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fr-BE"/>
        </w:rPr>
        <w:alias w:val="Titre"/>
        <w:tag w:val=""/>
        <w:id w:val="51889417"/>
        <w:placeholder>
          <w:docPart w:val="22CBD83D73D24E668C88EDDB9CB398D6"/>
        </w:placeholder>
        <w:dataBinding w:prefixMappings="xmlns:ns0='http://purl.org/dc/elements/1.1/' xmlns:ns1='http://schemas.openxmlformats.org/package/2006/metadata/core-properties' " w:xpath="/ns1:coreProperties[1]/ns0:title[1]" w:storeItemID="{6C3C8BC8-F283-45AE-878A-BAB7291924A1}"/>
        <w:text/>
      </w:sdtPr>
      <w:sdtContent>
        <w:p w14:paraId="226BAE8E" w14:textId="77777777" w:rsidR="00EE0CCE" w:rsidRPr="00B86792" w:rsidRDefault="00EE0CCE" w:rsidP="00EE0CCE">
          <w:pPr>
            <w:pStyle w:val="Title"/>
            <w:rPr>
              <w:lang w:val="fr-BE"/>
            </w:rPr>
          </w:pPr>
          <w:r w:rsidRPr="00B86792">
            <w:rPr>
              <w:lang w:val="fr-BE"/>
            </w:rPr>
            <w:t>Profil d’État en vertu de la Convention Protection des enfants de 1996</w:t>
          </w:r>
        </w:p>
      </w:sdtContent>
    </w:sdt>
    <w:p w14:paraId="181445D2" w14:textId="77777777" w:rsidR="00EE0CCE" w:rsidRPr="00B86792" w:rsidRDefault="00EE0CCE" w:rsidP="00EE0CCE">
      <w:pPr>
        <w:pStyle w:val="Heading1"/>
        <w:numPr>
          <w:ilvl w:val="0"/>
          <w:numId w:val="0"/>
        </w:numPr>
        <w:jc w:val="center"/>
      </w:pPr>
      <w:bookmarkStart w:id="0" w:name="_Toc225333084"/>
      <w:r w:rsidRPr="00B86792">
        <w:t>Avant-propos au Profil d’État</w:t>
      </w:r>
      <w:bookmarkEnd w:id="0"/>
    </w:p>
    <w:p w14:paraId="5CC740A9" w14:textId="77777777" w:rsidR="00EE0CCE" w:rsidRPr="00B86792" w:rsidRDefault="00EE0CCE" w:rsidP="00EE0CCE">
      <w:pPr>
        <w:rPr>
          <w:rFonts w:ascii="Franklin Gothic Book" w:hAnsi="Franklin Gothic Book"/>
        </w:rPr>
      </w:pPr>
      <w:r w:rsidRPr="00B86792">
        <w:rPr>
          <w:rFonts w:ascii="Franklin Gothic Book" w:hAnsi="Franklin Gothic Book"/>
        </w:rPr>
        <w:t>Les Parties contractantes</w:t>
      </w:r>
      <w:r w:rsidRPr="00B86792">
        <w:rPr>
          <w:rStyle w:val="FootnoteReference"/>
          <w:rFonts w:ascii="Franklin Gothic Book" w:hAnsi="Franklin Gothic Book"/>
        </w:rPr>
        <w:footnoteReference w:id="2"/>
      </w:r>
      <w:r w:rsidRPr="00B86792">
        <w:rPr>
          <w:rFonts w:ascii="Franklin Gothic Book" w:hAnsi="Franklin Gothic Book"/>
        </w:rPr>
        <w:t xml:space="preserve"> peuvent utiliser le présent Profil d’État pour satisfaire à leurs obligations découlant de la </w:t>
      </w:r>
      <w:r w:rsidRPr="00B86792">
        <w:rPr>
          <w:rFonts w:ascii="Franklin Gothic Book" w:hAnsi="Franklin Gothic Book"/>
          <w:i/>
          <w:iCs/>
        </w:rPr>
        <w:t xml:space="preserve">Convention </w:t>
      </w:r>
      <w:r w:rsidRPr="00B86792">
        <w:rPr>
          <w:rFonts w:ascii="Franklin Gothic Book" w:hAnsi="Franklin Gothic Book"/>
          <w:i/>
        </w:rPr>
        <w:t>du 19 octobre 1996 concernant la compétence, la loi applicable, la reconnaissance, l’exécution et la coopération en matière de responsabilité parentale et de mesures de protection des enfants</w:t>
      </w:r>
      <w:r w:rsidRPr="00B86792">
        <w:rPr>
          <w:rFonts w:ascii="Franklin Gothic Book" w:hAnsi="Franklin Gothic Book"/>
        </w:rPr>
        <w:t xml:space="preserve"> (Convention Protection des enfants de 1996 ou Convention). Le Profil d’État devrait aider les Parties contractantes à s’acquitter de leurs obligations en vertu de l’article 30 de la Convention, à savoir :</w:t>
      </w:r>
    </w:p>
    <w:p w14:paraId="63087626" w14:textId="77777777" w:rsidR="00EE0CCE" w:rsidRPr="00B86792" w:rsidRDefault="00EE0CCE" w:rsidP="00EE0CCE">
      <w:pPr>
        <w:pStyle w:val="ListParagraph"/>
        <w:numPr>
          <w:ilvl w:val="0"/>
          <w:numId w:val="15"/>
        </w:numPr>
        <w:spacing w:line="259" w:lineRule="auto"/>
        <w:rPr>
          <w:rFonts w:ascii="Franklin Gothic Book" w:hAnsi="Franklin Gothic Book"/>
        </w:rPr>
      </w:pPr>
      <w:r w:rsidRPr="00B86792">
        <w:rPr>
          <w:rFonts w:ascii="Franklin Gothic Book" w:hAnsi="Franklin Gothic Book"/>
        </w:rPr>
        <w:t>Coopérer entre elles et promouvoir la coopération entre les autorités compétentes de leur État pour réaliser les objectifs de la Convention.</w:t>
      </w:r>
    </w:p>
    <w:p w14:paraId="56A97914" w14:textId="77777777" w:rsidR="00EE0CCE" w:rsidRPr="00B86792" w:rsidRDefault="00EE0CCE" w:rsidP="00EE0CCE">
      <w:pPr>
        <w:pStyle w:val="ListParagraph"/>
        <w:numPr>
          <w:ilvl w:val="0"/>
          <w:numId w:val="15"/>
        </w:numPr>
        <w:spacing w:line="259" w:lineRule="auto"/>
        <w:rPr>
          <w:rFonts w:ascii="Franklin Gothic Book" w:hAnsi="Franklin Gothic Book"/>
        </w:rPr>
      </w:pPr>
      <w:r w:rsidRPr="00B86792">
        <w:rPr>
          <w:rFonts w:ascii="Franklin Gothic Book" w:hAnsi="Franklin Gothic Book"/>
        </w:rPr>
        <w:t>Dans le cadre de l’application de la Convention, prendre les dispositions appropriées pour fournir des informations sur leur législation, ainsi que sur les services disponibles dans leur État en matière de protection des enfants.</w:t>
      </w:r>
    </w:p>
    <w:p w14:paraId="3E96D5F9" w14:textId="77777777" w:rsidR="00EE0CCE" w:rsidRPr="00B86792" w:rsidRDefault="00EE0CCE" w:rsidP="00EE0CCE">
      <w:pPr>
        <w:rPr>
          <w:rFonts w:ascii="Franklin Gothic Book" w:hAnsi="Franklin Gothic Book"/>
        </w:rPr>
      </w:pPr>
      <w:r w:rsidRPr="00B86792">
        <w:rPr>
          <w:rFonts w:ascii="Franklin Gothic Book" w:hAnsi="Franklin Gothic Book"/>
        </w:rPr>
        <w:t>Le Profil d’État vise à améliorer le fonctionnement pratique de la Convention et à faciliter :</w:t>
      </w:r>
    </w:p>
    <w:p w14:paraId="3B9B85E7" w14:textId="77777777" w:rsidR="00EE0CCE" w:rsidRPr="00B86792" w:rsidRDefault="00EE0CCE" w:rsidP="00EE0CCE">
      <w:pPr>
        <w:pStyle w:val="ListParagraph"/>
        <w:numPr>
          <w:ilvl w:val="0"/>
          <w:numId w:val="16"/>
        </w:numPr>
        <w:spacing w:line="259" w:lineRule="auto"/>
        <w:rPr>
          <w:rFonts w:ascii="Franklin Gothic Book" w:hAnsi="Franklin Gothic Book"/>
        </w:rPr>
      </w:pPr>
      <w:r w:rsidRPr="00B86792">
        <w:rPr>
          <w:rFonts w:ascii="Franklin Gothic Book" w:hAnsi="Franklin Gothic Book"/>
        </w:rPr>
        <w:t>les échanges d’informations entre les Parties contractantes ;</w:t>
      </w:r>
    </w:p>
    <w:p w14:paraId="586CBD97" w14:textId="77777777" w:rsidR="00EE0CCE" w:rsidRPr="00B86792" w:rsidRDefault="00EE0CCE" w:rsidP="00EE0CCE">
      <w:pPr>
        <w:pStyle w:val="ListParagraph"/>
        <w:numPr>
          <w:ilvl w:val="0"/>
          <w:numId w:val="16"/>
        </w:numPr>
        <w:spacing w:line="259" w:lineRule="auto"/>
        <w:rPr>
          <w:rFonts w:ascii="Franklin Gothic Book" w:hAnsi="Franklin Gothic Book"/>
        </w:rPr>
      </w:pPr>
      <w:r w:rsidRPr="00B86792">
        <w:rPr>
          <w:rFonts w:ascii="Franklin Gothic Book" w:hAnsi="Franklin Gothic Book"/>
        </w:rPr>
        <w:t>l’obtention d’informations sur les services fournis par les Autorités centrales et les autres autorités compétentes dans les Parties contractantes ;</w:t>
      </w:r>
    </w:p>
    <w:p w14:paraId="5EB23F6B" w14:textId="77777777" w:rsidR="00EE0CCE" w:rsidRPr="00B86792" w:rsidRDefault="00EE0CCE" w:rsidP="00EE0CCE">
      <w:pPr>
        <w:pStyle w:val="ListParagraph"/>
        <w:numPr>
          <w:ilvl w:val="0"/>
          <w:numId w:val="16"/>
        </w:numPr>
        <w:spacing w:line="259" w:lineRule="auto"/>
        <w:rPr>
          <w:rFonts w:ascii="Franklin Gothic Book" w:hAnsi="Franklin Gothic Book"/>
        </w:rPr>
      </w:pPr>
      <w:r w:rsidRPr="00B86792">
        <w:rPr>
          <w:rFonts w:ascii="Franklin Gothic Book" w:hAnsi="Franklin Gothic Book"/>
        </w:rPr>
        <w:t>l’obtention d’informations sur les concepts pertinents et les mesures de protection disponibles au sein des Parties contractantes ;</w:t>
      </w:r>
    </w:p>
    <w:p w14:paraId="7737C57B" w14:textId="77777777" w:rsidR="00EE0CCE" w:rsidRPr="00B86792" w:rsidRDefault="00EE0CCE" w:rsidP="00EE0CCE">
      <w:pPr>
        <w:pStyle w:val="ListParagraph"/>
        <w:numPr>
          <w:ilvl w:val="0"/>
          <w:numId w:val="16"/>
        </w:numPr>
        <w:spacing w:line="259" w:lineRule="auto"/>
        <w:rPr>
          <w:rFonts w:ascii="Franklin Gothic Book" w:hAnsi="Franklin Gothic Book"/>
        </w:rPr>
      </w:pPr>
      <w:r w:rsidRPr="00B86792">
        <w:rPr>
          <w:rFonts w:ascii="Franklin Gothic Book" w:hAnsi="Franklin Gothic Book"/>
        </w:rPr>
        <w:t>l’accessibilité d’informations concernant l’application de la Convention et les lois et procédures pertinentes en vigueur dans les Parties contractantes.</w:t>
      </w:r>
    </w:p>
    <w:p w14:paraId="31A0092E" w14:textId="77777777" w:rsidR="00EE0CCE" w:rsidRPr="00B86792" w:rsidRDefault="00EE0CCE" w:rsidP="00EE0CCE">
      <w:pPr>
        <w:spacing w:line="259" w:lineRule="auto"/>
        <w:rPr>
          <w:rFonts w:ascii="Franklin Gothic Book" w:hAnsi="Franklin Gothic Book"/>
        </w:rPr>
      </w:pPr>
      <w:r w:rsidRPr="00B86792">
        <w:rPr>
          <w:rFonts w:ascii="Franklin Gothic Book" w:hAnsi="Franklin Gothic Book"/>
        </w:rPr>
        <w:t>Les informations contenues dans le présent Profil d’État ne sauraient constituer un avis juridique et ne doivent pas être considérées comme un énoncé de la législation en vigueur. Pour obtenir des informations sur le droit en vigueur dans un domaine particulier, il est recommandé aux personnes concernées de demander un avis juridique indépendant à l’échelon local.</w:t>
      </w:r>
    </w:p>
    <w:p w14:paraId="638CE92C" w14:textId="77777777" w:rsidR="00EE0CCE" w:rsidRPr="00B86792" w:rsidRDefault="00EE0CCE" w:rsidP="00EE0CCE">
      <w:pPr>
        <w:pStyle w:val="Heading2"/>
        <w:numPr>
          <w:ilvl w:val="0"/>
          <w:numId w:val="0"/>
        </w:numPr>
      </w:pPr>
      <w:bookmarkStart w:id="1" w:name="_Toc225333085"/>
      <w:r w:rsidRPr="00B86792">
        <w:t>Contexte</w:t>
      </w:r>
      <w:bookmarkEnd w:id="1"/>
    </w:p>
    <w:p w14:paraId="2FDA376B" w14:textId="3AB610D5" w:rsidR="00EE0CCE" w:rsidRPr="00B86792" w:rsidRDefault="00EE0CCE" w:rsidP="00EE0CCE">
      <w:pPr>
        <w:rPr>
          <w:rFonts w:ascii="Franklin Gothic Book" w:hAnsi="Franklin Gothic Book"/>
        </w:rPr>
      </w:pPr>
      <w:r w:rsidRPr="00B86792">
        <w:rPr>
          <w:rFonts w:ascii="Franklin Gothic Book" w:hAnsi="Franklin Gothic Book"/>
        </w:rPr>
        <w:t>Le présent Profil d’État est dans la mesure du possible en adéquation, quant à la forme et la structure, avec d’autres Profils d’État tels que ceux établis dans le cadre de la Convention Enlèvement d’enfants de 1980, la Convention Protection des adultes de 2000 et la Convention Recouvrement des aliments de 2007.</w:t>
      </w:r>
    </w:p>
    <w:p w14:paraId="618CD611" w14:textId="75B0972A" w:rsidR="00EE0CCE" w:rsidRPr="00B86792" w:rsidRDefault="00EE0CCE" w:rsidP="00EE0CCE">
      <w:pPr>
        <w:rPr>
          <w:rFonts w:ascii="Franklin Gothic Book" w:hAnsi="Franklin Gothic Book"/>
        </w:rPr>
      </w:pPr>
      <w:r w:rsidRPr="00B86792">
        <w:rPr>
          <w:rFonts w:ascii="Franklin Gothic Book" w:hAnsi="Franklin Gothic Book"/>
        </w:rPr>
        <w:t>Le présent Profil d’État se compose de treize sections qui suivent, dans la mesure du possible, l’ordre des chapitres du texte de la Convention Protection des enfants de 1996. L’objectif de chaque section est le suivant</w:t>
      </w:r>
      <w:r w:rsidRPr="00B86792">
        <w:rPr>
          <w:rStyle w:val="FootnoteReference"/>
          <w:rFonts w:ascii="Franklin Gothic Book" w:hAnsi="Franklin Gothic Book"/>
          <w:lang w:val="en-US"/>
        </w:rPr>
        <w:footnoteReference w:id="3"/>
      </w:r>
      <w:r w:rsidRPr="00B86792">
        <w:rPr>
          <w:rFonts w:ascii="Franklin Gothic Book" w:hAnsi="Franklin Gothic Book"/>
        </w:rPr>
        <w:t>.</w:t>
      </w:r>
    </w:p>
    <w:p w14:paraId="72FD2DFA"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lastRenderedPageBreak/>
        <w:t>Section I : Autorités centrales et autres autorités désignées :</w:t>
      </w:r>
      <w:r w:rsidRPr="00B86792">
        <w:rPr>
          <w:rFonts w:ascii="Franklin Gothic Book" w:hAnsi="Franklin Gothic Book"/>
        </w:rPr>
        <w:t xml:space="preserve"> Cette section vise à fournir toutes les informations pertinentes qui permettront à l’Autorité centrale, à un praticien du droit ou à un particulier de contacter les Autorités centrales et autres autorités compétentes désignées par cette Partie contractante. Les Autorités centrales sont désignées pour satisfaire aux obligations imposées par la Convention (art. 29). Elles jouent un rôle essentiel puisqu’elles facilitent la communication et la coopération entre les autorités compétentes des différentes Parties contractantes et transmettent des informations et des demandes à d’autres Autorités centrales. Dans cette section, l’Autorité centrale, un praticien du droit ou un particulier peut également trouver des informations relatives aux autorités désignées en vertu des articles 40 et 44 de la Convention.</w:t>
      </w:r>
    </w:p>
    <w:p w14:paraId="75D9CDEC"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t>Section II : Entrée en vigueur et application territoriale :</w:t>
      </w:r>
      <w:r w:rsidRPr="00B86792">
        <w:rPr>
          <w:rFonts w:ascii="Franklin Gothic Book" w:hAnsi="Franklin Gothic Book"/>
        </w:rPr>
        <w:t xml:space="preserve"> Cette section présente des informations sur la date d’entrée en vigueur de la Convention dans cet État et sur son application territoriale.</w:t>
      </w:r>
    </w:p>
    <w:p w14:paraId="3FBDCB8C"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t>Section III : Législation applicable en la matière :</w:t>
      </w:r>
      <w:r w:rsidRPr="00B86792">
        <w:rPr>
          <w:rFonts w:ascii="Franklin Gothic Book" w:hAnsi="Franklin Gothic Book"/>
        </w:rPr>
        <w:t xml:space="preserve"> Cette section fournit des informations sur la législation de cet État, dont la législation de mise en œuvre de la Convention, ainsi que des informations sur d’autres Conventions pertinentes auxquelles l’État est partie.</w:t>
      </w:r>
    </w:p>
    <w:p w14:paraId="6F369A97"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t>Section IV : Mesures et autres questions entrant dans le champ de la Convention :</w:t>
      </w:r>
      <w:r w:rsidRPr="00B86792">
        <w:rPr>
          <w:rFonts w:ascii="Franklin Gothic Book" w:hAnsi="Franklin Gothic Book"/>
        </w:rPr>
        <w:t xml:space="preserve"> Cette section présente une vue d’ensemble du droit interne applicable aux différentes mesures de protection de l’enfant qui entrent dans le champ d’application de la Convention Protection des enfants de 1996. Elle expose les mesures / dispositions d’accompagnement et les mesures de protection disponibles dans cet État et de quelle manière la législation de cet État régit les différentes mesures / dispositions.</w:t>
      </w:r>
    </w:p>
    <w:p w14:paraId="1CD57FCE" w14:textId="77777777" w:rsidR="00EE0CCE" w:rsidRPr="00B86792" w:rsidRDefault="00EE0CCE" w:rsidP="00EE0CCE">
      <w:pPr>
        <w:pStyle w:val="ListParagraph"/>
        <w:numPr>
          <w:ilvl w:val="0"/>
          <w:numId w:val="0"/>
        </w:numPr>
        <w:spacing w:after="120"/>
        <w:ind w:left="357"/>
        <w:contextualSpacing w:val="0"/>
        <w:rPr>
          <w:rFonts w:ascii="Franklin Gothic Book" w:hAnsi="Franklin Gothic Book"/>
        </w:rPr>
      </w:pPr>
      <w:r w:rsidRPr="00B86792">
        <w:rPr>
          <w:rFonts w:ascii="Franklin Gothic Book" w:hAnsi="Franklin Gothic Book"/>
        </w:rPr>
        <w:t>Le point 16 comprend une liste détaillée des mesures de protection d’urgence possibles, qui peuvent aider les autorités compétentes, par exemple, à mettre en œuvre la Conclusion &amp; Recommandation (C&amp;R) No 27 de la Septième réunion de la Commission spéciale sur le fonctionnement des Conventions Enlèvement d’enfants de 1980 et Protection des enfants de 1996</w:t>
      </w:r>
      <w:r w:rsidRPr="00B86792">
        <w:rPr>
          <w:rStyle w:val="FootnoteReference"/>
          <w:rFonts w:ascii="Franklin Gothic Book" w:hAnsi="Franklin Gothic Book"/>
          <w:lang w:val="en-US"/>
        </w:rPr>
        <w:footnoteReference w:id="4"/>
      </w:r>
      <w:r w:rsidRPr="00B86792">
        <w:rPr>
          <w:rFonts w:ascii="Franklin Gothic Book" w:hAnsi="Franklin Gothic Book"/>
        </w:rPr>
        <w:t>.</w:t>
      </w:r>
    </w:p>
    <w:p w14:paraId="4594B982"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t xml:space="preserve">Section V : Compétence (art. 5 à 14) : </w:t>
      </w:r>
      <w:r w:rsidRPr="00B86792">
        <w:rPr>
          <w:rFonts w:ascii="Franklin Gothic Book" w:hAnsi="Franklin Gothic Book"/>
        </w:rPr>
        <w:t>Cette section fournit des informations relatives aux questions de compétence, dont des informations sur les autorités judiciaires et la procédure de transfert de compétence en vertu des articles 8 et 9 de la Convention de 1996.</w:t>
      </w:r>
    </w:p>
    <w:p w14:paraId="759D887D"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t>Section VI : Informations relatives aux tribunaux et aux procédures judiciaires :</w:t>
      </w:r>
      <w:r w:rsidRPr="00B86792">
        <w:rPr>
          <w:rFonts w:ascii="Franklin Gothic Book" w:hAnsi="Franklin Gothic Book"/>
        </w:rPr>
        <w:t xml:space="preserve"> Cette section fournit des informations sur les questions pratiques qui peuvent se poser lorsque des tribunaux sont saisis d’affaires relevant du champ d’application de la Convention Protection des enfants de 1996, en particulier les règles régissant la représentation et l’assistance juridiques, la procédure générale applicable aux procédures de première instance, la participation de l’enfant et la procédure d’appel.</w:t>
      </w:r>
    </w:p>
    <w:p w14:paraId="378A2290" w14:textId="77777777" w:rsidR="00EE0CCE" w:rsidRPr="00B86792" w:rsidRDefault="00EE0CCE" w:rsidP="00EE0CCE">
      <w:pPr>
        <w:pStyle w:val="ListParagraph"/>
        <w:numPr>
          <w:ilvl w:val="0"/>
          <w:numId w:val="0"/>
        </w:numPr>
        <w:spacing w:after="120"/>
        <w:ind w:left="357"/>
        <w:contextualSpacing w:val="0"/>
        <w:rPr>
          <w:rFonts w:ascii="Franklin Gothic Book" w:hAnsi="Franklin Gothic Book"/>
        </w:rPr>
      </w:pPr>
      <w:r w:rsidRPr="00B86792">
        <w:rPr>
          <w:rFonts w:ascii="Franklin Gothic Book" w:hAnsi="Franklin Gothic Book"/>
        </w:rPr>
        <w:t>La section 21 intitulée « Assistance juridique et aide juridictionnelle » permet aux Parties contractantes de préciser le type d’assistance juridique et d’aide juridictionnelle qu’elles fournissent dans leur ressort juridique.</w:t>
      </w:r>
    </w:p>
    <w:p w14:paraId="495CD198"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t>Section VII : Systèmes de droit ou ensembles de règles multiples :</w:t>
      </w:r>
      <w:r w:rsidRPr="00B86792">
        <w:rPr>
          <w:rFonts w:ascii="Franklin Gothic Book" w:hAnsi="Franklin Gothic Book"/>
        </w:rPr>
        <w:t xml:space="preserve"> Afin d’identifier la loi applicable, cette section fournit des informations sur l’application de la Convention dans un État comptant plusieurs unités territoriales et sur l’application de la Convention dans un État comportant plusieurs systèmes de droit applicables à différentes catégories de personnes dans les matières couvertes par la Convention.</w:t>
      </w:r>
    </w:p>
    <w:p w14:paraId="08E1818C"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lastRenderedPageBreak/>
        <w:t>Section VIII : Reconnaissance et exécution (art. 23 à 28) :</w:t>
      </w:r>
      <w:r w:rsidRPr="00B86792">
        <w:rPr>
          <w:rFonts w:ascii="Franklin Gothic Book" w:hAnsi="Franklin Gothic Book"/>
        </w:rPr>
        <w:t xml:space="preserve"> Cette section fournit des informations sur les règles applicables dans cet État en ce qui concerne la reconnaissance et l’exécution des décisions en vertu de la Convention Protection des enfants de 1996.</w:t>
      </w:r>
    </w:p>
    <w:p w14:paraId="4E339CB8"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t>Section IX : Coopération (art. 29 à 39) :</w:t>
      </w:r>
      <w:r w:rsidRPr="00B86792">
        <w:rPr>
          <w:rFonts w:ascii="Franklin Gothic Book" w:hAnsi="Franklin Gothic Book"/>
        </w:rPr>
        <w:t xml:space="preserve"> Cette section fournit des informations sur les questions pratiques qui peuvent se poser lorsque l’on traite de questions relevant du champ d’application de la Convention dans cet État, notamment la manière dont les autorités recueillent et transmettent des informations et celle dont les autorités peuvent aider à localiser un enfant.</w:t>
      </w:r>
    </w:p>
    <w:p w14:paraId="2D1015E9"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t>Section X : Médiation et autres modes alternatifs de règlement des différends (ARD) :</w:t>
      </w:r>
      <w:r w:rsidRPr="00B86792">
        <w:rPr>
          <w:rFonts w:ascii="Franklin Gothic Book" w:hAnsi="Franklin Gothic Book"/>
        </w:rPr>
        <w:t xml:space="preserve"> En vertu de la Convention Protection des enfants de 1996, les Autorités centrales ont l’obligation, soit directement, soit par l’intermédiaire d’autorités publiques, de prendre toutes les mesures appropriées pour faciliter les ententes à l’amiable sur la protection de la personne ou des biens de l’enfant (art. 31(b)). Si les parties souhaitent recourir à la médiation dans le cadre de la Convention de 1996, cette section fournit des informations sur les services de médiation disponibles dans cet État, la législation qui les régit, les modalités d’accès à la médiation, le processus de médiation et les règles relatives à l’exécution de l’accord conclu par la voie de la médiation dans cet État. Des informations seront également données sur les autres modes ARD disponibles dans cet État.</w:t>
      </w:r>
    </w:p>
    <w:p w14:paraId="5D256808"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t>Section XI : Général :</w:t>
      </w:r>
      <w:r w:rsidRPr="00B86792">
        <w:rPr>
          <w:rFonts w:ascii="Franklin Gothic Book" w:hAnsi="Franklin Gothic Book"/>
        </w:rPr>
        <w:t xml:space="preserve"> Cette section fournit des informations sur les certificats internationaux visés à l’article 40, la formation et d’autres informations.</w:t>
      </w:r>
    </w:p>
    <w:p w14:paraId="7F14D351"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rPr>
      </w:pPr>
      <w:r w:rsidRPr="00B86792">
        <w:rPr>
          <w:rFonts w:ascii="Franklin Gothic Book" w:hAnsi="Franklin Gothic Book"/>
          <w:b/>
        </w:rPr>
        <w:t>Section XII : Communications judiciaires directes :</w:t>
      </w:r>
      <w:r w:rsidRPr="00B86792">
        <w:rPr>
          <w:rFonts w:ascii="Franklin Gothic Book" w:hAnsi="Franklin Gothic Book"/>
        </w:rPr>
        <w:t xml:space="preserve"> Les Commissions spéciales sur le fonctionnement pratique des Conventions de 1980 et de 1996 de 2011, 2017 et 2023 ont encouragé les communications judiciaires directes dans le cadre de la Convention de 1996. Cette section fournit des informations sur la pratique de la communication judiciaire directe dans cet État.</w:t>
      </w:r>
    </w:p>
    <w:p w14:paraId="5CFBD784" w14:textId="77777777" w:rsidR="00EE0CCE" w:rsidRPr="00B86792" w:rsidRDefault="00EE0CCE" w:rsidP="00EE0CCE">
      <w:pPr>
        <w:pStyle w:val="ListParagraph"/>
        <w:numPr>
          <w:ilvl w:val="0"/>
          <w:numId w:val="38"/>
        </w:numPr>
        <w:spacing w:after="120"/>
        <w:ind w:left="357" w:hanging="357"/>
        <w:contextualSpacing w:val="0"/>
        <w:rPr>
          <w:rFonts w:ascii="Franklin Gothic Book" w:hAnsi="Franklin Gothic Book"/>
          <w:b/>
          <w:bCs/>
        </w:rPr>
      </w:pPr>
      <w:r w:rsidRPr="00B86792">
        <w:rPr>
          <w:rFonts w:ascii="Franklin Gothic Book" w:hAnsi="Franklin Gothic Book"/>
          <w:b/>
        </w:rPr>
        <w:t>Section XIII : Ressources électroniques</w:t>
      </w:r>
    </w:p>
    <w:p w14:paraId="4487BDFE" w14:textId="77777777" w:rsidR="00EE0CCE" w:rsidRPr="00B86792" w:rsidRDefault="00EE0CCE" w:rsidP="00EE0CCE">
      <w:pPr>
        <w:pStyle w:val="Heading2"/>
        <w:numPr>
          <w:ilvl w:val="0"/>
          <w:numId w:val="0"/>
        </w:numPr>
        <w:rPr>
          <w:rFonts w:ascii="Franklin Gothic Book" w:hAnsi="Franklin Gothic Book"/>
        </w:rPr>
      </w:pPr>
      <w:bookmarkStart w:id="2" w:name="_Toc225333086"/>
      <w:r w:rsidRPr="00B86792">
        <w:t>Consignes</w:t>
      </w:r>
      <w:bookmarkEnd w:id="2"/>
    </w:p>
    <w:p w14:paraId="2690875A" w14:textId="77777777" w:rsidR="00EE0CCE" w:rsidRPr="00B86792" w:rsidRDefault="00EE0CCE" w:rsidP="00EE0CCE">
      <w:pPr>
        <w:rPr>
          <w:rFonts w:ascii="Franklin Gothic Book" w:hAnsi="Franklin Gothic Book"/>
        </w:rPr>
      </w:pPr>
      <w:r w:rsidRPr="00B86792">
        <w:rPr>
          <w:rFonts w:ascii="Franklin Gothic Book" w:hAnsi="Franklin Gothic Book"/>
        </w:rPr>
        <w:t>Le Profil d’État est un document uniformisé qui sera disponible aux Parties contractantes afin de le renseigner, de le consulter et de le mettre à jour sous forme électronique. Il comprend des questions ouvertes, des réponses multiples et des questions de type oui / non que les Parties contractantes pourront remplir numériquement et mettre à jour autant que nécessaire.</w:t>
      </w:r>
    </w:p>
    <w:p w14:paraId="11A54584" w14:textId="77777777" w:rsidR="00EE0CCE" w:rsidRPr="00B86792" w:rsidRDefault="00EE0CCE" w:rsidP="00EE0CCE">
      <w:pPr>
        <w:rPr>
          <w:rFonts w:ascii="Franklin Gothic Book" w:hAnsi="Franklin Gothic Book"/>
        </w:rPr>
      </w:pPr>
      <w:r w:rsidRPr="00B86792">
        <w:rPr>
          <w:rFonts w:ascii="Franklin Gothic Book" w:hAnsi="Franklin Gothic Book"/>
        </w:rPr>
        <w:t>Les Parties contractantes comprenant plus d’une unité territoriale peuvent choisir de soumettre des Profils d’État séparés pour chaque unité territoriale. Les répondants sont invités à insérer, lorsque c’est possible, des liens vers les lois et règles de procédure internes applicables.</w:t>
      </w:r>
    </w:p>
    <w:p w14:paraId="0C6886D0" w14:textId="77777777" w:rsidR="00EE0CCE" w:rsidRPr="00B86792" w:rsidRDefault="00EE0CCE" w:rsidP="00EE0CCE">
      <w:pPr>
        <w:rPr>
          <w:rFonts w:ascii="Franklin Gothic Book" w:hAnsi="Franklin Gothic Book"/>
        </w:rPr>
      </w:pPr>
      <w:r w:rsidRPr="00B86792">
        <w:rPr>
          <w:rFonts w:ascii="Franklin Gothic Book" w:hAnsi="Franklin Gothic Book"/>
        </w:rPr>
        <w:t>Les Parties contractantes sont seules responsables du contenu et de la mise à jour des informations figurant dans leur Profil d’État.</w:t>
      </w:r>
    </w:p>
    <w:p w14:paraId="21089356" w14:textId="77777777" w:rsidR="00EE0CCE" w:rsidRPr="00B86792" w:rsidRDefault="00EE0CCE" w:rsidP="00EE0CCE">
      <w:pPr>
        <w:rPr>
          <w:rFonts w:ascii="Franklin Gothic Book" w:hAnsi="Franklin Gothic Book"/>
        </w:rPr>
      </w:pPr>
      <w:r w:rsidRPr="00B86792">
        <w:rPr>
          <w:rFonts w:ascii="Franklin Gothic Book" w:hAnsi="Franklin Gothic Book"/>
        </w:rPr>
        <w:t>Les Profils d’État complétés seront publiés sur le site web de la HCCH (</w:t>
      </w:r>
      <w:hyperlink r:id="rId12" w:history="1">
        <w:r w:rsidRPr="00B86792">
          <w:rPr>
            <w:rStyle w:val="Hyperlink"/>
            <w:rFonts w:ascii="Franklin Gothic Book" w:hAnsi="Franklin Gothic Book"/>
          </w:rPr>
          <w:t>www.hcch.net</w:t>
        </w:r>
      </w:hyperlink>
      <w:r w:rsidRPr="00B86792">
        <w:rPr>
          <w:rFonts w:ascii="Franklin Gothic Book" w:hAnsi="Franklin Gothic Book"/>
        </w:rPr>
        <w:t>) sous l’Espace Protection des enfants et pourront être consultés par le public.</w:t>
      </w:r>
    </w:p>
    <w:p w14:paraId="6108FF71" w14:textId="44D4DE26" w:rsidR="00EE0CCE" w:rsidRPr="00B86792" w:rsidRDefault="00EE0CCE" w:rsidP="00EE0CCE">
      <w:pPr>
        <w:rPr>
          <w:rFonts w:ascii="Franklin Gothic Book" w:hAnsi="Franklin Gothic Book"/>
        </w:rPr>
      </w:pPr>
      <w:r w:rsidRPr="00B86792">
        <w:rPr>
          <w:rFonts w:ascii="Franklin Gothic Book" w:hAnsi="Franklin Gothic Book"/>
        </w:rPr>
        <w:t xml:space="preserve">Si des informations détaillées sur la Convention de 1996 présentent un intérêt, les utilisateurs et les parties intéressées sont encouragés à consulter le </w:t>
      </w:r>
      <w:r w:rsidRPr="00B86792">
        <w:rPr>
          <w:rFonts w:ascii="Franklin Gothic Book" w:hAnsi="Franklin Gothic Book"/>
          <w:b/>
        </w:rPr>
        <w:t>Rapport explicatif</w:t>
      </w:r>
      <w:r w:rsidRPr="00B86792">
        <w:rPr>
          <w:rFonts w:ascii="Franklin Gothic Book" w:hAnsi="Franklin Gothic Book"/>
        </w:rPr>
        <w:t xml:space="preserve"> et le </w:t>
      </w:r>
      <w:r w:rsidRPr="00B86792">
        <w:rPr>
          <w:rFonts w:ascii="Franklin Gothic Book" w:hAnsi="Franklin Gothic Book"/>
          <w:b/>
        </w:rPr>
        <w:t>Manuel pratique</w:t>
      </w:r>
      <w:r w:rsidRPr="00B86792">
        <w:rPr>
          <w:rFonts w:ascii="Franklin Gothic Book" w:hAnsi="Franklin Gothic Book"/>
        </w:rPr>
        <w:t>. En cas de questions concernant des États en particulier, les utilisateurs sont invités à contacter directement l’Autorité centrale concernée.</w:t>
      </w:r>
    </w:p>
    <w:p w14:paraId="539033D8" w14:textId="0FB467FF" w:rsidR="00B14465" w:rsidRDefault="00B14465" w:rsidP="009519B1">
      <w:pPr>
        <w:tabs>
          <w:tab w:val="left" w:pos="8040"/>
        </w:tabs>
      </w:pPr>
      <w:r>
        <w:br w:type="page"/>
      </w:r>
    </w:p>
    <w:bookmarkStart w:id="3" w:name="_Toc44605845" w:displacedByCustomXml="next"/>
    <w:bookmarkStart w:id="4" w:name="_Toc44606104" w:displacedByCustomXml="next"/>
    <w:sdt>
      <w:sdtPr>
        <w:rPr>
          <w:rFonts w:asciiTheme="minorHAnsi" w:eastAsiaTheme="minorHAnsi" w:hAnsiTheme="minorHAnsi" w:cstheme="minorBidi"/>
          <w:bCs w:val="0"/>
          <w:color w:val="auto"/>
          <w:sz w:val="22"/>
          <w:szCs w:val="22"/>
        </w:rPr>
        <w:id w:val="940108110"/>
        <w:docPartObj>
          <w:docPartGallery w:val="Table of Contents"/>
          <w:docPartUnique/>
        </w:docPartObj>
      </w:sdtPr>
      <w:sdtEndPr>
        <w:rPr>
          <w:b/>
          <w:noProof/>
        </w:rPr>
      </w:sdtEndPr>
      <w:sdtContent>
        <w:p w14:paraId="398A537C" w14:textId="76F12425" w:rsidR="00E864E3" w:rsidRPr="00B86792" w:rsidRDefault="00E864E3" w:rsidP="00F57443">
          <w:pPr>
            <w:pStyle w:val="TOCHeading"/>
            <w:numPr>
              <w:ilvl w:val="0"/>
              <w:numId w:val="0"/>
            </w:numPr>
          </w:pPr>
          <w:r w:rsidRPr="00B86792">
            <w:t>Table des matières</w:t>
          </w:r>
        </w:p>
        <w:p w14:paraId="1F94EE3C" w14:textId="1376EC1D" w:rsidR="00B86792" w:rsidRPr="00B86792" w:rsidRDefault="00E864E3">
          <w:pPr>
            <w:pStyle w:val="TOC1"/>
            <w:rPr>
              <w:rFonts w:eastAsiaTheme="minorEastAsia"/>
              <w:kern w:val="2"/>
              <w:sz w:val="24"/>
              <w:szCs w:val="24"/>
              <w:lang w:val="en-NL" w:eastAsia="en-NL"/>
              <w14:ligatures w14:val="standardContextual"/>
            </w:rPr>
          </w:pPr>
          <w:r w:rsidRPr="00B86792">
            <w:fldChar w:fldCharType="begin"/>
          </w:r>
          <w:r w:rsidRPr="00B86792">
            <w:instrText xml:space="preserve"> TOC \o "1-3" \h \z \u </w:instrText>
          </w:r>
          <w:r w:rsidRPr="00B86792">
            <w:fldChar w:fldCharType="separate"/>
          </w:r>
          <w:hyperlink w:anchor="_Toc225333084" w:history="1">
            <w:r w:rsidR="00B86792" w:rsidRPr="00B86792">
              <w:rPr>
                <w:rStyle w:val="Hyperlink"/>
              </w:rPr>
              <w:t>Avant-propos au Profil d’État</w:t>
            </w:r>
            <w:r w:rsidR="00B86792" w:rsidRPr="00B86792">
              <w:rPr>
                <w:webHidden/>
              </w:rPr>
              <w:tab/>
            </w:r>
            <w:r w:rsidR="00B86792" w:rsidRPr="00B86792">
              <w:rPr>
                <w:webHidden/>
              </w:rPr>
              <w:fldChar w:fldCharType="begin"/>
            </w:r>
            <w:r w:rsidR="00B86792" w:rsidRPr="00B86792">
              <w:rPr>
                <w:webHidden/>
              </w:rPr>
              <w:instrText xml:space="preserve"> PAGEREF _Toc225333084 \h </w:instrText>
            </w:r>
            <w:r w:rsidR="00B86792" w:rsidRPr="00B86792">
              <w:rPr>
                <w:webHidden/>
              </w:rPr>
            </w:r>
            <w:r w:rsidR="00B86792" w:rsidRPr="00B86792">
              <w:rPr>
                <w:webHidden/>
              </w:rPr>
              <w:fldChar w:fldCharType="separate"/>
            </w:r>
            <w:r w:rsidR="00904D5A">
              <w:rPr>
                <w:webHidden/>
              </w:rPr>
              <w:t>1</w:t>
            </w:r>
            <w:r w:rsidR="00B86792" w:rsidRPr="00B86792">
              <w:rPr>
                <w:webHidden/>
              </w:rPr>
              <w:fldChar w:fldCharType="end"/>
            </w:r>
          </w:hyperlink>
        </w:p>
        <w:p w14:paraId="2F843AFB" w14:textId="7F1CA657" w:rsidR="00B86792" w:rsidRPr="00B86792" w:rsidRDefault="00B86792">
          <w:pPr>
            <w:pStyle w:val="TOC2"/>
            <w:rPr>
              <w:rFonts w:eastAsiaTheme="minorEastAsia"/>
              <w:kern w:val="2"/>
              <w:sz w:val="24"/>
              <w:szCs w:val="24"/>
              <w:lang w:val="en-NL" w:eastAsia="en-NL"/>
              <w14:ligatures w14:val="standardContextual"/>
            </w:rPr>
          </w:pPr>
          <w:hyperlink w:anchor="_Toc225333085" w:history="1">
            <w:r w:rsidRPr="00B86792">
              <w:rPr>
                <w:rStyle w:val="Hyperlink"/>
              </w:rPr>
              <w:t>Contexte</w:t>
            </w:r>
            <w:r w:rsidRPr="00B86792">
              <w:rPr>
                <w:webHidden/>
              </w:rPr>
              <w:tab/>
            </w:r>
            <w:r w:rsidRPr="00B86792">
              <w:rPr>
                <w:webHidden/>
              </w:rPr>
              <w:fldChar w:fldCharType="begin"/>
            </w:r>
            <w:r w:rsidRPr="00B86792">
              <w:rPr>
                <w:webHidden/>
              </w:rPr>
              <w:instrText xml:space="preserve"> PAGEREF _Toc225333085 \h </w:instrText>
            </w:r>
            <w:r w:rsidRPr="00B86792">
              <w:rPr>
                <w:webHidden/>
              </w:rPr>
            </w:r>
            <w:r w:rsidRPr="00B86792">
              <w:rPr>
                <w:webHidden/>
              </w:rPr>
              <w:fldChar w:fldCharType="separate"/>
            </w:r>
            <w:r w:rsidR="00904D5A">
              <w:rPr>
                <w:webHidden/>
              </w:rPr>
              <w:t>1</w:t>
            </w:r>
            <w:r w:rsidRPr="00B86792">
              <w:rPr>
                <w:webHidden/>
              </w:rPr>
              <w:fldChar w:fldCharType="end"/>
            </w:r>
          </w:hyperlink>
        </w:p>
        <w:p w14:paraId="7ED77816" w14:textId="1EDB33C2" w:rsidR="00B86792" w:rsidRPr="00B86792" w:rsidRDefault="00B86792">
          <w:pPr>
            <w:pStyle w:val="TOC2"/>
            <w:rPr>
              <w:rFonts w:eastAsiaTheme="minorEastAsia"/>
              <w:kern w:val="2"/>
              <w:sz w:val="24"/>
              <w:szCs w:val="24"/>
              <w:lang w:val="en-NL" w:eastAsia="en-NL"/>
              <w14:ligatures w14:val="standardContextual"/>
            </w:rPr>
          </w:pPr>
          <w:hyperlink w:anchor="_Toc225333086" w:history="1">
            <w:r w:rsidRPr="00B86792">
              <w:rPr>
                <w:rStyle w:val="Hyperlink"/>
              </w:rPr>
              <w:t>Consignes</w:t>
            </w:r>
            <w:r w:rsidRPr="00B86792">
              <w:rPr>
                <w:webHidden/>
              </w:rPr>
              <w:tab/>
            </w:r>
            <w:r w:rsidRPr="00B86792">
              <w:rPr>
                <w:webHidden/>
              </w:rPr>
              <w:fldChar w:fldCharType="begin"/>
            </w:r>
            <w:r w:rsidRPr="00B86792">
              <w:rPr>
                <w:webHidden/>
              </w:rPr>
              <w:instrText xml:space="preserve"> PAGEREF _Toc225333086 \h </w:instrText>
            </w:r>
            <w:r w:rsidRPr="00B86792">
              <w:rPr>
                <w:webHidden/>
              </w:rPr>
            </w:r>
            <w:r w:rsidRPr="00B86792">
              <w:rPr>
                <w:webHidden/>
              </w:rPr>
              <w:fldChar w:fldCharType="separate"/>
            </w:r>
            <w:r w:rsidR="00904D5A">
              <w:rPr>
                <w:webHidden/>
              </w:rPr>
              <w:t>3</w:t>
            </w:r>
            <w:r w:rsidRPr="00B86792">
              <w:rPr>
                <w:webHidden/>
              </w:rPr>
              <w:fldChar w:fldCharType="end"/>
            </w:r>
          </w:hyperlink>
        </w:p>
        <w:p w14:paraId="2B26DA15" w14:textId="4C3DB1B2" w:rsidR="00B86792" w:rsidRPr="00B86792" w:rsidRDefault="00B86792">
          <w:pPr>
            <w:pStyle w:val="TOC1"/>
            <w:rPr>
              <w:rFonts w:eastAsiaTheme="minorEastAsia"/>
              <w:kern w:val="2"/>
              <w:sz w:val="24"/>
              <w:szCs w:val="24"/>
              <w:lang w:val="en-NL" w:eastAsia="en-NL"/>
              <w14:ligatures w14:val="standardContextual"/>
            </w:rPr>
          </w:pPr>
          <w:hyperlink w:anchor="_Toc225333087" w:history="1">
            <w:r w:rsidRPr="00B86792">
              <w:rPr>
                <w:rStyle w:val="Hyperlink"/>
              </w:rPr>
              <w:t>I.</w:t>
            </w:r>
            <w:r w:rsidRPr="00B86792">
              <w:rPr>
                <w:rFonts w:eastAsiaTheme="minorEastAsia"/>
                <w:kern w:val="2"/>
                <w:sz w:val="24"/>
                <w:szCs w:val="24"/>
                <w:lang w:val="en-NL" w:eastAsia="en-NL"/>
                <w14:ligatures w14:val="standardContextual"/>
              </w:rPr>
              <w:tab/>
            </w:r>
            <w:r w:rsidRPr="00B86792">
              <w:rPr>
                <w:rStyle w:val="Hyperlink"/>
              </w:rPr>
              <w:t>Autorités centrales et autres autorités désignées par [nom de votre État]</w:t>
            </w:r>
            <w:r w:rsidRPr="00B86792">
              <w:rPr>
                <w:webHidden/>
              </w:rPr>
              <w:tab/>
            </w:r>
            <w:r w:rsidRPr="00B86792">
              <w:rPr>
                <w:webHidden/>
              </w:rPr>
              <w:fldChar w:fldCharType="begin"/>
            </w:r>
            <w:r w:rsidRPr="00B86792">
              <w:rPr>
                <w:webHidden/>
              </w:rPr>
              <w:instrText xml:space="preserve"> PAGEREF _Toc225333087 \h </w:instrText>
            </w:r>
            <w:r w:rsidRPr="00B86792">
              <w:rPr>
                <w:webHidden/>
              </w:rPr>
            </w:r>
            <w:r w:rsidRPr="00B86792">
              <w:rPr>
                <w:webHidden/>
              </w:rPr>
              <w:fldChar w:fldCharType="separate"/>
            </w:r>
            <w:r w:rsidR="00904D5A">
              <w:rPr>
                <w:webHidden/>
              </w:rPr>
              <w:t>6</w:t>
            </w:r>
            <w:r w:rsidRPr="00B86792">
              <w:rPr>
                <w:webHidden/>
              </w:rPr>
              <w:fldChar w:fldCharType="end"/>
            </w:r>
          </w:hyperlink>
        </w:p>
        <w:p w14:paraId="0C89154C" w14:textId="4D127252" w:rsidR="00B86792" w:rsidRPr="00B86792" w:rsidRDefault="00B86792">
          <w:pPr>
            <w:pStyle w:val="TOC2"/>
            <w:rPr>
              <w:rFonts w:eastAsiaTheme="minorEastAsia"/>
              <w:kern w:val="2"/>
              <w:sz w:val="24"/>
              <w:szCs w:val="24"/>
              <w:lang w:val="en-NL" w:eastAsia="en-NL"/>
              <w14:ligatures w14:val="standardContextual"/>
            </w:rPr>
          </w:pPr>
          <w:hyperlink w:anchor="_Toc225333088" w:history="1">
            <w:r w:rsidRPr="00B86792">
              <w:rPr>
                <w:rStyle w:val="Hyperlink"/>
              </w:rPr>
              <w:t>1</w:t>
            </w:r>
            <w:r w:rsidRPr="00B86792">
              <w:rPr>
                <w:rFonts w:eastAsiaTheme="minorEastAsia"/>
                <w:kern w:val="2"/>
                <w:sz w:val="24"/>
                <w:szCs w:val="24"/>
                <w:lang w:val="en-NL" w:eastAsia="en-NL"/>
                <w14:ligatures w14:val="standardContextual"/>
              </w:rPr>
              <w:tab/>
            </w:r>
            <w:r w:rsidRPr="00B86792">
              <w:rPr>
                <w:rStyle w:val="Hyperlink"/>
              </w:rPr>
              <w:t>Coordonnées de l’Autorité centrale (art. 29)</w:t>
            </w:r>
            <w:r w:rsidRPr="00B86792">
              <w:rPr>
                <w:webHidden/>
              </w:rPr>
              <w:tab/>
            </w:r>
            <w:r w:rsidRPr="00B86792">
              <w:rPr>
                <w:webHidden/>
              </w:rPr>
              <w:fldChar w:fldCharType="begin"/>
            </w:r>
            <w:r w:rsidRPr="00B86792">
              <w:rPr>
                <w:webHidden/>
              </w:rPr>
              <w:instrText xml:space="preserve"> PAGEREF _Toc225333088 \h </w:instrText>
            </w:r>
            <w:r w:rsidRPr="00B86792">
              <w:rPr>
                <w:webHidden/>
              </w:rPr>
            </w:r>
            <w:r w:rsidRPr="00B86792">
              <w:rPr>
                <w:webHidden/>
              </w:rPr>
              <w:fldChar w:fldCharType="separate"/>
            </w:r>
            <w:r w:rsidR="00904D5A">
              <w:rPr>
                <w:webHidden/>
              </w:rPr>
              <w:t>6</w:t>
            </w:r>
            <w:r w:rsidRPr="00B86792">
              <w:rPr>
                <w:webHidden/>
              </w:rPr>
              <w:fldChar w:fldCharType="end"/>
            </w:r>
          </w:hyperlink>
        </w:p>
        <w:p w14:paraId="0202CAE5" w14:textId="5DEA6D7D" w:rsidR="00B86792" w:rsidRPr="00B86792" w:rsidRDefault="00B86792">
          <w:pPr>
            <w:pStyle w:val="TOC2"/>
            <w:rPr>
              <w:rFonts w:eastAsiaTheme="minorEastAsia"/>
              <w:kern w:val="2"/>
              <w:sz w:val="24"/>
              <w:szCs w:val="24"/>
              <w:lang w:val="en-NL" w:eastAsia="en-NL"/>
              <w14:ligatures w14:val="standardContextual"/>
            </w:rPr>
          </w:pPr>
          <w:hyperlink w:anchor="_Toc225333089" w:history="1">
            <w:r w:rsidRPr="00B86792">
              <w:rPr>
                <w:rStyle w:val="Hyperlink"/>
              </w:rPr>
              <w:t>2</w:t>
            </w:r>
            <w:r w:rsidRPr="00B86792">
              <w:rPr>
                <w:rFonts w:eastAsiaTheme="minorEastAsia"/>
                <w:kern w:val="2"/>
                <w:sz w:val="24"/>
                <w:szCs w:val="24"/>
                <w:lang w:val="en-NL" w:eastAsia="en-NL"/>
                <w14:ligatures w14:val="standardContextual"/>
              </w:rPr>
              <w:tab/>
            </w:r>
            <w:r w:rsidRPr="00B86792">
              <w:rPr>
                <w:rStyle w:val="Hyperlink"/>
              </w:rPr>
              <w:t>Autre Autorité centrale désignée, le cas échéant (art. 29(2))</w:t>
            </w:r>
            <w:r w:rsidRPr="00B86792">
              <w:rPr>
                <w:webHidden/>
              </w:rPr>
              <w:tab/>
            </w:r>
            <w:r w:rsidRPr="00B86792">
              <w:rPr>
                <w:webHidden/>
              </w:rPr>
              <w:fldChar w:fldCharType="begin"/>
            </w:r>
            <w:r w:rsidRPr="00B86792">
              <w:rPr>
                <w:webHidden/>
              </w:rPr>
              <w:instrText xml:space="preserve"> PAGEREF _Toc225333089 \h </w:instrText>
            </w:r>
            <w:r w:rsidRPr="00B86792">
              <w:rPr>
                <w:webHidden/>
              </w:rPr>
            </w:r>
            <w:r w:rsidRPr="00B86792">
              <w:rPr>
                <w:webHidden/>
              </w:rPr>
              <w:fldChar w:fldCharType="separate"/>
            </w:r>
            <w:r w:rsidR="00904D5A">
              <w:rPr>
                <w:webHidden/>
              </w:rPr>
              <w:t>6</w:t>
            </w:r>
            <w:r w:rsidRPr="00B86792">
              <w:rPr>
                <w:webHidden/>
              </w:rPr>
              <w:fldChar w:fldCharType="end"/>
            </w:r>
          </w:hyperlink>
        </w:p>
        <w:p w14:paraId="402E7534" w14:textId="47C32418" w:rsidR="00B86792" w:rsidRPr="00B86792" w:rsidRDefault="00B86792">
          <w:pPr>
            <w:pStyle w:val="TOC2"/>
            <w:rPr>
              <w:rFonts w:eastAsiaTheme="minorEastAsia"/>
              <w:kern w:val="2"/>
              <w:sz w:val="24"/>
              <w:szCs w:val="24"/>
              <w:lang w:val="en-NL" w:eastAsia="en-NL"/>
              <w14:ligatures w14:val="standardContextual"/>
            </w:rPr>
          </w:pPr>
          <w:hyperlink w:anchor="_Toc225333090" w:history="1">
            <w:r w:rsidRPr="00B86792">
              <w:rPr>
                <w:rStyle w:val="Hyperlink"/>
              </w:rPr>
              <w:t>3</w:t>
            </w:r>
            <w:r w:rsidRPr="00B86792">
              <w:rPr>
                <w:rFonts w:eastAsiaTheme="minorEastAsia"/>
                <w:kern w:val="2"/>
                <w:sz w:val="24"/>
                <w:szCs w:val="24"/>
                <w:lang w:val="en-NL" w:eastAsia="en-NL"/>
                <w14:ligatures w14:val="standardContextual"/>
              </w:rPr>
              <w:tab/>
            </w:r>
            <w:r w:rsidRPr="00B86792">
              <w:rPr>
                <w:rStyle w:val="Hyperlink"/>
              </w:rPr>
              <w:t>Autorité désignée pour les demandes présentées en vertu des articles 8 et 9 (art. 44)</w:t>
            </w:r>
            <w:r w:rsidRPr="00B86792">
              <w:rPr>
                <w:webHidden/>
              </w:rPr>
              <w:tab/>
            </w:r>
            <w:r w:rsidRPr="00B86792">
              <w:rPr>
                <w:webHidden/>
              </w:rPr>
              <w:fldChar w:fldCharType="begin"/>
            </w:r>
            <w:r w:rsidRPr="00B86792">
              <w:rPr>
                <w:webHidden/>
              </w:rPr>
              <w:instrText xml:space="preserve"> PAGEREF _Toc225333090 \h </w:instrText>
            </w:r>
            <w:r w:rsidRPr="00B86792">
              <w:rPr>
                <w:webHidden/>
              </w:rPr>
            </w:r>
            <w:r w:rsidRPr="00B86792">
              <w:rPr>
                <w:webHidden/>
              </w:rPr>
              <w:fldChar w:fldCharType="separate"/>
            </w:r>
            <w:r w:rsidR="00904D5A">
              <w:rPr>
                <w:webHidden/>
              </w:rPr>
              <w:t>7</w:t>
            </w:r>
            <w:r w:rsidRPr="00B86792">
              <w:rPr>
                <w:webHidden/>
              </w:rPr>
              <w:fldChar w:fldCharType="end"/>
            </w:r>
          </w:hyperlink>
        </w:p>
        <w:p w14:paraId="515326B5" w14:textId="28769ABE" w:rsidR="00B86792" w:rsidRPr="00B86792" w:rsidRDefault="00B86792">
          <w:pPr>
            <w:pStyle w:val="TOC2"/>
            <w:rPr>
              <w:rFonts w:eastAsiaTheme="minorEastAsia"/>
              <w:kern w:val="2"/>
              <w:sz w:val="24"/>
              <w:szCs w:val="24"/>
              <w:lang w:val="en-NL" w:eastAsia="en-NL"/>
              <w14:ligatures w14:val="standardContextual"/>
            </w:rPr>
          </w:pPr>
          <w:hyperlink w:anchor="_Toc225333091" w:history="1">
            <w:r w:rsidRPr="00B86792">
              <w:rPr>
                <w:rStyle w:val="Hyperlink"/>
              </w:rPr>
              <w:t>4</w:t>
            </w:r>
            <w:r w:rsidRPr="00B86792">
              <w:rPr>
                <w:rFonts w:eastAsiaTheme="minorEastAsia"/>
                <w:kern w:val="2"/>
                <w:sz w:val="24"/>
                <w:szCs w:val="24"/>
                <w:lang w:val="en-NL" w:eastAsia="en-NL"/>
                <w14:ligatures w14:val="standardContextual"/>
              </w:rPr>
              <w:tab/>
            </w:r>
            <w:r w:rsidRPr="00B86792">
              <w:rPr>
                <w:rStyle w:val="Hyperlink"/>
              </w:rPr>
              <w:t>Autorité désignée pour les demandes faites en application de l’article 33 (art. 44)</w:t>
            </w:r>
            <w:r w:rsidRPr="00B86792">
              <w:rPr>
                <w:webHidden/>
              </w:rPr>
              <w:tab/>
            </w:r>
            <w:r w:rsidRPr="00B86792">
              <w:rPr>
                <w:webHidden/>
              </w:rPr>
              <w:fldChar w:fldCharType="begin"/>
            </w:r>
            <w:r w:rsidRPr="00B86792">
              <w:rPr>
                <w:webHidden/>
              </w:rPr>
              <w:instrText xml:space="preserve"> PAGEREF _Toc225333091 \h </w:instrText>
            </w:r>
            <w:r w:rsidRPr="00B86792">
              <w:rPr>
                <w:webHidden/>
              </w:rPr>
            </w:r>
            <w:r w:rsidRPr="00B86792">
              <w:rPr>
                <w:webHidden/>
              </w:rPr>
              <w:fldChar w:fldCharType="separate"/>
            </w:r>
            <w:r w:rsidR="00904D5A">
              <w:rPr>
                <w:webHidden/>
              </w:rPr>
              <w:t>8</w:t>
            </w:r>
            <w:r w:rsidRPr="00B86792">
              <w:rPr>
                <w:webHidden/>
              </w:rPr>
              <w:fldChar w:fldCharType="end"/>
            </w:r>
          </w:hyperlink>
        </w:p>
        <w:p w14:paraId="7E00BDEC" w14:textId="522E51FF" w:rsidR="00B86792" w:rsidRPr="00B86792" w:rsidRDefault="00B86792">
          <w:pPr>
            <w:pStyle w:val="TOC2"/>
            <w:rPr>
              <w:rFonts w:eastAsiaTheme="minorEastAsia"/>
              <w:kern w:val="2"/>
              <w:sz w:val="24"/>
              <w:szCs w:val="24"/>
              <w:lang w:val="en-NL" w:eastAsia="en-NL"/>
              <w14:ligatures w14:val="standardContextual"/>
            </w:rPr>
          </w:pPr>
          <w:hyperlink w:anchor="_Toc225333092" w:history="1">
            <w:r w:rsidRPr="00B86792">
              <w:rPr>
                <w:rStyle w:val="Hyperlink"/>
              </w:rPr>
              <w:t>5</w:t>
            </w:r>
            <w:r w:rsidRPr="00B86792">
              <w:rPr>
                <w:rFonts w:eastAsiaTheme="minorEastAsia"/>
                <w:kern w:val="2"/>
                <w:sz w:val="24"/>
                <w:szCs w:val="24"/>
                <w:lang w:val="en-NL" w:eastAsia="en-NL"/>
                <w14:ligatures w14:val="standardContextual"/>
              </w:rPr>
              <w:tab/>
            </w:r>
            <w:r w:rsidRPr="00B86792">
              <w:rPr>
                <w:rStyle w:val="Hyperlink"/>
              </w:rPr>
              <w:t>Autorité habilitée à établir des certificats internationaux visés à l’article 40</w:t>
            </w:r>
            <w:r w:rsidRPr="00B86792">
              <w:rPr>
                <w:webHidden/>
              </w:rPr>
              <w:tab/>
            </w:r>
            <w:r w:rsidRPr="00B86792">
              <w:rPr>
                <w:webHidden/>
              </w:rPr>
              <w:fldChar w:fldCharType="begin"/>
            </w:r>
            <w:r w:rsidRPr="00B86792">
              <w:rPr>
                <w:webHidden/>
              </w:rPr>
              <w:instrText xml:space="preserve"> PAGEREF _Toc225333092 \h </w:instrText>
            </w:r>
            <w:r w:rsidRPr="00B86792">
              <w:rPr>
                <w:webHidden/>
              </w:rPr>
            </w:r>
            <w:r w:rsidRPr="00B86792">
              <w:rPr>
                <w:webHidden/>
              </w:rPr>
              <w:fldChar w:fldCharType="separate"/>
            </w:r>
            <w:r w:rsidR="00904D5A">
              <w:rPr>
                <w:webHidden/>
              </w:rPr>
              <w:t>9</w:t>
            </w:r>
            <w:r w:rsidRPr="00B86792">
              <w:rPr>
                <w:webHidden/>
              </w:rPr>
              <w:fldChar w:fldCharType="end"/>
            </w:r>
          </w:hyperlink>
        </w:p>
        <w:p w14:paraId="7D831492" w14:textId="3989B3BB" w:rsidR="00B86792" w:rsidRPr="00B86792" w:rsidRDefault="00B86792">
          <w:pPr>
            <w:pStyle w:val="TOC2"/>
            <w:rPr>
              <w:rFonts w:eastAsiaTheme="minorEastAsia"/>
              <w:kern w:val="2"/>
              <w:sz w:val="24"/>
              <w:szCs w:val="24"/>
              <w:lang w:val="en-NL" w:eastAsia="en-NL"/>
              <w14:ligatures w14:val="standardContextual"/>
            </w:rPr>
          </w:pPr>
          <w:hyperlink w:anchor="_Toc225333093" w:history="1">
            <w:r w:rsidRPr="00B86792">
              <w:rPr>
                <w:rStyle w:val="Hyperlink"/>
              </w:rPr>
              <w:t>6</w:t>
            </w:r>
            <w:r w:rsidRPr="00B86792">
              <w:rPr>
                <w:rFonts w:eastAsiaTheme="minorEastAsia"/>
                <w:kern w:val="2"/>
                <w:sz w:val="24"/>
                <w:szCs w:val="24"/>
                <w:lang w:val="en-NL" w:eastAsia="en-NL"/>
                <w14:ligatures w14:val="standardContextual"/>
              </w:rPr>
              <w:tab/>
            </w:r>
            <w:r w:rsidRPr="00B86792">
              <w:rPr>
                <w:rStyle w:val="Hyperlink"/>
              </w:rPr>
              <w:t>Exigences linguistiques (art. 54)</w:t>
            </w:r>
            <w:r w:rsidRPr="00B86792">
              <w:rPr>
                <w:webHidden/>
              </w:rPr>
              <w:tab/>
            </w:r>
            <w:r w:rsidRPr="00B86792">
              <w:rPr>
                <w:webHidden/>
              </w:rPr>
              <w:fldChar w:fldCharType="begin"/>
            </w:r>
            <w:r w:rsidRPr="00B86792">
              <w:rPr>
                <w:webHidden/>
              </w:rPr>
              <w:instrText xml:space="preserve"> PAGEREF _Toc225333093 \h </w:instrText>
            </w:r>
            <w:r w:rsidRPr="00B86792">
              <w:rPr>
                <w:webHidden/>
              </w:rPr>
            </w:r>
            <w:r w:rsidRPr="00B86792">
              <w:rPr>
                <w:webHidden/>
              </w:rPr>
              <w:fldChar w:fldCharType="separate"/>
            </w:r>
            <w:r w:rsidR="00904D5A">
              <w:rPr>
                <w:webHidden/>
              </w:rPr>
              <w:t>10</w:t>
            </w:r>
            <w:r w:rsidRPr="00B86792">
              <w:rPr>
                <w:webHidden/>
              </w:rPr>
              <w:fldChar w:fldCharType="end"/>
            </w:r>
          </w:hyperlink>
        </w:p>
        <w:p w14:paraId="28B91F66" w14:textId="6F2DF6E8" w:rsidR="00B86792" w:rsidRPr="00B86792" w:rsidRDefault="00B86792">
          <w:pPr>
            <w:pStyle w:val="TOC2"/>
            <w:rPr>
              <w:rFonts w:eastAsiaTheme="minorEastAsia"/>
              <w:kern w:val="2"/>
              <w:sz w:val="24"/>
              <w:szCs w:val="24"/>
              <w:lang w:val="en-NL" w:eastAsia="en-NL"/>
              <w14:ligatures w14:val="standardContextual"/>
            </w:rPr>
          </w:pPr>
          <w:hyperlink w:anchor="_Toc225333094" w:history="1">
            <w:r w:rsidRPr="00B86792">
              <w:rPr>
                <w:rStyle w:val="Hyperlink"/>
              </w:rPr>
              <w:t>7</w:t>
            </w:r>
            <w:r w:rsidRPr="00B86792">
              <w:rPr>
                <w:rFonts w:eastAsiaTheme="minorEastAsia"/>
                <w:kern w:val="2"/>
                <w:sz w:val="24"/>
                <w:szCs w:val="24"/>
                <w:lang w:val="en-NL" w:eastAsia="en-NL"/>
                <w14:ligatures w14:val="standardContextual"/>
              </w:rPr>
              <w:tab/>
            </w:r>
            <w:r w:rsidRPr="00B86792">
              <w:rPr>
                <w:rStyle w:val="Hyperlink"/>
              </w:rPr>
              <w:t>Fonctions / opérations / services de l’Autorité centrale</w:t>
            </w:r>
            <w:r w:rsidRPr="00B86792">
              <w:rPr>
                <w:webHidden/>
              </w:rPr>
              <w:tab/>
            </w:r>
            <w:r w:rsidRPr="00B86792">
              <w:rPr>
                <w:webHidden/>
              </w:rPr>
              <w:fldChar w:fldCharType="begin"/>
            </w:r>
            <w:r w:rsidRPr="00B86792">
              <w:rPr>
                <w:webHidden/>
              </w:rPr>
              <w:instrText xml:space="preserve"> PAGEREF _Toc225333094 \h </w:instrText>
            </w:r>
            <w:r w:rsidRPr="00B86792">
              <w:rPr>
                <w:webHidden/>
              </w:rPr>
            </w:r>
            <w:r w:rsidRPr="00B86792">
              <w:rPr>
                <w:webHidden/>
              </w:rPr>
              <w:fldChar w:fldCharType="separate"/>
            </w:r>
            <w:r w:rsidR="00904D5A">
              <w:rPr>
                <w:webHidden/>
              </w:rPr>
              <w:t>10</w:t>
            </w:r>
            <w:r w:rsidRPr="00B86792">
              <w:rPr>
                <w:webHidden/>
              </w:rPr>
              <w:fldChar w:fldCharType="end"/>
            </w:r>
          </w:hyperlink>
        </w:p>
        <w:p w14:paraId="60F6575B" w14:textId="55264DBA" w:rsidR="00B86792" w:rsidRPr="00B86792" w:rsidRDefault="00B86792">
          <w:pPr>
            <w:pStyle w:val="TOC1"/>
            <w:rPr>
              <w:rFonts w:eastAsiaTheme="minorEastAsia"/>
              <w:kern w:val="2"/>
              <w:sz w:val="24"/>
              <w:szCs w:val="24"/>
              <w:lang w:val="en-NL" w:eastAsia="en-NL"/>
              <w14:ligatures w14:val="standardContextual"/>
            </w:rPr>
          </w:pPr>
          <w:hyperlink w:anchor="_Toc225333095" w:history="1">
            <w:r w:rsidRPr="00B86792">
              <w:rPr>
                <w:rStyle w:val="Hyperlink"/>
              </w:rPr>
              <w:t>II.</w:t>
            </w:r>
            <w:r w:rsidRPr="00B86792">
              <w:rPr>
                <w:rFonts w:eastAsiaTheme="minorEastAsia"/>
                <w:kern w:val="2"/>
                <w:sz w:val="24"/>
                <w:szCs w:val="24"/>
                <w:lang w:val="en-NL" w:eastAsia="en-NL"/>
                <w14:ligatures w14:val="standardContextual"/>
              </w:rPr>
              <w:tab/>
            </w:r>
            <w:r w:rsidRPr="00B86792">
              <w:rPr>
                <w:rStyle w:val="Hyperlink"/>
              </w:rPr>
              <w:t>Entrée en vigueur et application territoriale de la Convention en [nom de votre État]</w:t>
            </w:r>
            <w:r w:rsidRPr="00B86792">
              <w:rPr>
                <w:webHidden/>
              </w:rPr>
              <w:tab/>
            </w:r>
            <w:r w:rsidRPr="00B86792">
              <w:rPr>
                <w:webHidden/>
              </w:rPr>
              <w:fldChar w:fldCharType="begin"/>
            </w:r>
            <w:r w:rsidRPr="00B86792">
              <w:rPr>
                <w:webHidden/>
              </w:rPr>
              <w:instrText xml:space="preserve"> PAGEREF _Toc225333095 \h </w:instrText>
            </w:r>
            <w:r w:rsidRPr="00B86792">
              <w:rPr>
                <w:webHidden/>
              </w:rPr>
            </w:r>
            <w:r w:rsidRPr="00B86792">
              <w:rPr>
                <w:webHidden/>
              </w:rPr>
              <w:fldChar w:fldCharType="separate"/>
            </w:r>
            <w:r w:rsidR="00904D5A">
              <w:rPr>
                <w:webHidden/>
              </w:rPr>
              <w:t>13</w:t>
            </w:r>
            <w:r w:rsidRPr="00B86792">
              <w:rPr>
                <w:webHidden/>
              </w:rPr>
              <w:fldChar w:fldCharType="end"/>
            </w:r>
          </w:hyperlink>
        </w:p>
        <w:p w14:paraId="65822CF3" w14:textId="18C7DDA4" w:rsidR="00B86792" w:rsidRPr="00B86792" w:rsidRDefault="00B86792">
          <w:pPr>
            <w:pStyle w:val="TOC2"/>
            <w:rPr>
              <w:rFonts w:eastAsiaTheme="minorEastAsia"/>
              <w:kern w:val="2"/>
              <w:sz w:val="24"/>
              <w:szCs w:val="24"/>
              <w:lang w:val="en-NL" w:eastAsia="en-NL"/>
              <w14:ligatures w14:val="standardContextual"/>
            </w:rPr>
          </w:pPr>
          <w:hyperlink w:anchor="_Toc225333096" w:history="1">
            <w:r w:rsidRPr="00B86792">
              <w:rPr>
                <w:rStyle w:val="Hyperlink"/>
              </w:rPr>
              <w:t>8</w:t>
            </w:r>
            <w:r w:rsidRPr="00B86792">
              <w:rPr>
                <w:rFonts w:eastAsiaTheme="minorEastAsia"/>
                <w:kern w:val="2"/>
                <w:sz w:val="24"/>
                <w:szCs w:val="24"/>
                <w:lang w:val="en-NL" w:eastAsia="en-NL"/>
                <w14:ligatures w14:val="standardContextual"/>
              </w:rPr>
              <w:tab/>
            </w:r>
            <w:r w:rsidRPr="00B86792">
              <w:rPr>
                <w:rStyle w:val="Hyperlink"/>
              </w:rPr>
              <w:t>Entrée en vigueur et application territoriale</w:t>
            </w:r>
            <w:r w:rsidRPr="00B86792">
              <w:rPr>
                <w:webHidden/>
              </w:rPr>
              <w:tab/>
            </w:r>
            <w:r w:rsidRPr="00B86792">
              <w:rPr>
                <w:webHidden/>
              </w:rPr>
              <w:fldChar w:fldCharType="begin"/>
            </w:r>
            <w:r w:rsidRPr="00B86792">
              <w:rPr>
                <w:webHidden/>
              </w:rPr>
              <w:instrText xml:space="preserve"> PAGEREF _Toc225333096 \h </w:instrText>
            </w:r>
            <w:r w:rsidRPr="00B86792">
              <w:rPr>
                <w:webHidden/>
              </w:rPr>
            </w:r>
            <w:r w:rsidRPr="00B86792">
              <w:rPr>
                <w:webHidden/>
              </w:rPr>
              <w:fldChar w:fldCharType="separate"/>
            </w:r>
            <w:r w:rsidR="00904D5A">
              <w:rPr>
                <w:webHidden/>
              </w:rPr>
              <w:t>13</w:t>
            </w:r>
            <w:r w:rsidRPr="00B86792">
              <w:rPr>
                <w:webHidden/>
              </w:rPr>
              <w:fldChar w:fldCharType="end"/>
            </w:r>
          </w:hyperlink>
        </w:p>
        <w:p w14:paraId="4E035FE3" w14:textId="6533A686" w:rsidR="00B86792" w:rsidRPr="00B86792" w:rsidRDefault="00B86792">
          <w:pPr>
            <w:pStyle w:val="TOC1"/>
            <w:rPr>
              <w:rFonts w:eastAsiaTheme="minorEastAsia"/>
              <w:kern w:val="2"/>
              <w:sz w:val="24"/>
              <w:szCs w:val="24"/>
              <w:lang w:val="en-NL" w:eastAsia="en-NL"/>
              <w14:ligatures w14:val="standardContextual"/>
            </w:rPr>
          </w:pPr>
          <w:hyperlink w:anchor="_Toc225333097" w:history="1">
            <w:r w:rsidRPr="00B86792">
              <w:rPr>
                <w:rStyle w:val="Hyperlink"/>
              </w:rPr>
              <w:t>III.</w:t>
            </w:r>
            <w:r w:rsidRPr="00B86792">
              <w:rPr>
                <w:rFonts w:eastAsiaTheme="minorEastAsia"/>
                <w:kern w:val="2"/>
                <w:sz w:val="24"/>
                <w:szCs w:val="24"/>
                <w:lang w:val="en-NL" w:eastAsia="en-NL"/>
                <w14:ligatures w14:val="standardContextual"/>
              </w:rPr>
              <w:tab/>
            </w:r>
            <w:r w:rsidRPr="00B86792">
              <w:rPr>
                <w:rStyle w:val="Hyperlink"/>
              </w:rPr>
              <w:t>Législation applicable en [nom de votre État]</w:t>
            </w:r>
            <w:r w:rsidRPr="00B86792">
              <w:rPr>
                <w:webHidden/>
              </w:rPr>
              <w:tab/>
            </w:r>
            <w:r w:rsidRPr="00B86792">
              <w:rPr>
                <w:webHidden/>
              </w:rPr>
              <w:fldChar w:fldCharType="begin"/>
            </w:r>
            <w:r w:rsidRPr="00B86792">
              <w:rPr>
                <w:webHidden/>
              </w:rPr>
              <w:instrText xml:space="preserve"> PAGEREF _Toc225333097 \h </w:instrText>
            </w:r>
            <w:r w:rsidRPr="00B86792">
              <w:rPr>
                <w:webHidden/>
              </w:rPr>
            </w:r>
            <w:r w:rsidRPr="00B86792">
              <w:rPr>
                <w:webHidden/>
              </w:rPr>
              <w:fldChar w:fldCharType="separate"/>
            </w:r>
            <w:r w:rsidR="00904D5A">
              <w:rPr>
                <w:webHidden/>
              </w:rPr>
              <w:t>13</w:t>
            </w:r>
            <w:r w:rsidRPr="00B86792">
              <w:rPr>
                <w:webHidden/>
              </w:rPr>
              <w:fldChar w:fldCharType="end"/>
            </w:r>
          </w:hyperlink>
        </w:p>
        <w:p w14:paraId="728259BC" w14:textId="4EEA796C" w:rsidR="00B86792" w:rsidRPr="00B86792" w:rsidRDefault="00B86792">
          <w:pPr>
            <w:pStyle w:val="TOC2"/>
            <w:rPr>
              <w:rFonts w:eastAsiaTheme="minorEastAsia"/>
              <w:kern w:val="2"/>
              <w:sz w:val="24"/>
              <w:szCs w:val="24"/>
              <w:lang w:val="en-NL" w:eastAsia="en-NL"/>
              <w14:ligatures w14:val="standardContextual"/>
            </w:rPr>
          </w:pPr>
          <w:hyperlink w:anchor="_Toc225333098" w:history="1">
            <w:r w:rsidRPr="00B86792">
              <w:rPr>
                <w:rStyle w:val="Hyperlink"/>
              </w:rPr>
              <w:t>9</w:t>
            </w:r>
            <w:r w:rsidRPr="00B86792">
              <w:rPr>
                <w:rFonts w:eastAsiaTheme="minorEastAsia"/>
                <w:kern w:val="2"/>
                <w:sz w:val="24"/>
                <w:szCs w:val="24"/>
                <w:lang w:val="en-NL" w:eastAsia="en-NL"/>
                <w14:ligatures w14:val="standardContextual"/>
              </w:rPr>
              <w:tab/>
            </w:r>
            <w:r w:rsidRPr="00B86792">
              <w:rPr>
                <w:rStyle w:val="Hyperlink"/>
              </w:rPr>
              <w:t>Convention Protection des enfants de 1996</w:t>
            </w:r>
            <w:r w:rsidRPr="00B86792">
              <w:rPr>
                <w:webHidden/>
              </w:rPr>
              <w:tab/>
            </w:r>
            <w:r w:rsidRPr="00B86792">
              <w:rPr>
                <w:webHidden/>
              </w:rPr>
              <w:fldChar w:fldCharType="begin"/>
            </w:r>
            <w:r w:rsidRPr="00B86792">
              <w:rPr>
                <w:webHidden/>
              </w:rPr>
              <w:instrText xml:space="preserve"> PAGEREF _Toc225333098 \h </w:instrText>
            </w:r>
            <w:r w:rsidRPr="00B86792">
              <w:rPr>
                <w:webHidden/>
              </w:rPr>
            </w:r>
            <w:r w:rsidRPr="00B86792">
              <w:rPr>
                <w:webHidden/>
              </w:rPr>
              <w:fldChar w:fldCharType="separate"/>
            </w:r>
            <w:r w:rsidR="00904D5A">
              <w:rPr>
                <w:webHidden/>
              </w:rPr>
              <w:t>13</w:t>
            </w:r>
            <w:r w:rsidRPr="00B86792">
              <w:rPr>
                <w:webHidden/>
              </w:rPr>
              <w:fldChar w:fldCharType="end"/>
            </w:r>
          </w:hyperlink>
        </w:p>
        <w:p w14:paraId="0DB96C13" w14:textId="1C4BD17B" w:rsidR="00B86792" w:rsidRPr="00B86792" w:rsidRDefault="00B86792">
          <w:pPr>
            <w:pStyle w:val="TOC2"/>
            <w:rPr>
              <w:rFonts w:eastAsiaTheme="minorEastAsia"/>
              <w:kern w:val="2"/>
              <w:sz w:val="24"/>
              <w:szCs w:val="24"/>
              <w:lang w:val="en-NL" w:eastAsia="en-NL"/>
              <w14:ligatures w14:val="standardContextual"/>
            </w:rPr>
          </w:pPr>
          <w:hyperlink w:anchor="_Toc225333099" w:history="1">
            <w:r w:rsidRPr="00B86792">
              <w:rPr>
                <w:rStyle w:val="Hyperlink"/>
              </w:rPr>
              <w:t>10</w:t>
            </w:r>
            <w:r w:rsidRPr="00B86792">
              <w:rPr>
                <w:rFonts w:eastAsiaTheme="minorEastAsia"/>
                <w:kern w:val="2"/>
                <w:sz w:val="24"/>
                <w:szCs w:val="24"/>
                <w:lang w:val="en-NL" w:eastAsia="en-NL"/>
                <w14:ligatures w14:val="standardContextual"/>
              </w:rPr>
              <w:tab/>
            </w:r>
            <w:r w:rsidRPr="00B86792">
              <w:rPr>
                <w:rStyle w:val="Hyperlink"/>
              </w:rPr>
              <w:t>Autres Conventions pertinentes de la HCCH</w:t>
            </w:r>
            <w:r w:rsidRPr="00B86792">
              <w:rPr>
                <w:webHidden/>
              </w:rPr>
              <w:tab/>
            </w:r>
            <w:r w:rsidRPr="00B86792">
              <w:rPr>
                <w:webHidden/>
              </w:rPr>
              <w:fldChar w:fldCharType="begin"/>
            </w:r>
            <w:r w:rsidRPr="00B86792">
              <w:rPr>
                <w:webHidden/>
              </w:rPr>
              <w:instrText xml:space="preserve"> PAGEREF _Toc225333099 \h </w:instrText>
            </w:r>
            <w:r w:rsidRPr="00B86792">
              <w:rPr>
                <w:webHidden/>
              </w:rPr>
            </w:r>
            <w:r w:rsidRPr="00B86792">
              <w:rPr>
                <w:webHidden/>
              </w:rPr>
              <w:fldChar w:fldCharType="separate"/>
            </w:r>
            <w:r w:rsidR="00904D5A">
              <w:rPr>
                <w:webHidden/>
              </w:rPr>
              <w:t>14</w:t>
            </w:r>
            <w:r w:rsidRPr="00B86792">
              <w:rPr>
                <w:webHidden/>
              </w:rPr>
              <w:fldChar w:fldCharType="end"/>
            </w:r>
          </w:hyperlink>
        </w:p>
        <w:p w14:paraId="1D73C23D" w14:textId="3883D88D" w:rsidR="00B86792" w:rsidRPr="00B86792" w:rsidRDefault="00B86792">
          <w:pPr>
            <w:pStyle w:val="TOC2"/>
            <w:rPr>
              <w:rFonts w:eastAsiaTheme="minorEastAsia"/>
              <w:kern w:val="2"/>
              <w:sz w:val="24"/>
              <w:szCs w:val="24"/>
              <w:lang w:val="en-NL" w:eastAsia="en-NL"/>
              <w14:ligatures w14:val="standardContextual"/>
            </w:rPr>
          </w:pPr>
          <w:hyperlink w:anchor="_Toc225333100" w:history="1">
            <w:r w:rsidRPr="00B86792">
              <w:rPr>
                <w:rStyle w:val="Hyperlink"/>
              </w:rPr>
              <w:t>11</w:t>
            </w:r>
            <w:r w:rsidRPr="00B86792">
              <w:rPr>
                <w:rFonts w:eastAsiaTheme="minorEastAsia"/>
                <w:kern w:val="2"/>
                <w:sz w:val="24"/>
                <w:szCs w:val="24"/>
                <w:lang w:val="en-NL" w:eastAsia="en-NL"/>
                <w14:ligatures w14:val="standardContextual"/>
              </w:rPr>
              <w:tab/>
            </w:r>
            <w:r w:rsidRPr="00B86792">
              <w:rPr>
                <w:rStyle w:val="Hyperlink"/>
              </w:rPr>
              <w:t>Autres accords en matière de protection internationale des enfants</w:t>
            </w:r>
            <w:r w:rsidRPr="00B86792">
              <w:rPr>
                <w:webHidden/>
              </w:rPr>
              <w:tab/>
            </w:r>
            <w:r w:rsidRPr="00B86792">
              <w:rPr>
                <w:webHidden/>
              </w:rPr>
              <w:fldChar w:fldCharType="begin"/>
            </w:r>
            <w:r w:rsidRPr="00B86792">
              <w:rPr>
                <w:webHidden/>
              </w:rPr>
              <w:instrText xml:space="preserve"> PAGEREF _Toc225333100 \h </w:instrText>
            </w:r>
            <w:r w:rsidRPr="00B86792">
              <w:rPr>
                <w:webHidden/>
              </w:rPr>
            </w:r>
            <w:r w:rsidRPr="00B86792">
              <w:rPr>
                <w:webHidden/>
              </w:rPr>
              <w:fldChar w:fldCharType="separate"/>
            </w:r>
            <w:r w:rsidR="00904D5A">
              <w:rPr>
                <w:webHidden/>
              </w:rPr>
              <w:t>14</w:t>
            </w:r>
            <w:r w:rsidRPr="00B86792">
              <w:rPr>
                <w:webHidden/>
              </w:rPr>
              <w:fldChar w:fldCharType="end"/>
            </w:r>
          </w:hyperlink>
        </w:p>
        <w:p w14:paraId="7CEF4D83" w14:textId="613B4C3F" w:rsidR="00B86792" w:rsidRPr="00B86792" w:rsidRDefault="00B86792">
          <w:pPr>
            <w:pStyle w:val="TOC1"/>
            <w:rPr>
              <w:rFonts w:eastAsiaTheme="minorEastAsia"/>
              <w:kern w:val="2"/>
              <w:sz w:val="24"/>
              <w:szCs w:val="24"/>
              <w:lang w:val="en-NL" w:eastAsia="en-NL"/>
              <w14:ligatures w14:val="standardContextual"/>
            </w:rPr>
          </w:pPr>
          <w:hyperlink w:anchor="_Toc225333101" w:history="1">
            <w:r w:rsidRPr="00B86792">
              <w:rPr>
                <w:rStyle w:val="Hyperlink"/>
              </w:rPr>
              <w:t>IV.</w:t>
            </w:r>
            <w:r w:rsidRPr="00B86792">
              <w:rPr>
                <w:rFonts w:eastAsiaTheme="minorEastAsia"/>
                <w:kern w:val="2"/>
                <w:sz w:val="24"/>
                <w:szCs w:val="24"/>
                <w:lang w:val="en-NL" w:eastAsia="en-NL"/>
                <w14:ligatures w14:val="standardContextual"/>
              </w:rPr>
              <w:tab/>
            </w:r>
            <w:r w:rsidRPr="00B86792">
              <w:rPr>
                <w:rStyle w:val="Hyperlink"/>
              </w:rPr>
              <w:t>Mesures et autres questions entrant dans le champ de la Convention</w:t>
            </w:r>
            <w:r w:rsidRPr="00B86792">
              <w:rPr>
                <w:webHidden/>
              </w:rPr>
              <w:tab/>
            </w:r>
            <w:r w:rsidRPr="00B86792">
              <w:rPr>
                <w:webHidden/>
              </w:rPr>
              <w:fldChar w:fldCharType="begin"/>
            </w:r>
            <w:r w:rsidRPr="00B86792">
              <w:rPr>
                <w:webHidden/>
              </w:rPr>
              <w:instrText xml:space="preserve"> PAGEREF _Toc225333101 \h </w:instrText>
            </w:r>
            <w:r w:rsidRPr="00B86792">
              <w:rPr>
                <w:webHidden/>
              </w:rPr>
            </w:r>
            <w:r w:rsidRPr="00B86792">
              <w:rPr>
                <w:webHidden/>
              </w:rPr>
              <w:fldChar w:fldCharType="separate"/>
            </w:r>
            <w:r w:rsidR="00904D5A">
              <w:rPr>
                <w:webHidden/>
              </w:rPr>
              <w:t>15</w:t>
            </w:r>
            <w:r w:rsidRPr="00B86792">
              <w:rPr>
                <w:webHidden/>
              </w:rPr>
              <w:fldChar w:fldCharType="end"/>
            </w:r>
          </w:hyperlink>
        </w:p>
        <w:p w14:paraId="037D9301" w14:textId="18BF2781" w:rsidR="00B86792" w:rsidRPr="00B86792" w:rsidRDefault="00B86792">
          <w:pPr>
            <w:pStyle w:val="TOC2"/>
            <w:rPr>
              <w:rFonts w:eastAsiaTheme="minorEastAsia"/>
              <w:kern w:val="2"/>
              <w:sz w:val="24"/>
              <w:szCs w:val="24"/>
              <w:lang w:val="en-NL" w:eastAsia="en-NL"/>
              <w14:ligatures w14:val="standardContextual"/>
            </w:rPr>
          </w:pPr>
          <w:hyperlink w:anchor="_Toc225333102" w:history="1">
            <w:r w:rsidRPr="00B86792">
              <w:rPr>
                <w:rStyle w:val="Hyperlink"/>
              </w:rPr>
              <w:t>12</w:t>
            </w:r>
            <w:r w:rsidRPr="00B86792">
              <w:rPr>
                <w:rFonts w:eastAsiaTheme="minorEastAsia"/>
                <w:kern w:val="2"/>
                <w:sz w:val="24"/>
                <w:szCs w:val="24"/>
                <w:lang w:val="en-NL" w:eastAsia="en-NL"/>
                <w14:ligatures w14:val="standardContextual"/>
              </w:rPr>
              <w:tab/>
            </w:r>
            <w:r w:rsidRPr="00B86792">
              <w:rPr>
                <w:rStyle w:val="Hyperlink"/>
              </w:rPr>
              <w:t>Responsabilité parentale – droit de garde – droit de visite / d’entretenir un contact</w:t>
            </w:r>
            <w:r w:rsidRPr="00B86792">
              <w:rPr>
                <w:webHidden/>
              </w:rPr>
              <w:tab/>
            </w:r>
            <w:r w:rsidRPr="00B86792">
              <w:rPr>
                <w:webHidden/>
              </w:rPr>
              <w:fldChar w:fldCharType="begin"/>
            </w:r>
            <w:r w:rsidRPr="00B86792">
              <w:rPr>
                <w:webHidden/>
              </w:rPr>
              <w:instrText xml:space="preserve"> PAGEREF _Toc225333102 \h </w:instrText>
            </w:r>
            <w:r w:rsidRPr="00B86792">
              <w:rPr>
                <w:webHidden/>
              </w:rPr>
            </w:r>
            <w:r w:rsidRPr="00B86792">
              <w:rPr>
                <w:webHidden/>
              </w:rPr>
              <w:fldChar w:fldCharType="separate"/>
            </w:r>
            <w:r w:rsidR="00904D5A">
              <w:rPr>
                <w:webHidden/>
              </w:rPr>
              <w:t>15</w:t>
            </w:r>
            <w:r w:rsidRPr="00B86792">
              <w:rPr>
                <w:webHidden/>
              </w:rPr>
              <w:fldChar w:fldCharType="end"/>
            </w:r>
          </w:hyperlink>
        </w:p>
        <w:p w14:paraId="037D3CF2" w14:textId="61C414A0" w:rsidR="00B86792" w:rsidRPr="00B86792" w:rsidRDefault="00B86792">
          <w:pPr>
            <w:pStyle w:val="TOC2"/>
            <w:rPr>
              <w:rFonts w:eastAsiaTheme="minorEastAsia"/>
              <w:kern w:val="2"/>
              <w:sz w:val="24"/>
              <w:szCs w:val="24"/>
              <w:lang w:val="en-NL" w:eastAsia="en-NL"/>
              <w14:ligatures w14:val="standardContextual"/>
            </w:rPr>
          </w:pPr>
          <w:hyperlink w:anchor="_Toc225333103" w:history="1">
            <w:r w:rsidRPr="00B86792">
              <w:rPr>
                <w:rStyle w:val="Hyperlink"/>
              </w:rPr>
              <w:t>13</w:t>
            </w:r>
            <w:r w:rsidRPr="00B86792">
              <w:rPr>
                <w:rFonts w:eastAsiaTheme="minorEastAsia"/>
                <w:kern w:val="2"/>
                <w:sz w:val="24"/>
                <w:szCs w:val="24"/>
                <w:lang w:val="en-NL" w:eastAsia="en-NL"/>
                <w14:ligatures w14:val="standardContextual"/>
              </w:rPr>
              <w:tab/>
            </w:r>
            <w:r w:rsidRPr="00B86792">
              <w:rPr>
                <w:rStyle w:val="Hyperlink"/>
              </w:rPr>
              <w:t>Tutelle, curatelle et institutions analogues</w:t>
            </w:r>
            <w:r w:rsidRPr="00B86792">
              <w:rPr>
                <w:webHidden/>
              </w:rPr>
              <w:tab/>
            </w:r>
            <w:r w:rsidRPr="00B86792">
              <w:rPr>
                <w:webHidden/>
              </w:rPr>
              <w:fldChar w:fldCharType="begin"/>
            </w:r>
            <w:r w:rsidRPr="00B86792">
              <w:rPr>
                <w:webHidden/>
              </w:rPr>
              <w:instrText xml:space="preserve"> PAGEREF _Toc225333103 \h </w:instrText>
            </w:r>
            <w:r w:rsidRPr="00B86792">
              <w:rPr>
                <w:webHidden/>
              </w:rPr>
            </w:r>
            <w:r w:rsidRPr="00B86792">
              <w:rPr>
                <w:webHidden/>
              </w:rPr>
              <w:fldChar w:fldCharType="separate"/>
            </w:r>
            <w:r w:rsidR="00904D5A">
              <w:rPr>
                <w:webHidden/>
              </w:rPr>
              <w:t>17</w:t>
            </w:r>
            <w:r w:rsidRPr="00B86792">
              <w:rPr>
                <w:webHidden/>
              </w:rPr>
              <w:fldChar w:fldCharType="end"/>
            </w:r>
          </w:hyperlink>
        </w:p>
        <w:p w14:paraId="7697D080" w14:textId="6103ABBF" w:rsidR="00B86792" w:rsidRPr="00B86792" w:rsidRDefault="00B86792">
          <w:pPr>
            <w:pStyle w:val="TOC2"/>
            <w:rPr>
              <w:rFonts w:eastAsiaTheme="minorEastAsia"/>
              <w:kern w:val="2"/>
              <w:sz w:val="24"/>
              <w:szCs w:val="24"/>
              <w:lang w:val="en-NL" w:eastAsia="en-NL"/>
              <w14:ligatures w14:val="standardContextual"/>
            </w:rPr>
          </w:pPr>
          <w:hyperlink w:anchor="_Toc225333104" w:history="1">
            <w:r w:rsidRPr="00B86792">
              <w:rPr>
                <w:rStyle w:val="Hyperlink"/>
              </w:rPr>
              <w:t>14</w:t>
            </w:r>
            <w:r w:rsidRPr="00B86792">
              <w:rPr>
                <w:rFonts w:eastAsiaTheme="minorEastAsia"/>
                <w:kern w:val="2"/>
                <w:sz w:val="24"/>
                <w:szCs w:val="24"/>
                <w:lang w:val="en-NL" w:eastAsia="en-NL"/>
                <w14:ligatures w14:val="standardContextual"/>
              </w:rPr>
              <w:tab/>
            </w:r>
            <w:r w:rsidRPr="00B86792">
              <w:rPr>
                <w:rStyle w:val="Hyperlink"/>
              </w:rPr>
              <w:t>Mesures / dispositions d’accompagnement</w:t>
            </w:r>
            <w:r w:rsidRPr="00B86792">
              <w:rPr>
                <w:webHidden/>
              </w:rPr>
              <w:tab/>
            </w:r>
            <w:r w:rsidRPr="00B86792">
              <w:rPr>
                <w:webHidden/>
              </w:rPr>
              <w:fldChar w:fldCharType="begin"/>
            </w:r>
            <w:r w:rsidRPr="00B86792">
              <w:rPr>
                <w:webHidden/>
              </w:rPr>
              <w:instrText xml:space="preserve"> PAGEREF _Toc225333104 \h </w:instrText>
            </w:r>
            <w:r w:rsidRPr="00B86792">
              <w:rPr>
                <w:webHidden/>
              </w:rPr>
            </w:r>
            <w:r w:rsidRPr="00B86792">
              <w:rPr>
                <w:webHidden/>
              </w:rPr>
              <w:fldChar w:fldCharType="separate"/>
            </w:r>
            <w:r w:rsidR="00904D5A">
              <w:rPr>
                <w:webHidden/>
              </w:rPr>
              <w:t>18</w:t>
            </w:r>
            <w:r w:rsidRPr="00B86792">
              <w:rPr>
                <w:webHidden/>
              </w:rPr>
              <w:fldChar w:fldCharType="end"/>
            </w:r>
          </w:hyperlink>
        </w:p>
        <w:p w14:paraId="3926AE5E" w14:textId="17EEF2BA" w:rsidR="00B86792" w:rsidRPr="00B86792" w:rsidRDefault="00B86792">
          <w:pPr>
            <w:pStyle w:val="TOC2"/>
            <w:rPr>
              <w:rFonts w:eastAsiaTheme="minorEastAsia"/>
              <w:kern w:val="2"/>
              <w:sz w:val="24"/>
              <w:szCs w:val="24"/>
              <w:lang w:val="en-NL" w:eastAsia="en-NL"/>
              <w14:ligatures w14:val="standardContextual"/>
            </w:rPr>
          </w:pPr>
          <w:hyperlink w:anchor="_Toc225333105" w:history="1">
            <w:r w:rsidRPr="00B86792">
              <w:rPr>
                <w:rStyle w:val="Hyperlink"/>
              </w:rPr>
              <w:t>15</w:t>
            </w:r>
            <w:r w:rsidRPr="00B86792">
              <w:rPr>
                <w:rFonts w:eastAsiaTheme="minorEastAsia"/>
                <w:kern w:val="2"/>
                <w:sz w:val="24"/>
                <w:szCs w:val="24"/>
                <w:lang w:val="en-NL" w:eastAsia="en-NL"/>
                <w14:ligatures w14:val="standardContextual"/>
              </w:rPr>
              <w:tab/>
            </w:r>
            <w:r w:rsidRPr="00B86792">
              <w:rPr>
                <w:rStyle w:val="Hyperlink"/>
              </w:rPr>
              <w:t xml:space="preserve">Placement en famille d’accueil, prise en charge par un membre de la famille, </w:t>
            </w:r>
            <w:r w:rsidRPr="00B86792">
              <w:rPr>
                <w:rStyle w:val="Hyperlink"/>
                <w:i/>
              </w:rPr>
              <w:t>kafala</w:t>
            </w:r>
            <w:r w:rsidRPr="00B86792">
              <w:rPr>
                <w:rStyle w:val="Hyperlink"/>
              </w:rPr>
              <w:t>, prise en charge dans une institution et mesures éducatives</w:t>
            </w:r>
            <w:r w:rsidRPr="00B86792">
              <w:rPr>
                <w:webHidden/>
              </w:rPr>
              <w:tab/>
            </w:r>
            <w:r w:rsidRPr="00B86792">
              <w:rPr>
                <w:webHidden/>
              </w:rPr>
              <w:fldChar w:fldCharType="begin"/>
            </w:r>
            <w:r w:rsidRPr="00B86792">
              <w:rPr>
                <w:webHidden/>
              </w:rPr>
              <w:instrText xml:space="preserve"> PAGEREF _Toc225333105 \h </w:instrText>
            </w:r>
            <w:r w:rsidRPr="00B86792">
              <w:rPr>
                <w:webHidden/>
              </w:rPr>
            </w:r>
            <w:r w:rsidRPr="00B86792">
              <w:rPr>
                <w:webHidden/>
              </w:rPr>
              <w:fldChar w:fldCharType="separate"/>
            </w:r>
            <w:r w:rsidR="00904D5A">
              <w:rPr>
                <w:webHidden/>
              </w:rPr>
              <w:t>18</w:t>
            </w:r>
            <w:r w:rsidRPr="00B86792">
              <w:rPr>
                <w:webHidden/>
              </w:rPr>
              <w:fldChar w:fldCharType="end"/>
            </w:r>
          </w:hyperlink>
        </w:p>
        <w:p w14:paraId="1BFC2D55" w14:textId="41C6F14E" w:rsidR="00B86792" w:rsidRPr="00B86792" w:rsidRDefault="00B86792">
          <w:pPr>
            <w:pStyle w:val="TOC2"/>
            <w:rPr>
              <w:rFonts w:eastAsiaTheme="minorEastAsia"/>
              <w:kern w:val="2"/>
              <w:sz w:val="24"/>
              <w:szCs w:val="24"/>
              <w:lang w:val="en-NL" w:eastAsia="en-NL"/>
              <w14:ligatures w14:val="standardContextual"/>
            </w:rPr>
          </w:pPr>
          <w:hyperlink w:anchor="_Toc225333106" w:history="1">
            <w:r w:rsidRPr="00B86792">
              <w:rPr>
                <w:rStyle w:val="Hyperlink"/>
              </w:rPr>
              <w:t>16</w:t>
            </w:r>
            <w:r w:rsidRPr="00B86792">
              <w:rPr>
                <w:rFonts w:eastAsiaTheme="minorEastAsia"/>
                <w:kern w:val="2"/>
                <w:sz w:val="24"/>
                <w:szCs w:val="24"/>
                <w:lang w:val="en-NL" w:eastAsia="en-NL"/>
                <w14:ligatures w14:val="standardContextual"/>
              </w:rPr>
              <w:tab/>
            </w:r>
            <w:r w:rsidRPr="00B86792">
              <w:rPr>
                <w:rStyle w:val="Hyperlink"/>
              </w:rPr>
              <w:t>Mesures de protection d’urgence</w:t>
            </w:r>
            <w:r w:rsidRPr="00B86792">
              <w:rPr>
                <w:webHidden/>
              </w:rPr>
              <w:tab/>
            </w:r>
            <w:r w:rsidRPr="00B86792">
              <w:rPr>
                <w:webHidden/>
              </w:rPr>
              <w:fldChar w:fldCharType="begin"/>
            </w:r>
            <w:r w:rsidRPr="00B86792">
              <w:rPr>
                <w:webHidden/>
              </w:rPr>
              <w:instrText xml:space="preserve"> PAGEREF _Toc225333106 \h </w:instrText>
            </w:r>
            <w:r w:rsidRPr="00B86792">
              <w:rPr>
                <w:webHidden/>
              </w:rPr>
            </w:r>
            <w:r w:rsidRPr="00B86792">
              <w:rPr>
                <w:webHidden/>
              </w:rPr>
              <w:fldChar w:fldCharType="separate"/>
            </w:r>
            <w:r w:rsidR="00904D5A">
              <w:rPr>
                <w:webHidden/>
              </w:rPr>
              <w:t>20</w:t>
            </w:r>
            <w:r w:rsidRPr="00B86792">
              <w:rPr>
                <w:webHidden/>
              </w:rPr>
              <w:fldChar w:fldCharType="end"/>
            </w:r>
          </w:hyperlink>
        </w:p>
        <w:p w14:paraId="3463DFE9" w14:textId="6B43AEE6" w:rsidR="00B86792" w:rsidRPr="00B86792" w:rsidRDefault="00B86792">
          <w:pPr>
            <w:pStyle w:val="TOC1"/>
            <w:rPr>
              <w:rFonts w:eastAsiaTheme="minorEastAsia"/>
              <w:kern w:val="2"/>
              <w:sz w:val="24"/>
              <w:szCs w:val="24"/>
              <w:lang w:val="en-NL" w:eastAsia="en-NL"/>
              <w14:ligatures w14:val="standardContextual"/>
            </w:rPr>
          </w:pPr>
          <w:hyperlink w:anchor="_Toc225333107" w:history="1">
            <w:r w:rsidRPr="00B86792">
              <w:rPr>
                <w:rStyle w:val="Hyperlink"/>
              </w:rPr>
              <w:t>V.</w:t>
            </w:r>
            <w:r w:rsidRPr="00B86792">
              <w:rPr>
                <w:rFonts w:eastAsiaTheme="minorEastAsia"/>
                <w:kern w:val="2"/>
                <w:sz w:val="24"/>
                <w:szCs w:val="24"/>
                <w:lang w:val="en-NL" w:eastAsia="en-NL"/>
                <w14:ligatures w14:val="standardContextual"/>
              </w:rPr>
              <w:tab/>
            </w:r>
            <w:r w:rsidRPr="00B86792">
              <w:rPr>
                <w:rStyle w:val="Hyperlink"/>
              </w:rPr>
              <w:t>Compétence (art. 5 à 14)</w:t>
            </w:r>
            <w:r w:rsidRPr="00B86792">
              <w:rPr>
                <w:webHidden/>
              </w:rPr>
              <w:tab/>
            </w:r>
            <w:r w:rsidRPr="00B86792">
              <w:rPr>
                <w:webHidden/>
              </w:rPr>
              <w:fldChar w:fldCharType="begin"/>
            </w:r>
            <w:r w:rsidRPr="00B86792">
              <w:rPr>
                <w:webHidden/>
              </w:rPr>
              <w:instrText xml:space="preserve"> PAGEREF _Toc225333107 \h </w:instrText>
            </w:r>
            <w:r w:rsidRPr="00B86792">
              <w:rPr>
                <w:webHidden/>
              </w:rPr>
            </w:r>
            <w:r w:rsidRPr="00B86792">
              <w:rPr>
                <w:webHidden/>
              </w:rPr>
              <w:fldChar w:fldCharType="separate"/>
            </w:r>
            <w:r w:rsidR="00904D5A">
              <w:rPr>
                <w:webHidden/>
              </w:rPr>
              <w:t>21</w:t>
            </w:r>
            <w:r w:rsidRPr="00B86792">
              <w:rPr>
                <w:webHidden/>
              </w:rPr>
              <w:fldChar w:fldCharType="end"/>
            </w:r>
          </w:hyperlink>
        </w:p>
        <w:p w14:paraId="7691B2CD" w14:textId="0422717A" w:rsidR="00B86792" w:rsidRPr="00B86792" w:rsidRDefault="00B86792">
          <w:pPr>
            <w:pStyle w:val="TOC2"/>
            <w:rPr>
              <w:rFonts w:eastAsiaTheme="minorEastAsia"/>
              <w:kern w:val="2"/>
              <w:sz w:val="24"/>
              <w:szCs w:val="24"/>
              <w:lang w:val="en-NL" w:eastAsia="en-NL"/>
              <w14:ligatures w14:val="standardContextual"/>
            </w:rPr>
          </w:pPr>
          <w:hyperlink w:anchor="_Toc225333108" w:history="1">
            <w:r w:rsidRPr="00B86792">
              <w:rPr>
                <w:rStyle w:val="Hyperlink"/>
              </w:rPr>
              <w:t>17</w:t>
            </w:r>
            <w:r w:rsidRPr="00B86792">
              <w:rPr>
                <w:rFonts w:eastAsiaTheme="minorEastAsia"/>
                <w:kern w:val="2"/>
                <w:sz w:val="24"/>
                <w:szCs w:val="24"/>
                <w:lang w:val="en-NL" w:eastAsia="en-NL"/>
                <w14:ligatures w14:val="standardContextual"/>
              </w:rPr>
              <w:tab/>
            </w:r>
            <w:r w:rsidRPr="00B86792">
              <w:rPr>
                <w:rStyle w:val="Hyperlink"/>
              </w:rPr>
              <w:t>Autorités judiciaires</w:t>
            </w:r>
            <w:r w:rsidRPr="00B86792">
              <w:rPr>
                <w:webHidden/>
              </w:rPr>
              <w:tab/>
            </w:r>
            <w:r w:rsidRPr="00B86792">
              <w:rPr>
                <w:webHidden/>
              </w:rPr>
              <w:fldChar w:fldCharType="begin"/>
            </w:r>
            <w:r w:rsidRPr="00B86792">
              <w:rPr>
                <w:webHidden/>
              </w:rPr>
              <w:instrText xml:space="preserve"> PAGEREF _Toc225333108 \h </w:instrText>
            </w:r>
            <w:r w:rsidRPr="00B86792">
              <w:rPr>
                <w:webHidden/>
              </w:rPr>
            </w:r>
            <w:r w:rsidRPr="00B86792">
              <w:rPr>
                <w:webHidden/>
              </w:rPr>
              <w:fldChar w:fldCharType="separate"/>
            </w:r>
            <w:r w:rsidR="00904D5A">
              <w:rPr>
                <w:webHidden/>
              </w:rPr>
              <w:t>21</w:t>
            </w:r>
            <w:r w:rsidRPr="00B86792">
              <w:rPr>
                <w:webHidden/>
              </w:rPr>
              <w:fldChar w:fldCharType="end"/>
            </w:r>
          </w:hyperlink>
        </w:p>
        <w:p w14:paraId="4E855569" w14:textId="07AB085E" w:rsidR="00B86792" w:rsidRPr="00B86792" w:rsidRDefault="00B86792">
          <w:pPr>
            <w:pStyle w:val="TOC2"/>
            <w:rPr>
              <w:rFonts w:eastAsiaTheme="minorEastAsia"/>
              <w:kern w:val="2"/>
              <w:sz w:val="24"/>
              <w:szCs w:val="24"/>
              <w:lang w:val="en-NL" w:eastAsia="en-NL"/>
              <w14:ligatures w14:val="standardContextual"/>
            </w:rPr>
          </w:pPr>
          <w:hyperlink w:anchor="_Toc225333109" w:history="1">
            <w:r w:rsidRPr="00B86792">
              <w:rPr>
                <w:rStyle w:val="Hyperlink"/>
              </w:rPr>
              <w:t>18</w:t>
            </w:r>
            <w:r w:rsidRPr="00B86792">
              <w:rPr>
                <w:rFonts w:eastAsiaTheme="minorEastAsia"/>
                <w:kern w:val="2"/>
                <w:sz w:val="24"/>
                <w:szCs w:val="24"/>
                <w:lang w:val="en-NL" w:eastAsia="en-NL"/>
                <w14:ligatures w14:val="standardContextual"/>
              </w:rPr>
              <w:tab/>
            </w:r>
            <w:r w:rsidRPr="00B86792">
              <w:rPr>
                <w:rStyle w:val="Hyperlink"/>
              </w:rPr>
              <w:t>Transfert de compétence (art. 8 et 9)</w:t>
            </w:r>
            <w:r w:rsidRPr="00B86792">
              <w:rPr>
                <w:webHidden/>
              </w:rPr>
              <w:tab/>
            </w:r>
            <w:r w:rsidRPr="00B86792">
              <w:rPr>
                <w:webHidden/>
              </w:rPr>
              <w:fldChar w:fldCharType="begin"/>
            </w:r>
            <w:r w:rsidRPr="00B86792">
              <w:rPr>
                <w:webHidden/>
              </w:rPr>
              <w:instrText xml:space="preserve"> PAGEREF _Toc225333109 \h </w:instrText>
            </w:r>
            <w:r w:rsidRPr="00B86792">
              <w:rPr>
                <w:webHidden/>
              </w:rPr>
            </w:r>
            <w:r w:rsidRPr="00B86792">
              <w:rPr>
                <w:webHidden/>
              </w:rPr>
              <w:fldChar w:fldCharType="separate"/>
            </w:r>
            <w:r w:rsidR="00904D5A">
              <w:rPr>
                <w:webHidden/>
              </w:rPr>
              <w:t>21</w:t>
            </w:r>
            <w:r w:rsidRPr="00B86792">
              <w:rPr>
                <w:webHidden/>
              </w:rPr>
              <w:fldChar w:fldCharType="end"/>
            </w:r>
          </w:hyperlink>
        </w:p>
        <w:p w14:paraId="6C2A8F8F" w14:textId="2E578AC6" w:rsidR="00B86792" w:rsidRPr="00B86792" w:rsidRDefault="00B86792">
          <w:pPr>
            <w:pStyle w:val="TOC2"/>
            <w:rPr>
              <w:rFonts w:eastAsiaTheme="minorEastAsia"/>
              <w:kern w:val="2"/>
              <w:sz w:val="24"/>
              <w:szCs w:val="24"/>
              <w:lang w:val="en-NL" w:eastAsia="en-NL"/>
              <w14:ligatures w14:val="standardContextual"/>
            </w:rPr>
          </w:pPr>
          <w:hyperlink w:anchor="_Toc225333110" w:history="1">
            <w:r w:rsidRPr="00B86792">
              <w:rPr>
                <w:rStyle w:val="Hyperlink"/>
              </w:rPr>
              <w:t>19</w:t>
            </w:r>
            <w:r w:rsidRPr="00B86792">
              <w:rPr>
                <w:rFonts w:eastAsiaTheme="minorEastAsia"/>
                <w:kern w:val="2"/>
                <w:sz w:val="24"/>
                <w:szCs w:val="24"/>
                <w:lang w:val="en-NL" w:eastAsia="en-NL"/>
                <w14:ligatures w14:val="standardContextual"/>
              </w:rPr>
              <w:tab/>
            </w:r>
            <w:r w:rsidRPr="00B86792">
              <w:rPr>
                <w:rStyle w:val="Hyperlink"/>
              </w:rPr>
              <w:t>Divorce ou séparation de corps des parents</w:t>
            </w:r>
            <w:r w:rsidRPr="00B86792">
              <w:rPr>
                <w:webHidden/>
              </w:rPr>
              <w:tab/>
            </w:r>
            <w:r w:rsidRPr="00B86792">
              <w:rPr>
                <w:webHidden/>
              </w:rPr>
              <w:fldChar w:fldCharType="begin"/>
            </w:r>
            <w:r w:rsidRPr="00B86792">
              <w:rPr>
                <w:webHidden/>
              </w:rPr>
              <w:instrText xml:space="preserve"> PAGEREF _Toc225333110 \h </w:instrText>
            </w:r>
            <w:r w:rsidRPr="00B86792">
              <w:rPr>
                <w:webHidden/>
              </w:rPr>
            </w:r>
            <w:r w:rsidRPr="00B86792">
              <w:rPr>
                <w:webHidden/>
              </w:rPr>
              <w:fldChar w:fldCharType="separate"/>
            </w:r>
            <w:r w:rsidR="00904D5A">
              <w:rPr>
                <w:webHidden/>
              </w:rPr>
              <w:t>22</w:t>
            </w:r>
            <w:r w:rsidRPr="00B86792">
              <w:rPr>
                <w:webHidden/>
              </w:rPr>
              <w:fldChar w:fldCharType="end"/>
            </w:r>
          </w:hyperlink>
        </w:p>
        <w:p w14:paraId="37D248CD" w14:textId="4282278A" w:rsidR="00B86792" w:rsidRPr="00B86792" w:rsidRDefault="00B86792">
          <w:pPr>
            <w:pStyle w:val="TOC1"/>
            <w:rPr>
              <w:rFonts w:eastAsiaTheme="minorEastAsia"/>
              <w:kern w:val="2"/>
              <w:sz w:val="24"/>
              <w:szCs w:val="24"/>
              <w:lang w:val="en-NL" w:eastAsia="en-NL"/>
              <w14:ligatures w14:val="standardContextual"/>
            </w:rPr>
          </w:pPr>
          <w:hyperlink w:anchor="_Toc225333111" w:history="1">
            <w:r w:rsidRPr="00B86792">
              <w:rPr>
                <w:rStyle w:val="Hyperlink"/>
              </w:rPr>
              <w:t>VI.</w:t>
            </w:r>
            <w:r w:rsidRPr="00B86792">
              <w:rPr>
                <w:rFonts w:eastAsiaTheme="minorEastAsia"/>
                <w:kern w:val="2"/>
                <w:sz w:val="24"/>
                <w:szCs w:val="24"/>
                <w:lang w:val="en-NL" w:eastAsia="en-NL"/>
                <w14:ligatures w14:val="standardContextual"/>
              </w:rPr>
              <w:tab/>
            </w:r>
            <w:r w:rsidRPr="00B86792">
              <w:rPr>
                <w:rStyle w:val="Hyperlink"/>
              </w:rPr>
              <w:t>Informations relatives aux tribunaux et aux procédures judiciaires</w:t>
            </w:r>
            <w:r w:rsidRPr="00B86792">
              <w:rPr>
                <w:webHidden/>
              </w:rPr>
              <w:tab/>
            </w:r>
            <w:r w:rsidRPr="00B86792">
              <w:rPr>
                <w:webHidden/>
              </w:rPr>
              <w:fldChar w:fldCharType="begin"/>
            </w:r>
            <w:r w:rsidRPr="00B86792">
              <w:rPr>
                <w:webHidden/>
              </w:rPr>
              <w:instrText xml:space="preserve"> PAGEREF _Toc225333111 \h </w:instrText>
            </w:r>
            <w:r w:rsidRPr="00B86792">
              <w:rPr>
                <w:webHidden/>
              </w:rPr>
            </w:r>
            <w:r w:rsidRPr="00B86792">
              <w:rPr>
                <w:webHidden/>
              </w:rPr>
              <w:fldChar w:fldCharType="separate"/>
            </w:r>
            <w:r w:rsidR="00904D5A">
              <w:rPr>
                <w:webHidden/>
              </w:rPr>
              <w:t>22</w:t>
            </w:r>
            <w:r w:rsidRPr="00B86792">
              <w:rPr>
                <w:webHidden/>
              </w:rPr>
              <w:fldChar w:fldCharType="end"/>
            </w:r>
          </w:hyperlink>
        </w:p>
        <w:p w14:paraId="193FB106" w14:textId="5AAA7201" w:rsidR="00B86792" w:rsidRPr="00B86792" w:rsidRDefault="00B86792">
          <w:pPr>
            <w:pStyle w:val="TOC2"/>
            <w:rPr>
              <w:rFonts w:eastAsiaTheme="minorEastAsia"/>
              <w:kern w:val="2"/>
              <w:sz w:val="24"/>
              <w:szCs w:val="24"/>
              <w:lang w:val="en-NL" w:eastAsia="en-NL"/>
              <w14:ligatures w14:val="standardContextual"/>
            </w:rPr>
          </w:pPr>
          <w:hyperlink w:anchor="_Toc225333112" w:history="1">
            <w:r w:rsidRPr="00B86792">
              <w:rPr>
                <w:rStyle w:val="Hyperlink"/>
              </w:rPr>
              <w:t>20</w:t>
            </w:r>
            <w:r w:rsidRPr="00B86792">
              <w:rPr>
                <w:rFonts w:eastAsiaTheme="minorEastAsia"/>
                <w:kern w:val="2"/>
                <w:sz w:val="24"/>
                <w:szCs w:val="24"/>
                <w:lang w:val="en-NL" w:eastAsia="en-NL"/>
                <w14:ligatures w14:val="standardContextual"/>
              </w:rPr>
              <w:tab/>
            </w:r>
            <w:r w:rsidRPr="00B86792">
              <w:rPr>
                <w:rStyle w:val="Hyperlink"/>
              </w:rPr>
              <w:t>Informations générales</w:t>
            </w:r>
            <w:r w:rsidRPr="00B86792">
              <w:rPr>
                <w:webHidden/>
              </w:rPr>
              <w:tab/>
            </w:r>
            <w:r w:rsidRPr="00B86792">
              <w:rPr>
                <w:webHidden/>
              </w:rPr>
              <w:fldChar w:fldCharType="begin"/>
            </w:r>
            <w:r w:rsidRPr="00B86792">
              <w:rPr>
                <w:webHidden/>
              </w:rPr>
              <w:instrText xml:space="preserve"> PAGEREF _Toc225333112 \h </w:instrText>
            </w:r>
            <w:r w:rsidRPr="00B86792">
              <w:rPr>
                <w:webHidden/>
              </w:rPr>
            </w:r>
            <w:r w:rsidRPr="00B86792">
              <w:rPr>
                <w:webHidden/>
              </w:rPr>
              <w:fldChar w:fldCharType="separate"/>
            </w:r>
            <w:r w:rsidR="00904D5A">
              <w:rPr>
                <w:webHidden/>
              </w:rPr>
              <w:t>22</w:t>
            </w:r>
            <w:r w:rsidRPr="00B86792">
              <w:rPr>
                <w:webHidden/>
              </w:rPr>
              <w:fldChar w:fldCharType="end"/>
            </w:r>
          </w:hyperlink>
        </w:p>
        <w:p w14:paraId="3B76F0C5" w14:textId="72748B6B" w:rsidR="00B86792" w:rsidRPr="00B86792" w:rsidRDefault="00B86792">
          <w:pPr>
            <w:pStyle w:val="TOC2"/>
            <w:rPr>
              <w:rFonts w:eastAsiaTheme="minorEastAsia"/>
              <w:kern w:val="2"/>
              <w:sz w:val="24"/>
              <w:szCs w:val="24"/>
              <w:lang w:val="en-NL" w:eastAsia="en-NL"/>
              <w14:ligatures w14:val="standardContextual"/>
            </w:rPr>
          </w:pPr>
          <w:hyperlink w:anchor="_Toc225333113" w:history="1">
            <w:r w:rsidRPr="00B86792">
              <w:rPr>
                <w:rStyle w:val="Hyperlink"/>
              </w:rPr>
              <w:t>21</w:t>
            </w:r>
            <w:r w:rsidRPr="00B86792">
              <w:rPr>
                <w:rFonts w:eastAsiaTheme="minorEastAsia"/>
                <w:kern w:val="2"/>
                <w:sz w:val="24"/>
                <w:szCs w:val="24"/>
                <w:lang w:val="en-NL" w:eastAsia="en-NL"/>
                <w14:ligatures w14:val="standardContextual"/>
              </w:rPr>
              <w:tab/>
            </w:r>
            <w:r w:rsidRPr="00B86792">
              <w:rPr>
                <w:rStyle w:val="Hyperlink"/>
              </w:rPr>
              <w:t>Assistance juridique et aide juridictionnelle</w:t>
            </w:r>
            <w:r w:rsidRPr="00B86792">
              <w:rPr>
                <w:webHidden/>
              </w:rPr>
              <w:tab/>
            </w:r>
            <w:r w:rsidRPr="00B86792">
              <w:rPr>
                <w:webHidden/>
              </w:rPr>
              <w:fldChar w:fldCharType="begin"/>
            </w:r>
            <w:r w:rsidRPr="00B86792">
              <w:rPr>
                <w:webHidden/>
              </w:rPr>
              <w:instrText xml:space="preserve"> PAGEREF _Toc225333113 \h </w:instrText>
            </w:r>
            <w:r w:rsidRPr="00B86792">
              <w:rPr>
                <w:webHidden/>
              </w:rPr>
            </w:r>
            <w:r w:rsidRPr="00B86792">
              <w:rPr>
                <w:webHidden/>
              </w:rPr>
              <w:fldChar w:fldCharType="separate"/>
            </w:r>
            <w:r w:rsidR="00904D5A">
              <w:rPr>
                <w:webHidden/>
              </w:rPr>
              <w:t>23</w:t>
            </w:r>
            <w:r w:rsidRPr="00B86792">
              <w:rPr>
                <w:webHidden/>
              </w:rPr>
              <w:fldChar w:fldCharType="end"/>
            </w:r>
          </w:hyperlink>
        </w:p>
        <w:p w14:paraId="5CFF9B3E" w14:textId="61964CB3" w:rsidR="00B86792" w:rsidRPr="00B86792" w:rsidRDefault="00B86792">
          <w:pPr>
            <w:pStyle w:val="TOC2"/>
            <w:rPr>
              <w:rFonts w:eastAsiaTheme="minorEastAsia"/>
              <w:kern w:val="2"/>
              <w:sz w:val="24"/>
              <w:szCs w:val="24"/>
              <w:lang w:val="en-NL" w:eastAsia="en-NL"/>
              <w14:ligatures w14:val="standardContextual"/>
            </w:rPr>
          </w:pPr>
          <w:hyperlink w:anchor="_Toc225333114" w:history="1">
            <w:r w:rsidRPr="00B86792">
              <w:rPr>
                <w:rStyle w:val="Hyperlink"/>
              </w:rPr>
              <w:t>22</w:t>
            </w:r>
            <w:r w:rsidRPr="00B86792">
              <w:rPr>
                <w:rFonts w:eastAsiaTheme="minorEastAsia"/>
                <w:kern w:val="2"/>
                <w:sz w:val="24"/>
                <w:szCs w:val="24"/>
                <w:lang w:val="en-NL" w:eastAsia="en-NL"/>
                <w14:ligatures w14:val="standardContextual"/>
              </w:rPr>
              <w:tab/>
            </w:r>
            <w:r w:rsidRPr="00B86792">
              <w:rPr>
                <w:rStyle w:val="Hyperlink"/>
              </w:rPr>
              <w:t>Procédures en matière de protection</w:t>
            </w:r>
            <w:r w:rsidRPr="00B86792">
              <w:rPr>
                <w:webHidden/>
              </w:rPr>
              <w:tab/>
            </w:r>
            <w:r w:rsidRPr="00B86792">
              <w:rPr>
                <w:webHidden/>
              </w:rPr>
              <w:fldChar w:fldCharType="begin"/>
            </w:r>
            <w:r w:rsidRPr="00B86792">
              <w:rPr>
                <w:webHidden/>
              </w:rPr>
              <w:instrText xml:space="preserve"> PAGEREF _Toc225333114 \h </w:instrText>
            </w:r>
            <w:r w:rsidRPr="00B86792">
              <w:rPr>
                <w:webHidden/>
              </w:rPr>
            </w:r>
            <w:r w:rsidRPr="00B86792">
              <w:rPr>
                <w:webHidden/>
              </w:rPr>
              <w:fldChar w:fldCharType="separate"/>
            </w:r>
            <w:r w:rsidR="00904D5A">
              <w:rPr>
                <w:webHidden/>
              </w:rPr>
              <w:t>24</w:t>
            </w:r>
            <w:r w:rsidRPr="00B86792">
              <w:rPr>
                <w:webHidden/>
              </w:rPr>
              <w:fldChar w:fldCharType="end"/>
            </w:r>
          </w:hyperlink>
        </w:p>
        <w:p w14:paraId="54F38605" w14:textId="26906F10" w:rsidR="00B86792" w:rsidRPr="00B86792" w:rsidRDefault="00B86792">
          <w:pPr>
            <w:pStyle w:val="TOC2"/>
            <w:rPr>
              <w:rFonts w:eastAsiaTheme="minorEastAsia"/>
              <w:kern w:val="2"/>
              <w:sz w:val="24"/>
              <w:szCs w:val="24"/>
              <w:lang w:val="en-NL" w:eastAsia="en-NL"/>
              <w14:ligatures w14:val="standardContextual"/>
            </w:rPr>
          </w:pPr>
          <w:hyperlink w:anchor="_Toc225333115" w:history="1">
            <w:r w:rsidRPr="00B86792">
              <w:rPr>
                <w:rStyle w:val="Hyperlink"/>
              </w:rPr>
              <w:t>23</w:t>
            </w:r>
            <w:r w:rsidRPr="00B86792">
              <w:rPr>
                <w:rFonts w:eastAsiaTheme="minorEastAsia"/>
                <w:kern w:val="2"/>
                <w:sz w:val="24"/>
                <w:szCs w:val="24"/>
                <w:lang w:val="en-NL" w:eastAsia="en-NL"/>
                <w14:ligatures w14:val="standardContextual"/>
              </w:rPr>
              <w:tab/>
            </w:r>
            <w:r w:rsidRPr="00B86792">
              <w:rPr>
                <w:rStyle w:val="Hyperlink"/>
              </w:rPr>
              <w:t>Déménagement</w:t>
            </w:r>
            <w:r w:rsidRPr="00B86792">
              <w:rPr>
                <w:webHidden/>
              </w:rPr>
              <w:tab/>
            </w:r>
            <w:r w:rsidRPr="00B86792">
              <w:rPr>
                <w:webHidden/>
              </w:rPr>
              <w:fldChar w:fldCharType="begin"/>
            </w:r>
            <w:r w:rsidRPr="00B86792">
              <w:rPr>
                <w:webHidden/>
              </w:rPr>
              <w:instrText xml:space="preserve"> PAGEREF _Toc225333115 \h </w:instrText>
            </w:r>
            <w:r w:rsidRPr="00B86792">
              <w:rPr>
                <w:webHidden/>
              </w:rPr>
            </w:r>
            <w:r w:rsidRPr="00B86792">
              <w:rPr>
                <w:webHidden/>
              </w:rPr>
              <w:fldChar w:fldCharType="separate"/>
            </w:r>
            <w:r w:rsidR="00904D5A">
              <w:rPr>
                <w:webHidden/>
              </w:rPr>
              <w:t>25</w:t>
            </w:r>
            <w:r w:rsidRPr="00B86792">
              <w:rPr>
                <w:webHidden/>
              </w:rPr>
              <w:fldChar w:fldCharType="end"/>
            </w:r>
          </w:hyperlink>
        </w:p>
        <w:p w14:paraId="1D694842" w14:textId="69700FDC" w:rsidR="00B86792" w:rsidRPr="00B86792" w:rsidRDefault="00B86792">
          <w:pPr>
            <w:pStyle w:val="TOC2"/>
            <w:rPr>
              <w:rFonts w:eastAsiaTheme="minorEastAsia"/>
              <w:kern w:val="2"/>
              <w:sz w:val="24"/>
              <w:szCs w:val="24"/>
              <w:lang w:val="en-NL" w:eastAsia="en-NL"/>
              <w14:ligatures w14:val="standardContextual"/>
            </w:rPr>
          </w:pPr>
          <w:hyperlink w:anchor="_Toc225333116" w:history="1">
            <w:r w:rsidRPr="00B86792">
              <w:rPr>
                <w:rStyle w:val="Hyperlink"/>
              </w:rPr>
              <w:t>24</w:t>
            </w:r>
            <w:r w:rsidRPr="00B86792">
              <w:rPr>
                <w:rFonts w:eastAsiaTheme="minorEastAsia"/>
                <w:kern w:val="2"/>
                <w:sz w:val="24"/>
                <w:szCs w:val="24"/>
                <w:lang w:val="en-NL" w:eastAsia="en-NL"/>
                <w14:ligatures w14:val="standardContextual"/>
              </w:rPr>
              <w:tab/>
            </w:r>
            <w:r w:rsidRPr="00B86792">
              <w:rPr>
                <w:rStyle w:val="Hyperlink"/>
              </w:rPr>
              <w:t>Participation de l’enfant</w:t>
            </w:r>
            <w:r w:rsidRPr="00B86792">
              <w:rPr>
                <w:webHidden/>
              </w:rPr>
              <w:tab/>
            </w:r>
            <w:r w:rsidRPr="00B86792">
              <w:rPr>
                <w:webHidden/>
              </w:rPr>
              <w:fldChar w:fldCharType="begin"/>
            </w:r>
            <w:r w:rsidRPr="00B86792">
              <w:rPr>
                <w:webHidden/>
              </w:rPr>
              <w:instrText xml:space="preserve"> PAGEREF _Toc225333116 \h </w:instrText>
            </w:r>
            <w:r w:rsidRPr="00B86792">
              <w:rPr>
                <w:webHidden/>
              </w:rPr>
            </w:r>
            <w:r w:rsidRPr="00B86792">
              <w:rPr>
                <w:webHidden/>
              </w:rPr>
              <w:fldChar w:fldCharType="separate"/>
            </w:r>
            <w:r w:rsidR="00904D5A">
              <w:rPr>
                <w:webHidden/>
              </w:rPr>
              <w:t>25</w:t>
            </w:r>
            <w:r w:rsidRPr="00B86792">
              <w:rPr>
                <w:webHidden/>
              </w:rPr>
              <w:fldChar w:fldCharType="end"/>
            </w:r>
          </w:hyperlink>
        </w:p>
        <w:p w14:paraId="6B05C8AB" w14:textId="017E497E" w:rsidR="00B86792" w:rsidRPr="00B86792" w:rsidRDefault="00B86792">
          <w:pPr>
            <w:pStyle w:val="TOC2"/>
            <w:rPr>
              <w:rFonts w:eastAsiaTheme="minorEastAsia"/>
              <w:kern w:val="2"/>
              <w:sz w:val="24"/>
              <w:szCs w:val="24"/>
              <w:lang w:val="en-NL" w:eastAsia="en-NL"/>
              <w14:ligatures w14:val="standardContextual"/>
            </w:rPr>
          </w:pPr>
          <w:hyperlink w:anchor="_Toc225333117" w:history="1">
            <w:r w:rsidRPr="00B86792">
              <w:rPr>
                <w:rStyle w:val="Hyperlink"/>
              </w:rPr>
              <w:t>25</w:t>
            </w:r>
            <w:r w:rsidRPr="00B86792">
              <w:rPr>
                <w:rFonts w:eastAsiaTheme="minorEastAsia"/>
                <w:kern w:val="2"/>
                <w:sz w:val="24"/>
                <w:szCs w:val="24"/>
                <w:lang w:val="en-NL" w:eastAsia="en-NL"/>
                <w14:ligatures w14:val="standardContextual"/>
              </w:rPr>
              <w:tab/>
            </w:r>
            <w:r w:rsidRPr="00B86792">
              <w:rPr>
                <w:rStyle w:val="Hyperlink"/>
              </w:rPr>
              <w:t>Recours en appel</w:t>
            </w:r>
            <w:r w:rsidRPr="00B86792">
              <w:rPr>
                <w:webHidden/>
              </w:rPr>
              <w:tab/>
            </w:r>
            <w:r w:rsidRPr="00B86792">
              <w:rPr>
                <w:webHidden/>
              </w:rPr>
              <w:fldChar w:fldCharType="begin"/>
            </w:r>
            <w:r w:rsidRPr="00B86792">
              <w:rPr>
                <w:webHidden/>
              </w:rPr>
              <w:instrText xml:space="preserve"> PAGEREF _Toc225333117 \h </w:instrText>
            </w:r>
            <w:r w:rsidRPr="00B86792">
              <w:rPr>
                <w:webHidden/>
              </w:rPr>
            </w:r>
            <w:r w:rsidRPr="00B86792">
              <w:rPr>
                <w:webHidden/>
              </w:rPr>
              <w:fldChar w:fldCharType="separate"/>
            </w:r>
            <w:r w:rsidR="00904D5A">
              <w:rPr>
                <w:webHidden/>
              </w:rPr>
              <w:t>25</w:t>
            </w:r>
            <w:r w:rsidRPr="00B86792">
              <w:rPr>
                <w:webHidden/>
              </w:rPr>
              <w:fldChar w:fldCharType="end"/>
            </w:r>
          </w:hyperlink>
        </w:p>
        <w:p w14:paraId="57F026E7" w14:textId="04695E8C" w:rsidR="00B86792" w:rsidRPr="00B86792" w:rsidRDefault="00B86792">
          <w:pPr>
            <w:pStyle w:val="TOC1"/>
            <w:rPr>
              <w:rFonts w:eastAsiaTheme="minorEastAsia"/>
              <w:kern w:val="2"/>
              <w:sz w:val="24"/>
              <w:szCs w:val="24"/>
              <w:lang w:val="en-NL" w:eastAsia="en-NL"/>
              <w14:ligatures w14:val="standardContextual"/>
            </w:rPr>
          </w:pPr>
          <w:hyperlink w:anchor="_Toc225333118" w:history="1">
            <w:r w:rsidRPr="00B86792">
              <w:rPr>
                <w:rStyle w:val="Hyperlink"/>
              </w:rPr>
              <w:t>VII.</w:t>
            </w:r>
            <w:r w:rsidRPr="00B86792">
              <w:rPr>
                <w:rFonts w:eastAsiaTheme="minorEastAsia"/>
                <w:kern w:val="2"/>
                <w:sz w:val="24"/>
                <w:szCs w:val="24"/>
                <w:lang w:val="en-NL" w:eastAsia="en-NL"/>
                <w14:ligatures w14:val="standardContextual"/>
              </w:rPr>
              <w:tab/>
            </w:r>
            <w:r w:rsidRPr="00B86792">
              <w:rPr>
                <w:rStyle w:val="Hyperlink"/>
              </w:rPr>
              <w:t>Systèmes de droit ou ensembles de règles multiples</w:t>
            </w:r>
            <w:r w:rsidRPr="00B86792">
              <w:rPr>
                <w:webHidden/>
              </w:rPr>
              <w:tab/>
            </w:r>
            <w:r w:rsidRPr="00B86792">
              <w:rPr>
                <w:webHidden/>
              </w:rPr>
              <w:fldChar w:fldCharType="begin"/>
            </w:r>
            <w:r w:rsidRPr="00B86792">
              <w:rPr>
                <w:webHidden/>
              </w:rPr>
              <w:instrText xml:space="preserve"> PAGEREF _Toc225333118 \h </w:instrText>
            </w:r>
            <w:r w:rsidRPr="00B86792">
              <w:rPr>
                <w:webHidden/>
              </w:rPr>
            </w:r>
            <w:r w:rsidRPr="00B86792">
              <w:rPr>
                <w:webHidden/>
              </w:rPr>
              <w:fldChar w:fldCharType="separate"/>
            </w:r>
            <w:r w:rsidR="00904D5A">
              <w:rPr>
                <w:webHidden/>
              </w:rPr>
              <w:t>26</w:t>
            </w:r>
            <w:r w:rsidRPr="00B86792">
              <w:rPr>
                <w:webHidden/>
              </w:rPr>
              <w:fldChar w:fldCharType="end"/>
            </w:r>
          </w:hyperlink>
        </w:p>
        <w:p w14:paraId="33116394" w14:textId="5AFCC562" w:rsidR="00B86792" w:rsidRPr="00B86792" w:rsidRDefault="00B86792">
          <w:pPr>
            <w:pStyle w:val="TOC2"/>
            <w:rPr>
              <w:rFonts w:eastAsiaTheme="minorEastAsia"/>
              <w:kern w:val="2"/>
              <w:sz w:val="24"/>
              <w:szCs w:val="24"/>
              <w:lang w:val="en-NL" w:eastAsia="en-NL"/>
              <w14:ligatures w14:val="standardContextual"/>
            </w:rPr>
          </w:pPr>
          <w:hyperlink w:anchor="_Toc225333119" w:history="1">
            <w:r w:rsidRPr="00B86792">
              <w:rPr>
                <w:rStyle w:val="Hyperlink"/>
              </w:rPr>
              <w:t>26</w:t>
            </w:r>
            <w:r w:rsidRPr="00B86792">
              <w:rPr>
                <w:rFonts w:eastAsiaTheme="minorEastAsia"/>
                <w:kern w:val="2"/>
                <w:sz w:val="24"/>
                <w:szCs w:val="24"/>
                <w:lang w:val="en-NL" w:eastAsia="en-NL"/>
                <w14:ligatures w14:val="standardContextual"/>
              </w:rPr>
              <w:tab/>
            </w:r>
            <w:r w:rsidRPr="00B86792">
              <w:rPr>
                <w:rStyle w:val="Hyperlink"/>
              </w:rPr>
              <w:t>Unités territoriales (art. 47 et 48)</w:t>
            </w:r>
            <w:r w:rsidRPr="00B86792">
              <w:rPr>
                <w:webHidden/>
              </w:rPr>
              <w:tab/>
            </w:r>
            <w:r w:rsidRPr="00B86792">
              <w:rPr>
                <w:webHidden/>
              </w:rPr>
              <w:fldChar w:fldCharType="begin"/>
            </w:r>
            <w:r w:rsidRPr="00B86792">
              <w:rPr>
                <w:webHidden/>
              </w:rPr>
              <w:instrText xml:space="preserve"> PAGEREF _Toc225333119 \h </w:instrText>
            </w:r>
            <w:r w:rsidRPr="00B86792">
              <w:rPr>
                <w:webHidden/>
              </w:rPr>
            </w:r>
            <w:r w:rsidRPr="00B86792">
              <w:rPr>
                <w:webHidden/>
              </w:rPr>
              <w:fldChar w:fldCharType="separate"/>
            </w:r>
            <w:r w:rsidR="00904D5A">
              <w:rPr>
                <w:webHidden/>
              </w:rPr>
              <w:t>26</w:t>
            </w:r>
            <w:r w:rsidRPr="00B86792">
              <w:rPr>
                <w:webHidden/>
              </w:rPr>
              <w:fldChar w:fldCharType="end"/>
            </w:r>
          </w:hyperlink>
        </w:p>
        <w:p w14:paraId="3D2601AD" w14:textId="17C5DFE6" w:rsidR="00B86792" w:rsidRPr="00B86792" w:rsidRDefault="00B86792">
          <w:pPr>
            <w:pStyle w:val="TOC1"/>
            <w:rPr>
              <w:rFonts w:eastAsiaTheme="minorEastAsia"/>
              <w:kern w:val="2"/>
              <w:sz w:val="24"/>
              <w:szCs w:val="24"/>
              <w:lang w:val="en-NL" w:eastAsia="en-NL"/>
              <w14:ligatures w14:val="standardContextual"/>
            </w:rPr>
          </w:pPr>
          <w:hyperlink w:anchor="_Toc225333120" w:history="1">
            <w:r w:rsidRPr="00B86792">
              <w:rPr>
                <w:rStyle w:val="Hyperlink"/>
              </w:rPr>
              <w:t>VIII.</w:t>
            </w:r>
            <w:r w:rsidRPr="00B86792">
              <w:rPr>
                <w:rFonts w:eastAsiaTheme="minorEastAsia"/>
                <w:kern w:val="2"/>
                <w:sz w:val="24"/>
                <w:szCs w:val="24"/>
                <w:lang w:val="en-NL" w:eastAsia="en-NL"/>
                <w14:ligatures w14:val="standardContextual"/>
              </w:rPr>
              <w:tab/>
            </w:r>
            <w:r w:rsidRPr="00B86792">
              <w:rPr>
                <w:rStyle w:val="Hyperlink"/>
              </w:rPr>
              <w:t>Reconnaissance et exécution (art. 23 à 28 et 55)</w:t>
            </w:r>
            <w:r w:rsidRPr="00B86792">
              <w:rPr>
                <w:webHidden/>
              </w:rPr>
              <w:tab/>
            </w:r>
            <w:r w:rsidRPr="00B86792">
              <w:rPr>
                <w:webHidden/>
              </w:rPr>
              <w:fldChar w:fldCharType="begin"/>
            </w:r>
            <w:r w:rsidRPr="00B86792">
              <w:rPr>
                <w:webHidden/>
              </w:rPr>
              <w:instrText xml:space="preserve"> PAGEREF _Toc225333120 \h </w:instrText>
            </w:r>
            <w:r w:rsidRPr="00B86792">
              <w:rPr>
                <w:webHidden/>
              </w:rPr>
            </w:r>
            <w:r w:rsidRPr="00B86792">
              <w:rPr>
                <w:webHidden/>
              </w:rPr>
              <w:fldChar w:fldCharType="separate"/>
            </w:r>
            <w:r w:rsidR="00904D5A">
              <w:rPr>
                <w:webHidden/>
              </w:rPr>
              <w:t>27</w:t>
            </w:r>
            <w:r w:rsidRPr="00B86792">
              <w:rPr>
                <w:webHidden/>
              </w:rPr>
              <w:fldChar w:fldCharType="end"/>
            </w:r>
          </w:hyperlink>
        </w:p>
        <w:p w14:paraId="761B2CAD" w14:textId="2101277F" w:rsidR="00B86792" w:rsidRPr="00B86792" w:rsidRDefault="00B86792">
          <w:pPr>
            <w:pStyle w:val="TOC2"/>
            <w:rPr>
              <w:rFonts w:eastAsiaTheme="minorEastAsia"/>
              <w:kern w:val="2"/>
              <w:sz w:val="24"/>
              <w:szCs w:val="24"/>
              <w:lang w:val="en-NL" w:eastAsia="en-NL"/>
              <w14:ligatures w14:val="standardContextual"/>
            </w:rPr>
          </w:pPr>
          <w:hyperlink w:anchor="_Toc225333121" w:history="1">
            <w:r w:rsidRPr="00B86792">
              <w:rPr>
                <w:rStyle w:val="Hyperlink"/>
              </w:rPr>
              <w:t>28</w:t>
            </w:r>
            <w:r w:rsidRPr="00B86792">
              <w:rPr>
                <w:rFonts w:eastAsiaTheme="minorEastAsia"/>
                <w:kern w:val="2"/>
                <w:sz w:val="24"/>
                <w:szCs w:val="24"/>
                <w:lang w:val="en-NL" w:eastAsia="en-NL"/>
                <w14:ligatures w14:val="standardContextual"/>
              </w:rPr>
              <w:tab/>
            </w:r>
            <w:r w:rsidRPr="00B86792">
              <w:rPr>
                <w:rStyle w:val="Hyperlink"/>
              </w:rPr>
              <w:t>Reconnaissance</w:t>
            </w:r>
            <w:r w:rsidRPr="00B86792">
              <w:rPr>
                <w:webHidden/>
              </w:rPr>
              <w:tab/>
            </w:r>
            <w:r w:rsidRPr="00B86792">
              <w:rPr>
                <w:webHidden/>
              </w:rPr>
              <w:fldChar w:fldCharType="begin"/>
            </w:r>
            <w:r w:rsidRPr="00B86792">
              <w:rPr>
                <w:webHidden/>
              </w:rPr>
              <w:instrText xml:space="preserve"> PAGEREF _Toc225333121 \h </w:instrText>
            </w:r>
            <w:r w:rsidRPr="00B86792">
              <w:rPr>
                <w:webHidden/>
              </w:rPr>
            </w:r>
            <w:r w:rsidRPr="00B86792">
              <w:rPr>
                <w:webHidden/>
              </w:rPr>
              <w:fldChar w:fldCharType="separate"/>
            </w:r>
            <w:r w:rsidR="00904D5A">
              <w:rPr>
                <w:webHidden/>
              </w:rPr>
              <w:t>27</w:t>
            </w:r>
            <w:r w:rsidRPr="00B86792">
              <w:rPr>
                <w:webHidden/>
              </w:rPr>
              <w:fldChar w:fldCharType="end"/>
            </w:r>
          </w:hyperlink>
        </w:p>
        <w:p w14:paraId="0B8DD918" w14:textId="0B5321DA" w:rsidR="00B86792" w:rsidRPr="00B86792" w:rsidRDefault="00B86792">
          <w:pPr>
            <w:pStyle w:val="TOC2"/>
            <w:rPr>
              <w:rFonts w:eastAsiaTheme="minorEastAsia"/>
              <w:kern w:val="2"/>
              <w:sz w:val="24"/>
              <w:szCs w:val="24"/>
              <w:lang w:val="en-NL" w:eastAsia="en-NL"/>
              <w14:ligatures w14:val="standardContextual"/>
            </w:rPr>
          </w:pPr>
          <w:hyperlink w:anchor="_Toc225333122" w:history="1">
            <w:r w:rsidRPr="00B86792">
              <w:rPr>
                <w:rStyle w:val="Hyperlink"/>
              </w:rPr>
              <w:t>29</w:t>
            </w:r>
            <w:r w:rsidRPr="00B86792">
              <w:rPr>
                <w:rFonts w:eastAsiaTheme="minorEastAsia"/>
                <w:kern w:val="2"/>
                <w:sz w:val="24"/>
                <w:szCs w:val="24"/>
                <w:lang w:val="en-NL" w:eastAsia="en-NL"/>
                <w14:ligatures w14:val="standardContextual"/>
              </w:rPr>
              <w:tab/>
            </w:r>
            <w:r w:rsidRPr="00B86792">
              <w:rPr>
                <w:rStyle w:val="Hyperlink"/>
              </w:rPr>
              <w:t>Exécution</w:t>
            </w:r>
            <w:r w:rsidRPr="00B86792">
              <w:rPr>
                <w:webHidden/>
              </w:rPr>
              <w:tab/>
            </w:r>
            <w:r w:rsidRPr="00B86792">
              <w:rPr>
                <w:webHidden/>
              </w:rPr>
              <w:fldChar w:fldCharType="begin"/>
            </w:r>
            <w:r w:rsidRPr="00B86792">
              <w:rPr>
                <w:webHidden/>
              </w:rPr>
              <w:instrText xml:space="preserve"> PAGEREF _Toc225333122 \h </w:instrText>
            </w:r>
            <w:r w:rsidRPr="00B86792">
              <w:rPr>
                <w:webHidden/>
              </w:rPr>
            </w:r>
            <w:r w:rsidRPr="00B86792">
              <w:rPr>
                <w:webHidden/>
              </w:rPr>
              <w:fldChar w:fldCharType="separate"/>
            </w:r>
            <w:r w:rsidR="00904D5A">
              <w:rPr>
                <w:webHidden/>
              </w:rPr>
              <w:t>28</w:t>
            </w:r>
            <w:r w:rsidRPr="00B86792">
              <w:rPr>
                <w:webHidden/>
              </w:rPr>
              <w:fldChar w:fldCharType="end"/>
            </w:r>
          </w:hyperlink>
        </w:p>
        <w:p w14:paraId="5BCE2517" w14:textId="1B5CAE75" w:rsidR="00B86792" w:rsidRPr="00B86792" w:rsidRDefault="00B86792">
          <w:pPr>
            <w:pStyle w:val="TOC1"/>
            <w:rPr>
              <w:rFonts w:eastAsiaTheme="minorEastAsia"/>
              <w:kern w:val="2"/>
              <w:sz w:val="24"/>
              <w:szCs w:val="24"/>
              <w:lang w:val="en-NL" w:eastAsia="en-NL"/>
              <w14:ligatures w14:val="standardContextual"/>
            </w:rPr>
          </w:pPr>
          <w:hyperlink w:anchor="_Toc225333123" w:history="1">
            <w:r w:rsidRPr="00B86792">
              <w:rPr>
                <w:rStyle w:val="Hyperlink"/>
              </w:rPr>
              <w:t>IX.</w:t>
            </w:r>
            <w:r w:rsidRPr="00B86792">
              <w:rPr>
                <w:rFonts w:eastAsiaTheme="minorEastAsia"/>
                <w:kern w:val="2"/>
                <w:sz w:val="24"/>
                <w:szCs w:val="24"/>
                <w:lang w:val="en-NL" w:eastAsia="en-NL"/>
                <w14:ligatures w14:val="standardContextual"/>
              </w:rPr>
              <w:tab/>
            </w:r>
            <w:r w:rsidRPr="00B86792">
              <w:rPr>
                <w:rStyle w:val="Hyperlink"/>
              </w:rPr>
              <w:t>Coopération (art. 29 à 39 et 42)</w:t>
            </w:r>
            <w:r w:rsidRPr="00B86792">
              <w:rPr>
                <w:webHidden/>
              </w:rPr>
              <w:tab/>
            </w:r>
            <w:r w:rsidRPr="00B86792">
              <w:rPr>
                <w:webHidden/>
              </w:rPr>
              <w:fldChar w:fldCharType="begin"/>
            </w:r>
            <w:r w:rsidRPr="00B86792">
              <w:rPr>
                <w:webHidden/>
              </w:rPr>
              <w:instrText xml:space="preserve"> PAGEREF _Toc225333123 \h </w:instrText>
            </w:r>
            <w:r w:rsidRPr="00B86792">
              <w:rPr>
                <w:webHidden/>
              </w:rPr>
            </w:r>
            <w:r w:rsidRPr="00B86792">
              <w:rPr>
                <w:webHidden/>
              </w:rPr>
              <w:fldChar w:fldCharType="separate"/>
            </w:r>
            <w:r w:rsidR="00904D5A">
              <w:rPr>
                <w:webHidden/>
              </w:rPr>
              <w:t>29</w:t>
            </w:r>
            <w:r w:rsidRPr="00B86792">
              <w:rPr>
                <w:webHidden/>
              </w:rPr>
              <w:fldChar w:fldCharType="end"/>
            </w:r>
          </w:hyperlink>
        </w:p>
        <w:p w14:paraId="0E71C61D" w14:textId="2EDF3CB0" w:rsidR="00B86792" w:rsidRPr="00B86792" w:rsidRDefault="00B86792">
          <w:pPr>
            <w:pStyle w:val="TOC2"/>
            <w:rPr>
              <w:rFonts w:eastAsiaTheme="minorEastAsia"/>
              <w:kern w:val="2"/>
              <w:sz w:val="24"/>
              <w:szCs w:val="24"/>
              <w:lang w:val="en-NL" w:eastAsia="en-NL"/>
              <w14:ligatures w14:val="standardContextual"/>
            </w:rPr>
          </w:pPr>
          <w:hyperlink w:anchor="_Toc225333124" w:history="1">
            <w:r w:rsidRPr="00B86792">
              <w:rPr>
                <w:rStyle w:val="Hyperlink"/>
              </w:rPr>
              <w:t>30</w:t>
            </w:r>
            <w:r w:rsidRPr="00B86792">
              <w:rPr>
                <w:rFonts w:eastAsiaTheme="minorEastAsia"/>
                <w:kern w:val="2"/>
                <w:sz w:val="24"/>
                <w:szCs w:val="24"/>
                <w:lang w:val="en-NL" w:eastAsia="en-NL"/>
                <w14:ligatures w14:val="standardContextual"/>
              </w:rPr>
              <w:tab/>
            </w:r>
            <w:r w:rsidRPr="00B86792">
              <w:rPr>
                <w:rStyle w:val="Hyperlink"/>
              </w:rPr>
              <w:t>Informations générales</w:t>
            </w:r>
            <w:r w:rsidRPr="00B86792">
              <w:rPr>
                <w:webHidden/>
              </w:rPr>
              <w:tab/>
            </w:r>
            <w:r w:rsidRPr="00B86792">
              <w:rPr>
                <w:webHidden/>
              </w:rPr>
              <w:fldChar w:fldCharType="begin"/>
            </w:r>
            <w:r w:rsidRPr="00B86792">
              <w:rPr>
                <w:webHidden/>
              </w:rPr>
              <w:instrText xml:space="preserve"> PAGEREF _Toc225333124 \h </w:instrText>
            </w:r>
            <w:r w:rsidRPr="00B86792">
              <w:rPr>
                <w:webHidden/>
              </w:rPr>
            </w:r>
            <w:r w:rsidRPr="00B86792">
              <w:rPr>
                <w:webHidden/>
              </w:rPr>
              <w:fldChar w:fldCharType="separate"/>
            </w:r>
            <w:r w:rsidR="00904D5A">
              <w:rPr>
                <w:webHidden/>
              </w:rPr>
              <w:t>29</w:t>
            </w:r>
            <w:r w:rsidRPr="00B86792">
              <w:rPr>
                <w:webHidden/>
              </w:rPr>
              <w:fldChar w:fldCharType="end"/>
            </w:r>
          </w:hyperlink>
        </w:p>
        <w:p w14:paraId="3DCA0972" w14:textId="2C050E5F" w:rsidR="00B86792" w:rsidRPr="00B86792" w:rsidRDefault="00B86792">
          <w:pPr>
            <w:pStyle w:val="TOC2"/>
            <w:rPr>
              <w:rFonts w:eastAsiaTheme="minorEastAsia"/>
              <w:kern w:val="2"/>
              <w:sz w:val="24"/>
              <w:szCs w:val="24"/>
              <w:lang w:val="en-NL" w:eastAsia="en-NL"/>
              <w14:ligatures w14:val="standardContextual"/>
            </w:rPr>
          </w:pPr>
          <w:hyperlink w:anchor="_Toc225333125" w:history="1">
            <w:r w:rsidRPr="00B86792">
              <w:rPr>
                <w:rStyle w:val="Hyperlink"/>
              </w:rPr>
              <w:t>31</w:t>
            </w:r>
            <w:r w:rsidRPr="00B86792">
              <w:rPr>
                <w:rFonts w:eastAsiaTheme="minorEastAsia"/>
                <w:kern w:val="2"/>
                <w:sz w:val="24"/>
                <w:szCs w:val="24"/>
                <w:lang w:val="en-NL" w:eastAsia="en-NL"/>
                <w14:ligatures w14:val="standardContextual"/>
              </w:rPr>
              <w:tab/>
            </w:r>
            <w:r w:rsidRPr="00B86792">
              <w:rPr>
                <w:rStyle w:val="Hyperlink"/>
              </w:rPr>
              <w:t>Placement et recueil à l’étranger (art. 33)</w:t>
            </w:r>
            <w:r w:rsidRPr="00B86792">
              <w:rPr>
                <w:webHidden/>
              </w:rPr>
              <w:tab/>
            </w:r>
            <w:r w:rsidRPr="00B86792">
              <w:rPr>
                <w:webHidden/>
              </w:rPr>
              <w:fldChar w:fldCharType="begin"/>
            </w:r>
            <w:r w:rsidRPr="00B86792">
              <w:rPr>
                <w:webHidden/>
              </w:rPr>
              <w:instrText xml:space="preserve"> PAGEREF _Toc225333125 \h </w:instrText>
            </w:r>
            <w:r w:rsidRPr="00B86792">
              <w:rPr>
                <w:webHidden/>
              </w:rPr>
            </w:r>
            <w:r w:rsidRPr="00B86792">
              <w:rPr>
                <w:webHidden/>
              </w:rPr>
              <w:fldChar w:fldCharType="separate"/>
            </w:r>
            <w:r w:rsidR="00904D5A">
              <w:rPr>
                <w:webHidden/>
              </w:rPr>
              <w:t>30</w:t>
            </w:r>
            <w:r w:rsidRPr="00B86792">
              <w:rPr>
                <w:webHidden/>
              </w:rPr>
              <w:fldChar w:fldCharType="end"/>
            </w:r>
          </w:hyperlink>
        </w:p>
        <w:p w14:paraId="0AD93C20" w14:textId="33B1CAD4" w:rsidR="00B86792" w:rsidRPr="00B86792" w:rsidRDefault="00B86792">
          <w:pPr>
            <w:pStyle w:val="TOC2"/>
            <w:rPr>
              <w:rFonts w:eastAsiaTheme="minorEastAsia"/>
              <w:kern w:val="2"/>
              <w:sz w:val="24"/>
              <w:szCs w:val="24"/>
              <w:lang w:val="en-NL" w:eastAsia="en-NL"/>
              <w14:ligatures w14:val="standardContextual"/>
            </w:rPr>
          </w:pPr>
          <w:hyperlink w:anchor="_Toc225333126" w:history="1">
            <w:r w:rsidRPr="00B86792">
              <w:rPr>
                <w:rStyle w:val="Hyperlink"/>
              </w:rPr>
              <w:t>32</w:t>
            </w:r>
            <w:r w:rsidRPr="00B86792">
              <w:rPr>
                <w:rFonts w:eastAsiaTheme="minorEastAsia"/>
                <w:kern w:val="2"/>
                <w:sz w:val="24"/>
                <w:szCs w:val="24"/>
                <w:lang w:val="en-NL" w:eastAsia="en-NL"/>
                <w14:ligatures w14:val="standardContextual"/>
              </w:rPr>
              <w:tab/>
            </w:r>
            <w:r w:rsidRPr="00B86792">
              <w:rPr>
                <w:rStyle w:val="Hyperlink"/>
              </w:rPr>
              <w:t>Localisation d’un enfant (art. 30)</w:t>
            </w:r>
            <w:r w:rsidRPr="00B86792">
              <w:rPr>
                <w:webHidden/>
              </w:rPr>
              <w:tab/>
            </w:r>
            <w:r w:rsidRPr="00B86792">
              <w:rPr>
                <w:webHidden/>
              </w:rPr>
              <w:fldChar w:fldCharType="begin"/>
            </w:r>
            <w:r w:rsidRPr="00B86792">
              <w:rPr>
                <w:webHidden/>
              </w:rPr>
              <w:instrText xml:space="preserve"> PAGEREF _Toc225333126 \h </w:instrText>
            </w:r>
            <w:r w:rsidRPr="00B86792">
              <w:rPr>
                <w:webHidden/>
              </w:rPr>
            </w:r>
            <w:r w:rsidRPr="00B86792">
              <w:rPr>
                <w:webHidden/>
              </w:rPr>
              <w:fldChar w:fldCharType="separate"/>
            </w:r>
            <w:r w:rsidR="00904D5A">
              <w:rPr>
                <w:webHidden/>
              </w:rPr>
              <w:t>30</w:t>
            </w:r>
            <w:r w:rsidRPr="00B86792">
              <w:rPr>
                <w:webHidden/>
              </w:rPr>
              <w:fldChar w:fldCharType="end"/>
            </w:r>
          </w:hyperlink>
        </w:p>
        <w:p w14:paraId="4AE445B5" w14:textId="2848C677" w:rsidR="00B86792" w:rsidRPr="00B86792" w:rsidRDefault="00B86792">
          <w:pPr>
            <w:pStyle w:val="TOC1"/>
            <w:rPr>
              <w:rFonts w:eastAsiaTheme="minorEastAsia"/>
              <w:kern w:val="2"/>
              <w:sz w:val="24"/>
              <w:szCs w:val="24"/>
              <w:lang w:val="en-NL" w:eastAsia="en-NL"/>
              <w14:ligatures w14:val="standardContextual"/>
            </w:rPr>
          </w:pPr>
          <w:hyperlink w:anchor="_Toc225333127" w:history="1">
            <w:r w:rsidRPr="00B86792">
              <w:rPr>
                <w:rStyle w:val="Hyperlink"/>
              </w:rPr>
              <w:t>X.</w:t>
            </w:r>
            <w:r w:rsidRPr="00B86792">
              <w:rPr>
                <w:rFonts w:eastAsiaTheme="minorEastAsia"/>
                <w:kern w:val="2"/>
                <w:sz w:val="24"/>
                <w:szCs w:val="24"/>
                <w:lang w:val="en-NL" w:eastAsia="en-NL"/>
                <w14:ligatures w14:val="standardContextual"/>
              </w:rPr>
              <w:tab/>
            </w:r>
            <w:r w:rsidRPr="00B86792">
              <w:rPr>
                <w:rStyle w:val="Hyperlink"/>
              </w:rPr>
              <w:t>Médiation et autres modes alternatifs de règlement des différends (ARD)</w:t>
            </w:r>
            <w:r w:rsidRPr="00B86792">
              <w:rPr>
                <w:webHidden/>
              </w:rPr>
              <w:tab/>
            </w:r>
            <w:r w:rsidRPr="00B86792">
              <w:rPr>
                <w:webHidden/>
              </w:rPr>
              <w:fldChar w:fldCharType="begin"/>
            </w:r>
            <w:r w:rsidRPr="00B86792">
              <w:rPr>
                <w:webHidden/>
              </w:rPr>
              <w:instrText xml:space="preserve"> PAGEREF _Toc225333127 \h </w:instrText>
            </w:r>
            <w:r w:rsidRPr="00B86792">
              <w:rPr>
                <w:webHidden/>
              </w:rPr>
            </w:r>
            <w:r w:rsidRPr="00B86792">
              <w:rPr>
                <w:webHidden/>
              </w:rPr>
              <w:fldChar w:fldCharType="separate"/>
            </w:r>
            <w:r w:rsidR="00904D5A">
              <w:rPr>
                <w:webHidden/>
              </w:rPr>
              <w:t>31</w:t>
            </w:r>
            <w:r w:rsidRPr="00B86792">
              <w:rPr>
                <w:webHidden/>
              </w:rPr>
              <w:fldChar w:fldCharType="end"/>
            </w:r>
          </w:hyperlink>
        </w:p>
        <w:p w14:paraId="3252FF6E" w14:textId="16A082D0" w:rsidR="00B86792" w:rsidRPr="00B86792" w:rsidRDefault="00B86792">
          <w:pPr>
            <w:pStyle w:val="TOC2"/>
            <w:rPr>
              <w:rFonts w:eastAsiaTheme="minorEastAsia"/>
              <w:kern w:val="2"/>
              <w:sz w:val="24"/>
              <w:szCs w:val="24"/>
              <w:lang w:val="en-NL" w:eastAsia="en-NL"/>
              <w14:ligatures w14:val="standardContextual"/>
            </w:rPr>
          </w:pPr>
          <w:hyperlink w:anchor="_Toc225333128" w:history="1">
            <w:r w:rsidRPr="00B86792">
              <w:rPr>
                <w:rStyle w:val="Hyperlink"/>
              </w:rPr>
              <w:t>33</w:t>
            </w:r>
            <w:r w:rsidRPr="00B86792">
              <w:rPr>
                <w:rFonts w:eastAsiaTheme="minorEastAsia"/>
                <w:kern w:val="2"/>
                <w:sz w:val="24"/>
                <w:szCs w:val="24"/>
                <w:lang w:val="en-NL" w:eastAsia="en-NL"/>
                <w14:ligatures w14:val="standardContextual"/>
              </w:rPr>
              <w:tab/>
            </w:r>
            <w:r w:rsidRPr="00B86792">
              <w:rPr>
                <w:rStyle w:val="Hyperlink"/>
              </w:rPr>
              <w:t>Médiation familiale</w:t>
            </w:r>
            <w:r w:rsidRPr="00B86792">
              <w:rPr>
                <w:webHidden/>
              </w:rPr>
              <w:tab/>
            </w:r>
            <w:r w:rsidRPr="00B86792">
              <w:rPr>
                <w:webHidden/>
              </w:rPr>
              <w:fldChar w:fldCharType="begin"/>
            </w:r>
            <w:r w:rsidRPr="00B86792">
              <w:rPr>
                <w:webHidden/>
              </w:rPr>
              <w:instrText xml:space="preserve"> PAGEREF _Toc225333128 \h </w:instrText>
            </w:r>
            <w:r w:rsidRPr="00B86792">
              <w:rPr>
                <w:webHidden/>
              </w:rPr>
            </w:r>
            <w:r w:rsidRPr="00B86792">
              <w:rPr>
                <w:webHidden/>
              </w:rPr>
              <w:fldChar w:fldCharType="separate"/>
            </w:r>
            <w:r w:rsidR="00904D5A">
              <w:rPr>
                <w:webHidden/>
              </w:rPr>
              <w:t>31</w:t>
            </w:r>
            <w:r w:rsidRPr="00B86792">
              <w:rPr>
                <w:webHidden/>
              </w:rPr>
              <w:fldChar w:fldCharType="end"/>
            </w:r>
          </w:hyperlink>
        </w:p>
        <w:p w14:paraId="351DEE29" w14:textId="3EAE0B17" w:rsidR="00B86792" w:rsidRPr="00B86792" w:rsidRDefault="00B86792">
          <w:pPr>
            <w:pStyle w:val="TOC2"/>
            <w:rPr>
              <w:rFonts w:eastAsiaTheme="minorEastAsia"/>
              <w:kern w:val="2"/>
              <w:sz w:val="24"/>
              <w:szCs w:val="24"/>
              <w:lang w:val="en-NL" w:eastAsia="en-NL"/>
              <w14:ligatures w14:val="standardContextual"/>
            </w:rPr>
          </w:pPr>
          <w:hyperlink w:anchor="_Toc225333129" w:history="1">
            <w:r w:rsidRPr="00B86792">
              <w:rPr>
                <w:rStyle w:val="Hyperlink"/>
              </w:rPr>
              <w:t>34</w:t>
            </w:r>
            <w:r w:rsidRPr="00B86792">
              <w:rPr>
                <w:rFonts w:eastAsiaTheme="minorEastAsia"/>
                <w:kern w:val="2"/>
                <w:sz w:val="24"/>
                <w:szCs w:val="24"/>
                <w:lang w:val="en-NL" w:eastAsia="en-NL"/>
                <w14:ligatures w14:val="standardContextual"/>
              </w:rPr>
              <w:tab/>
            </w:r>
            <w:r w:rsidRPr="00B86792">
              <w:rPr>
                <w:rStyle w:val="Hyperlink"/>
              </w:rPr>
              <w:t>Autres modes ARD</w:t>
            </w:r>
            <w:r w:rsidRPr="00B86792">
              <w:rPr>
                <w:webHidden/>
              </w:rPr>
              <w:tab/>
            </w:r>
            <w:r w:rsidRPr="00B86792">
              <w:rPr>
                <w:webHidden/>
              </w:rPr>
              <w:fldChar w:fldCharType="begin"/>
            </w:r>
            <w:r w:rsidRPr="00B86792">
              <w:rPr>
                <w:webHidden/>
              </w:rPr>
              <w:instrText xml:space="preserve"> PAGEREF _Toc225333129 \h </w:instrText>
            </w:r>
            <w:r w:rsidRPr="00B86792">
              <w:rPr>
                <w:webHidden/>
              </w:rPr>
            </w:r>
            <w:r w:rsidRPr="00B86792">
              <w:rPr>
                <w:webHidden/>
              </w:rPr>
              <w:fldChar w:fldCharType="separate"/>
            </w:r>
            <w:r w:rsidR="00904D5A">
              <w:rPr>
                <w:webHidden/>
              </w:rPr>
              <w:t>34</w:t>
            </w:r>
            <w:r w:rsidRPr="00B86792">
              <w:rPr>
                <w:webHidden/>
              </w:rPr>
              <w:fldChar w:fldCharType="end"/>
            </w:r>
          </w:hyperlink>
        </w:p>
        <w:p w14:paraId="58467482" w14:textId="44D6F14B" w:rsidR="00B86792" w:rsidRPr="00B86792" w:rsidRDefault="00B86792">
          <w:pPr>
            <w:pStyle w:val="TOC1"/>
            <w:rPr>
              <w:rFonts w:eastAsiaTheme="minorEastAsia"/>
              <w:kern w:val="2"/>
              <w:sz w:val="24"/>
              <w:szCs w:val="24"/>
              <w:lang w:val="en-NL" w:eastAsia="en-NL"/>
              <w14:ligatures w14:val="standardContextual"/>
            </w:rPr>
          </w:pPr>
          <w:hyperlink w:anchor="_Toc225333130" w:history="1">
            <w:r w:rsidRPr="00B86792">
              <w:rPr>
                <w:rStyle w:val="Hyperlink"/>
              </w:rPr>
              <w:t>XI.</w:t>
            </w:r>
            <w:r w:rsidRPr="00B86792">
              <w:rPr>
                <w:rFonts w:eastAsiaTheme="minorEastAsia"/>
                <w:kern w:val="2"/>
                <w:sz w:val="24"/>
                <w:szCs w:val="24"/>
                <w:lang w:val="en-NL" w:eastAsia="en-NL"/>
                <w14:ligatures w14:val="standardContextual"/>
              </w:rPr>
              <w:tab/>
            </w:r>
            <w:r w:rsidRPr="00B86792">
              <w:rPr>
                <w:rStyle w:val="Hyperlink"/>
              </w:rPr>
              <w:t>Général</w:t>
            </w:r>
            <w:r w:rsidRPr="00B86792">
              <w:rPr>
                <w:webHidden/>
              </w:rPr>
              <w:tab/>
            </w:r>
            <w:r w:rsidRPr="00B86792">
              <w:rPr>
                <w:webHidden/>
              </w:rPr>
              <w:fldChar w:fldCharType="begin"/>
            </w:r>
            <w:r w:rsidRPr="00B86792">
              <w:rPr>
                <w:webHidden/>
              </w:rPr>
              <w:instrText xml:space="preserve"> PAGEREF _Toc225333130 \h </w:instrText>
            </w:r>
            <w:r w:rsidRPr="00B86792">
              <w:rPr>
                <w:webHidden/>
              </w:rPr>
            </w:r>
            <w:r w:rsidRPr="00B86792">
              <w:rPr>
                <w:webHidden/>
              </w:rPr>
              <w:fldChar w:fldCharType="separate"/>
            </w:r>
            <w:r w:rsidR="00904D5A">
              <w:rPr>
                <w:webHidden/>
              </w:rPr>
              <w:t>35</w:t>
            </w:r>
            <w:r w:rsidRPr="00B86792">
              <w:rPr>
                <w:webHidden/>
              </w:rPr>
              <w:fldChar w:fldCharType="end"/>
            </w:r>
          </w:hyperlink>
        </w:p>
        <w:p w14:paraId="21F0825C" w14:textId="1215CFBA" w:rsidR="00B86792" w:rsidRPr="00B86792" w:rsidRDefault="00B86792">
          <w:pPr>
            <w:pStyle w:val="TOC2"/>
            <w:rPr>
              <w:rFonts w:eastAsiaTheme="minorEastAsia"/>
              <w:kern w:val="2"/>
              <w:sz w:val="24"/>
              <w:szCs w:val="24"/>
              <w:lang w:val="en-NL" w:eastAsia="en-NL"/>
              <w14:ligatures w14:val="standardContextual"/>
            </w:rPr>
          </w:pPr>
          <w:hyperlink w:anchor="_Toc225333131" w:history="1">
            <w:r w:rsidRPr="00B86792">
              <w:rPr>
                <w:rStyle w:val="Hyperlink"/>
              </w:rPr>
              <w:t>35</w:t>
            </w:r>
            <w:r w:rsidRPr="00B86792">
              <w:rPr>
                <w:rFonts w:eastAsiaTheme="minorEastAsia"/>
                <w:kern w:val="2"/>
                <w:sz w:val="24"/>
                <w:szCs w:val="24"/>
                <w:lang w:val="en-NL" w:eastAsia="en-NL"/>
                <w14:ligatures w14:val="standardContextual"/>
              </w:rPr>
              <w:tab/>
            </w:r>
            <w:r w:rsidRPr="00B86792">
              <w:rPr>
                <w:rStyle w:val="Hyperlink"/>
              </w:rPr>
              <w:t>Certificats internationaux visés à l’article 40</w:t>
            </w:r>
            <w:r w:rsidRPr="00B86792">
              <w:rPr>
                <w:webHidden/>
              </w:rPr>
              <w:tab/>
            </w:r>
            <w:r w:rsidRPr="00B86792">
              <w:rPr>
                <w:webHidden/>
              </w:rPr>
              <w:fldChar w:fldCharType="begin"/>
            </w:r>
            <w:r w:rsidRPr="00B86792">
              <w:rPr>
                <w:webHidden/>
              </w:rPr>
              <w:instrText xml:space="preserve"> PAGEREF _Toc225333131 \h </w:instrText>
            </w:r>
            <w:r w:rsidRPr="00B86792">
              <w:rPr>
                <w:webHidden/>
              </w:rPr>
            </w:r>
            <w:r w:rsidRPr="00B86792">
              <w:rPr>
                <w:webHidden/>
              </w:rPr>
              <w:fldChar w:fldCharType="separate"/>
            </w:r>
            <w:r w:rsidR="00904D5A">
              <w:rPr>
                <w:webHidden/>
              </w:rPr>
              <w:t>35</w:t>
            </w:r>
            <w:r w:rsidRPr="00B86792">
              <w:rPr>
                <w:webHidden/>
              </w:rPr>
              <w:fldChar w:fldCharType="end"/>
            </w:r>
          </w:hyperlink>
        </w:p>
        <w:p w14:paraId="22C5C2D0" w14:textId="3EBB5312" w:rsidR="00B86792" w:rsidRPr="00B86792" w:rsidRDefault="00B86792">
          <w:pPr>
            <w:pStyle w:val="TOC2"/>
            <w:rPr>
              <w:rFonts w:eastAsiaTheme="minorEastAsia"/>
              <w:kern w:val="2"/>
              <w:sz w:val="24"/>
              <w:szCs w:val="24"/>
              <w:lang w:val="en-NL" w:eastAsia="en-NL"/>
              <w14:ligatures w14:val="standardContextual"/>
            </w:rPr>
          </w:pPr>
          <w:hyperlink w:anchor="_Toc225333132" w:history="1">
            <w:r w:rsidRPr="00B86792">
              <w:rPr>
                <w:rStyle w:val="Hyperlink"/>
              </w:rPr>
              <w:t>36</w:t>
            </w:r>
            <w:r w:rsidRPr="00B86792">
              <w:rPr>
                <w:rFonts w:eastAsiaTheme="minorEastAsia"/>
                <w:kern w:val="2"/>
                <w:sz w:val="24"/>
                <w:szCs w:val="24"/>
                <w:lang w:val="en-NL" w:eastAsia="en-NL"/>
                <w14:ligatures w14:val="standardContextual"/>
              </w:rPr>
              <w:tab/>
            </w:r>
            <w:r w:rsidRPr="00B86792">
              <w:rPr>
                <w:rStyle w:val="Hyperlink"/>
              </w:rPr>
              <w:t>Formations</w:t>
            </w:r>
            <w:r w:rsidRPr="00B86792">
              <w:rPr>
                <w:webHidden/>
              </w:rPr>
              <w:tab/>
            </w:r>
            <w:r w:rsidRPr="00B86792">
              <w:rPr>
                <w:webHidden/>
              </w:rPr>
              <w:fldChar w:fldCharType="begin"/>
            </w:r>
            <w:r w:rsidRPr="00B86792">
              <w:rPr>
                <w:webHidden/>
              </w:rPr>
              <w:instrText xml:space="preserve"> PAGEREF _Toc225333132 \h </w:instrText>
            </w:r>
            <w:r w:rsidRPr="00B86792">
              <w:rPr>
                <w:webHidden/>
              </w:rPr>
            </w:r>
            <w:r w:rsidRPr="00B86792">
              <w:rPr>
                <w:webHidden/>
              </w:rPr>
              <w:fldChar w:fldCharType="separate"/>
            </w:r>
            <w:r w:rsidR="00904D5A">
              <w:rPr>
                <w:webHidden/>
              </w:rPr>
              <w:t>35</w:t>
            </w:r>
            <w:r w:rsidRPr="00B86792">
              <w:rPr>
                <w:webHidden/>
              </w:rPr>
              <w:fldChar w:fldCharType="end"/>
            </w:r>
          </w:hyperlink>
        </w:p>
        <w:p w14:paraId="17CF72AB" w14:textId="3A5CF0F8" w:rsidR="00B86792" w:rsidRPr="00B86792" w:rsidRDefault="00B86792">
          <w:pPr>
            <w:pStyle w:val="TOC2"/>
            <w:rPr>
              <w:rFonts w:eastAsiaTheme="minorEastAsia"/>
              <w:kern w:val="2"/>
              <w:sz w:val="24"/>
              <w:szCs w:val="24"/>
              <w:lang w:val="en-NL" w:eastAsia="en-NL"/>
              <w14:ligatures w14:val="standardContextual"/>
            </w:rPr>
          </w:pPr>
          <w:hyperlink w:anchor="_Toc225333133" w:history="1">
            <w:r w:rsidRPr="00B86792">
              <w:rPr>
                <w:rStyle w:val="Hyperlink"/>
              </w:rPr>
              <w:t>37</w:t>
            </w:r>
            <w:r w:rsidRPr="00B86792">
              <w:rPr>
                <w:rFonts w:eastAsiaTheme="minorEastAsia"/>
                <w:kern w:val="2"/>
                <w:sz w:val="24"/>
                <w:szCs w:val="24"/>
                <w:lang w:val="en-NL" w:eastAsia="en-NL"/>
                <w14:ligatures w14:val="standardContextual"/>
              </w:rPr>
              <w:tab/>
            </w:r>
            <w:r w:rsidRPr="00B86792">
              <w:rPr>
                <w:rStyle w:val="Hyperlink"/>
              </w:rPr>
              <w:t>Autres informations</w:t>
            </w:r>
            <w:r w:rsidRPr="00B86792">
              <w:rPr>
                <w:webHidden/>
              </w:rPr>
              <w:tab/>
            </w:r>
            <w:r w:rsidRPr="00B86792">
              <w:rPr>
                <w:webHidden/>
              </w:rPr>
              <w:fldChar w:fldCharType="begin"/>
            </w:r>
            <w:r w:rsidRPr="00B86792">
              <w:rPr>
                <w:webHidden/>
              </w:rPr>
              <w:instrText xml:space="preserve"> PAGEREF _Toc225333133 \h </w:instrText>
            </w:r>
            <w:r w:rsidRPr="00B86792">
              <w:rPr>
                <w:webHidden/>
              </w:rPr>
            </w:r>
            <w:r w:rsidRPr="00B86792">
              <w:rPr>
                <w:webHidden/>
              </w:rPr>
              <w:fldChar w:fldCharType="separate"/>
            </w:r>
            <w:r w:rsidR="00904D5A">
              <w:rPr>
                <w:webHidden/>
              </w:rPr>
              <w:t>36</w:t>
            </w:r>
            <w:r w:rsidRPr="00B86792">
              <w:rPr>
                <w:webHidden/>
              </w:rPr>
              <w:fldChar w:fldCharType="end"/>
            </w:r>
          </w:hyperlink>
        </w:p>
        <w:p w14:paraId="0C6EBA14" w14:textId="687A8F0E" w:rsidR="00B86792" w:rsidRPr="00B86792" w:rsidRDefault="00B86792">
          <w:pPr>
            <w:pStyle w:val="TOC1"/>
            <w:rPr>
              <w:rFonts w:eastAsiaTheme="minorEastAsia"/>
              <w:kern w:val="2"/>
              <w:sz w:val="24"/>
              <w:szCs w:val="24"/>
              <w:lang w:val="en-NL" w:eastAsia="en-NL"/>
              <w14:ligatures w14:val="standardContextual"/>
            </w:rPr>
          </w:pPr>
          <w:hyperlink w:anchor="_Toc225333134" w:history="1">
            <w:r w:rsidRPr="00B86792">
              <w:rPr>
                <w:rStyle w:val="Hyperlink"/>
              </w:rPr>
              <w:t>XII.</w:t>
            </w:r>
            <w:r w:rsidRPr="00B86792">
              <w:rPr>
                <w:rFonts w:eastAsiaTheme="minorEastAsia"/>
                <w:kern w:val="2"/>
                <w:sz w:val="24"/>
                <w:szCs w:val="24"/>
                <w:lang w:val="en-NL" w:eastAsia="en-NL"/>
                <w14:ligatures w14:val="standardContextual"/>
              </w:rPr>
              <w:tab/>
            </w:r>
            <w:r w:rsidRPr="00B86792">
              <w:rPr>
                <w:rStyle w:val="Hyperlink"/>
              </w:rPr>
              <w:t>Communications judiciaires directes</w:t>
            </w:r>
            <w:r w:rsidRPr="00B86792">
              <w:rPr>
                <w:webHidden/>
              </w:rPr>
              <w:tab/>
            </w:r>
            <w:r w:rsidRPr="00B86792">
              <w:rPr>
                <w:webHidden/>
              </w:rPr>
              <w:fldChar w:fldCharType="begin"/>
            </w:r>
            <w:r w:rsidRPr="00B86792">
              <w:rPr>
                <w:webHidden/>
              </w:rPr>
              <w:instrText xml:space="preserve"> PAGEREF _Toc225333134 \h </w:instrText>
            </w:r>
            <w:r w:rsidRPr="00B86792">
              <w:rPr>
                <w:webHidden/>
              </w:rPr>
            </w:r>
            <w:r w:rsidRPr="00B86792">
              <w:rPr>
                <w:webHidden/>
              </w:rPr>
              <w:fldChar w:fldCharType="separate"/>
            </w:r>
            <w:r w:rsidR="00904D5A">
              <w:rPr>
                <w:webHidden/>
              </w:rPr>
              <w:t>36</w:t>
            </w:r>
            <w:r w:rsidRPr="00B86792">
              <w:rPr>
                <w:webHidden/>
              </w:rPr>
              <w:fldChar w:fldCharType="end"/>
            </w:r>
          </w:hyperlink>
        </w:p>
        <w:p w14:paraId="0EE54E56" w14:textId="5FD57E8C" w:rsidR="00B86792" w:rsidRPr="00B86792" w:rsidRDefault="00B86792">
          <w:pPr>
            <w:pStyle w:val="TOC2"/>
            <w:rPr>
              <w:rFonts w:eastAsiaTheme="minorEastAsia"/>
              <w:kern w:val="2"/>
              <w:sz w:val="24"/>
              <w:szCs w:val="24"/>
              <w:lang w:val="en-NL" w:eastAsia="en-NL"/>
              <w14:ligatures w14:val="standardContextual"/>
            </w:rPr>
          </w:pPr>
          <w:hyperlink w:anchor="_Toc225333135" w:history="1">
            <w:r w:rsidRPr="00B86792">
              <w:rPr>
                <w:rStyle w:val="Hyperlink"/>
              </w:rPr>
              <w:t>38</w:t>
            </w:r>
            <w:r w:rsidRPr="00B86792">
              <w:rPr>
                <w:rFonts w:eastAsiaTheme="minorEastAsia"/>
                <w:kern w:val="2"/>
                <w:sz w:val="24"/>
                <w:szCs w:val="24"/>
                <w:lang w:val="en-NL" w:eastAsia="en-NL"/>
                <w14:ligatures w14:val="standardContextual"/>
              </w:rPr>
              <w:tab/>
            </w:r>
            <w:r w:rsidRPr="00B86792">
              <w:rPr>
                <w:rStyle w:val="Hyperlink"/>
              </w:rPr>
              <w:t>Communications judiciaires directes</w:t>
            </w:r>
            <w:r w:rsidRPr="00B86792">
              <w:rPr>
                <w:webHidden/>
              </w:rPr>
              <w:tab/>
            </w:r>
            <w:r w:rsidRPr="00B86792">
              <w:rPr>
                <w:webHidden/>
              </w:rPr>
              <w:fldChar w:fldCharType="begin"/>
            </w:r>
            <w:r w:rsidRPr="00B86792">
              <w:rPr>
                <w:webHidden/>
              </w:rPr>
              <w:instrText xml:space="preserve"> PAGEREF _Toc225333135 \h </w:instrText>
            </w:r>
            <w:r w:rsidRPr="00B86792">
              <w:rPr>
                <w:webHidden/>
              </w:rPr>
            </w:r>
            <w:r w:rsidRPr="00B86792">
              <w:rPr>
                <w:webHidden/>
              </w:rPr>
              <w:fldChar w:fldCharType="separate"/>
            </w:r>
            <w:r w:rsidR="00904D5A">
              <w:rPr>
                <w:webHidden/>
              </w:rPr>
              <w:t>36</w:t>
            </w:r>
            <w:r w:rsidRPr="00B86792">
              <w:rPr>
                <w:webHidden/>
              </w:rPr>
              <w:fldChar w:fldCharType="end"/>
            </w:r>
          </w:hyperlink>
        </w:p>
        <w:p w14:paraId="0DFAEE25" w14:textId="5DE5504A" w:rsidR="00B86792" w:rsidRPr="00B86792" w:rsidRDefault="00B86792">
          <w:pPr>
            <w:pStyle w:val="TOC1"/>
            <w:rPr>
              <w:rFonts w:eastAsiaTheme="minorEastAsia"/>
              <w:kern w:val="2"/>
              <w:sz w:val="24"/>
              <w:szCs w:val="24"/>
              <w:lang w:val="en-NL" w:eastAsia="en-NL"/>
              <w14:ligatures w14:val="standardContextual"/>
            </w:rPr>
          </w:pPr>
          <w:hyperlink w:anchor="_Toc225333136" w:history="1">
            <w:r w:rsidRPr="00B86792">
              <w:rPr>
                <w:rStyle w:val="Hyperlink"/>
              </w:rPr>
              <w:t>XIII.</w:t>
            </w:r>
            <w:r w:rsidRPr="00B86792">
              <w:rPr>
                <w:rFonts w:eastAsiaTheme="minorEastAsia"/>
                <w:kern w:val="2"/>
                <w:sz w:val="24"/>
                <w:szCs w:val="24"/>
                <w:lang w:val="en-NL" w:eastAsia="en-NL"/>
                <w14:ligatures w14:val="standardContextual"/>
              </w:rPr>
              <w:tab/>
            </w:r>
            <w:r w:rsidRPr="00B86792">
              <w:rPr>
                <w:rStyle w:val="Hyperlink"/>
              </w:rPr>
              <w:t>Ressources électroniques</w:t>
            </w:r>
            <w:r w:rsidRPr="00B86792">
              <w:rPr>
                <w:webHidden/>
              </w:rPr>
              <w:tab/>
            </w:r>
            <w:r w:rsidRPr="00B86792">
              <w:rPr>
                <w:webHidden/>
              </w:rPr>
              <w:fldChar w:fldCharType="begin"/>
            </w:r>
            <w:r w:rsidRPr="00B86792">
              <w:rPr>
                <w:webHidden/>
              </w:rPr>
              <w:instrText xml:space="preserve"> PAGEREF _Toc225333136 \h </w:instrText>
            </w:r>
            <w:r w:rsidRPr="00B86792">
              <w:rPr>
                <w:webHidden/>
              </w:rPr>
            </w:r>
            <w:r w:rsidRPr="00B86792">
              <w:rPr>
                <w:webHidden/>
              </w:rPr>
              <w:fldChar w:fldCharType="separate"/>
            </w:r>
            <w:r w:rsidR="00904D5A">
              <w:rPr>
                <w:webHidden/>
              </w:rPr>
              <w:t>37</w:t>
            </w:r>
            <w:r w:rsidRPr="00B86792">
              <w:rPr>
                <w:webHidden/>
              </w:rPr>
              <w:fldChar w:fldCharType="end"/>
            </w:r>
          </w:hyperlink>
        </w:p>
        <w:p w14:paraId="6E8EBE0E" w14:textId="36122552" w:rsidR="00B86792" w:rsidRPr="00B86792" w:rsidRDefault="00B86792">
          <w:pPr>
            <w:pStyle w:val="TOC2"/>
            <w:rPr>
              <w:rFonts w:eastAsiaTheme="minorEastAsia"/>
              <w:kern w:val="2"/>
              <w:sz w:val="24"/>
              <w:szCs w:val="24"/>
              <w:lang w:val="en-NL" w:eastAsia="en-NL"/>
              <w14:ligatures w14:val="standardContextual"/>
            </w:rPr>
          </w:pPr>
          <w:hyperlink w:anchor="_Toc225333137" w:history="1">
            <w:r w:rsidRPr="00B86792">
              <w:rPr>
                <w:rStyle w:val="Hyperlink"/>
              </w:rPr>
              <w:t>39</w:t>
            </w:r>
            <w:r w:rsidRPr="00B86792">
              <w:rPr>
                <w:rFonts w:eastAsiaTheme="minorEastAsia"/>
                <w:kern w:val="2"/>
                <w:sz w:val="24"/>
                <w:szCs w:val="24"/>
                <w:lang w:val="en-NL" w:eastAsia="en-NL"/>
                <w14:ligatures w14:val="standardContextual"/>
              </w:rPr>
              <w:tab/>
            </w:r>
            <w:r w:rsidRPr="00B86792">
              <w:rPr>
                <w:rStyle w:val="Hyperlink"/>
              </w:rPr>
              <w:t>Ressources</w:t>
            </w:r>
            <w:r w:rsidRPr="00B86792">
              <w:rPr>
                <w:webHidden/>
              </w:rPr>
              <w:tab/>
            </w:r>
            <w:r w:rsidRPr="00B86792">
              <w:rPr>
                <w:webHidden/>
              </w:rPr>
              <w:fldChar w:fldCharType="begin"/>
            </w:r>
            <w:r w:rsidRPr="00B86792">
              <w:rPr>
                <w:webHidden/>
              </w:rPr>
              <w:instrText xml:space="preserve"> PAGEREF _Toc225333137 \h </w:instrText>
            </w:r>
            <w:r w:rsidRPr="00B86792">
              <w:rPr>
                <w:webHidden/>
              </w:rPr>
            </w:r>
            <w:r w:rsidRPr="00B86792">
              <w:rPr>
                <w:webHidden/>
              </w:rPr>
              <w:fldChar w:fldCharType="separate"/>
            </w:r>
            <w:r w:rsidR="00904D5A">
              <w:rPr>
                <w:webHidden/>
              </w:rPr>
              <w:t>37</w:t>
            </w:r>
            <w:r w:rsidRPr="00B86792">
              <w:rPr>
                <w:webHidden/>
              </w:rPr>
              <w:fldChar w:fldCharType="end"/>
            </w:r>
          </w:hyperlink>
        </w:p>
        <w:p w14:paraId="0AB19690" w14:textId="751E1D43" w:rsidR="00E864E3" w:rsidRPr="00B86792" w:rsidRDefault="00E864E3">
          <w:r w:rsidRPr="00B86792">
            <w:rPr>
              <w:b/>
            </w:rPr>
            <w:fldChar w:fldCharType="end"/>
          </w:r>
        </w:p>
      </w:sdtContent>
    </w:sdt>
    <w:p w14:paraId="56BA552C" w14:textId="6D3D6C36" w:rsidR="00B14465" w:rsidRDefault="00B14465" w:rsidP="00B14465">
      <w:r>
        <w:br w:type="page"/>
      </w:r>
    </w:p>
    <w:p w14:paraId="198A027B" w14:textId="72557393" w:rsidR="007B2B05" w:rsidRPr="00B86792" w:rsidRDefault="007B2B05" w:rsidP="00F878E8">
      <w:pPr>
        <w:pStyle w:val="Heading1"/>
        <w:ind w:hanging="425"/>
        <w:jc w:val="both"/>
      </w:pPr>
      <w:bookmarkStart w:id="5" w:name="_Toc225333087"/>
      <w:r w:rsidRPr="00B86792">
        <w:lastRenderedPageBreak/>
        <w:t>Autorité</w:t>
      </w:r>
      <w:r w:rsidR="00291DDA" w:rsidRPr="00B86792">
        <w:t>s</w:t>
      </w:r>
      <w:r w:rsidRPr="00B86792">
        <w:t xml:space="preserve"> centrale</w:t>
      </w:r>
      <w:r w:rsidR="00291DDA" w:rsidRPr="00B86792">
        <w:t>s</w:t>
      </w:r>
      <w:r w:rsidRPr="00B86792">
        <w:t xml:space="preserve"> et autres autorités désignées par [nom de votre État]</w:t>
      </w:r>
      <w:bookmarkEnd w:id="5"/>
    </w:p>
    <w:p w14:paraId="71AA0799" w14:textId="7ED62409" w:rsidR="00CB385B" w:rsidRPr="00B86792" w:rsidRDefault="00CB385B" w:rsidP="00AB424E">
      <w:pPr>
        <w:pStyle w:val="Heading2"/>
        <w:numPr>
          <w:ilvl w:val="0"/>
          <w:numId w:val="44"/>
        </w:numPr>
        <w:ind w:left="0" w:firstLine="0"/>
      </w:pPr>
      <w:bookmarkStart w:id="6" w:name="_Toc225333088"/>
      <w:r w:rsidRPr="00B86792">
        <w:t>Coordonnées de l</w:t>
      </w:r>
      <w:r w:rsidR="00473EE1" w:rsidRPr="00B86792">
        <w:t>’</w:t>
      </w:r>
      <w:r w:rsidRPr="00B86792">
        <w:t>Autorité centrale (art. 29)</w:t>
      </w:r>
      <w:bookmarkEnd w:id="6"/>
    </w:p>
    <w:tbl>
      <w:tblPr>
        <w:tblStyle w:val="TableGrid"/>
        <w:tblW w:w="9923" w:type="dxa"/>
        <w:tblInd w:w="-5" w:type="dxa"/>
        <w:tblLook w:val="04A0" w:firstRow="1" w:lastRow="0" w:firstColumn="1" w:lastColumn="0" w:noHBand="0" w:noVBand="1"/>
      </w:tblPr>
      <w:tblGrid>
        <w:gridCol w:w="4275"/>
        <w:gridCol w:w="5648"/>
      </w:tblGrid>
      <w:tr w:rsidR="00452592" w:rsidRPr="00B86792" w14:paraId="3123E2D8" w14:textId="77777777" w:rsidTr="001368A9">
        <w:tc>
          <w:tcPr>
            <w:tcW w:w="4275" w:type="dxa"/>
          </w:tcPr>
          <w:p w14:paraId="13618382" w14:textId="032E6BBD" w:rsidR="0072544A" w:rsidRPr="00B86792" w:rsidRDefault="0072544A" w:rsidP="00AB424E">
            <w:pPr>
              <w:pStyle w:val="PBParagraph"/>
              <w:numPr>
                <w:ilvl w:val="1"/>
                <w:numId w:val="21"/>
              </w:numPr>
              <w:spacing w:before="60" w:after="60"/>
              <w:rPr>
                <w:sz w:val="20"/>
                <w:szCs w:val="20"/>
              </w:rPr>
            </w:pPr>
            <w:r w:rsidRPr="00B86792">
              <w:rPr>
                <w:sz w:val="20"/>
              </w:rPr>
              <w:t>Organisation</w:t>
            </w:r>
          </w:p>
        </w:tc>
        <w:tc>
          <w:tcPr>
            <w:tcW w:w="5648" w:type="dxa"/>
          </w:tcPr>
          <w:p w14:paraId="1EFED451" w14:textId="7DAE4FE9" w:rsidR="0072544A" w:rsidRPr="00B86792" w:rsidRDefault="00CB6178" w:rsidP="00675EB0">
            <w:pPr>
              <w:pStyle w:val="PBParagraph"/>
              <w:numPr>
                <w:ilvl w:val="0"/>
                <w:numId w:val="0"/>
              </w:numPr>
              <w:spacing w:before="60" w:after="60"/>
              <w:rPr>
                <w:sz w:val="20"/>
                <w:szCs w:val="20"/>
              </w:rPr>
            </w:pPr>
            <w:r w:rsidRPr="00B86792">
              <w:rPr>
                <w:sz w:val="20"/>
              </w:rPr>
              <w:fldChar w:fldCharType="begin" w:fldLock="1">
                <w:ffData>
                  <w:name w:val="Text1"/>
                  <w:enabled/>
                  <w:calcOnExit w:val="0"/>
                  <w:textInput/>
                </w:ffData>
              </w:fldChar>
            </w:r>
            <w:bookmarkStart w:id="7" w:name="Text1"/>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7"/>
          </w:p>
        </w:tc>
      </w:tr>
      <w:tr w:rsidR="00452592" w:rsidRPr="00B86792" w14:paraId="6CE32F9A" w14:textId="77777777" w:rsidTr="001368A9">
        <w:tc>
          <w:tcPr>
            <w:tcW w:w="4275" w:type="dxa"/>
          </w:tcPr>
          <w:p w14:paraId="48C253E2" w14:textId="7E49C160" w:rsidR="0072544A" w:rsidRPr="00B86792" w:rsidRDefault="0072544A" w:rsidP="00AB424E">
            <w:pPr>
              <w:pStyle w:val="PBParagraph"/>
              <w:numPr>
                <w:ilvl w:val="1"/>
                <w:numId w:val="21"/>
              </w:numPr>
              <w:spacing w:before="60" w:after="60"/>
              <w:rPr>
                <w:sz w:val="20"/>
                <w:szCs w:val="20"/>
              </w:rPr>
            </w:pPr>
            <w:r w:rsidRPr="00B86792">
              <w:rPr>
                <w:sz w:val="20"/>
              </w:rPr>
              <w:t>Adresse</w:t>
            </w:r>
          </w:p>
        </w:tc>
        <w:tc>
          <w:tcPr>
            <w:tcW w:w="5648" w:type="dxa"/>
          </w:tcPr>
          <w:p w14:paraId="6218CFA7" w14:textId="2F459397" w:rsidR="0072544A" w:rsidRPr="00B86792" w:rsidRDefault="00CB6178" w:rsidP="00675EB0">
            <w:pPr>
              <w:pStyle w:val="PBParagraph"/>
              <w:numPr>
                <w:ilvl w:val="0"/>
                <w:numId w:val="0"/>
              </w:numPr>
              <w:spacing w:before="60" w:after="60"/>
              <w:rPr>
                <w:sz w:val="20"/>
                <w:szCs w:val="20"/>
              </w:rPr>
            </w:pPr>
            <w:r w:rsidRPr="00B86792">
              <w:rPr>
                <w:sz w:val="20"/>
              </w:rPr>
              <w:fldChar w:fldCharType="begin" w:fldLock="1">
                <w:ffData>
                  <w:name w:val="Text2"/>
                  <w:enabled/>
                  <w:calcOnExit w:val="0"/>
                  <w:textInput/>
                </w:ffData>
              </w:fldChar>
            </w:r>
            <w:bookmarkStart w:id="8" w:name="Text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8"/>
          </w:p>
        </w:tc>
      </w:tr>
      <w:tr w:rsidR="00452592" w:rsidRPr="00B86792" w14:paraId="5ECC890C" w14:textId="77777777" w:rsidTr="001368A9">
        <w:tc>
          <w:tcPr>
            <w:tcW w:w="4275" w:type="dxa"/>
          </w:tcPr>
          <w:p w14:paraId="62A62366" w14:textId="13AA3135" w:rsidR="0072544A" w:rsidRPr="00B86792" w:rsidRDefault="0072544A" w:rsidP="00AB424E">
            <w:pPr>
              <w:pStyle w:val="PBParagraph"/>
              <w:numPr>
                <w:ilvl w:val="1"/>
                <w:numId w:val="21"/>
              </w:numPr>
              <w:spacing w:before="60" w:after="60"/>
              <w:rPr>
                <w:sz w:val="20"/>
                <w:szCs w:val="20"/>
              </w:rPr>
            </w:pPr>
            <w:r w:rsidRPr="00B86792">
              <w:rPr>
                <w:sz w:val="20"/>
              </w:rPr>
              <w:t>Étendue territoriale et personnelle des fonctions, le cas échéant</w:t>
            </w:r>
          </w:p>
        </w:tc>
        <w:tc>
          <w:tcPr>
            <w:tcW w:w="5648" w:type="dxa"/>
          </w:tcPr>
          <w:p w14:paraId="1AA8F505" w14:textId="6474980F" w:rsidR="0072544A" w:rsidRPr="00B86792" w:rsidRDefault="00CB6178" w:rsidP="00675EB0">
            <w:pPr>
              <w:pStyle w:val="PBParagraph"/>
              <w:numPr>
                <w:ilvl w:val="0"/>
                <w:numId w:val="0"/>
              </w:numPr>
              <w:spacing w:before="60" w:after="60"/>
              <w:rPr>
                <w:sz w:val="20"/>
                <w:szCs w:val="20"/>
              </w:rPr>
            </w:pPr>
            <w:r w:rsidRPr="00B86792">
              <w:rPr>
                <w:sz w:val="20"/>
              </w:rPr>
              <w:fldChar w:fldCharType="begin" w:fldLock="1">
                <w:ffData>
                  <w:name w:val="Text3"/>
                  <w:enabled/>
                  <w:calcOnExit w:val="0"/>
                  <w:textInput/>
                </w:ffData>
              </w:fldChar>
            </w:r>
            <w:bookmarkStart w:id="9" w:name="Text3"/>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9"/>
          </w:p>
        </w:tc>
      </w:tr>
      <w:tr w:rsidR="00452592" w:rsidRPr="00B86792" w14:paraId="5A69E13B" w14:textId="77777777" w:rsidTr="001368A9">
        <w:tc>
          <w:tcPr>
            <w:tcW w:w="4275" w:type="dxa"/>
          </w:tcPr>
          <w:p w14:paraId="67B26F18" w14:textId="2E7D3014" w:rsidR="0072544A" w:rsidRPr="00B86792" w:rsidRDefault="0072544A" w:rsidP="00AB424E">
            <w:pPr>
              <w:pStyle w:val="PBParagraph"/>
              <w:numPr>
                <w:ilvl w:val="1"/>
                <w:numId w:val="21"/>
              </w:numPr>
              <w:spacing w:before="60" w:after="60"/>
              <w:rPr>
                <w:sz w:val="20"/>
                <w:szCs w:val="20"/>
              </w:rPr>
            </w:pPr>
            <w:r w:rsidRPr="00B86792">
              <w:rPr>
                <w:sz w:val="20"/>
              </w:rPr>
              <w:t>Par téléphone</w:t>
            </w:r>
          </w:p>
        </w:tc>
        <w:tc>
          <w:tcPr>
            <w:tcW w:w="5648" w:type="dxa"/>
          </w:tcPr>
          <w:p w14:paraId="435CCE79" w14:textId="2453AAB3" w:rsidR="0072544A" w:rsidRPr="00B86792" w:rsidRDefault="00CB6178" w:rsidP="00675EB0">
            <w:pPr>
              <w:pStyle w:val="PBParagraph"/>
              <w:numPr>
                <w:ilvl w:val="0"/>
                <w:numId w:val="0"/>
              </w:numPr>
              <w:spacing w:before="60" w:after="60"/>
              <w:rPr>
                <w:sz w:val="20"/>
                <w:szCs w:val="20"/>
              </w:rPr>
            </w:pPr>
            <w:r w:rsidRPr="00B86792">
              <w:rPr>
                <w:sz w:val="20"/>
              </w:rPr>
              <w:fldChar w:fldCharType="begin" w:fldLock="1">
                <w:ffData>
                  <w:name w:val="Text4"/>
                  <w:enabled/>
                  <w:calcOnExit w:val="0"/>
                  <w:textInput/>
                </w:ffData>
              </w:fldChar>
            </w:r>
            <w:bookmarkStart w:id="10" w:name="Text4"/>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0"/>
          </w:p>
        </w:tc>
      </w:tr>
      <w:tr w:rsidR="00452592" w:rsidRPr="00B86792" w14:paraId="608F6084" w14:textId="77777777" w:rsidTr="001368A9">
        <w:tc>
          <w:tcPr>
            <w:tcW w:w="4275" w:type="dxa"/>
          </w:tcPr>
          <w:p w14:paraId="4C3917A2" w14:textId="77777777" w:rsidR="00EE7990" w:rsidRPr="00B86792" w:rsidRDefault="00144E39" w:rsidP="00AB424E">
            <w:pPr>
              <w:pStyle w:val="PBParagraph"/>
              <w:numPr>
                <w:ilvl w:val="1"/>
                <w:numId w:val="21"/>
              </w:numPr>
              <w:spacing w:before="60" w:after="60"/>
              <w:rPr>
                <w:sz w:val="20"/>
              </w:rPr>
            </w:pPr>
            <w:r w:rsidRPr="00B86792">
              <w:rPr>
                <w:sz w:val="20"/>
              </w:rPr>
              <w:t xml:space="preserve">Téléphone </w:t>
            </w:r>
            <w:r w:rsidR="00880E82" w:rsidRPr="00B86792">
              <w:rPr>
                <w:sz w:val="20"/>
              </w:rPr>
              <w:t>en cas d’urgence</w:t>
            </w:r>
          </w:p>
          <w:p w14:paraId="4990A8CE" w14:textId="7CC210D0" w:rsidR="00EE7990" w:rsidRPr="00B86792" w:rsidRDefault="00880E82" w:rsidP="00880E82">
            <w:pPr>
              <w:pStyle w:val="PBParagraph"/>
              <w:numPr>
                <w:ilvl w:val="0"/>
                <w:numId w:val="0"/>
              </w:numPr>
              <w:spacing w:before="60" w:after="60"/>
              <w:ind w:left="567"/>
              <w:rPr>
                <w:sz w:val="18"/>
                <w:szCs w:val="18"/>
              </w:rPr>
            </w:pPr>
            <w:r w:rsidRPr="00B86792">
              <w:rPr>
                <w:sz w:val="18"/>
                <w:szCs w:val="18"/>
              </w:rPr>
              <w:t>(</w:t>
            </w:r>
            <w:r w:rsidR="00777B0B" w:rsidRPr="00B86792">
              <w:rPr>
                <w:sz w:val="18"/>
                <w:szCs w:val="18"/>
              </w:rPr>
              <w:t>en dehors des heures de travail - voir question 7.1)</w:t>
            </w:r>
          </w:p>
        </w:tc>
        <w:tc>
          <w:tcPr>
            <w:tcW w:w="5648" w:type="dxa"/>
          </w:tcPr>
          <w:p w14:paraId="4DA8D20F" w14:textId="64C40AD3" w:rsidR="00EE7990" w:rsidRPr="00B86792" w:rsidRDefault="00F878E8" w:rsidP="00675EB0">
            <w:pPr>
              <w:pStyle w:val="PBParagraph"/>
              <w:numPr>
                <w:ilvl w:val="0"/>
                <w:numId w:val="0"/>
              </w:numPr>
              <w:spacing w:before="60" w:after="60"/>
              <w:rPr>
                <w:sz w:val="20"/>
              </w:rPr>
            </w:pPr>
            <w:r w:rsidRPr="00B86792">
              <w:rPr>
                <w:sz w:val="20"/>
              </w:rPr>
              <w:fldChar w:fldCharType="begin" w:fldLock="1">
                <w:ffData>
                  <w:name w:val="Text4"/>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452592" w:rsidRPr="00B86792" w14:paraId="68B23E5A" w14:textId="77777777" w:rsidTr="001368A9">
        <w:tc>
          <w:tcPr>
            <w:tcW w:w="4275" w:type="dxa"/>
          </w:tcPr>
          <w:p w14:paraId="2AF27624" w14:textId="7E63413E" w:rsidR="0072544A" w:rsidRPr="00B86792" w:rsidRDefault="00CB6178" w:rsidP="00AB424E">
            <w:pPr>
              <w:pStyle w:val="PBParagraph"/>
              <w:numPr>
                <w:ilvl w:val="1"/>
                <w:numId w:val="21"/>
              </w:numPr>
              <w:spacing w:before="60" w:after="60"/>
              <w:rPr>
                <w:sz w:val="20"/>
                <w:szCs w:val="20"/>
              </w:rPr>
            </w:pPr>
            <w:r w:rsidRPr="00B86792">
              <w:rPr>
                <w:sz w:val="20"/>
              </w:rPr>
              <w:t>Télécopie</w:t>
            </w:r>
          </w:p>
        </w:tc>
        <w:tc>
          <w:tcPr>
            <w:tcW w:w="5648" w:type="dxa"/>
          </w:tcPr>
          <w:p w14:paraId="32AB1786" w14:textId="0369644C" w:rsidR="0072544A" w:rsidRPr="00B86792" w:rsidRDefault="00CB6178" w:rsidP="00675EB0">
            <w:pPr>
              <w:pStyle w:val="PBParagraph"/>
              <w:numPr>
                <w:ilvl w:val="0"/>
                <w:numId w:val="0"/>
              </w:numPr>
              <w:spacing w:before="60" w:after="60"/>
              <w:rPr>
                <w:sz w:val="20"/>
                <w:szCs w:val="20"/>
              </w:rPr>
            </w:pPr>
            <w:r w:rsidRPr="00B86792">
              <w:rPr>
                <w:sz w:val="20"/>
              </w:rPr>
              <w:fldChar w:fldCharType="begin" w:fldLock="1">
                <w:ffData>
                  <w:name w:val="Text5"/>
                  <w:enabled/>
                  <w:calcOnExit w:val="0"/>
                  <w:textInput/>
                </w:ffData>
              </w:fldChar>
            </w:r>
            <w:bookmarkStart w:id="11" w:name="Text5"/>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1"/>
          </w:p>
        </w:tc>
      </w:tr>
      <w:tr w:rsidR="00452592" w:rsidRPr="00B86792" w14:paraId="144CE4FD" w14:textId="77777777" w:rsidTr="001368A9">
        <w:tc>
          <w:tcPr>
            <w:tcW w:w="4275" w:type="dxa"/>
          </w:tcPr>
          <w:p w14:paraId="190EF843" w14:textId="4F2A8D57" w:rsidR="0072544A" w:rsidRPr="00B86792" w:rsidRDefault="00CB6178" w:rsidP="00AB424E">
            <w:pPr>
              <w:pStyle w:val="PBParagraph"/>
              <w:numPr>
                <w:ilvl w:val="1"/>
                <w:numId w:val="21"/>
              </w:numPr>
              <w:spacing w:before="60" w:after="60"/>
              <w:rPr>
                <w:sz w:val="20"/>
                <w:szCs w:val="20"/>
              </w:rPr>
            </w:pPr>
            <w:r w:rsidRPr="00B86792">
              <w:rPr>
                <w:sz w:val="20"/>
              </w:rPr>
              <w:t>Adresse électronique</w:t>
            </w:r>
          </w:p>
        </w:tc>
        <w:tc>
          <w:tcPr>
            <w:tcW w:w="5648" w:type="dxa"/>
          </w:tcPr>
          <w:p w14:paraId="6E56D597" w14:textId="6CB12150" w:rsidR="0072544A" w:rsidRPr="00B86792" w:rsidRDefault="00CB6178" w:rsidP="00675EB0">
            <w:pPr>
              <w:pStyle w:val="PBParagraph"/>
              <w:numPr>
                <w:ilvl w:val="0"/>
                <w:numId w:val="0"/>
              </w:numPr>
              <w:spacing w:before="60" w:after="60"/>
              <w:rPr>
                <w:sz w:val="20"/>
                <w:szCs w:val="20"/>
              </w:rPr>
            </w:pPr>
            <w:r w:rsidRPr="00B86792">
              <w:rPr>
                <w:sz w:val="20"/>
              </w:rPr>
              <w:fldChar w:fldCharType="begin" w:fldLock="1">
                <w:ffData>
                  <w:name w:val="Text6"/>
                  <w:enabled/>
                  <w:calcOnExit w:val="0"/>
                  <w:textInput/>
                </w:ffData>
              </w:fldChar>
            </w:r>
            <w:bookmarkStart w:id="12" w:name="Text6"/>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2"/>
          </w:p>
        </w:tc>
      </w:tr>
      <w:tr w:rsidR="00452592" w:rsidRPr="00B86792" w14:paraId="0FDDBBC6" w14:textId="77777777" w:rsidTr="001368A9">
        <w:tc>
          <w:tcPr>
            <w:tcW w:w="4275" w:type="dxa"/>
          </w:tcPr>
          <w:p w14:paraId="3AEFA034" w14:textId="3E694B89" w:rsidR="0072544A" w:rsidRPr="00B86792" w:rsidRDefault="00CB6178" w:rsidP="00AB424E">
            <w:pPr>
              <w:pStyle w:val="PBParagraph"/>
              <w:numPr>
                <w:ilvl w:val="1"/>
                <w:numId w:val="21"/>
              </w:numPr>
              <w:spacing w:before="60" w:after="60"/>
              <w:rPr>
                <w:sz w:val="20"/>
                <w:szCs w:val="20"/>
              </w:rPr>
            </w:pPr>
            <w:r w:rsidRPr="00B86792">
              <w:rPr>
                <w:sz w:val="20"/>
              </w:rPr>
              <w:t>Site web</w:t>
            </w:r>
          </w:p>
        </w:tc>
        <w:tc>
          <w:tcPr>
            <w:tcW w:w="5648" w:type="dxa"/>
          </w:tcPr>
          <w:p w14:paraId="15E1BB5E" w14:textId="3507BE6D" w:rsidR="0072544A" w:rsidRPr="00B86792" w:rsidRDefault="00CB6178" w:rsidP="00675EB0">
            <w:pPr>
              <w:pStyle w:val="PBParagraph"/>
              <w:numPr>
                <w:ilvl w:val="0"/>
                <w:numId w:val="0"/>
              </w:numPr>
              <w:spacing w:before="60" w:after="60"/>
              <w:rPr>
                <w:sz w:val="20"/>
                <w:szCs w:val="20"/>
              </w:rPr>
            </w:pPr>
            <w:r w:rsidRPr="00B86792">
              <w:rPr>
                <w:sz w:val="20"/>
              </w:rPr>
              <w:fldChar w:fldCharType="begin" w:fldLock="1">
                <w:ffData>
                  <w:name w:val="Text7"/>
                  <w:enabled/>
                  <w:calcOnExit w:val="0"/>
                  <w:textInput/>
                </w:ffData>
              </w:fldChar>
            </w:r>
            <w:bookmarkStart w:id="13" w:name="Text7"/>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3"/>
          </w:p>
        </w:tc>
      </w:tr>
      <w:tr w:rsidR="00452592" w:rsidRPr="00B86792" w14:paraId="4E52148E" w14:textId="77777777" w:rsidTr="001368A9">
        <w:tc>
          <w:tcPr>
            <w:tcW w:w="4275" w:type="dxa"/>
          </w:tcPr>
          <w:p w14:paraId="3869FF07" w14:textId="1A3E112C" w:rsidR="0072544A" w:rsidRPr="00B86792" w:rsidRDefault="0072544A" w:rsidP="00AB424E">
            <w:pPr>
              <w:pStyle w:val="PBParagraph"/>
              <w:numPr>
                <w:ilvl w:val="1"/>
                <w:numId w:val="21"/>
              </w:numPr>
              <w:spacing w:before="60" w:after="60"/>
              <w:rPr>
                <w:sz w:val="20"/>
                <w:szCs w:val="20"/>
              </w:rPr>
            </w:pPr>
            <w:r w:rsidRPr="00B86792">
              <w:rPr>
                <w:sz w:val="20"/>
              </w:rPr>
              <w:t>Personne à contacter</w:t>
            </w:r>
          </w:p>
        </w:tc>
        <w:tc>
          <w:tcPr>
            <w:tcW w:w="5648" w:type="dxa"/>
          </w:tcPr>
          <w:p w14:paraId="75D296AC" w14:textId="02321926" w:rsidR="0072544A" w:rsidRPr="00B86792" w:rsidRDefault="00CB6178" w:rsidP="00675EB0">
            <w:pPr>
              <w:pStyle w:val="PBParagraph"/>
              <w:numPr>
                <w:ilvl w:val="0"/>
                <w:numId w:val="0"/>
              </w:numPr>
              <w:spacing w:before="60" w:after="60"/>
              <w:rPr>
                <w:sz w:val="20"/>
                <w:szCs w:val="20"/>
              </w:rPr>
            </w:pPr>
            <w:r w:rsidRPr="00B86792">
              <w:rPr>
                <w:sz w:val="20"/>
              </w:rPr>
              <w:t>Coordonnées directes :</w:t>
            </w:r>
            <w:r w:rsidRPr="00B86792">
              <w:t xml:space="preserve"> </w:t>
            </w:r>
            <w:r w:rsidR="00287677" w:rsidRPr="00B86792">
              <w:rPr>
                <w:sz w:val="20"/>
              </w:rPr>
              <w:fldChar w:fldCharType="begin" w:fldLock="1">
                <w:ffData>
                  <w:name w:val="Text8"/>
                  <w:enabled/>
                  <w:calcOnExit w:val="0"/>
                  <w:textInput/>
                </w:ffData>
              </w:fldChar>
            </w:r>
            <w:r w:rsidR="00287677" w:rsidRPr="00B86792">
              <w:rPr>
                <w:sz w:val="20"/>
              </w:rPr>
              <w:instrText xml:space="preserve"> FORMTEXT </w:instrText>
            </w:r>
            <w:r w:rsidR="00287677" w:rsidRPr="00B86792">
              <w:rPr>
                <w:sz w:val="20"/>
              </w:rPr>
            </w:r>
            <w:r w:rsidR="00287677" w:rsidRPr="00B86792">
              <w:rPr>
                <w:sz w:val="20"/>
              </w:rPr>
              <w:fldChar w:fldCharType="separate"/>
            </w:r>
            <w:r w:rsidRPr="00B86792">
              <w:rPr>
                <w:sz w:val="20"/>
              </w:rPr>
              <w:t>     </w:t>
            </w:r>
            <w:r w:rsidR="00287677" w:rsidRPr="00B86792">
              <w:rPr>
                <w:sz w:val="20"/>
              </w:rPr>
              <w:fldChar w:fldCharType="end"/>
            </w:r>
          </w:p>
          <w:p w14:paraId="2EA15882" w14:textId="247968C2" w:rsidR="001B5577" w:rsidRPr="00B86792" w:rsidRDefault="004876BC" w:rsidP="00675EB0">
            <w:pPr>
              <w:pStyle w:val="PBParagraph"/>
              <w:numPr>
                <w:ilvl w:val="0"/>
                <w:numId w:val="0"/>
              </w:numPr>
              <w:spacing w:before="60" w:after="60"/>
              <w:rPr>
                <w:sz w:val="20"/>
                <w:szCs w:val="20"/>
              </w:rPr>
            </w:pPr>
            <w:r w:rsidRPr="00B86792">
              <w:rPr>
                <w:sz w:val="20"/>
              </w:rPr>
              <w:t xml:space="preserve">Téléphone direct : </w:t>
            </w:r>
            <w:r w:rsidR="001B5577" w:rsidRPr="00B86792">
              <w:rPr>
                <w:sz w:val="20"/>
              </w:rPr>
              <w:fldChar w:fldCharType="begin" w:fldLock="1">
                <w:ffData>
                  <w:name w:val="Text8"/>
                  <w:enabled/>
                  <w:calcOnExit w:val="0"/>
                  <w:textInput/>
                </w:ffData>
              </w:fldChar>
            </w:r>
            <w:bookmarkStart w:id="14" w:name="Text8"/>
            <w:r w:rsidR="001B5577" w:rsidRPr="00B86792">
              <w:rPr>
                <w:sz w:val="20"/>
              </w:rPr>
              <w:instrText xml:space="preserve"> FORMTEXT </w:instrText>
            </w:r>
            <w:r w:rsidR="001B5577" w:rsidRPr="00B86792">
              <w:rPr>
                <w:sz w:val="20"/>
              </w:rPr>
            </w:r>
            <w:r w:rsidR="001B5577" w:rsidRPr="00B86792">
              <w:rPr>
                <w:sz w:val="20"/>
              </w:rPr>
              <w:fldChar w:fldCharType="separate"/>
            </w:r>
            <w:r w:rsidRPr="00B86792">
              <w:rPr>
                <w:sz w:val="20"/>
              </w:rPr>
              <w:t>     </w:t>
            </w:r>
            <w:r w:rsidR="001B5577" w:rsidRPr="00B86792">
              <w:rPr>
                <w:sz w:val="20"/>
              </w:rPr>
              <w:fldChar w:fldCharType="end"/>
            </w:r>
            <w:bookmarkEnd w:id="14"/>
          </w:p>
          <w:p w14:paraId="60B499CA" w14:textId="2872CFD4" w:rsidR="004876BC" w:rsidRPr="00B86792" w:rsidRDefault="004876BC" w:rsidP="00675EB0">
            <w:pPr>
              <w:pStyle w:val="PBParagraph"/>
              <w:numPr>
                <w:ilvl w:val="0"/>
                <w:numId w:val="0"/>
              </w:numPr>
              <w:spacing w:before="60" w:after="60"/>
              <w:rPr>
                <w:sz w:val="20"/>
                <w:szCs w:val="20"/>
              </w:rPr>
            </w:pPr>
            <w:r w:rsidRPr="00B86792">
              <w:rPr>
                <w:sz w:val="20"/>
              </w:rPr>
              <w:t xml:space="preserve">Adresse électronique directe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01DA592" w14:textId="37C7EA68" w:rsidR="00CB6178" w:rsidRPr="00B86792" w:rsidRDefault="00CB6178" w:rsidP="00675EB0">
            <w:pPr>
              <w:pStyle w:val="PBParagraph"/>
              <w:numPr>
                <w:ilvl w:val="0"/>
                <w:numId w:val="0"/>
              </w:numPr>
              <w:spacing w:before="60" w:after="60"/>
              <w:rPr>
                <w:sz w:val="20"/>
                <w:szCs w:val="20"/>
              </w:rPr>
            </w:pPr>
            <w:r w:rsidRPr="00B86792">
              <w:rPr>
                <w:sz w:val="20"/>
              </w:rPr>
              <w:t>Langue de communication:</w:t>
            </w:r>
          </w:p>
          <w:p w14:paraId="6478EAFB" w14:textId="7CDCA224" w:rsidR="001B5577" w:rsidRPr="00B86792" w:rsidRDefault="001B5577" w:rsidP="00675EB0">
            <w:pPr>
              <w:pStyle w:val="PBParagraph"/>
              <w:numPr>
                <w:ilvl w:val="0"/>
                <w:numId w:val="0"/>
              </w:numPr>
              <w:spacing w:before="60" w:after="60"/>
              <w:rPr>
                <w:sz w:val="20"/>
                <w:szCs w:val="20"/>
              </w:rPr>
            </w:pPr>
            <w:r w:rsidRPr="00B86792">
              <w:rPr>
                <w:sz w:val="20"/>
              </w:rPr>
              <w:fldChar w:fldCharType="begin" w:fldLock="1">
                <w:ffData>
                  <w:name w:val="Text9"/>
                  <w:enabled/>
                  <w:calcOnExit w:val="0"/>
                  <w:textInput/>
                </w:ffData>
              </w:fldChar>
            </w:r>
            <w:bookmarkStart w:id="15" w:name="Text9"/>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5"/>
          </w:p>
          <w:p w14:paraId="7700FA3F" w14:textId="2516A41A" w:rsidR="00CB6178" w:rsidRPr="00B86792" w:rsidRDefault="00A7483B" w:rsidP="00675EB0">
            <w:pPr>
              <w:pStyle w:val="PBParagraph"/>
              <w:numPr>
                <w:ilvl w:val="0"/>
                <w:numId w:val="0"/>
              </w:numPr>
              <w:spacing w:before="60" w:after="60"/>
              <w:rPr>
                <w:sz w:val="20"/>
                <w:szCs w:val="20"/>
              </w:rPr>
            </w:pPr>
            <w:r w:rsidRPr="00B86792">
              <w:rPr>
                <w:sz w:val="20"/>
              </w:rPr>
              <w:t>Mode</w:t>
            </w:r>
            <w:r w:rsidR="00CB6178" w:rsidRPr="00B86792">
              <w:rPr>
                <w:sz w:val="20"/>
              </w:rPr>
              <w:t xml:space="preserve"> de communication </w:t>
            </w:r>
            <w:r w:rsidR="00867C76" w:rsidRPr="00B86792">
              <w:rPr>
                <w:sz w:val="20"/>
              </w:rPr>
              <w:t>préféré </w:t>
            </w:r>
            <w:r w:rsidR="00CB6178" w:rsidRPr="00B86792">
              <w:rPr>
                <w:sz w:val="20"/>
              </w:rPr>
              <w:t>:</w:t>
            </w:r>
          </w:p>
          <w:p w14:paraId="300D05BA" w14:textId="598196FC"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1"/>
                  <w:enabled/>
                  <w:calcOnExit w:val="0"/>
                  <w:checkBox>
                    <w:sizeAuto/>
                    <w:default w:val="0"/>
                  </w:checkBox>
                </w:ffData>
              </w:fldChar>
            </w:r>
            <w:bookmarkStart w:id="16" w:name="Check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6"/>
            <w:r w:rsidR="00E20464" w:rsidRPr="00B86792">
              <w:rPr>
                <w:sz w:val="20"/>
              </w:rPr>
              <w:t> </w:t>
            </w:r>
            <w:r w:rsidRPr="00B86792">
              <w:rPr>
                <w:sz w:val="20"/>
              </w:rPr>
              <w:t xml:space="preserve">Téléphone </w:t>
            </w:r>
          </w:p>
          <w:p w14:paraId="74FEE208" w14:textId="67396B41"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2"/>
                  <w:enabled/>
                  <w:calcOnExit w:val="0"/>
                  <w:checkBox>
                    <w:sizeAuto/>
                    <w:default w:val="0"/>
                  </w:checkBox>
                </w:ffData>
              </w:fldChar>
            </w:r>
            <w:bookmarkStart w:id="17" w:name="Check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7"/>
            <w:r w:rsidR="00E20464" w:rsidRPr="00B86792">
              <w:rPr>
                <w:sz w:val="20"/>
              </w:rPr>
              <w:t> </w:t>
            </w:r>
            <w:r w:rsidRPr="00B86792">
              <w:rPr>
                <w:sz w:val="20"/>
              </w:rPr>
              <w:t>Télécopie</w:t>
            </w:r>
          </w:p>
          <w:p w14:paraId="057242CA" w14:textId="62F39F31"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3"/>
                  <w:enabled/>
                  <w:calcOnExit w:val="0"/>
                  <w:checkBox>
                    <w:sizeAuto/>
                    <w:default w:val="0"/>
                  </w:checkBox>
                </w:ffData>
              </w:fldChar>
            </w:r>
            <w:bookmarkStart w:id="18" w:name="Check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8"/>
            <w:r w:rsidR="00E20464" w:rsidRPr="00B86792">
              <w:t> </w:t>
            </w:r>
            <w:r w:rsidRPr="00B86792">
              <w:rPr>
                <w:sz w:val="20"/>
              </w:rPr>
              <w:t>Adresse électronique</w:t>
            </w:r>
          </w:p>
          <w:p w14:paraId="556993A5" w14:textId="46E014CC"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4"/>
                  <w:enabled/>
                  <w:calcOnExit w:val="0"/>
                  <w:checkBox>
                    <w:sizeAuto/>
                    <w:default w:val="0"/>
                  </w:checkBox>
                </w:ffData>
              </w:fldChar>
            </w:r>
            <w:bookmarkStart w:id="19" w:name="Check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9"/>
            <w:r w:rsidR="00E20464" w:rsidRPr="00B86792">
              <w:rPr>
                <w:sz w:val="20"/>
              </w:rPr>
              <w:t> </w:t>
            </w:r>
            <w:r w:rsidRPr="00B86792">
              <w:rPr>
                <w:sz w:val="20"/>
              </w:rPr>
              <w:t xml:space="preserve">Autre (veuillez </w:t>
            </w:r>
            <w:r w:rsidR="00203BBF" w:rsidRPr="00B86792">
              <w:rPr>
                <w:sz w:val="20"/>
              </w:rPr>
              <w:t>préciser</w:t>
            </w:r>
            <w:r w:rsidRPr="00B86792">
              <w:rPr>
                <w:sz w:val="20"/>
              </w:rPr>
              <w:t xml:space="preserve">) : </w:t>
            </w:r>
            <w:r w:rsidRPr="00B86792">
              <w:rPr>
                <w:sz w:val="20"/>
              </w:rPr>
              <w:fldChar w:fldCharType="begin" w:fldLock="1">
                <w:ffData>
                  <w:name w:val="Text10"/>
                  <w:enabled/>
                  <w:calcOnExit w:val="0"/>
                  <w:textInput/>
                </w:ffData>
              </w:fldChar>
            </w:r>
            <w:bookmarkStart w:id="20" w:name="Text10"/>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0"/>
          </w:p>
        </w:tc>
      </w:tr>
      <w:tr w:rsidR="00452592" w:rsidRPr="00B86792" w14:paraId="1EB2BCFE" w14:textId="77777777" w:rsidTr="00D10A93">
        <w:tc>
          <w:tcPr>
            <w:tcW w:w="4275" w:type="dxa"/>
          </w:tcPr>
          <w:p w14:paraId="4E097CF4" w14:textId="3DAA73D5" w:rsidR="0072544A" w:rsidRPr="00B86792" w:rsidRDefault="0072544A" w:rsidP="00AB424E">
            <w:pPr>
              <w:pStyle w:val="PBParagraph"/>
              <w:numPr>
                <w:ilvl w:val="1"/>
                <w:numId w:val="21"/>
              </w:numPr>
              <w:spacing w:before="60" w:after="60"/>
              <w:rPr>
                <w:sz w:val="20"/>
                <w:szCs w:val="20"/>
              </w:rPr>
            </w:pPr>
            <w:r w:rsidRPr="00B86792">
              <w:rPr>
                <w:sz w:val="20"/>
              </w:rPr>
              <w:t>Autre personne à contacter, le cas échéant</w:t>
            </w:r>
          </w:p>
        </w:tc>
        <w:tc>
          <w:tcPr>
            <w:tcW w:w="5648" w:type="dxa"/>
          </w:tcPr>
          <w:p w14:paraId="2B5CFB22" w14:textId="56FB7B54" w:rsidR="001B5577" w:rsidRPr="00B86792" w:rsidRDefault="001B5577" w:rsidP="00675EB0">
            <w:pPr>
              <w:pStyle w:val="PBParagraph"/>
              <w:numPr>
                <w:ilvl w:val="0"/>
                <w:numId w:val="0"/>
              </w:numPr>
              <w:spacing w:before="60" w:after="60"/>
              <w:rPr>
                <w:sz w:val="20"/>
                <w:szCs w:val="20"/>
              </w:rPr>
            </w:pPr>
            <w:r w:rsidRPr="00B86792">
              <w:rPr>
                <w:sz w:val="20"/>
              </w:rPr>
              <w:t>Coordonnées directes :</w:t>
            </w:r>
            <w:r w:rsidRPr="00B86792">
              <w:t xml:space="preserve"> </w:t>
            </w:r>
            <w:r w:rsidR="00287677" w:rsidRPr="00B86792">
              <w:rPr>
                <w:sz w:val="20"/>
              </w:rPr>
              <w:fldChar w:fldCharType="begin" w:fldLock="1">
                <w:ffData>
                  <w:name w:val="Text8"/>
                  <w:enabled/>
                  <w:calcOnExit w:val="0"/>
                  <w:textInput/>
                </w:ffData>
              </w:fldChar>
            </w:r>
            <w:r w:rsidR="00287677" w:rsidRPr="00B86792">
              <w:rPr>
                <w:sz w:val="20"/>
              </w:rPr>
              <w:instrText xml:space="preserve"> FORMTEXT </w:instrText>
            </w:r>
            <w:r w:rsidR="00287677" w:rsidRPr="00B86792">
              <w:rPr>
                <w:sz w:val="20"/>
              </w:rPr>
            </w:r>
            <w:r w:rsidR="00287677" w:rsidRPr="00B86792">
              <w:rPr>
                <w:sz w:val="20"/>
              </w:rPr>
              <w:fldChar w:fldCharType="separate"/>
            </w:r>
            <w:r w:rsidRPr="00B86792">
              <w:rPr>
                <w:sz w:val="20"/>
              </w:rPr>
              <w:t>     </w:t>
            </w:r>
            <w:r w:rsidR="00287677" w:rsidRPr="00B86792">
              <w:rPr>
                <w:sz w:val="20"/>
              </w:rPr>
              <w:fldChar w:fldCharType="end"/>
            </w:r>
          </w:p>
          <w:p w14:paraId="7FEEC310" w14:textId="77777777" w:rsidR="001C5619" w:rsidRPr="00B86792" w:rsidRDefault="001C5619" w:rsidP="00675EB0">
            <w:pPr>
              <w:pStyle w:val="PBParagraph"/>
              <w:numPr>
                <w:ilvl w:val="0"/>
                <w:numId w:val="0"/>
              </w:numPr>
              <w:spacing w:before="60" w:after="60"/>
              <w:rPr>
                <w:sz w:val="20"/>
                <w:szCs w:val="20"/>
              </w:rPr>
            </w:pPr>
            <w:r w:rsidRPr="00B86792">
              <w:rPr>
                <w:sz w:val="20"/>
              </w:rPr>
              <w:t xml:space="preserve">Téléphone direct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91B185A" w14:textId="05BE45C9" w:rsidR="001B5577" w:rsidRPr="00B86792" w:rsidRDefault="001C5619" w:rsidP="00675EB0">
            <w:pPr>
              <w:pStyle w:val="PBParagraph"/>
              <w:numPr>
                <w:ilvl w:val="0"/>
                <w:numId w:val="0"/>
              </w:numPr>
              <w:spacing w:before="60" w:after="60"/>
              <w:rPr>
                <w:sz w:val="20"/>
                <w:szCs w:val="20"/>
              </w:rPr>
            </w:pPr>
            <w:r w:rsidRPr="00B86792">
              <w:rPr>
                <w:sz w:val="20"/>
              </w:rPr>
              <w:t xml:space="preserve">Adresse électronique directe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0F81F5BD" w14:textId="6C97451B" w:rsidR="001B5577" w:rsidRPr="00B86792" w:rsidRDefault="001B5577" w:rsidP="00675EB0">
            <w:pPr>
              <w:pStyle w:val="PBParagraph"/>
              <w:numPr>
                <w:ilvl w:val="0"/>
                <w:numId w:val="0"/>
              </w:numPr>
              <w:spacing w:before="60" w:after="60"/>
              <w:rPr>
                <w:sz w:val="20"/>
                <w:szCs w:val="20"/>
              </w:rPr>
            </w:pPr>
            <w:r w:rsidRPr="00B86792">
              <w:rPr>
                <w:sz w:val="20"/>
              </w:rPr>
              <w:t>Langue de communication:</w:t>
            </w:r>
          </w:p>
          <w:p w14:paraId="07BCFA41" w14:textId="77777777" w:rsidR="001B5577" w:rsidRPr="00B86792" w:rsidRDefault="001B5577" w:rsidP="00675EB0">
            <w:pPr>
              <w:pStyle w:val="PBParagraph"/>
              <w:numPr>
                <w:ilvl w:val="0"/>
                <w:numId w:val="0"/>
              </w:numPr>
              <w:spacing w:before="60" w:after="60"/>
              <w:rPr>
                <w:sz w:val="20"/>
                <w:szCs w:val="20"/>
              </w:rPr>
            </w:pPr>
            <w:r w:rsidRPr="00B86792">
              <w:rPr>
                <w:sz w:val="20"/>
              </w:rPr>
              <w:fldChar w:fldCharType="begin" w:fldLock="1">
                <w:ffData>
                  <w:name w:val="Text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7D931A1" w14:textId="424E9267" w:rsidR="001B5577" w:rsidRPr="00B86792" w:rsidRDefault="00A7483B" w:rsidP="00675EB0">
            <w:pPr>
              <w:pStyle w:val="PBParagraph"/>
              <w:numPr>
                <w:ilvl w:val="0"/>
                <w:numId w:val="0"/>
              </w:numPr>
              <w:spacing w:before="60" w:after="60"/>
              <w:rPr>
                <w:sz w:val="20"/>
                <w:szCs w:val="20"/>
              </w:rPr>
            </w:pPr>
            <w:r w:rsidRPr="00B86792">
              <w:rPr>
                <w:sz w:val="20"/>
              </w:rPr>
              <w:t xml:space="preserve">Mode </w:t>
            </w:r>
            <w:r w:rsidR="001B5577" w:rsidRPr="00B86792">
              <w:rPr>
                <w:sz w:val="20"/>
              </w:rPr>
              <w:t xml:space="preserve">de communication </w:t>
            </w:r>
            <w:r w:rsidR="00867C76" w:rsidRPr="00B86792">
              <w:rPr>
                <w:sz w:val="20"/>
              </w:rPr>
              <w:t>préféré </w:t>
            </w:r>
            <w:r w:rsidR="001B5577" w:rsidRPr="00B86792">
              <w:rPr>
                <w:sz w:val="20"/>
              </w:rPr>
              <w:t>:</w:t>
            </w:r>
          </w:p>
          <w:p w14:paraId="6251D929" w14:textId="414C6B0A"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phone</w:t>
            </w:r>
          </w:p>
          <w:p w14:paraId="7904D47B" w14:textId="77777777"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copie</w:t>
            </w:r>
          </w:p>
          <w:p w14:paraId="495863AD" w14:textId="2BB3407E"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Adresse électronique</w:t>
            </w:r>
          </w:p>
          <w:p w14:paraId="5D0B89CF" w14:textId="50468A68" w:rsidR="0072544A" w:rsidRPr="00B86792" w:rsidRDefault="001B5577" w:rsidP="00675EB0">
            <w:pPr>
              <w:pStyle w:val="PBParagraph"/>
              <w:numPr>
                <w:ilvl w:val="0"/>
                <w:numId w:val="0"/>
              </w:numPr>
              <w:spacing w:before="60" w:after="60"/>
              <w:rPr>
                <w:sz w:val="20"/>
                <w:szCs w:val="20"/>
              </w:rPr>
            </w:pPr>
            <w:r w:rsidRPr="00B86792">
              <w:rPr>
                <w:sz w:val="20"/>
              </w:rPr>
              <w:fldChar w:fldCharType="begin">
                <w:ffData>
                  <w:name w:val="Check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 xml:space="preserve">Autre (veuillez préciser) : </w:t>
            </w:r>
            <w:r w:rsidRPr="00B86792">
              <w:rPr>
                <w:sz w:val="20"/>
              </w:rPr>
              <w:fldChar w:fldCharType="begin" w:fldLock="1">
                <w:ffData>
                  <w:name w:val="Text1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452592" w:rsidRPr="00B86792" w14:paraId="52586829" w14:textId="77777777" w:rsidTr="00473E75">
        <w:tc>
          <w:tcPr>
            <w:tcW w:w="9923" w:type="dxa"/>
            <w:gridSpan w:val="2"/>
            <w:tcBorders>
              <w:bottom w:val="single" w:sz="4" w:space="0" w:color="auto"/>
            </w:tcBorders>
          </w:tcPr>
          <w:p w14:paraId="638076BF" w14:textId="65680CA5" w:rsidR="00D10A93" w:rsidRPr="00B86792" w:rsidRDefault="006E358D" w:rsidP="00675EB0">
            <w:pPr>
              <w:pStyle w:val="PBParagraph"/>
              <w:numPr>
                <w:ilvl w:val="0"/>
                <w:numId w:val="0"/>
              </w:numPr>
              <w:spacing w:before="60" w:after="60"/>
              <w:rPr>
                <w:b/>
                <w:bCs/>
                <w:sz w:val="20"/>
              </w:rPr>
            </w:pPr>
            <w:r w:rsidRPr="00B86792">
              <w:rPr>
                <w:b/>
                <w:bCs/>
                <w:sz w:val="20"/>
              </w:rPr>
              <w:t>Dernière mise à jour</w:t>
            </w:r>
            <w:r w:rsidR="00C87290" w:rsidRPr="00B86792">
              <w:rPr>
                <w:b/>
                <w:bCs/>
                <w:sz w:val="20"/>
              </w:rPr>
              <w:t> : </w:t>
            </w:r>
            <w:r w:rsidRPr="00B86792">
              <w:rPr>
                <w:b/>
                <w:bCs/>
                <w:sz w:val="20"/>
              </w:rPr>
              <w:t>[INSÉRER LA DATE]</w:t>
            </w:r>
            <w:r w:rsidRPr="00B86792">
              <w:rPr>
                <w:rStyle w:val="FootnoteReference"/>
                <w:b/>
                <w:bCs/>
                <w:sz w:val="20"/>
              </w:rPr>
              <w:footnoteReference w:id="5"/>
            </w:r>
          </w:p>
        </w:tc>
      </w:tr>
    </w:tbl>
    <w:p w14:paraId="6B5A80E8" w14:textId="68C43F1D" w:rsidR="00DA1B35" w:rsidRPr="00B86792" w:rsidRDefault="00DA1B35" w:rsidP="00AB424E">
      <w:pPr>
        <w:pStyle w:val="Heading2"/>
        <w:numPr>
          <w:ilvl w:val="0"/>
          <w:numId w:val="44"/>
        </w:numPr>
        <w:ind w:left="0" w:firstLine="0"/>
      </w:pPr>
      <w:bookmarkStart w:id="21" w:name="_Toc225333089"/>
      <w:r w:rsidRPr="00B86792">
        <w:t>Autre Autorité centrale désignée, le cas échéant (art. 29(2))</w:t>
      </w:r>
      <w:r w:rsidRPr="00B86792">
        <w:rPr>
          <w:vertAlign w:val="superscript"/>
        </w:rPr>
        <w:footnoteReference w:id="6"/>
      </w:r>
      <w:bookmarkEnd w:id="21"/>
    </w:p>
    <w:tbl>
      <w:tblPr>
        <w:tblStyle w:val="TableGrid"/>
        <w:tblW w:w="9923" w:type="dxa"/>
        <w:tblInd w:w="-5" w:type="dxa"/>
        <w:tblLook w:val="04A0" w:firstRow="1" w:lastRow="0" w:firstColumn="1" w:lastColumn="0" w:noHBand="0" w:noVBand="1"/>
      </w:tblPr>
      <w:tblGrid>
        <w:gridCol w:w="4275"/>
        <w:gridCol w:w="5648"/>
      </w:tblGrid>
      <w:tr w:rsidR="00452592" w:rsidRPr="00B86792" w14:paraId="3EE9B2D8" w14:textId="77777777" w:rsidTr="001368A9">
        <w:tc>
          <w:tcPr>
            <w:tcW w:w="4275" w:type="dxa"/>
          </w:tcPr>
          <w:p w14:paraId="36453F14" w14:textId="42FAC1FA" w:rsidR="00E91E38" w:rsidRPr="00B86792" w:rsidRDefault="00CB6178" w:rsidP="00AB424E">
            <w:pPr>
              <w:pStyle w:val="PBParagraph"/>
              <w:numPr>
                <w:ilvl w:val="1"/>
                <w:numId w:val="22"/>
              </w:numPr>
              <w:spacing w:before="60" w:after="60"/>
              <w:ind w:left="0" w:firstLine="0"/>
              <w:rPr>
                <w:sz w:val="20"/>
                <w:szCs w:val="20"/>
              </w:rPr>
            </w:pPr>
            <w:r w:rsidRPr="00B86792">
              <w:rPr>
                <w:sz w:val="20"/>
              </w:rPr>
              <w:t>Organisation</w:t>
            </w:r>
          </w:p>
        </w:tc>
        <w:tc>
          <w:tcPr>
            <w:tcW w:w="5648" w:type="dxa"/>
          </w:tcPr>
          <w:p w14:paraId="56EF8C64" w14:textId="527C2B98" w:rsidR="00CB6178"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ldLock="1">
                <w:ffData>
                  <w:name w:val="Text11"/>
                  <w:enabled/>
                  <w:calcOnExit w:val="0"/>
                  <w:textInput/>
                </w:ffData>
              </w:fldChar>
            </w:r>
            <w:bookmarkStart w:id="22" w:name="Text11"/>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2"/>
          </w:p>
        </w:tc>
      </w:tr>
      <w:tr w:rsidR="00452592" w:rsidRPr="00B86792" w14:paraId="1F0F2044" w14:textId="77777777" w:rsidTr="001368A9">
        <w:tc>
          <w:tcPr>
            <w:tcW w:w="4275" w:type="dxa"/>
          </w:tcPr>
          <w:p w14:paraId="023956B0" w14:textId="7213F297" w:rsidR="00E91E38" w:rsidRPr="00B86792" w:rsidRDefault="00B54C53" w:rsidP="00AB424E">
            <w:pPr>
              <w:pStyle w:val="PBParagraph"/>
              <w:numPr>
                <w:ilvl w:val="1"/>
                <w:numId w:val="22"/>
              </w:numPr>
              <w:spacing w:before="60" w:after="60"/>
              <w:rPr>
                <w:sz w:val="20"/>
                <w:szCs w:val="20"/>
              </w:rPr>
            </w:pPr>
            <w:r w:rsidRPr="00B86792">
              <w:rPr>
                <w:sz w:val="20"/>
              </w:rPr>
              <w:t>Adresse</w:t>
            </w:r>
          </w:p>
        </w:tc>
        <w:tc>
          <w:tcPr>
            <w:tcW w:w="5648" w:type="dxa"/>
          </w:tcPr>
          <w:p w14:paraId="6969E8A6" w14:textId="579511D1" w:rsidR="00CB6178"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ldLock="1">
                <w:ffData>
                  <w:name w:val="Text12"/>
                  <w:enabled/>
                  <w:calcOnExit w:val="0"/>
                  <w:textInput/>
                </w:ffData>
              </w:fldChar>
            </w:r>
            <w:bookmarkStart w:id="23" w:name="Text1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3"/>
          </w:p>
        </w:tc>
      </w:tr>
      <w:tr w:rsidR="00452592" w:rsidRPr="00B86792" w14:paraId="597A1FD5" w14:textId="77777777" w:rsidTr="001368A9">
        <w:tc>
          <w:tcPr>
            <w:tcW w:w="4275" w:type="dxa"/>
          </w:tcPr>
          <w:p w14:paraId="11F92D70" w14:textId="615C388C" w:rsidR="00E91E38" w:rsidRPr="00B86792" w:rsidRDefault="00CB6178" w:rsidP="00AB424E">
            <w:pPr>
              <w:pStyle w:val="PBParagraph"/>
              <w:numPr>
                <w:ilvl w:val="1"/>
                <w:numId w:val="22"/>
              </w:numPr>
              <w:spacing w:before="60" w:after="60"/>
              <w:rPr>
                <w:sz w:val="20"/>
                <w:szCs w:val="20"/>
              </w:rPr>
            </w:pPr>
            <w:r w:rsidRPr="00B86792">
              <w:rPr>
                <w:sz w:val="20"/>
              </w:rPr>
              <w:t>Étendue territoriale et personnelle des fonctions, le cas échéant</w:t>
            </w:r>
          </w:p>
        </w:tc>
        <w:tc>
          <w:tcPr>
            <w:tcW w:w="5648" w:type="dxa"/>
          </w:tcPr>
          <w:p w14:paraId="4A5FD4F9" w14:textId="2D272CD8" w:rsidR="00CB6178"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ldLock="1">
                <w:ffData>
                  <w:name w:val="Text13"/>
                  <w:enabled/>
                  <w:calcOnExit w:val="0"/>
                  <w:textInput/>
                </w:ffData>
              </w:fldChar>
            </w:r>
            <w:bookmarkStart w:id="24" w:name="Text13"/>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4"/>
          </w:p>
        </w:tc>
      </w:tr>
      <w:tr w:rsidR="00452592" w:rsidRPr="00B86792" w14:paraId="74055CD3" w14:textId="77777777" w:rsidTr="001368A9">
        <w:tc>
          <w:tcPr>
            <w:tcW w:w="4275" w:type="dxa"/>
          </w:tcPr>
          <w:p w14:paraId="0405852B" w14:textId="1D1C86B3" w:rsidR="00E91E38" w:rsidRPr="00B86792" w:rsidRDefault="00CB6178" w:rsidP="00AB424E">
            <w:pPr>
              <w:pStyle w:val="PBParagraph"/>
              <w:numPr>
                <w:ilvl w:val="1"/>
                <w:numId w:val="22"/>
              </w:numPr>
              <w:spacing w:before="60" w:after="60"/>
              <w:rPr>
                <w:sz w:val="20"/>
                <w:szCs w:val="20"/>
              </w:rPr>
            </w:pPr>
            <w:r w:rsidRPr="00B86792">
              <w:rPr>
                <w:sz w:val="20"/>
              </w:rPr>
              <w:t>Par téléphone</w:t>
            </w:r>
          </w:p>
        </w:tc>
        <w:tc>
          <w:tcPr>
            <w:tcW w:w="5648" w:type="dxa"/>
          </w:tcPr>
          <w:p w14:paraId="23D66C4C" w14:textId="64C51D61" w:rsidR="00CB6178"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ldLock="1">
                <w:ffData>
                  <w:name w:val="Text14"/>
                  <w:enabled/>
                  <w:calcOnExit w:val="0"/>
                  <w:textInput/>
                </w:ffData>
              </w:fldChar>
            </w:r>
            <w:bookmarkStart w:id="25" w:name="Text14"/>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5"/>
          </w:p>
        </w:tc>
      </w:tr>
      <w:tr w:rsidR="00452592" w:rsidRPr="00B86792" w14:paraId="10066D6D" w14:textId="77777777" w:rsidTr="001368A9">
        <w:tc>
          <w:tcPr>
            <w:tcW w:w="4275" w:type="dxa"/>
          </w:tcPr>
          <w:p w14:paraId="5CDD7A3B" w14:textId="77777777" w:rsidR="00391A61" w:rsidRPr="00B86792" w:rsidRDefault="00C672E3" w:rsidP="00AB424E">
            <w:pPr>
              <w:pStyle w:val="PBParagraph"/>
              <w:numPr>
                <w:ilvl w:val="1"/>
                <w:numId w:val="22"/>
              </w:numPr>
              <w:spacing w:before="60" w:after="60"/>
              <w:rPr>
                <w:sz w:val="20"/>
              </w:rPr>
            </w:pPr>
            <w:r w:rsidRPr="00B86792">
              <w:rPr>
                <w:sz w:val="20"/>
              </w:rPr>
              <w:t>Téléphone en cas d’urgence</w:t>
            </w:r>
          </w:p>
          <w:p w14:paraId="22A01840" w14:textId="025471FB" w:rsidR="00391A61" w:rsidRPr="00B86792" w:rsidRDefault="00C672E3" w:rsidP="00C672E3">
            <w:pPr>
              <w:pStyle w:val="PBParagraph"/>
              <w:numPr>
                <w:ilvl w:val="0"/>
                <w:numId w:val="0"/>
              </w:numPr>
              <w:spacing w:before="60" w:after="60"/>
              <w:ind w:left="567"/>
              <w:rPr>
                <w:sz w:val="20"/>
              </w:rPr>
            </w:pPr>
            <w:r w:rsidRPr="00B86792">
              <w:rPr>
                <w:sz w:val="18"/>
                <w:szCs w:val="18"/>
              </w:rPr>
              <w:lastRenderedPageBreak/>
              <w:t>(en dehors des heures de travail - voir question 7.1)</w:t>
            </w:r>
          </w:p>
        </w:tc>
        <w:tc>
          <w:tcPr>
            <w:tcW w:w="5648" w:type="dxa"/>
          </w:tcPr>
          <w:p w14:paraId="72CF268A" w14:textId="7806EF91" w:rsidR="00391A61" w:rsidRPr="00B86792" w:rsidRDefault="00F878E8" w:rsidP="00675EB0">
            <w:pPr>
              <w:pStyle w:val="PBParagraph"/>
              <w:numPr>
                <w:ilvl w:val="0"/>
                <w:numId w:val="0"/>
              </w:numPr>
              <w:spacing w:before="60" w:after="60"/>
              <w:ind w:left="567" w:hanging="567"/>
              <w:rPr>
                <w:sz w:val="20"/>
              </w:rPr>
            </w:pPr>
            <w:r w:rsidRPr="00B86792">
              <w:rPr>
                <w:sz w:val="20"/>
              </w:rPr>
              <w:lastRenderedPageBreak/>
              <w:fldChar w:fldCharType="begin" w:fldLock="1">
                <w:ffData>
                  <w:name w:val=""/>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452592" w:rsidRPr="00B86792" w14:paraId="66357A97" w14:textId="77777777" w:rsidTr="001368A9">
        <w:tc>
          <w:tcPr>
            <w:tcW w:w="4275" w:type="dxa"/>
          </w:tcPr>
          <w:p w14:paraId="3E42E9AF" w14:textId="663958AC" w:rsidR="00E91E38" w:rsidRPr="00B86792" w:rsidRDefault="00CB6178" w:rsidP="00AB424E">
            <w:pPr>
              <w:pStyle w:val="PBParagraph"/>
              <w:numPr>
                <w:ilvl w:val="1"/>
                <w:numId w:val="22"/>
              </w:numPr>
              <w:spacing w:before="60" w:after="60"/>
              <w:rPr>
                <w:sz w:val="20"/>
                <w:szCs w:val="20"/>
              </w:rPr>
            </w:pPr>
            <w:r w:rsidRPr="00B86792">
              <w:rPr>
                <w:sz w:val="20"/>
              </w:rPr>
              <w:t>Télécopie</w:t>
            </w:r>
          </w:p>
        </w:tc>
        <w:tc>
          <w:tcPr>
            <w:tcW w:w="5648" w:type="dxa"/>
          </w:tcPr>
          <w:p w14:paraId="280BC29B" w14:textId="15561A79" w:rsidR="00CB6178"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ldLock="1">
                <w:ffData>
                  <w:name w:val="Text15"/>
                  <w:enabled/>
                  <w:calcOnExit w:val="0"/>
                  <w:textInput/>
                </w:ffData>
              </w:fldChar>
            </w:r>
            <w:bookmarkStart w:id="26" w:name="Text15"/>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6"/>
          </w:p>
        </w:tc>
      </w:tr>
      <w:tr w:rsidR="00452592" w:rsidRPr="00B86792" w14:paraId="31D6DC39" w14:textId="77777777" w:rsidTr="001368A9">
        <w:tc>
          <w:tcPr>
            <w:tcW w:w="4275" w:type="dxa"/>
          </w:tcPr>
          <w:p w14:paraId="32E3846D" w14:textId="7A5A18AB" w:rsidR="00E91E38" w:rsidRPr="00B86792" w:rsidRDefault="00CB6178" w:rsidP="00AB424E">
            <w:pPr>
              <w:pStyle w:val="PBParagraph"/>
              <w:numPr>
                <w:ilvl w:val="1"/>
                <w:numId w:val="22"/>
              </w:numPr>
              <w:spacing w:before="60" w:after="60"/>
              <w:rPr>
                <w:sz w:val="20"/>
                <w:szCs w:val="20"/>
              </w:rPr>
            </w:pPr>
            <w:r w:rsidRPr="00B86792">
              <w:rPr>
                <w:sz w:val="20"/>
              </w:rPr>
              <w:t xml:space="preserve">Adresse électronique </w:t>
            </w:r>
          </w:p>
        </w:tc>
        <w:tc>
          <w:tcPr>
            <w:tcW w:w="5648" w:type="dxa"/>
          </w:tcPr>
          <w:p w14:paraId="5D5C1D24" w14:textId="20997151" w:rsidR="00CB6178"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ldLock="1">
                <w:ffData>
                  <w:name w:val="Text16"/>
                  <w:enabled/>
                  <w:calcOnExit w:val="0"/>
                  <w:textInput/>
                </w:ffData>
              </w:fldChar>
            </w:r>
            <w:bookmarkStart w:id="27" w:name="Text16"/>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7"/>
          </w:p>
        </w:tc>
      </w:tr>
      <w:tr w:rsidR="00452592" w:rsidRPr="00B86792" w14:paraId="2D1C9E80" w14:textId="77777777" w:rsidTr="001368A9">
        <w:tc>
          <w:tcPr>
            <w:tcW w:w="4275" w:type="dxa"/>
          </w:tcPr>
          <w:p w14:paraId="5ABACF21" w14:textId="7A9ABD68" w:rsidR="00E91E38" w:rsidRPr="00B86792" w:rsidRDefault="00CB6178" w:rsidP="00AB424E">
            <w:pPr>
              <w:pStyle w:val="PBParagraph"/>
              <w:numPr>
                <w:ilvl w:val="1"/>
                <w:numId w:val="22"/>
              </w:numPr>
              <w:spacing w:before="60" w:after="60"/>
              <w:rPr>
                <w:sz w:val="20"/>
                <w:szCs w:val="20"/>
              </w:rPr>
            </w:pPr>
            <w:r w:rsidRPr="00B86792">
              <w:rPr>
                <w:sz w:val="20"/>
              </w:rPr>
              <w:t>Site web</w:t>
            </w:r>
          </w:p>
        </w:tc>
        <w:tc>
          <w:tcPr>
            <w:tcW w:w="5648" w:type="dxa"/>
          </w:tcPr>
          <w:p w14:paraId="4BA8FDC7" w14:textId="346F6D47" w:rsidR="00CB6178"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ldLock="1">
                <w:ffData>
                  <w:name w:val="Text17"/>
                  <w:enabled/>
                  <w:calcOnExit w:val="0"/>
                  <w:textInput/>
                </w:ffData>
              </w:fldChar>
            </w:r>
            <w:bookmarkStart w:id="28" w:name="Text17"/>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8"/>
          </w:p>
        </w:tc>
      </w:tr>
      <w:tr w:rsidR="00452592" w:rsidRPr="00B86792" w14:paraId="09B6919F" w14:textId="77777777" w:rsidTr="001368A9">
        <w:tc>
          <w:tcPr>
            <w:tcW w:w="4275" w:type="dxa"/>
          </w:tcPr>
          <w:p w14:paraId="720D3BD8" w14:textId="3E452F53" w:rsidR="00E91E38" w:rsidRPr="00B86792" w:rsidRDefault="00CB6178" w:rsidP="00AB424E">
            <w:pPr>
              <w:pStyle w:val="PBParagraph"/>
              <w:numPr>
                <w:ilvl w:val="1"/>
                <w:numId w:val="22"/>
              </w:numPr>
              <w:spacing w:before="60" w:after="60"/>
              <w:rPr>
                <w:sz w:val="20"/>
                <w:szCs w:val="20"/>
              </w:rPr>
            </w:pPr>
            <w:r w:rsidRPr="00B86792">
              <w:rPr>
                <w:sz w:val="20"/>
              </w:rPr>
              <w:t>Personne à contacter</w:t>
            </w:r>
          </w:p>
        </w:tc>
        <w:tc>
          <w:tcPr>
            <w:tcW w:w="5648" w:type="dxa"/>
          </w:tcPr>
          <w:p w14:paraId="622183CC" w14:textId="23951BC5" w:rsidR="001B5577" w:rsidRPr="00B86792" w:rsidRDefault="001B5577" w:rsidP="00675EB0">
            <w:pPr>
              <w:pStyle w:val="PBParagraph"/>
              <w:numPr>
                <w:ilvl w:val="0"/>
                <w:numId w:val="0"/>
              </w:numPr>
              <w:spacing w:before="60" w:after="60"/>
              <w:rPr>
                <w:sz w:val="20"/>
                <w:szCs w:val="20"/>
              </w:rPr>
            </w:pPr>
            <w:r w:rsidRPr="00B86792">
              <w:rPr>
                <w:sz w:val="20"/>
              </w:rPr>
              <w:t>Coordonnées directes :</w:t>
            </w:r>
          </w:p>
          <w:p w14:paraId="2DC3D736" w14:textId="77777777" w:rsidR="001C5619" w:rsidRPr="00B86792" w:rsidRDefault="001C5619" w:rsidP="00675EB0">
            <w:pPr>
              <w:pStyle w:val="PBParagraph"/>
              <w:numPr>
                <w:ilvl w:val="0"/>
                <w:numId w:val="0"/>
              </w:numPr>
              <w:spacing w:before="60" w:after="60"/>
              <w:rPr>
                <w:sz w:val="20"/>
                <w:szCs w:val="20"/>
              </w:rPr>
            </w:pPr>
            <w:r w:rsidRPr="00B86792">
              <w:rPr>
                <w:sz w:val="20"/>
              </w:rPr>
              <w:t xml:space="preserve">Téléphone direct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ACA1528" w14:textId="4D23F587" w:rsidR="001B5577" w:rsidRPr="00B86792" w:rsidRDefault="001C5619" w:rsidP="00675EB0">
            <w:pPr>
              <w:pStyle w:val="PBParagraph"/>
              <w:numPr>
                <w:ilvl w:val="0"/>
                <w:numId w:val="0"/>
              </w:numPr>
              <w:spacing w:before="60" w:after="60"/>
              <w:rPr>
                <w:sz w:val="20"/>
                <w:szCs w:val="20"/>
              </w:rPr>
            </w:pPr>
            <w:r w:rsidRPr="00B86792">
              <w:rPr>
                <w:sz w:val="20"/>
              </w:rPr>
              <w:t xml:space="preserve">Adresse électronique directe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59A7685" w14:textId="77222300" w:rsidR="001B5577" w:rsidRPr="00B86792" w:rsidRDefault="001B5577" w:rsidP="00675EB0">
            <w:pPr>
              <w:pStyle w:val="PBParagraph"/>
              <w:numPr>
                <w:ilvl w:val="0"/>
                <w:numId w:val="0"/>
              </w:numPr>
              <w:spacing w:before="60" w:after="60"/>
              <w:rPr>
                <w:sz w:val="20"/>
                <w:szCs w:val="20"/>
              </w:rPr>
            </w:pPr>
            <w:r w:rsidRPr="00B86792">
              <w:rPr>
                <w:sz w:val="20"/>
              </w:rPr>
              <w:t>Langue de communication:</w:t>
            </w:r>
            <w:r w:rsidR="00BB42BE" w:rsidRPr="00B86792">
              <w:rPr>
                <w:sz w:val="20"/>
              </w:rPr>
              <w:t xml:space="preserve"> </w:t>
            </w:r>
          </w:p>
          <w:p w14:paraId="41C1C819" w14:textId="77777777" w:rsidR="001B5577" w:rsidRPr="00B86792" w:rsidRDefault="001B5577" w:rsidP="00675EB0">
            <w:pPr>
              <w:pStyle w:val="PBParagraph"/>
              <w:numPr>
                <w:ilvl w:val="0"/>
                <w:numId w:val="0"/>
              </w:numPr>
              <w:spacing w:before="60" w:after="60"/>
              <w:rPr>
                <w:sz w:val="20"/>
                <w:szCs w:val="20"/>
              </w:rPr>
            </w:pPr>
            <w:r w:rsidRPr="00B86792">
              <w:rPr>
                <w:sz w:val="20"/>
              </w:rPr>
              <w:fldChar w:fldCharType="begin" w:fldLock="1">
                <w:ffData>
                  <w:name w:val="Text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4226439E" w14:textId="27B09103" w:rsidR="001B5577" w:rsidRPr="00B86792" w:rsidRDefault="00A7483B" w:rsidP="00675EB0">
            <w:pPr>
              <w:pStyle w:val="PBParagraph"/>
              <w:numPr>
                <w:ilvl w:val="0"/>
                <w:numId w:val="0"/>
              </w:numPr>
              <w:spacing w:before="60" w:after="60"/>
              <w:rPr>
                <w:sz w:val="20"/>
                <w:szCs w:val="20"/>
              </w:rPr>
            </w:pPr>
            <w:r w:rsidRPr="00B86792">
              <w:rPr>
                <w:sz w:val="20"/>
              </w:rPr>
              <w:t xml:space="preserve">Mode </w:t>
            </w:r>
            <w:r w:rsidR="001B5577" w:rsidRPr="00B86792">
              <w:rPr>
                <w:sz w:val="20"/>
              </w:rPr>
              <w:t xml:space="preserve">de communication </w:t>
            </w:r>
            <w:r w:rsidR="00867C76" w:rsidRPr="00B86792">
              <w:rPr>
                <w:sz w:val="20"/>
              </w:rPr>
              <w:t>préféré</w:t>
            </w:r>
            <w:r w:rsidR="001B5577" w:rsidRPr="00B86792">
              <w:rPr>
                <w:sz w:val="20"/>
              </w:rPr>
              <w:t> :</w:t>
            </w:r>
          </w:p>
          <w:p w14:paraId="50FCEAC0" w14:textId="24D34F01"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phone</w:t>
            </w:r>
          </w:p>
          <w:p w14:paraId="11C6A63D" w14:textId="77777777"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copie</w:t>
            </w:r>
          </w:p>
          <w:p w14:paraId="0CE42783" w14:textId="77777777"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dresse électronique </w:t>
            </w:r>
          </w:p>
          <w:p w14:paraId="00BDBADE" w14:textId="420043AF" w:rsidR="00CB6178"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 xml:space="preserve">Autre (veuillez préciser) : </w:t>
            </w:r>
            <w:r w:rsidRPr="00B86792">
              <w:rPr>
                <w:sz w:val="20"/>
              </w:rPr>
              <w:fldChar w:fldCharType="begin" w:fldLock="1">
                <w:ffData>
                  <w:name w:val="Text1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452592" w:rsidRPr="00B86792" w14:paraId="6CC102B6" w14:textId="77777777" w:rsidTr="001368A9">
        <w:tc>
          <w:tcPr>
            <w:tcW w:w="4275" w:type="dxa"/>
          </w:tcPr>
          <w:p w14:paraId="7061DD8E" w14:textId="219F5F6B" w:rsidR="00E91E38" w:rsidRPr="00B86792" w:rsidRDefault="00CB6178" w:rsidP="00AB424E">
            <w:pPr>
              <w:pStyle w:val="PBParagraph"/>
              <w:numPr>
                <w:ilvl w:val="1"/>
                <w:numId w:val="22"/>
              </w:numPr>
              <w:spacing w:before="60" w:after="60"/>
              <w:rPr>
                <w:sz w:val="20"/>
                <w:szCs w:val="20"/>
              </w:rPr>
            </w:pPr>
            <w:r w:rsidRPr="00B86792">
              <w:rPr>
                <w:sz w:val="20"/>
              </w:rPr>
              <w:t>Autre personne à contacter, le cas échéant</w:t>
            </w:r>
          </w:p>
        </w:tc>
        <w:tc>
          <w:tcPr>
            <w:tcW w:w="5648" w:type="dxa"/>
          </w:tcPr>
          <w:p w14:paraId="6D3CC81E" w14:textId="598AB24D" w:rsidR="001B5577" w:rsidRPr="00B86792" w:rsidRDefault="001B5577" w:rsidP="00675EB0">
            <w:pPr>
              <w:pStyle w:val="PBParagraph"/>
              <w:numPr>
                <w:ilvl w:val="0"/>
                <w:numId w:val="0"/>
              </w:numPr>
              <w:spacing w:before="60" w:after="60"/>
              <w:rPr>
                <w:sz w:val="20"/>
                <w:szCs w:val="20"/>
              </w:rPr>
            </w:pPr>
            <w:r w:rsidRPr="00B86792">
              <w:rPr>
                <w:sz w:val="20"/>
              </w:rPr>
              <w:t>Coordonnées directes :</w:t>
            </w:r>
          </w:p>
          <w:p w14:paraId="69C52474" w14:textId="77777777" w:rsidR="001C5619" w:rsidRPr="00B86792" w:rsidRDefault="001C5619" w:rsidP="00675EB0">
            <w:pPr>
              <w:pStyle w:val="PBParagraph"/>
              <w:numPr>
                <w:ilvl w:val="0"/>
                <w:numId w:val="0"/>
              </w:numPr>
              <w:spacing w:before="60" w:after="60"/>
              <w:rPr>
                <w:sz w:val="20"/>
                <w:szCs w:val="20"/>
              </w:rPr>
            </w:pPr>
            <w:r w:rsidRPr="00B86792">
              <w:rPr>
                <w:sz w:val="20"/>
              </w:rPr>
              <w:t xml:space="preserve">Téléphone direct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4FD624DA" w14:textId="4B146D5A" w:rsidR="001B5577" w:rsidRPr="00B86792" w:rsidRDefault="001C5619" w:rsidP="00675EB0">
            <w:pPr>
              <w:pStyle w:val="PBParagraph"/>
              <w:numPr>
                <w:ilvl w:val="0"/>
                <w:numId w:val="0"/>
              </w:numPr>
              <w:spacing w:before="60" w:after="60"/>
              <w:rPr>
                <w:sz w:val="20"/>
                <w:szCs w:val="20"/>
              </w:rPr>
            </w:pPr>
            <w:r w:rsidRPr="00B86792">
              <w:rPr>
                <w:sz w:val="20"/>
              </w:rPr>
              <w:t xml:space="preserve">Adresse électronique directe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550A612" w14:textId="063A076F" w:rsidR="001B5577" w:rsidRPr="00B86792" w:rsidRDefault="001B5577" w:rsidP="00675EB0">
            <w:pPr>
              <w:pStyle w:val="PBParagraph"/>
              <w:numPr>
                <w:ilvl w:val="0"/>
                <w:numId w:val="0"/>
              </w:numPr>
              <w:spacing w:before="60" w:after="60"/>
              <w:rPr>
                <w:sz w:val="20"/>
                <w:szCs w:val="20"/>
              </w:rPr>
            </w:pPr>
            <w:r w:rsidRPr="00B86792">
              <w:rPr>
                <w:sz w:val="20"/>
              </w:rPr>
              <w:t>Langue de communication:</w:t>
            </w:r>
            <w:r w:rsidR="00BB42BE" w:rsidRPr="00B86792">
              <w:rPr>
                <w:sz w:val="20"/>
              </w:rPr>
              <w:t xml:space="preserve"> </w:t>
            </w:r>
          </w:p>
          <w:p w14:paraId="61FFE970" w14:textId="77777777" w:rsidR="001B5577" w:rsidRPr="00B86792" w:rsidRDefault="001B5577" w:rsidP="00675EB0">
            <w:pPr>
              <w:pStyle w:val="PBParagraph"/>
              <w:numPr>
                <w:ilvl w:val="0"/>
                <w:numId w:val="0"/>
              </w:numPr>
              <w:spacing w:before="60" w:after="60"/>
              <w:rPr>
                <w:sz w:val="20"/>
                <w:szCs w:val="20"/>
              </w:rPr>
            </w:pPr>
            <w:r w:rsidRPr="00B86792">
              <w:rPr>
                <w:sz w:val="20"/>
              </w:rPr>
              <w:fldChar w:fldCharType="begin" w:fldLock="1">
                <w:ffData>
                  <w:name w:val="Text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1AB52EB" w14:textId="18139E24" w:rsidR="001B5577" w:rsidRPr="00B86792" w:rsidRDefault="00A7483B" w:rsidP="00675EB0">
            <w:pPr>
              <w:pStyle w:val="PBParagraph"/>
              <w:numPr>
                <w:ilvl w:val="0"/>
                <w:numId w:val="0"/>
              </w:numPr>
              <w:spacing w:before="60" w:after="60"/>
              <w:rPr>
                <w:sz w:val="20"/>
                <w:szCs w:val="20"/>
              </w:rPr>
            </w:pPr>
            <w:r w:rsidRPr="00B86792">
              <w:rPr>
                <w:sz w:val="20"/>
              </w:rPr>
              <w:t xml:space="preserve">Mode </w:t>
            </w:r>
            <w:r w:rsidR="001B5577" w:rsidRPr="00B86792">
              <w:rPr>
                <w:sz w:val="20"/>
              </w:rPr>
              <w:t xml:space="preserve">de communication </w:t>
            </w:r>
            <w:r w:rsidR="00867C76" w:rsidRPr="00B86792">
              <w:rPr>
                <w:sz w:val="20"/>
              </w:rPr>
              <w:t>préféré </w:t>
            </w:r>
            <w:r w:rsidR="001B5577" w:rsidRPr="00B86792">
              <w:rPr>
                <w:sz w:val="20"/>
              </w:rPr>
              <w:t>:</w:t>
            </w:r>
          </w:p>
          <w:p w14:paraId="1498C40F" w14:textId="19A06FBA"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phone</w:t>
            </w:r>
          </w:p>
          <w:p w14:paraId="43A64040" w14:textId="77777777"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copie</w:t>
            </w:r>
          </w:p>
          <w:p w14:paraId="5BFBB80E" w14:textId="3AEAE958" w:rsidR="001B5577"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Adresse électronique</w:t>
            </w:r>
          </w:p>
          <w:p w14:paraId="757D8E17" w14:textId="7BFB28CB" w:rsidR="00CB6178" w:rsidRPr="00B86792" w:rsidRDefault="001B5577" w:rsidP="00675EB0">
            <w:pPr>
              <w:pStyle w:val="PBParagraph"/>
              <w:numPr>
                <w:ilvl w:val="0"/>
                <w:numId w:val="0"/>
              </w:numPr>
              <w:spacing w:before="60" w:after="60"/>
              <w:ind w:left="567" w:hanging="567"/>
              <w:rPr>
                <w:sz w:val="20"/>
                <w:szCs w:val="20"/>
              </w:rPr>
            </w:pPr>
            <w:r w:rsidRPr="00B86792">
              <w:rPr>
                <w:sz w:val="20"/>
              </w:rPr>
              <w:fldChar w:fldCharType="begin">
                <w:ffData>
                  <w:name w:val="Check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 xml:space="preserve">Autre (veuillez préciser) : </w:t>
            </w:r>
            <w:r w:rsidRPr="00B86792">
              <w:rPr>
                <w:sz w:val="20"/>
              </w:rPr>
              <w:fldChar w:fldCharType="begin" w:fldLock="1">
                <w:ffData>
                  <w:name w:val="Text1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452592" w:rsidRPr="00B86792" w14:paraId="0838E846" w14:textId="77777777" w:rsidTr="00473E75">
        <w:tc>
          <w:tcPr>
            <w:tcW w:w="9923" w:type="dxa"/>
            <w:gridSpan w:val="2"/>
          </w:tcPr>
          <w:p w14:paraId="7995F084" w14:textId="063C4440" w:rsidR="00D10A93" w:rsidRPr="00B86792" w:rsidRDefault="00C87290" w:rsidP="00675EB0">
            <w:pPr>
              <w:pStyle w:val="PBParagraph"/>
              <w:numPr>
                <w:ilvl w:val="0"/>
                <w:numId w:val="0"/>
              </w:numPr>
              <w:spacing w:before="60" w:after="60"/>
              <w:rPr>
                <w:sz w:val="20"/>
              </w:rPr>
            </w:pPr>
            <w:r w:rsidRPr="00B86792">
              <w:rPr>
                <w:b/>
                <w:bCs/>
                <w:sz w:val="20"/>
              </w:rPr>
              <w:t>Dernière mise à jour : [INSÉRER LA DATE]</w:t>
            </w:r>
          </w:p>
        </w:tc>
      </w:tr>
    </w:tbl>
    <w:p w14:paraId="7549556C" w14:textId="7B3BD63B" w:rsidR="00DA1B35" w:rsidRPr="00B86792" w:rsidRDefault="00DA1B35" w:rsidP="00AB424E">
      <w:pPr>
        <w:pStyle w:val="Heading2"/>
        <w:numPr>
          <w:ilvl w:val="0"/>
          <w:numId w:val="44"/>
        </w:numPr>
        <w:ind w:left="567"/>
        <w:jc w:val="both"/>
      </w:pPr>
      <w:bookmarkStart w:id="29" w:name="_Toc225333090"/>
      <w:r w:rsidRPr="00B86792">
        <w:t xml:space="preserve">Autorité désignée pour les </w:t>
      </w:r>
      <w:r w:rsidR="001743F9" w:rsidRPr="00B86792">
        <w:t xml:space="preserve">demandes </w:t>
      </w:r>
      <w:r w:rsidRPr="00B86792">
        <w:t>présentées en vertu des article</w:t>
      </w:r>
      <w:r w:rsidR="005F7CB2" w:rsidRPr="00B86792">
        <w:t>s</w:t>
      </w:r>
      <w:r w:rsidRPr="00B86792">
        <w:t> 8 et 9 (art. 44)</w:t>
      </w:r>
      <w:r w:rsidRPr="00B86792">
        <w:rPr>
          <w:vertAlign w:val="superscript"/>
        </w:rPr>
        <w:footnoteReference w:id="7"/>
      </w:r>
      <w:bookmarkEnd w:id="29"/>
    </w:p>
    <w:p w14:paraId="195F0AE5" w14:textId="1861225F" w:rsidR="00DA1B35" w:rsidRPr="00B86792" w:rsidRDefault="00DA1B35" w:rsidP="00F878E8">
      <w:pPr>
        <w:pStyle w:val="PBParagraph"/>
        <w:numPr>
          <w:ilvl w:val="0"/>
          <w:numId w:val="0"/>
        </w:numPr>
        <w:rPr>
          <w:i/>
          <w:iCs/>
          <w:sz w:val="18"/>
          <w:szCs w:val="18"/>
        </w:rPr>
      </w:pPr>
      <w:r w:rsidRPr="00B86792">
        <w:rPr>
          <w:i/>
          <w:color w:val="024987" w:themeColor="accent3"/>
          <w:sz w:val="18"/>
        </w:rPr>
        <w:t xml:space="preserve">De plus amples informations sur les </w:t>
      </w:r>
      <w:r w:rsidR="00913686" w:rsidRPr="00B86792">
        <w:rPr>
          <w:i/>
          <w:color w:val="024987" w:themeColor="accent3"/>
          <w:sz w:val="18"/>
        </w:rPr>
        <w:t xml:space="preserve">demandes </w:t>
      </w:r>
      <w:r w:rsidR="004C11D8" w:rsidRPr="00B86792">
        <w:rPr>
          <w:i/>
          <w:color w:val="024987" w:themeColor="accent3"/>
          <w:sz w:val="18"/>
        </w:rPr>
        <w:t xml:space="preserve">présentées </w:t>
      </w:r>
      <w:r w:rsidR="004A027B" w:rsidRPr="00B86792">
        <w:rPr>
          <w:i/>
          <w:color w:val="024987" w:themeColor="accent3"/>
          <w:sz w:val="18"/>
        </w:rPr>
        <w:t>en vertu</w:t>
      </w:r>
      <w:r w:rsidRPr="00B86792">
        <w:rPr>
          <w:i/>
          <w:color w:val="024987" w:themeColor="accent3"/>
          <w:sz w:val="18"/>
        </w:rPr>
        <w:t xml:space="preserve"> des articles 8 et 9 sont disponibles dans la </w:t>
      </w:r>
      <w:r w:rsidR="00780FF6" w:rsidRPr="00B86792">
        <w:rPr>
          <w:i/>
          <w:color w:val="024987" w:themeColor="accent3"/>
          <w:sz w:val="18"/>
        </w:rPr>
        <w:t>Section</w:t>
      </w:r>
      <w:r w:rsidR="00933EB1" w:rsidRPr="00B86792">
        <w:rPr>
          <w:i/>
          <w:color w:val="024987" w:themeColor="accent3"/>
          <w:sz w:val="18"/>
        </w:rPr>
        <w:t xml:space="preserve"> </w:t>
      </w:r>
      <w:r w:rsidRPr="00B86792">
        <w:rPr>
          <w:i/>
          <w:color w:val="024987" w:themeColor="accent3"/>
          <w:sz w:val="18"/>
        </w:rPr>
        <w:t>V</w:t>
      </w:r>
      <w:r w:rsidR="00DD7F58" w:rsidRPr="00B86792">
        <w:rPr>
          <w:i/>
          <w:color w:val="024987" w:themeColor="accent3"/>
          <w:sz w:val="18"/>
        </w:rPr>
        <w:t> </w:t>
      </w:r>
      <w:r w:rsidR="00F11816" w:rsidRPr="00B86792">
        <w:rPr>
          <w:i/>
          <w:color w:val="024987" w:themeColor="accent3"/>
          <w:sz w:val="18"/>
        </w:rPr>
        <w:t>–</w:t>
      </w:r>
      <w:r w:rsidRPr="00B86792">
        <w:rPr>
          <w:i/>
          <w:color w:val="024987" w:themeColor="accent3"/>
          <w:sz w:val="18"/>
        </w:rPr>
        <w:t xml:space="preserve"> Compétence</w:t>
      </w:r>
      <w:r w:rsidR="00C672E3" w:rsidRPr="00B86792">
        <w:rPr>
          <w:i/>
          <w:color w:val="024987" w:themeColor="accent3"/>
          <w:sz w:val="18"/>
        </w:rPr>
        <w:t>, question 18</w:t>
      </w:r>
      <w:r w:rsidRPr="00B86792">
        <w:rPr>
          <w:i/>
          <w:color w:val="024987" w:themeColor="accent3"/>
          <w:sz w:val="18"/>
        </w:rPr>
        <w:t>.</w:t>
      </w:r>
    </w:p>
    <w:tbl>
      <w:tblPr>
        <w:tblStyle w:val="TableGrid"/>
        <w:tblW w:w="9923" w:type="dxa"/>
        <w:tblInd w:w="-5" w:type="dxa"/>
        <w:tblLook w:val="04A0" w:firstRow="1" w:lastRow="0" w:firstColumn="1" w:lastColumn="0" w:noHBand="0" w:noVBand="1"/>
      </w:tblPr>
      <w:tblGrid>
        <w:gridCol w:w="4275"/>
        <w:gridCol w:w="5648"/>
      </w:tblGrid>
      <w:tr w:rsidR="00C54A53" w:rsidRPr="00B86792" w14:paraId="783E363D" w14:textId="77777777" w:rsidTr="001368A9">
        <w:tc>
          <w:tcPr>
            <w:tcW w:w="4275" w:type="dxa"/>
          </w:tcPr>
          <w:p w14:paraId="7DBC2ECF" w14:textId="53791BEC" w:rsidR="004D38DB" w:rsidRPr="00B86792" w:rsidRDefault="00FE45D4" w:rsidP="00AB424E">
            <w:pPr>
              <w:pStyle w:val="PBParagraph"/>
              <w:numPr>
                <w:ilvl w:val="1"/>
                <w:numId w:val="23"/>
              </w:numPr>
              <w:spacing w:before="60" w:after="60"/>
              <w:jc w:val="left"/>
              <w:rPr>
                <w:sz w:val="20"/>
                <w:szCs w:val="20"/>
              </w:rPr>
            </w:pPr>
            <w:r w:rsidRPr="00B86792">
              <w:rPr>
                <w:sz w:val="20"/>
              </w:rPr>
              <w:t xml:space="preserve">[Nom de votre État] a-t-il désigné une autorité </w:t>
            </w:r>
            <w:r w:rsidR="003D3CED" w:rsidRPr="00B86792">
              <w:rPr>
                <w:sz w:val="20"/>
              </w:rPr>
              <w:t>à laquelle</w:t>
            </w:r>
            <w:r w:rsidRPr="00B86792">
              <w:rPr>
                <w:sz w:val="20"/>
              </w:rPr>
              <w:t xml:space="preserve"> les </w:t>
            </w:r>
            <w:r w:rsidR="00913686" w:rsidRPr="00B86792">
              <w:rPr>
                <w:sz w:val="20"/>
              </w:rPr>
              <w:t xml:space="preserve">demandes </w:t>
            </w:r>
            <w:r w:rsidRPr="00B86792">
              <w:rPr>
                <w:sz w:val="20"/>
              </w:rPr>
              <w:t>présentées en vertu des articles 8 et 9</w:t>
            </w:r>
            <w:r w:rsidR="00C94408" w:rsidRPr="00B86792">
              <w:rPr>
                <w:sz w:val="20"/>
              </w:rPr>
              <w:t xml:space="preserve"> doivent être transmises</w:t>
            </w:r>
            <w:r w:rsidRPr="00B86792">
              <w:rPr>
                <w:sz w:val="20"/>
              </w:rPr>
              <w:t> ?</w:t>
            </w:r>
          </w:p>
        </w:tc>
        <w:tc>
          <w:tcPr>
            <w:tcW w:w="5648" w:type="dxa"/>
          </w:tcPr>
          <w:p w14:paraId="1FED1A66" w14:textId="3E068DDB" w:rsidR="00FC32C7" w:rsidRPr="00B86792" w:rsidRDefault="00FC32C7" w:rsidP="000A04D7">
            <w:pPr>
              <w:pStyle w:val="PBParagraph"/>
              <w:numPr>
                <w:ilvl w:val="0"/>
                <w:numId w:val="0"/>
              </w:numPr>
              <w:spacing w:before="60" w:after="60"/>
              <w:ind w:left="298" w:hanging="298"/>
              <w:jc w:val="left"/>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Oui, l</w:t>
            </w:r>
            <w:r w:rsidR="00473EE1" w:rsidRPr="00B86792">
              <w:rPr>
                <w:sz w:val="20"/>
              </w:rPr>
              <w:t>’</w:t>
            </w:r>
            <w:r w:rsidRPr="00B86792">
              <w:rPr>
                <w:sz w:val="20"/>
              </w:rPr>
              <w:t>Autorité centrale (voir détails ci-dessus)</w:t>
            </w:r>
          </w:p>
          <w:p w14:paraId="2B8A7A47" w14:textId="7E8F4C02" w:rsidR="008E47F4" w:rsidRPr="00B86792" w:rsidRDefault="008E47F4" w:rsidP="000A04D7">
            <w:pPr>
              <w:pStyle w:val="PBParagraph"/>
              <w:numPr>
                <w:ilvl w:val="0"/>
                <w:numId w:val="0"/>
              </w:numPr>
              <w:spacing w:before="60" w:after="60"/>
              <w:ind w:left="298" w:hanging="283"/>
              <w:jc w:val="left"/>
              <w:rPr>
                <w:sz w:val="20"/>
                <w:szCs w:val="20"/>
              </w:rPr>
            </w:pPr>
            <w:r w:rsidRPr="00B86792">
              <w:rPr>
                <w:sz w:val="20"/>
              </w:rPr>
              <w:fldChar w:fldCharType="begin">
                <w:ffData>
                  <w:name w:val="Check36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Oui, une autorité autre que l</w:t>
            </w:r>
            <w:r w:rsidR="00473EE1" w:rsidRPr="00B86792">
              <w:rPr>
                <w:sz w:val="20"/>
              </w:rPr>
              <w:t>’</w:t>
            </w:r>
            <w:r w:rsidRPr="00B86792">
              <w:rPr>
                <w:sz w:val="20"/>
              </w:rPr>
              <w:t>Autorité centrale (veuillez répondre aux questions 3.2 à 3.10)</w:t>
            </w:r>
          </w:p>
          <w:p w14:paraId="375CA54C" w14:textId="7F1688E7" w:rsidR="004D38DB" w:rsidRPr="00B86792" w:rsidRDefault="008E47F4" w:rsidP="000A04D7">
            <w:pPr>
              <w:pStyle w:val="PBParagraph"/>
              <w:numPr>
                <w:ilvl w:val="0"/>
                <w:numId w:val="0"/>
              </w:numPr>
              <w:spacing w:before="60" w:after="60"/>
              <w:jc w:val="left"/>
              <w:rPr>
                <w:sz w:val="20"/>
                <w:szCs w:val="20"/>
              </w:rPr>
            </w:pPr>
            <w:r w:rsidRPr="00B86792">
              <w:rPr>
                <w:sz w:val="20"/>
              </w:rPr>
              <w:fldChar w:fldCharType="begin">
                <w:ffData>
                  <w:name w:val="Check36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Non</w:t>
            </w:r>
          </w:p>
        </w:tc>
      </w:tr>
      <w:tr w:rsidR="00C54A53" w:rsidRPr="00B86792" w14:paraId="5BBDD0E2" w14:textId="77777777" w:rsidTr="001368A9">
        <w:tc>
          <w:tcPr>
            <w:tcW w:w="4275" w:type="dxa"/>
          </w:tcPr>
          <w:p w14:paraId="5633BA69" w14:textId="6106A657" w:rsidR="0019044E" w:rsidRPr="00B86792" w:rsidRDefault="0019044E" w:rsidP="00AB424E">
            <w:pPr>
              <w:pStyle w:val="PBParagraph"/>
              <w:numPr>
                <w:ilvl w:val="1"/>
                <w:numId w:val="23"/>
              </w:numPr>
              <w:spacing w:before="60" w:after="60"/>
              <w:jc w:val="left"/>
              <w:rPr>
                <w:sz w:val="20"/>
                <w:szCs w:val="20"/>
              </w:rPr>
            </w:pPr>
            <w:r w:rsidRPr="00B86792">
              <w:rPr>
                <w:sz w:val="20"/>
              </w:rPr>
              <w:t>Organisation</w:t>
            </w:r>
          </w:p>
        </w:tc>
        <w:tc>
          <w:tcPr>
            <w:tcW w:w="5648" w:type="dxa"/>
          </w:tcPr>
          <w:p w14:paraId="19834369" w14:textId="77777777" w:rsidR="0019044E" w:rsidRPr="00B86792" w:rsidRDefault="0019044E" w:rsidP="000A04D7">
            <w:pPr>
              <w:pStyle w:val="PBParagraph"/>
              <w:numPr>
                <w:ilvl w:val="0"/>
                <w:numId w:val="0"/>
              </w:numPr>
              <w:spacing w:before="60" w:after="60"/>
              <w:jc w:val="left"/>
              <w:rPr>
                <w:sz w:val="20"/>
                <w:szCs w:val="20"/>
              </w:rPr>
            </w:pPr>
            <w:r w:rsidRPr="00B86792">
              <w:rPr>
                <w:sz w:val="20"/>
              </w:rPr>
              <w:fldChar w:fldCharType="begin" w:fldLock="1">
                <w:ffData>
                  <w:name w:val="Text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C54A53" w:rsidRPr="00B86792" w14:paraId="50F2407C" w14:textId="77777777" w:rsidTr="001368A9">
        <w:tc>
          <w:tcPr>
            <w:tcW w:w="4275" w:type="dxa"/>
          </w:tcPr>
          <w:p w14:paraId="1C0361B8" w14:textId="77777777" w:rsidR="0019044E" w:rsidRPr="00B86792" w:rsidRDefault="0019044E" w:rsidP="00AB424E">
            <w:pPr>
              <w:pStyle w:val="PBParagraph"/>
              <w:numPr>
                <w:ilvl w:val="1"/>
                <w:numId w:val="23"/>
              </w:numPr>
              <w:spacing w:before="60" w:after="60"/>
              <w:jc w:val="left"/>
              <w:rPr>
                <w:sz w:val="20"/>
                <w:szCs w:val="20"/>
              </w:rPr>
            </w:pPr>
            <w:r w:rsidRPr="00B86792">
              <w:rPr>
                <w:sz w:val="20"/>
              </w:rPr>
              <w:t>Adresse</w:t>
            </w:r>
          </w:p>
        </w:tc>
        <w:tc>
          <w:tcPr>
            <w:tcW w:w="5648" w:type="dxa"/>
          </w:tcPr>
          <w:p w14:paraId="48C88DBC" w14:textId="77777777" w:rsidR="0019044E" w:rsidRPr="00B86792" w:rsidRDefault="0019044E" w:rsidP="000A04D7">
            <w:pPr>
              <w:pStyle w:val="PBParagraph"/>
              <w:numPr>
                <w:ilvl w:val="0"/>
                <w:numId w:val="0"/>
              </w:numPr>
              <w:spacing w:before="60" w:after="60"/>
              <w:jc w:val="left"/>
              <w:rPr>
                <w:sz w:val="20"/>
                <w:szCs w:val="20"/>
              </w:rPr>
            </w:pPr>
            <w:r w:rsidRPr="00B86792">
              <w:rPr>
                <w:sz w:val="20"/>
              </w:rPr>
              <w:fldChar w:fldCharType="begin" w:fldLock="1">
                <w:ffData>
                  <w:name w:val="Text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C54A53" w:rsidRPr="00B86792" w14:paraId="15727303" w14:textId="77777777" w:rsidTr="001368A9">
        <w:tc>
          <w:tcPr>
            <w:tcW w:w="4275" w:type="dxa"/>
          </w:tcPr>
          <w:p w14:paraId="78A0B10E" w14:textId="57283B7C" w:rsidR="0019044E" w:rsidRPr="00B86792" w:rsidRDefault="0019044E" w:rsidP="00AB424E">
            <w:pPr>
              <w:pStyle w:val="PBParagraph"/>
              <w:numPr>
                <w:ilvl w:val="1"/>
                <w:numId w:val="23"/>
              </w:numPr>
              <w:spacing w:before="60" w:after="60"/>
              <w:jc w:val="left"/>
              <w:rPr>
                <w:sz w:val="20"/>
                <w:szCs w:val="20"/>
              </w:rPr>
            </w:pPr>
            <w:r w:rsidRPr="00B86792">
              <w:rPr>
                <w:sz w:val="20"/>
              </w:rPr>
              <w:t>Étendue territoriale et personnelle des fonctions, le cas échéant</w:t>
            </w:r>
          </w:p>
        </w:tc>
        <w:tc>
          <w:tcPr>
            <w:tcW w:w="5648" w:type="dxa"/>
          </w:tcPr>
          <w:p w14:paraId="47B56863" w14:textId="77777777" w:rsidR="0019044E" w:rsidRPr="00B86792" w:rsidRDefault="0019044E" w:rsidP="000A04D7">
            <w:pPr>
              <w:pStyle w:val="PBParagraph"/>
              <w:numPr>
                <w:ilvl w:val="0"/>
                <w:numId w:val="0"/>
              </w:numPr>
              <w:spacing w:before="60" w:after="60"/>
              <w:jc w:val="left"/>
              <w:rPr>
                <w:sz w:val="20"/>
                <w:szCs w:val="20"/>
              </w:rPr>
            </w:pPr>
            <w:r w:rsidRPr="00B86792">
              <w:rPr>
                <w:sz w:val="20"/>
              </w:rPr>
              <w:fldChar w:fldCharType="begin" w:fldLock="1">
                <w:ffData>
                  <w:name w:val="Text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C54A53" w:rsidRPr="00B86792" w14:paraId="42B875A6" w14:textId="77777777" w:rsidTr="001368A9">
        <w:tc>
          <w:tcPr>
            <w:tcW w:w="4275" w:type="dxa"/>
          </w:tcPr>
          <w:p w14:paraId="62B2F3C8" w14:textId="3D7EE2C2" w:rsidR="0019044E" w:rsidRPr="00B86792" w:rsidRDefault="0019044E" w:rsidP="00AB424E">
            <w:pPr>
              <w:pStyle w:val="PBParagraph"/>
              <w:numPr>
                <w:ilvl w:val="1"/>
                <w:numId w:val="23"/>
              </w:numPr>
              <w:spacing w:before="60" w:after="60"/>
              <w:jc w:val="left"/>
              <w:rPr>
                <w:sz w:val="20"/>
                <w:szCs w:val="20"/>
              </w:rPr>
            </w:pPr>
            <w:r w:rsidRPr="00B86792">
              <w:rPr>
                <w:sz w:val="20"/>
              </w:rPr>
              <w:t>Par téléphone</w:t>
            </w:r>
          </w:p>
        </w:tc>
        <w:tc>
          <w:tcPr>
            <w:tcW w:w="5648" w:type="dxa"/>
          </w:tcPr>
          <w:p w14:paraId="063F3A9E" w14:textId="77777777" w:rsidR="0019044E" w:rsidRPr="00B86792" w:rsidRDefault="0019044E" w:rsidP="000A04D7">
            <w:pPr>
              <w:pStyle w:val="PBParagraph"/>
              <w:numPr>
                <w:ilvl w:val="0"/>
                <w:numId w:val="0"/>
              </w:numPr>
              <w:spacing w:before="60" w:after="60"/>
              <w:jc w:val="left"/>
              <w:rPr>
                <w:sz w:val="20"/>
                <w:szCs w:val="20"/>
              </w:rPr>
            </w:pPr>
            <w:r w:rsidRPr="00B86792">
              <w:rPr>
                <w:sz w:val="20"/>
              </w:rPr>
              <w:fldChar w:fldCharType="begin" w:fldLock="1">
                <w:ffData>
                  <w:name w:val="Text4"/>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C54A53" w:rsidRPr="00B86792" w14:paraId="662E117A" w14:textId="77777777" w:rsidTr="001368A9">
        <w:tc>
          <w:tcPr>
            <w:tcW w:w="4275" w:type="dxa"/>
          </w:tcPr>
          <w:p w14:paraId="39862843" w14:textId="77777777" w:rsidR="0019044E" w:rsidRPr="00B86792" w:rsidRDefault="0019044E" w:rsidP="00AB424E">
            <w:pPr>
              <w:pStyle w:val="PBParagraph"/>
              <w:numPr>
                <w:ilvl w:val="1"/>
                <w:numId w:val="23"/>
              </w:numPr>
              <w:spacing w:before="60" w:after="60"/>
              <w:jc w:val="left"/>
              <w:rPr>
                <w:sz w:val="20"/>
                <w:szCs w:val="20"/>
              </w:rPr>
            </w:pPr>
            <w:r w:rsidRPr="00B86792">
              <w:rPr>
                <w:sz w:val="20"/>
              </w:rPr>
              <w:t>Télécopie</w:t>
            </w:r>
          </w:p>
        </w:tc>
        <w:tc>
          <w:tcPr>
            <w:tcW w:w="5648" w:type="dxa"/>
          </w:tcPr>
          <w:p w14:paraId="6AC36CB3" w14:textId="77777777" w:rsidR="0019044E" w:rsidRPr="00B86792" w:rsidRDefault="0019044E" w:rsidP="000A04D7">
            <w:pPr>
              <w:pStyle w:val="PBParagraph"/>
              <w:numPr>
                <w:ilvl w:val="0"/>
                <w:numId w:val="0"/>
              </w:numPr>
              <w:spacing w:before="60" w:after="60"/>
              <w:jc w:val="left"/>
              <w:rPr>
                <w:sz w:val="20"/>
                <w:szCs w:val="20"/>
              </w:rPr>
            </w:pPr>
            <w:r w:rsidRPr="00B86792">
              <w:rPr>
                <w:sz w:val="20"/>
              </w:rPr>
              <w:fldChar w:fldCharType="begin" w:fldLock="1">
                <w:ffData>
                  <w:name w:val="Text5"/>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C54A53" w:rsidRPr="00B86792" w14:paraId="058C05D7" w14:textId="77777777" w:rsidTr="001368A9">
        <w:tc>
          <w:tcPr>
            <w:tcW w:w="4275" w:type="dxa"/>
          </w:tcPr>
          <w:p w14:paraId="1061583B" w14:textId="47CDF6BB" w:rsidR="0019044E" w:rsidRPr="00B86792" w:rsidRDefault="0019044E" w:rsidP="00AB424E">
            <w:pPr>
              <w:pStyle w:val="PBParagraph"/>
              <w:numPr>
                <w:ilvl w:val="1"/>
                <w:numId w:val="23"/>
              </w:numPr>
              <w:spacing w:before="60" w:after="60"/>
              <w:jc w:val="left"/>
              <w:rPr>
                <w:sz w:val="20"/>
                <w:szCs w:val="20"/>
              </w:rPr>
            </w:pPr>
            <w:r w:rsidRPr="00B86792">
              <w:rPr>
                <w:sz w:val="20"/>
              </w:rPr>
              <w:t>Adresse électronique</w:t>
            </w:r>
          </w:p>
        </w:tc>
        <w:tc>
          <w:tcPr>
            <w:tcW w:w="5648" w:type="dxa"/>
          </w:tcPr>
          <w:p w14:paraId="018279EC" w14:textId="77777777" w:rsidR="0019044E" w:rsidRPr="00B86792" w:rsidRDefault="0019044E" w:rsidP="000A04D7">
            <w:pPr>
              <w:pStyle w:val="PBParagraph"/>
              <w:numPr>
                <w:ilvl w:val="0"/>
                <w:numId w:val="0"/>
              </w:numPr>
              <w:spacing w:before="60" w:after="60"/>
              <w:jc w:val="left"/>
              <w:rPr>
                <w:sz w:val="20"/>
                <w:szCs w:val="20"/>
              </w:rPr>
            </w:pPr>
            <w:r w:rsidRPr="00B86792">
              <w:rPr>
                <w:sz w:val="20"/>
              </w:rPr>
              <w:fldChar w:fldCharType="begin" w:fldLock="1">
                <w:ffData>
                  <w:name w:val="Text6"/>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C54A53" w:rsidRPr="00B86792" w14:paraId="6E8107D2" w14:textId="77777777" w:rsidTr="001368A9">
        <w:tc>
          <w:tcPr>
            <w:tcW w:w="4275" w:type="dxa"/>
          </w:tcPr>
          <w:p w14:paraId="67C8B7EF" w14:textId="77777777" w:rsidR="0019044E" w:rsidRPr="00B86792" w:rsidRDefault="0019044E" w:rsidP="00AB424E">
            <w:pPr>
              <w:pStyle w:val="PBParagraph"/>
              <w:numPr>
                <w:ilvl w:val="1"/>
                <w:numId w:val="23"/>
              </w:numPr>
              <w:spacing w:before="60" w:after="60"/>
              <w:jc w:val="left"/>
              <w:rPr>
                <w:sz w:val="20"/>
                <w:szCs w:val="20"/>
              </w:rPr>
            </w:pPr>
            <w:r w:rsidRPr="00B86792">
              <w:rPr>
                <w:sz w:val="20"/>
              </w:rPr>
              <w:t>Site web</w:t>
            </w:r>
          </w:p>
        </w:tc>
        <w:tc>
          <w:tcPr>
            <w:tcW w:w="5648" w:type="dxa"/>
          </w:tcPr>
          <w:p w14:paraId="1A454552" w14:textId="77777777" w:rsidR="0019044E" w:rsidRPr="00B86792" w:rsidRDefault="0019044E" w:rsidP="000A04D7">
            <w:pPr>
              <w:pStyle w:val="PBParagraph"/>
              <w:numPr>
                <w:ilvl w:val="0"/>
                <w:numId w:val="0"/>
              </w:numPr>
              <w:spacing w:before="60" w:after="60"/>
              <w:jc w:val="left"/>
              <w:rPr>
                <w:sz w:val="20"/>
                <w:szCs w:val="20"/>
              </w:rPr>
            </w:pPr>
            <w:r w:rsidRPr="00B86792">
              <w:rPr>
                <w:sz w:val="20"/>
              </w:rPr>
              <w:fldChar w:fldCharType="begin" w:fldLock="1">
                <w:ffData>
                  <w:name w:val="Text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C54A53" w:rsidRPr="00B86792" w14:paraId="4C25DDE5" w14:textId="77777777" w:rsidTr="001368A9">
        <w:tc>
          <w:tcPr>
            <w:tcW w:w="4275" w:type="dxa"/>
          </w:tcPr>
          <w:p w14:paraId="6715E37F" w14:textId="6C191B6D" w:rsidR="0019044E" w:rsidRPr="00B86792" w:rsidRDefault="0019044E" w:rsidP="00AB424E">
            <w:pPr>
              <w:pStyle w:val="PBParagraph"/>
              <w:numPr>
                <w:ilvl w:val="1"/>
                <w:numId w:val="23"/>
              </w:numPr>
              <w:spacing w:before="60" w:after="60"/>
              <w:jc w:val="left"/>
              <w:rPr>
                <w:sz w:val="20"/>
                <w:szCs w:val="20"/>
              </w:rPr>
            </w:pPr>
            <w:r w:rsidRPr="00B86792">
              <w:rPr>
                <w:sz w:val="20"/>
              </w:rPr>
              <w:t>Personne à contacter</w:t>
            </w:r>
          </w:p>
        </w:tc>
        <w:tc>
          <w:tcPr>
            <w:tcW w:w="5648" w:type="dxa"/>
          </w:tcPr>
          <w:p w14:paraId="4DC561AB" w14:textId="437F3DFF" w:rsidR="0019044E" w:rsidRPr="00B86792" w:rsidRDefault="0019044E" w:rsidP="000A04D7">
            <w:pPr>
              <w:pStyle w:val="PBParagraph"/>
              <w:numPr>
                <w:ilvl w:val="0"/>
                <w:numId w:val="0"/>
              </w:numPr>
              <w:spacing w:before="60" w:after="60"/>
              <w:jc w:val="left"/>
              <w:rPr>
                <w:sz w:val="20"/>
                <w:szCs w:val="20"/>
              </w:rPr>
            </w:pPr>
            <w:r w:rsidRPr="00B86792">
              <w:rPr>
                <w:sz w:val="20"/>
              </w:rPr>
              <w:t>Coordonnées directes :</w:t>
            </w:r>
          </w:p>
          <w:p w14:paraId="494BCF59" w14:textId="77777777" w:rsidR="00430BFB" w:rsidRPr="00B86792" w:rsidRDefault="00430BFB" w:rsidP="000A04D7">
            <w:pPr>
              <w:pStyle w:val="PBParagraph"/>
              <w:numPr>
                <w:ilvl w:val="0"/>
                <w:numId w:val="0"/>
              </w:numPr>
              <w:spacing w:before="60" w:after="60"/>
              <w:jc w:val="left"/>
              <w:rPr>
                <w:sz w:val="20"/>
                <w:szCs w:val="20"/>
              </w:rPr>
            </w:pPr>
            <w:r w:rsidRPr="00B86792">
              <w:rPr>
                <w:sz w:val="20"/>
              </w:rPr>
              <w:t xml:space="preserve">Téléphone direct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1B52799" w14:textId="77777777" w:rsidR="00D447BE" w:rsidRPr="00B86792" w:rsidRDefault="00430BFB" w:rsidP="000A04D7">
            <w:pPr>
              <w:pStyle w:val="PBParagraph"/>
              <w:numPr>
                <w:ilvl w:val="0"/>
                <w:numId w:val="0"/>
              </w:numPr>
              <w:spacing w:before="60" w:after="60"/>
              <w:jc w:val="left"/>
              <w:rPr>
                <w:sz w:val="20"/>
                <w:szCs w:val="20"/>
              </w:rPr>
            </w:pPr>
            <w:r w:rsidRPr="00B86792">
              <w:rPr>
                <w:sz w:val="20"/>
              </w:rPr>
              <w:t xml:space="preserve">Adresse électronique directe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4E5F67B" w14:textId="7D273A75" w:rsidR="0019044E" w:rsidRPr="00B86792" w:rsidRDefault="0019044E" w:rsidP="000A04D7">
            <w:pPr>
              <w:pStyle w:val="PBParagraph"/>
              <w:numPr>
                <w:ilvl w:val="0"/>
                <w:numId w:val="0"/>
              </w:numPr>
              <w:spacing w:before="60" w:after="60"/>
              <w:jc w:val="left"/>
              <w:rPr>
                <w:sz w:val="20"/>
                <w:szCs w:val="20"/>
              </w:rPr>
            </w:pPr>
            <w:r w:rsidRPr="00B86792">
              <w:rPr>
                <w:sz w:val="20"/>
              </w:rPr>
              <w:lastRenderedPageBreak/>
              <w:t>Langue de communication:</w:t>
            </w:r>
            <w:r w:rsidR="00BB42BE" w:rsidRPr="00B86792">
              <w:rPr>
                <w:sz w:val="20"/>
              </w:rPr>
              <w:t xml:space="preserve"> </w:t>
            </w:r>
          </w:p>
          <w:p w14:paraId="152DA002" w14:textId="77777777" w:rsidR="0019044E" w:rsidRPr="00B86792" w:rsidRDefault="0019044E" w:rsidP="000A04D7">
            <w:pPr>
              <w:pStyle w:val="PBParagraph"/>
              <w:numPr>
                <w:ilvl w:val="0"/>
                <w:numId w:val="0"/>
              </w:numPr>
              <w:spacing w:before="60" w:after="60"/>
              <w:jc w:val="left"/>
              <w:rPr>
                <w:sz w:val="20"/>
                <w:szCs w:val="20"/>
              </w:rPr>
            </w:pPr>
            <w:r w:rsidRPr="00B86792">
              <w:rPr>
                <w:sz w:val="20"/>
              </w:rPr>
              <w:fldChar w:fldCharType="begin" w:fldLock="1">
                <w:ffData>
                  <w:name w:val="Text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2601F9B" w14:textId="72A32930" w:rsidR="0019044E" w:rsidRPr="00B86792" w:rsidRDefault="00174DF9" w:rsidP="000A04D7">
            <w:pPr>
              <w:pStyle w:val="PBParagraph"/>
              <w:numPr>
                <w:ilvl w:val="0"/>
                <w:numId w:val="0"/>
              </w:numPr>
              <w:spacing w:before="60" w:after="60"/>
              <w:jc w:val="left"/>
              <w:rPr>
                <w:sz w:val="20"/>
                <w:szCs w:val="20"/>
              </w:rPr>
            </w:pPr>
            <w:r w:rsidRPr="00B86792">
              <w:rPr>
                <w:sz w:val="20"/>
              </w:rPr>
              <w:t>Mode</w:t>
            </w:r>
            <w:r w:rsidR="0019044E" w:rsidRPr="00B86792">
              <w:rPr>
                <w:sz w:val="20"/>
              </w:rPr>
              <w:t xml:space="preserve"> de communication </w:t>
            </w:r>
            <w:r w:rsidRPr="00B86792">
              <w:rPr>
                <w:sz w:val="20"/>
              </w:rPr>
              <w:t>préféré</w:t>
            </w:r>
            <w:r w:rsidR="0019044E" w:rsidRPr="00B86792">
              <w:rPr>
                <w:sz w:val="20"/>
              </w:rPr>
              <w:t> :</w:t>
            </w:r>
          </w:p>
          <w:p w14:paraId="0CA93D9A" w14:textId="11CA4C91" w:rsidR="0019044E" w:rsidRPr="00B86792" w:rsidRDefault="0019044E" w:rsidP="000A04D7">
            <w:pPr>
              <w:pStyle w:val="PBParagraph"/>
              <w:numPr>
                <w:ilvl w:val="0"/>
                <w:numId w:val="0"/>
              </w:numPr>
              <w:spacing w:before="60" w:after="60"/>
              <w:ind w:left="567" w:hanging="567"/>
              <w:jc w:val="left"/>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phone</w:t>
            </w:r>
          </w:p>
          <w:p w14:paraId="53ACEA93" w14:textId="77777777" w:rsidR="0019044E" w:rsidRPr="00B86792" w:rsidRDefault="0019044E" w:rsidP="000A04D7">
            <w:pPr>
              <w:pStyle w:val="PBParagraph"/>
              <w:numPr>
                <w:ilvl w:val="0"/>
                <w:numId w:val="0"/>
              </w:numPr>
              <w:spacing w:before="60" w:after="60"/>
              <w:ind w:left="567" w:hanging="567"/>
              <w:jc w:val="left"/>
              <w:rPr>
                <w:sz w:val="20"/>
                <w:szCs w:val="20"/>
              </w:rPr>
            </w:pPr>
            <w:r w:rsidRPr="00B86792">
              <w:rPr>
                <w:sz w:val="20"/>
              </w:rPr>
              <w:fldChar w:fldCharType="begin">
                <w:ffData>
                  <w:name w:val="Check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copie</w:t>
            </w:r>
          </w:p>
          <w:p w14:paraId="2BAFFAFF" w14:textId="18E81804" w:rsidR="0019044E" w:rsidRPr="00B86792" w:rsidRDefault="0019044E" w:rsidP="000A04D7">
            <w:pPr>
              <w:pStyle w:val="PBParagraph"/>
              <w:numPr>
                <w:ilvl w:val="0"/>
                <w:numId w:val="0"/>
              </w:numPr>
              <w:spacing w:before="60" w:after="60"/>
              <w:ind w:left="567" w:hanging="567"/>
              <w:jc w:val="left"/>
              <w:rPr>
                <w:sz w:val="20"/>
                <w:szCs w:val="20"/>
              </w:rPr>
            </w:pPr>
            <w:r w:rsidRPr="00B86792">
              <w:rPr>
                <w:sz w:val="20"/>
              </w:rPr>
              <w:fldChar w:fldCharType="begin">
                <w:ffData>
                  <w:name w:val="Check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Adresse électronique</w:t>
            </w:r>
          </w:p>
          <w:p w14:paraId="193CCA34" w14:textId="3053BD7A" w:rsidR="0019044E" w:rsidRPr="00B86792" w:rsidRDefault="0019044E" w:rsidP="000A04D7">
            <w:pPr>
              <w:pStyle w:val="PBParagraph"/>
              <w:numPr>
                <w:ilvl w:val="0"/>
                <w:numId w:val="0"/>
              </w:numPr>
              <w:spacing w:before="60" w:after="60"/>
              <w:ind w:left="567" w:hanging="567"/>
              <w:jc w:val="left"/>
              <w:rPr>
                <w:sz w:val="20"/>
                <w:szCs w:val="20"/>
              </w:rPr>
            </w:pPr>
            <w:r w:rsidRPr="00B86792">
              <w:rPr>
                <w:sz w:val="20"/>
              </w:rPr>
              <w:fldChar w:fldCharType="begin">
                <w:ffData>
                  <w:name w:val="Check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 xml:space="preserve">Autre (veuillez préciser) : </w:t>
            </w:r>
            <w:r w:rsidRPr="00B86792">
              <w:rPr>
                <w:sz w:val="20"/>
              </w:rPr>
              <w:fldChar w:fldCharType="begin" w:fldLock="1">
                <w:ffData>
                  <w:name w:val="Text1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C54A53" w:rsidRPr="00B86792" w14:paraId="72ADEFAB" w14:textId="77777777" w:rsidTr="00D10A93">
        <w:tc>
          <w:tcPr>
            <w:tcW w:w="4275" w:type="dxa"/>
          </w:tcPr>
          <w:p w14:paraId="63BE6C16" w14:textId="6EFD92A0" w:rsidR="0019044E" w:rsidRPr="00B86792" w:rsidRDefault="0019044E" w:rsidP="00AB424E">
            <w:pPr>
              <w:pStyle w:val="PBParagraph"/>
              <w:numPr>
                <w:ilvl w:val="1"/>
                <w:numId w:val="23"/>
              </w:numPr>
              <w:spacing w:before="60" w:after="60"/>
              <w:jc w:val="left"/>
              <w:rPr>
                <w:sz w:val="20"/>
                <w:szCs w:val="20"/>
              </w:rPr>
            </w:pPr>
            <w:r w:rsidRPr="00B86792">
              <w:rPr>
                <w:sz w:val="20"/>
              </w:rPr>
              <w:lastRenderedPageBreak/>
              <w:t>Autre personne à contacter, le cas échéant</w:t>
            </w:r>
          </w:p>
        </w:tc>
        <w:tc>
          <w:tcPr>
            <w:tcW w:w="5648" w:type="dxa"/>
          </w:tcPr>
          <w:p w14:paraId="1B45764A" w14:textId="1AEE13EB" w:rsidR="0019044E" w:rsidRPr="00B86792" w:rsidRDefault="0019044E" w:rsidP="000A04D7">
            <w:pPr>
              <w:pStyle w:val="PBParagraph"/>
              <w:numPr>
                <w:ilvl w:val="0"/>
                <w:numId w:val="0"/>
              </w:numPr>
              <w:spacing w:before="60" w:after="60"/>
              <w:jc w:val="left"/>
              <w:rPr>
                <w:sz w:val="20"/>
                <w:szCs w:val="20"/>
              </w:rPr>
            </w:pPr>
            <w:r w:rsidRPr="00B86792">
              <w:rPr>
                <w:sz w:val="20"/>
              </w:rPr>
              <w:t>Coordonnées directes :</w:t>
            </w:r>
          </w:p>
          <w:p w14:paraId="04795447" w14:textId="77777777" w:rsidR="00430BFB" w:rsidRPr="00B86792" w:rsidRDefault="00430BFB" w:rsidP="000A04D7">
            <w:pPr>
              <w:pStyle w:val="PBParagraph"/>
              <w:numPr>
                <w:ilvl w:val="0"/>
                <w:numId w:val="0"/>
              </w:numPr>
              <w:spacing w:before="60" w:after="60"/>
              <w:jc w:val="left"/>
              <w:rPr>
                <w:sz w:val="20"/>
                <w:szCs w:val="20"/>
              </w:rPr>
            </w:pPr>
            <w:r w:rsidRPr="00B86792">
              <w:rPr>
                <w:sz w:val="20"/>
              </w:rPr>
              <w:t xml:space="preserve">Téléphone direct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86D0B2D" w14:textId="77777777" w:rsidR="00D447BE" w:rsidRPr="00B86792" w:rsidRDefault="00430BFB" w:rsidP="000A04D7">
            <w:pPr>
              <w:pStyle w:val="PBParagraph"/>
              <w:numPr>
                <w:ilvl w:val="0"/>
                <w:numId w:val="0"/>
              </w:numPr>
              <w:spacing w:before="60" w:after="60"/>
              <w:jc w:val="left"/>
              <w:rPr>
                <w:sz w:val="20"/>
                <w:szCs w:val="20"/>
              </w:rPr>
            </w:pPr>
            <w:r w:rsidRPr="00B86792">
              <w:rPr>
                <w:sz w:val="20"/>
              </w:rPr>
              <w:t xml:space="preserve">Adresse électronique directe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88A8A44" w14:textId="793821C4" w:rsidR="0019044E" w:rsidRPr="00B86792" w:rsidRDefault="0019044E" w:rsidP="000A04D7">
            <w:pPr>
              <w:pStyle w:val="PBParagraph"/>
              <w:numPr>
                <w:ilvl w:val="0"/>
                <w:numId w:val="0"/>
              </w:numPr>
              <w:spacing w:before="60" w:after="60"/>
              <w:jc w:val="left"/>
              <w:rPr>
                <w:sz w:val="20"/>
                <w:szCs w:val="20"/>
              </w:rPr>
            </w:pPr>
            <w:r w:rsidRPr="00B86792">
              <w:rPr>
                <w:sz w:val="20"/>
              </w:rPr>
              <w:t xml:space="preserve">Langue de communication: </w:t>
            </w:r>
          </w:p>
          <w:p w14:paraId="35E7141E" w14:textId="77777777" w:rsidR="0019044E" w:rsidRPr="00B86792" w:rsidRDefault="0019044E" w:rsidP="000A04D7">
            <w:pPr>
              <w:pStyle w:val="PBParagraph"/>
              <w:numPr>
                <w:ilvl w:val="0"/>
                <w:numId w:val="0"/>
              </w:numPr>
              <w:spacing w:before="60" w:after="60"/>
              <w:jc w:val="left"/>
              <w:rPr>
                <w:sz w:val="20"/>
                <w:szCs w:val="20"/>
              </w:rPr>
            </w:pPr>
            <w:r w:rsidRPr="00B86792">
              <w:rPr>
                <w:sz w:val="20"/>
              </w:rPr>
              <w:fldChar w:fldCharType="begin" w:fldLock="1">
                <w:ffData>
                  <w:name w:val="Text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CFB8C53" w14:textId="4FDA2114" w:rsidR="0019044E" w:rsidRPr="00B86792" w:rsidRDefault="00BB5F97" w:rsidP="000A04D7">
            <w:pPr>
              <w:pStyle w:val="PBParagraph"/>
              <w:numPr>
                <w:ilvl w:val="0"/>
                <w:numId w:val="0"/>
              </w:numPr>
              <w:spacing w:before="60" w:after="60"/>
              <w:jc w:val="left"/>
              <w:rPr>
                <w:sz w:val="20"/>
                <w:szCs w:val="20"/>
              </w:rPr>
            </w:pPr>
            <w:r w:rsidRPr="00B86792">
              <w:rPr>
                <w:sz w:val="20"/>
              </w:rPr>
              <w:t>Mode</w:t>
            </w:r>
            <w:r w:rsidR="0019044E" w:rsidRPr="00B86792">
              <w:rPr>
                <w:sz w:val="20"/>
              </w:rPr>
              <w:t xml:space="preserve"> de communication </w:t>
            </w:r>
            <w:r w:rsidRPr="00B86792">
              <w:rPr>
                <w:sz w:val="20"/>
              </w:rPr>
              <w:t>préféré </w:t>
            </w:r>
            <w:r w:rsidR="0019044E" w:rsidRPr="00B86792">
              <w:rPr>
                <w:sz w:val="20"/>
              </w:rPr>
              <w:t>:</w:t>
            </w:r>
          </w:p>
          <w:p w14:paraId="59434CA7" w14:textId="1C75ECCE" w:rsidR="0019044E" w:rsidRPr="00B86792" w:rsidRDefault="0019044E" w:rsidP="000A04D7">
            <w:pPr>
              <w:pStyle w:val="PBParagraph"/>
              <w:numPr>
                <w:ilvl w:val="0"/>
                <w:numId w:val="0"/>
              </w:numPr>
              <w:spacing w:before="60" w:after="60"/>
              <w:ind w:left="567" w:hanging="567"/>
              <w:jc w:val="left"/>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phone</w:t>
            </w:r>
          </w:p>
          <w:p w14:paraId="05E0904B" w14:textId="77777777" w:rsidR="0019044E" w:rsidRPr="00B86792" w:rsidRDefault="0019044E" w:rsidP="000A04D7">
            <w:pPr>
              <w:pStyle w:val="PBParagraph"/>
              <w:numPr>
                <w:ilvl w:val="0"/>
                <w:numId w:val="0"/>
              </w:numPr>
              <w:spacing w:before="60" w:after="60"/>
              <w:ind w:left="567" w:hanging="567"/>
              <w:jc w:val="left"/>
              <w:rPr>
                <w:sz w:val="20"/>
                <w:szCs w:val="20"/>
              </w:rPr>
            </w:pPr>
            <w:r w:rsidRPr="00B86792">
              <w:rPr>
                <w:sz w:val="20"/>
              </w:rPr>
              <w:fldChar w:fldCharType="begin">
                <w:ffData>
                  <w:name w:val="Check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copie</w:t>
            </w:r>
          </w:p>
          <w:p w14:paraId="130C36C2" w14:textId="730A58CD" w:rsidR="0019044E" w:rsidRPr="00B86792" w:rsidRDefault="0019044E" w:rsidP="000A04D7">
            <w:pPr>
              <w:pStyle w:val="PBParagraph"/>
              <w:numPr>
                <w:ilvl w:val="0"/>
                <w:numId w:val="0"/>
              </w:numPr>
              <w:spacing w:before="60" w:after="60"/>
              <w:ind w:left="567" w:hanging="567"/>
              <w:jc w:val="left"/>
              <w:rPr>
                <w:sz w:val="20"/>
                <w:szCs w:val="20"/>
              </w:rPr>
            </w:pPr>
            <w:r w:rsidRPr="00B86792">
              <w:rPr>
                <w:sz w:val="20"/>
              </w:rPr>
              <w:fldChar w:fldCharType="begin">
                <w:ffData>
                  <w:name w:val="Check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Adresse électronique</w:t>
            </w:r>
          </w:p>
          <w:p w14:paraId="569D7C14" w14:textId="6278528C" w:rsidR="0019044E" w:rsidRPr="00B86792" w:rsidRDefault="0019044E" w:rsidP="000A04D7">
            <w:pPr>
              <w:pStyle w:val="PBParagraph"/>
              <w:numPr>
                <w:ilvl w:val="0"/>
                <w:numId w:val="0"/>
              </w:numPr>
              <w:spacing w:before="60" w:after="60"/>
              <w:jc w:val="left"/>
              <w:rPr>
                <w:sz w:val="20"/>
                <w:szCs w:val="20"/>
              </w:rPr>
            </w:pPr>
            <w:r w:rsidRPr="00B86792">
              <w:rPr>
                <w:sz w:val="20"/>
              </w:rPr>
              <w:fldChar w:fldCharType="begin">
                <w:ffData>
                  <w:name w:val="Check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 xml:space="preserve">Autre (veuillez préciser) : </w:t>
            </w:r>
            <w:r w:rsidRPr="00B86792">
              <w:rPr>
                <w:sz w:val="20"/>
              </w:rPr>
              <w:fldChar w:fldCharType="begin" w:fldLock="1">
                <w:ffData>
                  <w:name w:val="Text1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C54A53" w:rsidRPr="00B86792" w14:paraId="76C917D7" w14:textId="77777777" w:rsidTr="00473E75">
        <w:tc>
          <w:tcPr>
            <w:tcW w:w="9923" w:type="dxa"/>
            <w:gridSpan w:val="2"/>
            <w:tcBorders>
              <w:bottom w:val="single" w:sz="4" w:space="0" w:color="auto"/>
            </w:tcBorders>
          </w:tcPr>
          <w:p w14:paraId="5B376275" w14:textId="6F92963E" w:rsidR="00D10A93" w:rsidRPr="00B86792" w:rsidRDefault="00C87290" w:rsidP="000A04D7">
            <w:pPr>
              <w:pStyle w:val="PBParagraph"/>
              <w:numPr>
                <w:ilvl w:val="0"/>
                <w:numId w:val="0"/>
              </w:numPr>
              <w:spacing w:before="60" w:after="60"/>
              <w:jc w:val="left"/>
              <w:rPr>
                <w:sz w:val="20"/>
              </w:rPr>
            </w:pPr>
            <w:r w:rsidRPr="00B86792">
              <w:rPr>
                <w:b/>
                <w:bCs/>
                <w:sz w:val="20"/>
              </w:rPr>
              <w:t>Dernière mise à jour : [INSÉRER LA DATE]</w:t>
            </w:r>
          </w:p>
        </w:tc>
      </w:tr>
    </w:tbl>
    <w:p w14:paraId="63F561B7" w14:textId="037D9D49" w:rsidR="00DA1B35" w:rsidRPr="00B86792" w:rsidRDefault="00DA1B35" w:rsidP="00AB424E">
      <w:pPr>
        <w:pStyle w:val="Heading2"/>
        <w:numPr>
          <w:ilvl w:val="0"/>
          <w:numId w:val="44"/>
        </w:numPr>
        <w:ind w:left="0" w:firstLine="0"/>
        <w:rPr>
          <w:sz w:val="22"/>
          <w:szCs w:val="22"/>
        </w:rPr>
      </w:pPr>
      <w:bookmarkStart w:id="30" w:name="_Toc225333091"/>
      <w:r w:rsidRPr="00B86792">
        <w:t>Autorité désignée pour les demandes faites en application de l</w:t>
      </w:r>
      <w:r w:rsidR="00473EE1" w:rsidRPr="00B86792">
        <w:t>’</w:t>
      </w:r>
      <w:r w:rsidRPr="00B86792">
        <w:t>article 33 (art. 44)</w:t>
      </w:r>
      <w:r w:rsidRPr="00B86792">
        <w:rPr>
          <w:vertAlign w:val="superscript"/>
        </w:rPr>
        <w:footnoteReference w:id="8"/>
      </w:r>
      <w:bookmarkEnd w:id="30"/>
    </w:p>
    <w:p w14:paraId="57B28B7D" w14:textId="2F1A9AD2" w:rsidR="00DA1B35" w:rsidRPr="00B86792" w:rsidRDefault="00DA1B35" w:rsidP="00F878E8">
      <w:pPr>
        <w:pStyle w:val="PBParagraph"/>
        <w:numPr>
          <w:ilvl w:val="0"/>
          <w:numId w:val="0"/>
        </w:numPr>
        <w:rPr>
          <w:color w:val="024987" w:themeColor="accent3"/>
        </w:rPr>
      </w:pPr>
      <w:r w:rsidRPr="00B86792">
        <w:rPr>
          <w:i/>
          <w:color w:val="024987" w:themeColor="accent3"/>
          <w:sz w:val="18"/>
        </w:rPr>
        <w:t xml:space="preserve">De plus amples informations sur les demandes </w:t>
      </w:r>
      <w:r w:rsidR="009F4157" w:rsidRPr="00B86792">
        <w:rPr>
          <w:i/>
          <w:color w:val="024987" w:themeColor="accent3"/>
          <w:sz w:val="18"/>
        </w:rPr>
        <w:t>faites en application de</w:t>
      </w:r>
      <w:r w:rsidRPr="00B86792">
        <w:rPr>
          <w:i/>
          <w:color w:val="024987" w:themeColor="accent3"/>
          <w:sz w:val="18"/>
        </w:rPr>
        <w:t xml:space="preserve"> l</w:t>
      </w:r>
      <w:r w:rsidR="00473EE1" w:rsidRPr="00B86792">
        <w:rPr>
          <w:i/>
          <w:color w:val="024987" w:themeColor="accent3"/>
          <w:sz w:val="18"/>
        </w:rPr>
        <w:t>’</w:t>
      </w:r>
      <w:r w:rsidRPr="00B86792">
        <w:rPr>
          <w:i/>
          <w:color w:val="024987" w:themeColor="accent3"/>
          <w:sz w:val="18"/>
        </w:rPr>
        <w:t xml:space="preserve">article 33 sont disponibles dans la </w:t>
      </w:r>
      <w:r w:rsidR="00780FF6" w:rsidRPr="00B86792">
        <w:rPr>
          <w:i/>
          <w:color w:val="024987" w:themeColor="accent3"/>
          <w:sz w:val="18"/>
        </w:rPr>
        <w:t>Section</w:t>
      </w:r>
      <w:r w:rsidR="00247A4D" w:rsidRPr="00B86792">
        <w:rPr>
          <w:i/>
          <w:color w:val="024987" w:themeColor="accent3"/>
          <w:sz w:val="18"/>
        </w:rPr>
        <w:t xml:space="preserve"> </w:t>
      </w:r>
      <w:r w:rsidRPr="00B86792">
        <w:rPr>
          <w:i/>
          <w:color w:val="024987" w:themeColor="accent3"/>
          <w:sz w:val="18"/>
        </w:rPr>
        <w:t>IX</w:t>
      </w:r>
      <w:r w:rsidR="007D2FA5" w:rsidRPr="00B86792">
        <w:rPr>
          <w:i/>
          <w:color w:val="024987" w:themeColor="accent3"/>
          <w:sz w:val="18"/>
        </w:rPr>
        <w:t> </w:t>
      </w:r>
      <w:r w:rsidR="00336EB4" w:rsidRPr="00B86792">
        <w:rPr>
          <w:i/>
          <w:color w:val="024987" w:themeColor="accent3"/>
          <w:sz w:val="18"/>
        </w:rPr>
        <w:t>–</w:t>
      </w:r>
      <w:r w:rsidRPr="00B86792">
        <w:rPr>
          <w:i/>
          <w:color w:val="024987" w:themeColor="accent3"/>
          <w:sz w:val="18"/>
        </w:rPr>
        <w:t xml:space="preserve"> Coopération</w:t>
      </w:r>
      <w:r w:rsidR="0096728D" w:rsidRPr="00B86792">
        <w:rPr>
          <w:i/>
          <w:color w:val="024987" w:themeColor="accent3"/>
          <w:sz w:val="18"/>
        </w:rPr>
        <w:t>, question 31</w:t>
      </w:r>
      <w:r w:rsidRPr="00B86792">
        <w:rPr>
          <w:i/>
          <w:color w:val="024987" w:themeColor="accent3"/>
          <w:sz w:val="18"/>
        </w:rPr>
        <w:t>.</w:t>
      </w:r>
    </w:p>
    <w:tbl>
      <w:tblPr>
        <w:tblStyle w:val="TableGrid"/>
        <w:tblW w:w="9923" w:type="dxa"/>
        <w:tblInd w:w="-5" w:type="dxa"/>
        <w:tblLook w:val="04A0" w:firstRow="1" w:lastRow="0" w:firstColumn="1" w:lastColumn="0" w:noHBand="0" w:noVBand="1"/>
      </w:tblPr>
      <w:tblGrid>
        <w:gridCol w:w="4275"/>
        <w:gridCol w:w="5648"/>
      </w:tblGrid>
      <w:tr w:rsidR="000E6018" w:rsidRPr="00B86792" w14:paraId="44B99AE7" w14:textId="77777777" w:rsidTr="001368A9">
        <w:tc>
          <w:tcPr>
            <w:tcW w:w="4275" w:type="dxa"/>
          </w:tcPr>
          <w:p w14:paraId="70AF7FB7" w14:textId="79744207" w:rsidR="009617F0" w:rsidRPr="00B86792" w:rsidRDefault="00E82F1B" w:rsidP="00AB424E">
            <w:pPr>
              <w:pStyle w:val="PBParagraph"/>
              <w:numPr>
                <w:ilvl w:val="1"/>
                <w:numId w:val="24"/>
              </w:numPr>
              <w:spacing w:before="60" w:after="60"/>
              <w:rPr>
                <w:sz w:val="20"/>
                <w:szCs w:val="20"/>
              </w:rPr>
            </w:pPr>
            <w:r w:rsidRPr="00B86792">
              <w:rPr>
                <w:sz w:val="20"/>
              </w:rPr>
              <w:t xml:space="preserve">[Nom de votre État] a-t-il désigné une autorité </w:t>
            </w:r>
            <w:r w:rsidR="0096728D" w:rsidRPr="00B86792">
              <w:rPr>
                <w:sz w:val="20"/>
              </w:rPr>
              <w:t>à laquelle</w:t>
            </w:r>
            <w:r w:rsidRPr="00B86792">
              <w:rPr>
                <w:sz w:val="20"/>
              </w:rPr>
              <w:t xml:space="preserve"> les demandes faites en application de l</w:t>
            </w:r>
            <w:r w:rsidR="00473EE1" w:rsidRPr="00B86792">
              <w:rPr>
                <w:sz w:val="20"/>
              </w:rPr>
              <w:t>’</w:t>
            </w:r>
            <w:r w:rsidRPr="00B86792">
              <w:rPr>
                <w:sz w:val="20"/>
              </w:rPr>
              <w:t>article 33</w:t>
            </w:r>
            <w:r w:rsidR="0096728D" w:rsidRPr="00B86792">
              <w:rPr>
                <w:sz w:val="20"/>
              </w:rPr>
              <w:t xml:space="preserve"> doivent être transmises</w:t>
            </w:r>
            <w:r w:rsidRPr="00B86792">
              <w:rPr>
                <w:sz w:val="20"/>
              </w:rPr>
              <w:t> ?</w:t>
            </w:r>
          </w:p>
        </w:tc>
        <w:tc>
          <w:tcPr>
            <w:tcW w:w="5648" w:type="dxa"/>
          </w:tcPr>
          <w:p w14:paraId="577F4DA4" w14:textId="6EEF0FC1" w:rsidR="00E82F1B" w:rsidRPr="00B86792" w:rsidRDefault="00E82F1B" w:rsidP="000A04D7">
            <w:pPr>
              <w:pStyle w:val="PBParagraph"/>
              <w:numPr>
                <w:ilvl w:val="0"/>
                <w:numId w:val="0"/>
              </w:numPr>
              <w:spacing w:before="60" w:after="60"/>
              <w:rPr>
                <w:sz w:val="20"/>
                <w:szCs w:val="20"/>
              </w:rPr>
            </w:pPr>
            <w:r w:rsidRPr="00B86792">
              <w:rPr>
                <w:sz w:val="20"/>
              </w:rPr>
              <w:fldChar w:fldCharType="begin">
                <w:ffData>
                  <w:name w:val="Check366"/>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Oui, l</w:t>
            </w:r>
            <w:r w:rsidR="00473EE1" w:rsidRPr="00B86792">
              <w:rPr>
                <w:sz w:val="20"/>
              </w:rPr>
              <w:t>’</w:t>
            </w:r>
            <w:r w:rsidRPr="00B86792">
              <w:rPr>
                <w:sz w:val="20"/>
              </w:rPr>
              <w:t>Autorité centrale (voir détails ci-dessus)</w:t>
            </w:r>
          </w:p>
          <w:p w14:paraId="49D26E36" w14:textId="28550448" w:rsidR="00E82F1B" w:rsidRPr="00B86792" w:rsidRDefault="00E82F1B" w:rsidP="000A04D7">
            <w:pPr>
              <w:pStyle w:val="PBParagraph"/>
              <w:numPr>
                <w:ilvl w:val="0"/>
                <w:numId w:val="0"/>
              </w:numPr>
              <w:spacing w:before="60" w:after="60"/>
              <w:rPr>
                <w:sz w:val="20"/>
                <w:szCs w:val="20"/>
              </w:rPr>
            </w:pPr>
            <w:r w:rsidRPr="00B86792">
              <w:rPr>
                <w:sz w:val="20"/>
              </w:rPr>
              <w:fldChar w:fldCharType="begin">
                <w:ffData>
                  <w:name w:val="Check36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Oui, une autorité autre que l</w:t>
            </w:r>
            <w:r w:rsidR="00473EE1" w:rsidRPr="00B86792">
              <w:rPr>
                <w:sz w:val="20"/>
              </w:rPr>
              <w:t>’</w:t>
            </w:r>
            <w:r w:rsidRPr="00B86792">
              <w:rPr>
                <w:sz w:val="20"/>
              </w:rPr>
              <w:t>Autorité centrale (veuillez répondre aux questions 4.2 à 4.10)</w:t>
            </w:r>
          </w:p>
          <w:p w14:paraId="17C391B5" w14:textId="10BCE261" w:rsidR="009617F0" w:rsidRPr="00B86792" w:rsidRDefault="00E82F1B" w:rsidP="000A04D7">
            <w:pPr>
              <w:pStyle w:val="PBParagraph"/>
              <w:numPr>
                <w:ilvl w:val="0"/>
                <w:numId w:val="0"/>
              </w:numPr>
              <w:spacing w:before="60" w:after="60"/>
              <w:rPr>
                <w:sz w:val="20"/>
                <w:szCs w:val="20"/>
              </w:rPr>
            </w:pPr>
            <w:r w:rsidRPr="00B86792">
              <w:rPr>
                <w:sz w:val="20"/>
              </w:rPr>
              <w:fldChar w:fldCharType="begin">
                <w:ffData>
                  <w:name w:val="Check36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Non</w:t>
            </w:r>
          </w:p>
        </w:tc>
      </w:tr>
      <w:tr w:rsidR="000E6018" w:rsidRPr="00B86792" w14:paraId="3A36511E" w14:textId="77777777" w:rsidTr="001368A9">
        <w:tc>
          <w:tcPr>
            <w:tcW w:w="4275" w:type="dxa"/>
          </w:tcPr>
          <w:p w14:paraId="795CDB32" w14:textId="6F917F1A" w:rsidR="009617F0" w:rsidRPr="00B86792" w:rsidRDefault="009617F0" w:rsidP="00AB424E">
            <w:pPr>
              <w:pStyle w:val="PBParagraph"/>
              <w:numPr>
                <w:ilvl w:val="1"/>
                <w:numId w:val="24"/>
              </w:numPr>
              <w:spacing w:before="60" w:after="60"/>
              <w:rPr>
                <w:sz w:val="20"/>
                <w:szCs w:val="20"/>
              </w:rPr>
            </w:pPr>
            <w:r w:rsidRPr="00B86792">
              <w:rPr>
                <w:sz w:val="20"/>
              </w:rPr>
              <w:t>Organisation</w:t>
            </w:r>
          </w:p>
        </w:tc>
        <w:tc>
          <w:tcPr>
            <w:tcW w:w="5648" w:type="dxa"/>
          </w:tcPr>
          <w:p w14:paraId="7A521681" w14:textId="77777777" w:rsidR="009617F0" w:rsidRPr="00B86792" w:rsidRDefault="009617F0" w:rsidP="000A04D7">
            <w:pPr>
              <w:pStyle w:val="PBParagraph"/>
              <w:numPr>
                <w:ilvl w:val="0"/>
                <w:numId w:val="0"/>
              </w:numPr>
              <w:spacing w:before="60" w:after="60"/>
              <w:rPr>
                <w:sz w:val="20"/>
                <w:szCs w:val="20"/>
              </w:rPr>
            </w:pPr>
            <w:r w:rsidRPr="00B86792">
              <w:rPr>
                <w:sz w:val="20"/>
              </w:rPr>
              <w:fldChar w:fldCharType="begin" w:fldLock="1">
                <w:ffData>
                  <w:name w:val="Text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45AB678D" w14:textId="77777777" w:rsidTr="001368A9">
        <w:tc>
          <w:tcPr>
            <w:tcW w:w="4275" w:type="dxa"/>
          </w:tcPr>
          <w:p w14:paraId="50D2C849" w14:textId="77777777" w:rsidR="009617F0" w:rsidRPr="00B86792" w:rsidRDefault="009617F0" w:rsidP="00AB424E">
            <w:pPr>
              <w:pStyle w:val="PBParagraph"/>
              <w:numPr>
                <w:ilvl w:val="1"/>
                <w:numId w:val="24"/>
              </w:numPr>
              <w:spacing w:before="60" w:after="60"/>
              <w:rPr>
                <w:sz w:val="20"/>
                <w:szCs w:val="20"/>
              </w:rPr>
            </w:pPr>
            <w:r w:rsidRPr="00B86792">
              <w:rPr>
                <w:sz w:val="20"/>
              </w:rPr>
              <w:t>Adresse</w:t>
            </w:r>
          </w:p>
        </w:tc>
        <w:tc>
          <w:tcPr>
            <w:tcW w:w="5648" w:type="dxa"/>
          </w:tcPr>
          <w:p w14:paraId="415A70EF" w14:textId="77777777" w:rsidR="009617F0" w:rsidRPr="00B86792" w:rsidRDefault="009617F0" w:rsidP="000A04D7">
            <w:pPr>
              <w:pStyle w:val="PBParagraph"/>
              <w:numPr>
                <w:ilvl w:val="0"/>
                <w:numId w:val="0"/>
              </w:numPr>
              <w:spacing w:before="60" w:after="60"/>
              <w:rPr>
                <w:sz w:val="20"/>
                <w:szCs w:val="20"/>
              </w:rPr>
            </w:pPr>
            <w:r w:rsidRPr="00B86792">
              <w:rPr>
                <w:sz w:val="20"/>
              </w:rPr>
              <w:fldChar w:fldCharType="begin" w:fldLock="1">
                <w:ffData>
                  <w:name w:val="Text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7ABEB3CB" w14:textId="77777777" w:rsidTr="001368A9">
        <w:tc>
          <w:tcPr>
            <w:tcW w:w="4275" w:type="dxa"/>
          </w:tcPr>
          <w:p w14:paraId="5BB0672F" w14:textId="3BC5EBF3" w:rsidR="009617F0" w:rsidRPr="00B86792" w:rsidRDefault="009617F0" w:rsidP="00AB424E">
            <w:pPr>
              <w:pStyle w:val="PBParagraph"/>
              <w:numPr>
                <w:ilvl w:val="1"/>
                <w:numId w:val="24"/>
              </w:numPr>
              <w:spacing w:before="60" w:after="60"/>
              <w:rPr>
                <w:sz w:val="20"/>
                <w:szCs w:val="20"/>
              </w:rPr>
            </w:pPr>
            <w:r w:rsidRPr="00B86792">
              <w:rPr>
                <w:sz w:val="20"/>
              </w:rPr>
              <w:t>Étendue territoriale et personnelle des fonctions, le cas échéant</w:t>
            </w:r>
          </w:p>
        </w:tc>
        <w:tc>
          <w:tcPr>
            <w:tcW w:w="5648" w:type="dxa"/>
          </w:tcPr>
          <w:p w14:paraId="1973638C" w14:textId="77777777" w:rsidR="009617F0" w:rsidRPr="00B86792" w:rsidRDefault="009617F0" w:rsidP="000A04D7">
            <w:pPr>
              <w:pStyle w:val="PBParagraph"/>
              <w:numPr>
                <w:ilvl w:val="0"/>
                <w:numId w:val="0"/>
              </w:numPr>
              <w:spacing w:before="60" w:after="60"/>
              <w:rPr>
                <w:sz w:val="20"/>
                <w:szCs w:val="20"/>
              </w:rPr>
            </w:pPr>
            <w:r w:rsidRPr="00B86792">
              <w:rPr>
                <w:sz w:val="20"/>
              </w:rPr>
              <w:fldChar w:fldCharType="begin" w:fldLock="1">
                <w:ffData>
                  <w:name w:val="Text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777EFD48" w14:textId="77777777" w:rsidTr="001368A9">
        <w:tc>
          <w:tcPr>
            <w:tcW w:w="4275" w:type="dxa"/>
          </w:tcPr>
          <w:p w14:paraId="01046CF5" w14:textId="32F9AB82" w:rsidR="009617F0" w:rsidRPr="00B86792" w:rsidRDefault="009617F0" w:rsidP="00AB424E">
            <w:pPr>
              <w:pStyle w:val="PBParagraph"/>
              <w:numPr>
                <w:ilvl w:val="1"/>
                <w:numId w:val="24"/>
              </w:numPr>
              <w:spacing w:before="60" w:after="60"/>
              <w:rPr>
                <w:sz w:val="20"/>
                <w:szCs w:val="20"/>
              </w:rPr>
            </w:pPr>
            <w:r w:rsidRPr="00B86792">
              <w:rPr>
                <w:sz w:val="20"/>
              </w:rPr>
              <w:t>Par téléphone</w:t>
            </w:r>
          </w:p>
        </w:tc>
        <w:tc>
          <w:tcPr>
            <w:tcW w:w="5648" w:type="dxa"/>
          </w:tcPr>
          <w:p w14:paraId="21D4B05F" w14:textId="77777777" w:rsidR="009617F0" w:rsidRPr="00B86792" w:rsidRDefault="009617F0" w:rsidP="000A04D7">
            <w:pPr>
              <w:pStyle w:val="PBParagraph"/>
              <w:numPr>
                <w:ilvl w:val="0"/>
                <w:numId w:val="0"/>
              </w:numPr>
              <w:spacing w:before="60" w:after="60"/>
              <w:rPr>
                <w:sz w:val="20"/>
                <w:szCs w:val="20"/>
              </w:rPr>
            </w:pPr>
            <w:r w:rsidRPr="00B86792">
              <w:rPr>
                <w:sz w:val="20"/>
              </w:rPr>
              <w:fldChar w:fldCharType="begin" w:fldLock="1">
                <w:ffData>
                  <w:name w:val="Text4"/>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36D6DAA2" w14:textId="77777777" w:rsidTr="001368A9">
        <w:tc>
          <w:tcPr>
            <w:tcW w:w="4275" w:type="dxa"/>
          </w:tcPr>
          <w:p w14:paraId="3B1C362A" w14:textId="77777777" w:rsidR="00B87E9A" w:rsidRPr="00B86792" w:rsidRDefault="000A58F6" w:rsidP="00AB424E">
            <w:pPr>
              <w:pStyle w:val="PBParagraph"/>
              <w:numPr>
                <w:ilvl w:val="1"/>
                <w:numId w:val="24"/>
              </w:numPr>
              <w:spacing w:before="60" w:after="60"/>
              <w:rPr>
                <w:sz w:val="20"/>
              </w:rPr>
            </w:pPr>
            <w:r w:rsidRPr="00B86792">
              <w:rPr>
                <w:sz w:val="20"/>
              </w:rPr>
              <w:t>Téléphone en cas d’urgence</w:t>
            </w:r>
          </w:p>
          <w:p w14:paraId="1615AB6E" w14:textId="13BAC316" w:rsidR="00B87E9A" w:rsidRPr="00B86792" w:rsidRDefault="000A58F6" w:rsidP="000A58F6">
            <w:pPr>
              <w:pStyle w:val="PBParagraph"/>
              <w:numPr>
                <w:ilvl w:val="0"/>
                <w:numId w:val="0"/>
              </w:numPr>
              <w:spacing w:before="60" w:after="60"/>
              <w:ind w:left="567"/>
              <w:rPr>
                <w:sz w:val="20"/>
              </w:rPr>
            </w:pPr>
            <w:r w:rsidRPr="00B86792">
              <w:rPr>
                <w:sz w:val="18"/>
                <w:szCs w:val="18"/>
              </w:rPr>
              <w:t>(en dehors des heures de travail)</w:t>
            </w:r>
          </w:p>
        </w:tc>
        <w:tc>
          <w:tcPr>
            <w:tcW w:w="5648" w:type="dxa"/>
          </w:tcPr>
          <w:p w14:paraId="585E5B06" w14:textId="4DDBDD34" w:rsidR="00B87E9A" w:rsidRPr="00B86792" w:rsidRDefault="00F878E8" w:rsidP="000A04D7">
            <w:pPr>
              <w:pStyle w:val="PBParagraph"/>
              <w:numPr>
                <w:ilvl w:val="0"/>
                <w:numId w:val="0"/>
              </w:numPr>
              <w:spacing w:before="60" w:after="60"/>
              <w:rPr>
                <w:sz w:val="20"/>
              </w:rPr>
            </w:pPr>
            <w:r w:rsidRPr="00B86792">
              <w:rPr>
                <w:sz w:val="20"/>
              </w:rPr>
              <w:fldChar w:fldCharType="begin" w:fldLock="1">
                <w:ffData>
                  <w:name w:val="Text4"/>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6CF790D8" w14:textId="77777777" w:rsidTr="001368A9">
        <w:tc>
          <w:tcPr>
            <w:tcW w:w="4275" w:type="dxa"/>
          </w:tcPr>
          <w:p w14:paraId="5DC7B784" w14:textId="77777777" w:rsidR="009617F0" w:rsidRPr="00B86792" w:rsidRDefault="009617F0" w:rsidP="00AB424E">
            <w:pPr>
              <w:pStyle w:val="PBParagraph"/>
              <w:numPr>
                <w:ilvl w:val="1"/>
                <w:numId w:val="24"/>
              </w:numPr>
              <w:spacing w:before="60" w:after="60"/>
              <w:rPr>
                <w:sz w:val="20"/>
                <w:szCs w:val="20"/>
              </w:rPr>
            </w:pPr>
            <w:r w:rsidRPr="00B86792">
              <w:rPr>
                <w:sz w:val="20"/>
              </w:rPr>
              <w:t>Télécopie</w:t>
            </w:r>
          </w:p>
        </w:tc>
        <w:tc>
          <w:tcPr>
            <w:tcW w:w="5648" w:type="dxa"/>
          </w:tcPr>
          <w:p w14:paraId="51D82B07" w14:textId="77777777" w:rsidR="009617F0" w:rsidRPr="00B86792" w:rsidRDefault="009617F0" w:rsidP="000A04D7">
            <w:pPr>
              <w:pStyle w:val="PBParagraph"/>
              <w:numPr>
                <w:ilvl w:val="0"/>
                <w:numId w:val="0"/>
              </w:numPr>
              <w:spacing w:before="60" w:after="60"/>
              <w:rPr>
                <w:sz w:val="20"/>
                <w:szCs w:val="20"/>
              </w:rPr>
            </w:pPr>
            <w:r w:rsidRPr="00B86792">
              <w:rPr>
                <w:sz w:val="20"/>
              </w:rPr>
              <w:fldChar w:fldCharType="begin" w:fldLock="1">
                <w:ffData>
                  <w:name w:val="Text5"/>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579C357B" w14:textId="77777777" w:rsidTr="001368A9">
        <w:tc>
          <w:tcPr>
            <w:tcW w:w="4275" w:type="dxa"/>
          </w:tcPr>
          <w:p w14:paraId="707C9E7C" w14:textId="2F357916" w:rsidR="009617F0" w:rsidRPr="00B86792" w:rsidRDefault="009617F0" w:rsidP="00AB424E">
            <w:pPr>
              <w:pStyle w:val="PBParagraph"/>
              <w:numPr>
                <w:ilvl w:val="1"/>
                <w:numId w:val="24"/>
              </w:numPr>
              <w:spacing w:before="60" w:after="60"/>
              <w:rPr>
                <w:sz w:val="20"/>
                <w:szCs w:val="20"/>
              </w:rPr>
            </w:pPr>
            <w:r w:rsidRPr="00B86792">
              <w:rPr>
                <w:sz w:val="20"/>
              </w:rPr>
              <w:t>Adresse électronique</w:t>
            </w:r>
          </w:p>
        </w:tc>
        <w:tc>
          <w:tcPr>
            <w:tcW w:w="5648" w:type="dxa"/>
          </w:tcPr>
          <w:p w14:paraId="77D8EA2A" w14:textId="77777777" w:rsidR="009617F0" w:rsidRPr="00B86792" w:rsidRDefault="009617F0" w:rsidP="000A04D7">
            <w:pPr>
              <w:pStyle w:val="PBParagraph"/>
              <w:numPr>
                <w:ilvl w:val="0"/>
                <w:numId w:val="0"/>
              </w:numPr>
              <w:spacing w:before="60" w:after="60"/>
              <w:rPr>
                <w:sz w:val="20"/>
                <w:szCs w:val="20"/>
              </w:rPr>
            </w:pPr>
            <w:r w:rsidRPr="00B86792">
              <w:rPr>
                <w:sz w:val="20"/>
              </w:rPr>
              <w:fldChar w:fldCharType="begin" w:fldLock="1">
                <w:ffData>
                  <w:name w:val="Text6"/>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57E317E9" w14:textId="77777777" w:rsidTr="001368A9">
        <w:tc>
          <w:tcPr>
            <w:tcW w:w="4275" w:type="dxa"/>
          </w:tcPr>
          <w:p w14:paraId="1EBCA300" w14:textId="77777777" w:rsidR="009617F0" w:rsidRPr="00B86792" w:rsidRDefault="009617F0" w:rsidP="00AB424E">
            <w:pPr>
              <w:pStyle w:val="PBParagraph"/>
              <w:numPr>
                <w:ilvl w:val="1"/>
                <w:numId w:val="24"/>
              </w:numPr>
              <w:spacing w:before="60" w:after="60"/>
              <w:rPr>
                <w:sz w:val="20"/>
                <w:szCs w:val="20"/>
              </w:rPr>
            </w:pPr>
            <w:r w:rsidRPr="00B86792">
              <w:rPr>
                <w:sz w:val="20"/>
              </w:rPr>
              <w:t>Site web</w:t>
            </w:r>
          </w:p>
        </w:tc>
        <w:tc>
          <w:tcPr>
            <w:tcW w:w="5648" w:type="dxa"/>
          </w:tcPr>
          <w:p w14:paraId="45C5FF61" w14:textId="77777777" w:rsidR="009617F0" w:rsidRPr="00B86792" w:rsidRDefault="009617F0" w:rsidP="000A04D7">
            <w:pPr>
              <w:pStyle w:val="PBParagraph"/>
              <w:numPr>
                <w:ilvl w:val="0"/>
                <w:numId w:val="0"/>
              </w:numPr>
              <w:spacing w:before="60" w:after="60"/>
              <w:rPr>
                <w:sz w:val="20"/>
                <w:szCs w:val="20"/>
              </w:rPr>
            </w:pPr>
            <w:r w:rsidRPr="00B86792">
              <w:rPr>
                <w:sz w:val="20"/>
              </w:rPr>
              <w:fldChar w:fldCharType="begin" w:fldLock="1">
                <w:ffData>
                  <w:name w:val="Text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5F59A9C6" w14:textId="77777777" w:rsidTr="001368A9">
        <w:tc>
          <w:tcPr>
            <w:tcW w:w="4275" w:type="dxa"/>
          </w:tcPr>
          <w:p w14:paraId="3E192029" w14:textId="3C0021AF" w:rsidR="009617F0" w:rsidRPr="00B86792" w:rsidRDefault="009617F0" w:rsidP="00AB424E">
            <w:pPr>
              <w:pStyle w:val="PBParagraph"/>
              <w:numPr>
                <w:ilvl w:val="1"/>
                <w:numId w:val="24"/>
              </w:numPr>
              <w:spacing w:before="60" w:after="60"/>
              <w:rPr>
                <w:sz w:val="20"/>
                <w:szCs w:val="20"/>
              </w:rPr>
            </w:pPr>
            <w:r w:rsidRPr="00B86792">
              <w:rPr>
                <w:sz w:val="20"/>
              </w:rPr>
              <w:t>Personne à contacter</w:t>
            </w:r>
          </w:p>
        </w:tc>
        <w:tc>
          <w:tcPr>
            <w:tcW w:w="5648" w:type="dxa"/>
          </w:tcPr>
          <w:p w14:paraId="64F3888E" w14:textId="3173192F" w:rsidR="009617F0" w:rsidRPr="00B86792" w:rsidRDefault="009617F0" w:rsidP="000A04D7">
            <w:pPr>
              <w:pStyle w:val="PBParagraph"/>
              <w:numPr>
                <w:ilvl w:val="0"/>
                <w:numId w:val="0"/>
              </w:numPr>
              <w:spacing w:before="60" w:after="60"/>
              <w:rPr>
                <w:sz w:val="20"/>
                <w:szCs w:val="20"/>
              </w:rPr>
            </w:pPr>
            <w:r w:rsidRPr="00B86792">
              <w:rPr>
                <w:sz w:val="20"/>
              </w:rPr>
              <w:t>Coordonnées directes :</w:t>
            </w:r>
          </w:p>
          <w:p w14:paraId="4AECB6AF" w14:textId="77777777" w:rsidR="001952FB" w:rsidRPr="00B86792" w:rsidRDefault="001952FB" w:rsidP="000A04D7">
            <w:pPr>
              <w:pStyle w:val="PBParagraph"/>
              <w:numPr>
                <w:ilvl w:val="0"/>
                <w:numId w:val="0"/>
              </w:numPr>
              <w:spacing w:before="60" w:after="60"/>
              <w:rPr>
                <w:sz w:val="20"/>
                <w:szCs w:val="20"/>
              </w:rPr>
            </w:pPr>
            <w:r w:rsidRPr="00B86792">
              <w:rPr>
                <w:sz w:val="20"/>
              </w:rPr>
              <w:t xml:space="preserve">Téléphone direct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DCA8A3F" w14:textId="76293754" w:rsidR="009617F0" w:rsidRPr="00B86792" w:rsidRDefault="001952FB" w:rsidP="000A04D7">
            <w:pPr>
              <w:pStyle w:val="PBParagraph"/>
              <w:numPr>
                <w:ilvl w:val="0"/>
                <w:numId w:val="0"/>
              </w:numPr>
              <w:spacing w:before="60" w:after="60"/>
              <w:rPr>
                <w:sz w:val="20"/>
                <w:szCs w:val="20"/>
              </w:rPr>
            </w:pPr>
            <w:r w:rsidRPr="00B86792">
              <w:rPr>
                <w:sz w:val="20"/>
              </w:rPr>
              <w:t xml:space="preserve">Adresse électronique directe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0E268ADA" w14:textId="2FEA7520" w:rsidR="009617F0" w:rsidRPr="00B86792" w:rsidRDefault="009617F0" w:rsidP="000A04D7">
            <w:pPr>
              <w:pStyle w:val="PBParagraph"/>
              <w:numPr>
                <w:ilvl w:val="0"/>
                <w:numId w:val="0"/>
              </w:numPr>
              <w:spacing w:before="60" w:after="60"/>
              <w:rPr>
                <w:sz w:val="20"/>
                <w:szCs w:val="20"/>
              </w:rPr>
            </w:pPr>
            <w:r w:rsidRPr="00B86792">
              <w:rPr>
                <w:sz w:val="20"/>
              </w:rPr>
              <w:t>Langue de communication:</w:t>
            </w:r>
            <w:r w:rsidR="00F5611B" w:rsidRPr="00B86792">
              <w:rPr>
                <w:sz w:val="20"/>
              </w:rPr>
              <w:t xml:space="preserve"> </w:t>
            </w:r>
          </w:p>
          <w:p w14:paraId="77A97953" w14:textId="77777777" w:rsidR="009617F0" w:rsidRPr="00B86792" w:rsidRDefault="009617F0" w:rsidP="000A04D7">
            <w:pPr>
              <w:pStyle w:val="PBParagraph"/>
              <w:numPr>
                <w:ilvl w:val="0"/>
                <w:numId w:val="0"/>
              </w:numPr>
              <w:spacing w:before="60" w:after="60"/>
              <w:rPr>
                <w:sz w:val="20"/>
                <w:szCs w:val="20"/>
              </w:rPr>
            </w:pPr>
            <w:r w:rsidRPr="00B86792">
              <w:rPr>
                <w:sz w:val="20"/>
              </w:rPr>
              <w:fldChar w:fldCharType="begin" w:fldLock="1">
                <w:ffData>
                  <w:name w:val="Text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BA064D5" w14:textId="12DA8F77" w:rsidR="009617F0" w:rsidRPr="00B86792" w:rsidRDefault="00967487" w:rsidP="000A04D7">
            <w:pPr>
              <w:pStyle w:val="PBParagraph"/>
              <w:numPr>
                <w:ilvl w:val="0"/>
                <w:numId w:val="0"/>
              </w:numPr>
              <w:spacing w:before="60" w:after="60"/>
              <w:rPr>
                <w:sz w:val="20"/>
                <w:szCs w:val="20"/>
              </w:rPr>
            </w:pPr>
            <w:r w:rsidRPr="00B86792">
              <w:rPr>
                <w:sz w:val="20"/>
              </w:rPr>
              <w:t>Mode</w:t>
            </w:r>
            <w:r w:rsidR="009617F0" w:rsidRPr="00B86792">
              <w:rPr>
                <w:sz w:val="20"/>
              </w:rPr>
              <w:t xml:space="preserve"> de communication </w:t>
            </w:r>
            <w:r w:rsidRPr="00B86792">
              <w:rPr>
                <w:sz w:val="20"/>
              </w:rPr>
              <w:t>préféré </w:t>
            </w:r>
            <w:r w:rsidR="009617F0" w:rsidRPr="00B86792">
              <w:rPr>
                <w:sz w:val="20"/>
              </w:rPr>
              <w:t>:</w:t>
            </w:r>
          </w:p>
          <w:p w14:paraId="134906A4" w14:textId="459C7841" w:rsidR="009617F0" w:rsidRPr="00B86792" w:rsidRDefault="009617F0" w:rsidP="000A04D7">
            <w:pPr>
              <w:pStyle w:val="PBParagraph"/>
              <w:numPr>
                <w:ilvl w:val="0"/>
                <w:numId w:val="0"/>
              </w:numPr>
              <w:spacing w:before="60" w:after="60"/>
              <w:ind w:left="567" w:hanging="567"/>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phone</w:t>
            </w:r>
          </w:p>
          <w:p w14:paraId="73906B16" w14:textId="77777777" w:rsidR="009617F0" w:rsidRPr="00B86792" w:rsidRDefault="009617F0" w:rsidP="000A04D7">
            <w:pPr>
              <w:pStyle w:val="PBParagraph"/>
              <w:numPr>
                <w:ilvl w:val="0"/>
                <w:numId w:val="0"/>
              </w:numPr>
              <w:spacing w:before="60" w:after="60"/>
              <w:ind w:left="567" w:hanging="567"/>
              <w:rPr>
                <w:sz w:val="20"/>
                <w:szCs w:val="20"/>
              </w:rPr>
            </w:pPr>
            <w:r w:rsidRPr="00B86792">
              <w:rPr>
                <w:sz w:val="20"/>
              </w:rPr>
              <w:fldChar w:fldCharType="begin">
                <w:ffData>
                  <w:name w:val="Check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copie</w:t>
            </w:r>
          </w:p>
          <w:p w14:paraId="06691CF6" w14:textId="1EBE33A7" w:rsidR="009617F0" w:rsidRPr="00B86792" w:rsidRDefault="009617F0" w:rsidP="000A04D7">
            <w:pPr>
              <w:pStyle w:val="PBParagraph"/>
              <w:numPr>
                <w:ilvl w:val="0"/>
                <w:numId w:val="0"/>
              </w:numPr>
              <w:spacing w:before="60" w:after="60"/>
              <w:ind w:left="567" w:hanging="567"/>
              <w:rPr>
                <w:sz w:val="20"/>
                <w:szCs w:val="20"/>
              </w:rPr>
            </w:pPr>
            <w:r w:rsidRPr="00B86792">
              <w:rPr>
                <w:sz w:val="20"/>
              </w:rPr>
              <w:fldChar w:fldCharType="begin">
                <w:ffData>
                  <w:name w:val="Check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Adresse électronique</w:t>
            </w:r>
          </w:p>
          <w:p w14:paraId="0988C77D" w14:textId="0C440583" w:rsidR="009617F0" w:rsidRPr="00B86792" w:rsidRDefault="009617F0" w:rsidP="000A04D7">
            <w:pPr>
              <w:pStyle w:val="PBParagraph"/>
              <w:numPr>
                <w:ilvl w:val="0"/>
                <w:numId w:val="0"/>
              </w:numPr>
              <w:spacing w:before="60" w:after="60"/>
              <w:ind w:left="567" w:hanging="567"/>
              <w:rPr>
                <w:sz w:val="20"/>
                <w:szCs w:val="20"/>
              </w:rPr>
            </w:pPr>
            <w:r w:rsidRPr="00B86792">
              <w:rPr>
                <w:sz w:val="20"/>
              </w:rPr>
              <w:lastRenderedPageBreak/>
              <w:fldChar w:fldCharType="begin">
                <w:ffData>
                  <w:name w:val="Check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 xml:space="preserve">Autre (veuillez préciser) : </w:t>
            </w:r>
            <w:r w:rsidRPr="00B86792">
              <w:rPr>
                <w:sz w:val="20"/>
              </w:rPr>
              <w:fldChar w:fldCharType="begin" w:fldLock="1">
                <w:ffData>
                  <w:name w:val="Text1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5370FBDE" w14:textId="77777777" w:rsidTr="00D10A93">
        <w:tc>
          <w:tcPr>
            <w:tcW w:w="4275" w:type="dxa"/>
          </w:tcPr>
          <w:p w14:paraId="0DD306F2" w14:textId="01D03F93" w:rsidR="009617F0" w:rsidRPr="00B86792" w:rsidRDefault="009617F0" w:rsidP="00AB424E">
            <w:pPr>
              <w:pStyle w:val="PBParagraph"/>
              <w:numPr>
                <w:ilvl w:val="1"/>
                <w:numId w:val="24"/>
              </w:numPr>
              <w:spacing w:before="60" w:after="60"/>
              <w:rPr>
                <w:sz w:val="20"/>
                <w:szCs w:val="20"/>
              </w:rPr>
            </w:pPr>
            <w:r w:rsidRPr="00B86792">
              <w:rPr>
                <w:sz w:val="20"/>
              </w:rPr>
              <w:lastRenderedPageBreak/>
              <w:t>Autre personne à contacter, le cas échéant</w:t>
            </w:r>
          </w:p>
        </w:tc>
        <w:tc>
          <w:tcPr>
            <w:tcW w:w="5648" w:type="dxa"/>
          </w:tcPr>
          <w:p w14:paraId="73BE289C" w14:textId="2D239CD5" w:rsidR="009617F0" w:rsidRPr="00B86792" w:rsidRDefault="009617F0" w:rsidP="000A04D7">
            <w:pPr>
              <w:pStyle w:val="PBParagraph"/>
              <w:numPr>
                <w:ilvl w:val="0"/>
                <w:numId w:val="0"/>
              </w:numPr>
              <w:spacing w:before="60" w:after="60"/>
              <w:rPr>
                <w:sz w:val="20"/>
                <w:szCs w:val="20"/>
              </w:rPr>
            </w:pPr>
            <w:r w:rsidRPr="00B86792">
              <w:rPr>
                <w:sz w:val="20"/>
              </w:rPr>
              <w:t>Coordonnées directes :</w:t>
            </w:r>
          </w:p>
          <w:p w14:paraId="5FCAC60D" w14:textId="77777777" w:rsidR="001952FB" w:rsidRPr="00B86792" w:rsidRDefault="001952FB" w:rsidP="000A04D7">
            <w:pPr>
              <w:pStyle w:val="PBParagraph"/>
              <w:numPr>
                <w:ilvl w:val="0"/>
                <w:numId w:val="0"/>
              </w:numPr>
              <w:spacing w:before="60" w:after="60"/>
              <w:rPr>
                <w:sz w:val="20"/>
                <w:szCs w:val="20"/>
              </w:rPr>
            </w:pPr>
            <w:r w:rsidRPr="00B86792">
              <w:rPr>
                <w:sz w:val="20"/>
              </w:rPr>
              <w:t xml:space="preserve">Téléphone direct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128D970" w14:textId="011CCC53" w:rsidR="009617F0" w:rsidRPr="00B86792" w:rsidRDefault="001952FB" w:rsidP="000A04D7">
            <w:pPr>
              <w:pStyle w:val="PBParagraph"/>
              <w:numPr>
                <w:ilvl w:val="0"/>
                <w:numId w:val="0"/>
              </w:numPr>
              <w:spacing w:before="60" w:after="60"/>
              <w:rPr>
                <w:sz w:val="20"/>
                <w:szCs w:val="20"/>
              </w:rPr>
            </w:pPr>
            <w:r w:rsidRPr="00B86792">
              <w:rPr>
                <w:sz w:val="20"/>
              </w:rPr>
              <w:t xml:space="preserve">Adresse électronique directe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72A85C3" w14:textId="3F82DC7E" w:rsidR="009617F0" w:rsidRPr="00B86792" w:rsidRDefault="009617F0" w:rsidP="000A04D7">
            <w:pPr>
              <w:pStyle w:val="PBParagraph"/>
              <w:numPr>
                <w:ilvl w:val="0"/>
                <w:numId w:val="0"/>
              </w:numPr>
              <w:spacing w:before="60" w:after="60"/>
              <w:rPr>
                <w:sz w:val="20"/>
                <w:szCs w:val="20"/>
              </w:rPr>
            </w:pPr>
            <w:r w:rsidRPr="00B86792">
              <w:rPr>
                <w:sz w:val="20"/>
              </w:rPr>
              <w:t>Langue de communication:</w:t>
            </w:r>
            <w:r w:rsidR="00F5611B" w:rsidRPr="00B86792">
              <w:rPr>
                <w:sz w:val="20"/>
              </w:rPr>
              <w:t xml:space="preserve"> </w:t>
            </w:r>
          </w:p>
          <w:p w14:paraId="355A6F25" w14:textId="77777777" w:rsidR="009617F0" w:rsidRPr="00B86792" w:rsidRDefault="009617F0" w:rsidP="000A04D7">
            <w:pPr>
              <w:pStyle w:val="PBParagraph"/>
              <w:numPr>
                <w:ilvl w:val="0"/>
                <w:numId w:val="0"/>
              </w:numPr>
              <w:spacing w:before="60" w:after="60"/>
              <w:rPr>
                <w:sz w:val="20"/>
                <w:szCs w:val="20"/>
              </w:rPr>
            </w:pPr>
            <w:r w:rsidRPr="00B86792">
              <w:rPr>
                <w:sz w:val="20"/>
              </w:rPr>
              <w:fldChar w:fldCharType="begin" w:fldLock="1">
                <w:ffData>
                  <w:name w:val="Text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966A818" w14:textId="06BDA15C" w:rsidR="009617F0" w:rsidRPr="00B86792" w:rsidRDefault="00ED6119" w:rsidP="000A04D7">
            <w:pPr>
              <w:pStyle w:val="PBParagraph"/>
              <w:numPr>
                <w:ilvl w:val="0"/>
                <w:numId w:val="0"/>
              </w:numPr>
              <w:spacing w:before="60" w:after="60"/>
              <w:rPr>
                <w:sz w:val="20"/>
                <w:szCs w:val="20"/>
              </w:rPr>
            </w:pPr>
            <w:r w:rsidRPr="00B86792">
              <w:rPr>
                <w:sz w:val="20"/>
              </w:rPr>
              <w:t>Mode</w:t>
            </w:r>
            <w:r w:rsidR="009617F0" w:rsidRPr="00B86792">
              <w:rPr>
                <w:sz w:val="20"/>
              </w:rPr>
              <w:t xml:space="preserve"> de communication </w:t>
            </w:r>
            <w:r w:rsidRPr="00B86792">
              <w:rPr>
                <w:sz w:val="20"/>
              </w:rPr>
              <w:t>préféré </w:t>
            </w:r>
            <w:r w:rsidR="009617F0" w:rsidRPr="00B86792">
              <w:rPr>
                <w:sz w:val="20"/>
              </w:rPr>
              <w:t>:</w:t>
            </w:r>
          </w:p>
          <w:p w14:paraId="224B8FC4" w14:textId="3E20DFDD" w:rsidR="009617F0" w:rsidRPr="00B86792" w:rsidRDefault="009617F0" w:rsidP="000A04D7">
            <w:pPr>
              <w:pStyle w:val="PBParagraph"/>
              <w:numPr>
                <w:ilvl w:val="0"/>
                <w:numId w:val="0"/>
              </w:numPr>
              <w:spacing w:before="60" w:after="60"/>
              <w:ind w:left="567" w:hanging="567"/>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phone</w:t>
            </w:r>
          </w:p>
          <w:p w14:paraId="47D70D06" w14:textId="77777777" w:rsidR="009617F0" w:rsidRPr="00B86792" w:rsidRDefault="009617F0" w:rsidP="000A04D7">
            <w:pPr>
              <w:pStyle w:val="PBParagraph"/>
              <w:numPr>
                <w:ilvl w:val="0"/>
                <w:numId w:val="0"/>
              </w:numPr>
              <w:spacing w:before="60" w:after="60"/>
              <w:ind w:left="567" w:hanging="567"/>
              <w:rPr>
                <w:sz w:val="20"/>
                <w:szCs w:val="20"/>
              </w:rPr>
            </w:pPr>
            <w:r w:rsidRPr="00B86792">
              <w:rPr>
                <w:sz w:val="20"/>
              </w:rPr>
              <w:fldChar w:fldCharType="begin">
                <w:ffData>
                  <w:name w:val="Check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copie</w:t>
            </w:r>
          </w:p>
          <w:p w14:paraId="201B6936" w14:textId="0E39076A" w:rsidR="009617F0" w:rsidRPr="00B86792" w:rsidRDefault="009617F0" w:rsidP="000A04D7">
            <w:pPr>
              <w:pStyle w:val="PBParagraph"/>
              <w:numPr>
                <w:ilvl w:val="0"/>
                <w:numId w:val="0"/>
              </w:numPr>
              <w:spacing w:before="60" w:after="60"/>
              <w:ind w:left="567" w:hanging="567"/>
              <w:rPr>
                <w:sz w:val="20"/>
                <w:szCs w:val="20"/>
              </w:rPr>
            </w:pPr>
            <w:r w:rsidRPr="00B86792">
              <w:rPr>
                <w:sz w:val="20"/>
              </w:rPr>
              <w:fldChar w:fldCharType="begin">
                <w:ffData>
                  <w:name w:val="Check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Adresse électronique</w:t>
            </w:r>
          </w:p>
          <w:p w14:paraId="56A001C6" w14:textId="4780BDAF" w:rsidR="009617F0" w:rsidRPr="00B86792" w:rsidRDefault="009617F0" w:rsidP="000A04D7">
            <w:pPr>
              <w:pStyle w:val="PBParagraph"/>
              <w:numPr>
                <w:ilvl w:val="0"/>
                <w:numId w:val="0"/>
              </w:numPr>
              <w:spacing w:before="60" w:after="60"/>
              <w:rPr>
                <w:sz w:val="20"/>
                <w:szCs w:val="20"/>
              </w:rPr>
            </w:pPr>
            <w:r w:rsidRPr="00B86792">
              <w:rPr>
                <w:sz w:val="20"/>
              </w:rPr>
              <w:fldChar w:fldCharType="begin">
                <w:ffData>
                  <w:name w:val="Check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 xml:space="preserve">Autre (veuillez préciser) : </w:t>
            </w:r>
            <w:r w:rsidRPr="00B86792">
              <w:rPr>
                <w:sz w:val="20"/>
              </w:rPr>
              <w:fldChar w:fldCharType="begin" w:fldLock="1">
                <w:ffData>
                  <w:name w:val="Text1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0E3F9ABC" w14:textId="77777777" w:rsidTr="00473E75">
        <w:tc>
          <w:tcPr>
            <w:tcW w:w="9923" w:type="dxa"/>
            <w:gridSpan w:val="2"/>
            <w:tcBorders>
              <w:bottom w:val="single" w:sz="4" w:space="0" w:color="auto"/>
            </w:tcBorders>
          </w:tcPr>
          <w:p w14:paraId="317FC89A" w14:textId="6E3B1BA5" w:rsidR="00D10A93" w:rsidRPr="00B86792" w:rsidRDefault="00C87290" w:rsidP="000A04D7">
            <w:pPr>
              <w:pStyle w:val="PBParagraph"/>
              <w:numPr>
                <w:ilvl w:val="0"/>
                <w:numId w:val="0"/>
              </w:numPr>
              <w:spacing w:before="60" w:after="60"/>
              <w:rPr>
                <w:sz w:val="20"/>
              </w:rPr>
            </w:pPr>
            <w:r w:rsidRPr="00B86792">
              <w:rPr>
                <w:b/>
                <w:bCs/>
                <w:sz w:val="20"/>
              </w:rPr>
              <w:t>Dernière mise à jour : [INSÉRER LA DATE]</w:t>
            </w:r>
          </w:p>
        </w:tc>
      </w:tr>
    </w:tbl>
    <w:p w14:paraId="343B443E" w14:textId="7F96564D" w:rsidR="00973675" w:rsidRPr="00B86792" w:rsidRDefault="00973675" w:rsidP="00AB424E">
      <w:pPr>
        <w:pStyle w:val="Heading2"/>
        <w:numPr>
          <w:ilvl w:val="0"/>
          <w:numId w:val="44"/>
        </w:numPr>
        <w:spacing w:after="0"/>
        <w:ind w:left="0" w:right="-1" w:firstLine="0"/>
        <w:jc w:val="both"/>
      </w:pPr>
      <w:bookmarkStart w:id="31" w:name="_Toc225333092"/>
      <w:r w:rsidRPr="00B86792">
        <w:t xml:space="preserve">Autorité </w:t>
      </w:r>
      <w:r w:rsidR="00710813" w:rsidRPr="00B86792">
        <w:t>habilité</w:t>
      </w:r>
      <w:r w:rsidR="001468A6" w:rsidRPr="00B86792">
        <w:t>e</w:t>
      </w:r>
      <w:r w:rsidR="00710813" w:rsidRPr="00B86792">
        <w:t xml:space="preserve"> </w:t>
      </w:r>
      <w:r w:rsidR="001468A6" w:rsidRPr="00B86792">
        <w:t xml:space="preserve">à établir </w:t>
      </w:r>
      <w:r w:rsidRPr="00B86792">
        <w:t>des certificats internationaux visés à</w:t>
      </w:r>
      <w:r w:rsidR="00F5611B" w:rsidRPr="00B86792">
        <w:t xml:space="preserve"> </w:t>
      </w:r>
      <w:r w:rsidRPr="00B86792">
        <w:t>l</w:t>
      </w:r>
      <w:r w:rsidR="00473EE1" w:rsidRPr="00B86792">
        <w:t>’</w:t>
      </w:r>
      <w:r w:rsidRPr="00B86792">
        <w:t>article 40</w:t>
      </w:r>
      <w:r w:rsidRPr="00B86792">
        <w:rPr>
          <w:vertAlign w:val="superscript"/>
        </w:rPr>
        <w:footnoteReference w:id="9"/>
      </w:r>
      <w:bookmarkEnd w:id="31"/>
    </w:p>
    <w:p w14:paraId="6A21F8F7" w14:textId="605B28FE" w:rsidR="009A1F67" w:rsidRPr="00B86792" w:rsidRDefault="007C1B9D" w:rsidP="00F878E8">
      <w:pPr>
        <w:pStyle w:val="PBParagraph"/>
        <w:numPr>
          <w:ilvl w:val="0"/>
          <w:numId w:val="0"/>
        </w:numPr>
        <w:spacing w:before="240"/>
        <w:rPr>
          <w:i/>
          <w:color w:val="024987" w:themeColor="accent3"/>
          <w:sz w:val="18"/>
          <w:szCs w:val="18"/>
        </w:rPr>
      </w:pPr>
      <w:r w:rsidRPr="00B86792">
        <w:rPr>
          <w:i/>
          <w:color w:val="024987" w:themeColor="accent3"/>
          <w:sz w:val="18"/>
          <w:szCs w:val="18"/>
        </w:rPr>
        <w:t xml:space="preserve">De plus amples informations sur les certificats internationaux visés à l'article 40 sont disponibles dans la </w:t>
      </w:r>
      <w:r w:rsidR="00780FF6" w:rsidRPr="00B86792">
        <w:rPr>
          <w:i/>
          <w:color w:val="024987" w:themeColor="accent3"/>
          <w:sz w:val="18"/>
          <w:szCs w:val="18"/>
        </w:rPr>
        <w:t>Section</w:t>
      </w:r>
      <w:r w:rsidR="00247A4D" w:rsidRPr="00B86792">
        <w:rPr>
          <w:i/>
          <w:color w:val="024987" w:themeColor="accent3"/>
          <w:sz w:val="18"/>
          <w:szCs w:val="18"/>
        </w:rPr>
        <w:t xml:space="preserve"> </w:t>
      </w:r>
      <w:r w:rsidRPr="00B86792">
        <w:rPr>
          <w:i/>
          <w:color w:val="024987" w:themeColor="accent3"/>
          <w:sz w:val="18"/>
          <w:szCs w:val="18"/>
        </w:rPr>
        <w:t>XI - Général, question 35</w:t>
      </w:r>
      <w:r w:rsidR="00682083" w:rsidRPr="00B86792">
        <w:rPr>
          <w:i/>
          <w:color w:val="024987" w:themeColor="accent3"/>
          <w:sz w:val="18"/>
          <w:szCs w:val="18"/>
        </w:rPr>
        <w:t>.</w:t>
      </w:r>
    </w:p>
    <w:tbl>
      <w:tblPr>
        <w:tblStyle w:val="TableGrid"/>
        <w:tblW w:w="9923" w:type="dxa"/>
        <w:tblInd w:w="-5" w:type="dxa"/>
        <w:tblLook w:val="04A0" w:firstRow="1" w:lastRow="0" w:firstColumn="1" w:lastColumn="0" w:noHBand="0" w:noVBand="1"/>
      </w:tblPr>
      <w:tblGrid>
        <w:gridCol w:w="4275"/>
        <w:gridCol w:w="5648"/>
      </w:tblGrid>
      <w:tr w:rsidR="000E6018" w:rsidRPr="00B86792" w14:paraId="230BAE9D" w14:textId="77777777" w:rsidTr="00D206DD">
        <w:tc>
          <w:tcPr>
            <w:tcW w:w="4275" w:type="dxa"/>
            <w:tcBorders>
              <w:bottom w:val="single" w:sz="4" w:space="0" w:color="auto"/>
            </w:tcBorders>
            <w:shd w:val="clear" w:color="auto" w:fill="E7E6E6" w:themeFill="background2"/>
          </w:tcPr>
          <w:p w14:paraId="6EC5E8EC" w14:textId="06B190DB" w:rsidR="00570221" w:rsidRPr="00B86792" w:rsidRDefault="00F26B16" w:rsidP="00674B93">
            <w:pPr>
              <w:pStyle w:val="PBParagraph"/>
              <w:numPr>
                <w:ilvl w:val="0"/>
                <w:numId w:val="0"/>
              </w:numPr>
              <w:spacing w:before="60" w:after="60"/>
              <w:rPr>
                <w:sz w:val="20"/>
              </w:rPr>
            </w:pPr>
            <w:r w:rsidRPr="00B86792">
              <w:rPr>
                <w:sz w:val="20"/>
              </w:rPr>
              <w:t xml:space="preserve">[Nom de votre État] a-t-il désigné une autorité </w:t>
            </w:r>
            <w:r w:rsidR="00C21285" w:rsidRPr="00B86792">
              <w:rPr>
                <w:sz w:val="20"/>
              </w:rPr>
              <w:t>chargée d’établir les certificats internationaux visés à l’article 40</w:t>
            </w:r>
            <w:r w:rsidRPr="00B86792">
              <w:rPr>
                <w:sz w:val="20"/>
              </w:rPr>
              <w:t> ?</w:t>
            </w:r>
          </w:p>
        </w:tc>
        <w:tc>
          <w:tcPr>
            <w:tcW w:w="5648" w:type="dxa"/>
            <w:tcBorders>
              <w:bottom w:val="single" w:sz="4" w:space="0" w:color="auto"/>
            </w:tcBorders>
            <w:shd w:val="clear" w:color="auto" w:fill="E7E6E6" w:themeFill="background2"/>
          </w:tcPr>
          <w:p w14:paraId="0E3C42F6" w14:textId="60C6B941" w:rsidR="00D74497" w:rsidRPr="00B86792" w:rsidRDefault="00D74497" w:rsidP="00D74497">
            <w:pPr>
              <w:pStyle w:val="PBParagraph"/>
              <w:numPr>
                <w:ilvl w:val="0"/>
                <w:numId w:val="0"/>
              </w:numPr>
              <w:spacing w:before="60" w:after="60"/>
              <w:rPr>
                <w:sz w:val="20"/>
                <w:szCs w:val="20"/>
              </w:rPr>
            </w:pPr>
            <w:r w:rsidRPr="00B86792">
              <w:rPr>
                <w:sz w:val="20"/>
                <w:szCs w:val="20"/>
              </w:rPr>
              <w:fldChar w:fldCharType="begin">
                <w:ffData>
                  <w:name w:val="Check722"/>
                  <w:enabled/>
                  <w:calcOnExit w:val="0"/>
                  <w:checkBox>
                    <w:sizeAuto/>
                    <w:default w:val="0"/>
                  </w:checkBox>
                </w:ffData>
              </w:fldChar>
            </w:r>
            <w:bookmarkStart w:id="32" w:name="Check722"/>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bookmarkEnd w:id="32"/>
            <w:r w:rsidRPr="00B86792">
              <w:rPr>
                <w:sz w:val="20"/>
                <w:szCs w:val="20"/>
              </w:rPr>
              <w:t xml:space="preserve"> Oui </w:t>
            </w:r>
          </w:p>
          <w:p w14:paraId="2D3345DB" w14:textId="1BCF7569" w:rsidR="00570221" w:rsidRPr="00B86792" w:rsidRDefault="00D74497" w:rsidP="00674B93">
            <w:pPr>
              <w:pStyle w:val="PBParagraph"/>
              <w:numPr>
                <w:ilvl w:val="0"/>
                <w:numId w:val="0"/>
              </w:numPr>
              <w:spacing w:before="60" w:after="60"/>
              <w:rPr>
                <w:sz w:val="20"/>
              </w:rPr>
            </w:pPr>
            <w:r w:rsidRPr="00B86792">
              <w:rPr>
                <w:sz w:val="20"/>
                <w:szCs w:val="20"/>
              </w:rPr>
              <w:fldChar w:fldCharType="begin">
                <w:ffData>
                  <w:name w:val="Check723"/>
                  <w:enabled/>
                  <w:calcOnExit w:val="0"/>
                  <w:checkBox>
                    <w:sizeAuto/>
                    <w:default w:val="0"/>
                  </w:checkBox>
                </w:ffData>
              </w:fldChar>
            </w:r>
            <w:bookmarkStart w:id="33" w:name="Check723"/>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bookmarkEnd w:id="33"/>
            <w:r w:rsidRPr="00B86792">
              <w:rPr>
                <w:sz w:val="20"/>
                <w:szCs w:val="20"/>
              </w:rPr>
              <w:t xml:space="preserve"> Non (</w:t>
            </w:r>
            <w:r w:rsidR="00C054AF" w:rsidRPr="00B86792">
              <w:rPr>
                <w:sz w:val="20"/>
                <w:szCs w:val="20"/>
              </w:rPr>
              <w:t>veuillez passer à la</w:t>
            </w:r>
            <w:r w:rsidRPr="00B86792">
              <w:rPr>
                <w:sz w:val="20"/>
                <w:szCs w:val="20"/>
              </w:rPr>
              <w:t xml:space="preserve"> section 6)</w:t>
            </w:r>
          </w:p>
        </w:tc>
      </w:tr>
      <w:tr w:rsidR="000E6018" w:rsidRPr="00B86792" w14:paraId="3F2F4E38" w14:textId="77777777" w:rsidTr="00CE379D">
        <w:tc>
          <w:tcPr>
            <w:tcW w:w="9923" w:type="dxa"/>
            <w:gridSpan w:val="2"/>
            <w:tcBorders>
              <w:bottom w:val="single" w:sz="4" w:space="0" w:color="auto"/>
            </w:tcBorders>
            <w:shd w:val="clear" w:color="auto" w:fill="E7E6E6" w:themeFill="background2"/>
          </w:tcPr>
          <w:p w14:paraId="44D875E3" w14:textId="7C71ACD8" w:rsidR="009617F0" w:rsidRPr="00B86792" w:rsidRDefault="009617F0" w:rsidP="00674B93">
            <w:pPr>
              <w:pStyle w:val="PBParagraph"/>
              <w:numPr>
                <w:ilvl w:val="0"/>
                <w:numId w:val="0"/>
              </w:numPr>
              <w:spacing w:before="60" w:after="60"/>
              <w:rPr>
                <w:color w:val="03295A" w:themeColor="accent4"/>
                <w:sz w:val="20"/>
                <w:szCs w:val="20"/>
              </w:rPr>
            </w:pPr>
            <w:r w:rsidRPr="00B86792">
              <w:rPr>
                <w:color w:val="03295A" w:themeColor="accent4"/>
                <w:sz w:val="20"/>
              </w:rPr>
              <w:t xml:space="preserve">Veuillez compléter si </w:t>
            </w:r>
            <w:r w:rsidR="00FA0ADD" w:rsidRPr="00B86792">
              <w:rPr>
                <w:color w:val="03295A" w:themeColor="accent4"/>
                <w:sz w:val="20"/>
              </w:rPr>
              <w:t>l’</w:t>
            </w:r>
            <w:r w:rsidRPr="00B86792">
              <w:rPr>
                <w:color w:val="03295A" w:themeColor="accent4"/>
                <w:sz w:val="20"/>
              </w:rPr>
              <w:t xml:space="preserve">autorité </w:t>
            </w:r>
            <w:r w:rsidR="00B90B33" w:rsidRPr="00B86792">
              <w:rPr>
                <w:color w:val="03295A" w:themeColor="accent4"/>
                <w:sz w:val="20"/>
              </w:rPr>
              <w:t xml:space="preserve">habilitée à établir </w:t>
            </w:r>
            <w:r w:rsidR="00FA0ADD" w:rsidRPr="00B86792">
              <w:rPr>
                <w:color w:val="03295A" w:themeColor="accent4"/>
                <w:sz w:val="20"/>
              </w:rPr>
              <w:t xml:space="preserve">les </w:t>
            </w:r>
            <w:r w:rsidRPr="00B86792">
              <w:rPr>
                <w:color w:val="03295A" w:themeColor="accent4"/>
                <w:sz w:val="20"/>
              </w:rPr>
              <w:t>certificats internationaux visés à l</w:t>
            </w:r>
            <w:r w:rsidR="00473EE1" w:rsidRPr="00B86792">
              <w:rPr>
                <w:color w:val="03295A" w:themeColor="accent4"/>
                <w:sz w:val="20"/>
              </w:rPr>
              <w:t>’</w:t>
            </w:r>
            <w:r w:rsidRPr="00B86792">
              <w:rPr>
                <w:color w:val="03295A" w:themeColor="accent4"/>
                <w:sz w:val="20"/>
              </w:rPr>
              <w:t>article 40</w:t>
            </w:r>
            <w:r w:rsidR="00FA0ADD" w:rsidRPr="00B86792">
              <w:rPr>
                <w:color w:val="03295A" w:themeColor="accent4"/>
                <w:sz w:val="20"/>
              </w:rPr>
              <w:t xml:space="preserve"> est une seule organisation</w:t>
            </w:r>
            <w:r w:rsidRPr="00B86792">
              <w:rPr>
                <w:color w:val="03295A" w:themeColor="accent4"/>
                <w:sz w:val="20"/>
              </w:rPr>
              <w:t> :</w:t>
            </w:r>
          </w:p>
        </w:tc>
      </w:tr>
      <w:tr w:rsidR="000E6018" w:rsidRPr="00B86792" w14:paraId="5EF2AD37" w14:textId="77777777" w:rsidTr="001368A9">
        <w:tc>
          <w:tcPr>
            <w:tcW w:w="4275" w:type="dxa"/>
          </w:tcPr>
          <w:p w14:paraId="7BD56154" w14:textId="4F00F175" w:rsidR="009617F0" w:rsidRPr="00B86792" w:rsidRDefault="009617F0" w:rsidP="00AB424E">
            <w:pPr>
              <w:pStyle w:val="PBParagraph"/>
              <w:numPr>
                <w:ilvl w:val="1"/>
                <w:numId w:val="25"/>
              </w:numPr>
              <w:spacing w:before="60" w:after="60"/>
              <w:rPr>
                <w:sz w:val="20"/>
                <w:szCs w:val="20"/>
              </w:rPr>
            </w:pPr>
            <w:r w:rsidRPr="00B86792">
              <w:rPr>
                <w:sz w:val="20"/>
              </w:rPr>
              <w:t>Organisation</w:t>
            </w:r>
          </w:p>
        </w:tc>
        <w:tc>
          <w:tcPr>
            <w:tcW w:w="5648" w:type="dxa"/>
          </w:tcPr>
          <w:p w14:paraId="4403C03D" w14:textId="77777777" w:rsidR="009617F0" w:rsidRPr="00B86792" w:rsidRDefault="009617F0" w:rsidP="00674B93">
            <w:pPr>
              <w:pStyle w:val="PBParagraph"/>
              <w:numPr>
                <w:ilvl w:val="0"/>
                <w:numId w:val="0"/>
              </w:numPr>
              <w:spacing w:before="60" w:after="60"/>
              <w:rPr>
                <w:sz w:val="20"/>
                <w:szCs w:val="20"/>
              </w:rPr>
            </w:pPr>
            <w:r w:rsidRPr="00B86792">
              <w:rPr>
                <w:sz w:val="20"/>
              </w:rPr>
              <w:fldChar w:fldCharType="begin" w:fldLock="1">
                <w:ffData>
                  <w:name w:val="Text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0C94C42F" w14:textId="77777777" w:rsidTr="001368A9">
        <w:tc>
          <w:tcPr>
            <w:tcW w:w="4275" w:type="dxa"/>
          </w:tcPr>
          <w:p w14:paraId="1EEBF4A5" w14:textId="77777777" w:rsidR="009617F0" w:rsidRPr="00B86792" w:rsidRDefault="009617F0" w:rsidP="00AB424E">
            <w:pPr>
              <w:pStyle w:val="PBParagraph"/>
              <w:numPr>
                <w:ilvl w:val="1"/>
                <w:numId w:val="25"/>
              </w:numPr>
              <w:spacing w:before="60" w:after="60"/>
              <w:rPr>
                <w:sz w:val="20"/>
                <w:szCs w:val="20"/>
              </w:rPr>
            </w:pPr>
            <w:r w:rsidRPr="00B86792">
              <w:rPr>
                <w:sz w:val="20"/>
              </w:rPr>
              <w:t>Adresse</w:t>
            </w:r>
          </w:p>
        </w:tc>
        <w:tc>
          <w:tcPr>
            <w:tcW w:w="5648" w:type="dxa"/>
          </w:tcPr>
          <w:p w14:paraId="5D15135D" w14:textId="77777777" w:rsidR="009617F0" w:rsidRPr="00B86792" w:rsidRDefault="009617F0" w:rsidP="00674B93">
            <w:pPr>
              <w:pStyle w:val="PBParagraph"/>
              <w:numPr>
                <w:ilvl w:val="0"/>
                <w:numId w:val="0"/>
              </w:numPr>
              <w:spacing w:before="60" w:after="60"/>
              <w:rPr>
                <w:sz w:val="20"/>
                <w:szCs w:val="20"/>
              </w:rPr>
            </w:pPr>
            <w:r w:rsidRPr="00B86792">
              <w:rPr>
                <w:sz w:val="20"/>
              </w:rPr>
              <w:fldChar w:fldCharType="begin" w:fldLock="1">
                <w:ffData>
                  <w:name w:val="Text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2FBF73A6" w14:textId="77777777" w:rsidTr="001368A9">
        <w:tc>
          <w:tcPr>
            <w:tcW w:w="4275" w:type="dxa"/>
          </w:tcPr>
          <w:p w14:paraId="4236FA0B" w14:textId="08AB3A00" w:rsidR="009617F0" w:rsidRPr="00B86792" w:rsidRDefault="009617F0" w:rsidP="00AB424E">
            <w:pPr>
              <w:pStyle w:val="PBParagraph"/>
              <w:numPr>
                <w:ilvl w:val="1"/>
                <w:numId w:val="25"/>
              </w:numPr>
              <w:spacing w:before="60" w:after="60"/>
              <w:rPr>
                <w:sz w:val="20"/>
                <w:szCs w:val="20"/>
              </w:rPr>
            </w:pPr>
            <w:r w:rsidRPr="00B86792">
              <w:rPr>
                <w:sz w:val="20"/>
              </w:rPr>
              <w:t>Étendue territoriale et personnelle des fonctions, le cas échéant</w:t>
            </w:r>
          </w:p>
        </w:tc>
        <w:tc>
          <w:tcPr>
            <w:tcW w:w="5648" w:type="dxa"/>
          </w:tcPr>
          <w:p w14:paraId="52234FF6" w14:textId="77777777" w:rsidR="009617F0" w:rsidRPr="00B86792" w:rsidRDefault="009617F0" w:rsidP="00674B93">
            <w:pPr>
              <w:pStyle w:val="PBParagraph"/>
              <w:numPr>
                <w:ilvl w:val="0"/>
                <w:numId w:val="0"/>
              </w:numPr>
              <w:spacing w:before="60" w:after="60"/>
              <w:rPr>
                <w:sz w:val="20"/>
                <w:szCs w:val="20"/>
              </w:rPr>
            </w:pPr>
            <w:r w:rsidRPr="00B86792">
              <w:rPr>
                <w:sz w:val="20"/>
              </w:rPr>
              <w:fldChar w:fldCharType="begin" w:fldLock="1">
                <w:ffData>
                  <w:name w:val="Text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7522302E" w14:textId="77777777" w:rsidTr="001368A9">
        <w:tc>
          <w:tcPr>
            <w:tcW w:w="4275" w:type="dxa"/>
          </w:tcPr>
          <w:p w14:paraId="5EC474A1" w14:textId="2BDCC1BB" w:rsidR="009617F0" w:rsidRPr="00B86792" w:rsidRDefault="009617F0" w:rsidP="00AB424E">
            <w:pPr>
              <w:pStyle w:val="PBParagraph"/>
              <w:numPr>
                <w:ilvl w:val="1"/>
                <w:numId w:val="25"/>
              </w:numPr>
              <w:spacing w:before="60" w:after="60"/>
              <w:rPr>
                <w:sz w:val="20"/>
                <w:szCs w:val="20"/>
              </w:rPr>
            </w:pPr>
            <w:r w:rsidRPr="00B86792">
              <w:rPr>
                <w:sz w:val="20"/>
              </w:rPr>
              <w:t>Par téléphone</w:t>
            </w:r>
          </w:p>
        </w:tc>
        <w:tc>
          <w:tcPr>
            <w:tcW w:w="5648" w:type="dxa"/>
          </w:tcPr>
          <w:p w14:paraId="31BB2FB6" w14:textId="77777777" w:rsidR="009617F0" w:rsidRPr="00B86792" w:rsidRDefault="009617F0" w:rsidP="00674B93">
            <w:pPr>
              <w:pStyle w:val="PBParagraph"/>
              <w:numPr>
                <w:ilvl w:val="0"/>
                <w:numId w:val="0"/>
              </w:numPr>
              <w:spacing w:before="60" w:after="60"/>
              <w:rPr>
                <w:sz w:val="20"/>
                <w:szCs w:val="20"/>
              </w:rPr>
            </w:pPr>
            <w:r w:rsidRPr="00B86792">
              <w:rPr>
                <w:sz w:val="20"/>
              </w:rPr>
              <w:fldChar w:fldCharType="begin" w:fldLock="1">
                <w:ffData>
                  <w:name w:val="Text4"/>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5991EAC1" w14:textId="77777777" w:rsidTr="001368A9">
        <w:tc>
          <w:tcPr>
            <w:tcW w:w="4275" w:type="dxa"/>
          </w:tcPr>
          <w:p w14:paraId="3B9F5776" w14:textId="77777777" w:rsidR="009617F0" w:rsidRPr="00B86792" w:rsidRDefault="009617F0" w:rsidP="00AB424E">
            <w:pPr>
              <w:pStyle w:val="PBParagraph"/>
              <w:numPr>
                <w:ilvl w:val="1"/>
                <w:numId w:val="25"/>
              </w:numPr>
              <w:spacing w:before="60" w:after="60"/>
              <w:rPr>
                <w:sz w:val="20"/>
                <w:szCs w:val="20"/>
              </w:rPr>
            </w:pPr>
            <w:r w:rsidRPr="00B86792">
              <w:rPr>
                <w:sz w:val="20"/>
              </w:rPr>
              <w:t>Télécopie</w:t>
            </w:r>
          </w:p>
        </w:tc>
        <w:tc>
          <w:tcPr>
            <w:tcW w:w="5648" w:type="dxa"/>
          </w:tcPr>
          <w:p w14:paraId="6AEB225B" w14:textId="77777777" w:rsidR="009617F0" w:rsidRPr="00B86792" w:rsidRDefault="009617F0" w:rsidP="00674B93">
            <w:pPr>
              <w:pStyle w:val="PBParagraph"/>
              <w:numPr>
                <w:ilvl w:val="0"/>
                <w:numId w:val="0"/>
              </w:numPr>
              <w:spacing w:before="60" w:after="60"/>
              <w:rPr>
                <w:sz w:val="20"/>
                <w:szCs w:val="20"/>
              </w:rPr>
            </w:pPr>
            <w:r w:rsidRPr="00B86792">
              <w:rPr>
                <w:sz w:val="20"/>
              </w:rPr>
              <w:fldChar w:fldCharType="begin" w:fldLock="1">
                <w:ffData>
                  <w:name w:val="Text5"/>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577B23D3" w14:textId="77777777" w:rsidTr="001368A9">
        <w:tc>
          <w:tcPr>
            <w:tcW w:w="4275" w:type="dxa"/>
          </w:tcPr>
          <w:p w14:paraId="4DE7C4F4" w14:textId="723BFD21" w:rsidR="009617F0" w:rsidRPr="00B86792" w:rsidRDefault="009617F0" w:rsidP="00AB424E">
            <w:pPr>
              <w:pStyle w:val="PBParagraph"/>
              <w:numPr>
                <w:ilvl w:val="1"/>
                <w:numId w:val="25"/>
              </w:numPr>
              <w:spacing w:before="60" w:after="60"/>
              <w:rPr>
                <w:sz w:val="20"/>
                <w:szCs w:val="20"/>
              </w:rPr>
            </w:pPr>
            <w:r w:rsidRPr="00B86792">
              <w:rPr>
                <w:sz w:val="20"/>
              </w:rPr>
              <w:t>Adresse électronique</w:t>
            </w:r>
          </w:p>
        </w:tc>
        <w:tc>
          <w:tcPr>
            <w:tcW w:w="5648" w:type="dxa"/>
          </w:tcPr>
          <w:p w14:paraId="4F7BB27C" w14:textId="77777777" w:rsidR="009617F0" w:rsidRPr="00B86792" w:rsidRDefault="009617F0" w:rsidP="00674B93">
            <w:pPr>
              <w:pStyle w:val="PBParagraph"/>
              <w:numPr>
                <w:ilvl w:val="0"/>
                <w:numId w:val="0"/>
              </w:numPr>
              <w:spacing w:before="60" w:after="60"/>
              <w:rPr>
                <w:sz w:val="20"/>
                <w:szCs w:val="20"/>
              </w:rPr>
            </w:pPr>
            <w:r w:rsidRPr="00B86792">
              <w:rPr>
                <w:sz w:val="20"/>
              </w:rPr>
              <w:fldChar w:fldCharType="begin" w:fldLock="1">
                <w:ffData>
                  <w:name w:val="Text6"/>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3FA4CDA3" w14:textId="77777777" w:rsidTr="001368A9">
        <w:tc>
          <w:tcPr>
            <w:tcW w:w="4275" w:type="dxa"/>
          </w:tcPr>
          <w:p w14:paraId="2A1A3B42" w14:textId="77777777" w:rsidR="009617F0" w:rsidRPr="00B86792" w:rsidRDefault="009617F0" w:rsidP="00AB424E">
            <w:pPr>
              <w:pStyle w:val="PBParagraph"/>
              <w:numPr>
                <w:ilvl w:val="1"/>
                <w:numId w:val="25"/>
              </w:numPr>
              <w:spacing w:before="60" w:after="60"/>
              <w:rPr>
                <w:sz w:val="20"/>
                <w:szCs w:val="20"/>
              </w:rPr>
            </w:pPr>
            <w:r w:rsidRPr="00B86792">
              <w:rPr>
                <w:sz w:val="20"/>
              </w:rPr>
              <w:t>Site web</w:t>
            </w:r>
          </w:p>
        </w:tc>
        <w:tc>
          <w:tcPr>
            <w:tcW w:w="5648" w:type="dxa"/>
          </w:tcPr>
          <w:p w14:paraId="4B601224" w14:textId="77777777" w:rsidR="009617F0" w:rsidRPr="00B86792" w:rsidRDefault="009617F0" w:rsidP="00674B93">
            <w:pPr>
              <w:pStyle w:val="PBParagraph"/>
              <w:numPr>
                <w:ilvl w:val="0"/>
                <w:numId w:val="0"/>
              </w:numPr>
              <w:spacing w:before="60" w:after="60"/>
              <w:rPr>
                <w:sz w:val="20"/>
                <w:szCs w:val="20"/>
              </w:rPr>
            </w:pPr>
            <w:r w:rsidRPr="00B86792">
              <w:rPr>
                <w:sz w:val="20"/>
              </w:rPr>
              <w:fldChar w:fldCharType="begin" w:fldLock="1">
                <w:ffData>
                  <w:name w:val="Text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2D203516" w14:textId="77777777" w:rsidTr="001368A9">
        <w:tc>
          <w:tcPr>
            <w:tcW w:w="4275" w:type="dxa"/>
          </w:tcPr>
          <w:p w14:paraId="3071C8E6" w14:textId="64A228B2" w:rsidR="009617F0" w:rsidRPr="00B86792" w:rsidRDefault="009617F0" w:rsidP="00AB424E">
            <w:pPr>
              <w:pStyle w:val="PBParagraph"/>
              <w:numPr>
                <w:ilvl w:val="1"/>
                <w:numId w:val="25"/>
              </w:numPr>
              <w:spacing w:before="60" w:after="60"/>
              <w:rPr>
                <w:sz w:val="20"/>
                <w:szCs w:val="20"/>
              </w:rPr>
            </w:pPr>
            <w:r w:rsidRPr="00B86792">
              <w:rPr>
                <w:sz w:val="20"/>
              </w:rPr>
              <w:t>Personne à contacter</w:t>
            </w:r>
          </w:p>
        </w:tc>
        <w:tc>
          <w:tcPr>
            <w:tcW w:w="5648" w:type="dxa"/>
          </w:tcPr>
          <w:p w14:paraId="1834DB80" w14:textId="026ABCD9" w:rsidR="009617F0" w:rsidRPr="00B86792" w:rsidRDefault="009617F0" w:rsidP="00674B93">
            <w:pPr>
              <w:pStyle w:val="PBParagraph"/>
              <w:numPr>
                <w:ilvl w:val="0"/>
                <w:numId w:val="0"/>
              </w:numPr>
              <w:spacing w:before="60" w:after="60"/>
              <w:rPr>
                <w:sz w:val="20"/>
                <w:szCs w:val="20"/>
              </w:rPr>
            </w:pPr>
            <w:r w:rsidRPr="00B86792">
              <w:rPr>
                <w:sz w:val="20"/>
              </w:rPr>
              <w:t>Coordonnées directes :</w:t>
            </w:r>
          </w:p>
          <w:p w14:paraId="7DB453C1" w14:textId="77777777" w:rsidR="001952FB" w:rsidRPr="00B86792" w:rsidRDefault="001952FB" w:rsidP="00674B93">
            <w:pPr>
              <w:pStyle w:val="PBParagraph"/>
              <w:numPr>
                <w:ilvl w:val="0"/>
                <w:numId w:val="0"/>
              </w:numPr>
              <w:spacing w:before="60" w:after="60"/>
              <w:rPr>
                <w:sz w:val="20"/>
                <w:szCs w:val="20"/>
              </w:rPr>
            </w:pPr>
            <w:r w:rsidRPr="00B86792">
              <w:rPr>
                <w:sz w:val="20"/>
              </w:rPr>
              <w:t xml:space="preserve">Téléphone direct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ED57CF7" w14:textId="09FE114C" w:rsidR="009617F0" w:rsidRPr="00B86792" w:rsidRDefault="001952FB" w:rsidP="00674B93">
            <w:pPr>
              <w:pStyle w:val="PBParagraph"/>
              <w:numPr>
                <w:ilvl w:val="0"/>
                <w:numId w:val="0"/>
              </w:numPr>
              <w:spacing w:before="60" w:after="60"/>
              <w:rPr>
                <w:sz w:val="20"/>
                <w:szCs w:val="20"/>
              </w:rPr>
            </w:pPr>
            <w:r w:rsidRPr="00B86792">
              <w:rPr>
                <w:sz w:val="20"/>
              </w:rPr>
              <w:t xml:space="preserve">Adresse électronique directe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F27E3CD" w14:textId="0EECF242" w:rsidR="009617F0" w:rsidRPr="00B86792" w:rsidRDefault="009617F0" w:rsidP="00674B93">
            <w:pPr>
              <w:pStyle w:val="PBParagraph"/>
              <w:numPr>
                <w:ilvl w:val="0"/>
                <w:numId w:val="0"/>
              </w:numPr>
              <w:spacing w:before="60" w:after="60"/>
              <w:rPr>
                <w:sz w:val="20"/>
                <w:szCs w:val="20"/>
              </w:rPr>
            </w:pPr>
            <w:r w:rsidRPr="00B86792">
              <w:rPr>
                <w:sz w:val="20"/>
              </w:rPr>
              <w:t xml:space="preserve">Langue de communication: </w:t>
            </w:r>
          </w:p>
          <w:p w14:paraId="585B01AB" w14:textId="77777777" w:rsidR="009617F0" w:rsidRPr="00B86792" w:rsidRDefault="009617F0" w:rsidP="00674B93">
            <w:pPr>
              <w:pStyle w:val="PBParagraph"/>
              <w:numPr>
                <w:ilvl w:val="0"/>
                <w:numId w:val="0"/>
              </w:numPr>
              <w:spacing w:before="60" w:after="60"/>
              <w:rPr>
                <w:sz w:val="20"/>
                <w:szCs w:val="20"/>
              </w:rPr>
            </w:pPr>
            <w:r w:rsidRPr="00B86792">
              <w:rPr>
                <w:sz w:val="20"/>
              </w:rPr>
              <w:fldChar w:fldCharType="begin" w:fldLock="1">
                <w:ffData>
                  <w:name w:val="Text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65BE0ED" w14:textId="1668E7B7" w:rsidR="009617F0" w:rsidRPr="00B86792" w:rsidRDefault="001253A0" w:rsidP="00674B93">
            <w:pPr>
              <w:pStyle w:val="PBParagraph"/>
              <w:numPr>
                <w:ilvl w:val="0"/>
                <w:numId w:val="0"/>
              </w:numPr>
              <w:spacing w:before="60" w:after="60"/>
              <w:rPr>
                <w:sz w:val="20"/>
                <w:szCs w:val="20"/>
              </w:rPr>
            </w:pPr>
            <w:r w:rsidRPr="00B86792">
              <w:rPr>
                <w:sz w:val="20"/>
              </w:rPr>
              <w:t>Mode</w:t>
            </w:r>
            <w:r w:rsidR="009617F0" w:rsidRPr="00B86792">
              <w:rPr>
                <w:sz w:val="20"/>
              </w:rPr>
              <w:t xml:space="preserve"> de communication </w:t>
            </w:r>
            <w:r w:rsidRPr="00B86792">
              <w:rPr>
                <w:sz w:val="20"/>
              </w:rPr>
              <w:t>préféré </w:t>
            </w:r>
            <w:r w:rsidR="009617F0" w:rsidRPr="00B86792">
              <w:rPr>
                <w:sz w:val="20"/>
              </w:rPr>
              <w:t>:</w:t>
            </w:r>
          </w:p>
          <w:p w14:paraId="7DD0BBD6" w14:textId="77B6D438"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phone</w:t>
            </w:r>
          </w:p>
          <w:p w14:paraId="4BC2F57B" w14:textId="77777777"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copie</w:t>
            </w:r>
          </w:p>
          <w:p w14:paraId="11504987" w14:textId="0F5DE60E"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Adresse électronique</w:t>
            </w:r>
          </w:p>
          <w:p w14:paraId="50216B5A" w14:textId="26BFC651"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 xml:space="preserve">Autre (veuillez préciser) : </w:t>
            </w:r>
            <w:r w:rsidRPr="00B86792">
              <w:rPr>
                <w:sz w:val="20"/>
              </w:rPr>
              <w:fldChar w:fldCharType="begin" w:fldLock="1">
                <w:ffData>
                  <w:name w:val="Text1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761A2D23" w14:textId="77777777" w:rsidTr="001368A9">
        <w:tc>
          <w:tcPr>
            <w:tcW w:w="4275" w:type="dxa"/>
            <w:tcBorders>
              <w:bottom w:val="single" w:sz="4" w:space="0" w:color="auto"/>
            </w:tcBorders>
          </w:tcPr>
          <w:p w14:paraId="47A15B38" w14:textId="204F5086" w:rsidR="009617F0" w:rsidRPr="00B86792" w:rsidRDefault="009617F0" w:rsidP="00AB424E">
            <w:pPr>
              <w:pStyle w:val="PBParagraph"/>
              <w:numPr>
                <w:ilvl w:val="1"/>
                <w:numId w:val="25"/>
              </w:numPr>
              <w:spacing w:before="60" w:after="60"/>
              <w:rPr>
                <w:sz w:val="20"/>
                <w:szCs w:val="20"/>
              </w:rPr>
            </w:pPr>
            <w:r w:rsidRPr="00B86792">
              <w:rPr>
                <w:sz w:val="20"/>
              </w:rPr>
              <w:t>Autre personne à contacter, le cas échéant</w:t>
            </w:r>
          </w:p>
        </w:tc>
        <w:tc>
          <w:tcPr>
            <w:tcW w:w="5648" w:type="dxa"/>
            <w:tcBorders>
              <w:bottom w:val="single" w:sz="4" w:space="0" w:color="auto"/>
            </w:tcBorders>
          </w:tcPr>
          <w:p w14:paraId="14353F19" w14:textId="45B34698" w:rsidR="009617F0" w:rsidRPr="00B86792" w:rsidRDefault="009617F0" w:rsidP="00674B93">
            <w:pPr>
              <w:pStyle w:val="PBParagraph"/>
              <w:numPr>
                <w:ilvl w:val="0"/>
                <w:numId w:val="0"/>
              </w:numPr>
              <w:spacing w:before="60" w:after="60"/>
              <w:rPr>
                <w:sz w:val="20"/>
                <w:szCs w:val="20"/>
              </w:rPr>
            </w:pPr>
            <w:r w:rsidRPr="00B86792">
              <w:rPr>
                <w:sz w:val="20"/>
              </w:rPr>
              <w:t>Coordonnées directes :</w:t>
            </w:r>
          </w:p>
          <w:p w14:paraId="0A90F588" w14:textId="77777777" w:rsidR="001952FB" w:rsidRPr="00B86792" w:rsidRDefault="001952FB" w:rsidP="00674B93">
            <w:pPr>
              <w:pStyle w:val="PBParagraph"/>
              <w:numPr>
                <w:ilvl w:val="0"/>
                <w:numId w:val="0"/>
              </w:numPr>
              <w:spacing w:before="60" w:after="60"/>
              <w:rPr>
                <w:sz w:val="20"/>
                <w:szCs w:val="20"/>
              </w:rPr>
            </w:pPr>
            <w:r w:rsidRPr="00B86792">
              <w:rPr>
                <w:sz w:val="20"/>
              </w:rPr>
              <w:t xml:space="preserve">Téléphone direct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9C26E0F" w14:textId="76281AE6" w:rsidR="009617F0" w:rsidRPr="00B86792" w:rsidRDefault="001952FB" w:rsidP="00674B93">
            <w:pPr>
              <w:pStyle w:val="PBParagraph"/>
              <w:numPr>
                <w:ilvl w:val="0"/>
                <w:numId w:val="0"/>
              </w:numPr>
              <w:spacing w:before="60" w:after="60"/>
              <w:rPr>
                <w:sz w:val="20"/>
                <w:szCs w:val="20"/>
              </w:rPr>
            </w:pPr>
            <w:r w:rsidRPr="00B86792">
              <w:rPr>
                <w:sz w:val="20"/>
              </w:rPr>
              <w:t xml:space="preserve">Adresse électronique directe : </w:t>
            </w:r>
            <w:r w:rsidRPr="00B86792">
              <w:rPr>
                <w:sz w:val="20"/>
              </w:rPr>
              <w:fldChar w:fldCharType="begin" w:fldLock="1">
                <w:ffData>
                  <w:name w:val="Text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3051656" w14:textId="04BBC247" w:rsidR="009617F0" w:rsidRPr="00B86792" w:rsidRDefault="009617F0" w:rsidP="00674B93">
            <w:pPr>
              <w:pStyle w:val="PBParagraph"/>
              <w:numPr>
                <w:ilvl w:val="0"/>
                <w:numId w:val="0"/>
              </w:numPr>
              <w:spacing w:before="60" w:after="60"/>
              <w:rPr>
                <w:sz w:val="20"/>
                <w:szCs w:val="20"/>
              </w:rPr>
            </w:pPr>
            <w:r w:rsidRPr="00B86792">
              <w:rPr>
                <w:sz w:val="20"/>
              </w:rPr>
              <w:t xml:space="preserve">Langue de communication: </w:t>
            </w:r>
          </w:p>
          <w:p w14:paraId="45368F66" w14:textId="77777777" w:rsidR="009617F0" w:rsidRPr="00B86792" w:rsidRDefault="009617F0" w:rsidP="00674B93">
            <w:pPr>
              <w:pStyle w:val="PBParagraph"/>
              <w:numPr>
                <w:ilvl w:val="0"/>
                <w:numId w:val="0"/>
              </w:numPr>
              <w:spacing w:before="60" w:after="60"/>
              <w:rPr>
                <w:sz w:val="20"/>
                <w:szCs w:val="20"/>
              </w:rPr>
            </w:pPr>
            <w:r w:rsidRPr="00B86792">
              <w:rPr>
                <w:sz w:val="20"/>
              </w:rPr>
              <w:fldChar w:fldCharType="begin" w:fldLock="1">
                <w:ffData>
                  <w:name w:val="Text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92811B2" w14:textId="2E8FD869" w:rsidR="009617F0" w:rsidRPr="00B86792" w:rsidRDefault="001253A0" w:rsidP="00674B93">
            <w:pPr>
              <w:pStyle w:val="PBParagraph"/>
              <w:numPr>
                <w:ilvl w:val="0"/>
                <w:numId w:val="0"/>
              </w:numPr>
              <w:spacing w:before="60" w:after="60"/>
              <w:rPr>
                <w:sz w:val="20"/>
                <w:szCs w:val="20"/>
              </w:rPr>
            </w:pPr>
            <w:r w:rsidRPr="00B86792">
              <w:rPr>
                <w:sz w:val="20"/>
              </w:rPr>
              <w:lastRenderedPageBreak/>
              <w:t>Mode</w:t>
            </w:r>
            <w:r w:rsidR="009617F0" w:rsidRPr="00B86792">
              <w:rPr>
                <w:sz w:val="20"/>
              </w:rPr>
              <w:t xml:space="preserve"> de communication </w:t>
            </w:r>
            <w:r w:rsidRPr="00B86792">
              <w:rPr>
                <w:sz w:val="20"/>
              </w:rPr>
              <w:t>préféré </w:t>
            </w:r>
            <w:r w:rsidR="009617F0" w:rsidRPr="00B86792">
              <w:rPr>
                <w:sz w:val="20"/>
              </w:rPr>
              <w:t>:</w:t>
            </w:r>
          </w:p>
          <w:p w14:paraId="713BCB1A" w14:textId="2138853F"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phone</w:t>
            </w:r>
          </w:p>
          <w:p w14:paraId="1DEBA4CD" w14:textId="77777777"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élécopie</w:t>
            </w:r>
          </w:p>
          <w:p w14:paraId="741E05CA" w14:textId="105C72F8"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Adresse électronique</w:t>
            </w:r>
          </w:p>
          <w:p w14:paraId="3ED114DD" w14:textId="62886A5A"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E20464" w:rsidRPr="00B86792">
              <w:rPr>
                <w:sz w:val="20"/>
              </w:rPr>
              <w:t> </w:t>
            </w:r>
            <w:r w:rsidRPr="00B86792">
              <w:rPr>
                <w:sz w:val="20"/>
              </w:rPr>
              <w:t xml:space="preserve">Autre (veuillez préciser) : </w:t>
            </w:r>
            <w:r w:rsidRPr="00B86792">
              <w:rPr>
                <w:sz w:val="20"/>
              </w:rPr>
              <w:fldChar w:fldCharType="begin" w:fldLock="1">
                <w:ffData>
                  <w:name w:val="Text1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2788D285" w14:textId="77777777" w:rsidTr="00CE379D">
        <w:tc>
          <w:tcPr>
            <w:tcW w:w="9923" w:type="dxa"/>
            <w:gridSpan w:val="2"/>
            <w:tcBorders>
              <w:bottom w:val="single" w:sz="4" w:space="0" w:color="auto"/>
            </w:tcBorders>
            <w:shd w:val="clear" w:color="auto" w:fill="E7E6E6" w:themeFill="background2"/>
          </w:tcPr>
          <w:p w14:paraId="7EA553B2" w14:textId="5299EA9E" w:rsidR="009617F0" w:rsidRPr="00B86792" w:rsidRDefault="009617F0" w:rsidP="00674B93">
            <w:pPr>
              <w:pStyle w:val="PBParagraph"/>
              <w:keepNext/>
              <w:keepLines/>
              <w:numPr>
                <w:ilvl w:val="0"/>
                <w:numId w:val="0"/>
              </w:numPr>
              <w:spacing w:before="60" w:after="60"/>
              <w:rPr>
                <w:color w:val="03295A" w:themeColor="accent4"/>
                <w:sz w:val="20"/>
                <w:szCs w:val="20"/>
              </w:rPr>
            </w:pPr>
            <w:r w:rsidRPr="00B86792">
              <w:rPr>
                <w:color w:val="03295A" w:themeColor="accent4"/>
                <w:sz w:val="20"/>
              </w:rPr>
              <w:lastRenderedPageBreak/>
              <w:t xml:space="preserve">Veuillez compléter si plusieurs autorités sont </w:t>
            </w:r>
            <w:r w:rsidR="00545D00" w:rsidRPr="00B86792">
              <w:rPr>
                <w:color w:val="03295A" w:themeColor="accent4"/>
                <w:sz w:val="20"/>
              </w:rPr>
              <w:t>habilitées à</w:t>
            </w:r>
            <w:r w:rsidRPr="00B86792">
              <w:rPr>
                <w:color w:val="03295A" w:themeColor="accent4"/>
                <w:sz w:val="20"/>
              </w:rPr>
              <w:t xml:space="preserve"> établir les certificats internationaux visés à l</w:t>
            </w:r>
            <w:r w:rsidR="00473EE1" w:rsidRPr="00B86792">
              <w:rPr>
                <w:color w:val="03295A" w:themeColor="accent4"/>
                <w:sz w:val="20"/>
              </w:rPr>
              <w:t>’</w:t>
            </w:r>
            <w:r w:rsidRPr="00B86792">
              <w:rPr>
                <w:color w:val="03295A" w:themeColor="accent4"/>
                <w:sz w:val="20"/>
              </w:rPr>
              <w:t>article 40 :</w:t>
            </w:r>
          </w:p>
        </w:tc>
      </w:tr>
      <w:tr w:rsidR="000E6018" w:rsidRPr="00B86792" w14:paraId="57304384" w14:textId="77777777" w:rsidTr="00D10A93">
        <w:tc>
          <w:tcPr>
            <w:tcW w:w="4275" w:type="dxa"/>
          </w:tcPr>
          <w:p w14:paraId="3B46B838" w14:textId="3F707E6E" w:rsidR="009617F0" w:rsidRPr="00B86792" w:rsidRDefault="009617F0" w:rsidP="00AB424E">
            <w:pPr>
              <w:pStyle w:val="PBParagraph"/>
              <w:numPr>
                <w:ilvl w:val="1"/>
                <w:numId w:val="25"/>
              </w:numPr>
              <w:spacing w:before="60" w:after="60"/>
              <w:rPr>
                <w:sz w:val="20"/>
                <w:szCs w:val="20"/>
              </w:rPr>
            </w:pPr>
            <w:r w:rsidRPr="00B86792">
              <w:rPr>
                <w:sz w:val="20"/>
              </w:rPr>
              <w:t xml:space="preserve">Veuillez indiquer quelles </w:t>
            </w:r>
            <w:r w:rsidR="00BF3270" w:rsidRPr="00B86792">
              <w:rPr>
                <w:sz w:val="20"/>
              </w:rPr>
              <w:t xml:space="preserve">sont les </w:t>
            </w:r>
            <w:r w:rsidRPr="00B86792">
              <w:rPr>
                <w:sz w:val="20"/>
              </w:rPr>
              <w:t>autorités en [nom de votre État] habilitées à établir les certificats internationaux visés à l</w:t>
            </w:r>
            <w:r w:rsidR="00473EE1" w:rsidRPr="00B86792">
              <w:rPr>
                <w:sz w:val="20"/>
              </w:rPr>
              <w:t>’</w:t>
            </w:r>
            <w:r w:rsidRPr="00B86792">
              <w:rPr>
                <w:sz w:val="20"/>
              </w:rPr>
              <w:t>article 40.</w:t>
            </w:r>
          </w:p>
          <w:p w14:paraId="416F5167" w14:textId="77777777" w:rsidR="009617F0" w:rsidRPr="00B86792" w:rsidRDefault="009617F0" w:rsidP="00674B93">
            <w:pPr>
              <w:pStyle w:val="PBParagraph"/>
              <w:numPr>
                <w:ilvl w:val="0"/>
                <w:numId w:val="0"/>
              </w:numPr>
              <w:spacing w:before="60" w:after="60"/>
              <w:ind w:left="591"/>
              <w:rPr>
                <w:i/>
                <w:sz w:val="20"/>
                <w:szCs w:val="20"/>
              </w:rPr>
            </w:pPr>
            <w:r w:rsidRPr="00B86792">
              <w:rPr>
                <w:i/>
                <w:sz w:val="20"/>
              </w:rPr>
              <w:t>Veuillez cocher toutes les cases applicables.</w:t>
            </w:r>
          </w:p>
          <w:p w14:paraId="54ED8C42" w14:textId="16EF098A" w:rsidR="009617F0" w:rsidRPr="00B86792" w:rsidRDefault="009617F0" w:rsidP="00674B93">
            <w:pPr>
              <w:pStyle w:val="PBParagraph"/>
              <w:numPr>
                <w:ilvl w:val="0"/>
                <w:numId w:val="0"/>
              </w:numPr>
              <w:spacing w:before="60" w:after="60"/>
              <w:ind w:left="591"/>
              <w:rPr>
                <w:i/>
                <w:sz w:val="20"/>
                <w:szCs w:val="20"/>
              </w:rPr>
            </w:pPr>
            <w:r w:rsidRPr="00B86792">
              <w:rPr>
                <w:i/>
                <w:sz w:val="20"/>
              </w:rPr>
              <w:t>Le cas échéant, veuillez indiquer les coordonnées des autorités (nom, adresse, téléphone, télécopie, adresse électronique, site web) et celles des personnes à contacter comme demandé plus haut.</w:t>
            </w:r>
          </w:p>
        </w:tc>
        <w:tc>
          <w:tcPr>
            <w:tcW w:w="5648" w:type="dxa"/>
          </w:tcPr>
          <w:p w14:paraId="71F0B87C" w14:textId="09A81F65"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330"/>
                  <w:enabled/>
                  <w:calcOnExit w:val="0"/>
                  <w:checkBox>
                    <w:sizeAuto/>
                    <w:default w:val="0"/>
                  </w:checkBox>
                </w:ffData>
              </w:fldChar>
            </w:r>
            <w:bookmarkStart w:id="34" w:name="Check33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4"/>
            <w:r w:rsidRPr="00B86792">
              <w:rPr>
                <w:sz w:val="20"/>
              </w:rPr>
              <w:t> Autorités compétentes, greffiers et officiers de l</w:t>
            </w:r>
            <w:r w:rsidR="00473EE1" w:rsidRPr="00B86792">
              <w:rPr>
                <w:sz w:val="20"/>
              </w:rPr>
              <w:t>’</w:t>
            </w:r>
            <w:r w:rsidRPr="00B86792">
              <w:rPr>
                <w:sz w:val="20"/>
              </w:rPr>
              <w:t>état civil compris</w:t>
            </w:r>
          </w:p>
          <w:p w14:paraId="1008E104" w14:textId="11C927EE" w:rsidR="009617F0" w:rsidRPr="00B86792" w:rsidRDefault="009617F0" w:rsidP="00674B93">
            <w:pPr>
              <w:pStyle w:val="PBParagraph"/>
              <w:numPr>
                <w:ilvl w:val="0"/>
                <w:numId w:val="0"/>
              </w:numPr>
              <w:spacing w:before="60" w:after="60"/>
              <w:ind w:left="298"/>
              <w:rPr>
                <w:sz w:val="20"/>
                <w:szCs w:val="20"/>
              </w:rPr>
            </w:pPr>
            <w:r w:rsidRPr="00B86792">
              <w:rPr>
                <w:sz w:val="20"/>
              </w:rPr>
              <w:t>Coordonnées de l</w:t>
            </w:r>
            <w:r w:rsidR="00473EE1" w:rsidRPr="00B86792">
              <w:rPr>
                <w:sz w:val="20"/>
              </w:rPr>
              <w:t>’</w:t>
            </w:r>
            <w:r w:rsidRPr="00B86792">
              <w:rPr>
                <w:sz w:val="20"/>
              </w:rPr>
              <w:t xml:space="preserve">autorité : </w:t>
            </w:r>
            <w:r w:rsidRPr="00B86792">
              <w:rPr>
                <w:sz w:val="20"/>
              </w:rPr>
              <w:fldChar w:fldCharType="begin" w:fldLock="1">
                <w:ffData>
                  <w:name w:val="Text162"/>
                  <w:enabled/>
                  <w:calcOnExit w:val="0"/>
                  <w:textInput/>
                </w:ffData>
              </w:fldChar>
            </w:r>
            <w:bookmarkStart w:id="35" w:name="Text16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5"/>
          </w:p>
          <w:p w14:paraId="7065BA6C" w14:textId="20FD4B1E" w:rsidR="009617F0" w:rsidRPr="00B86792" w:rsidRDefault="009617F0" w:rsidP="00674B93">
            <w:pPr>
              <w:pStyle w:val="PBParagraph"/>
              <w:numPr>
                <w:ilvl w:val="0"/>
                <w:numId w:val="0"/>
              </w:numPr>
              <w:spacing w:before="60" w:after="60"/>
              <w:ind w:left="298"/>
              <w:rPr>
                <w:sz w:val="20"/>
                <w:szCs w:val="20"/>
              </w:rPr>
            </w:pPr>
            <w:r w:rsidRPr="00B86792">
              <w:rPr>
                <w:sz w:val="20"/>
              </w:rPr>
              <w:t xml:space="preserve">Coordonnées de la personne à contacter : </w:t>
            </w:r>
            <w:r w:rsidRPr="00B86792">
              <w:rPr>
                <w:sz w:val="20"/>
              </w:rPr>
              <w:fldChar w:fldCharType="begin" w:fldLock="1">
                <w:ffData>
                  <w:name w:val="Text163"/>
                  <w:enabled/>
                  <w:calcOnExit w:val="0"/>
                  <w:textInput/>
                </w:ffData>
              </w:fldChar>
            </w:r>
            <w:bookmarkStart w:id="36" w:name="Text163"/>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6"/>
          </w:p>
          <w:p w14:paraId="7E25BEE5" w14:textId="6D0D9ED0"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331"/>
                  <w:enabled/>
                  <w:calcOnExit w:val="0"/>
                  <w:checkBox>
                    <w:sizeAuto/>
                    <w:default w:val="0"/>
                  </w:checkBox>
                </w:ffData>
              </w:fldChar>
            </w:r>
            <w:bookmarkStart w:id="37" w:name="Check33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7"/>
            <w:r w:rsidRPr="00B86792">
              <w:rPr>
                <w:sz w:val="20"/>
              </w:rPr>
              <w:t> Notaires</w:t>
            </w:r>
          </w:p>
          <w:p w14:paraId="5B4A607D" w14:textId="41E33892" w:rsidR="009617F0" w:rsidRPr="00B86792" w:rsidRDefault="009617F0" w:rsidP="00674B93">
            <w:pPr>
              <w:pStyle w:val="PBParagraph"/>
              <w:numPr>
                <w:ilvl w:val="0"/>
                <w:numId w:val="0"/>
              </w:numPr>
              <w:spacing w:before="60" w:after="60"/>
              <w:ind w:left="298"/>
              <w:rPr>
                <w:sz w:val="20"/>
                <w:szCs w:val="20"/>
              </w:rPr>
            </w:pPr>
            <w:r w:rsidRPr="00B86792">
              <w:rPr>
                <w:sz w:val="20"/>
              </w:rPr>
              <w:t>Coordonnées de l</w:t>
            </w:r>
            <w:r w:rsidR="00473EE1" w:rsidRPr="00B86792">
              <w:rPr>
                <w:sz w:val="20"/>
              </w:rPr>
              <w:t>’</w:t>
            </w:r>
            <w:r w:rsidRPr="00B86792">
              <w:rPr>
                <w:sz w:val="20"/>
              </w:rPr>
              <w:t xml:space="preserve">autorité : </w:t>
            </w:r>
            <w:r w:rsidRPr="00B86792">
              <w:rPr>
                <w:sz w:val="20"/>
              </w:rPr>
              <w:fldChar w:fldCharType="begin" w:fldLock="1">
                <w:ffData>
                  <w:name w:val="Text16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r w:rsidRPr="00B86792">
              <w:rPr>
                <w:sz w:val="20"/>
              </w:rPr>
              <w:t xml:space="preserve"> </w:t>
            </w:r>
          </w:p>
          <w:p w14:paraId="4C2E2FFA" w14:textId="762496B1" w:rsidR="009617F0" w:rsidRPr="00B86792" w:rsidRDefault="009617F0" w:rsidP="00674B93">
            <w:pPr>
              <w:pStyle w:val="PBParagraph"/>
              <w:numPr>
                <w:ilvl w:val="0"/>
                <w:numId w:val="0"/>
              </w:numPr>
              <w:spacing w:before="60" w:after="60"/>
              <w:ind w:left="298"/>
              <w:rPr>
                <w:sz w:val="20"/>
                <w:szCs w:val="20"/>
              </w:rPr>
            </w:pPr>
            <w:r w:rsidRPr="00B86792">
              <w:rPr>
                <w:sz w:val="20"/>
              </w:rPr>
              <w:t xml:space="preserve">Coordonnées de la personne à contacter : </w:t>
            </w:r>
            <w:r w:rsidRPr="00B86792">
              <w:rPr>
                <w:sz w:val="20"/>
              </w:rPr>
              <w:fldChar w:fldCharType="begin" w:fldLock="1">
                <w:ffData>
                  <w:name w:val="Text16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9FDEF14" w14:textId="1139ADB9"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333"/>
                  <w:enabled/>
                  <w:calcOnExit w:val="0"/>
                  <w:checkBox>
                    <w:sizeAuto/>
                    <w:default w:val="0"/>
                  </w:checkBox>
                </w:ffData>
              </w:fldChar>
            </w:r>
            <w:bookmarkStart w:id="38" w:name="Check33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8"/>
            <w:r w:rsidRPr="00B86792">
              <w:rPr>
                <w:sz w:val="20"/>
              </w:rPr>
              <w:t xml:space="preserve"> Autre (veuillez </w:t>
            </w:r>
            <w:r w:rsidR="00203BBF" w:rsidRPr="00B86792">
              <w:rPr>
                <w:sz w:val="20"/>
              </w:rPr>
              <w:t>préciser</w:t>
            </w:r>
            <w:r w:rsidRPr="00B86792">
              <w:rPr>
                <w:sz w:val="20"/>
              </w:rPr>
              <w:t xml:space="preserve">) : </w:t>
            </w:r>
            <w:r w:rsidRPr="00B86792">
              <w:rPr>
                <w:sz w:val="20"/>
              </w:rPr>
              <w:fldChar w:fldCharType="begin" w:fldLock="1">
                <w:ffData>
                  <w:name w:val="Text152"/>
                  <w:enabled/>
                  <w:calcOnExit w:val="0"/>
                  <w:textInput/>
                </w:ffData>
              </w:fldChar>
            </w:r>
            <w:bookmarkStart w:id="39" w:name="Text15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9"/>
          </w:p>
          <w:p w14:paraId="24DB3056" w14:textId="5F89518B" w:rsidR="009617F0" w:rsidRPr="00B86792" w:rsidRDefault="009617F0" w:rsidP="00674B93">
            <w:pPr>
              <w:pStyle w:val="PBParagraph"/>
              <w:numPr>
                <w:ilvl w:val="0"/>
                <w:numId w:val="0"/>
              </w:numPr>
              <w:spacing w:before="60" w:after="60"/>
              <w:ind w:left="298"/>
              <w:rPr>
                <w:sz w:val="20"/>
                <w:szCs w:val="20"/>
              </w:rPr>
            </w:pPr>
            <w:r w:rsidRPr="00B86792">
              <w:rPr>
                <w:sz w:val="20"/>
              </w:rPr>
              <w:t>Coordonnées de l</w:t>
            </w:r>
            <w:r w:rsidR="00473EE1" w:rsidRPr="00B86792">
              <w:rPr>
                <w:sz w:val="20"/>
              </w:rPr>
              <w:t>’</w:t>
            </w:r>
            <w:r w:rsidRPr="00B86792">
              <w:rPr>
                <w:sz w:val="20"/>
              </w:rPr>
              <w:t xml:space="preserve">autorité : </w:t>
            </w:r>
            <w:r w:rsidRPr="00B86792">
              <w:rPr>
                <w:sz w:val="20"/>
              </w:rPr>
              <w:fldChar w:fldCharType="begin" w:fldLock="1">
                <w:ffData>
                  <w:name w:val="Text16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r w:rsidRPr="00B86792">
              <w:rPr>
                <w:sz w:val="20"/>
              </w:rPr>
              <w:t xml:space="preserve"> </w:t>
            </w:r>
          </w:p>
          <w:p w14:paraId="382AA608" w14:textId="1247D138" w:rsidR="009617F0" w:rsidRPr="00B86792" w:rsidRDefault="009617F0" w:rsidP="00674B93">
            <w:pPr>
              <w:pStyle w:val="PBParagraph"/>
              <w:numPr>
                <w:ilvl w:val="0"/>
                <w:numId w:val="0"/>
              </w:numPr>
              <w:spacing w:before="60" w:after="60"/>
              <w:ind w:left="298"/>
              <w:rPr>
                <w:sz w:val="20"/>
                <w:szCs w:val="20"/>
              </w:rPr>
            </w:pPr>
            <w:r w:rsidRPr="00B86792">
              <w:rPr>
                <w:sz w:val="20"/>
              </w:rPr>
              <w:t xml:space="preserve">Coordonnées de la personne à contacter : </w:t>
            </w:r>
            <w:r w:rsidRPr="00B86792">
              <w:rPr>
                <w:sz w:val="20"/>
              </w:rPr>
              <w:fldChar w:fldCharType="begin" w:fldLock="1">
                <w:ffData>
                  <w:name w:val="Text16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794C1CFB" w14:textId="77777777" w:rsidTr="00473E75">
        <w:tc>
          <w:tcPr>
            <w:tcW w:w="9923" w:type="dxa"/>
            <w:gridSpan w:val="2"/>
            <w:tcBorders>
              <w:bottom w:val="single" w:sz="4" w:space="0" w:color="auto"/>
            </w:tcBorders>
          </w:tcPr>
          <w:p w14:paraId="01F04322" w14:textId="28B838E2" w:rsidR="00D10A93" w:rsidRPr="00B86792" w:rsidRDefault="00C87290" w:rsidP="00674B93">
            <w:pPr>
              <w:pStyle w:val="PBParagraph"/>
              <w:numPr>
                <w:ilvl w:val="0"/>
                <w:numId w:val="0"/>
              </w:numPr>
              <w:spacing w:before="60" w:after="60"/>
              <w:rPr>
                <w:sz w:val="20"/>
              </w:rPr>
            </w:pPr>
            <w:r w:rsidRPr="00B86792">
              <w:rPr>
                <w:b/>
                <w:bCs/>
                <w:sz w:val="20"/>
              </w:rPr>
              <w:t>Dernière mise à jour : [INSÉRER LA DATE]</w:t>
            </w:r>
          </w:p>
        </w:tc>
      </w:tr>
    </w:tbl>
    <w:p w14:paraId="7B1C1380" w14:textId="77777777" w:rsidR="00973675" w:rsidRPr="00B86792" w:rsidRDefault="00973675" w:rsidP="00AB424E">
      <w:pPr>
        <w:pStyle w:val="Heading2"/>
        <w:numPr>
          <w:ilvl w:val="0"/>
          <w:numId w:val="44"/>
        </w:numPr>
        <w:ind w:left="0" w:firstLine="0"/>
        <w:rPr>
          <w:color w:val="03295A" w:themeColor="accent4"/>
        </w:rPr>
      </w:pPr>
      <w:bookmarkStart w:id="40" w:name="_Toc225333093"/>
      <w:r w:rsidRPr="00B86792">
        <w:t>Exigences linguistiques (art. 54)</w:t>
      </w:r>
      <w:bookmarkEnd w:id="40"/>
    </w:p>
    <w:tbl>
      <w:tblPr>
        <w:tblStyle w:val="TableGrid"/>
        <w:tblW w:w="9923" w:type="dxa"/>
        <w:tblInd w:w="-5" w:type="dxa"/>
        <w:tblLook w:val="04A0" w:firstRow="1" w:lastRow="0" w:firstColumn="1" w:lastColumn="0" w:noHBand="0" w:noVBand="1"/>
      </w:tblPr>
      <w:tblGrid>
        <w:gridCol w:w="4275"/>
        <w:gridCol w:w="5648"/>
      </w:tblGrid>
      <w:tr w:rsidR="000E6018" w:rsidRPr="00B86792" w14:paraId="5B23CA08" w14:textId="77777777" w:rsidTr="001368A9">
        <w:tc>
          <w:tcPr>
            <w:tcW w:w="4275" w:type="dxa"/>
          </w:tcPr>
          <w:p w14:paraId="7E2EB1F7" w14:textId="205C8FB5" w:rsidR="0027004F" w:rsidRPr="00B86792" w:rsidRDefault="00225434" w:rsidP="00AB424E">
            <w:pPr>
              <w:pStyle w:val="PBParagraph"/>
              <w:numPr>
                <w:ilvl w:val="1"/>
                <w:numId w:val="26"/>
              </w:numPr>
              <w:spacing w:before="60" w:after="60"/>
              <w:ind w:left="602"/>
              <w:rPr>
                <w:sz w:val="20"/>
                <w:szCs w:val="20"/>
              </w:rPr>
            </w:pPr>
            <w:r w:rsidRPr="00B86792">
              <w:rPr>
                <w:sz w:val="20"/>
              </w:rPr>
              <w:t>V</w:t>
            </w:r>
            <w:r w:rsidR="001A5F65" w:rsidRPr="00B86792">
              <w:rPr>
                <w:sz w:val="20"/>
              </w:rPr>
              <w:t xml:space="preserve">euillez préciser la langue officielle de [nom de votre État] dans laquelle toute communication </w:t>
            </w:r>
            <w:r w:rsidR="000620F6" w:rsidRPr="00B86792">
              <w:rPr>
                <w:sz w:val="20"/>
              </w:rPr>
              <w:t>adressée</w:t>
            </w:r>
            <w:r w:rsidR="001A5F65" w:rsidRPr="00B86792">
              <w:rPr>
                <w:sz w:val="20"/>
              </w:rPr>
              <w:t xml:space="preserve"> à l</w:t>
            </w:r>
            <w:r w:rsidR="005D0C37" w:rsidRPr="00B86792">
              <w:rPr>
                <w:sz w:val="20"/>
              </w:rPr>
              <w:t>’</w:t>
            </w:r>
            <w:r w:rsidR="001A5F65" w:rsidRPr="00B86792">
              <w:rPr>
                <w:sz w:val="20"/>
              </w:rPr>
              <w:t>Autorité centrale ou à une autre autorité doit être traduite.</w:t>
            </w:r>
          </w:p>
          <w:p w14:paraId="73B9A9DE" w14:textId="5534E808" w:rsidR="009617F0" w:rsidRPr="00B86792" w:rsidRDefault="00653C36" w:rsidP="00674B93">
            <w:pPr>
              <w:pStyle w:val="PBParagraph"/>
              <w:numPr>
                <w:ilvl w:val="0"/>
                <w:numId w:val="0"/>
              </w:numPr>
              <w:spacing w:before="60" w:after="60"/>
              <w:ind w:left="591"/>
              <w:rPr>
                <w:sz w:val="20"/>
                <w:szCs w:val="20"/>
              </w:rPr>
            </w:pPr>
            <w:r w:rsidRPr="00B86792">
              <w:rPr>
                <w:sz w:val="20"/>
              </w:rPr>
              <w:t>A</w:t>
            </w:r>
            <w:r w:rsidR="006925F7" w:rsidRPr="00B86792">
              <w:rPr>
                <w:sz w:val="20"/>
              </w:rPr>
              <w:t>rticle 54(1)</w:t>
            </w:r>
            <w:r w:rsidRPr="00B86792">
              <w:rPr>
                <w:sz w:val="20"/>
              </w:rPr>
              <w:t xml:space="preserve"> de la Convention de 1996</w:t>
            </w:r>
          </w:p>
        </w:tc>
        <w:tc>
          <w:tcPr>
            <w:tcW w:w="5648" w:type="dxa"/>
          </w:tcPr>
          <w:p w14:paraId="44AA592A" w14:textId="61AE6E0A" w:rsidR="00EC307E" w:rsidRPr="00B86792" w:rsidRDefault="00EC307E" w:rsidP="008C50ED">
            <w:pPr>
              <w:pStyle w:val="PBParagraph"/>
              <w:numPr>
                <w:ilvl w:val="0"/>
                <w:numId w:val="0"/>
              </w:numPr>
              <w:spacing w:before="60" w:after="60"/>
              <w:ind w:left="28" w:hanging="22"/>
              <w:rPr>
                <w:sz w:val="20"/>
                <w:szCs w:val="20"/>
              </w:rPr>
            </w:pPr>
            <w:r w:rsidRPr="00B86792">
              <w:rPr>
                <w:sz w:val="20"/>
                <w:szCs w:val="20"/>
              </w:rPr>
              <w:fldChar w:fldCharType="begin" w:fldLock="1">
                <w:ffData>
                  <w:name w:val=""/>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fldChar w:fldCharType="end"/>
            </w:r>
          </w:p>
          <w:p w14:paraId="34B692A0" w14:textId="41CDD358" w:rsidR="009617F0" w:rsidRPr="00B86792" w:rsidRDefault="009617F0" w:rsidP="00570221">
            <w:pPr>
              <w:pStyle w:val="PBParagraph"/>
              <w:numPr>
                <w:ilvl w:val="0"/>
                <w:numId w:val="0"/>
              </w:numPr>
              <w:spacing w:before="60" w:after="60"/>
              <w:rPr>
                <w:sz w:val="20"/>
                <w:szCs w:val="20"/>
              </w:rPr>
            </w:pPr>
          </w:p>
        </w:tc>
      </w:tr>
      <w:tr w:rsidR="000E6018" w:rsidRPr="00B86792" w14:paraId="6F32518F" w14:textId="77777777" w:rsidTr="001368A9">
        <w:tc>
          <w:tcPr>
            <w:tcW w:w="4275" w:type="dxa"/>
          </w:tcPr>
          <w:p w14:paraId="56BD1F71" w14:textId="3AF3F669" w:rsidR="009617F0" w:rsidRPr="00B86792" w:rsidRDefault="009617F0" w:rsidP="00AB424E">
            <w:pPr>
              <w:pStyle w:val="PBParagraph"/>
              <w:numPr>
                <w:ilvl w:val="1"/>
                <w:numId w:val="26"/>
              </w:numPr>
              <w:spacing w:before="60" w:after="60"/>
              <w:rPr>
                <w:sz w:val="20"/>
                <w:szCs w:val="20"/>
              </w:rPr>
            </w:pPr>
            <w:r w:rsidRPr="00B86792">
              <w:rPr>
                <w:sz w:val="20"/>
              </w:rPr>
              <w:t>[Nom de votre État] a-t-il fait une réserve au regard de l</w:t>
            </w:r>
            <w:r w:rsidR="00473EE1" w:rsidRPr="00B86792">
              <w:rPr>
                <w:sz w:val="20"/>
              </w:rPr>
              <w:t>’</w:t>
            </w:r>
            <w:r w:rsidRPr="00B86792">
              <w:rPr>
                <w:sz w:val="20"/>
              </w:rPr>
              <w:t>utilisation soit du français, soit de l</w:t>
            </w:r>
            <w:r w:rsidR="00473EE1" w:rsidRPr="00B86792">
              <w:rPr>
                <w:sz w:val="20"/>
              </w:rPr>
              <w:t>’</w:t>
            </w:r>
            <w:r w:rsidRPr="00B86792">
              <w:rPr>
                <w:sz w:val="20"/>
              </w:rPr>
              <w:t>anglais pour toute communication adressée à l</w:t>
            </w:r>
            <w:r w:rsidR="00473EE1" w:rsidRPr="00B86792">
              <w:rPr>
                <w:sz w:val="20"/>
              </w:rPr>
              <w:t>’</w:t>
            </w:r>
            <w:r w:rsidRPr="00B86792">
              <w:rPr>
                <w:sz w:val="20"/>
              </w:rPr>
              <w:t>Autorité centrale ou à toute autre autorité ?</w:t>
            </w:r>
          </w:p>
          <w:p w14:paraId="3C93337D" w14:textId="6C1B1C2E" w:rsidR="000E6427" w:rsidRPr="00B86792" w:rsidRDefault="00653C36" w:rsidP="00674B93">
            <w:pPr>
              <w:pStyle w:val="PBParagraph"/>
              <w:numPr>
                <w:ilvl w:val="0"/>
                <w:numId w:val="0"/>
              </w:numPr>
              <w:spacing w:before="60" w:after="60"/>
              <w:ind w:left="567"/>
              <w:rPr>
                <w:sz w:val="20"/>
                <w:szCs w:val="20"/>
              </w:rPr>
            </w:pPr>
            <w:r w:rsidRPr="00B86792">
              <w:rPr>
                <w:sz w:val="20"/>
              </w:rPr>
              <w:t>A</w:t>
            </w:r>
            <w:r w:rsidR="006925F7" w:rsidRPr="00B86792">
              <w:rPr>
                <w:sz w:val="20"/>
              </w:rPr>
              <w:t>rticle 54(2)</w:t>
            </w:r>
            <w:r w:rsidRPr="00B86792">
              <w:rPr>
                <w:sz w:val="20"/>
              </w:rPr>
              <w:t xml:space="preserve"> de la Convention de 1996</w:t>
            </w:r>
          </w:p>
        </w:tc>
        <w:tc>
          <w:tcPr>
            <w:tcW w:w="5648" w:type="dxa"/>
          </w:tcPr>
          <w:p w14:paraId="51F94004" w14:textId="2787D06B"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10"/>
                  <w:enabled/>
                  <w:calcOnExit w:val="0"/>
                  <w:checkBox>
                    <w:sizeAuto/>
                    <w:default w:val="0"/>
                  </w:checkBox>
                </w:ffData>
              </w:fldChar>
            </w:r>
            <w:bookmarkStart w:id="41" w:name="Check1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1"/>
            <w:r w:rsidR="008C50ED" w:rsidRPr="00B86792">
              <w:rPr>
                <w:sz w:val="20"/>
              </w:rPr>
              <w:t> </w:t>
            </w:r>
            <w:r w:rsidRPr="00B86792">
              <w:rPr>
                <w:sz w:val="20"/>
              </w:rPr>
              <w:t>Oui, opposition au français</w:t>
            </w:r>
          </w:p>
          <w:p w14:paraId="6219A8CD" w14:textId="119DE239"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11"/>
                  <w:enabled/>
                  <w:calcOnExit w:val="0"/>
                  <w:checkBox>
                    <w:sizeAuto/>
                    <w:default w:val="0"/>
                  </w:checkBox>
                </w:ffData>
              </w:fldChar>
            </w:r>
            <w:bookmarkStart w:id="42" w:name="Check1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2"/>
            <w:r w:rsidR="008C50ED" w:rsidRPr="00B86792">
              <w:rPr>
                <w:sz w:val="20"/>
              </w:rPr>
              <w:t> </w:t>
            </w:r>
            <w:r w:rsidRPr="00B86792">
              <w:rPr>
                <w:sz w:val="20"/>
              </w:rPr>
              <w:t>Oui, opposition à l</w:t>
            </w:r>
            <w:r w:rsidR="00473EE1" w:rsidRPr="00B86792">
              <w:rPr>
                <w:sz w:val="20"/>
              </w:rPr>
              <w:t>’</w:t>
            </w:r>
            <w:r w:rsidRPr="00B86792">
              <w:rPr>
                <w:sz w:val="20"/>
              </w:rPr>
              <w:t>anglais</w:t>
            </w:r>
          </w:p>
          <w:p w14:paraId="762B1E32" w14:textId="0D51D469"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12"/>
                  <w:enabled/>
                  <w:calcOnExit w:val="0"/>
                  <w:checkBox>
                    <w:sizeAuto/>
                    <w:default w:val="0"/>
                  </w:checkBox>
                </w:ffData>
              </w:fldChar>
            </w:r>
            <w:bookmarkStart w:id="43" w:name="Check1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3"/>
            <w:r w:rsidR="008C50ED" w:rsidRPr="00B86792">
              <w:rPr>
                <w:sz w:val="20"/>
              </w:rPr>
              <w:t> </w:t>
            </w:r>
            <w:r w:rsidRPr="00B86792">
              <w:rPr>
                <w:sz w:val="20"/>
              </w:rPr>
              <w:t>Non</w:t>
            </w:r>
          </w:p>
        </w:tc>
      </w:tr>
      <w:tr w:rsidR="000E6018" w:rsidRPr="00B86792" w14:paraId="30F026EF" w14:textId="77777777" w:rsidTr="00473E75">
        <w:tc>
          <w:tcPr>
            <w:tcW w:w="9923" w:type="dxa"/>
            <w:gridSpan w:val="2"/>
          </w:tcPr>
          <w:p w14:paraId="6A3FE990" w14:textId="14CE932D" w:rsidR="00D10A93" w:rsidRPr="00B86792" w:rsidRDefault="00C87290" w:rsidP="00674B93">
            <w:pPr>
              <w:pStyle w:val="PBParagraph"/>
              <w:numPr>
                <w:ilvl w:val="0"/>
                <w:numId w:val="0"/>
              </w:numPr>
              <w:spacing w:before="60" w:after="60"/>
              <w:ind w:left="567" w:hanging="567"/>
              <w:rPr>
                <w:sz w:val="20"/>
              </w:rPr>
            </w:pPr>
            <w:r w:rsidRPr="00B86792">
              <w:rPr>
                <w:b/>
                <w:bCs/>
                <w:sz w:val="20"/>
              </w:rPr>
              <w:t>Dernière mise à jour : [INSÉRER LA DATE]</w:t>
            </w:r>
          </w:p>
        </w:tc>
      </w:tr>
    </w:tbl>
    <w:p w14:paraId="5F692CBC" w14:textId="381F58FF" w:rsidR="00973675" w:rsidRPr="00B86792" w:rsidRDefault="00973675" w:rsidP="00AB424E">
      <w:pPr>
        <w:pStyle w:val="Heading2"/>
        <w:numPr>
          <w:ilvl w:val="0"/>
          <w:numId w:val="44"/>
        </w:numPr>
        <w:ind w:left="0" w:firstLine="0"/>
        <w:rPr>
          <w:color w:val="03295A" w:themeColor="accent4"/>
        </w:rPr>
      </w:pPr>
      <w:bookmarkStart w:id="44" w:name="_Toc225333094"/>
      <w:r w:rsidRPr="00B86792">
        <w:t>Fonctions / opérations / services de l</w:t>
      </w:r>
      <w:r w:rsidR="00473EE1" w:rsidRPr="00B86792">
        <w:t>’</w:t>
      </w:r>
      <w:r w:rsidRPr="00B86792">
        <w:t>Autorité centrale</w:t>
      </w:r>
      <w:r w:rsidRPr="00B86792">
        <w:rPr>
          <w:vertAlign w:val="superscript"/>
        </w:rPr>
        <w:footnoteReference w:id="10"/>
      </w:r>
      <w:bookmarkEnd w:id="44"/>
    </w:p>
    <w:tbl>
      <w:tblPr>
        <w:tblStyle w:val="TableGrid"/>
        <w:tblW w:w="9923" w:type="dxa"/>
        <w:tblInd w:w="-5" w:type="dxa"/>
        <w:tblLook w:val="04A0" w:firstRow="1" w:lastRow="0" w:firstColumn="1" w:lastColumn="0" w:noHBand="0" w:noVBand="1"/>
      </w:tblPr>
      <w:tblGrid>
        <w:gridCol w:w="4275"/>
        <w:gridCol w:w="5648"/>
      </w:tblGrid>
      <w:tr w:rsidR="000E6018" w:rsidRPr="00B86792" w14:paraId="068F9D99" w14:textId="77777777" w:rsidTr="001368A9">
        <w:tc>
          <w:tcPr>
            <w:tcW w:w="4275" w:type="dxa"/>
          </w:tcPr>
          <w:p w14:paraId="0F1FBEB8" w14:textId="34394493" w:rsidR="009617F0" w:rsidRPr="00B86792" w:rsidRDefault="009617F0" w:rsidP="00AB424E">
            <w:pPr>
              <w:pStyle w:val="PBParagraph"/>
              <w:numPr>
                <w:ilvl w:val="1"/>
                <w:numId w:val="27"/>
              </w:numPr>
              <w:spacing w:before="60" w:after="60"/>
              <w:rPr>
                <w:sz w:val="20"/>
                <w:szCs w:val="20"/>
              </w:rPr>
            </w:pPr>
            <w:r w:rsidRPr="00B86792">
              <w:rPr>
                <w:sz w:val="20"/>
              </w:rPr>
              <w:t>Veuillez indiquer les jours et horaires d</w:t>
            </w:r>
            <w:r w:rsidR="00473EE1" w:rsidRPr="00B86792">
              <w:rPr>
                <w:sz w:val="20"/>
              </w:rPr>
              <w:t>’</w:t>
            </w:r>
            <w:r w:rsidRPr="00B86792">
              <w:rPr>
                <w:sz w:val="20"/>
              </w:rPr>
              <w:t>ouverture de l</w:t>
            </w:r>
            <w:r w:rsidR="00473EE1" w:rsidRPr="00B86792">
              <w:rPr>
                <w:sz w:val="20"/>
              </w:rPr>
              <w:t>’</w:t>
            </w:r>
            <w:r w:rsidRPr="00B86792">
              <w:rPr>
                <w:sz w:val="20"/>
              </w:rPr>
              <w:t>Autorité centrale</w:t>
            </w:r>
            <w:r w:rsidR="00E04CFC" w:rsidRPr="00B86792">
              <w:rPr>
                <w:sz w:val="20"/>
              </w:rPr>
              <w:t> :</w:t>
            </w:r>
          </w:p>
        </w:tc>
        <w:tc>
          <w:tcPr>
            <w:tcW w:w="5648" w:type="dxa"/>
          </w:tcPr>
          <w:p w14:paraId="1B31B674" w14:textId="7E63994F" w:rsidR="009617F0" w:rsidRPr="00B86792" w:rsidRDefault="009617F0" w:rsidP="00674B93">
            <w:pPr>
              <w:pStyle w:val="PBParagraph"/>
              <w:numPr>
                <w:ilvl w:val="0"/>
                <w:numId w:val="0"/>
              </w:numPr>
              <w:spacing w:before="60" w:after="60"/>
              <w:ind w:left="567" w:hanging="567"/>
              <w:rPr>
                <w:sz w:val="20"/>
                <w:szCs w:val="20"/>
              </w:rPr>
            </w:pPr>
            <w:r w:rsidRPr="00B86792">
              <w:rPr>
                <w:sz w:val="20"/>
              </w:rPr>
              <w:t>Jours d</w:t>
            </w:r>
            <w:r w:rsidR="00473EE1" w:rsidRPr="00B86792">
              <w:rPr>
                <w:sz w:val="20"/>
              </w:rPr>
              <w:t>’</w:t>
            </w:r>
            <w:r w:rsidRPr="00B86792">
              <w:rPr>
                <w:sz w:val="20"/>
              </w:rPr>
              <w:t>ouverture en semaine :</w:t>
            </w:r>
          </w:p>
          <w:p w14:paraId="18676ADA" w14:textId="2597A5D0" w:rsidR="00C577C1" w:rsidRPr="00B86792" w:rsidRDefault="004827C3" w:rsidP="00674B93">
            <w:pPr>
              <w:pStyle w:val="PBParagraph"/>
              <w:numPr>
                <w:ilvl w:val="0"/>
                <w:numId w:val="0"/>
              </w:numPr>
              <w:spacing w:before="60" w:after="60"/>
              <w:ind w:left="567" w:hanging="567"/>
              <w:rPr>
                <w:sz w:val="20"/>
                <w:szCs w:val="20"/>
                <w:lang w:val="it-IT"/>
              </w:rPr>
            </w:pPr>
            <w:r w:rsidRPr="00B86792">
              <w:rPr>
                <w:sz w:val="20"/>
              </w:rPr>
              <w:fldChar w:fldCharType="begin">
                <w:ffData>
                  <w:name w:val="Check10"/>
                  <w:enabled/>
                  <w:calcOnExit w:val="0"/>
                  <w:checkBox>
                    <w:sizeAuto/>
                    <w:default w:val="0"/>
                  </w:checkBox>
                </w:ffData>
              </w:fldChar>
            </w:r>
            <w:r w:rsidRPr="00B86792">
              <w:rPr>
                <w:sz w:val="20"/>
                <w:lang w:val="it-IT"/>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lang w:val="it-IT"/>
              </w:rPr>
              <w:t> Lundi</w:t>
            </w:r>
          </w:p>
          <w:p w14:paraId="45C0E864" w14:textId="5C9B65C5" w:rsidR="004827C3" w:rsidRPr="00B86792" w:rsidRDefault="004827C3" w:rsidP="00674B93">
            <w:pPr>
              <w:pStyle w:val="PBParagraph"/>
              <w:numPr>
                <w:ilvl w:val="0"/>
                <w:numId w:val="0"/>
              </w:numPr>
              <w:spacing w:before="60" w:after="60"/>
              <w:ind w:left="567" w:hanging="567"/>
              <w:rPr>
                <w:sz w:val="20"/>
                <w:szCs w:val="20"/>
                <w:lang w:val="it-IT"/>
              </w:rPr>
            </w:pPr>
            <w:r w:rsidRPr="00B86792">
              <w:rPr>
                <w:sz w:val="20"/>
              </w:rPr>
              <w:fldChar w:fldCharType="begin">
                <w:ffData>
                  <w:name w:val="Check10"/>
                  <w:enabled/>
                  <w:calcOnExit w:val="0"/>
                  <w:checkBox>
                    <w:sizeAuto/>
                    <w:default w:val="0"/>
                  </w:checkBox>
                </w:ffData>
              </w:fldChar>
            </w:r>
            <w:r w:rsidRPr="00B86792">
              <w:rPr>
                <w:sz w:val="20"/>
                <w:lang w:val="it-IT"/>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lang w:val="it-IT"/>
              </w:rPr>
              <w:t> Mardi</w:t>
            </w:r>
          </w:p>
          <w:p w14:paraId="509C18F2" w14:textId="6A2E9883" w:rsidR="004827C3" w:rsidRPr="00B86792" w:rsidRDefault="004827C3" w:rsidP="00674B93">
            <w:pPr>
              <w:pStyle w:val="PBParagraph"/>
              <w:numPr>
                <w:ilvl w:val="0"/>
                <w:numId w:val="0"/>
              </w:numPr>
              <w:spacing w:before="60" w:after="60"/>
              <w:ind w:left="567" w:hanging="567"/>
              <w:rPr>
                <w:sz w:val="20"/>
                <w:szCs w:val="20"/>
                <w:lang w:val="it-IT"/>
              </w:rPr>
            </w:pPr>
            <w:r w:rsidRPr="00B86792">
              <w:rPr>
                <w:sz w:val="20"/>
              </w:rPr>
              <w:fldChar w:fldCharType="begin">
                <w:ffData>
                  <w:name w:val="Check10"/>
                  <w:enabled/>
                  <w:calcOnExit w:val="0"/>
                  <w:checkBox>
                    <w:sizeAuto/>
                    <w:default w:val="0"/>
                  </w:checkBox>
                </w:ffData>
              </w:fldChar>
            </w:r>
            <w:r w:rsidRPr="00B86792">
              <w:rPr>
                <w:sz w:val="20"/>
                <w:lang w:val="it-IT"/>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lang w:val="it-IT"/>
              </w:rPr>
              <w:t> Mercredi</w:t>
            </w:r>
          </w:p>
          <w:p w14:paraId="189DCAE2" w14:textId="048C3114" w:rsidR="004827C3" w:rsidRPr="00B86792" w:rsidRDefault="004827C3" w:rsidP="00674B93">
            <w:pPr>
              <w:pStyle w:val="PBParagraph"/>
              <w:numPr>
                <w:ilvl w:val="0"/>
                <w:numId w:val="0"/>
              </w:numPr>
              <w:spacing w:before="60" w:after="60"/>
              <w:ind w:left="567" w:hanging="567"/>
              <w:rPr>
                <w:sz w:val="20"/>
                <w:szCs w:val="20"/>
                <w:lang w:val="it-IT"/>
              </w:rPr>
            </w:pPr>
            <w:r w:rsidRPr="00B86792">
              <w:rPr>
                <w:sz w:val="20"/>
              </w:rPr>
              <w:fldChar w:fldCharType="begin">
                <w:ffData>
                  <w:name w:val="Check10"/>
                  <w:enabled/>
                  <w:calcOnExit w:val="0"/>
                  <w:checkBox>
                    <w:sizeAuto/>
                    <w:default w:val="0"/>
                  </w:checkBox>
                </w:ffData>
              </w:fldChar>
            </w:r>
            <w:r w:rsidRPr="00B86792">
              <w:rPr>
                <w:sz w:val="20"/>
                <w:lang w:val="it-IT"/>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lang w:val="it-IT"/>
              </w:rPr>
              <w:t> Jeudi</w:t>
            </w:r>
          </w:p>
          <w:p w14:paraId="1143728F" w14:textId="2912912F" w:rsidR="004827C3" w:rsidRPr="00B86792" w:rsidRDefault="004827C3" w:rsidP="00674B93">
            <w:pPr>
              <w:pStyle w:val="PBParagraph"/>
              <w:numPr>
                <w:ilvl w:val="0"/>
                <w:numId w:val="0"/>
              </w:numPr>
              <w:spacing w:before="60" w:after="60"/>
              <w:ind w:left="567" w:hanging="567"/>
              <w:rPr>
                <w:sz w:val="20"/>
                <w:szCs w:val="20"/>
                <w:lang w:val="it-IT"/>
              </w:rPr>
            </w:pPr>
            <w:r w:rsidRPr="00B86792">
              <w:rPr>
                <w:sz w:val="20"/>
              </w:rPr>
              <w:fldChar w:fldCharType="begin">
                <w:ffData>
                  <w:name w:val="Check10"/>
                  <w:enabled/>
                  <w:calcOnExit w:val="0"/>
                  <w:checkBox>
                    <w:sizeAuto/>
                    <w:default w:val="0"/>
                  </w:checkBox>
                </w:ffData>
              </w:fldChar>
            </w:r>
            <w:r w:rsidRPr="00B86792">
              <w:rPr>
                <w:sz w:val="20"/>
                <w:lang w:val="it-IT"/>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lang w:val="it-IT"/>
              </w:rPr>
              <w:t> Vendredi</w:t>
            </w:r>
          </w:p>
          <w:p w14:paraId="4858876C" w14:textId="4A400839" w:rsidR="004827C3" w:rsidRPr="00B86792" w:rsidRDefault="004827C3" w:rsidP="00674B93">
            <w:pPr>
              <w:pStyle w:val="PBParagraph"/>
              <w:numPr>
                <w:ilvl w:val="0"/>
                <w:numId w:val="0"/>
              </w:numPr>
              <w:spacing w:before="60" w:after="60"/>
              <w:ind w:left="567" w:hanging="567"/>
              <w:rPr>
                <w:sz w:val="20"/>
                <w:szCs w:val="20"/>
                <w:lang w:val="it-IT"/>
              </w:rPr>
            </w:pPr>
            <w:r w:rsidRPr="00B86792">
              <w:rPr>
                <w:sz w:val="20"/>
              </w:rPr>
              <w:fldChar w:fldCharType="begin">
                <w:ffData>
                  <w:name w:val="Check10"/>
                  <w:enabled/>
                  <w:calcOnExit w:val="0"/>
                  <w:checkBox>
                    <w:sizeAuto/>
                    <w:default w:val="0"/>
                  </w:checkBox>
                </w:ffData>
              </w:fldChar>
            </w:r>
            <w:r w:rsidRPr="00B86792">
              <w:rPr>
                <w:sz w:val="20"/>
                <w:lang w:val="it-IT"/>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lang w:val="it-IT"/>
              </w:rPr>
              <w:t> Samedi</w:t>
            </w:r>
          </w:p>
          <w:p w14:paraId="158859A9" w14:textId="0489D6B6" w:rsidR="004827C3" w:rsidRPr="00B86792" w:rsidRDefault="004827C3" w:rsidP="00674B93">
            <w:pPr>
              <w:pStyle w:val="PBParagraph"/>
              <w:numPr>
                <w:ilvl w:val="0"/>
                <w:numId w:val="0"/>
              </w:numPr>
              <w:spacing w:before="60" w:after="60"/>
              <w:ind w:left="567" w:hanging="567"/>
              <w:rPr>
                <w:sz w:val="20"/>
                <w:szCs w:val="20"/>
              </w:rPr>
            </w:pPr>
            <w:r w:rsidRPr="00B86792">
              <w:rPr>
                <w:sz w:val="20"/>
              </w:rPr>
              <w:fldChar w:fldCharType="begin">
                <w:ffData>
                  <w:name w:val="Check1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imanche</w:t>
            </w:r>
          </w:p>
          <w:p w14:paraId="5D314E24" w14:textId="7BADDBA3" w:rsidR="009617F0" w:rsidRPr="00B86792" w:rsidRDefault="009617F0" w:rsidP="00674B93">
            <w:pPr>
              <w:pStyle w:val="PBParagraph"/>
              <w:numPr>
                <w:ilvl w:val="0"/>
                <w:numId w:val="0"/>
              </w:numPr>
              <w:spacing w:before="60" w:after="60"/>
              <w:ind w:left="567" w:hanging="567"/>
              <w:rPr>
                <w:sz w:val="20"/>
                <w:szCs w:val="20"/>
              </w:rPr>
            </w:pPr>
            <w:r w:rsidRPr="00B86792">
              <w:rPr>
                <w:sz w:val="20"/>
              </w:rPr>
              <w:t>Horaires d</w:t>
            </w:r>
            <w:r w:rsidR="00473EE1" w:rsidRPr="00B86792">
              <w:rPr>
                <w:sz w:val="20"/>
              </w:rPr>
              <w:t>’</w:t>
            </w:r>
            <w:r w:rsidRPr="00B86792">
              <w:rPr>
                <w:sz w:val="20"/>
              </w:rPr>
              <w:t xml:space="preserve">ouverture : </w:t>
            </w:r>
            <w:r w:rsidRPr="00B86792">
              <w:rPr>
                <w:sz w:val="20"/>
              </w:rPr>
              <w:fldChar w:fldCharType="begin" w:fldLock="1">
                <w:ffData>
                  <w:name w:val="Text21"/>
                  <w:enabled/>
                  <w:calcOnExit w:val="0"/>
                  <w:textInput/>
                </w:ffData>
              </w:fldChar>
            </w:r>
            <w:bookmarkStart w:id="45" w:name="Text21"/>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45"/>
            <w:r w:rsidRPr="00B86792">
              <w:rPr>
                <w:sz w:val="20"/>
              </w:rPr>
              <w:t xml:space="preserve"> - </w:t>
            </w:r>
            <w:r w:rsidRPr="00B86792">
              <w:rPr>
                <w:sz w:val="20"/>
              </w:rPr>
              <w:fldChar w:fldCharType="begin" w:fldLock="1">
                <w:ffData>
                  <w:name w:val="Text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4FE45B4E" w14:textId="338FCB1D" w:rsidR="009617F0" w:rsidRPr="00B86792" w:rsidRDefault="009617F0" w:rsidP="00674B93">
            <w:pPr>
              <w:pStyle w:val="PBParagraph"/>
              <w:numPr>
                <w:ilvl w:val="0"/>
                <w:numId w:val="0"/>
              </w:numPr>
              <w:spacing w:before="60" w:after="60"/>
              <w:rPr>
                <w:sz w:val="20"/>
                <w:szCs w:val="20"/>
              </w:rPr>
            </w:pPr>
            <w:r w:rsidRPr="00B86792">
              <w:rPr>
                <w:sz w:val="20"/>
              </w:rPr>
              <w:t xml:space="preserve">Périodes de fermeture (par ex. jours fériés, vacances judiciaires, etc.) : </w:t>
            </w:r>
            <w:r w:rsidRPr="00B86792">
              <w:rPr>
                <w:sz w:val="20"/>
              </w:rPr>
              <w:fldChar w:fldCharType="begin" w:fldLock="1">
                <w:ffData>
                  <w:name w:val="Text23"/>
                  <w:enabled/>
                  <w:calcOnExit w:val="0"/>
                  <w:textInput/>
                </w:ffData>
              </w:fldChar>
            </w:r>
            <w:bookmarkStart w:id="46" w:name="Text23"/>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46"/>
          </w:p>
        </w:tc>
      </w:tr>
      <w:tr w:rsidR="000E6018" w:rsidRPr="00B86792" w14:paraId="1DF13B26" w14:textId="77777777" w:rsidTr="001368A9">
        <w:tc>
          <w:tcPr>
            <w:tcW w:w="4275" w:type="dxa"/>
          </w:tcPr>
          <w:p w14:paraId="4553DD71" w14:textId="6714EF91" w:rsidR="009617F0" w:rsidRPr="00B86792" w:rsidRDefault="00241918" w:rsidP="00AB424E">
            <w:pPr>
              <w:pStyle w:val="PBParagraph"/>
              <w:numPr>
                <w:ilvl w:val="1"/>
                <w:numId w:val="27"/>
              </w:numPr>
              <w:spacing w:before="60" w:after="60"/>
              <w:rPr>
                <w:sz w:val="20"/>
                <w:szCs w:val="20"/>
              </w:rPr>
            </w:pPr>
            <w:r w:rsidRPr="00B86792">
              <w:rPr>
                <w:sz w:val="20"/>
              </w:rPr>
              <w:lastRenderedPageBreak/>
              <w:t>En cas d'urgence, u</w:t>
            </w:r>
            <w:r w:rsidR="009617F0" w:rsidRPr="00B86792">
              <w:rPr>
                <w:sz w:val="20"/>
              </w:rPr>
              <w:t xml:space="preserve">ne assistance </w:t>
            </w:r>
            <w:r w:rsidR="00FD533D" w:rsidRPr="00B86792">
              <w:rPr>
                <w:sz w:val="20"/>
              </w:rPr>
              <w:t>peut-elle être obtenue en</w:t>
            </w:r>
            <w:r w:rsidR="009617F0" w:rsidRPr="00B86792">
              <w:rPr>
                <w:sz w:val="20"/>
              </w:rPr>
              <w:t xml:space="preserve"> dehors de</w:t>
            </w:r>
            <w:r w:rsidR="00F02910" w:rsidRPr="00B86792">
              <w:rPr>
                <w:sz w:val="20"/>
              </w:rPr>
              <w:t>s heures de travail</w:t>
            </w:r>
            <w:r w:rsidR="009617F0" w:rsidRPr="00B86792">
              <w:rPr>
                <w:sz w:val="20"/>
              </w:rPr>
              <w:t> ?</w:t>
            </w:r>
          </w:p>
        </w:tc>
        <w:tc>
          <w:tcPr>
            <w:tcW w:w="5648" w:type="dxa"/>
          </w:tcPr>
          <w:p w14:paraId="7F3ABDB5" w14:textId="6EDA6647"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13"/>
                  <w:enabled/>
                  <w:calcOnExit w:val="0"/>
                  <w:checkBox>
                    <w:sizeAuto/>
                    <w:default w:val="0"/>
                  </w:checkBox>
                </w:ffData>
              </w:fldChar>
            </w:r>
            <w:bookmarkStart w:id="47" w:name="Check1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7"/>
            <w:r w:rsidR="008C50ED" w:rsidRPr="00B86792">
              <w:rPr>
                <w:sz w:val="20"/>
              </w:rPr>
              <w:t> </w:t>
            </w:r>
            <w:r w:rsidRPr="00B86792">
              <w:rPr>
                <w:sz w:val="20"/>
              </w:rPr>
              <w:t>Oui</w:t>
            </w:r>
            <w:r w:rsidR="004F5AFE" w:rsidRPr="00B86792">
              <w:rPr>
                <w:sz w:val="20"/>
              </w:rPr>
              <w:t xml:space="preserve"> (voir le numéro de téléphone en cas d</w:t>
            </w:r>
            <w:r w:rsidR="00487155" w:rsidRPr="00B86792">
              <w:rPr>
                <w:sz w:val="20"/>
              </w:rPr>
              <w:t>’</w:t>
            </w:r>
            <w:r w:rsidR="004F5AFE" w:rsidRPr="00B86792">
              <w:rPr>
                <w:sz w:val="20"/>
              </w:rPr>
              <w:t>urgence aux questions 1.5 ou 2.5, selon le cas)</w:t>
            </w:r>
          </w:p>
          <w:p w14:paraId="3D631A35" w14:textId="6C5A65DD"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14"/>
                  <w:enabled/>
                  <w:calcOnExit w:val="0"/>
                  <w:checkBox>
                    <w:sizeAuto/>
                    <w:default w:val="0"/>
                  </w:checkBox>
                </w:ffData>
              </w:fldChar>
            </w:r>
            <w:bookmarkStart w:id="48" w:name="Check1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8"/>
            <w:r w:rsidR="008C50ED" w:rsidRPr="00B86792">
              <w:rPr>
                <w:sz w:val="20"/>
              </w:rPr>
              <w:t> </w:t>
            </w:r>
            <w:r w:rsidRPr="00B86792">
              <w:rPr>
                <w:sz w:val="20"/>
              </w:rPr>
              <w:t>Non</w:t>
            </w:r>
          </w:p>
        </w:tc>
      </w:tr>
      <w:tr w:rsidR="000E6018" w:rsidRPr="00B86792" w14:paraId="027C58A9" w14:textId="77777777" w:rsidTr="001368A9">
        <w:tc>
          <w:tcPr>
            <w:tcW w:w="4275" w:type="dxa"/>
          </w:tcPr>
          <w:p w14:paraId="08A607CD" w14:textId="1F234E60" w:rsidR="009617F0" w:rsidRPr="00B86792" w:rsidRDefault="009617F0" w:rsidP="00AB424E">
            <w:pPr>
              <w:pStyle w:val="PBParagraph"/>
              <w:numPr>
                <w:ilvl w:val="1"/>
                <w:numId w:val="27"/>
              </w:numPr>
              <w:spacing w:before="60" w:after="60"/>
              <w:rPr>
                <w:sz w:val="20"/>
                <w:szCs w:val="20"/>
              </w:rPr>
            </w:pPr>
            <w:r w:rsidRPr="00B86792">
              <w:rPr>
                <w:sz w:val="20"/>
              </w:rPr>
              <w:t>L</w:t>
            </w:r>
            <w:r w:rsidR="00473EE1" w:rsidRPr="00B86792">
              <w:rPr>
                <w:sz w:val="20"/>
              </w:rPr>
              <w:t>’</w:t>
            </w:r>
            <w:r w:rsidRPr="00B86792">
              <w:rPr>
                <w:sz w:val="20"/>
              </w:rPr>
              <w:t>Autorité centrale dispose-t-elle de personnel exclusivement chargé des demandes en vertu de la Convention et des questions connexes ?</w:t>
            </w:r>
          </w:p>
        </w:tc>
        <w:tc>
          <w:tcPr>
            <w:tcW w:w="5648" w:type="dxa"/>
          </w:tcPr>
          <w:p w14:paraId="6F06879B" w14:textId="481ADE25"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15"/>
                  <w:enabled/>
                  <w:calcOnExit w:val="0"/>
                  <w:checkBox>
                    <w:sizeAuto/>
                    <w:default w:val="0"/>
                  </w:checkBox>
                </w:ffData>
              </w:fldChar>
            </w:r>
            <w:bookmarkStart w:id="49" w:name="Check1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9"/>
            <w:r w:rsidR="008C50ED" w:rsidRPr="00B86792">
              <w:rPr>
                <w:sz w:val="20"/>
              </w:rPr>
              <w:t> </w:t>
            </w:r>
            <w:r w:rsidRPr="00B86792">
              <w:rPr>
                <w:sz w:val="20"/>
              </w:rPr>
              <w:t>Oui</w:t>
            </w:r>
          </w:p>
          <w:p w14:paraId="6485F7B2" w14:textId="1A89E9A2"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16"/>
                  <w:enabled/>
                  <w:calcOnExit w:val="0"/>
                  <w:checkBox>
                    <w:sizeAuto/>
                    <w:default w:val="0"/>
                  </w:checkBox>
                </w:ffData>
              </w:fldChar>
            </w:r>
            <w:bookmarkStart w:id="50" w:name="Check1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50"/>
            <w:r w:rsidR="008C50ED" w:rsidRPr="00B86792">
              <w:rPr>
                <w:sz w:val="20"/>
              </w:rPr>
              <w:t> </w:t>
            </w:r>
            <w:r w:rsidRPr="00B86792">
              <w:rPr>
                <w:sz w:val="20"/>
              </w:rPr>
              <w:t>Non</w:t>
            </w:r>
          </w:p>
        </w:tc>
      </w:tr>
      <w:tr w:rsidR="000E6018" w:rsidRPr="00B86792" w14:paraId="41537DD8" w14:textId="77777777" w:rsidTr="001368A9">
        <w:tc>
          <w:tcPr>
            <w:tcW w:w="4275" w:type="dxa"/>
          </w:tcPr>
          <w:p w14:paraId="7A3730D9" w14:textId="11779FF7" w:rsidR="009617F0" w:rsidRPr="00B86792" w:rsidRDefault="009617F0" w:rsidP="00AB424E">
            <w:pPr>
              <w:pStyle w:val="PBParagraph"/>
              <w:numPr>
                <w:ilvl w:val="1"/>
                <w:numId w:val="27"/>
              </w:numPr>
              <w:spacing w:before="60" w:after="60"/>
              <w:rPr>
                <w:sz w:val="20"/>
                <w:szCs w:val="20"/>
              </w:rPr>
            </w:pPr>
            <w:r w:rsidRPr="00B86792">
              <w:rPr>
                <w:sz w:val="20"/>
              </w:rPr>
              <w:t>Quelles sont les professions représentées au sein de l</w:t>
            </w:r>
            <w:r w:rsidR="00473EE1" w:rsidRPr="00B86792">
              <w:rPr>
                <w:sz w:val="20"/>
              </w:rPr>
              <w:t>’</w:t>
            </w:r>
            <w:r w:rsidRPr="00B86792">
              <w:rPr>
                <w:sz w:val="20"/>
              </w:rPr>
              <w:t>Autorité centrale ?</w:t>
            </w:r>
          </w:p>
        </w:tc>
        <w:tc>
          <w:tcPr>
            <w:tcW w:w="5648" w:type="dxa"/>
          </w:tcPr>
          <w:p w14:paraId="246D7FE9" w14:textId="089DAC29"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18"/>
                  <w:enabled/>
                  <w:calcOnExit w:val="0"/>
                  <w:checkBox>
                    <w:sizeAuto/>
                    <w:default w:val="0"/>
                  </w:checkBox>
                </w:ffData>
              </w:fldChar>
            </w:r>
            <w:bookmarkStart w:id="51" w:name="Check1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51"/>
            <w:r w:rsidR="008C50ED" w:rsidRPr="00B86792">
              <w:rPr>
                <w:sz w:val="20"/>
              </w:rPr>
              <w:t> </w:t>
            </w:r>
            <w:r w:rsidR="00644F34" w:rsidRPr="00B86792">
              <w:rPr>
                <w:sz w:val="20"/>
              </w:rPr>
              <w:t>Praticiens du droit</w:t>
            </w:r>
          </w:p>
          <w:p w14:paraId="17D0DE92" w14:textId="7A8982E3"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19"/>
                  <w:enabled/>
                  <w:calcOnExit w:val="0"/>
                  <w:checkBox>
                    <w:sizeAuto/>
                    <w:default w:val="0"/>
                  </w:checkBox>
                </w:ffData>
              </w:fldChar>
            </w:r>
            <w:bookmarkStart w:id="52" w:name="Check1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52"/>
            <w:r w:rsidR="008C50ED" w:rsidRPr="00B86792">
              <w:rPr>
                <w:sz w:val="20"/>
              </w:rPr>
              <w:t> </w:t>
            </w:r>
            <w:r w:rsidRPr="00B86792">
              <w:rPr>
                <w:sz w:val="20"/>
              </w:rPr>
              <w:t>Médiateurs</w:t>
            </w:r>
          </w:p>
          <w:p w14:paraId="1AF89D85" w14:textId="665DCA2C" w:rsidR="00FF6C67" w:rsidRPr="00B86792" w:rsidRDefault="00FF6C67" w:rsidP="00674B93">
            <w:pPr>
              <w:pStyle w:val="PBParagraph"/>
              <w:numPr>
                <w:ilvl w:val="0"/>
                <w:numId w:val="0"/>
              </w:numPr>
              <w:spacing w:before="60" w:after="60"/>
              <w:rPr>
                <w:sz w:val="20"/>
                <w:szCs w:val="20"/>
              </w:rPr>
            </w:pPr>
            <w:r w:rsidRPr="00B86792">
              <w:rPr>
                <w:sz w:val="20"/>
              </w:rPr>
              <w:fldChar w:fldCharType="begin">
                <w:ffData>
                  <w:name w:val="Check1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Psychologues</w:t>
            </w:r>
          </w:p>
          <w:p w14:paraId="44FBD997" w14:textId="3634D686"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20"/>
                  <w:enabled/>
                  <w:calcOnExit w:val="0"/>
                  <w:checkBox>
                    <w:sizeAuto/>
                    <w:default w:val="0"/>
                  </w:checkBox>
                </w:ffData>
              </w:fldChar>
            </w:r>
            <w:bookmarkStart w:id="53" w:name="Check2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53"/>
            <w:r w:rsidR="008C50ED" w:rsidRPr="00B86792">
              <w:rPr>
                <w:sz w:val="20"/>
              </w:rPr>
              <w:t> </w:t>
            </w:r>
            <w:r w:rsidRPr="00B86792">
              <w:rPr>
                <w:sz w:val="20"/>
              </w:rPr>
              <w:t>Travailleurs sociaux</w:t>
            </w:r>
          </w:p>
          <w:p w14:paraId="3259FD34" w14:textId="26D6E993"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28"/>
                  <w:enabled/>
                  <w:calcOnExit w:val="0"/>
                  <w:checkBox>
                    <w:sizeAuto/>
                    <w:default w:val="0"/>
                  </w:checkBox>
                </w:ffData>
              </w:fldChar>
            </w:r>
            <w:bookmarkStart w:id="54" w:name="Check2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54"/>
            <w:r w:rsidR="008C50ED" w:rsidRPr="00B86792">
              <w:rPr>
                <w:sz w:val="20"/>
              </w:rPr>
              <w:t> </w:t>
            </w:r>
            <w:r w:rsidRPr="00B86792">
              <w:rPr>
                <w:sz w:val="20"/>
              </w:rPr>
              <w:t xml:space="preserve">Autre (veuillez </w:t>
            </w:r>
            <w:r w:rsidR="00203BBF" w:rsidRPr="00B86792">
              <w:rPr>
                <w:sz w:val="20"/>
              </w:rPr>
              <w:t>préciser</w:t>
            </w:r>
            <w:r w:rsidRPr="00B86792">
              <w:rPr>
                <w:sz w:val="20"/>
              </w:rPr>
              <w:t xml:space="preserve">) : </w:t>
            </w:r>
            <w:r w:rsidRPr="00B86792">
              <w:rPr>
                <w:sz w:val="20"/>
              </w:rPr>
              <w:fldChar w:fldCharType="begin" w:fldLock="1">
                <w:ffData>
                  <w:name w:val="Text26"/>
                  <w:enabled/>
                  <w:calcOnExit w:val="0"/>
                  <w:textInput/>
                </w:ffData>
              </w:fldChar>
            </w:r>
            <w:bookmarkStart w:id="55" w:name="Text26"/>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55"/>
          </w:p>
        </w:tc>
      </w:tr>
      <w:tr w:rsidR="000E6018" w:rsidRPr="00B86792" w14:paraId="3D0EDE59" w14:textId="77777777" w:rsidTr="001368A9">
        <w:tc>
          <w:tcPr>
            <w:tcW w:w="4275" w:type="dxa"/>
          </w:tcPr>
          <w:p w14:paraId="6D011378" w14:textId="3DC44F19" w:rsidR="002F0DCC" w:rsidRPr="00B86792" w:rsidRDefault="00060125" w:rsidP="00AB424E">
            <w:pPr>
              <w:pStyle w:val="PBParagraph"/>
              <w:numPr>
                <w:ilvl w:val="1"/>
                <w:numId w:val="27"/>
              </w:numPr>
              <w:spacing w:before="60" w:after="60"/>
              <w:rPr>
                <w:sz w:val="20"/>
                <w:szCs w:val="20"/>
              </w:rPr>
            </w:pPr>
            <w:r w:rsidRPr="00B86792">
              <w:rPr>
                <w:sz w:val="20"/>
              </w:rPr>
              <w:t>Quels sont les services fournis par l</w:t>
            </w:r>
            <w:r w:rsidR="00473EE1" w:rsidRPr="00B86792">
              <w:rPr>
                <w:sz w:val="20"/>
              </w:rPr>
              <w:t>’</w:t>
            </w:r>
            <w:r w:rsidRPr="00B86792">
              <w:rPr>
                <w:sz w:val="20"/>
              </w:rPr>
              <w:t xml:space="preserve">Autorité centrale </w:t>
            </w:r>
            <w:r w:rsidR="00AB7524" w:rsidRPr="00B86792">
              <w:rPr>
                <w:sz w:val="20"/>
              </w:rPr>
              <w:t>de [nom de votre État] dans le cadre</w:t>
            </w:r>
            <w:r w:rsidRPr="00B86792">
              <w:rPr>
                <w:sz w:val="20"/>
              </w:rPr>
              <w:t xml:space="preserve"> </w:t>
            </w:r>
            <w:r w:rsidR="00AB7524" w:rsidRPr="00B86792">
              <w:rPr>
                <w:sz w:val="20"/>
              </w:rPr>
              <w:t>des</w:t>
            </w:r>
            <w:r w:rsidRPr="00B86792">
              <w:rPr>
                <w:sz w:val="20"/>
              </w:rPr>
              <w:t xml:space="preserve"> demande</w:t>
            </w:r>
            <w:r w:rsidR="00AB7524" w:rsidRPr="00B86792">
              <w:rPr>
                <w:sz w:val="20"/>
              </w:rPr>
              <w:t>s</w:t>
            </w:r>
            <w:r w:rsidRPr="00B86792">
              <w:rPr>
                <w:sz w:val="20"/>
              </w:rPr>
              <w:t xml:space="preserve"> en vertu de la Convention ?</w:t>
            </w:r>
          </w:p>
          <w:p w14:paraId="63279FBF" w14:textId="77777777" w:rsidR="00477756" w:rsidRPr="00B86792" w:rsidRDefault="00477756" w:rsidP="00674B93">
            <w:pPr>
              <w:pStyle w:val="PBParagraph"/>
              <w:numPr>
                <w:ilvl w:val="0"/>
                <w:numId w:val="0"/>
              </w:numPr>
              <w:spacing w:before="60" w:after="60"/>
              <w:ind w:left="591"/>
              <w:rPr>
                <w:i/>
                <w:sz w:val="20"/>
              </w:rPr>
            </w:pPr>
            <w:r w:rsidRPr="00B86792">
              <w:rPr>
                <w:i/>
                <w:sz w:val="20"/>
              </w:rPr>
              <w:t>Veuillez cocher toutes les cases applicables.</w:t>
            </w:r>
          </w:p>
          <w:p w14:paraId="342E33A8" w14:textId="3A59C64B" w:rsidR="00477756" w:rsidRPr="00B86792" w:rsidRDefault="00B74F30" w:rsidP="00674B93">
            <w:pPr>
              <w:pStyle w:val="PBParagraph"/>
              <w:numPr>
                <w:ilvl w:val="0"/>
                <w:numId w:val="0"/>
              </w:numPr>
              <w:spacing w:before="60" w:after="60"/>
              <w:ind w:left="591"/>
              <w:rPr>
                <w:i/>
                <w:sz w:val="20"/>
                <w:szCs w:val="20"/>
              </w:rPr>
            </w:pPr>
            <w:r w:rsidRPr="00B86792">
              <w:rPr>
                <w:i/>
                <w:sz w:val="20"/>
                <w:szCs w:val="20"/>
              </w:rPr>
              <w:t>Veuillez noter que tous les services peuvent ne pas être disponibles dans les affaires initiées par des personnes privées (par opposition aux autorités).</w:t>
            </w:r>
          </w:p>
        </w:tc>
        <w:tc>
          <w:tcPr>
            <w:tcW w:w="5648" w:type="dxa"/>
          </w:tcPr>
          <w:p w14:paraId="27E75366" w14:textId="58D0E23C" w:rsidR="008F29E6" w:rsidRPr="00B86792" w:rsidRDefault="008F29E6" w:rsidP="00674B93">
            <w:pPr>
              <w:pStyle w:val="PBParagraph"/>
              <w:numPr>
                <w:ilvl w:val="0"/>
                <w:numId w:val="0"/>
              </w:numPr>
              <w:tabs>
                <w:tab w:val="left" w:pos="5439"/>
              </w:tabs>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 xml:space="preserve">(1) </w:t>
            </w:r>
            <w:r w:rsidR="00D06CD9" w:rsidRPr="00B86792">
              <w:rPr>
                <w:sz w:val="20"/>
                <w:szCs w:val="20"/>
              </w:rPr>
              <w:t xml:space="preserve">Établissement d’un contact avec l’Autorité centrale et / ou les autorités compétentes de l’État requis pour connaître le type d’assistance et de services que ces autorités pourraient fournir </w:t>
            </w:r>
            <w:r w:rsidR="005F7647" w:rsidRPr="00B86792">
              <w:rPr>
                <w:sz w:val="20"/>
                <w:szCs w:val="20"/>
              </w:rPr>
              <w:t>(art. 30(1))</w:t>
            </w:r>
          </w:p>
          <w:p w14:paraId="70772D58" w14:textId="19FA0152" w:rsidR="008F29E6" w:rsidRPr="00B86792" w:rsidRDefault="008F29E6" w:rsidP="00674B93">
            <w:pPr>
              <w:pStyle w:val="PBParagraph"/>
              <w:numPr>
                <w:ilvl w:val="0"/>
                <w:numId w:val="0"/>
              </w:numPr>
              <w:tabs>
                <w:tab w:val="left" w:pos="5439"/>
              </w:tabs>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 xml:space="preserve">(2) </w:t>
            </w:r>
            <w:r w:rsidR="003D6DA8" w:rsidRPr="00B86792">
              <w:rPr>
                <w:sz w:val="20"/>
                <w:szCs w:val="20"/>
              </w:rPr>
              <w:t>Assistance pour l’obtention d’informations sur le fonctionnement de la Convention (art. 30(2))</w:t>
            </w:r>
          </w:p>
          <w:p w14:paraId="27137923" w14:textId="197B2C06" w:rsidR="008F29E6" w:rsidRPr="00B86792" w:rsidRDefault="008F29E6" w:rsidP="00674B93">
            <w:pPr>
              <w:pStyle w:val="PBParagraph"/>
              <w:numPr>
                <w:ilvl w:val="0"/>
                <w:numId w:val="0"/>
              </w:numPr>
              <w:tabs>
                <w:tab w:val="left" w:pos="5439"/>
              </w:tabs>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 xml:space="preserve">(3) </w:t>
            </w:r>
            <w:r w:rsidR="003D6DA8" w:rsidRPr="00B86792">
              <w:rPr>
                <w:sz w:val="20"/>
                <w:szCs w:val="20"/>
              </w:rPr>
              <w:t xml:space="preserve">Assistance pour </w:t>
            </w:r>
            <w:r w:rsidR="00D42897" w:rsidRPr="00B86792">
              <w:rPr>
                <w:sz w:val="20"/>
                <w:szCs w:val="20"/>
              </w:rPr>
              <w:t>l’obtention d’</w:t>
            </w:r>
            <w:r w:rsidR="003D6DA8" w:rsidRPr="00B86792">
              <w:rPr>
                <w:sz w:val="20"/>
                <w:szCs w:val="20"/>
              </w:rPr>
              <w:t>informations sur les lois et</w:t>
            </w:r>
            <w:r w:rsidR="00505CC7" w:rsidRPr="00B86792">
              <w:rPr>
                <w:sz w:val="20"/>
                <w:szCs w:val="20"/>
              </w:rPr>
              <w:t xml:space="preserve"> les</w:t>
            </w:r>
            <w:r w:rsidR="003D6DA8" w:rsidRPr="00B86792">
              <w:rPr>
                <w:sz w:val="20"/>
                <w:szCs w:val="20"/>
              </w:rPr>
              <w:t xml:space="preserve"> procédures </w:t>
            </w:r>
            <w:r w:rsidR="00D127A6" w:rsidRPr="00B86792">
              <w:rPr>
                <w:sz w:val="20"/>
                <w:szCs w:val="20"/>
              </w:rPr>
              <w:t xml:space="preserve">pertinentes en vigueur, ainsi que sur </w:t>
            </w:r>
            <w:r w:rsidR="007F67D5" w:rsidRPr="00B86792">
              <w:rPr>
                <w:sz w:val="20"/>
                <w:szCs w:val="20"/>
              </w:rPr>
              <w:t>les services</w:t>
            </w:r>
            <w:r w:rsidR="00156D40" w:rsidRPr="00B86792">
              <w:rPr>
                <w:sz w:val="20"/>
                <w:szCs w:val="20"/>
              </w:rPr>
              <w:t xml:space="preserve"> pertinents </w:t>
            </w:r>
            <w:r w:rsidR="00B25421" w:rsidRPr="00B86792">
              <w:rPr>
                <w:sz w:val="20"/>
                <w:szCs w:val="20"/>
              </w:rPr>
              <w:t>en vigueur</w:t>
            </w:r>
            <w:r w:rsidR="00D127A6" w:rsidRPr="00B86792">
              <w:rPr>
                <w:sz w:val="20"/>
                <w:szCs w:val="20"/>
              </w:rPr>
              <w:t>,</w:t>
            </w:r>
            <w:r w:rsidR="00B25421" w:rsidRPr="00B86792">
              <w:rPr>
                <w:sz w:val="20"/>
                <w:szCs w:val="20"/>
              </w:rPr>
              <w:t xml:space="preserve"> </w:t>
            </w:r>
            <w:r w:rsidR="00156D40" w:rsidRPr="00B86792">
              <w:rPr>
                <w:sz w:val="20"/>
                <w:szCs w:val="20"/>
              </w:rPr>
              <w:t xml:space="preserve">en [nom de votre État] </w:t>
            </w:r>
            <w:r w:rsidR="00B25421" w:rsidRPr="00B86792">
              <w:rPr>
                <w:sz w:val="20"/>
                <w:szCs w:val="20"/>
              </w:rPr>
              <w:t>et</w:t>
            </w:r>
            <w:r w:rsidR="003D6DA8" w:rsidRPr="00B86792">
              <w:rPr>
                <w:sz w:val="20"/>
                <w:szCs w:val="20"/>
              </w:rPr>
              <w:t xml:space="preserve"> dans l’État requis </w:t>
            </w:r>
            <w:r w:rsidR="007419E2" w:rsidRPr="00B86792">
              <w:rPr>
                <w:sz w:val="20"/>
                <w:szCs w:val="20"/>
              </w:rPr>
              <w:t>(art. 30(2))</w:t>
            </w:r>
          </w:p>
          <w:p w14:paraId="605A0ADE" w14:textId="280EFC17" w:rsidR="009731B1" w:rsidRPr="00B86792" w:rsidRDefault="008F29E6"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w:t>
            </w:r>
            <w:r w:rsidR="00950A7A" w:rsidRPr="00B86792">
              <w:rPr>
                <w:sz w:val="20"/>
                <w:szCs w:val="20"/>
              </w:rPr>
              <w:t>4</w:t>
            </w:r>
            <w:r w:rsidRPr="00B86792">
              <w:rPr>
                <w:sz w:val="20"/>
                <w:szCs w:val="20"/>
              </w:rPr>
              <w:t xml:space="preserve">) </w:t>
            </w:r>
            <w:r w:rsidR="009731B1" w:rsidRPr="00B86792">
              <w:rPr>
                <w:sz w:val="20"/>
                <w:szCs w:val="20"/>
              </w:rPr>
              <w:t>Assistance concernant les demandes faites en application des articles 8 et 9 de la Convention (art. 31(a))</w:t>
            </w:r>
          </w:p>
          <w:p w14:paraId="62DE393A" w14:textId="7A8810D9" w:rsidR="00050DD9" w:rsidRPr="00B86792" w:rsidRDefault="008F29E6"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w:t>
            </w:r>
            <w:r w:rsidR="00950A7A" w:rsidRPr="00B86792">
              <w:rPr>
                <w:sz w:val="20"/>
                <w:szCs w:val="20"/>
              </w:rPr>
              <w:t>5</w:t>
            </w:r>
            <w:r w:rsidRPr="00B86792">
              <w:rPr>
                <w:sz w:val="20"/>
                <w:szCs w:val="20"/>
              </w:rPr>
              <w:t xml:space="preserve">) </w:t>
            </w:r>
            <w:r w:rsidR="00753D33" w:rsidRPr="00B86792">
              <w:rPr>
                <w:sz w:val="20"/>
                <w:szCs w:val="20"/>
              </w:rPr>
              <w:t xml:space="preserve">Faciliter, par la médiation, la conciliation ou </w:t>
            </w:r>
            <w:r w:rsidR="008E4729" w:rsidRPr="00B86792">
              <w:rPr>
                <w:sz w:val="20"/>
                <w:szCs w:val="20"/>
              </w:rPr>
              <w:t>d’autres modes analogues</w:t>
            </w:r>
            <w:r w:rsidR="004F4861" w:rsidRPr="00B86792">
              <w:rPr>
                <w:sz w:val="20"/>
                <w:szCs w:val="20"/>
              </w:rPr>
              <w:t>,</w:t>
            </w:r>
            <w:r w:rsidR="00753D33" w:rsidRPr="00B86792">
              <w:rPr>
                <w:sz w:val="20"/>
                <w:szCs w:val="20"/>
              </w:rPr>
              <w:t xml:space="preserve"> des </w:t>
            </w:r>
            <w:r w:rsidR="00B85DEE" w:rsidRPr="00B86792">
              <w:rPr>
                <w:sz w:val="20"/>
                <w:szCs w:val="20"/>
              </w:rPr>
              <w:t>ententes à l’amiable</w:t>
            </w:r>
            <w:r w:rsidR="00753D33" w:rsidRPr="00B86792">
              <w:rPr>
                <w:sz w:val="20"/>
                <w:szCs w:val="20"/>
              </w:rPr>
              <w:t xml:space="preserve"> pour la protection de la personne ou des biens de l</w:t>
            </w:r>
            <w:r w:rsidR="0081074D" w:rsidRPr="00B86792">
              <w:rPr>
                <w:sz w:val="20"/>
                <w:szCs w:val="20"/>
              </w:rPr>
              <w:t>’</w:t>
            </w:r>
            <w:r w:rsidR="00753D33" w:rsidRPr="00B86792">
              <w:rPr>
                <w:sz w:val="20"/>
                <w:szCs w:val="20"/>
              </w:rPr>
              <w:t>enfant (art. 31(b))</w:t>
            </w:r>
          </w:p>
          <w:p w14:paraId="2EF11141" w14:textId="48291B8B" w:rsidR="00050DD9" w:rsidRPr="00B86792" w:rsidRDefault="00C36454"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w:t>
            </w:r>
            <w:r w:rsidR="00950A7A" w:rsidRPr="00B86792">
              <w:rPr>
                <w:sz w:val="20"/>
                <w:szCs w:val="20"/>
              </w:rPr>
              <w:t>6</w:t>
            </w:r>
            <w:r w:rsidRPr="00B86792">
              <w:rPr>
                <w:sz w:val="20"/>
                <w:szCs w:val="20"/>
              </w:rPr>
              <w:t xml:space="preserve">) </w:t>
            </w:r>
            <w:r w:rsidR="00050DD9" w:rsidRPr="00B86792">
              <w:rPr>
                <w:sz w:val="20"/>
                <w:szCs w:val="20"/>
              </w:rPr>
              <w:t xml:space="preserve">Aider à localiser </w:t>
            </w:r>
            <w:r w:rsidR="00E30454" w:rsidRPr="00B86792">
              <w:rPr>
                <w:sz w:val="20"/>
                <w:szCs w:val="20"/>
              </w:rPr>
              <w:t xml:space="preserve">un enfant </w:t>
            </w:r>
            <w:r w:rsidR="00050DD9" w:rsidRPr="00B86792">
              <w:rPr>
                <w:sz w:val="20"/>
                <w:szCs w:val="20"/>
              </w:rPr>
              <w:t xml:space="preserve">lorsqu’il paraît que celui-ci se trouve </w:t>
            </w:r>
            <w:r w:rsidR="0046398E" w:rsidRPr="00B86792">
              <w:rPr>
                <w:sz w:val="20"/>
                <w:szCs w:val="20"/>
              </w:rPr>
              <w:t xml:space="preserve">en [nom de votre État] </w:t>
            </w:r>
            <w:r w:rsidR="00050DD9" w:rsidRPr="00B86792">
              <w:rPr>
                <w:sz w:val="20"/>
                <w:szCs w:val="20"/>
              </w:rPr>
              <w:t xml:space="preserve">et a besoin de protection </w:t>
            </w:r>
            <w:r w:rsidR="00B73ADE" w:rsidRPr="00B86792">
              <w:rPr>
                <w:sz w:val="20"/>
                <w:szCs w:val="20"/>
              </w:rPr>
              <w:t>(art. 31(c))</w:t>
            </w:r>
          </w:p>
          <w:p w14:paraId="2878A7F6" w14:textId="7EF667C4" w:rsidR="008F29E6" w:rsidRPr="00B86792" w:rsidRDefault="008F29E6"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w:t>
            </w:r>
            <w:r w:rsidR="00950A7A" w:rsidRPr="00B86792">
              <w:rPr>
                <w:sz w:val="20"/>
                <w:szCs w:val="20"/>
              </w:rPr>
              <w:t>7</w:t>
            </w:r>
            <w:r w:rsidRPr="00B86792">
              <w:rPr>
                <w:sz w:val="20"/>
                <w:szCs w:val="20"/>
              </w:rPr>
              <w:t xml:space="preserve">) </w:t>
            </w:r>
            <w:r w:rsidR="002F3A2A" w:rsidRPr="00B86792">
              <w:rPr>
                <w:sz w:val="20"/>
                <w:szCs w:val="20"/>
              </w:rPr>
              <w:t xml:space="preserve">Demander </w:t>
            </w:r>
            <w:r w:rsidR="00417CD3" w:rsidRPr="00B86792">
              <w:rPr>
                <w:sz w:val="20"/>
                <w:szCs w:val="20"/>
              </w:rPr>
              <w:t xml:space="preserve">– </w:t>
            </w:r>
            <w:r w:rsidR="002F3A2A" w:rsidRPr="00B86792">
              <w:rPr>
                <w:sz w:val="20"/>
                <w:szCs w:val="20"/>
              </w:rPr>
              <w:t xml:space="preserve">ou transmettre la demande au nom des autorités compétentes de [nom de votre État] </w:t>
            </w:r>
            <w:r w:rsidR="008C3865" w:rsidRPr="00B86792">
              <w:rPr>
                <w:sz w:val="20"/>
                <w:szCs w:val="20"/>
              </w:rPr>
              <w:t xml:space="preserve">– </w:t>
            </w:r>
            <w:r w:rsidR="002F3A2A" w:rsidRPr="00B86792">
              <w:rPr>
                <w:sz w:val="20"/>
                <w:szCs w:val="20"/>
              </w:rPr>
              <w:t>qu</w:t>
            </w:r>
            <w:r w:rsidR="008C3865" w:rsidRPr="00B86792">
              <w:rPr>
                <w:sz w:val="20"/>
                <w:szCs w:val="20"/>
              </w:rPr>
              <w:t>’</w:t>
            </w:r>
            <w:r w:rsidR="002F3A2A" w:rsidRPr="00B86792">
              <w:rPr>
                <w:sz w:val="20"/>
                <w:szCs w:val="20"/>
              </w:rPr>
              <w:t>un rapport soit fourni sur la situation de l</w:t>
            </w:r>
            <w:r w:rsidR="008C3865" w:rsidRPr="00B86792">
              <w:rPr>
                <w:sz w:val="20"/>
                <w:szCs w:val="20"/>
              </w:rPr>
              <w:t>’</w:t>
            </w:r>
            <w:r w:rsidR="002F3A2A" w:rsidRPr="00B86792">
              <w:rPr>
                <w:sz w:val="20"/>
                <w:szCs w:val="20"/>
              </w:rPr>
              <w:t>enfant (art. 32(a))</w:t>
            </w:r>
          </w:p>
          <w:p w14:paraId="37D046EF" w14:textId="2EDECD64" w:rsidR="008F29E6" w:rsidRPr="00B86792" w:rsidRDefault="008F29E6"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w:t>
            </w:r>
            <w:r w:rsidR="00950A7A" w:rsidRPr="00B86792">
              <w:rPr>
                <w:sz w:val="20"/>
                <w:szCs w:val="20"/>
              </w:rPr>
              <w:t>8</w:t>
            </w:r>
            <w:r w:rsidRPr="00B86792">
              <w:rPr>
                <w:sz w:val="20"/>
                <w:szCs w:val="20"/>
              </w:rPr>
              <w:t xml:space="preserve">) </w:t>
            </w:r>
            <w:r w:rsidR="007371CD" w:rsidRPr="00B86792">
              <w:rPr>
                <w:sz w:val="20"/>
                <w:szCs w:val="20"/>
              </w:rPr>
              <w:t>Sur demande d</w:t>
            </w:r>
            <w:r w:rsidR="008C3865" w:rsidRPr="00B86792">
              <w:rPr>
                <w:sz w:val="20"/>
                <w:szCs w:val="20"/>
              </w:rPr>
              <w:t>’</w:t>
            </w:r>
            <w:r w:rsidR="007371CD" w:rsidRPr="00B86792">
              <w:rPr>
                <w:sz w:val="20"/>
                <w:szCs w:val="20"/>
              </w:rPr>
              <w:t>une autre Partie contractante, fournir un rapport sur la situation de l</w:t>
            </w:r>
            <w:r w:rsidR="008C3865" w:rsidRPr="00B86792">
              <w:rPr>
                <w:sz w:val="20"/>
                <w:szCs w:val="20"/>
              </w:rPr>
              <w:t>’</w:t>
            </w:r>
            <w:r w:rsidR="007371CD" w:rsidRPr="00B86792">
              <w:rPr>
                <w:sz w:val="20"/>
                <w:szCs w:val="20"/>
              </w:rPr>
              <w:t>enfant (art. 32(a))</w:t>
            </w:r>
          </w:p>
          <w:p w14:paraId="4C3E0C00" w14:textId="1BCC3835" w:rsidR="008F29E6" w:rsidRPr="00B86792" w:rsidRDefault="008F29E6"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w:t>
            </w:r>
            <w:r w:rsidR="00950A7A" w:rsidRPr="00B86792">
              <w:rPr>
                <w:sz w:val="20"/>
                <w:szCs w:val="20"/>
              </w:rPr>
              <w:t>9</w:t>
            </w:r>
            <w:r w:rsidRPr="00B86792">
              <w:rPr>
                <w:sz w:val="20"/>
                <w:szCs w:val="20"/>
              </w:rPr>
              <w:t xml:space="preserve">) </w:t>
            </w:r>
            <w:r w:rsidR="00261C20" w:rsidRPr="00B86792">
              <w:rPr>
                <w:sz w:val="20"/>
                <w:szCs w:val="20"/>
              </w:rPr>
              <w:t xml:space="preserve">Demander </w:t>
            </w:r>
            <w:r w:rsidR="00F158F3" w:rsidRPr="00B86792">
              <w:rPr>
                <w:sz w:val="20"/>
                <w:szCs w:val="20"/>
              </w:rPr>
              <w:t xml:space="preserve">– </w:t>
            </w:r>
            <w:r w:rsidR="00261C20" w:rsidRPr="00B86792">
              <w:rPr>
                <w:sz w:val="20"/>
                <w:szCs w:val="20"/>
              </w:rPr>
              <w:t xml:space="preserve">ou transmettre la demande au nom des autorités compétentes de [nom de votre État] </w:t>
            </w:r>
            <w:r w:rsidR="00F158F3" w:rsidRPr="00B86792">
              <w:rPr>
                <w:sz w:val="20"/>
                <w:szCs w:val="20"/>
              </w:rPr>
              <w:t xml:space="preserve">– </w:t>
            </w:r>
            <w:r w:rsidR="00261C20" w:rsidRPr="00B86792">
              <w:rPr>
                <w:sz w:val="20"/>
                <w:szCs w:val="20"/>
              </w:rPr>
              <w:t>à l'autorité compétente d'une autre Partie contractante d'examiner la nécessité de prendre des mesures de protection de la personne ou des biens de l'enfant (art. 32(b)).</w:t>
            </w:r>
          </w:p>
          <w:p w14:paraId="15FC8360" w14:textId="416175FE" w:rsidR="00990B4D" w:rsidRPr="00B86792" w:rsidRDefault="008F29E6"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w:t>
            </w:r>
            <w:r w:rsidR="00950A7A" w:rsidRPr="00B86792">
              <w:rPr>
                <w:sz w:val="20"/>
                <w:szCs w:val="20"/>
              </w:rPr>
              <w:t>10</w:t>
            </w:r>
            <w:r w:rsidRPr="00B86792">
              <w:rPr>
                <w:sz w:val="20"/>
                <w:szCs w:val="20"/>
              </w:rPr>
              <w:t xml:space="preserve">) </w:t>
            </w:r>
            <w:r w:rsidR="00D722B9" w:rsidRPr="00B86792">
              <w:rPr>
                <w:sz w:val="20"/>
                <w:szCs w:val="20"/>
              </w:rPr>
              <w:t xml:space="preserve">Sur </w:t>
            </w:r>
            <w:r w:rsidR="007A6AC9" w:rsidRPr="00B86792">
              <w:rPr>
                <w:sz w:val="20"/>
                <w:szCs w:val="20"/>
              </w:rPr>
              <w:t>demande</w:t>
            </w:r>
            <w:r w:rsidR="00D722B9" w:rsidRPr="00B86792">
              <w:rPr>
                <w:sz w:val="20"/>
                <w:szCs w:val="20"/>
              </w:rPr>
              <w:t xml:space="preserve"> d'une autre Partie contractante, demand</w:t>
            </w:r>
            <w:r w:rsidR="0094798E" w:rsidRPr="00B86792">
              <w:rPr>
                <w:sz w:val="20"/>
                <w:szCs w:val="20"/>
              </w:rPr>
              <w:t>er</w:t>
            </w:r>
            <w:r w:rsidR="00D722B9" w:rsidRPr="00B86792">
              <w:rPr>
                <w:sz w:val="20"/>
                <w:szCs w:val="20"/>
              </w:rPr>
              <w:t xml:space="preserve"> aux autorités compétentes de [nom de votre État] d'examiner la nécessité de prendre des mesures de protection de la personne ou des biens de l'enfant (art. 32(b))</w:t>
            </w:r>
          </w:p>
          <w:p w14:paraId="13FEBCC3" w14:textId="1C567E4E" w:rsidR="00470E66" w:rsidRPr="00B86792" w:rsidRDefault="00FD10E7"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1</w:t>
            </w:r>
            <w:r w:rsidR="00950A7A" w:rsidRPr="00B86792">
              <w:rPr>
                <w:sz w:val="20"/>
                <w:szCs w:val="20"/>
              </w:rPr>
              <w:t>1</w:t>
            </w:r>
            <w:r w:rsidRPr="00B86792">
              <w:rPr>
                <w:sz w:val="20"/>
                <w:szCs w:val="20"/>
              </w:rPr>
              <w:t xml:space="preserve">) </w:t>
            </w:r>
            <w:r w:rsidR="002377DB" w:rsidRPr="00B86792">
              <w:rPr>
                <w:sz w:val="20"/>
                <w:szCs w:val="20"/>
              </w:rPr>
              <w:t>Communication d'informations pertinentes pour la protection de l'enfant, si la situation de l'enfant l'exige (art. 34(1))</w:t>
            </w:r>
          </w:p>
          <w:p w14:paraId="035F394A" w14:textId="56449EE8" w:rsidR="008F29E6" w:rsidRPr="00B86792" w:rsidRDefault="008F29E6"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1</w:t>
            </w:r>
            <w:r w:rsidR="00950A7A" w:rsidRPr="00B86792">
              <w:rPr>
                <w:sz w:val="20"/>
                <w:szCs w:val="20"/>
              </w:rPr>
              <w:t>2</w:t>
            </w:r>
            <w:r w:rsidRPr="00B86792">
              <w:rPr>
                <w:sz w:val="20"/>
                <w:szCs w:val="20"/>
              </w:rPr>
              <w:t xml:space="preserve">) Assistance dans </w:t>
            </w:r>
            <w:r w:rsidR="0024199E" w:rsidRPr="00B86792">
              <w:rPr>
                <w:sz w:val="20"/>
                <w:szCs w:val="20"/>
              </w:rPr>
              <w:t>la mise en œuvre des mesures de protection prises en vertu de la Convention</w:t>
            </w:r>
            <w:r w:rsidR="00CF73AF" w:rsidRPr="00B86792">
              <w:rPr>
                <w:sz w:val="20"/>
                <w:szCs w:val="20"/>
              </w:rPr>
              <w:t xml:space="preserve">, en particulier pour garantir l’exercice effectif </w:t>
            </w:r>
            <w:r w:rsidR="00411F19" w:rsidRPr="00B86792">
              <w:rPr>
                <w:sz w:val="20"/>
                <w:szCs w:val="20"/>
              </w:rPr>
              <w:t xml:space="preserve">du droit de visite </w:t>
            </w:r>
            <w:r w:rsidR="004E6FE6" w:rsidRPr="00B86792">
              <w:rPr>
                <w:sz w:val="20"/>
                <w:szCs w:val="20"/>
              </w:rPr>
              <w:t>/</w:t>
            </w:r>
            <w:r w:rsidR="008D3733" w:rsidRPr="00B86792">
              <w:rPr>
                <w:sz w:val="20"/>
                <w:szCs w:val="20"/>
              </w:rPr>
              <w:t xml:space="preserve"> </w:t>
            </w:r>
            <w:r w:rsidR="00411F19" w:rsidRPr="00B86792">
              <w:rPr>
                <w:sz w:val="20"/>
                <w:szCs w:val="20"/>
              </w:rPr>
              <w:t>d</w:t>
            </w:r>
            <w:r w:rsidR="008D3733" w:rsidRPr="00B86792">
              <w:rPr>
                <w:sz w:val="20"/>
                <w:szCs w:val="20"/>
              </w:rPr>
              <w:t>’entretenir un</w:t>
            </w:r>
            <w:r w:rsidR="00411F19" w:rsidRPr="00B86792">
              <w:rPr>
                <w:sz w:val="20"/>
                <w:szCs w:val="20"/>
              </w:rPr>
              <w:t xml:space="preserve"> contact (art.</w:t>
            </w:r>
            <w:r w:rsidR="008E648C" w:rsidRPr="00B86792">
              <w:rPr>
                <w:sz w:val="20"/>
                <w:szCs w:val="20"/>
              </w:rPr>
              <w:t xml:space="preserve"> 35(1))</w:t>
            </w:r>
          </w:p>
          <w:p w14:paraId="7C453070" w14:textId="219103AC" w:rsidR="00631E3C" w:rsidRPr="00B86792" w:rsidRDefault="008F29E6"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1</w:t>
            </w:r>
            <w:r w:rsidR="00950A7A" w:rsidRPr="00B86792">
              <w:rPr>
                <w:sz w:val="20"/>
                <w:szCs w:val="20"/>
              </w:rPr>
              <w:t>3</w:t>
            </w:r>
            <w:r w:rsidRPr="00B86792">
              <w:rPr>
                <w:sz w:val="20"/>
                <w:szCs w:val="20"/>
              </w:rPr>
              <w:t xml:space="preserve">) </w:t>
            </w:r>
            <w:r w:rsidR="00631E3C" w:rsidRPr="00B86792">
              <w:rPr>
                <w:sz w:val="20"/>
                <w:szCs w:val="20"/>
              </w:rPr>
              <w:t xml:space="preserve">Assistance </w:t>
            </w:r>
            <w:r w:rsidR="00EE5801" w:rsidRPr="00B86792">
              <w:rPr>
                <w:sz w:val="20"/>
                <w:szCs w:val="20"/>
              </w:rPr>
              <w:t>pour la transmission des demandes visées à l'article 35(1) des autorités compétentes de [nom de votre État] aux autorités d'une autre Partie contractante (ou des autorités compétentes d'une autre Partie contractante aux autorités de [nom de votre État])</w:t>
            </w:r>
            <w:r w:rsidR="00631E3C" w:rsidRPr="00B86792">
              <w:rPr>
                <w:sz w:val="20"/>
                <w:szCs w:val="20"/>
              </w:rPr>
              <w:t xml:space="preserve"> </w:t>
            </w:r>
          </w:p>
          <w:p w14:paraId="165B7020" w14:textId="33FC18CB" w:rsidR="00D55DCD" w:rsidRPr="00B86792" w:rsidRDefault="002E3F7D" w:rsidP="00674B93">
            <w:pPr>
              <w:pStyle w:val="PBParagraph"/>
              <w:numPr>
                <w:ilvl w:val="0"/>
                <w:numId w:val="0"/>
              </w:numPr>
              <w:spacing w:before="60" w:after="60"/>
              <w:ind w:left="284" w:hanging="284"/>
              <w:rPr>
                <w:sz w:val="20"/>
                <w:szCs w:val="20"/>
              </w:rPr>
            </w:pPr>
            <w:r w:rsidRPr="00B86792">
              <w:rPr>
                <w:sz w:val="20"/>
                <w:szCs w:val="20"/>
              </w:rPr>
              <w:lastRenderedPageBreak/>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1</w:t>
            </w:r>
            <w:r w:rsidR="00950A7A" w:rsidRPr="00B86792">
              <w:rPr>
                <w:sz w:val="20"/>
                <w:szCs w:val="20"/>
              </w:rPr>
              <w:t>4</w:t>
            </w:r>
            <w:r w:rsidRPr="00B86792">
              <w:rPr>
                <w:sz w:val="20"/>
                <w:szCs w:val="20"/>
              </w:rPr>
              <w:t xml:space="preserve">) </w:t>
            </w:r>
            <w:r w:rsidR="00F42F4A" w:rsidRPr="00B86792">
              <w:rPr>
                <w:sz w:val="20"/>
                <w:szCs w:val="20"/>
              </w:rPr>
              <w:t>Assistance dans le cadre d’une demande visant à</w:t>
            </w:r>
            <w:r w:rsidR="0007161A" w:rsidRPr="00B86792">
              <w:rPr>
                <w:sz w:val="20"/>
                <w:szCs w:val="20"/>
              </w:rPr>
              <w:t xml:space="preserve"> ce</w:t>
            </w:r>
            <w:r w:rsidR="002D118B" w:rsidRPr="00B86792">
              <w:rPr>
                <w:sz w:val="20"/>
                <w:szCs w:val="20"/>
              </w:rPr>
              <w:t xml:space="preserve"> qu’une autorité recueille des </w:t>
            </w:r>
            <w:r w:rsidR="00D55DCD" w:rsidRPr="00B86792">
              <w:rPr>
                <w:sz w:val="20"/>
                <w:szCs w:val="20"/>
              </w:rPr>
              <w:t xml:space="preserve">informations </w:t>
            </w:r>
            <w:r w:rsidR="002D118B" w:rsidRPr="00B86792">
              <w:rPr>
                <w:sz w:val="20"/>
                <w:szCs w:val="20"/>
              </w:rPr>
              <w:t xml:space="preserve">ou se prononce </w:t>
            </w:r>
            <w:r w:rsidR="00D55DCD" w:rsidRPr="00B86792">
              <w:rPr>
                <w:sz w:val="20"/>
                <w:szCs w:val="20"/>
              </w:rPr>
              <w:t xml:space="preserve">sur l’aptitude d’un parent résidant dans </w:t>
            </w:r>
            <w:r w:rsidR="00A57FD3" w:rsidRPr="00B86792">
              <w:rPr>
                <w:sz w:val="20"/>
                <w:szCs w:val="20"/>
              </w:rPr>
              <w:t>une autre Partie contractante</w:t>
            </w:r>
            <w:r w:rsidR="00D55DCD" w:rsidRPr="00B86792">
              <w:rPr>
                <w:sz w:val="20"/>
                <w:szCs w:val="20"/>
              </w:rPr>
              <w:t xml:space="preserve"> à exercer un droit de visite </w:t>
            </w:r>
            <w:r w:rsidR="00C62C62" w:rsidRPr="00B86792">
              <w:rPr>
                <w:sz w:val="20"/>
                <w:szCs w:val="20"/>
              </w:rPr>
              <w:t>/</w:t>
            </w:r>
            <w:r w:rsidR="00D55DCD" w:rsidRPr="00B86792">
              <w:rPr>
                <w:sz w:val="20"/>
                <w:szCs w:val="20"/>
              </w:rPr>
              <w:t xml:space="preserve"> d’entretenir un contact et sur les conditions dans lesquelles ce droit de visite </w:t>
            </w:r>
            <w:r w:rsidR="00C62C62" w:rsidRPr="00B86792">
              <w:rPr>
                <w:sz w:val="20"/>
                <w:szCs w:val="20"/>
              </w:rPr>
              <w:t>/</w:t>
            </w:r>
            <w:r w:rsidR="00D55DCD" w:rsidRPr="00B86792">
              <w:rPr>
                <w:sz w:val="20"/>
                <w:szCs w:val="20"/>
              </w:rPr>
              <w:t xml:space="preserve"> d’entretenir un contact doit être exercé</w:t>
            </w:r>
            <w:r w:rsidR="00A57FD3" w:rsidRPr="00B86792">
              <w:rPr>
                <w:sz w:val="20"/>
                <w:szCs w:val="20"/>
              </w:rPr>
              <w:t xml:space="preserve"> (art. 35</w:t>
            </w:r>
            <w:r w:rsidR="00362217" w:rsidRPr="00B86792">
              <w:rPr>
                <w:sz w:val="20"/>
                <w:szCs w:val="20"/>
              </w:rPr>
              <w:t>(2))</w:t>
            </w:r>
          </w:p>
          <w:p w14:paraId="7E73A1BA" w14:textId="64D52184" w:rsidR="00C36454" w:rsidRPr="00B86792" w:rsidRDefault="00C36454"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1</w:t>
            </w:r>
            <w:r w:rsidR="00950A7A" w:rsidRPr="00B86792">
              <w:rPr>
                <w:sz w:val="20"/>
                <w:szCs w:val="20"/>
              </w:rPr>
              <w:t>5</w:t>
            </w:r>
            <w:r w:rsidRPr="00B86792">
              <w:rPr>
                <w:sz w:val="20"/>
                <w:szCs w:val="20"/>
              </w:rPr>
              <w:t xml:space="preserve">) </w:t>
            </w:r>
            <w:r w:rsidR="00A06E50" w:rsidRPr="00B86792">
              <w:rPr>
                <w:sz w:val="20"/>
                <w:szCs w:val="20"/>
              </w:rPr>
              <w:t>Assistance pour assurer le retour de l’enfant dans l’État de résidence habituelle</w:t>
            </w:r>
            <w:r w:rsidR="00462EA8" w:rsidRPr="00B86792">
              <w:rPr>
                <w:sz w:val="20"/>
                <w:szCs w:val="20"/>
              </w:rPr>
              <w:t xml:space="preserve"> (art. 50)</w:t>
            </w:r>
          </w:p>
          <w:p w14:paraId="6783BFEC" w14:textId="3B0C8C04" w:rsidR="00D25429" w:rsidRPr="00B86792" w:rsidRDefault="00C72A47" w:rsidP="00D25429">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1</w:t>
            </w:r>
            <w:r w:rsidR="00950A7A" w:rsidRPr="00B86792">
              <w:rPr>
                <w:sz w:val="20"/>
                <w:szCs w:val="20"/>
              </w:rPr>
              <w:t>6</w:t>
            </w:r>
            <w:r w:rsidRPr="00B86792">
              <w:rPr>
                <w:sz w:val="20"/>
                <w:szCs w:val="20"/>
              </w:rPr>
              <w:t xml:space="preserve">) </w:t>
            </w:r>
            <w:r w:rsidR="00D25429" w:rsidRPr="00B86792">
              <w:rPr>
                <w:sz w:val="20"/>
                <w:szCs w:val="20"/>
              </w:rPr>
              <w:t>Assistance pour l’obtention de conseils juridiques privés ou de services de médiation en cas de besoin dans l’État requis</w:t>
            </w:r>
          </w:p>
          <w:p w14:paraId="1D0A72BF" w14:textId="30EBF787" w:rsidR="00D25429" w:rsidRPr="00B86792" w:rsidRDefault="00C72A47" w:rsidP="00D25429">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 xml:space="preserve">(17) Assistance pour </w:t>
            </w:r>
            <w:r w:rsidR="00D25429" w:rsidRPr="00B86792">
              <w:rPr>
                <w:sz w:val="20"/>
                <w:szCs w:val="20"/>
              </w:rPr>
              <w:t>fournir ou faciliter la fourniture d’une aide juridictionnelle ou de conseils juridiques</w:t>
            </w:r>
          </w:p>
          <w:p w14:paraId="2398EDCD" w14:textId="694FF843" w:rsidR="001720D5" w:rsidRPr="00B86792" w:rsidRDefault="001720D5" w:rsidP="00D25429">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18) Assistance dans le cadre de prise de mesures administratives nécessaires pour garantir le retour de l’enfant </w:t>
            </w:r>
          </w:p>
          <w:p w14:paraId="6DD18B2A" w14:textId="02AAE8A3" w:rsidR="008F718F" w:rsidRPr="00B86792" w:rsidRDefault="008F718F" w:rsidP="00D25429">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19) Assistance concernant la reconnaissance et l’exécution des décisions</w:t>
            </w:r>
          </w:p>
          <w:p w14:paraId="263649F0" w14:textId="33CD0C86" w:rsidR="00C72A47" w:rsidRPr="00B86792" w:rsidRDefault="008F718F"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20) </w:t>
            </w:r>
            <w:r w:rsidR="00C72A47" w:rsidRPr="00B86792">
              <w:rPr>
                <w:sz w:val="20"/>
                <w:szCs w:val="20"/>
              </w:rPr>
              <w:t>Assistance pour l</w:t>
            </w:r>
            <w:r w:rsidR="00473EE1" w:rsidRPr="00B86792">
              <w:rPr>
                <w:sz w:val="20"/>
                <w:szCs w:val="20"/>
              </w:rPr>
              <w:t>’</w:t>
            </w:r>
            <w:r w:rsidR="00C72A47" w:rsidRPr="00B86792">
              <w:rPr>
                <w:sz w:val="20"/>
                <w:szCs w:val="20"/>
              </w:rPr>
              <w:t xml:space="preserve">obtention du certificat </w:t>
            </w:r>
            <w:r w:rsidR="005F6AC7" w:rsidRPr="00B86792">
              <w:rPr>
                <w:sz w:val="20"/>
                <w:szCs w:val="20"/>
              </w:rPr>
              <w:t>visé</w:t>
            </w:r>
            <w:r w:rsidR="00C72A47" w:rsidRPr="00B86792">
              <w:rPr>
                <w:sz w:val="20"/>
                <w:szCs w:val="20"/>
              </w:rPr>
              <w:t xml:space="preserve"> à l</w:t>
            </w:r>
            <w:r w:rsidR="00473EE1" w:rsidRPr="00B86792">
              <w:rPr>
                <w:sz w:val="20"/>
                <w:szCs w:val="20"/>
              </w:rPr>
              <w:t>’</w:t>
            </w:r>
            <w:r w:rsidR="00C72A47" w:rsidRPr="00B86792">
              <w:rPr>
                <w:sz w:val="20"/>
                <w:szCs w:val="20"/>
              </w:rPr>
              <w:t>article 40 ou, dans le cas où l</w:t>
            </w:r>
            <w:r w:rsidR="00473EE1" w:rsidRPr="00B86792">
              <w:rPr>
                <w:sz w:val="20"/>
                <w:szCs w:val="20"/>
              </w:rPr>
              <w:t>’</w:t>
            </w:r>
            <w:r w:rsidR="00C72A47" w:rsidRPr="00B86792">
              <w:rPr>
                <w:sz w:val="20"/>
                <w:szCs w:val="20"/>
              </w:rPr>
              <w:t xml:space="preserve">Autorité centrale est </w:t>
            </w:r>
            <w:r w:rsidR="0000477D" w:rsidRPr="00B86792">
              <w:rPr>
                <w:sz w:val="20"/>
                <w:szCs w:val="20"/>
              </w:rPr>
              <w:t xml:space="preserve">habilitée à </w:t>
            </w:r>
            <w:r w:rsidR="00C72A47" w:rsidRPr="00B86792">
              <w:rPr>
                <w:sz w:val="20"/>
                <w:szCs w:val="20"/>
              </w:rPr>
              <w:t>établir le certificat, délivrance du certificat</w:t>
            </w:r>
          </w:p>
          <w:p w14:paraId="76E731CE" w14:textId="191D2D16" w:rsidR="00CC283E" w:rsidRPr="00B86792" w:rsidRDefault="00CC283E" w:rsidP="008F718F">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21)</w:t>
            </w:r>
            <w:r w:rsidR="00503C52" w:rsidRPr="00B86792">
              <w:rPr>
                <w:sz w:val="20"/>
                <w:szCs w:val="20"/>
              </w:rPr>
              <w:t xml:space="preserve"> </w:t>
            </w:r>
            <w:r w:rsidR="00B9389C" w:rsidRPr="00B86792">
              <w:rPr>
                <w:sz w:val="20"/>
                <w:szCs w:val="20"/>
              </w:rPr>
              <w:t xml:space="preserve">Assistance </w:t>
            </w:r>
            <w:r w:rsidR="00241918" w:rsidRPr="00B86792">
              <w:rPr>
                <w:sz w:val="20"/>
                <w:szCs w:val="20"/>
              </w:rPr>
              <w:t xml:space="preserve">pour fournir ou faciliter </w:t>
            </w:r>
            <w:r w:rsidR="00B9389C" w:rsidRPr="00B86792" w:rsidDel="00241918">
              <w:rPr>
                <w:sz w:val="20"/>
                <w:szCs w:val="20"/>
              </w:rPr>
              <w:t>l'ouverture</w:t>
            </w:r>
            <w:r w:rsidR="002D2F41" w:rsidRPr="00B86792">
              <w:rPr>
                <w:sz w:val="20"/>
                <w:szCs w:val="20"/>
              </w:rPr>
              <w:t xml:space="preserve"> </w:t>
            </w:r>
            <w:r w:rsidR="00B9389C" w:rsidRPr="00B86792">
              <w:rPr>
                <w:sz w:val="20"/>
                <w:szCs w:val="20"/>
              </w:rPr>
              <w:t>d'une procédure judiciaire ou administrative</w:t>
            </w:r>
          </w:p>
          <w:p w14:paraId="46C98FB3" w14:textId="4F6D9A91" w:rsidR="002D44FC" w:rsidRPr="00B86792" w:rsidRDefault="002D44FC" w:rsidP="008F718F">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22) </w:t>
            </w:r>
            <w:r w:rsidR="00943B76" w:rsidRPr="00B86792">
              <w:rPr>
                <w:sz w:val="20"/>
                <w:szCs w:val="20"/>
              </w:rPr>
              <w:t>Assurer une représentation juridique distincte pour l'enfant</w:t>
            </w:r>
          </w:p>
          <w:p w14:paraId="1D932F38" w14:textId="739BC6A1" w:rsidR="002F0DCC" w:rsidRPr="00B86792" w:rsidRDefault="002D4D73" w:rsidP="00674B93">
            <w:pPr>
              <w:pStyle w:val="PBParagraph"/>
              <w:numPr>
                <w:ilvl w:val="0"/>
                <w:numId w:val="0"/>
              </w:numPr>
              <w:spacing w:before="60" w:after="60"/>
              <w:ind w:left="284" w:hanging="284"/>
              <w:rPr>
                <w:sz w:val="20"/>
                <w:szCs w:val="20"/>
              </w:rPr>
            </w:pPr>
            <w:r w:rsidRPr="00B86792">
              <w:rPr>
                <w:sz w:val="20"/>
                <w:szCs w:val="20"/>
              </w:rPr>
              <w:fldChar w:fldCharType="begin">
                <w:ffData>
                  <w:name w:val=""/>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008C50ED" w:rsidRPr="00B86792">
              <w:rPr>
                <w:sz w:val="20"/>
                <w:szCs w:val="20"/>
              </w:rPr>
              <w:t> </w:t>
            </w:r>
            <w:r w:rsidRPr="00B86792">
              <w:rPr>
                <w:sz w:val="20"/>
                <w:szCs w:val="20"/>
              </w:rPr>
              <w:t>(</w:t>
            </w:r>
            <w:r w:rsidR="00117434" w:rsidRPr="00B86792">
              <w:rPr>
                <w:sz w:val="20"/>
                <w:szCs w:val="20"/>
              </w:rPr>
              <w:t>23</w:t>
            </w:r>
            <w:r w:rsidRPr="00B86792">
              <w:rPr>
                <w:sz w:val="20"/>
                <w:szCs w:val="20"/>
              </w:rPr>
              <w:t xml:space="preserve">) Autre : </w:t>
            </w:r>
            <w:r w:rsidRPr="00B86792">
              <w:rPr>
                <w:sz w:val="20"/>
                <w:szCs w:val="20"/>
              </w:rPr>
              <w:fldChar w:fldCharType="begin" w:fldLock="1">
                <w:ffData>
                  <w:name w:val="Text10"/>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fldChar w:fldCharType="end"/>
            </w:r>
          </w:p>
          <w:p w14:paraId="6B8088D9" w14:textId="3EB8F044" w:rsidR="002F0DCC" w:rsidRPr="00B86792" w:rsidRDefault="002F0DCC" w:rsidP="00674B93">
            <w:pPr>
              <w:pStyle w:val="PBParagraph"/>
              <w:numPr>
                <w:ilvl w:val="0"/>
                <w:numId w:val="0"/>
              </w:numPr>
              <w:spacing w:before="60" w:after="60"/>
              <w:ind w:firstLine="14"/>
              <w:rPr>
                <w:sz w:val="20"/>
                <w:szCs w:val="20"/>
              </w:rPr>
            </w:pPr>
          </w:p>
        </w:tc>
      </w:tr>
      <w:tr w:rsidR="000E6018" w:rsidRPr="00B86792" w14:paraId="0F3616F7" w14:textId="77777777" w:rsidTr="001368A9">
        <w:tc>
          <w:tcPr>
            <w:tcW w:w="4275" w:type="dxa"/>
          </w:tcPr>
          <w:p w14:paraId="228B566C" w14:textId="4525F2DF" w:rsidR="009617F0" w:rsidRPr="00B86792" w:rsidRDefault="009617F0" w:rsidP="00AB424E">
            <w:pPr>
              <w:pStyle w:val="PBParagraph"/>
              <w:numPr>
                <w:ilvl w:val="1"/>
                <w:numId w:val="27"/>
              </w:numPr>
              <w:spacing w:before="60" w:after="60"/>
              <w:rPr>
                <w:sz w:val="20"/>
                <w:szCs w:val="20"/>
              </w:rPr>
            </w:pPr>
            <w:r w:rsidRPr="00B86792">
              <w:rPr>
                <w:sz w:val="20"/>
              </w:rPr>
              <w:lastRenderedPageBreak/>
              <w:t xml:space="preserve">[Nom de votre État] a-t-il conclu avec une ou plusieurs autres Parties contractantes des accords en vue de favoriser la coopération au titre de de la Convention de </w:t>
            </w:r>
            <w:r w:rsidR="001B2AE3" w:rsidRPr="00B86792">
              <w:rPr>
                <w:sz w:val="20"/>
              </w:rPr>
              <w:t>1996 </w:t>
            </w:r>
            <w:r w:rsidRPr="00B86792">
              <w:rPr>
                <w:sz w:val="20"/>
              </w:rPr>
              <w:t>?</w:t>
            </w:r>
          </w:p>
          <w:p w14:paraId="3D77AD44" w14:textId="60D3D702" w:rsidR="009617F0" w:rsidRPr="00B86792" w:rsidRDefault="00D026BC" w:rsidP="00674B93">
            <w:pPr>
              <w:pStyle w:val="PBParagraph"/>
              <w:numPr>
                <w:ilvl w:val="0"/>
                <w:numId w:val="0"/>
              </w:numPr>
              <w:spacing w:before="60" w:after="60"/>
              <w:ind w:left="591"/>
              <w:rPr>
                <w:sz w:val="20"/>
                <w:szCs w:val="20"/>
              </w:rPr>
            </w:pPr>
            <w:r w:rsidRPr="00B86792">
              <w:rPr>
                <w:sz w:val="20"/>
              </w:rPr>
              <w:t>A</w:t>
            </w:r>
            <w:r w:rsidR="006925F7" w:rsidRPr="00B86792">
              <w:rPr>
                <w:sz w:val="20"/>
              </w:rPr>
              <w:t>rticle 39</w:t>
            </w:r>
            <w:r w:rsidRPr="00B86792">
              <w:rPr>
                <w:sz w:val="20"/>
              </w:rPr>
              <w:t xml:space="preserve"> de la Convention de 1996</w:t>
            </w:r>
          </w:p>
        </w:tc>
        <w:tc>
          <w:tcPr>
            <w:tcW w:w="5648" w:type="dxa"/>
          </w:tcPr>
          <w:p w14:paraId="00440D0B" w14:textId="232437AE" w:rsidR="009617F0" w:rsidRPr="00B86792" w:rsidRDefault="009617F0" w:rsidP="00674B93">
            <w:pPr>
              <w:pStyle w:val="PBParagraph"/>
              <w:numPr>
                <w:ilvl w:val="0"/>
                <w:numId w:val="0"/>
              </w:numPr>
              <w:spacing w:before="60" w:after="60"/>
              <w:ind w:left="4"/>
              <w:rPr>
                <w:sz w:val="20"/>
                <w:szCs w:val="20"/>
              </w:rPr>
            </w:pPr>
            <w:r w:rsidRPr="00B86792">
              <w:rPr>
                <w:sz w:val="20"/>
              </w:rPr>
              <w:fldChar w:fldCharType="begin">
                <w:ffData>
                  <w:name w:val="Check249"/>
                  <w:enabled/>
                  <w:calcOnExit w:val="0"/>
                  <w:checkBox>
                    <w:sizeAuto/>
                    <w:default w:val="0"/>
                  </w:checkBox>
                </w:ffData>
              </w:fldChar>
            </w:r>
            <w:bookmarkStart w:id="56" w:name="Check24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56"/>
            <w:r w:rsidR="008C50ED" w:rsidRPr="00B86792">
              <w:rPr>
                <w:sz w:val="20"/>
              </w:rPr>
              <w:t> </w:t>
            </w:r>
            <w:r w:rsidRPr="00B86792">
              <w:rPr>
                <w:sz w:val="20"/>
              </w:rPr>
              <w:t>Accord bilatéral</w:t>
            </w:r>
          </w:p>
          <w:p w14:paraId="3337CB7A" w14:textId="57E62722" w:rsidR="009617F0" w:rsidRPr="00B86792" w:rsidRDefault="009617F0" w:rsidP="00674B93">
            <w:pPr>
              <w:pStyle w:val="PBParagraph"/>
              <w:numPr>
                <w:ilvl w:val="0"/>
                <w:numId w:val="0"/>
              </w:numPr>
              <w:spacing w:before="60" w:after="60"/>
              <w:ind w:left="298"/>
              <w:rPr>
                <w:sz w:val="20"/>
              </w:rPr>
            </w:pPr>
            <w:r w:rsidRPr="00B86792">
              <w:rPr>
                <w:i/>
                <w:sz w:val="20"/>
              </w:rPr>
              <w:t>Veuillez indiquer le titre de l</w:t>
            </w:r>
            <w:r w:rsidR="00473EE1" w:rsidRPr="00B86792">
              <w:rPr>
                <w:i/>
                <w:sz w:val="20"/>
              </w:rPr>
              <w:t>’</w:t>
            </w:r>
            <w:r w:rsidRPr="00B86792">
              <w:rPr>
                <w:i/>
                <w:sz w:val="20"/>
              </w:rPr>
              <w:t xml:space="preserve">accord et, si possible, insérer </w:t>
            </w:r>
            <w:r w:rsidR="007573C5" w:rsidRPr="00B86792">
              <w:rPr>
                <w:i/>
                <w:sz w:val="20"/>
              </w:rPr>
              <w:t xml:space="preserve">le </w:t>
            </w:r>
            <w:r w:rsidRPr="00B86792">
              <w:rPr>
                <w:i/>
                <w:sz w:val="20"/>
              </w:rPr>
              <w:t>lien vers l</w:t>
            </w:r>
            <w:r w:rsidR="00473EE1" w:rsidRPr="00B86792">
              <w:rPr>
                <w:i/>
                <w:sz w:val="20"/>
              </w:rPr>
              <w:t>’</w:t>
            </w:r>
            <w:r w:rsidRPr="00B86792">
              <w:rPr>
                <w:i/>
                <w:sz w:val="20"/>
              </w:rPr>
              <w:t xml:space="preserve">accord en ligne ou en joindre une copie : </w:t>
            </w:r>
            <w:r w:rsidR="0039795E" w:rsidRPr="00B86792">
              <w:rPr>
                <w:sz w:val="20"/>
              </w:rPr>
              <w:fldChar w:fldCharType="begin" w:fldLock="1">
                <w:ffData>
                  <w:name w:val="Text10"/>
                  <w:enabled/>
                  <w:calcOnExit w:val="0"/>
                  <w:textInput/>
                </w:ffData>
              </w:fldChar>
            </w:r>
            <w:r w:rsidR="0039795E" w:rsidRPr="00B86792">
              <w:rPr>
                <w:sz w:val="20"/>
              </w:rPr>
              <w:instrText xml:space="preserve"> FORMTEXT </w:instrText>
            </w:r>
            <w:r w:rsidR="0039795E" w:rsidRPr="00B86792">
              <w:rPr>
                <w:sz w:val="20"/>
              </w:rPr>
            </w:r>
            <w:r w:rsidR="0039795E" w:rsidRPr="00B86792">
              <w:rPr>
                <w:sz w:val="20"/>
              </w:rPr>
              <w:fldChar w:fldCharType="separate"/>
            </w:r>
            <w:r w:rsidRPr="00B86792">
              <w:rPr>
                <w:sz w:val="20"/>
              </w:rPr>
              <w:t>     </w:t>
            </w:r>
            <w:r w:rsidR="0039795E" w:rsidRPr="00B86792">
              <w:rPr>
                <w:sz w:val="20"/>
              </w:rPr>
              <w:fldChar w:fldCharType="end"/>
            </w:r>
          </w:p>
          <w:p w14:paraId="492F1F30" w14:textId="4C785351" w:rsidR="005072BD" w:rsidRPr="00B86792" w:rsidRDefault="005072BD" w:rsidP="005072BD">
            <w:pPr>
              <w:pStyle w:val="PBParagraph"/>
              <w:numPr>
                <w:ilvl w:val="0"/>
                <w:numId w:val="0"/>
              </w:numPr>
              <w:spacing w:before="60" w:after="60"/>
              <w:rPr>
                <w:sz w:val="20"/>
              </w:rPr>
            </w:pPr>
            <w:r w:rsidRPr="00B86792">
              <w:rPr>
                <w:sz w:val="20"/>
              </w:rPr>
              <w:fldChar w:fldCharType="begin">
                <w:ffData>
                  <w:name w:val="Check24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A31D8F" w:rsidRPr="00B86792">
              <w:rPr>
                <w:sz w:val="20"/>
              </w:rPr>
              <w:t>Accords régionaux</w:t>
            </w:r>
          </w:p>
          <w:p w14:paraId="30DAE127" w14:textId="3A1B2E3E" w:rsidR="00A31D8F" w:rsidRPr="00B86792" w:rsidRDefault="00A31D8F" w:rsidP="00A31D8F">
            <w:pPr>
              <w:pStyle w:val="PBParagraph"/>
              <w:numPr>
                <w:ilvl w:val="0"/>
                <w:numId w:val="0"/>
              </w:numPr>
              <w:spacing w:before="60" w:after="60"/>
              <w:ind w:left="296"/>
              <w:rPr>
                <w:sz w:val="20"/>
              </w:rPr>
            </w:pPr>
            <w:r w:rsidRPr="00B86792">
              <w:rPr>
                <w:sz w:val="20"/>
              </w:rPr>
              <w:fldChar w:fldCharType="begin">
                <w:ffData>
                  <w:name w:val="Check24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4C5FBA" w:rsidRPr="00B86792">
              <w:rPr>
                <w:sz w:val="20"/>
              </w:rPr>
              <w:t xml:space="preserve">Règlement UE (Règlement (UE) 2019/1111 du Conseil du 25 juin 2019 relatif à la compétence, la reconnaissance et l'exécution des décisions en matière matrimoniale et en matière de responsabilité parentale, </w:t>
            </w:r>
            <w:r w:rsidR="006F58B0" w:rsidRPr="00B86792">
              <w:rPr>
                <w:sz w:val="20"/>
              </w:rPr>
              <w:t>ainsi qu’</w:t>
            </w:r>
            <w:r w:rsidR="004C5FBA" w:rsidRPr="00B86792">
              <w:rPr>
                <w:sz w:val="20"/>
              </w:rPr>
              <w:t>à l'enlèvement international d'enfants (refonte)) (c'-à-d</w:t>
            </w:r>
            <w:r w:rsidR="00522D67" w:rsidRPr="00B86792">
              <w:rPr>
                <w:sz w:val="20"/>
              </w:rPr>
              <w:t>.</w:t>
            </w:r>
            <w:r w:rsidR="004C5FBA" w:rsidRPr="00B86792">
              <w:rPr>
                <w:sz w:val="20"/>
              </w:rPr>
              <w:t xml:space="preserve"> le </w:t>
            </w:r>
            <w:r w:rsidR="00522D67" w:rsidRPr="00B86792">
              <w:rPr>
                <w:sz w:val="20"/>
              </w:rPr>
              <w:t>« R</w:t>
            </w:r>
            <w:r w:rsidR="004C5FBA" w:rsidRPr="00B86792">
              <w:rPr>
                <w:sz w:val="20"/>
              </w:rPr>
              <w:t>èglement Bruxelles II</w:t>
            </w:r>
            <w:r w:rsidR="004E60A1" w:rsidRPr="00B86792">
              <w:rPr>
                <w:sz w:val="20"/>
              </w:rPr>
              <w:t xml:space="preserve"> </w:t>
            </w:r>
            <w:r w:rsidR="004C5FBA" w:rsidRPr="00B86792">
              <w:rPr>
                <w:i/>
                <w:sz w:val="20"/>
              </w:rPr>
              <w:t>b</w:t>
            </w:r>
            <w:r w:rsidR="004E60A1" w:rsidRPr="00B86792">
              <w:rPr>
                <w:i/>
                <w:sz w:val="20"/>
              </w:rPr>
              <w:t>is</w:t>
            </w:r>
            <w:r w:rsidR="00522D67" w:rsidRPr="00B86792">
              <w:rPr>
                <w:sz w:val="20"/>
              </w:rPr>
              <w:t> »</w:t>
            </w:r>
            <w:r w:rsidR="004C5FBA" w:rsidRPr="00B86792">
              <w:rPr>
                <w:sz w:val="20"/>
              </w:rPr>
              <w:t>)</w:t>
            </w:r>
          </w:p>
          <w:p w14:paraId="33D93E5A" w14:textId="02DAB6F2" w:rsidR="00522D67" w:rsidRPr="00B86792" w:rsidRDefault="00522D67" w:rsidP="00A31D8F">
            <w:pPr>
              <w:pStyle w:val="PBParagraph"/>
              <w:numPr>
                <w:ilvl w:val="0"/>
                <w:numId w:val="0"/>
              </w:numPr>
              <w:spacing w:before="60" w:after="60"/>
              <w:ind w:left="296"/>
              <w:rPr>
                <w:sz w:val="20"/>
                <w:szCs w:val="20"/>
              </w:rPr>
            </w:pPr>
            <w:r w:rsidRPr="00B86792">
              <w:rPr>
                <w:sz w:val="20"/>
              </w:rPr>
              <w:fldChar w:fldCharType="begin">
                <w:ffData>
                  <w:name w:val="Check24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 </w:t>
            </w:r>
            <w:r w:rsidRPr="00B86792">
              <w:rPr>
                <w:sz w:val="20"/>
              </w:rPr>
              <w:fldChar w:fldCharType="begin" w:fldLock="1">
                <w:ffData>
                  <w:name w:val="Text12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E85D159" w14:textId="40B1273D" w:rsidR="009617F0" w:rsidRPr="00B86792" w:rsidRDefault="009617F0" w:rsidP="00674B93">
            <w:pPr>
              <w:pStyle w:val="PBParagraph"/>
              <w:numPr>
                <w:ilvl w:val="0"/>
                <w:numId w:val="0"/>
              </w:numPr>
              <w:spacing w:before="60" w:after="60"/>
              <w:ind w:left="4"/>
              <w:rPr>
                <w:sz w:val="20"/>
                <w:szCs w:val="20"/>
              </w:rPr>
            </w:pPr>
            <w:r w:rsidRPr="00B86792">
              <w:rPr>
                <w:sz w:val="20"/>
              </w:rPr>
              <w:fldChar w:fldCharType="begin">
                <w:ffData>
                  <w:name w:val="Check250"/>
                  <w:enabled/>
                  <w:calcOnExit w:val="0"/>
                  <w:checkBox>
                    <w:sizeAuto/>
                    <w:default w:val="0"/>
                  </w:checkBox>
                </w:ffData>
              </w:fldChar>
            </w:r>
            <w:bookmarkStart w:id="57" w:name="Check25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57"/>
            <w:r w:rsidR="008C50ED" w:rsidRPr="00B86792">
              <w:rPr>
                <w:sz w:val="20"/>
              </w:rPr>
              <w:t> </w:t>
            </w:r>
            <w:r w:rsidRPr="00B86792">
              <w:rPr>
                <w:sz w:val="20"/>
              </w:rPr>
              <w:t xml:space="preserve">Autre (veuillez </w:t>
            </w:r>
            <w:r w:rsidR="00203BBF" w:rsidRPr="00B86792">
              <w:rPr>
                <w:sz w:val="20"/>
              </w:rPr>
              <w:t>préciser</w:t>
            </w:r>
            <w:r w:rsidRPr="00B86792">
              <w:rPr>
                <w:sz w:val="20"/>
              </w:rPr>
              <w:t xml:space="preserve">) : </w:t>
            </w:r>
            <w:r w:rsidRPr="00B86792">
              <w:rPr>
                <w:sz w:val="20"/>
              </w:rPr>
              <w:fldChar w:fldCharType="begin" w:fldLock="1">
                <w:ffData>
                  <w:name w:val="Text122"/>
                  <w:enabled/>
                  <w:calcOnExit w:val="0"/>
                  <w:textInput/>
                </w:ffData>
              </w:fldChar>
            </w:r>
            <w:bookmarkStart w:id="58" w:name="Text12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58"/>
          </w:p>
          <w:p w14:paraId="0ACF76C2" w14:textId="337839AA" w:rsidR="009617F0" w:rsidRPr="00B86792" w:rsidRDefault="009617F0" w:rsidP="00674B93">
            <w:pPr>
              <w:pStyle w:val="PBParagraph"/>
              <w:numPr>
                <w:ilvl w:val="0"/>
                <w:numId w:val="0"/>
              </w:numPr>
              <w:spacing w:before="60" w:after="60"/>
              <w:ind w:left="298"/>
              <w:rPr>
                <w:sz w:val="20"/>
                <w:szCs w:val="20"/>
              </w:rPr>
            </w:pPr>
            <w:r w:rsidRPr="00B86792">
              <w:rPr>
                <w:i/>
                <w:sz w:val="20"/>
              </w:rPr>
              <w:t>Veuillez indiquer le titre de l</w:t>
            </w:r>
            <w:r w:rsidR="00473EE1" w:rsidRPr="00B86792">
              <w:rPr>
                <w:i/>
                <w:sz w:val="20"/>
              </w:rPr>
              <w:t>’</w:t>
            </w:r>
            <w:r w:rsidRPr="00B86792">
              <w:rPr>
                <w:i/>
                <w:sz w:val="20"/>
              </w:rPr>
              <w:t xml:space="preserve">accord et, si possible, insérer </w:t>
            </w:r>
            <w:r w:rsidR="007573C5" w:rsidRPr="00B86792">
              <w:rPr>
                <w:i/>
                <w:sz w:val="20"/>
              </w:rPr>
              <w:t xml:space="preserve">le </w:t>
            </w:r>
            <w:r w:rsidRPr="00B86792">
              <w:rPr>
                <w:i/>
                <w:sz w:val="20"/>
              </w:rPr>
              <w:t>lien vers l</w:t>
            </w:r>
            <w:r w:rsidR="00473EE1" w:rsidRPr="00B86792">
              <w:rPr>
                <w:i/>
                <w:sz w:val="20"/>
              </w:rPr>
              <w:t>’</w:t>
            </w:r>
            <w:r w:rsidRPr="00B86792">
              <w:rPr>
                <w:i/>
                <w:sz w:val="20"/>
              </w:rPr>
              <w:t>accord en ligne ou en joindre une copie.</w:t>
            </w:r>
          </w:p>
          <w:p w14:paraId="333EE724" w14:textId="0B655324" w:rsidR="009617F0" w:rsidRPr="00B86792" w:rsidRDefault="009617F0" w:rsidP="00674B93">
            <w:pPr>
              <w:pStyle w:val="PBParagraph"/>
              <w:numPr>
                <w:ilvl w:val="0"/>
                <w:numId w:val="0"/>
              </w:numPr>
              <w:spacing w:before="60" w:after="60"/>
              <w:ind w:left="4"/>
              <w:rPr>
                <w:sz w:val="20"/>
                <w:szCs w:val="20"/>
              </w:rPr>
            </w:pPr>
            <w:r w:rsidRPr="00B86792">
              <w:rPr>
                <w:sz w:val="20"/>
              </w:rPr>
              <w:fldChar w:fldCharType="begin">
                <w:ffData>
                  <w:name w:val="Check251"/>
                  <w:enabled/>
                  <w:calcOnExit w:val="0"/>
                  <w:checkBox>
                    <w:sizeAuto/>
                    <w:default w:val="0"/>
                  </w:checkBox>
                </w:ffData>
              </w:fldChar>
            </w:r>
            <w:bookmarkStart w:id="59" w:name="Check25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59"/>
            <w:r w:rsidR="008C50ED" w:rsidRPr="00B86792">
              <w:rPr>
                <w:sz w:val="20"/>
              </w:rPr>
              <w:t> </w:t>
            </w:r>
            <w:r w:rsidRPr="00B86792">
              <w:rPr>
                <w:sz w:val="20"/>
              </w:rPr>
              <w:t>Non</w:t>
            </w:r>
          </w:p>
        </w:tc>
      </w:tr>
      <w:tr w:rsidR="000E6018" w:rsidRPr="00B86792" w14:paraId="54F3383C" w14:textId="77777777" w:rsidTr="001368A9">
        <w:tc>
          <w:tcPr>
            <w:tcW w:w="4275" w:type="dxa"/>
          </w:tcPr>
          <w:p w14:paraId="414161E4" w14:textId="26490155" w:rsidR="009617F0" w:rsidRPr="00B86792" w:rsidRDefault="009617F0" w:rsidP="00AB424E">
            <w:pPr>
              <w:pStyle w:val="PBParagraph"/>
              <w:numPr>
                <w:ilvl w:val="1"/>
                <w:numId w:val="27"/>
              </w:numPr>
              <w:spacing w:before="60" w:after="60"/>
              <w:rPr>
                <w:sz w:val="20"/>
                <w:szCs w:val="20"/>
              </w:rPr>
            </w:pPr>
            <w:r w:rsidRPr="00B86792">
              <w:rPr>
                <w:sz w:val="20"/>
              </w:rPr>
              <w:t>[Nom de votre État] a-t-il fait une déclaration au titre de l</w:t>
            </w:r>
            <w:r w:rsidR="00473EE1" w:rsidRPr="00B86792">
              <w:rPr>
                <w:sz w:val="20"/>
              </w:rPr>
              <w:t>’</w:t>
            </w:r>
            <w:r w:rsidRPr="00B86792">
              <w:rPr>
                <w:sz w:val="20"/>
              </w:rPr>
              <w:t>article 34(2), afin que les demandes d</w:t>
            </w:r>
            <w:r w:rsidR="00473EE1" w:rsidRPr="00B86792">
              <w:rPr>
                <w:sz w:val="20"/>
              </w:rPr>
              <w:t>’</w:t>
            </w:r>
            <w:r w:rsidRPr="00B86792">
              <w:rPr>
                <w:sz w:val="20"/>
              </w:rPr>
              <w:t xml:space="preserve">information </w:t>
            </w:r>
            <w:r w:rsidR="00002B03" w:rsidRPr="00B86792">
              <w:rPr>
                <w:sz w:val="20"/>
              </w:rPr>
              <w:t xml:space="preserve">visées à l’article 34(1) </w:t>
            </w:r>
            <w:r w:rsidRPr="00B86792">
              <w:rPr>
                <w:sz w:val="20"/>
              </w:rPr>
              <w:t>émanant d</w:t>
            </w:r>
            <w:r w:rsidR="00473EE1" w:rsidRPr="00B86792">
              <w:rPr>
                <w:sz w:val="20"/>
              </w:rPr>
              <w:t>’</w:t>
            </w:r>
            <w:r w:rsidRPr="00B86792">
              <w:rPr>
                <w:sz w:val="20"/>
              </w:rPr>
              <w:t>une Partie contractante qui envisage une mesure de protection soient acheminées par l</w:t>
            </w:r>
            <w:r w:rsidR="00473EE1" w:rsidRPr="00B86792">
              <w:rPr>
                <w:sz w:val="20"/>
              </w:rPr>
              <w:t>’</w:t>
            </w:r>
            <w:r w:rsidRPr="00B86792">
              <w:rPr>
                <w:sz w:val="20"/>
              </w:rPr>
              <w:t>intermédiaire de l</w:t>
            </w:r>
            <w:r w:rsidR="00473EE1" w:rsidRPr="00B86792">
              <w:rPr>
                <w:sz w:val="20"/>
              </w:rPr>
              <w:t>’</w:t>
            </w:r>
            <w:r w:rsidRPr="00B86792">
              <w:rPr>
                <w:sz w:val="20"/>
              </w:rPr>
              <w:t>Autorité centrale de [nom de votre État] ?</w:t>
            </w:r>
          </w:p>
        </w:tc>
        <w:tc>
          <w:tcPr>
            <w:tcW w:w="5648" w:type="dxa"/>
          </w:tcPr>
          <w:p w14:paraId="4B34B257" w14:textId="59C4D3CC"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29"/>
                  <w:enabled/>
                  <w:calcOnExit w:val="0"/>
                  <w:checkBox>
                    <w:sizeAuto/>
                    <w:default w:val="0"/>
                  </w:checkBox>
                </w:ffData>
              </w:fldChar>
            </w:r>
            <w:bookmarkStart w:id="60" w:name="Check2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60"/>
            <w:r w:rsidR="008C50ED" w:rsidRPr="00B86792">
              <w:rPr>
                <w:sz w:val="20"/>
              </w:rPr>
              <w:t> </w:t>
            </w:r>
            <w:r w:rsidRPr="00B86792">
              <w:rPr>
                <w:sz w:val="20"/>
              </w:rPr>
              <w:t xml:space="preserve">Oui (veuillez </w:t>
            </w:r>
            <w:r w:rsidR="00376979" w:rsidRPr="00B86792">
              <w:rPr>
                <w:sz w:val="20"/>
              </w:rPr>
              <w:t xml:space="preserve">insérer le lien vers la déclaration faite par [nom de votre </w:t>
            </w:r>
            <w:r w:rsidR="0004604D" w:rsidRPr="00B86792">
              <w:rPr>
                <w:sz w:val="20"/>
              </w:rPr>
              <w:t>État</w:t>
            </w:r>
            <w:r w:rsidR="00376979" w:rsidRPr="00B86792">
              <w:rPr>
                <w:sz w:val="20"/>
              </w:rPr>
              <w:t xml:space="preserve">] sur le site </w:t>
            </w:r>
            <w:r w:rsidR="0004604D" w:rsidRPr="00B86792">
              <w:rPr>
                <w:sz w:val="20"/>
              </w:rPr>
              <w:t xml:space="preserve">web </w:t>
            </w:r>
            <w:r w:rsidR="00376979" w:rsidRPr="00B86792">
              <w:rPr>
                <w:sz w:val="20"/>
              </w:rPr>
              <w:t>de la HCCH</w:t>
            </w:r>
            <w:r w:rsidRPr="00B86792">
              <w:rPr>
                <w:sz w:val="20"/>
              </w:rPr>
              <w:t xml:space="preserve">) : </w:t>
            </w:r>
            <w:r w:rsidRPr="00B86792">
              <w:rPr>
                <w:sz w:val="20"/>
              </w:rPr>
              <w:fldChar w:fldCharType="begin" w:fldLock="1">
                <w:ffData>
                  <w:name w:val="Text123"/>
                  <w:enabled/>
                  <w:calcOnExit w:val="0"/>
                  <w:textInput/>
                </w:ffData>
              </w:fldChar>
            </w:r>
            <w:bookmarkStart w:id="61" w:name="Text123"/>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61"/>
          </w:p>
          <w:p w14:paraId="04553C34" w14:textId="25A57677"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30"/>
                  <w:enabled/>
                  <w:calcOnExit w:val="0"/>
                  <w:checkBox>
                    <w:sizeAuto/>
                    <w:default w:val="0"/>
                  </w:checkBox>
                </w:ffData>
              </w:fldChar>
            </w:r>
            <w:bookmarkStart w:id="62" w:name="Check3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62"/>
            <w:r w:rsidR="008C50ED" w:rsidRPr="00B86792">
              <w:rPr>
                <w:sz w:val="20"/>
              </w:rPr>
              <w:t> </w:t>
            </w:r>
            <w:r w:rsidRPr="00B86792">
              <w:rPr>
                <w:sz w:val="20"/>
              </w:rPr>
              <w:t xml:space="preserve">Non </w:t>
            </w:r>
          </w:p>
        </w:tc>
      </w:tr>
      <w:tr w:rsidR="000E6018" w:rsidRPr="00B86792" w14:paraId="408F464E" w14:textId="77777777" w:rsidTr="001368A9">
        <w:tc>
          <w:tcPr>
            <w:tcW w:w="4275" w:type="dxa"/>
          </w:tcPr>
          <w:p w14:paraId="245E9F80" w14:textId="669F6567" w:rsidR="009617F0" w:rsidRPr="00B86792" w:rsidRDefault="009617F0" w:rsidP="00AB424E">
            <w:pPr>
              <w:pStyle w:val="PBParagraph"/>
              <w:numPr>
                <w:ilvl w:val="1"/>
                <w:numId w:val="27"/>
              </w:numPr>
              <w:spacing w:before="60" w:after="60"/>
              <w:rPr>
                <w:rFonts w:ascii="Franklin Gothic Book" w:hAnsi="Franklin Gothic Book" w:cs="Calibri"/>
                <w:sz w:val="20"/>
                <w:szCs w:val="20"/>
              </w:rPr>
            </w:pPr>
            <w:r w:rsidRPr="00B86792">
              <w:rPr>
                <w:rFonts w:ascii="Franklin Gothic Book" w:hAnsi="Franklin Gothic Book"/>
                <w:sz w:val="20"/>
              </w:rPr>
              <w:t>Quel rôle l</w:t>
            </w:r>
            <w:r w:rsidR="00473EE1" w:rsidRPr="00B86792">
              <w:rPr>
                <w:rFonts w:ascii="Franklin Gothic Book" w:hAnsi="Franklin Gothic Book"/>
                <w:sz w:val="20"/>
              </w:rPr>
              <w:t>’</w:t>
            </w:r>
            <w:r w:rsidRPr="00B86792">
              <w:rPr>
                <w:rFonts w:ascii="Franklin Gothic Book" w:hAnsi="Franklin Gothic Book"/>
                <w:sz w:val="20"/>
              </w:rPr>
              <w:t>Autorité centrale de [nom de votre État] joue-t-elle dans le cadre des demandes de reconnaissance en vertu de l</w:t>
            </w:r>
            <w:r w:rsidR="00473EE1" w:rsidRPr="00B86792">
              <w:rPr>
                <w:rFonts w:ascii="Franklin Gothic Book" w:hAnsi="Franklin Gothic Book"/>
                <w:sz w:val="20"/>
              </w:rPr>
              <w:t>’</w:t>
            </w:r>
            <w:r w:rsidRPr="00B86792">
              <w:rPr>
                <w:rFonts w:ascii="Franklin Gothic Book" w:hAnsi="Franklin Gothic Book"/>
                <w:sz w:val="20"/>
              </w:rPr>
              <w:t>article 24 ou des demandes de déclarations d</w:t>
            </w:r>
            <w:r w:rsidR="00473EE1" w:rsidRPr="00B86792">
              <w:rPr>
                <w:rFonts w:ascii="Franklin Gothic Book" w:hAnsi="Franklin Gothic Book"/>
                <w:sz w:val="20"/>
              </w:rPr>
              <w:t>’</w:t>
            </w:r>
            <w:r w:rsidRPr="00B86792">
              <w:rPr>
                <w:rFonts w:ascii="Franklin Gothic Book" w:hAnsi="Franklin Gothic Book"/>
                <w:sz w:val="20"/>
              </w:rPr>
              <w:t>exequatur ou d</w:t>
            </w:r>
            <w:r w:rsidR="00473EE1" w:rsidRPr="00B86792">
              <w:rPr>
                <w:rFonts w:ascii="Franklin Gothic Book" w:hAnsi="Franklin Gothic Book"/>
                <w:sz w:val="20"/>
              </w:rPr>
              <w:t>’</w:t>
            </w:r>
            <w:r w:rsidRPr="00B86792">
              <w:rPr>
                <w:rFonts w:ascii="Franklin Gothic Book" w:hAnsi="Franklin Gothic Book"/>
                <w:sz w:val="20"/>
              </w:rPr>
              <w:t>enregistrement aux fins d</w:t>
            </w:r>
            <w:r w:rsidR="00473EE1" w:rsidRPr="00B86792">
              <w:rPr>
                <w:rFonts w:ascii="Franklin Gothic Book" w:hAnsi="Franklin Gothic Book"/>
                <w:sz w:val="20"/>
              </w:rPr>
              <w:t>’</w:t>
            </w:r>
            <w:r w:rsidRPr="00B86792">
              <w:rPr>
                <w:rFonts w:ascii="Franklin Gothic Book" w:hAnsi="Franklin Gothic Book"/>
                <w:sz w:val="20"/>
              </w:rPr>
              <w:t>exécution en vertu de l</w:t>
            </w:r>
            <w:r w:rsidR="00473EE1" w:rsidRPr="00B86792">
              <w:rPr>
                <w:rFonts w:ascii="Franklin Gothic Book" w:hAnsi="Franklin Gothic Book"/>
                <w:sz w:val="20"/>
              </w:rPr>
              <w:t>’</w:t>
            </w:r>
            <w:r w:rsidRPr="00B86792">
              <w:rPr>
                <w:rFonts w:ascii="Franklin Gothic Book" w:hAnsi="Franklin Gothic Book"/>
                <w:sz w:val="20"/>
              </w:rPr>
              <w:t>article 26 ? (</w:t>
            </w:r>
            <w:r w:rsidR="002B5309" w:rsidRPr="00B86792">
              <w:rPr>
                <w:rFonts w:ascii="Franklin Gothic Book" w:hAnsi="Franklin Gothic Book"/>
                <w:sz w:val="20"/>
              </w:rPr>
              <w:t>p</w:t>
            </w:r>
            <w:r w:rsidRPr="00B86792">
              <w:rPr>
                <w:rFonts w:ascii="Franklin Gothic Book" w:hAnsi="Franklin Gothic Book"/>
                <w:sz w:val="20"/>
              </w:rPr>
              <w:t xml:space="preserve">ar ex., ces </w:t>
            </w:r>
            <w:r w:rsidRPr="00B86792">
              <w:rPr>
                <w:rFonts w:ascii="Franklin Gothic Book" w:hAnsi="Franklin Gothic Book"/>
                <w:sz w:val="20"/>
              </w:rPr>
              <w:lastRenderedPageBreak/>
              <w:t>demandes doivent-elles être traitées par l</w:t>
            </w:r>
            <w:r w:rsidR="00473EE1" w:rsidRPr="00B86792">
              <w:rPr>
                <w:rFonts w:ascii="Franklin Gothic Book" w:hAnsi="Franklin Gothic Book"/>
                <w:sz w:val="20"/>
              </w:rPr>
              <w:t>’</w:t>
            </w:r>
            <w:r w:rsidRPr="00B86792">
              <w:rPr>
                <w:rFonts w:ascii="Franklin Gothic Book" w:hAnsi="Franklin Gothic Book"/>
                <w:sz w:val="20"/>
              </w:rPr>
              <w:t>Autorité centrale ?)</w:t>
            </w:r>
          </w:p>
        </w:tc>
        <w:tc>
          <w:tcPr>
            <w:tcW w:w="5648" w:type="dxa"/>
          </w:tcPr>
          <w:p w14:paraId="5D19C45F" w14:textId="03F51657" w:rsidR="009617F0" w:rsidRPr="00B86792" w:rsidRDefault="009617F0" w:rsidP="00674B93">
            <w:pPr>
              <w:pStyle w:val="PBParagraph"/>
              <w:numPr>
                <w:ilvl w:val="0"/>
                <w:numId w:val="0"/>
              </w:numPr>
              <w:spacing w:before="60" w:after="60"/>
              <w:rPr>
                <w:sz w:val="20"/>
                <w:szCs w:val="20"/>
              </w:rPr>
            </w:pPr>
            <w:r w:rsidRPr="00B86792">
              <w:rPr>
                <w:sz w:val="20"/>
              </w:rPr>
              <w:lastRenderedPageBreak/>
              <w:fldChar w:fldCharType="begin" w:fldLock="1">
                <w:ffData>
                  <w:name w:val="Text15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4ED2FDC5" w14:textId="77777777" w:rsidTr="001368A9">
        <w:tc>
          <w:tcPr>
            <w:tcW w:w="4275" w:type="dxa"/>
          </w:tcPr>
          <w:p w14:paraId="24099078" w14:textId="6CC65457" w:rsidR="009617F0" w:rsidRPr="00B86792" w:rsidRDefault="009617F0" w:rsidP="00AB424E">
            <w:pPr>
              <w:pStyle w:val="PBParagraph"/>
              <w:numPr>
                <w:ilvl w:val="1"/>
                <w:numId w:val="27"/>
              </w:numPr>
              <w:spacing w:before="60" w:after="60"/>
              <w:rPr>
                <w:rFonts w:ascii="Franklin Gothic Book" w:hAnsi="Franklin Gothic Book"/>
                <w:sz w:val="20"/>
                <w:szCs w:val="20"/>
              </w:rPr>
            </w:pPr>
            <w:r w:rsidRPr="00B86792">
              <w:rPr>
                <w:sz w:val="20"/>
              </w:rPr>
              <w:t>Sachant que l</w:t>
            </w:r>
            <w:r w:rsidR="00473EE1" w:rsidRPr="00B86792">
              <w:rPr>
                <w:sz w:val="20"/>
              </w:rPr>
              <w:t>’</w:t>
            </w:r>
            <w:r w:rsidRPr="00B86792">
              <w:rPr>
                <w:sz w:val="20"/>
              </w:rPr>
              <w:t>article 38 impose aux Parties contractantes une obligation générale de supporter les frais liés à l</w:t>
            </w:r>
            <w:r w:rsidR="00473EE1" w:rsidRPr="00B86792">
              <w:rPr>
                <w:sz w:val="20"/>
              </w:rPr>
              <w:t>’</w:t>
            </w:r>
            <w:r w:rsidRPr="00B86792">
              <w:rPr>
                <w:sz w:val="20"/>
              </w:rPr>
              <w:t>application de la Convention de 1996, l</w:t>
            </w:r>
            <w:r w:rsidR="00473EE1" w:rsidRPr="00B86792">
              <w:rPr>
                <w:sz w:val="20"/>
              </w:rPr>
              <w:t>’</w:t>
            </w:r>
            <w:r w:rsidRPr="00B86792">
              <w:rPr>
                <w:sz w:val="20"/>
              </w:rPr>
              <w:t xml:space="preserve">Autorité centrale de </w:t>
            </w:r>
            <w:r w:rsidR="004C782F" w:rsidRPr="00B86792">
              <w:rPr>
                <w:sz w:val="20"/>
              </w:rPr>
              <w:t xml:space="preserve">[nom de </w:t>
            </w:r>
            <w:r w:rsidRPr="00B86792">
              <w:rPr>
                <w:sz w:val="20"/>
              </w:rPr>
              <w:t>votre État</w:t>
            </w:r>
            <w:r w:rsidR="004C782F" w:rsidRPr="00B86792">
              <w:rPr>
                <w:sz w:val="20"/>
              </w:rPr>
              <w:t>]</w:t>
            </w:r>
            <w:r w:rsidRPr="00B86792">
              <w:rPr>
                <w:sz w:val="20"/>
              </w:rPr>
              <w:t xml:space="preserve"> réclame-t-elle des </w:t>
            </w:r>
            <w:r w:rsidRPr="00B86792">
              <w:rPr>
                <w:b/>
                <w:sz w:val="20"/>
              </w:rPr>
              <w:t>« frais raisonnables »</w:t>
            </w:r>
            <w:r w:rsidRPr="00B86792">
              <w:rPr>
                <w:sz w:val="20"/>
              </w:rPr>
              <w:t xml:space="preserve"> pour la fourniture des services ?</w:t>
            </w:r>
          </w:p>
        </w:tc>
        <w:tc>
          <w:tcPr>
            <w:tcW w:w="5648" w:type="dxa"/>
          </w:tcPr>
          <w:p w14:paraId="154E8184" w14:textId="438E0908" w:rsidR="009617F0" w:rsidRPr="00B86792" w:rsidRDefault="009617F0" w:rsidP="00674B93">
            <w:pPr>
              <w:pStyle w:val="PBParagraph"/>
              <w:numPr>
                <w:ilvl w:val="0"/>
                <w:numId w:val="0"/>
              </w:numPr>
              <w:spacing w:before="60" w:after="60"/>
              <w:ind w:left="324" w:hanging="324"/>
              <w:rPr>
                <w:rFonts w:ascii="Franklin Gothic Book" w:hAnsi="Franklin Gothic Book"/>
                <w:sz w:val="20"/>
                <w:szCs w:val="20"/>
              </w:rPr>
            </w:pPr>
            <w:r w:rsidRPr="00B86792">
              <w:rPr>
                <w:rFonts w:ascii="Franklin Gothic Book" w:hAnsi="Franklin Gothic Book"/>
                <w:sz w:val="20"/>
              </w:rPr>
              <w:fldChar w:fldCharType="begin">
                <w:ffData>
                  <w:name w:val="Check33"/>
                  <w:enabled/>
                  <w:calcOnExit w:val="0"/>
                  <w:checkBox>
                    <w:sizeAuto/>
                    <w:default w:val="0"/>
                  </w:checkBox>
                </w:ffData>
              </w:fldChar>
            </w:r>
            <w:r w:rsidRPr="00B86792">
              <w:rPr>
                <w:rFonts w:ascii="Franklin Gothic Book" w:hAnsi="Franklin Gothic Book"/>
                <w:sz w:val="20"/>
              </w:rPr>
              <w:instrText xml:space="preserve"> FORMCHECKBOX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fldChar w:fldCharType="end"/>
            </w:r>
            <w:r w:rsidR="008C50ED" w:rsidRPr="00B86792">
              <w:rPr>
                <w:rFonts w:ascii="Franklin Gothic Book" w:hAnsi="Franklin Gothic Book"/>
                <w:sz w:val="20"/>
              </w:rPr>
              <w:t> </w:t>
            </w:r>
            <w:r w:rsidRPr="00B86792">
              <w:rPr>
                <w:rFonts w:ascii="Franklin Gothic Book" w:hAnsi="Franklin Gothic Book"/>
                <w:sz w:val="20"/>
              </w:rPr>
              <w:t>Oui</w:t>
            </w:r>
            <w:r w:rsidR="00BE4791" w:rsidRPr="00B86792">
              <w:rPr>
                <w:rFonts w:ascii="Franklin Gothic Book" w:hAnsi="Franklin Gothic Book"/>
                <w:sz w:val="20"/>
              </w:rPr>
              <w:t xml:space="preserve"> </w:t>
            </w:r>
            <w:r w:rsidR="00BE4791" w:rsidRPr="00B86792">
              <w:rPr>
                <w:rFonts w:ascii="Franklin Gothic Book" w:hAnsi="Franklin Gothic Book"/>
                <w:sz w:val="20"/>
                <w:szCs w:val="20"/>
              </w:rPr>
              <w:fldChar w:fldCharType="begin">
                <w:ffData>
                  <w:name w:val="Text30"/>
                  <w:enabled/>
                  <w:calcOnExit w:val="0"/>
                  <w:textInput/>
                </w:ffData>
              </w:fldChar>
            </w:r>
            <w:r w:rsidR="00BE4791" w:rsidRPr="00B86792">
              <w:rPr>
                <w:rFonts w:ascii="Franklin Gothic Book" w:hAnsi="Franklin Gothic Book"/>
                <w:sz w:val="20"/>
                <w:szCs w:val="20"/>
              </w:rPr>
              <w:instrText xml:space="preserve"> FORMTEXT </w:instrText>
            </w:r>
            <w:r w:rsidR="00BE4791" w:rsidRPr="00B86792">
              <w:rPr>
                <w:rFonts w:ascii="Franklin Gothic Book" w:hAnsi="Franklin Gothic Book"/>
                <w:sz w:val="20"/>
                <w:szCs w:val="20"/>
              </w:rPr>
            </w:r>
            <w:r w:rsidR="00BE4791" w:rsidRPr="00B86792">
              <w:rPr>
                <w:rFonts w:ascii="Franklin Gothic Book" w:hAnsi="Franklin Gothic Book"/>
                <w:sz w:val="20"/>
                <w:szCs w:val="20"/>
              </w:rPr>
              <w:fldChar w:fldCharType="separate"/>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fldChar w:fldCharType="end"/>
            </w:r>
          </w:p>
          <w:p w14:paraId="4D40F73D" w14:textId="395EFA65" w:rsidR="009617F0" w:rsidRPr="00B86792" w:rsidRDefault="009617F0" w:rsidP="00674B93">
            <w:pPr>
              <w:pStyle w:val="PBParagraph"/>
              <w:numPr>
                <w:ilvl w:val="0"/>
                <w:numId w:val="0"/>
              </w:numPr>
              <w:spacing w:before="60" w:after="60"/>
              <w:ind w:left="-1" w:firstLine="1"/>
              <w:rPr>
                <w:sz w:val="20"/>
                <w:szCs w:val="20"/>
              </w:rPr>
            </w:pPr>
            <w:r w:rsidRPr="00B86792">
              <w:rPr>
                <w:sz w:val="20"/>
              </w:rPr>
              <w:t>Veuillez indiquer pour quels services l</w:t>
            </w:r>
            <w:r w:rsidR="00473EE1" w:rsidRPr="00B86792">
              <w:rPr>
                <w:sz w:val="20"/>
              </w:rPr>
              <w:t>’</w:t>
            </w:r>
            <w:r w:rsidRPr="00B86792">
              <w:rPr>
                <w:sz w:val="20"/>
              </w:rPr>
              <w:t>Autorité centrale réclame des frais raisonnables :</w:t>
            </w:r>
          </w:p>
          <w:p w14:paraId="6B1D6AE3" w14:textId="2AF4B142" w:rsidR="009617F0" w:rsidRPr="00B86792" w:rsidRDefault="009617F0" w:rsidP="00674B93">
            <w:pPr>
              <w:pStyle w:val="PBParagraph"/>
              <w:numPr>
                <w:ilvl w:val="0"/>
                <w:numId w:val="0"/>
              </w:numPr>
              <w:spacing w:before="60" w:after="60"/>
              <w:ind w:left="-1" w:firstLine="1"/>
              <w:rPr>
                <w:rFonts w:ascii="Franklin Gothic Book" w:hAnsi="Franklin Gothic Book"/>
                <w:sz w:val="20"/>
                <w:szCs w:val="20"/>
              </w:rPr>
            </w:pPr>
            <w:r w:rsidRPr="00B86792">
              <w:rPr>
                <w:i/>
                <w:sz w:val="20"/>
              </w:rPr>
              <w:t>Veuillez cocher toutes les cases applicables.</w:t>
            </w:r>
          </w:p>
          <w:p w14:paraId="23508BD2" w14:textId="5F41F4E5" w:rsidR="009617F0" w:rsidRPr="00B86792" w:rsidRDefault="009617F0" w:rsidP="00674B93">
            <w:pPr>
              <w:pStyle w:val="PBParagraph"/>
              <w:numPr>
                <w:ilvl w:val="0"/>
                <w:numId w:val="0"/>
              </w:numPr>
              <w:spacing w:before="60" w:after="60"/>
              <w:ind w:left="298"/>
              <w:rPr>
                <w:rFonts w:ascii="Franklin Gothic Book" w:hAnsi="Franklin Gothic Book"/>
                <w:sz w:val="20"/>
                <w:szCs w:val="20"/>
              </w:rPr>
            </w:pPr>
            <w:r w:rsidRPr="00B86792">
              <w:rPr>
                <w:rFonts w:ascii="Franklin Gothic Book" w:hAnsi="Franklin Gothic Book"/>
                <w:sz w:val="20"/>
              </w:rPr>
              <w:fldChar w:fldCharType="begin">
                <w:ffData>
                  <w:name w:val="Check33"/>
                  <w:enabled/>
                  <w:calcOnExit w:val="0"/>
                  <w:checkBox>
                    <w:sizeAuto/>
                    <w:default w:val="0"/>
                  </w:checkBox>
                </w:ffData>
              </w:fldChar>
            </w:r>
            <w:bookmarkStart w:id="63" w:name="Check33"/>
            <w:r w:rsidRPr="00B86792">
              <w:rPr>
                <w:rFonts w:ascii="Franklin Gothic Book" w:hAnsi="Franklin Gothic Book"/>
                <w:sz w:val="20"/>
              </w:rPr>
              <w:instrText xml:space="preserve"> FORMCHECKBOX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fldChar w:fldCharType="end"/>
            </w:r>
            <w:bookmarkEnd w:id="63"/>
            <w:r w:rsidR="008C50ED" w:rsidRPr="00B86792">
              <w:rPr>
                <w:rFonts w:ascii="Franklin Gothic Book" w:hAnsi="Franklin Gothic Book"/>
                <w:sz w:val="20"/>
              </w:rPr>
              <w:t> </w:t>
            </w:r>
            <w:r w:rsidRPr="00B86792">
              <w:rPr>
                <w:rFonts w:ascii="Franklin Gothic Book" w:hAnsi="Franklin Gothic Book"/>
                <w:sz w:val="20"/>
              </w:rPr>
              <w:t>Médiation</w:t>
            </w:r>
            <w:r w:rsidR="00BE4791" w:rsidRPr="00B86792">
              <w:rPr>
                <w:rFonts w:ascii="Franklin Gothic Book" w:hAnsi="Franklin Gothic Book"/>
                <w:sz w:val="20"/>
              </w:rPr>
              <w:t xml:space="preserve"> </w:t>
            </w:r>
            <w:r w:rsidR="00BE4791" w:rsidRPr="00B86792">
              <w:rPr>
                <w:rFonts w:ascii="Franklin Gothic Book" w:hAnsi="Franklin Gothic Book"/>
                <w:sz w:val="20"/>
                <w:szCs w:val="20"/>
              </w:rPr>
              <w:fldChar w:fldCharType="begin">
                <w:ffData>
                  <w:name w:val="Text30"/>
                  <w:enabled/>
                  <w:calcOnExit w:val="0"/>
                  <w:textInput/>
                </w:ffData>
              </w:fldChar>
            </w:r>
            <w:r w:rsidR="00BE4791" w:rsidRPr="00B86792">
              <w:rPr>
                <w:rFonts w:ascii="Franklin Gothic Book" w:hAnsi="Franklin Gothic Book"/>
                <w:sz w:val="20"/>
                <w:szCs w:val="20"/>
              </w:rPr>
              <w:instrText xml:space="preserve"> FORMTEXT </w:instrText>
            </w:r>
            <w:r w:rsidR="00BE4791" w:rsidRPr="00B86792">
              <w:rPr>
                <w:rFonts w:ascii="Franklin Gothic Book" w:hAnsi="Franklin Gothic Book"/>
                <w:sz w:val="20"/>
                <w:szCs w:val="20"/>
              </w:rPr>
            </w:r>
            <w:r w:rsidR="00BE4791" w:rsidRPr="00B86792">
              <w:rPr>
                <w:rFonts w:ascii="Franklin Gothic Book" w:hAnsi="Franklin Gothic Book"/>
                <w:sz w:val="20"/>
                <w:szCs w:val="20"/>
              </w:rPr>
              <w:fldChar w:fldCharType="separate"/>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fldChar w:fldCharType="end"/>
            </w:r>
          </w:p>
          <w:p w14:paraId="47707FEE" w14:textId="757D71B7" w:rsidR="009617F0" w:rsidRPr="00B86792" w:rsidRDefault="009617F0" w:rsidP="00674B93">
            <w:pPr>
              <w:pStyle w:val="PBParagraph"/>
              <w:numPr>
                <w:ilvl w:val="0"/>
                <w:numId w:val="0"/>
              </w:numPr>
              <w:spacing w:before="60" w:after="60"/>
              <w:ind w:left="298"/>
              <w:rPr>
                <w:rFonts w:ascii="Franklin Gothic Book" w:hAnsi="Franklin Gothic Book"/>
                <w:sz w:val="20"/>
                <w:szCs w:val="20"/>
              </w:rPr>
            </w:pPr>
            <w:r w:rsidRPr="00B86792">
              <w:rPr>
                <w:rFonts w:ascii="Franklin Gothic Book" w:hAnsi="Franklin Gothic Book"/>
                <w:sz w:val="20"/>
              </w:rPr>
              <w:fldChar w:fldCharType="begin">
                <w:ffData>
                  <w:name w:val="Check33"/>
                  <w:enabled/>
                  <w:calcOnExit w:val="0"/>
                  <w:checkBox>
                    <w:sizeAuto/>
                    <w:default w:val="0"/>
                  </w:checkBox>
                </w:ffData>
              </w:fldChar>
            </w:r>
            <w:r w:rsidRPr="00B86792">
              <w:rPr>
                <w:rFonts w:ascii="Franklin Gothic Book" w:hAnsi="Franklin Gothic Book"/>
                <w:sz w:val="20"/>
              </w:rPr>
              <w:instrText xml:space="preserve"> FORMCHECKBOX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fldChar w:fldCharType="end"/>
            </w:r>
            <w:r w:rsidRPr="00B86792">
              <w:rPr>
                <w:rFonts w:ascii="Franklin Gothic Book" w:hAnsi="Franklin Gothic Book"/>
                <w:sz w:val="20"/>
              </w:rPr>
              <w:t> Conciliation</w:t>
            </w:r>
            <w:r w:rsidR="00BE4791" w:rsidRPr="00B86792">
              <w:rPr>
                <w:rFonts w:ascii="Franklin Gothic Book" w:hAnsi="Franklin Gothic Book"/>
                <w:sz w:val="20"/>
              </w:rPr>
              <w:t xml:space="preserve"> </w:t>
            </w:r>
            <w:r w:rsidR="00BE4791" w:rsidRPr="00B86792">
              <w:rPr>
                <w:rFonts w:ascii="Franklin Gothic Book" w:hAnsi="Franklin Gothic Book"/>
                <w:sz w:val="20"/>
                <w:szCs w:val="20"/>
              </w:rPr>
              <w:fldChar w:fldCharType="begin">
                <w:ffData>
                  <w:name w:val="Text30"/>
                  <w:enabled/>
                  <w:calcOnExit w:val="0"/>
                  <w:textInput/>
                </w:ffData>
              </w:fldChar>
            </w:r>
            <w:r w:rsidR="00BE4791" w:rsidRPr="00B86792">
              <w:rPr>
                <w:rFonts w:ascii="Franklin Gothic Book" w:hAnsi="Franklin Gothic Book"/>
                <w:sz w:val="20"/>
                <w:szCs w:val="20"/>
              </w:rPr>
              <w:instrText xml:space="preserve"> FORMTEXT </w:instrText>
            </w:r>
            <w:r w:rsidR="00BE4791" w:rsidRPr="00B86792">
              <w:rPr>
                <w:rFonts w:ascii="Franklin Gothic Book" w:hAnsi="Franklin Gothic Book"/>
                <w:sz w:val="20"/>
                <w:szCs w:val="20"/>
              </w:rPr>
            </w:r>
            <w:r w:rsidR="00BE4791" w:rsidRPr="00B86792">
              <w:rPr>
                <w:rFonts w:ascii="Franklin Gothic Book" w:hAnsi="Franklin Gothic Book"/>
                <w:sz w:val="20"/>
                <w:szCs w:val="20"/>
              </w:rPr>
              <w:fldChar w:fldCharType="separate"/>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fldChar w:fldCharType="end"/>
            </w:r>
          </w:p>
          <w:p w14:paraId="10043519" w14:textId="61E4E004" w:rsidR="009617F0" w:rsidRPr="00B86792" w:rsidRDefault="009617F0" w:rsidP="00674B93">
            <w:pPr>
              <w:pStyle w:val="PBParagraph"/>
              <w:numPr>
                <w:ilvl w:val="0"/>
                <w:numId w:val="0"/>
              </w:numPr>
              <w:spacing w:before="60" w:after="60"/>
              <w:ind w:left="298"/>
              <w:rPr>
                <w:rFonts w:ascii="Franklin Gothic Book" w:hAnsi="Franklin Gothic Book"/>
                <w:sz w:val="20"/>
                <w:szCs w:val="20"/>
              </w:rPr>
            </w:pPr>
            <w:r w:rsidRPr="00B86792">
              <w:rPr>
                <w:rFonts w:ascii="Franklin Gothic Book" w:hAnsi="Franklin Gothic Book"/>
                <w:sz w:val="20"/>
              </w:rPr>
              <w:fldChar w:fldCharType="begin">
                <w:ffData>
                  <w:name w:val="Check33"/>
                  <w:enabled/>
                  <w:calcOnExit w:val="0"/>
                  <w:checkBox>
                    <w:sizeAuto/>
                    <w:default w:val="0"/>
                  </w:checkBox>
                </w:ffData>
              </w:fldChar>
            </w:r>
            <w:r w:rsidRPr="00B86792">
              <w:rPr>
                <w:rFonts w:ascii="Franklin Gothic Book" w:hAnsi="Franklin Gothic Book"/>
                <w:sz w:val="20"/>
              </w:rPr>
              <w:instrText xml:space="preserve"> FORMCHECKBOX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fldChar w:fldCharType="end"/>
            </w:r>
            <w:r w:rsidRPr="00B86792">
              <w:rPr>
                <w:rFonts w:ascii="Franklin Gothic Book" w:hAnsi="Franklin Gothic Book"/>
                <w:sz w:val="20"/>
              </w:rPr>
              <w:t> Conseils juridiques</w:t>
            </w:r>
            <w:r w:rsidR="00BE4791" w:rsidRPr="00B86792">
              <w:rPr>
                <w:rFonts w:ascii="Franklin Gothic Book" w:hAnsi="Franklin Gothic Book"/>
                <w:sz w:val="20"/>
              </w:rPr>
              <w:t xml:space="preserve"> </w:t>
            </w:r>
            <w:r w:rsidR="00BE4791" w:rsidRPr="00B86792">
              <w:rPr>
                <w:rFonts w:ascii="Franklin Gothic Book" w:hAnsi="Franklin Gothic Book"/>
                <w:sz w:val="20"/>
                <w:szCs w:val="20"/>
              </w:rPr>
              <w:fldChar w:fldCharType="begin">
                <w:ffData>
                  <w:name w:val="Text30"/>
                  <w:enabled/>
                  <w:calcOnExit w:val="0"/>
                  <w:textInput/>
                </w:ffData>
              </w:fldChar>
            </w:r>
            <w:r w:rsidR="00BE4791" w:rsidRPr="00B86792">
              <w:rPr>
                <w:rFonts w:ascii="Franklin Gothic Book" w:hAnsi="Franklin Gothic Book"/>
                <w:sz w:val="20"/>
                <w:szCs w:val="20"/>
              </w:rPr>
              <w:instrText xml:space="preserve"> FORMTEXT </w:instrText>
            </w:r>
            <w:r w:rsidR="00BE4791" w:rsidRPr="00B86792">
              <w:rPr>
                <w:rFonts w:ascii="Franklin Gothic Book" w:hAnsi="Franklin Gothic Book"/>
                <w:sz w:val="20"/>
                <w:szCs w:val="20"/>
              </w:rPr>
            </w:r>
            <w:r w:rsidR="00BE4791" w:rsidRPr="00B86792">
              <w:rPr>
                <w:rFonts w:ascii="Franklin Gothic Book" w:hAnsi="Franklin Gothic Book"/>
                <w:sz w:val="20"/>
                <w:szCs w:val="20"/>
              </w:rPr>
              <w:fldChar w:fldCharType="separate"/>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fldChar w:fldCharType="end"/>
            </w:r>
          </w:p>
          <w:p w14:paraId="7E986330" w14:textId="1970C0E4" w:rsidR="009617F0" w:rsidRPr="00B86792" w:rsidRDefault="009617F0" w:rsidP="00674B93">
            <w:pPr>
              <w:pStyle w:val="PBParagraph"/>
              <w:numPr>
                <w:ilvl w:val="0"/>
                <w:numId w:val="0"/>
              </w:numPr>
              <w:spacing w:before="60" w:after="60"/>
              <w:ind w:left="298"/>
              <w:rPr>
                <w:rFonts w:ascii="Franklin Gothic Book" w:hAnsi="Franklin Gothic Book"/>
                <w:sz w:val="20"/>
                <w:szCs w:val="20"/>
              </w:rPr>
            </w:pPr>
            <w:r w:rsidRPr="00B86792">
              <w:rPr>
                <w:rFonts w:ascii="Franklin Gothic Book" w:hAnsi="Franklin Gothic Book"/>
                <w:sz w:val="20"/>
              </w:rPr>
              <w:fldChar w:fldCharType="begin">
                <w:ffData>
                  <w:name w:val="Check33"/>
                  <w:enabled/>
                  <w:calcOnExit w:val="0"/>
                  <w:checkBox>
                    <w:sizeAuto/>
                    <w:default w:val="0"/>
                  </w:checkBox>
                </w:ffData>
              </w:fldChar>
            </w:r>
            <w:r w:rsidRPr="00B86792">
              <w:rPr>
                <w:rFonts w:ascii="Franklin Gothic Book" w:hAnsi="Franklin Gothic Book"/>
                <w:sz w:val="20"/>
              </w:rPr>
              <w:instrText xml:space="preserve"> FORMCHECKBOX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fldChar w:fldCharType="end"/>
            </w:r>
            <w:r w:rsidRPr="00B86792">
              <w:rPr>
                <w:sz w:val="20"/>
              </w:rPr>
              <w:t> </w:t>
            </w:r>
            <w:r w:rsidRPr="00B86792">
              <w:rPr>
                <w:rFonts w:ascii="Franklin Gothic Book" w:hAnsi="Franklin Gothic Book"/>
                <w:sz w:val="20"/>
              </w:rPr>
              <w:t>Ouverture d</w:t>
            </w:r>
            <w:r w:rsidR="00473EE1" w:rsidRPr="00B86792">
              <w:rPr>
                <w:rFonts w:ascii="Franklin Gothic Book" w:hAnsi="Franklin Gothic Book"/>
                <w:sz w:val="20"/>
              </w:rPr>
              <w:t>’</w:t>
            </w:r>
            <w:r w:rsidRPr="00B86792">
              <w:rPr>
                <w:rFonts w:ascii="Franklin Gothic Book" w:hAnsi="Franklin Gothic Book"/>
                <w:sz w:val="20"/>
              </w:rPr>
              <w:t>une procédure devant une autorité compétente</w:t>
            </w:r>
            <w:r w:rsidR="00BE4791" w:rsidRPr="00B86792">
              <w:rPr>
                <w:rFonts w:ascii="Franklin Gothic Book" w:hAnsi="Franklin Gothic Book"/>
                <w:sz w:val="20"/>
              </w:rPr>
              <w:t xml:space="preserve"> </w:t>
            </w:r>
            <w:r w:rsidR="00BE4791" w:rsidRPr="00B86792">
              <w:rPr>
                <w:rFonts w:ascii="Franklin Gothic Book" w:hAnsi="Franklin Gothic Book"/>
                <w:sz w:val="20"/>
                <w:szCs w:val="20"/>
              </w:rPr>
              <w:fldChar w:fldCharType="begin">
                <w:ffData>
                  <w:name w:val="Text30"/>
                  <w:enabled/>
                  <w:calcOnExit w:val="0"/>
                  <w:textInput/>
                </w:ffData>
              </w:fldChar>
            </w:r>
            <w:r w:rsidR="00BE4791" w:rsidRPr="00B86792">
              <w:rPr>
                <w:rFonts w:ascii="Franklin Gothic Book" w:hAnsi="Franklin Gothic Book"/>
                <w:sz w:val="20"/>
                <w:szCs w:val="20"/>
              </w:rPr>
              <w:instrText xml:space="preserve"> FORMTEXT </w:instrText>
            </w:r>
            <w:r w:rsidR="00BE4791" w:rsidRPr="00B86792">
              <w:rPr>
                <w:rFonts w:ascii="Franklin Gothic Book" w:hAnsi="Franklin Gothic Book"/>
                <w:sz w:val="20"/>
                <w:szCs w:val="20"/>
              </w:rPr>
            </w:r>
            <w:r w:rsidR="00BE4791" w:rsidRPr="00B86792">
              <w:rPr>
                <w:rFonts w:ascii="Franklin Gothic Book" w:hAnsi="Franklin Gothic Book"/>
                <w:sz w:val="20"/>
                <w:szCs w:val="20"/>
              </w:rPr>
              <w:fldChar w:fldCharType="separate"/>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fldChar w:fldCharType="end"/>
            </w:r>
          </w:p>
          <w:p w14:paraId="6506CA67" w14:textId="6D921CAA" w:rsidR="009617F0" w:rsidRPr="00B86792" w:rsidRDefault="009617F0" w:rsidP="00674B93">
            <w:pPr>
              <w:pStyle w:val="PBParagraph"/>
              <w:numPr>
                <w:ilvl w:val="0"/>
                <w:numId w:val="0"/>
              </w:numPr>
              <w:spacing w:before="60" w:after="60"/>
              <w:ind w:left="298"/>
              <w:rPr>
                <w:rFonts w:ascii="Franklin Gothic Book" w:hAnsi="Franklin Gothic Book"/>
                <w:sz w:val="20"/>
                <w:szCs w:val="20"/>
              </w:rPr>
            </w:pPr>
            <w:r w:rsidRPr="00B86792">
              <w:rPr>
                <w:rFonts w:ascii="Franklin Gothic Book" w:hAnsi="Franklin Gothic Book"/>
                <w:sz w:val="20"/>
              </w:rPr>
              <w:fldChar w:fldCharType="begin">
                <w:ffData>
                  <w:name w:val="Check33"/>
                  <w:enabled/>
                  <w:calcOnExit w:val="0"/>
                  <w:checkBox>
                    <w:sizeAuto/>
                    <w:default w:val="0"/>
                  </w:checkBox>
                </w:ffData>
              </w:fldChar>
            </w:r>
            <w:r w:rsidRPr="00B86792">
              <w:rPr>
                <w:rFonts w:ascii="Franklin Gothic Book" w:hAnsi="Franklin Gothic Book"/>
                <w:sz w:val="20"/>
              </w:rPr>
              <w:instrText xml:space="preserve"> FORMCHECKBOX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fldChar w:fldCharType="end"/>
            </w:r>
            <w:r w:rsidRPr="00B86792">
              <w:t> </w:t>
            </w:r>
            <w:r w:rsidRPr="00B86792">
              <w:rPr>
                <w:rFonts w:ascii="Franklin Gothic Book" w:hAnsi="Franklin Gothic Book"/>
                <w:sz w:val="20"/>
              </w:rPr>
              <w:t>Représentation juridique</w:t>
            </w:r>
            <w:r w:rsidR="00BE4791" w:rsidRPr="00B86792">
              <w:rPr>
                <w:rFonts w:ascii="Franklin Gothic Book" w:hAnsi="Franklin Gothic Book"/>
                <w:sz w:val="20"/>
              </w:rPr>
              <w:t xml:space="preserve"> </w:t>
            </w:r>
            <w:r w:rsidR="00BE4791" w:rsidRPr="00B86792">
              <w:rPr>
                <w:rFonts w:ascii="Franklin Gothic Book" w:hAnsi="Franklin Gothic Book"/>
                <w:sz w:val="20"/>
                <w:szCs w:val="20"/>
              </w:rPr>
              <w:fldChar w:fldCharType="begin">
                <w:ffData>
                  <w:name w:val="Text30"/>
                  <w:enabled/>
                  <w:calcOnExit w:val="0"/>
                  <w:textInput/>
                </w:ffData>
              </w:fldChar>
            </w:r>
            <w:r w:rsidR="00BE4791" w:rsidRPr="00B86792">
              <w:rPr>
                <w:rFonts w:ascii="Franklin Gothic Book" w:hAnsi="Franklin Gothic Book"/>
                <w:sz w:val="20"/>
                <w:szCs w:val="20"/>
              </w:rPr>
              <w:instrText xml:space="preserve"> FORMTEXT </w:instrText>
            </w:r>
            <w:r w:rsidR="00BE4791" w:rsidRPr="00B86792">
              <w:rPr>
                <w:rFonts w:ascii="Franklin Gothic Book" w:hAnsi="Franklin Gothic Book"/>
                <w:sz w:val="20"/>
                <w:szCs w:val="20"/>
              </w:rPr>
            </w:r>
            <w:r w:rsidR="00BE4791" w:rsidRPr="00B86792">
              <w:rPr>
                <w:rFonts w:ascii="Franklin Gothic Book" w:hAnsi="Franklin Gothic Book"/>
                <w:sz w:val="20"/>
                <w:szCs w:val="20"/>
              </w:rPr>
              <w:fldChar w:fldCharType="separate"/>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fldChar w:fldCharType="end"/>
            </w:r>
          </w:p>
          <w:p w14:paraId="45923F54" w14:textId="34FA7A45" w:rsidR="009617F0" w:rsidRPr="00B86792" w:rsidRDefault="009617F0" w:rsidP="00674B93">
            <w:pPr>
              <w:pStyle w:val="PBParagraph"/>
              <w:numPr>
                <w:ilvl w:val="0"/>
                <w:numId w:val="0"/>
              </w:numPr>
              <w:spacing w:before="60" w:after="60"/>
              <w:ind w:left="298"/>
              <w:rPr>
                <w:rFonts w:ascii="Franklin Gothic Book" w:hAnsi="Franklin Gothic Book"/>
                <w:sz w:val="20"/>
                <w:szCs w:val="20"/>
              </w:rPr>
            </w:pPr>
            <w:r w:rsidRPr="00B86792">
              <w:rPr>
                <w:rFonts w:ascii="Franklin Gothic Book" w:hAnsi="Franklin Gothic Book"/>
                <w:sz w:val="20"/>
              </w:rPr>
              <w:fldChar w:fldCharType="begin">
                <w:ffData>
                  <w:name w:val="Check33"/>
                  <w:enabled/>
                  <w:calcOnExit w:val="0"/>
                  <w:checkBox>
                    <w:sizeAuto/>
                    <w:default w:val="0"/>
                  </w:checkBox>
                </w:ffData>
              </w:fldChar>
            </w:r>
            <w:r w:rsidRPr="00B86792">
              <w:rPr>
                <w:rFonts w:ascii="Franklin Gothic Book" w:hAnsi="Franklin Gothic Book"/>
                <w:sz w:val="20"/>
              </w:rPr>
              <w:instrText xml:space="preserve"> FORMCHECKBOX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fldChar w:fldCharType="end"/>
            </w:r>
            <w:r w:rsidRPr="00B86792">
              <w:rPr>
                <w:rFonts w:ascii="Franklin Gothic Book" w:hAnsi="Franklin Gothic Book"/>
                <w:sz w:val="20"/>
              </w:rPr>
              <w:t> Traduction</w:t>
            </w:r>
            <w:r w:rsidR="00BE4791" w:rsidRPr="00B86792">
              <w:rPr>
                <w:rFonts w:ascii="Franklin Gothic Book" w:hAnsi="Franklin Gothic Book"/>
                <w:sz w:val="20"/>
              </w:rPr>
              <w:t xml:space="preserve"> </w:t>
            </w:r>
            <w:r w:rsidR="00BE4791" w:rsidRPr="00B86792">
              <w:rPr>
                <w:rFonts w:ascii="Franklin Gothic Book" w:hAnsi="Franklin Gothic Book"/>
                <w:sz w:val="20"/>
                <w:szCs w:val="20"/>
              </w:rPr>
              <w:fldChar w:fldCharType="begin">
                <w:ffData>
                  <w:name w:val="Text30"/>
                  <w:enabled/>
                  <w:calcOnExit w:val="0"/>
                  <w:textInput/>
                </w:ffData>
              </w:fldChar>
            </w:r>
            <w:r w:rsidR="00BE4791" w:rsidRPr="00B86792">
              <w:rPr>
                <w:rFonts w:ascii="Franklin Gothic Book" w:hAnsi="Franklin Gothic Book"/>
                <w:sz w:val="20"/>
                <w:szCs w:val="20"/>
              </w:rPr>
              <w:instrText xml:space="preserve"> FORMTEXT </w:instrText>
            </w:r>
            <w:r w:rsidR="00BE4791" w:rsidRPr="00B86792">
              <w:rPr>
                <w:rFonts w:ascii="Franklin Gothic Book" w:hAnsi="Franklin Gothic Book"/>
                <w:sz w:val="20"/>
                <w:szCs w:val="20"/>
              </w:rPr>
            </w:r>
            <w:r w:rsidR="00BE4791" w:rsidRPr="00B86792">
              <w:rPr>
                <w:rFonts w:ascii="Franklin Gothic Book" w:hAnsi="Franklin Gothic Book"/>
                <w:sz w:val="20"/>
                <w:szCs w:val="20"/>
              </w:rPr>
              <w:fldChar w:fldCharType="separate"/>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t> </w:t>
            </w:r>
            <w:r w:rsidR="00BE4791" w:rsidRPr="00B86792">
              <w:rPr>
                <w:rFonts w:ascii="Franklin Gothic Book" w:hAnsi="Franklin Gothic Book"/>
                <w:sz w:val="20"/>
                <w:szCs w:val="20"/>
              </w:rPr>
              <w:fldChar w:fldCharType="end"/>
            </w:r>
          </w:p>
          <w:p w14:paraId="4996BAAC" w14:textId="5377F5EA" w:rsidR="009617F0" w:rsidRPr="00B86792" w:rsidRDefault="009617F0" w:rsidP="00674B93">
            <w:pPr>
              <w:pStyle w:val="PBParagraph"/>
              <w:numPr>
                <w:ilvl w:val="0"/>
                <w:numId w:val="0"/>
              </w:numPr>
              <w:spacing w:before="60" w:after="60"/>
              <w:ind w:left="298"/>
              <w:rPr>
                <w:rFonts w:ascii="Franklin Gothic Book" w:hAnsi="Franklin Gothic Book"/>
                <w:sz w:val="20"/>
                <w:szCs w:val="20"/>
              </w:rPr>
            </w:pPr>
            <w:r w:rsidRPr="00B86792">
              <w:rPr>
                <w:rFonts w:ascii="Franklin Gothic Book" w:hAnsi="Franklin Gothic Book"/>
                <w:sz w:val="20"/>
              </w:rPr>
              <w:fldChar w:fldCharType="begin">
                <w:ffData>
                  <w:name w:val="Check33"/>
                  <w:enabled/>
                  <w:calcOnExit w:val="0"/>
                  <w:checkBox>
                    <w:sizeAuto/>
                    <w:default w:val="0"/>
                  </w:checkBox>
                </w:ffData>
              </w:fldChar>
            </w:r>
            <w:r w:rsidRPr="00B86792">
              <w:rPr>
                <w:rFonts w:ascii="Franklin Gothic Book" w:hAnsi="Franklin Gothic Book"/>
                <w:sz w:val="20"/>
              </w:rPr>
              <w:instrText xml:space="preserve"> FORMCHECKBOX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fldChar w:fldCharType="end"/>
            </w:r>
            <w:r w:rsidRPr="00B86792">
              <w:rPr>
                <w:rFonts w:ascii="Franklin Gothic Book" w:hAnsi="Franklin Gothic Book"/>
                <w:sz w:val="20"/>
              </w:rPr>
              <w:t xml:space="preserve"> Autres services (veuillez préciser) : </w:t>
            </w:r>
            <w:r w:rsidRPr="00B86792">
              <w:rPr>
                <w:rFonts w:ascii="Franklin Gothic Book" w:hAnsi="Franklin Gothic Book"/>
                <w:sz w:val="20"/>
              </w:rPr>
              <w:fldChar w:fldCharType="begin" w:fldLock="1">
                <w:ffData>
                  <w:name w:val="Text30"/>
                  <w:enabled/>
                  <w:calcOnExit w:val="0"/>
                  <w:textInput/>
                </w:ffData>
              </w:fldChar>
            </w:r>
            <w:bookmarkStart w:id="64" w:name="Text30"/>
            <w:r w:rsidRPr="00B86792">
              <w:rPr>
                <w:rFonts w:ascii="Franklin Gothic Book" w:hAnsi="Franklin Gothic Book"/>
                <w:sz w:val="20"/>
              </w:rPr>
              <w:instrText xml:space="preserve"> FORMTEXT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t>     </w:t>
            </w:r>
            <w:r w:rsidRPr="00B86792">
              <w:rPr>
                <w:rFonts w:ascii="Franklin Gothic Book" w:hAnsi="Franklin Gothic Book"/>
                <w:sz w:val="20"/>
              </w:rPr>
              <w:fldChar w:fldCharType="end"/>
            </w:r>
            <w:bookmarkEnd w:id="64"/>
          </w:p>
          <w:p w14:paraId="1DF8048B" w14:textId="73AA412A" w:rsidR="009617F0" w:rsidRPr="00B86792" w:rsidRDefault="009617F0" w:rsidP="00674B93">
            <w:pPr>
              <w:pStyle w:val="PBParagraph"/>
              <w:numPr>
                <w:ilvl w:val="0"/>
                <w:numId w:val="0"/>
              </w:numPr>
              <w:spacing w:before="60" w:after="60"/>
              <w:ind w:hanging="1"/>
              <w:rPr>
                <w:rFonts w:ascii="Franklin Gothic Book" w:hAnsi="Franklin Gothic Book"/>
                <w:sz w:val="20"/>
                <w:szCs w:val="20"/>
              </w:rPr>
            </w:pPr>
            <w:r w:rsidRPr="00B86792">
              <w:rPr>
                <w:rFonts w:ascii="Franklin Gothic Book" w:hAnsi="Franklin Gothic Book"/>
                <w:sz w:val="20"/>
              </w:rPr>
              <w:fldChar w:fldCharType="begin">
                <w:ffData>
                  <w:name w:val="Check33"/>
                  <w:enabled/>
                  <w:calcOnExit w:val="0"/>
                  <w:checkBox>
                    <w:sizeAuto/>
                    <w:default w:val="0"/>
                  </w:checkBox>
                </w:ffData>
              </w:fldChar>
            </w:r>
            <w:r w:rsidRPr="00B86792">
              <w:rPr>
                <w:rFonts w:ascii="Franklin Gothic Book" w:hAnsi="Franklin Gothic Book"/>
                <w:sz w:val="20"/>
              </w:rPr>
              <w:instrText xml:space="preserve"> FORMCHECKBOX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fldChar w:fldCharType="end"/>
            </w:r>
            <w:r w:rsidRPr="00B86792">
              <w:rPr>
                <w:rFonts w:ascii="Franklin Gothic Book" w:hAnsi="Franklin Gothic Book"/>
                <w:sz w:val="20"/>
              </w:rPr>
              <w:t> Non, l</w:t>
            </w:r>
            <w:r w:rsidR="00473EE1" w:rsidRPr="00B86792">
              <w:rPr>
                <w:rFonts w:ascii="Franklin Gothic Book" w:hAnsi="Franklin Gothic Book"/>
                <w:sz w:val="20"/>
              </w:rPr>
              <w:t>’</w:t>
            </w:r>
            <w:r w:rsidRPr="00B86792">
              <w:rPr>
                <w:rFonts w:ascii="Franklin Gothic Book" w:hAnsi="Franklin Gothic Book"/>
                <w:sz w:val="20"/>
              </w:rPr>
              <w:t>Autorité centrale ne réclame pas de frais pour la fourniture des services, quels qu</w:t>
            </w:r>
            <w:r w:rsidR="00473EE1" w:rsidRPr="00B86792">
              <w:rPr>
                <w:rFonts w:ascii="Franklin Gothic Book" w:hAnsi="Franklin Gothic Book"/>
                <w:sz w:val="20"/>
              </w:rPr>
              <w:t>’</w:t>
            </w:r>
            <w:r w:rsidRPr="00B86792">
              <w:rPr>
                <w:rFonts w:ascii="Franklin Gothic Book" w:hAnsi="Franklin Gothic Book"/>
                <w:sz w:val="20"/>
              </w:rPr>
              <w:t>ils soient</w:t>
            </w:r>
            <w:r w:rsidR="00781AF2" w:rsidRPr="00B86792">
              <w:rPr>
                <w:rFonts w:ascii="Franklin Gothic Book" w:hAnsi="Franklin Gothic Book"/>
                <w:sz w:val="20"/>
              </w:rPr>
              <w:t xml:space="preserve"> (veuillez préciser s'il y a des exceptions) : </w:t>
            </w:r>
            <w:r w:rsidR="00C60DD9" w:rsidRPr="00B86792">
              <w:rPr>
                <w:rFonts w:ascii="Franklin Gothic Book" w:hAnsi="Franklin Gothic Book"/>
                <w:sz w:val="20"/>
                <w:szCs w:val="20"/>
              </w:rPr>
              <w:fldChar w:fldCharType="begin">
                <w:ffData>
                  <w:name w:val="Text30"/>
                  <w:enabled/>
                  <w:calcOnExit w:val="0"/>
                  <w:textInput/>
                </w:ffData>
              </w:fldChar>
            </w:r>
            <w:r w:rsidR="00C60DD9" w:rsidRPr="00B86792">
              <w:rPr>
                <w:rFonts w:ascii="Franklin Gothic Book" w:hAnsi="Franklin Gothic Book"/>
                <w:sz w:val="20"/>
                <w:szCs w:val="20"/>
              </w:rPr>
              <w:instrText xml:space="preserve"> FORMTEXT </w:instrText>
            </w:r>
            <w:r w:rsidR="00C60DD9" w:rsidRPr="00B86792">
              <w:rPr>
                <w:rFonts w:ascii="Franklin Gothic Book" w:hAnsi="Franklin Gothic Book"/>
                <w:sz w:val="20"/>
                <w:szCs w:val="20"/>
              </w:rPr>
            </w:r>
            <w:r w:rsidR="00C60DD9" w:rsidRPr="00B86792">
              <w:rPr>
                <w:rFonts w:ascii="Franklin Gothic Book" w:hAnsi="Franklin Gothic Book"/>
                <w:sz w:val="20"/>
                <w:szCs w:val="20"/>
              </w:rPr>
              <w:fldChar w:fldCharType="separate"/>
            </w:r>
            <w:r w:rsidR="00C60DD9" w:rsidRPr="00B86792">
              <w:rPr>
                <w:rFonts w:ascii="Franklin Gothic Book" w:hAnsi="Franklin Gothic Book"/>
                <w:sz w:val="20"/>
                <w:szCs w:val="20"/>
              </w:rPr>
              <w:t> </w:t>
            </w:r>
            <w:r w:rsidR="00C60DD9" w:rsidRPr="00B86792">
              <w:rPr>
                <w:rFonts w:ascii="Franklin Gothic Book" w:hAnsi="Franklin Gothic Book"/>
                <w:sz w:val="20"/>
                <w:szCs w:val="20"/>
              </w:rPr>
              <w:t> </w:t>
            </w:r>
            <w:r w:rsidR="00C60DD9" w:rsidRPr="00B86792">
              <w:rPr>
                <w:rFonts w:ascii="Franklin Gothic Book" w:hAnsi="Franklin Gothic Book"/>
                <w:sz w:val="20"/>
                <w:szCs w:val="20"/>
              </w:rPr>
              <w:t> </w:t>
            </w:r>
            <w:r w:rsidR="00C60DD9" w:rsidRPr="00B86792">
              <w:rPr>
                <w:rFonts w:ascii="Franklin Gothic Book" w:hAnsi="Franklin Gothic Book"/>
                <w:sz w:val="20"/>
                <w:szCs w:val="20"/>
              </w:rPr>
              <w:t> </w:t>
            </w:r>
            <w:r w:rsidR="00C60DD9" w:rsidRPr="00B86792">
              <w:rPr>
                <w:rFonts w:ascii="Franklin Gothic Book" w:hAnsi="Franklin Gothic Book"/>
                <w:sz w:val="20"/>
                <w:szCs w:val="20"/>
              </w:rPr>
              <w:t> </w:t>
            </w:r>
            <w:r w:rsidR="00C60DD9" w:rsidRPr="00B86792">
              <w:rPr>
                <w:rFonts w:ascii="Franklin Gothic Book" w:hAnsi="Franklin Gothic Book"/>
                <w:sz w:val="20"/>
                <w:szCs w:val="20"/>
              </w:rPr>
              <w:fldChar w:fldCharType="end"/>
            </w:r>
          </w:p>
        </w:tc>
      </w:tr>
      <w:tr w:rsidR="000E6018" w:rsidRPr="00B86792" w14:paraId="612F66EB" w14:textId="77777777" w:rsidTr="00473E75">
        <w:tc>
          <w:tcPr>
            <w:tcW w:w="9923" w:type="dxa"/>
            <w:gridSpan w:val="2"/>
          </w:tcPr>
          <w:p w14:paraId="44AAA2AC" w14:textId="6C144ED0" w:rsidR="00D10A93" w:rsidRPr="00B86792" w:rsidRDefault="00C87290" w:rsidP="00674B93">
            <w:pPr>
              <w:pStyle w:val="PBParagraph"/>
              <w:numPr>
                <w:ilvl w:val="0"/>
                <w:numId w:val="0"/>
              </w:numPr>
              <w:spacing w:before="60" w:after="60"/>
              <w:ind w:left="324" w:hanging="324"/>
              <w:rPr>
                <w:rFonts w:ascii="Franklin Gothic Book" w:hAnsi="Franklin Gothic Book"/>
                <w:sz w:val="20"/>
              </w:rPr>
            </w:pPr>
            <w:r w:rsidRPr="00B86792">
              <w:rPr>
                <w:b/>
                <w:bCs/>
                <w:sz w:val="20"/>
              </w:rPr>
              <w:t>Dernière mise à jour : [INSÉRER LA DATE]</w:t>
            </w:r>
          </w:p>
        </w:tc>
      </w:tr>
    </w:tbl>
    <w:p w14:paraId="2DD9F08B" w14:textId="11B6D56D" w:rsidR="00973675" w:rsidRPr="00B86792" w:rsidRDefault="00973675" w:rsidP="00F878E8">
      <w:pPr>
        <w:pStyle w:val="Heading1"/>
        <w:ind w:hanging="425"/>
        <w:jc w:val="both"/>
      </w:pPr>
      <w:bookmarkStart w:id="65" w:name="_Toc225333095"/>
      <w:r w:rsidRPr="00B86792">
        <w:t>Entrée en vigueur et application territoriale de la Convention en [nom de votre État]</w:t>
      </w:r>
      <w:bookmarkEnd w:id="65"/>
    </w:p>
    <w:p w14:paraId="352265E7" w14:textId="7F2135D4" w:rsidR="00973675" w:rsidRPr="00B86792" w:rsidRDefault="00973675" w:rsidP="00AB424E">
      <w:pPr>
        <w:pStyle w:val="Heading2"/>
        <w:numPr>
          <w:ilvl w:val="0"/>
          <w:numId w:val="44"/>
        </w:numPr>
        <w:ind w:left="0" w:firstLine="0"/>
        <w:rPr>
          <w:color w:val="03295A" w:themeColor="accent4"/>
        </w:rPr>
      </w:pPr>
      <w:bookmarkStart w:id="66" w:name="_Toc225333096"/>
      <w:r w:rsidRPr="00B86792">
        <w:t>Entrée en vigueur et application territoriale</w:t>
      </w:r>
      <w:bookmarkEnd w:id="66"/>
    </w:p>
    <w:tbl>
      <w:tblPr>
        <w:tblStyle w:val="TableGrid"/>
        <w:tblW w:w="9923" w:type="dxa"/>
        <w:tblInd w:w="-5" w:type="dxa"/>
        <w:tblLook w:val="04A0" w:firstRow="1" w:lastRow="0" w:firstColumn="1" w:lastColumn="0" w:noHBand="0" w:noVBand="1"/>
      </w:tblPr>
      <w:tblGrid>
        <w:gridCol w:w="4275"/>
        <w:gridCol w:w="5648"/>
      </w:tblGrid>
      <w:tr w:rsidR="000E6018" w:rsidRPr="00B86792" w14:paraId="0F560486" w14:textId="77777777" w:rsidTr="001368A9">
        <w:tc>
          <w:tcPr>
            <w:tcW w:w="4275" w:type="dxa"/>
          </w:tcPr>
          <w:p w14:paraId="708662CA" w14:textId="381B1102" w:rsidR="009617F0" w:rsidRPr="00B86792" w:rsidRDefault="009617F0" w:rsidP="00AB424E">
            <w:pPr>
              <w:pStyle w:val="PBParagraph"/>
              <w:numPr>
                <w:ilvl w:val="1"/>
                <w:numId w:val="28"/>
              </w:numPr>
              <w:spacing w:before="60" w:after="60"/>
              <w:rPr>
                <w:sz w:val="20"/>
                <w:szCs w:val="20"/>
              </w:rPr>
            </w:pPr>
            <w:r w:rsidRPr="00B86792">
              <w:rPr>
                <w:sz w:val="20"/>
              </w:rPr>
              <w:t>À quelle date la Convention de 1996 est-elle entrée en vigueur en [nom de votre État] ?</w:t>
            </w:r>
          </w:p>
        </w:tc>
        <w:tc>
          <w:tcPr>
            <w:tcW w:w="5648" w:type="dxa"/>
          </w:tcPr>
          <w:p w14:paraId="6E88C0B6" w14:textId="77777777" w:rsidR="009617F0" w:rsidRPr="00B86792" w:rsidRDefault="009617F0" w:rsidP="00674B93">
            <w:pPr>
              <w:pStyle w:val="PBParagraph"/>
              <w:numPr>
                <w:ilvl w:val="0"/>
                <w:numId w:val="0"/>
              </w:numPr>
              <w:spacing w:before="60" w:after="60"/>
              <w:rPr>
                <w:sz w:val="20"/>
                <w:szCs w:val="20"/>
              </w:rPr>
            </w:pPr>
            <w:r w:rsidRPr="00B86792">
              <w:rPr>
                <w:sz w:val="20"/>
              </w:rPr>
              <w:fldChar w:fldCharType="begin" w:fldLock="1">
                <w:ffData>
                  <w:name w:val="Text3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60E9B8CC" w14:textId="77777777" w:rsidTr="001368A9">
        <w:tc>
          <w:tcPr>
            <w:tcW w:w="4275" w:type="dxa"/>
          </w:tcPr>
          <w:p w14:paraId="51D37100" w14:textId="1A0A36F9" w:rsidR="009617F0" w:rsidRPr="00B86792" w:rsidRDefault="009617F0" w:rsidP="00AB424E">
            <w:pPr>
              <w:pStyle w:val="PBParagraph"/>
              <w:numPr>
                <w:ilvl w:val="1"/>
                <w:numId w:val="28"/>
              </w:numPr>
              <w:spacing w:before="60" w:after="60"/>
              <w:rPr>
                <w:sz w:val="20"/>
                <w:szCs w:val="20"/>
              </w:rPr>
            </w:pPr>
            <w:r w:rsidRPr="00B86792">
              <w:rPr>
                <w:sz w:val="20"/>
              </w:rPr>
              <w:t>[Nom de votre État] a-t-il élevé une objection à l</w:t>
            </w:r>
            <w:r w:rsidR="00473EE1" w:rsidRPr="00B86792">
              <w:rPr>
                <w:sz w:val="20"/>
              </w:rPr>
              <w:t>’</w:t>
            </w:r>
            <w:r w:rsidRPr="00B86792">
              <w:rPr>
                <w:sz w:val="20"/>
              </w:rPr>
              <w:t>adhésion d</w:t>
            </w:r>
            <w:r w:rsidR="00473EE1" w:rsidRPr="00B86792">
              <w:rPr>
                <w:sz w:val="20"/>
              </w:rPr>
              <w:t>’</w:t>
            </w:r>
            <w:r w:rsidRPr="00B86792">
              <w:rPr>
                <w:sz w:val="20"/>
              </w:rPr>
              <w:t>un autre État à la Convention de 1996 ?</w:t>
            </w:r>
          </w:p>
          <w:p w14:paraId="37A2F6E0" w14:textId="7C8DBD66" w:rsidR="009617F0" w:rsidRPr="00B86792" w:rsidRDefault="00D026BC" w:rsidP="00674B93">
            <w:pPr>
              <w:pStyle w:val="PBParagraph"/>
              <w:numPr>
                <w:ilvl w:val="0"/>
                <w:numId w:val="0"/>
              </w:numPr>
              <w:spacing w:before="60" w:after="60"/>
              <w:ind w:left="600"/>
              <w:rPr>
                <w:sz w:val="20"/>
                <w:szCs w:val="20"/>
              </w:rPr>
            </w:pPr>
            <w:r w:rsidRPr="00B86792">
              <w:rPr>
                <w:sz w:val="20"/>
              </w:rPr>
              <w:t>A</w:t>
            </w:r>
            <w:r w:rsidR="00A35920" w:rsidRPr="00B86792">
              <w:rPr>
                <w:sz w:val="20"/>
              </w:rPr>
              <w:t>rticle 58(3)</w:t>
            </w:r>
            <w:r w:rsidRPr="00B86792">
              <w:rPr>
                <w:sz w:val="20"/>
              </w:rPr>
              <w:t xml:space="preserve"> de la Convention de 1996</w:t>
            </w:r>
          </w:p>
        </w:tc>
        <w:tc>
          <w:tcPr>
            <w:tcW w:w="5648" w:type="dxa"/>
          </w:tcPr>
          <w:p w14:paraId="01E5BC1B" w14:textId="43B994C2"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4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Oui</w:t>
            </w:r>
          </w:p>
          <w:p w14:paraId="656E0B48" w14:textId="5A9EF61C" w:rsidR="009617F0" w:rsidRPr="00B86792" w:rsidRDefault="009617F0" w:rsidP="00674B93">
            <w:pPr>
              <w:pStyle w:val="PBParagraph"/>
              <w:numPr>
                <w:ilvl w:val="0"/>
                <w:numId w:val="0"/>
              </w:numPr>
              <w:spacing w:before="60" w:after="60"/>
              <w:ind w:left="298"/>
              <w:rPr>
                <w:i/>
                <w:sz w:val="20"/>
                <w:szCs w:val="20"/>
              </w:rPr>
            </w:pPr>
            <w:r w:rsidRPr="00B86792">
              <w:rPr>
                <w:i/>
                <w:sz w:val="20"/>
              </w:rPr>
              <w:t>Veuillez consulter le site web de la HCCH, « Espace Protection des enfants » puis « État présent » et « A** » (Adhésion donnant lieu à une procédure d</w:t>
            </w:r>
            <w:r w:rsidR="00473EE1" w:rsidRPr="00B86792">
              <w:rPr>
                <w:i/>
                <w:sz w:val="20"/>
              </w:rPr>
              <w:t>’</w:t>
            </w:r>
            <w:r w:rsidRPr="00B86792">
              <w:rPr>
                <w:i/>
                <w:sz w:val="20"/>
              </w:rPr>
              <w:t>objection ; veuillez cliquer sur A** pour plus d</w:t>
            </w:r>
            <w:r w:rsidR="00473EE1" w:rsidRPr="00B86792">
              <w:rPr>
                <w:i/>
                <w:sz w:val="20"/>
              </w:rPr>
              <w:t>’</w:t>
            </w:r>
            <w:r w:rsidRPr="00B86792">
              <w:rPr>
                <w:i/>
                <w:sz w:val="20"/>
              </w:rPr>
              <w:t>informations sur les objections à cette adhésion).</w:t>
            </w:r>
          </w:p>
          <w:p w14:paraId="49B3C132" w14:textId="5F4145BE"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4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Non</w:t>
            </w:r>
          </w:p>
        </w:tc>
      </w:tr>
      <w:tr w:rsidR="000E6018" w:rsidRPr="00B86792" w14:paraId="28FDE788" w14:textId="77777777" w:rsidTr="001368A9">
        <w:tc>
          <w:tcPr>
            <w:tcW w:w="4275" w:type="dxa"/>
          </w:tcPr>
          <w:p w14:paraId="2779D405" w14:textId="4D3B142B" w:rsidR="009617F0" w:rsidRPr="00B86792" w:rsidRDefault="009617F0" w:rsidP="00AB424E">
            <w:pPr>
              <w:pStyle w:val="PBParagraph"/>
              <w:numPr>
                <w:ilvl w:val="1"/>
                <w:numId w:val="28"/>
              </w:numPr>
              <w:spacing w:before="60" w:after="60"/>
              <w:rPr>
                <w:sz w:val="20"/>
                <w:szCs w:val="20"/>
              </w:rPr>
            </w:pPr>
            <w:r w:rsidRPr="00B86792">
              <w:rPr>
                <w:sz w:val="20"/>
              </w:rPr>
              <w:t>Si [nom de votre État] comprend deux unités territoriales ou plus, a-t-il fait une déclaration en vertu de l</w:t>
            </w:r>
            <w:r w:rsidR="00473EE1" w:rsidRPr="00B86792">
              <w:rPr>
                <w:sz w:val="20"/>
              </w:rPr>
              <w:t>’</w:t>
            </w:r>
            <w:r w:rsidRPr="00B86792">
              <w:rPr>
                <w:sz w:val="20"/>
              </w:rPr>
              <w:t>article 59 ?</w:t>
            </w:r>
          </w:p>
        </w:tc>
        <w:tc>
          <w:tcPr>
            <w:tcW w:w="5648" w:type="dxa"/>
          </w:tcPr>
          <w:p w14:paraId="07C79903" w14:textId="77777777"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8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Oui (veuillez préciser) : </w:t>
            </w:r>
            <w:r w:rsidRPr="00B86792">
              <w:rPr>
                <w:sz w:val="20"/>
              </w:rPr>
              <w:fldChar w:fldCharType="begin" w:fldLock="1">
                <w:ffData>
                  <w:name w:val="Text5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A8F8E8C" w14:textId="77777777" w:rsidR="009617F0" w:rsidRPr="00B86792" w:rsidRDefault="009617F0" w:rsidP="00674B93">
            <w:pPr>
              <w:pStyle w:val="PBParagraph"/>
              <w:numPr>
                <w:ilvl w:val="0"/>
                <w:numId w:val="0"/>
              </w:numPr>
              <w:spacing w:before="60" w:after="60"/>
              <w:rPr>
                <w:sz w:val="20"/>
              </w:rPr>
            </w:pPr>
            <w:r w:rsidRPr="00B86792">
              <w:rPr>
                <w:sz w:val="20"/>
              </w:rPr>
              <w:fldChar w:fldCharType="begin">
                <w:ffData>
                  <w:name w:val="Check8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Non</w:t>
            </w:r>
          </w:p>
          <w:p w14:paraId="0F45CFB9" w14:textId="70992734" w:rsidR="00831B98" w:rsidRPr="00B86792" w:rsidRDefault="00831B98" w:rsidP="00674B93">
            <w:pPr>
              <w:pStyle w:val="PBParagraph"/>
              <w:numPr>
                <w:ilvl w:val="0"/>
                <w:numId w:val="0"/>
              </w:numPr>
              <w:spacing w:before="60" w:after="60"/>
              <w:rPr>
                <w:sz w:val="20"/>
                <w:szCs w:val="20"/>
              </w:rPr>
            </w:pPr>
            <w:r w:rsidRPr="00B86792">
              <w:rPr>
                <w:sz w:val="20"/>
              </w:rPr>
              <w:fldChar w:fldCharType="begin">
                <w:ffData>
                  <w:name w:val="Check8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A86A69" w:rsidRPr="00B86792">
              <w:rPr>
                <w:sz w:val="20"/>
              </w:rPr>
              <w:t>Sans obje</w:t>
            </w:r>
            <w:r w:rsidR="0031555E" w:rsidRPr="00B86792">
              <w:rPr>
                <w:sz w:val="20"/>
              </w:rPr>
              <w:t>t</w:t>
            </w:r>
          </w:p>
        </w:tc>
      </w:tr>
      <w:tr w:rsidR="000E6018" w:rsidRPr="00B86792" w14:paraId="331AE671" w14:textId="77777777" w:rsidTr="001368A9">
        <w:tc>
          <w:tcPr>
            <w:tcW w:w="4275" w:type="dxa"/>
          </w:tcPr>
          <w:p w14:paraId="7F19A0D4" w14:textId="78E02C0B" w:rsidR="009617F0" w:rsidRPr="00B86792" w:rsidRDefault="009617F0" w:rsidP="00AB424E">
            <w:pPr>
              <w:pStyle w:val="PBParagraph"/>
              <w:numPr>
                <w:ilvl w:val="1"/>
                <w:numId w:val="28"/>
              </w:numPr>
              <w:spacing w:before="60" w:after="60"/>
              <w:rPr>
                <w:sz w:val="20"/>
                <w:szCs w:val="20"/>
              </w:rPr>
            </w:pPr>
            <w:r w:rsidRPr="00B86792">
              <w:rPr>
                <w:sz w:val="20"/>
              </w:rPr>
              <w:t>Si [nom de votre État] comprend un territoire d</w:t>
            </w:r>
            <w:r w:rsidR="00473EE1" w:rsidRPr="00B86792">
              <w:rPr>
                <w:sz w:val="20"/>
              </w:rPr>
              <w:t>’</w:t>
            </w:r>
            <w:r w:rsidRPr="00B86792">
              <w:rPr>
                <w:sz w:val="20"/>
              </w:rPr>
              <w:t>outre-mer ou plus, veuillez donner des informations sur l</w:t>
            </w:r>
            <w:r w:rsidR="00473EE1" w:rsidRPr="00B86792">
              <w:rPr>
                <w:sz w:val="20"/>
              </w:rPr>
              <w:t>’</w:t>
            </w:r>
            <w:r w:rsidRPr="00B86792">
              <w:rPr>
                <w:sz w:val="20"/>
              </w:rPr>
              <w:t>applicabilité de la Convention de 1996 dans ces territoires.</w:t>
            </w:r>
          </w:p>
        </w:tc>
        <w:tc>
          <w:tcPr>
            <w:tcW w:w="5648" w:type="dxa"/>
          </w:tcPr>
          <w:p w14:paraId="6D9A92FF" w14:textId="570905D8" w:rsidR="009617F0" w:rsidRPr="00B86792" w:rsidRDefault="009617F0" w:rsidP="00674B93">
            <w:pPr>
              <w:pStyle w:val="CommentText"/>
              <w:spacing w:before="60" w:after="60"/>
            </w:pPr>
            <w:r w:rsidRPr="00B86792">
              <w:t xml:space="preserve">Veuillez énumérer les territoires </w:t>
            </w:r>
            <w:r w:rsidRPr="00B86792">
              <w:rPr>
                <w:b/>
                <w:bCs/>
              </w:rPr>
              <w:t>liés</w:t>
            </w:r>
            <w:r w:rsidRPr="00B86792">
              <w:t xml:space="preserve"> par la Convention de 1996 :</w:t>
            </w:r>
          </w:p>
          <w:p w14:paraId="031F5015" w14:textId="0B467F6E" w:rsidR="009617F0" w:rsidRPr="00B86792" w:rsidRDefault="009617F0" w:rsidP="00674B93">
            <w:pPr>
              <w:pStyle w:val="CommentText"/>
              <w:spacing w:before="60" w:after="60"/>
            </w:pPr>
            <w:r w:rsidRPr="00B86792">
              <w:fldChar w:fldCharType="begin" w:fldLock="1">
                <w:ffData>
                  <w:name w:val="Text58"/>
                  <w:enabled/>
                  <w:calcOnExit w:val="0"/>
                  <w:textInput/>
                </w:ffData>
              </w:fldChar>
            </w:r>
            <w:r w:rsidRPr="00B86792">
              <w:instrText xml:space="preserve"> FORMTEXT </w:instrText>
            </w:r>
            <w:r w:rsidRPr="00B86792">
              <w:fldChar w:fldCharType="separate"/>
            </w:r>
            <w:r w:rsidRPr="00B86792">
              <w:t>     </w:t>
            </w:r>
            <w:r w:rsidRPr="00B86792">
              <w:fldChar w:fldCharType="end"/>
            </w:r>
          </w:p>
          <w:p w14:paraId="2A2C0192" w14:textId="77777777" w:rsidR="00B17B6A" w:rsidRPr="00B86792" w:rsidRDefault="00B17B6A" w:rsidP="00674B93">
            <w:pPr>
              <w:pStyle w:val="PBParagraph"/>
              <w:numPr>
                <w:ilvl w:val="0"/>
                <w:numId w:val="0"/>
              </w:numPr>
              <w:spacing w:before="60" w:after="60"/>
              <w:rPr>
                <w:sz w:val="20"/>
                <w:szCs w:val="20"/>
              </w:rPr>
            </w:pPr>
          </w:p>
          <w:p w14:paraId="153BD303" w14:textId="13C829CB" w:rsidR="009617F0" w:rsidRPr="00B86792" w:rsidRDefault="009617F0" w:rsidP="00674B93">
            <w:pPr>
              <w:pStyle w:val="PBParagraph"/>
              <w:numPr>
                <w:ilvl w:val="0"/>
                <w:numId w:val="0"/>
              </w:numPr>
              <w:spacing w:before="60" w:after="60"/>
              <w:rPr>
                <w:sz w:val="20"/>
                <w:szCs w:val="20"/>
              </w:rPr>
            </w:pPr>
            <w:r w:rsidRPr="00B86792">
              <w:rPr>
                <w:sz w:val="20"/>
              </w:rPr>
              <w:t xml:space="preserve">Veuillez énumérer les territoires </w:t>
            </w:r>
            <w:r w:rsidRPr="00B86792">
              <w:rPr>
                <w:b/>
                <w:sz w:val="20"/>
              </w:rPr>
              <w:t>non</w:t>
            </w:r>
            <w:r w:rsidRPr="00B86792">
              <w:rPr>
                <w:sz w:val="20"/>
              </w:rPr>
              <w:t xml:space="preserve"> liés par la Convention de 1996 : </w:t>
            </w:r>
            <w:r w:rsidRPr="00B86792">
              <w:rPr>
                <w:sz w:val="20"/>
              </w:rPr>
              <w:fldChar w:fldCharType="begin" w:fldLock="1">
                <w:ffData>
                  <w:name w:val="Text5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0AD984E8" w14:textId="77777777" w:rsidTr="00473E75">
        <w:tc>
          <w:tcPr>
            <w:tcW w:w="9923" w:type="dxa"/>
            <w:gridSpan w:val="2"/>
          </w:tcPr>
          <w:p w14:paraId="08F71B28" w14:textId="46B13F3B" w:rsidR="00D10A93" w:rsidRPr="00B86792" w:rsidRDefault="00C87290" w:rsidP="00674B93">
            <w:pPr>
              <w:pStyle w:val="CommentText"/>
              <w:spacing w:before="60" w:after="60"/>
            </w:pPr>
            <w:r w:rsidRPr="00B86792">
              <w:rPr>
                <w:b/>
                <w:bCs/>
              </w:rPr>
              <w:t>Dernière mise à jour : [INSÉRER LA DATE]</w:t>
            </w:r>
          </w:p>
        </w:tc>
      </w:tr>
    </w:tbl>
    <w:p w14:paraId="5ECF6F31" w14:textId="77777777" w:rsidR="00306428" w:rsidRPr="00B86792" w:rsidRDefault="00306428" w:rsidP="00F878E8">
      <w:pPr>
        <w:pStyle w:val="Heading1"/>
        <w:ind w:hanging="283"/>
        <w:jc w:val="both"/>
      </w:pPr>
      <w:bookmarkStart w:id="67" w:name="_Toc225333097"/>
      <w:r w:rsidRPr="00B86792">
        <w:t>Législation applicable en [nom de votre État]</w:t>
      </w:r>
      <w:bookmarkEnd w:id="67"/>
    </w:p>
    <w:p w14:paraId="56E99007" w14:textId="7B977177" w:rsidR="00306428" w:rsidRPr="00B86792" w:rsidRDefault="00306428" w:rsidP="00AB424E">
      <w:pPr>
        <w:pStyle w:val="Heading2"/>
        <w:numPr>
          <w:ilvl w:val="0"/>
          <w:numId w:val="44"/>
        </w:numPr>
        <w:ind w:left="0" w:firstLine="0"/>
        <w:rPr>
          <w:color w:val="03295A" w:themeColor="accent4"/>
        </w:rPr>
      </w:pPr>
      <w:bookmarkStart w:id="68" w:name="_Toc225333098"/>
      <w:r w:rsidRPr="00B86792">
        <w:t>Convention Protection des enfants de 1996</w:t>
      </w:r>
      <w:bookmarkEnd w:id="68"/>
    </w:p>
    <w:tbl>
      <w:tblPr>
        <w:tblStyle w:val="TableGrid"/>
        <w:tblW w:w="9923" w:type="dxa"/>
        <w:tblInd w:w="-5" w:type="dxa"/>
        <w:tblLook w:val="04A0" w:firstRow="1" w:lastRow="0" w:firstColumn="1" w:lastColumn="0" w:noHBand="0" w:noVBand="1"/>
      </w:tblPr>
      <w:tblGrid>
        <w:gridCol w:w="4275"/>
        <w:gridCol w:w="5648"/>
      </w:tblGrid>
      <w:tr w:rsidR="000E6018" w:rsidRPr="00B86792" w14:paraId="526FC27E" w14:textId="77777777" w:rsidTr="001368A9">
        <w:tc>
          <w:tcPr>
            <w:tcW w:w="4275" w:type="dxa"/>
          </w:tcPr>
          <w:p w14:paraId="750480E3" w14:textId="7BE8ECEB" w:rsidR="009617F0" w:rsidRPr="00B86792" w:rsidRDefault="009617F0" w:rsidP="00AB424E">
            <w:pPr>
              <w:pStyle w:val="PBParagraph"/>
              <w:numPr>
                <w:ilvl w:val="1"/>
                <w:numId w:val="29"/>
              </w:numPr>
              <w:spacing w:before="60" w:after="60"/>
              <w:rPr>
                <w:sz w:val="20"/>
                <w:szCs w:val="20"/>
              </w:rPr>
            </w:pPr>
            <w:r w:rsidRPr="00B86792">
              <w:rPr>
                <w:sz w:val="20"/>
              </w:rPr>
              <w:t xml:space="preserve">En [nom de votre État], la législation de mise en œuvre de la Convention Protection des enfants de 1996 a-t-elle </w:t>
            </w:r>
            <w:r w:rsidRPr="00B86792">
              <w:rPr>
                <w:sz w:val="20"/>
              </w:rPr>
              <w:lastRenderedPageBreak/>
              <w:t>été adoptée avant l</w:t>
            </w:r>
            <w:r w:rsidR="00473EE1" w:rsidRPr="00B86792">
              <w:rPr>
                <w:sz w:val="20"/>
              </w:rPr>
              <w:t>’</w:t>
            </w:r>
            <w:r w:rsidRPr="00B86792">
              <w:rPr>
                <w:sz w:val="20"/>
              </w:rPr>
              <w:t>entrée en vigueur de celle-ci dans votre droit interne ?</w:t>
            </w:r>
          </w:p>
          <w:p w14:paraId="0F0E84F4" w14:textId="791847E3" w:rsidR="009617F0" w:rsidRPr="00B86792" w:rsidRDefault="009617F0" w:rsidP="00674B93">
            <w:pPr>
              <w:pStyle w:val="PBParagraph"/>
              <w:numPr>
                <w:ilvl w:val="0"/>
                <w:numId w:val="0"/>
              </w:numPr>
              <w:spacing w:before="60" w:after="60"/>
              <w:ind w:left="591"/>
              <w:rPr>
                <w:i/>
                <w:sz w:val="20"/>
                <w:szCs w:val="20"/>
              </w:rPr>
            </w:pPr>
            <w:r w:rsidRPr="00B86792">
              <w:rPr>
                <w:i/>
                <w:sz w:val="20"/>
              </w:rPr>
              <w:t xml:space="preserve">Le cas échéant, veuillez insérer </w:t>
            </w:r>
            <w:r w:rsidR="007573C5" w:rsidRPr="00B86792">
              <w:rPr>
                <w:i/>
                <w:sz w:val="20"/>
              </w:rPr>
              <w:t xml:space="preserve">le </w:t>
            </w:r>
            <w:r w:rsidRPr="00B86792">
              <w:rPr>
                <w:i/>
                <w:sz w:val="20"/>
              </w:rPr>
              <w:t>lien vers la législation ou en joindre une copie.</w:t>
            </w:r>
          </w:p>
        </w:tc>
        <w:tc>
          <w:tcPr>
            <w:tcW w:w="5648" w:type="dxa"/>
          </w:tcPr>
          <w:p w14:paraId="31BEBE32" w14:textId="16EFC465" w:rsidR="009617F0" w:rsidRPr="00B86792" w:rsidRDefault="009617F0" w:rsidP="00674B93">
            <w:pPr>
              <w:pStyle w:val="PBParagraph"/>
              <w:numPr>
                <w:ilvl w:val="0"/>
                <w:numId w:val="0"/>
              </w:numPr>
              <w:spacing w:before="60" w:after="60"/>
              <w:ind w:left="567" w:hanging="567"/>
              <w:rPr>
                <w:sz w:val="20"/>
                <w:szCs w:val="20"/>
              </w:rPr>
            </w:pPr>
            <w:r w:rsidRPr="00B86792">
              <w:rPr>
                <w:sz w:val="20"/>
              </w:rPr>
              <w:lastRenderedPageBreak/>
              <w:fldChar w:fldCharType="begin">
                <w:ffData>
                  <w:name w:val="Check35"/>
                  <w:enabled/>
                  <w:calcOnExit w:val="0"/>
                  <w:checkBox>
                    <w:sizeAuto/>
                    <w:default w:val="0"/>
                  </w:checkBox>
                </w:ffData>
              </w:fldChar>
            </w:r>
            <w:bookmarkStart w:id="69" w:name="Check3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69"/>
            <w:r w:rsidR="008C50ED" w:rsidRPr="00B86792">
              <w:rPr>
                <w:sz w:val="20"/>
              </w:rPr>
              <w:t> </w:t>
            </w:r>
            <w:r w:rsidRPr="00B86792">
              <w:rPr>
                <w:sz w:val="20"/>
              </w:rPr>
              <w:t>Oui</w:t>
            </w:r>
          </w:p>
          <w:p w14:paraId="64D25236" w14:textId="529097FB" w:rsidR="009617F0" w:rsidRPr="00B86792" w:rsidRDefault="009617F0" w:rsidP="00674B93">
            <w:pPr>
              <w:pStyle w:val="PBParagraph"/>
              <w:numPr>
                <w:ilvl w:val="0"/>
                <w:numId w:val="0"/>
              </w:numPr>
              <w:spacing w:before="60" w:after="60"/>
              <w:ind w:left="298"/>
              <w:rPr>
                <w:sz w:val="20"/>
                <w:szCs w:val="20"/>
              </w:rPr>
            </w:pPr>
            <w:r w:rsidRPr="00B86792">
              <w:rPr>
                <w:sz w:val="20"/>
              </w:rPr>
              <w:t>Veuillez préciser les dispositions législatives ou la législation de mise en œuvre et indiquer la date d</w:t>
            </w:r>
            <w:r w:rsidR="00473EE1" w:rsidRPr="00B86792">
              <w:rPr>
                <w:sz w:val="20"/>
              </w:rPr>
              <w:t>’</w:t>
            </w:r>
            <w:r w:rsidRPr="00B86792">
              <w:rPr>
                <w:sz w:val="20"/>
              </w:rPr>
              <w:t>entrée en vigueur </w:t>
            </w:r>
            <w:r w:rsidRPr="00B86792">
              <w:t xml:space="preserve">: </w:t>
            </w:r>
            <w:r w:rsidRPr="00B86792">
              <w:rPr>
                <w:sz w:val="20"/>
              </w:rPr>
              <w:fldChar w:fldCharType="begin" w:fldLock="1">
                <w:ffData>
                  <w:name w:val="Text32"/>
                  <w:enabled/>
                  <w:calcOnExit w:val="0"/>
                  <w:textInput/>
                </w:ffData>
              </w:fldChar>
            </w:r>
            <w:bookmarkStart w:id="70" w:name="Text3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70"/>
          </w:p>
          <w:p w14:paraId="3B0F3BA3" w14:textId="0436C3D9" w:rsidR="009617F0" w:rsidRPr="00B86792" w:rsidRDefault="009617F0" w:rsidP="00674B93">
            <w:pPr>
              <w:pStyle w:val="PBParagraph"/>
              <w:numPr>
                <w:ilvl w:val="0"/>
                <w:numId w:val="0"/>
              </w:numPr>
              <w:spacing w:before="60" w:after="60"/>
              <w:rPr>
                <w:sz w:val="20"/>
                <w:szCs w:val="20"/>
              </w:rPr>
            </w:pPr>
            <w:r w:rsidRPr="00B86792">
              <w:rPr>
                <w:sz w:val="20"/>
              </w:rPr>
              <w:lastRenderedPageBreak/>
              <w:fldChar w:fldCharType="begin">
                <w:ffData>
                  <w:name w:val="Check36"/>
                  <w:enabled/>
                  <w:calcOnExit w:val="0"/>
                  <w:checkBox>
                    <w:sizeAuto/>
                    <w:default w:val="0"/>
                  </w:checkBox>
                </w:ffData>
              </w:fldChar>
            </w:r>
            <w:bookmarkStart w:id="71" w:name="Check3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71"/>
            <w:r w:rsidR="008C50ED" w:rsidRPr="00B86792">
              <w:rPr>
                <w:sz w:val="20"/>
              </w:rPr>
              <w:t> </w:t>
            </w:r>
            <w:r w:rsidRPr="00B86792">
              <w:rPr>
                <w:sz w:val="20"/>
              </w:rPr>
              <w:t>Non</w:t>
            </w:r>
          </w:p>
        </w:tc>
      </w:tr>
      <w:tr w:rsidR="000E6018" w:rsidRPr="00B86792" w14:paraId="33EBC438" w14:textId="77777777" w:rsidTr="001368A9">
        <w:tc>
          <w:tcPr>
            <w:tcW w:w="4275" w:type="dxa"/>
          </w:tcPr>
          <w:p w14:paraId="027CE99B" w14:textId="0A5CDA77" w:rsidR="00330543" w:rsidRPr="00B86792" w:rsidRDefault="00330543" w:rsidP="00AB424E">
            <w:pPr>
              <w:pStyle w:val="PBParagraph"/>
              <w:numPr>
                <w:ilvl w:val="1"/>
                <w:numId w:val="29"/>
              </w:numPr>
              <w:spacing w:before="60" w:after="60"/>
              <w:rPr>
                <w:sz w:val="20"/>
                <w:szCs w:val="20"/>
              </w:rPr>
            </w:pPr>
            <w:r w:rsidRPr="00B86792">
              <w:rPr>
                <w:sz w:val="20"/>
              </w:rPr>
              <w:lastRenderedPageBreak/>
              <w:t>D</w:t>
            </w:r>
            <w:r w:rsidR="00473EE1" w:rsidRPr="00B86792">
              <w:rPr>
                <w:sz w:val="20"/>
              </w:rPr>
              <w:t>’</w:t>
            </w:r>
            <w:r w:rsidRPr="00B86792">
              <w:rPr>
                <w:sz w:val="20"/>
              </w:rPr>
              <w:t>autres travaux législatifs ont-ils été effectués après l</w:t>
            </w:r>
            <w:r w:rsidR="00473EE1" w:rsidRPr="00B86792">
              <w:rPr>
                <w:sz w:val="20"/>
              </w:rPr>
              <w:t>’</w:t>
            </w:r>
            <w:r w:rsidRPr="00B86792">
              <w:rPr>
                <w:sz w:val="20"/>
              </w:rPr>
              <w:t>entrée en vigueur de la Convention de 1996 en [nom de votre État] en vue d</w:t>
            </w:r>
            <w:r w:rsidR="00473EE1" w:rsidRPr="00B86792">
              <w:rPr>
                <w:sz w:val="20"/>
              </w:rPr>
              <w:t>’</w:t>
            </w:r>
            <w:r w:rsidRPr="00B86792">
              <w:rPr>
                <w:sz w:val="20"/>
              </w:rPr>
              <w:t>assurer son bon fonctionnement ?</w:t>
            </w:r>
          </w:p>
          <w:p w14:paraId="2860A94D" w14:textId="6776A35C" w:rsidR="000C2DFD" w:rsidRPr="00B86792" w:rsidRDefault="00330543" w:rsidP="00674B93">
            <w:pPr>
              <w:pStyle w:val="PBParagraph"/>
              <w:numPr>
                <w:ilvl w:val="0"/>
                <w:numId w:val="0"/>
              </w:numPr>
              <w:spacing w:before="60" w:after="60"/>
              <w:ind w:left="591"/>
              <w:rPr>
                <w:sz w:val="20"/>
                <w:szCs w:val="20"/>
              </w:rPr>
            </w:pPr>
            <w:r w:rsidRPr="00B86792">
              <w:rPr>
                <w:i/>
                <w:sz w:val="20"/>
              </w:rPr>
              <w:t xml:space="preserve">Le cas échéant, veuillez insérer </w:t>
            </w:r>
            <w:r w:rsidR="007573C5" w:rsidRPr="00B86792">
              <w:rPr>
                <w:i/>
                <w:sz w:val="20"/>
              </w:rPr>
              <w:t xml:space="preserve">le </w:t>
            </w:r>
            <w:r w:rsidRPr="00B86792">
              <w:rPr>
                <w:i/>
                <w:sz w:val="20"/>
              </w:rPr>
              <w:t>lien vers la législation ou en joindre une copie.</w:t>
            </w:r>
          </w:p>
        </w:tc>
        <w:tc>
          <w:tcPr>
            <w:tcW w:w="5648" w:type="dxa"/>
          </w:tcPr>
          <w:p w14:paraId="04591B61" w14:textId="1CA6846C"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3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Oui, des textes de droit matériel ou des règles de procédure ont été adoptés à la suite de l</w:t>
            </w:r>
            <w:r w:rsidR="00473EE1" w:rsidRPr="00B86792">
              <w:rPr>
                <w:sz w:val="20"/>
              </w:rPr>
              <w:t>’</w:t>
            </w:r>
            <w:r w:rsidRPr="00B86792">
              <w:rPr>
                <w:sz w:val="20"/>
              </w:rPr>
              <w:t>entrée en vigueur de la Convention de 1996 dans notre État</w:t>
            </w:r>
          </w:p>
          <w:p w14:paraId="697C1BF9" w14:textId="06E66F88" w:rsidR="00330543" w:rsidRPr="00B86792" w:rsidRDefault="00330543" w:rsidP="00674B93">
            <w:pPr>
              <w:pStyle w:val="PBParagraph"/>
              <w:numPr>
                <w:ilvl w:val="0"/>
                <w:numId w:val="0"/>
              </w:numPr>
              <w:spacing w:before="60" w:after="60"/>
              <w:ind w:left="298"/>
              <w:rPr>
                <w:sz w:val="20"/>
                <w:szCs w:val="20"/>
              </w:rPr>
            </w:pPr>
            <w:r w:rsidRPr="00B86792">
              <w:rPr>
                <w:sz w:val="20"/>
              </w:rPr>
              <w:t>Veuillez préciser les dispositions législatives ou les règles de procédure et leur date d</w:t>
            </w:r>
            <w:r w:rsidR="00473EE1" w:rsidRPr="00B86792">
              <w:rPr>
                <w:sz w:val="20"/>
              </w:rPr>
              <w:t>’</w:t>
            </w:r>
            <w:r w:rsidRPr="00B86792">
              <w:rPr>
                <w:sz w:val="20"/>
              </w:rPr>
              <w:t xml:space="preserve">entrée en vigueur : </w:t>
            </w:r>
            <w:r w:rsidRPr="00B86792">
              <w:rPr>
                <w:sz w:val="20"/>
              </w:rPr>
              <w:fldChar w:fldCharType="begin" w:fldLock="1">
                <w:ffData>
                  <w:name w:val="Text3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F4BA453" w14:textId="2B8E6EE4" w:rsidR="000C2DFD"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3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Non</w:t>
            </w:r>
          </w:p>
        </w:tc>
      </w:tr>
      <w:tr w:rsidR="000E6018" w:rsidRPr="00B86792" w14:paraId="0D8C3F9E" w14:textId="77777777" w:rsidTr="00473E75">
        <w:tc>
          <w:tcPr>
            <w:tcW w:w="9923" w:type="dxa"/>
            <w:gridSpan w:val="2"/>
          </w:tcPr>
          <w:p w14:paraId="4783276C" w14:textId="55915929" w:rsidR="00F843E0" w:rsidRPr="00B86792" w:rsidRDefault="00C87290" w:rsidP="00674B93">
            <w:pPr>
              <w:pStyle w:val="PBParagraph"/>
              <w:numPr>
                <w:ilvl w:val="0"/>
                <w:numId w:val="0"/>
              </w:numPr>
              <w:spacing w:before="60" w:after="60"/>
              <w:ind w:left="298" w:hanging="298"/>
              <w:rPr>
                <w:sz w:val="20"/>
              </w:rPr>
            </w:pPr>
            <w:r w:rsidRPr="00B86792">
              <w:rPr>
                <w:b/>
                <w:bCs/>
                <w:sz w:val="20"/>
              </w:rPr>
              <w:t>Dernière mise à jour : [INSÉRER LA DATE]</w:t>
            </w:r>
          </w:p>
        </w:tc>
      </w:tr>
    </w:tbl>
    <w:p w14:paraId="7C4C7AAD" w14:textId="4D65DD8F" w:rsidR="004F15DB" w:rsidRPr="00B86792" w:rsidRDefault="004F15DB" w:rsidP="00AB424E">
      <w:pPr>
        <w:pStyle w:val="Heading2"/>
        <w:numPr>
          <w:ilvl w:val="0"/>
          <w:numId w:val="44"/>
        </w:numPr>
        <w:ind w:left="567"/>
        <w:jc w:val="both"/>
        <w:rPr>
          <w:color w:val="03295A" w:themeColor="accent4"/>
        </w:rPr>
      </w:pPr>
      <w:bookmarkStart w:id="72" w:name="_Toc225333099"/>
      <w:r w:rsidRPr="00B86792">
        <w:t xml:space="preserve">Autres Conventions </w:t>
      </w:r>
      <w:r w:rsidR="00C60DD9" w:rsidRPr="00B86792">
        <w:t>pe</w:t>
      </w:r>
      <w:r w:rsidR="00D41DBE" w:rsidRPr="00B86792">
        <w:t>r</w:t>
      </w:r>
      <w:r w:rsidR="00C60DD9" w:rsidRPr="00B86792">
        <w:t xml:space="preserve">tinentes </w:t>
      </w:r>
      <w:r w:rsidRPr="00B86792">
        <w:t>de la HCCH</w:t>
      </w:r>
      <w:bookmarkEnd w:id="72"/>
      <w:r w:rsidRPr="00B86792">
        <w:t xml:space="preserve"> </w:t>
      </w:r>
    </w:p>
    <w:tbl>
      <w:tblPr>
        <w:tblStyle w:val="TableGrid"/>
        <w:tblW w:w="9923" w:type="dxa"/>
        <w:tblInd w:w="-5" w:type="dxa"/>
        <w:tblLook w:val="04A0" w:firstRow="1" w:lastRow="0" w:firstColumn="1" w:lastColumn="0" w:noHBand="0" w:noVBand="1"/>
      </w:tblPr>
      <w:tblGrid>
        <w:gridCol w:w="4275"/>
        <w:gridCol w:w="5648"/>
      </w:tblGrid>
      <w:tr w:rsidR="000E6018" w:rsidRPr="00B86792" w14:paraId="367B9EA2" w14:textId="77777777" w:rsidTr="001368A9">
        <w:tc>
          <w:tcPr>
            <w:tcW w:w="4275" w:type="dxa"/>
          </w:tcPr>
          <w:p w14:paraId="107080B7" w14:textId="06059FD6" w:rsidR="00D41DBE" w:rsidRPr="00B86792" w:rsidRDefault="00AC7E28" w:rsidP="00D41DBE">
            <w:pPr>
              <w:pStyle w:val="PBParagraph"/>
              <w:numPr>
                <w:ilvl w:val="0"/>
                <w:numId w:val="0"/>
              </w:numPr>
              <w:spacing w:before="60" w:after="60"/>
              <w:ind w:left="29" w:hanging="29"/>
              <w:rPr>
                <w:sz w:val="20"/>
              </w:rPr>
            </w:pPr>
            <w:r w:rsidRPr="00B86792">
              <w:rPr>
                <w:sz w:val="20"/>
              </w:rPr>
              <w:t xml:space="preserve">Veuillez indiquer à laquelle des Conventions suivantes de la HCCH </w:t>
            </w:r>
            <w:r w:rsidR="004452B3" w:rsidRPr="00B86792">
              <w:rPr>
                <w:sz w:val="20"/>
              </w:rPr>
              <w:t>relatives à</w:t>
            </w:r>
            <w:r w:rsidRPr="00B86792">
              <w:rPr>
                <w:sz w:val="20"/>
              </w:rPr>
              <w:t xml:space="preserve"> la protection des </w:t>
            </w:r>
            <w:r w:rsidR="004452B3" w:rsidRPr="00B86792">
              <w:rPr>
                <w:sz w:val="20"/>
              </w:rPr>
              <w:t xml:space="preserve">personnes </w:t>
            </w:r>
            <w:r w:rsidRPr="00B86792">
              <w:rPr>
                <w:sz w:val="20"/>
              </w:rPr>
              <w:t xml:space="preserve">[nom de votre État] est </w:t>
            </w:r>
            <w:r w:rsidR="005C64A5" w:rsidRPr="00B86792">
              <w:rPr>
                <w:sz w:val="20"/>
              </w:rPr>
              <w:t xml:space="preserve">également </w:t>
            </w:r>
            <w:r w:rsidRPr="00B86792">
              <w:rPr>
                <w:sz w:val="20"/>
              </w:rPr>
              <w:t>partie</w:t>
            </w:r>
            <w:r w:rsidR="003A0552" w:rsidRPr="00B86792">
              <w:rPr>
                <w:sz w:val="20"/>
              </w:rPr>
              <w:t> :</w:t>
            </w:r>
          </w:p>
          <w:p w14:paraId="1FEC1B57" w14:textId="64A7E2F8" w:rsidR="009E42B9" w:rsidRPr="00B86792" w:rsidRDefault="00241918" w:rsidP="008842CB">
            <w:pPr>
              <w:pStyle w:val="PBParagraph"/>
              <w:numPr>
                <w:ilvl w:val="0"/>
                <w:numId w:val="0"/>
              </w:numPr>
              <w:spacing w:before="60" w:after="60"/>
              <w:ind w:left="29"/>
              <w:rPr>
                <w:i/>
                <w:sz w:val="20"/>
                <w:szCs w:val="20"/>
              </w:rPr>
            </w:pPr>
            <w:r w:rsidRPr="00B86792">
              <w:rPr>
                <w:i/>
                <w:sz w:val="20"/>
                <w:szCs w:val="20"/>
              </w:rPr>
              <w:t xml:space="preserve">Le fait que deux </w:t>
            </w:r>
            <w:r w:rsidR="007306B3" w:rsidRPr="00B86792">
              <w:rPr>
                <w:i/>
                <w:sz w:val="20"/>
                <w:szCs w:val="20"/>
              </w:rPr>
              <w:t>États</w:t>
            </w:r>
            <w:r w:rsidRPr="00B86792">
              <w:rPr>
                <w:i/>
                <w:sz w:val="20"/>
                <w:szCs w:val="20"/>
              </w:rPr>
              <w:t xml:space="preserve"> soient tous </w:t>
            </w:r>
            <w:r w:rsidR="007306B3" w:rsidRPr="00B86792">
              <w:rPr>
                <w:i/>
                <w:sz w:val="20"/>
                <w:szCs w:val="20"/>
              </w:rPr>
              <w:t xml:space="preserve">les </w:t>
            </w:r>
            <w:r w:rsidRPr="00B86792">
              <w:rPr>
                <w:i/>
                <w:sz w:val="20"/>
                <w:szCs w:val="20"/>
              </w:rPr>
              <w:t>deux</w:t>
            </w:r>
            <w:r w:rsidRPr="00B86792" w:rsidDel="007306B3">
              <w:rPr>
                <w:i/>
                <w:sz w:val="20"/>
                <w:szCs w:val="20"/>
              </w:rPr>
              <w:t xml:space="preserve"> </w:t>
            </w:r>
            <w:r w:rsidRPr="00B86792">
              <w:rPr>
                <w:i/>
                <w:sz w:val="20"/>
                <w:szCs w:val="20"/>
              </w:rPr>
              <w:t xml:space="preserve">contractants à une </w:t>
            </w:r>
            <w:r w:rsidR="00290182" w:rsidRPr="00B86792">
              <w:rPr>
                <w:i/>
                <w:sz w:val="20"/>
                <w:szCs w:val="20"/>
              </w:rPr>
              <w:t>C</w:t>
            </w:r>
            <w:r w:rsidRPr="00B86792">
              <w:rPr>
                <w:i/>
                <w:sz w:val="20"/>
                <w:szCs w:val="20"/>
              </w:rPr>
              <w:t xml:space="preserve">onvention donnée ne signifie pas </w:t>
            </w:r>
            <w:r w:rsidR="00BC0CA0" w:rsidRPr="00B86792">
              <w:rPr>
                <w:i/>
                <w:sz w:val="20"/>
                <w:szCs w:val="20"/>
              </w:rPr>
              <w:t>nécessairement</w:t>
            </w:r>
            <w:r w:rsidRPr="00B86792">
              <w:rPr>
                <w:i/>
                <w:sz w:val="20"/>
                <w:szCs w:val="20"/>
              </w:rPr>
              <w:t xml:space="preserve"> qu'ils </w:t>
            </w:r>
            <w:r w:rsidR="00BC0CA0" w:rsidRPr="00B86792">
              <w:rPr>
                <w:i/>
                <w:sz w:val="20"/>
                <w:szCs w:val="20"/>
              </w:rPr>
              <w:t>entretiennent</w:t>
            </w:r>
            <w:r w:rsidRPr="00B86792">
              <w:rPr>
                <w:i/>
                <w:sz w:val="20"/>
                <w:szCs w:val="20"/>
              </w:rPr>
              <w:t xml:space="preserve"> une relation conventionnelle. </w:t>
            </w:r>
            <w:r w:rsidR="00B52878" w:rsidRPr="00B86792">
              <w:rPr>
                <w:i/>
                <w:sz w:val="20"/>
                <w:szCs w:val="20"/>
              </w:rPr>
              <w:t>En ce qui concerne</w:t>
            </w:r>
            <w:r w:rsidRPr="00B86792">
              <w:rPr>
                <w:i/>
                <w:sz w:val="20"/>
                <w:szCs w:val="20"/>
              </w:rPr>
              <w:t xml:space="preserve"> la Convention de 1980, une procédure d'acceptation </w:t>
            </w:r>
            <w:r w:rsidR="007A7464" w:rsidRPr="00B86792">
              <w:rPr>
                <w:i/>
                <w:sz w:val="20"/>
                <w:szCs w:val="20"/>
              </w:rPr>
              <w:t xml:space="preserve">est prévue </w:t>
            </w:r>
            <w:r w:rsidRPr="00B86792">
              <w:rPr>
                <w:i/>
                <w:sz w:val="20"/>
                <w:szCs w:val="20"/>
              </w:rPr>
              <w:t xml:space="preserve">entre les États adhérents et les États contractants existants. </w:t>
            </w:r>
            <w:r w:rsidR="00CC0A4F" w:rsidRPr="00B86792">
              <w:rPr>
                <w:i/>
                <w:sz w:val="20"/>
                <w:szCs w:val="20"/>
              </w:rPr>
              <w:t>Quant aux</w:t>
            </w:r>
            <w:r w:rsidRPr="00B86792">
              <w:rPr>
                <w:i/>
                <w:sz w:val="20"/>
                <w:szCs w:val="20"/>
              </w:rPr>
              <w:t xml:space="preserve"> </w:t>
            </w:r>
            <w:r w:rsidR="00290182" w:rsidRPr="00B86792">
              <w:rPr>
                <w:i/>
                <w:sz w:val="20"/>
                <w:szCs w:val="20"/>
              </w:rPr>
              <w:t>C</w:t>
            </w:r>
            <w:r w:rsidRPr="00B86792">
              <w:rPr>
                <w:i/>
                <w:sz w:val="20"/>
                <w:szCs w:val="20"/>
              </w:rPr>
              <w:t xml:space="preserve">onventions de 1993, 2000 et 2007, </w:t>
            </w:r>
            <w:r w:rsidR="00CC0A4F" w:rsidRPr="00B86792">
              <w:rPr>
                <w:i/>
                <w:sz w:val="20"/>
                <w:szCs w:val="20"/>
              </w:rPr>
              <w:t>elles prévoient</w:t>
            </w:r>
            <w:r w:rsidRPr="00B86792">
              <w:rPr>
                <w:i/>
                <w:sz w:val="20"/>
                <w:szCs w:val="20"/>
              </w:rPr>
              <w:t xml:space="preserve"> une procédure d'objection. </w:t>
            </w:r>
            <w:r w:rsidR="00D41DBE" w:rsidRPr="00B86792">
              <w:rPr>
                <w:i/>
                <w:sz w:val="20"/>
                <w:szCs w:val="20"/>
              </w:rPr>
              <w:t>Veuillez consulter l</w:t>
            </w:r>
            <w:r w:rsidR="00A74F0E" w:rsidRPr="00B86792">
              <w:rPr>
                <w:i/>
                <w:iCs/>
                <w:sz w:val="20"/>
                <w:szCs w:val="20"/>
              </w:rPr>
              <w:t>’état présent</w:t>
            </w:r>
            <w:r w:rsidR="00D41DBE" w:rsidRPr="00B86792">
              <w:rPr>
                <w:i/>
                <w:sz w:val="20"/>
                <w:szCs w:val="20"/>
              </w:rPr>
              <w:t xml:space="preserve"> </w:t>
            </w:r>
            <w:r w:rsidR="00290182" w:rsidRPr="00B86792">
              <w:rPr>
                <w:i/>
                <w:sz w:val="20"/>
                <w:szCs w:val="20"/>
              </w:rPr>
              <w:t xml:space="preserve">de chaque Convention </w:t>
            </w:r>
            <w:r w:rsidR="00D41DBE" w:rsidRPr="00B86792">
              <w:rPr>
                <w:i/>
                <w:sz w:val="20"/>
                <w:szCs w:val="20"/>
              </w:rPr>
              <w:t xml:space="preserve">sur le site web de la HCCH pour vérifier si [nom de votre État] </w:t>
            </w:r>
            <w:r w:rsidR="00B46E76" w:rsidRPr="00B86792">
              <w:rPr>
                <w:i/>
                <w:sz w:val="20"/>
                <w:szCs w:val="20"/>
              </w:rPr>
              <w:t xml:space="preserve">entretient </w:t>
            </w:r>
            <w:r w:rsidR="00D41DBE" w:rsidRPr="00B86792">
              <w:rPr>
                <w:i/>
                <w:sz w:val="20"/>
                <w:szCs w:val="20"/>
              </w:rPr>
              <w:t xml:space="preserve">une relation conventionnelle avec </w:t>
            </w:r>
            <w:r w:rsidR="00290182" w:rsidRPr="00B86792">
              <w:rPr>
                <w:i/>
                <w:sz w:val="20"/>
                <w:szCs w:val="20"/>
              </w:rPr>
              <w:t xml:space="preserve">un autre </w:t>
            </w:r>
            <w:r w:rsidR="00D41DBE" w:rsidRPr="00B86792">
              <w:rPr>
                <w:i/>
                <w:sz w:val="20"/>
                <w:szCs w:val="20"/>
              </w:rPr>
              <w:t>État</w:t>
            </w:r>
            <w:r w:rsidR="00290182" w:rsidRPr="00B86792">
              <w:rPr>
                <w:i/>
                <w:sz w:val="20"/>
                <w:szCs w:val="20"/>
              </w:rPr>
              <w:t xml:space="preserve"> contractant.</w:t>
            </w:r>
          </w:p>
        </w:tc>
        <w:tc>
          <w:tcPr>
            <w:tcW w:w="5648" w:type="dxa"/>
          </w:tcPr>
          <w:p w14:paraId="3E4D74CC" w14:textId="3BF8F791" w:rsidR="00F003C5" w:rsidRPr="00B86792" w:rsidRDefault="00F003C5" w:rsidP="00674B93">
            <w:pPr>
              <w:pStyle w:val="PBParagraph"/>
              <w:numPr>
                <w:ilvl w:val="0"/>
                <w:numId w:val="0"/>
              </w:numPr>
              <w:spacing w:before="60" w:after="60"/>
              <w:ind w:left="284" w:hanging="284"/>
              <w:rPr>
                <w:i/>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hyperlink r:id="rId13" w:history="1">
              <w:r w:rsidRPr="00B86792">
                <w:rPr>
                  <w:rStyle w:val="Hyperlink"/>
                  <w:color w:val="auto"/>
                  <w:sz w:val="20"/>
                </w:rPr>
                <w:t>Convention Enlèvement d</w:t>
              </w:r>
              <w:r w:rsidR="00473EE1" w:rsidRPr="00B86792">
                <w:rPr>
                  <w:rStyle w:val="Hyperlink"/>
                  <w:color w:val="auto"/>
                  <w:sz w:val="20"/>
                </w:rPr>
                <w:t>’</w:t>
              </w:r>
              <w:r w:rsidRPr="00B86792">
                <w:rPr>
                  <w:rStyle w:val="Hyperlink"/>
                  <w:color w:val="auto"/>
                  <w:sz w:val="20"/>
                </w:rPr>
                <w:t>enfants de 1980</w:t>
              </w:r>
            </w:hyperlink>
            <w:r w:rsidRPr="00B86792">
              <w:rPr>
                <w:sz w:val="20"/>
              </w:rPr>
              <w:t xml:space="preserve"> (veuillez préciser la date d</w:t>
            </w:r>
            <w:r w:rsidR="00473EE1" w:rsidRPr="00B86792">
              <w:rPr>
                <w:sz w:val="20"/>
              </w:rPr>
              <w:t>’</w:t>
            </w:r>
            <w:r w:rsidRPr="00B86792">
              <w:rPr>
                <w:sz w:val="20"/>
              </w:rPr>
              <w:t>entrée en vigueur en [nom de votre État]) :</w:t>
            </w:r>
            <w:r w:rsidRPr="00B86792">
              <w:rPr>
                <w:i/>
                <w:sz w:val="20"/>
              </w:rPr>
              <w:t xml:space="preserve"> </w:t>
            </w:r>
            <w:r w:rsidRPr="00B86792">
              <w:rPr>
                <w:i/>
                <w:sz w:val="20"/>
              </w:rPr>
              <w:fldChar w:fldCharType="begin" w:fldLock="1">
                <w:ffData>
                  <w:name w:val="Text10"/>
                  <w:enabled/>
                  <w:calcOnExit w:val="0"/>
                  <w:textInput/>
                </w:ffData>
              </w:fldChar>
            </w:r>
            <w:r w:rsidRPr="00B86792">
              <w:rPr>
                <w:i/>
                <w:sz w:val="20"/>
              </w:rPr>
              <w:instrText xml:space="preserve"> FORMTEXT </w:instrText>
            </w:r>
            <w:r w:rsidRPr="00B86792">
              <w:rPr>
                <w:i/>
                <w:sz w:val="20"/>
              </w:rPr>
            </w:r>
            <w:r w:rsidRPr="00B86792">
              <w:rPr>
                <w:i/>
                <w:sz w:val="20"/>
              </w:rPr>
              <w:fldChar w:fldCharType="separate"/>
            </w:r>
            <w:r w:rsidRPr="00B86792">
              <w:rPr>
                <w:i/>
                <w:sz w:val="20"/>
              </w:rPr>
              <w:t>     </w:t>
            </w:r>
            <w:r w:rsidRPr="00B86792">
              <w:rPr>
                <w:i/>
                <w:sz w:val="20"/>
              </w:rPr>
              <w:fldChar w:fldCharType="end"/>
            </w:r>
          </w:p>
          <w:p w14:paraId="5D0D9695" w14:textId="3E6280F2" w:rsidR="009E42B9" w:rsidRPr="00B86792" w:rsidRDefault="00F003C5" w:rsidP="00674B93">
            <w:pPr>
              <w:pStyle w:val="PBParagraph"/>
              <w:numPr>
                <w:ilvl w:val="0"/>
                <w:numId w:val="0"/>
              </w:numPr>
              <w:spacing w:before="60" w:after="60"/>
              <w:ind w:left="284" w:hanging="284"/>
              <w:rPr>
                <w:i/>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hyperlink r:id="rId14" w:history="1">
              <w:r w:rsidRPr="00B86792">
                <w:rPr>
                  <w:rStyle w:val="Hyperlink"/>
                  <w:color w:val="auto"/>
                  <w:sz w:val="20"/>
                </w:rPr>
                <w:t>Convention Adoption de 1993</w:t>
              </w:r>
            </w:hyperlink>
            <w:r w:rsidRPr="00B86792">
              <w:rPr>
                <w:sz w:val="20"/>
              </w:rPr>
              <w:t xml:space="preserve"> (veuillez préciser la date </w:t>
            </w:r>
            <w:r w:rsidR="007C0230" w:rsidRPr="00B86792">
              <w:rPr>
                <w:sz w:val="20"/>
              </w:rPr>
              <w:t>d’</w:t>
            </w:r>
            <w:r w:rsidRPr="00B86792">
              <w:rPr>
                <w:sz w:val="20"/>
              </w:rPr>
              <w:t>entrée en vigueur en [nom de votre État]) :</w:t>
            </w:r>
            <w:r w:rsidRPr="00B86792">
              <w:rPr>
                <w:i/>
                <w:sz w:val="20"/>
              </w:rPr>
              <w:t xml:space="preserve"> </w:t>
            </w:r>
            <w:r w:rsidR="00096B8D" w:rsidRPr="00B86792">
              <w:rPr>
                <w:i/>
                <w:sz w:val="20"/>
              </w:rPr>
              <w:fldChar w:fldCharType="begin" w:fldLock="1">
                <w:ffData>
                  <w:name w:val="Text10"/>
                  <w:enabled/>
                  <w:calcOnExit w:val="0"/>
                  <w:textInput/>
                </w:ffData>
              </w:fldChar>
            </w:r>
            <w:r w:rsidR="00096B8D" w:rsidRPr="00B86792">
              <w:rPr>
                <w:i/>
                <w:sz w:val="20"/>
              </w:rPr>
              <w:instrText xml:space="preserve"> FORMTEXT </w:instrText>
            </w:r>
            <w:r w:rsidR="00096B8D" w:rsidRPr="00B86792">
              <w:rPr>
                <w:i/>
                <w:sz w:val="20"/>
              </w:rPr>
            </w:r>
            <w:r w:rsidR="00096B8D" w:rsidRPr="00B86792">
              <w:rPr>
                <w:i/>
                <w:sz w:val="20"/>
              </w:rPr>
              <w:fldChar w:fldCharType="separate"/>
            </w:r>
            <w:r w:rsidRPr="00B86792">
              <w:rPr>
                <w:i/>
                <w:sz w:val="20"/>
              </w:rPr>
              <w:t>     </w:t>
            </w:r>
            <w:r w:rsidR="00096B8D" w:rsidRPr="00B86792">
              <w:rPr>
                <w:i/>
                <w:sz w:val="20"/>
              </w:rPr>
              <w:fldChar w:fldCharType="end"/>
            </w:r>
          </w:p>
          <w:p w14:paraId="19350453" w14:textId="5BDC76A4" w:rsidR="00096B8D" w:rsidRPr="00B86792" w:rsidRDefault="00096B8D" w:rsidP="00674B93">
            <w:pPr>
              <w:pStyle w:val="PBParagraph"/>
              <w:numPr>
                <w:ilvl w:val="0"/>
                <w:numId w:val="0"/>
              </w:numPr>
              <w:spacing w:before="60" w:after="60"/>
              <w:ind w:left="284" w:hanging="284"/>
              <w:rPr>
                <w:i/>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hyperlink r:id="rId15" w:history="1">
              <w:r w:rsidRPr="00B86792">
                <w:rPr>
                  <w:rStyle w:val="Hyperlink"/>
                  <w:color w:val="auto"/>
                  <w:sz w:val="20"/>
                </w:rPr>
                <w:t>Convention Recouvrement des aliments de 2007</w:t>
              </w:r>
            </w:hyperlink>
            <w:r w:rsidRPr="00B86792">
              <w:rPr>
                <w:sz w:val="20"/>
              </w:rPr>
              <w:t xml:space="preserve"> (veuillez préciser la date </w:t>
            </w:r>
            <w:r w:rsidR="007C0230" w:rsidRPr="00B86792">
              <w:rPr>
                <w:sz w:val="20"/>
              </w:rPr>
              <w:t>d’</w:t>
            </w:r>
            <w:r w:rsidRPr="00B86792">
              <w:rPr>
                <w:sz w:val="20"/>
              </w:rPr>
              <w:t>entrée en vigueur en [nom de votre État]) :</w:t>
            </w:r>
            <w:r w:rsidRPr="00B86792">
              <w:rPr>
                <w:i/>
                <w:sz w:val="20"/>
              </w:rPr>
              <w:t xml:space="preserve"> </w:t>
            </w:r>
            <w:r w:rsidR="00D337BA" w:rsidRPr="00B86792">
              <w:rPr>
                <w:i/>
                <w:sz w:val="20"/>
              </w:rPr>
              <w:fldChar w:fldCharType="begin" w:fldLock="1">
                <w:ffData>
                  <w:name w:val="Text10"/>
                  <w:enabled/>
                  <w:calcOnExit w:val="0"/>
                  <w:textInput/>
                </w:ffData>
              </w:fldChar>
            </w:r>
            <w:r w:rsidR="00D337BA" w:rsidRPr="00B86792">
              <w:rPr>
                <w:i/>
                <w:sz w:val="20"/>
              </w:rPr>
              <w:instrText xml:space="preserve"> FORMTEXT </w:instrText>
            </w:r>
            <w:r w:rsidR="00D337BA" w:rsidRPr="00B86792">
              <w:rPr>
                <w:i/>
                <w:sz w:val="20"/>
              </w:rPr>
            </w:r>
            <w:r w:rsidR="00D337BA" w:rsidRPr="00B86792">
              <w:rPr>
                <w:i/>
                <w:sz w:val="20"/>
              </w:rPr>
              <w:fldChar w:fldCharType="separate"/>
            </w:r>
            <w:r w:rsidRPr="00B86792">
              <w:rPr>
                <w:i/>
                <w:sz w:val="20"/>
              </w:rPr>
              <w:t>     </w:t>
            </w:r>
            <w:r w:rsidR="00D337BA" w:rsidRPr="00B86792">
              <w:rPr>
                <w:i/>
                <w:sz w:val="20"/>
              </w:rPr>
              <w:fldChar w:fldCharType="end"/>
            </w:r>
          </w:p>
          <w:p w14:paraId="04D8B640" w14:textId="0280BAD0" w:rsidR="009E42B9" w:rsidRPr="00B86792" w:rsidRDefault="00D337BA" w:rsidP="00674B93">
            <w:pPr>
              <w:pStyle w:val="PBParagraph"/>
              <w:numPr>
                <w:ilvl w:val="0"/>
                <w:numId w:val="0"/>
              </w:numPr>
              <w:spacing w:before="60" w:after="60"/>
              <w:ind w:left="284" w:hanging="284"/>
              <w:rPr>
                <w:i/>
                <w:sz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hyperlink r:id="rId16" w:history="1">
              <w:r w:rsidRPr="00B86792">
                <w:rPr>
                  <w:rStyle w:val="Hyperlink"/>
                  <w:color w:val="auto"/>
                  <w:sz w:val="20"/>
                </w:rPr>
                <w:t>Protocole Obligations alimentaires de 2007</w:t>
              </w:r>
            </w:hyperlink>
            <w:r w:rsidRPr="00B86792">
              <w:rPr>
                <w:sz w:val="20"/>
              </w:rPr>
              <w:t xml:space="preserve"> (veuillez préciser la date </w:t>
            </w:r>
            <w:r w:rsidR="007C0230" w:rsidRPr="00B86792">
              <w:rPr>
                <w:sz w:val="20"/>
              </w:rPr>
              <w:t>d’</w:t>
            </w:r>
            <w:r w:rsidRPr="00B86792">
              <w:rPr>
                <w:sz w:val="20"/>
              </w:rPr>
              <w:t>entrée en vigueur en [nom de votre État]) :</w:t>
            </w:r>
            <w:r w:rsidRPr="00B86792">
              <w:rPr>
                <w:i/>
                <w:sz w:val="20"/>
              </w:rPr>
              <w:t xml:space="preserve"> </w:t>
            </w:r>
            <w:r w:rsidRPr="00B86792">
              <w:rPr>
                <w:i/>
                <w:sz w:val="20"/>
              </w:rPr>
              <w:fldChar w:fldCharType="begin" w:fldLock="1">
                <w:ffData>
                  <w:name w:val="Text10"/>
                  <w:enabled/>
                  <w:calcOnExit w:val="0"/>
                  <w:textInput/>
                </w:ffData>
              </w:fldChar>
            </w:r>
            <w:r w:rsidRPr="00B86792">
              <w:rPr>
                <w:i/>
                <w:sz w:val="20"/>
              </w:rPr>
              <w:instrText xml:space="preserve"> FORMTEXT </w:instrText>
            </w:r>
            <w:r w:rsidRPr="00B86792">
              <w:rPr>
                <w:i/>
                <w:sz w:val="20"/>
              </w:rPr>
            </w:r>
            <w:r w:rsidRPr="00B86792">
              <w:rPr>
                <w:i/>
                <w:sz w:val="20"/>
              </w:rPr>
              <w:fldChar w:fldCharType="separate"/>
            </w:r>
            <w:r w:rsidRPr="00B86792">
              <w:rPr>
                <w:i/>
                <w:sz w:val="20"/>
              </w:rPr>
              <w:t>     </w:t>
            </w:r>
            <w:r w:rsidRPr="00B86792">
              <w:rPr>
                <w:i/>
                <w:sz w:val="20"/>
              </w:rPr>
              <w:fldChar w:fldCharType="end"/>
            </w:r>
          </w:p>
          <w:p w14:paraId="3D77C2DE" w14:textId="1A399D81" w:rsidR="009E42B9" w:rsidRPr="00B86792" w:rsidRDefault="00E151EB" w:rsidP="00674B93">
            <w:pPr>
              <w:pStyle w:val="PBParagraph"/>
              <w:numPr>
                <w:ilvl w:val="0"/>
                <w:numId w:val="0"/>
              </w:numPr>
              <w:spacing w:before="60" w:after="60"/>
              <w:ind w:left="284" w:hanging="284"/>
              <w:rPr>
                <w:iCs/>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hyperlink r:id="rId17" w:history="1">
              <w:r w:rsidRPr="00B86792">
                <w:rPr>
                  <w:rStyle w:val="Hyperlink"/>
                  <w:color w:val="auto"/>
                  <w:sz w:val="20"/>
                </w:rPr>
                <w:t>Convention Protection des adultes de 2000</w:t>
              </w:r>
            </w:hyperlink>
            <w:r w:rsidRPr="00B86792">
              <w:rPr>
                <w:sz w:val="20"/>
              </w:rPr>
              <w:t xml:space="preserve"> (veuillez préciser la date d’entrée en vigueur</w:t>
            </w:r>
            <w:r w:rsidR="00BC05E3" w:rsidRPr="00B86792">
              <w:rPr>
                <w:sz w:val="20"/>
              </w:rPr>
              <w:t xml:space="preserve"> en [nom de votre État]) :</w:t>
            </w:r>
            <w:r w:rsidR="00792E59" w:rsidRPr="00B86792">
              <w:rPr>
                <w:sz w:val="20"/>
              </w:rPr>
              <w:t xml:space="preserve"> </w:t>
            </w:r>
            <w:r w:rsidR="00792E59" w:rsidRPr="00B86792">
              <w:rPr>
                <w:i/>
                <w:sz w:val="20"/>
                <w:szCs w:val="20"/>
              </w:rPr>
              <w:fldChar w:fldCharType="begin">
                <w:ffData>
                  <w:name w:val="Text10"/>
                  <w:enabled/>
                  <w:calcOnExit w:val="0"/>
                  <w:textInput/>
                </w:ffData>
              </w:fldChar>
            </w:r>
            <w:r w:rsidR="00792E59" w:rsidRPr="00B86792">
              <w:rPr>
                <w:i/>
                <w:sz w:val="20"/>
                <w:szCs w:val="20"/>
              </w:rPr>
              <w:instrText xml:space="preserve"> FORMTEXT </w:instrText>
            </w:r>
            <w:r w:rsidR="00792E59" w:rsidRPr="00B86792">
              <w:rPr>
                <w:i/>
                <w:sz w:val="20"/>
                <w:szCs w:val="20"/>
              </w:rPr>
            </w:r>
            <w:r w:rsidR="00792E59" w:rsidRPr="00B86792">
              <w:rPr>
                <w:i/>
                <w:sz w:val="20"/>
                <w:szCs w:val="20"/>
              </w:rPr>
              <w:fldChar w:fldCharType="separate"/>
            </w:r>
            <w:r w:rsidR="00792E59" w:rsidRPr="00B86792">
              <w:rPr>
                <w:i/>
                <w:sz w:val="20"/>
                <w:szCs w:val="20"/>
              </w:rPr>
              <w:t> </w:t>
            </w:r>
            <w:r w:rsidR="00792E59" w:rsidRPr="00B86792">
              <w:rPr>
                <w:i/>
                <w:sz w:val="20"/>
                <w:szCs w:val="20"/>
              </w:rPr>
              <w:t> </w:t>
            </w:r>
            <w:r w:rsidR="00792E59" w:rsidRPr="00B86792">
              <w:rPr>
                <w:i/>
                <w:sz w:val="20"/>
                <w:szCs w:val="20"/>
              </w:rPr>
              <w:t> </w:t>
            </w:r>
            <w:r w:rsidR="00792E59" w:rsidRPr="00B86792">
              <w:rPr>
                <w:i/>
                <w:sz w:val="20"/>
                <w:szCs w:val="20"/>
              </w:rPr>
              <w:t> </w:t>
            </w:r>
            <w:r w:rsidR="00792E59" w:rsidRPr="00B86792">
              <w:rPr>
                <w:i/>
                <w:sz w:val="20"/>
                <w:szCs w:val="20"/>
              </w:rPr>
              <w:t> </w:t>
            </w:r>
            <w:r w:rsidR="00792E59" w:rsidRPr="00B86792">
              <w:rPr>
                <w:i/>
                <w:sz w:val="20"/>
                <w:szCs w:val="20"/>
              </w:rPr>
              <w:fldChar w:fldCharType="end"/>
            </w:r>
          </w:p>
        </w:tc>
      </w:tr>
      <w:tr w:rsidR="000E6018" w:rsidRPr="00B86792" w14:paraId="317D5AB8" w14:textId="77777777" w:rsidTr="00473E75">
        <w:tc>
          <w:tcPr>
            <w:tcW w:w="9923" w:type="dxa"/>
            <w:gridSpan w:val="2"/>
          </w:tcPr>
          <w:p w14:paraId="3A001DA0" w14:textId="08749472" w:rsidR="00F843E0" w:rsidRPr="00B86792" w:rsidRDefault="00C87290" w:rsidP="00674B93">
            <w:pPr>
              <w:pStyle w:val="PBParagraph"/>
              <w:numPr>
                <w:ilvl w:val="0"/>
                <w:numId w:val="0"/>
              </w:numPr>
              <w:spacing w:before="60" w:after="60"/>
              <w:ind w:left="284" w:hanging="284"/>
              <w:rPr>
                <w:sz w:val="20"/>
              </w:rPr>
            </w:pPr>
            <w:r w:rsidRPr="00B86792">
              <w:rPr>
                <w:b/>
                <w:bCs/>
                <w:sz w:val="20"/>
              </w:rPr>
              <w:t>Dernière mise à jour : [INSÉRER LA DATE]</w:t>
            </w:r>
          </w:p>
        </w:tc>
      </w:tr>
    </w:tbl>
    <w:p w14:paraId="0B8DEEBA" w14:textId="77210C22" w:rsidR="004F15DB" w:rsidRPr="00B86792" w:rsidRDefault="004F15DB" w:rsidP="00AB424E">
      <w:pPr>
        <w:pStyle w:val="Heading2"/>
        <w:numPr>
          <w:ilvl w:val="0"/>
          <w:numId w:val="44"/>
        </w:numPr>
        <w:ind w:left="0" w:firstLine="0"/>
        <w:rPr>
          <w:sz w:val="22"/>
          <w:szCs w:val="22"/>
        </w:rPr>
      </w:pPr>
      <w:bookmarkStart w:id="73" w:name="_Toc225333100"/>
      <w:r w:rsidRPr="00B86792">
        <w:t xml:space="preserve">Autres </w:t>
      </w:r>
      <w:r w:rsidR="0079755B" w:rsidRPr="00B86792">
        <w:t>accords</w:t>
      </w:r>
      <w:r w:rsidRPr="00B86792">
        <w:t xml:space="preserve"> en matière </w:t>
      </w:r>
      <w:r w:rsidR="002C5C72" w:rsidRPr="00B86792">
        <w:t xml:space="preserve">de protection </w:t>
      </w:r>
      <w:r w:rsidRPr="00B86792">
        <w:t>international</w:t>
      </w:r>
      <w:r w:rsidR="005E5A91" w:rsidRPr="00B86792">
        <w:t>e</w:t>
      </w:r>
      <w:r w:rsidRPr="00B86792">
        <w:t xml:space="preserve"> d</w:t>
      </w:r>
      <w:r w:rsidR="005E5A91" w:rsidRPr="00B86792">
        <w:t xml:space="preserve">es </w:t>
      </w:r>
      <w:r w:rsidRPr="00B86792">
        <w:t>enfants</w:t>
      </w:r>
      <w:bookmarkEnd w:id="73"/>
    </w:p>
    <w:tbl>
      <w:tblPr>
        <w:tblStyle w:val="TableGrid"/>
        <w:tblW w:w="9923" w:type="dxa"/>
        <w:tblInd w:w="-5" w:type="dxa"/>
        <w:tblLook w:val="04A0" w:firstRow="1" w:lastRow="0" w:firstColumn="1" w:lastColumn="0" w:noHBand="0" w:noVBand="1"/>
      </w:tblPr>
      <w:tblGrid>
        <w:gridCol w:w="4275"/>
        <w:gridCol w:w="5648"/>
      </w:tblGrid>
      <w:tr w:rsidR="000E6018" w:rsidRPr="00B86792" w14:paraId="532558D2" w14:textId="77777777" w:rsidTr="001368A9">
        <w:tc>
          <w:tcPr>
            <w:tcW w:w="4275" w:type="dxa"/>
          </w:tcPr>
          <w:p w14:paraId="3855014E" w14:textId="2F8D4DEF" w:rsidR="009617F0" w:rsidRPr="00B86792" w:rsidRDefault="009617F0" w:rsidP="00AB424E">
            <w:pPr>
              <w:pStyle w:val="PBParagraph"/>
              <w:numPr>
                <w:ilvl w:val="1"/>
                <w:numId w:val="30"/>
              </w:numPr>
              <w:spacing w:before="60" w:after="60"/>
              <w:rPr>
                <w:sz w:val="20"/>
                <w:szCs w:val="20"/>
              </w:rPr>
            </w:pPr>
            <w:r w:rsidRPr="00B86792">
              <w:rPr>
                <w:sz w:val="20"/>
              </w:rPr>
              <w:t>Votre [nom de votre État] est-il partie à d</w:t>
            </w:r>
            <w:r w:rsidR="00473EE1" w:rsidRPr="00B86792">
              <w:rPr>
                <w:sz w:val="20"/>
              </w:rPr>
              <w:t>’</w:t>
            </w:r>
            <w:r w:rsidRPr="00B86792">
              <w:rPr>
                <w:sz w:val="20"/>
              </w:rPr>
              <w:t xml:space="preserve">autres accords internationaux relatifs à </w:t>
            </w:r>
            <w:r w:rsidR="005E5A91" w:rsidRPr="00B86792">
              <w:rPr>
                <w:sz w:val="20"/>
              </w:rPr>
              <w:t xml:space="preserve">la protection </w:t>
            </w:r>
            <w:r w:rsidRPr="00B86792">
              <w:rPr>
                <w:sz w:val="20"/>
              </w:rPr>
              <w:t>international</w:t>
            </w:r>
            <w:r w:rsidR="005E5A91" w:rsidRPr="00B86792">
              <w:rPr>
                <w:sz w:val="20"/>
              </w:rPr>
              <w:t>e</w:t>
            </w:r>
            <w:r w:rsidRPr="00B86792">
              <w:rPr>
                <w:sz w:val="20"/>
              </w:rPr>
              <w:t xml:space="preserve"> d</w:t>
            </w:r>
            <w:r w:rsidR="005E5A91" w:rsidRPr="00B86792">
              <w:rPr>
                <w:sz w:val="20"/>
              </w:rPr>
              <w:t xml:space="preserve">es </w:t>
            </w:r>
            <w:r w:rsidRPr="00B86792">
              <w:rPr>
                <w:sz w:val="20"/>
              </w:rPr>
              <w:t>enfants ?</w:t>
            </w:r>
          </w:p>
        </w:tc>
        <w:tc>
          <w:tcPr>
            <w:tcW w:w="5648" w:type="dxa"/>
          </w:tcPr>
          <w:p w14:paraId="52C0A580" w14:textId="25410C41" w:rsidR="009617F0" w:rsidRPr="00B86792" w:rsidRDefault="009617F0" w:rsidP="00674B93">
            <w:pPr>
              <w:pStyle w:val="PBParagraph"/>
              <w:numPr>
                <w:ilvl w:val="0"/>
                <w:numId w:val="0"/>
              </w:numPr>
              <w:spacing w:before="60" w:after="60"/>
              <w:ind w:left="567" w:hanging="567"/>
              <w:rPr>
                <w:sz w:val="20"/>
                <w:szCs w:val="20"/>
              </w:rPr>
            </w:pPr>
            <w:r w:rsidRPr="00B86792">
              <w:rPr>
                <w:sz w:val="20"/>
              </w:rPr>
              <w:fldChar w:fldCharType="begin">
                <w:ffData>
                  <w:name w:val="Check46"/>
                  <w:enabled/>
                  <w:calcOnExit w:val="0"/>
                  <w:checkBox>
                    <w:sizeAuto/>
                    <w:default w:val="0"/>
                  </w:checkBox>
                </w:ffData>
              </w:fldChar>
            </w:r>
            <w:bookmarkStart w:id="74" w:name="Check4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74"/>
            <w:r w:rsidR="008C50ED" w:rsidRPr="00B86792">
              <w:rPr>
                <w:sz w:val="20"/>
              </w:rPr>
              <w:t> </w:t>
            </w:r>
            <w:r w:rsidRPr="00B86792">
              <w:rPr>
                <w:sz w:val="20"/>
              </w:rPr>
              <w:t>Oui (veuillez cocher toutes les cases applicables) :</w:t>
            </w:r>
          </w:p>
          <w:p w14:paraId="4E1C0D5E" w14:textId="0FC3CE94" w:rsidR="00EE231F" w:rsidRPr="00B86792" w:rsidRDefault="00116931" w:rsidP="00926C77">
            <w:pPr>
              <w:pStyle w:val="PBParagraph"/>
              <w:numPr>
                <w:ilvl w:val="0"/>
                <w:numId w:val="0"/>
              </w:numPr>
              <w:spacing w:before="60" w:after="60"/>
              <w:ind w:left="584" w:hanging="284"/>
              <w:rPr>
                <w:sz w:val="20"/>
                <w:szCs w:val="20"/>
              </w:rPr>
            </w:pPr>
            <w:r w:rsidRPr="00B86792">
              <w:rPr>
                <w:sz w:val="20"/>
              </w:rPr>
              <w:fldChar w:fldCharType="begin">
                <w:ffData>
                  <w:name w:val=""/>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Convention des Nations Unies de 1989 relative aux droits de l</w:t>
            </w:r>
            <w:r w:rsidR="00473EE1" w:rsidRPr="00B86792">
              <w:rPr>
                <w:sz w:val="20"/>
              </w:rPr>
              <w:t>’</w:t>
            </w:r>
            <w:r w:rsidRPr="00B86792">
              <w:rPr>
                <w:sz w:val="20"/>
              </w:rPr>
              <w:t>enfant (CNUDE)</w:t>
            </w:r>
          </w:p>
          <w:p w14:paraId="642C80FE" w14:textId="1205151D" w:rsidR="00116931" w:rsidRPr="00B86792" w:rsidRDefault="00D93FD6" w:rsidP="00A97FE8">
            <w:pPr>
              <w:pStyle w:val="PBParagraph"/>
              <w:numPr>
                <w:ilvl w:val="0"/>
                <w:numId w:val="0"/>
              </w:numPr>
              <w:spacing w:before="60" w:after="60"/>
              <w:ind w:left="584" w:hanging="284"/>
              <w:rPr>
                <w:sz w:val="20"/>
                <w:szCs w:val="20"/>
              </w:rPr>
            </w:pPr>
            <w:r w:rsidRPr="00B86792">
              <w:rPr>
                <w:sz w:val="20"/>
              </w:rPr>
              <w:fldChar w:fldCharType="begin">
                <w:ffData>
                  <w:name w:val=""/>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 xml:space="preserve">Protocole facultatif à la </w:t>
            </w:r>
            <w:r w:rsidR="009B18D9" w:rsidRPr="00B86792">
              <w:rPr>
                <w:sz w:val="20"/>
              </w:rPr>
              <w:t>CNUDE</w:t>
            </w:r>
            <w:r w:rsidRPr="00B86792">
              <w:rPr>
                <w:sz w:val="20"/>
              </w:rPr>
              <w:t xml:space="preserve"> concernant l</w:t>
            </w:r>
            <w:r w:rsidR="00473EE1" w:rsidRPr="00B86792">
              <w:rPr>
                <w:sz w:val="20"/>
              </w:rPr>
              <w:t>’</w:t>
            </w:r>
            <w:r w:rsidRPr="00B86792">
              <w:rPr>
                <w:sz w:val="20"/>
              </w:rPr>
              <w:t>implication d</w:t>
            </w:r>
            <w:r w:rsidR="00473EE1" w:rsidRPr="00B86792">
              <w:rPr>
                <w:sz w:val="20"/>
              </w:rPr>
              <w:t>’</w:t>
            </w:r>
            <w:r w:rsidRPr="00B86792">
              <w:rPr>
                <w:sz w:val="20"/>
              </w:rPr>
              <w:t>enfants dans les conflits armés (OPAC)</w:t>
            </w:r>
          </w:p>
          <w:p w14:paraId="2E75029B" w14:textId="6179F8BB" w:rsidR="006769E3" w:rsidRPr="00B86792" w:rsidRDefault="006769E3" w:rsidP="00A97FE8">
            <w:pPr>
              <w:pStyle w:val="PBParagraph"/>
              <w:numPr>
                <w:ilvl w:val="0"/>
                <w:numId w:val="0"/>
              </w:numPr>
              <w:spacing w:before="60" w:after="60"/>
              <w:ind w:left="584" w:hanging="284"/>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 xml:space="preserve">Protocole facultatif à la </w:t>
            </w:r>
            <w:r w:rsidR="00A051CF" w:rsidRPr="00B86792">
              <w:rPr>
                <w:sz w:val="20"/>
              </w:rPr>
              <w:t>CNUDE</w:t>
            </w:r>
            <w:r w:rsidRPr="00B86792">
              <w:rPr>
                <w:sz w:val="20"/>
              </w:rPr>
              <w:t xml:space="preserve"> concernant la vente d</w:t>
            </w:r>
            <w:r w:rsidR="00473EE1" w:rsidRPr="00B86792">
              <w:rPr>
                <w:sz w:val="20"/>
              </w:rPr>
              <w:t>’</w:t>
            </w:r>
            <w:r w:rsidRPr="00B86792">
              <w:rPr>
                <w:sz w:val="20"/>
              </w:rPr>
              <w:t>enfants, la prostitution des enfants et la pornographie mettant en scène des enfants (OPSC)</w:t>
            </w:r>
          </w:p>
          <w:p w14:paraId="3ECA2937" w14:textId="0B5EED1E" w:rsidR="00891BBE" w:rsidRPr="00B86792" w:rsidRDefault="00891BBE" w:rsidP="00A97FE8">
            <w:pPr>
              <w:pStyle w:val="PBParagraph"/>
              <w:numPr>
                <w:ilvl w:val="0"/>
                <w:numId w:val="0"/>
              </w:numPr>
              <w:spacing w:before="60" w:after="60"/>
              <w:ind w:left="584" w:hanging="284"/>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 xml:space="preserve">Protocole facultatif à la </w:t>
            </w:r>
            <w:r w:rsidR="009B18D9" w:rsidRPr="00B86792">
              <w:rPr>
                <w:sz w:val="20"/>
              </w:rPr>
              <w:t>CNUDE</w:t>
            </w:r>
            <w:r w:rsidRPr="00B86792">
              <w:rPr>
                <w:sz w:val="20"/>
              </w:rPr>
              <w:t xml:space="preserve"> concernant l</w:t>
            </w:r>
            <w:r w:rsidR="00473EE1" w:rsidRPr="00B86792">
              <w:rPr>
                <w:sz w:val="20"/>
              </w:rPr>
              <w:t>’</w:t>
            </w:r>
            <w:r w:rsidRPr="00B86792">
              <w:rPr>
                <w:sz w:val="20"/>
              </w:rPr>
              <w:t>une procédure de présentation de communications (OPIC)</w:t>
            </w:r>
          </w:p>
          <w:p w14:paraId="726041F5" w14:textId="5931F4D1" w:rsidR="003117C2" w:rsidRPr="00B86792" w:rsidRDefault="003117C2" w:rsidP="00A97FE8">
            <w:pPr>
              <w:pStyle w:val="PBParagraph"/>
              <w:numPr>
                <w:ilvl w:val="0"/>
                <w:numId w:val="0"/>
              </w:numPr>
              <w:spacing w:before="60" w:after="60"/>
              <w:ind w:left="584" w:hanging="284"/>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Protocole additionnel à la Convention des Nations Unies contre la criminalité transnationale organisée visant à prévenir, réprimer et punir la traite des personnes, en particulier des femmes et des enfants (Protocole de Palerme)</w:t>
            </w:r>
          </w:p>
          <w:p w14:paraId="508AEAB2" w14:textId="3E526048" w:rsidR="008B6757" w:rsidRPr="00B86792" w:rsidRDefault="00B61881" w:rsidP="00A97FE8">
            <w:pPr>
              <w:pStyle w:val="PBParagraph"/>
              <w:numPr>
                <w:ilvl w:val="0"/>
                <w:numId w:val="0"/>
              </w:numPr>
              <w:spacing w:before="60" w:after="60"/>
              <w:ind w:left="584" w:hanging="284"/>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Charte africaine des droits et du bien-être de l</w:t>
            </w:r>
            <w:r w:rsidR="00473EE1" w:rsidRPr="00B86792">
              <w:rPr>
                <w:sz w:val="20"/>
              </w:rPr>
              <w:t>’</w:t>
            </w:r>
            <w:r w:rsidRPr="00B86792">
              <w:rPr>
                <w:sz w:val="20"/>
              </w:rPr>
              <w:t>enfant</w:t>
            </w:r>
          </w:p>
          <w:p w14:paraId="47618FFA" w14:textId="6B27B96E" w:rsidR="008D42FB" w:rsidRPr="00B86792" w:rsidRDefault="008D42FB" w:rsidP="00A97FE8">
            <w:pPr>
              <w:pStyle w:val="PBParagraph"/>
              <w:numPr>
                <w:ilvl w:val="0"/>
                <w:numId w:val="0"/>
              </w:numPr>
              <w:spacing w:before="60" w:after="60"/>
              <w:ind w:left="584" w:hanging="284"/>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Convention du Conseil de l</w:t>
            </w:r>
            <w:r w:rsidR="00473EE1" w:rsidRPr="00B86792">
              <w:rPr>
                <w:sz w:val="20"/>
              </w:rPr>
              <w:t>’</w:t>
            </w:r>
            <w:r w:rsidRPr="00B86792">
              <w:rPr>
                <w:sz w:val="20"/>
              </w:rPr>
              <w:t>Europe sur la protection des enfants contre l</w:t>
            </w:r>
            <w:r w:rsidR="00473EE1" w:rsidRPr="00B86792">
              <w:rPr>
                <w:sz w:val="20"/>
              </w:rPr>
              <w:t>’</w:t>
            </w:r>
            <w:r w:rsidRPr="00B86792">
              <w:rPr>
                <w:sz w:val="20"/>
              </w:rPr>
              <w:t>exploitation et les abus sexuels (Convention de Lanzarote)</w:t>
            </w:r>
          </w:p>
          <w:p w14:paraId="1A5D8A42" w14:textId="0B1CC9F6" w:rsidR="00116931" w:rsidRPr="00B86792" w:rsidRDefault="00116931" w:rsidP="00A97FE8">
            <w:pPr>
              <w:pStyle w:val="PBParagraph"/>
              <w:numPr>
                <w:ilvl w:val="0"/>
                <w:numId w:val="0"/>
              </w:numPr>
              <w:spacing w:before="60" w:after="60"/>
              <w:ind w:left="584" w:hanging="284"/>
              <w:rPr>
                <w:sz w:val="20"/>
                <w:szCs w:val="20"/>
              </w:rPr>
            </w:pPr>
            <w:r w:rsidRPr="00B86792">
              <w:rPr>
                <w:sz w:val="20"/>
              </w:rPr>
              <w:lastRenderedPageBreak/>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Règlement Bruxelles II </w:t>
            </w:r>
            <w:r w:rsidRPr="00B86792">
              <w:rPr>
                <w:i/>
                <w:iCs/>
                <w:sz w:val="20"/>
              </w:rPr>
              <w:t>ter</w:t>
            </w:r>
            <w:r w:rsidRPr="00B86792">
              <w:rPr>
                <w:sz w:val="20"/>
              </w:rPr>
              <w:t xml:space="preserve"> (Règlement (UE) 2019/1111 du Conseil du 25 juin 2019)</w:t>
            </w:r>
          </w:p>
          <w:p w14:paraId="118DD4BB" w14:textId="5336FCD3" w:rsidR="00116931" w:rsidRPr="00B86792" w:rsidRDefault="00116931" w:rsidP="00A97FE8">
            <w:pPr>
              <w:pStyle w:val="PBParagraph"/>
              <w:numPr>
                <w:ilvl w:val="0"/>
                <w:numId w:val="0"/>
              </w:numPr>
              <w:tabs>
                <w:tab w:val="left" w:pos="440"/>
              </w:tabs>
              <w:spacing w:before="60" w:after="60"/>
              <w:ind w:left="584" w:hanging="284"/>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Convention interaméricaine du 15 juillet 1989 sur le retour international des mineurs</w:t>
            </w:r>
          </w:p>
          <w:p w14:paraId="0926B9BE" w14:textId="05082AC5" w:rsidR="00116931" w:rsidRPr="00B86792" w:rsidRDefault="00116931" w:rsidP="00A97FE8">
            <w:pPr>
              <w:pStyle w:val="PBParagraph"/>
              <w:numPr>
                <w:ilvl w:val="0"/>
                <w:numId w:val="0"/>
              </w:numPr>
              <w:spacing w:before="60" w:after="60"/>
              <w:ind w:left="584" w:hanging="284"/>
              <w:rPr>
                <w:sz w:val="20"/>
                <w:szCs w:val="20"/>
              </w:rPr>
            </w:pPr>
            <w:r w:rsidRPr="00B86792">
              <w:rPr>
                <w:sz w:val="20"/>
              </w:rPr>
              <w:fldChar w:fldCharType="begin">
                <w:ffData>
                  <w:name w:val="Check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C50ED" w:rsidRPr="00B86792">
              <w:rPr>
                <w:sz w:val="20"/>
              </w:rPr>
              <w:t> </w:t>
            </w:r>
            <w:r w:rsidRPr="00B86792">
              <w:rPr>
                <w:sz w:val="20"/>
              </w:rPr>
              <w:t>Conventions bilatérales (</w:t>
            </w:r>
            <w:r w:rsidR="006C6B8B" w:rsidRPr="00B86792">
              <w:rPr>
                <w:sz w:val="20"/>
              </w:rPr>
              <w:t xml:space="preserve">veuillez </w:t>
            </w:r>
            <w:r w:rsidRPr="00B86792">
              <w:rPr>
                <w:sz w:val="20"/>
              </w:rPr>
              <w:t xml:space="preserve">préciser): </w:t>
            </w:r>
            <w:r w:rsidRPr="00B86792">
              <w:rPr>
                <w:sz w:val="20"/>
              </w:rPr>
              <w:fldChar w:fldCharType="begin" w:fldLock="1">
                <w:ffData>
                  <w:name w:val="Text36"/>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422C0D23" w14:textId="4F587374" w:rsidR="009617F0" w:rsidRPr="00B86792" w:rsidRDefault="009617F0" w:rsidP="00A97FE8">
            <w:pPr>
              <w:pStyle w:val="PBParagraph"/>
              <w:numPr>
                <w:ilvl w:val="0"/>
                <w:numId w:val="0"/>
              </w:numPr>
              <w:spacing w:before="60" w:after="60"/>
              <w:ind w:left="584" w:hanging="284"/>
              <w:rPr>
                <w:sz w:val="20"/>
                <w:szCs w:val="20"/>
              </w:rPr>
            </w:pPr>
            <w:r w:rsidRPr="00B86792">
              <w:rPr>
                <w:sz w:val="20"/>
              </w:rPr>
              <w:fldChar w:fldCharType="begin">
                <w:ffData>
                  <w:name w:val="Check50"/>
                  <w:enabled/>
                  <w:calcOnExit w:val="0"/>
                  <w:checkBox>
                    <w:sizeAuto/>
                    <w:default w:val="0"/>
                  </w:checkBox>
                </w:ffData>
              </w:fldChar>
            </w:r>
            <w:bookmarkStart w:id="75" w:name="Check5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75"/>
            <w:r w:rsidRPr="00B86792">
              <w:rPr>
                <w:sz w:val="20"/>
              </w:rPr>
              <w:t> Mémorandums d</w:t>
            </w:r>
            <w:r w:rsidR="00473EE1" w:rsidRPr="00B86792">
              <w:rPr>
                <w:sz w:val="20"/>
              </w:rPr>
              <w:t>’</w:t>
            </w:r>
            <w:r w:rsidRPr="00B86792">
              <w:rPr>
                <w:sz w:val="20"/>
              </w:rPr>
              <w:t>accords non contraignants (</w:t>
            </w:r>
            <w:r w:rsidR="006C6B8B" w:rsidRPr="00B86792">
              <w:rPr>
                <w:sz w:val="20"/>
              </w:rPr>
              <w:t>veuillez préciser</w:t>
            </w:r>
            <w:r w:rsidRPr="00B86792">
              <w:rPr>
                <w:sz w:val="20"/>
              </w:rPr>
              <w:t xml:space="preserve">) : </w:t>
            </w:r>
            <w:r w:rsidRPr="00B86792">
              <w:rPr>
                <w:sz w:val="20"/>
              </w:rPr>
              <w:fldChar w:fldCharType="begin" w:fldLock="1">
                <w:ffData>
                  <w:name w:val="Text36"/>
                  <w:enabled/>
                  <w:calcOnExit w:val="0"/>
                  <w:textInput/>
                </w:ffData>
              </w:fldChar>
            </w:r>
            <w:bookmarkStart w:id="76" w:name="Text36"/>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76"/>
          </w:p>
          <w:p w14:paraId="63923E30" w14:textId="2D52BA69" w:rsidR="009617F0" w:rsidRPr="00B86792" w:rsidRDefault="009617F0" w:rsidP="00A97FE8">
            <w:pPr>
              <w:pStyle w:val="PBParagraph"/>
              <w:numPr>
                <w:ilvl w:val="0"/>
                <w:numId w:val="0"/>
              </w:numPr>
              <w:spacing w:before="60" w:after="60"/>
              <w:ind w:left="584" w:hanging="284"/>
              <w:rPr>
                <w:sz w:val="20"/>
                <w:szCs w:val="20"/>
              </w:rPr>
            </w:pPr>
            <w:r w:rsidRPr="00B86792">
              <w:rPr>
                <w:sz w:val="20"/>
              </w:rPr>
              <w:fldChar w:fldCharType="begin">
                <w:ffData>
                  <w:name w:val="Check51"/>
                  <w:enabled/>
                  <w:calcOnExit w:val="0"/>
                  <w:checkBox>
                    <w:sizeAuto/>
                    <w:default w:val="0"/>
                  </w:checkBox>
                </w:ffData>
              </w:fldChar>
            </w:r>
            <w:bookmarkStart w:id="77" w:name="Check5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77"/>
            <w:r w:rsidRPr="00B86792">
              <w:rPr>
                <w:sz w:val="20"/>
              </w:rPr>
              <w:t xml:space="preserve"> Autre (veuillez </w:t>
            </w:r>
            <w:r w:rsidR="00203BBF" w:rsidRPr="00B86792">
              <w:rPr>
                <w:sz w:val="20"/>
              </w:rPr>
              <w:t>préciser</w:t>
            </w:r>
            <w:r w:rsidRPr="00B86792">
              <w:rPr>
                <w:sz w:val="20"/>
              </w:rPr>
              <w:t xml:space="preserve">) : </w:t>
            </w:r>
            <w:r w:rsidRPr="00B86792">
              <w:rPr>
                <w:sz w:val="20"/>
              </w:rPr>
              <w:fldChar w:fldCharType="begin" w:fldLock="1">
                <w:ffData>
                  <w:name w:val="Text37"/>
                  <w:enabled/>
                  <w:calcOnExit w:val="0"/>
                  <w:textInput/>
                </w:ffData>
              </w:fldChar>
            </w:r>
            <w:bookmarkStart w:id="78" w:name="Text37"/>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78"/>
          </w:p>
          <w:p w14:paraId="301FE873" w14:textId="6AE3F1F4" w:rsidR="009617F0" w:rsidRPr="00B86792" w:rsidRDefault="009617F0" w:rsidP="00674B93">
            <w:pPr>
              <w:pStyle w:val="PBParagraph"/>
              <w:numPr>
                <w:ilvl w:val="0"/>
                <w:numId w:val="0"/>
              </w:numPr>
              <w:spacing w:before="60" w:after="60"/>
              <w:rPr>
                <w:sz w:val="20"/>
                <w:szCs w:val="20"/>
              </w:rPr>
            </w:pPr>
            <w:r w:rsidRPr="00B86792">
              <w:rPr>
                <w:sz w:val="20"/>
              </w:rPr>
              <w:fldChar w:fldCharType="begin">
                <w:ffData>
                  <w:name w:val="Check45"/>
                  <w:enabled/>
                  <w:calcOnExit w:val="0"/>
                  <w:checkBox>
                    <w:sizeAuto/>
                    <w:default w:val="0"/>
                  </w:checkBox>
                </w:ffData>
              </w:fldChar>
            </w:r>
            <w:bookmarkStart w:id="79" w:name="Check4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79"/>
            <w:r w:rsidR="008C50ED" w:rsidRPr="00B86792">
              <w:rPr>
                <w:sz w:val="20"/>
              </w:rPr>
              <w:t> </w:t>
            </w:r>
            <w:r w:rsidRPr="00B86792">
              <w:rPr>
                <w:sz w:val="20"/>
              </w:rPr>
              <w:t>Non</w:t>
            </w:r>
          </w:p>
        </w:tc>
      </w:tr>
      <w:tr w:rsidR="000E6018" w:rsidRPr="00B86792" w14:paraId="326A4854" w14:textId="77777777" w:rsidTr="00473E75">
        <w:tc>
          <w:tcPr>
            <w:tcW w:w="9923" w:type="dxa"/>
            <w:gridSpan w:val="2"/>
          </w:tcPr>
          <w:p w14:paraId="560900A3" w14:textId="11611015" w:rsidR="00F843E0" w:rsidRPr="00B86792" w:rsidRDefault="00C87290" w:rsidP="00674B93">
            <w:pPr>
              <w:pStyle w:val="PBParagraph"/>
              <w:numPr>
                <w:ilvl w:val="0"/>
                <w:numId w:val="0"/>
              </w:numPr>
              <w:spacing w:before="60" w:after="60"/>
              <w:ind w:left="567" w:hanging="567"/>
              <w:rPr>
                <w:sz w:val="20"/>
              </w:rPr>
            </w:pPr>
            <w:r w:rsidRPr="00B86792">
              <w:rPr>
                <w:b/>
                <w:bCs/>
                <w:sz w:val="20"/>
              </w:rPr>
              <w:lastRenderedPageBreak/>
              <w:t>Dernière mise à jour : [INSÉRER LA DATE]</w:t>
            </w:r>
          </w:p>
        </w:tc>
      </w:tr>
    </w:tbl>
    <w:p w14:paraId="7226CD32" w14:textId="3D6DDDA2" w:rsidR="003C1E56" w:rsidRPr="00B86792" w:rsidRDefault="003C1E56" w:rsidP="00F878E8">
      <w:pPr>
        <w:pStyle w:val="Heading1"/>
        <w:ind w:hanging="283"/>
        <w:jc w:val="both"/>
      </w:pPr>
      <w:bookmarkStart w:id="80" w:name="_Toc225333101"/>
      <w:r w:rsidRPr="00B86792">
        <w:t xml:space="preserve">Mesures </w:t>
      </w:r>
      <w:r w:rsidR="001D2E69" w:rsidRPr="00B86792">
        <w:t xml:space="preserve">et autres questions </w:t>
      </w:r>
      <w:r w:rsidRPr="00B86792">
        <w:t>entrant dans le champ de la Convention</w:t>
      </w:r>
      <w:bookmarkEnd w:id="80"/>
    </w:p>
    <w:p w14:paraId="5A1F9DA8" w14:textId="2C658435" w:rsidR="004F15DB" w:rsidRPr="00B86792" w:rsidRDefault="004F15DB" w:rsidP="00AB424E">
      <w:pPr>
        <w:pStyle w:val="Heading2"/>
        <w:numPr>
          <w:ilvl w:val="0"/>
          <w:numId w:val="44"/>
        </w:numPr>
        <w:ind w:left="0" w:firstLine="0"/>
        <w:rPr>
          <w:color w:val="03295A" w:themeColor="accent4"/>
        </w:rPr>
      </w:pPr>
      <w:bookmarkStart w:id="81" w:name="_Toc225333102"/>
      <w:r w:rsidRPr="00B86792">
        <w:t xml:space="preserve">Responsabilité parentale </w:t>
      </w:r>
      <w:r w:rsidR="002B4012" w:rsidRPr="00B86792">
        <w:t>– droit de garde – droit de visite / d’entretenir un contact</w:t>
      </w:r>
      <w:bookmarkEnd w:id="81"/>
    </w:p>
    <w:tbl>
      <w:tblPr>
        <w:tblStyle w:val="TableGrid"/>
        <w:tblW w:w="9923" w:type="dxa"/>
        <w:tblInd w:w="-5" w:type="dxa"/>
        <w:tblLook w:val="04A0" w:firstRow="1" w:lastRow="0" w:firstColumn="1" w:lastColumn="0" w:noHBand="0" w:noVBand="1"/>
      </w:tblPr>
      <w:tblGrid>
        <w:gridCol w:w="4275"/>
        <w:gridCol w:w="5648"/>
      </w:tblGrid>
      <w:tr w:rsidR="00B20C1B" w:rsidRPr="00B86792" w14:paraId="6E2C0C5E" w14:textId="77777777" w:rsidTr="001368A9">
        <w:tc>
          <w:tcPr>
            <w:tcW w:w="4275" w:type="dxa"/>
          </w:tcPr>
          <w:p w14:paraId="449FA0F4" w14:textId="091236C5" w:rsidR="003162A6" w:rsidRPr="00B86792" w:rsidRDefault="009C5184" w:rsidP="00AB424E">
            <w:pPr>
              <w:pStyle w:val="PBParagraph"/>
              <w:numPr>
                <w:ilvl w:val="1"/>
                <w:numId w:val="31"/>
              </w:numPr>
              <w:spacing w:before="60" w:after="60"/>
              <w:rPr>
                <w:sz w:val="20"/>
                <w:szCs w:val="20"/>
              </w:rPr>
            </w:pPr>
            <w:r w:rsidRPr="00B86792">
              <w:rPr>
                <w:sz w:val="20"/>
              </w:rPr>
              <w:t>Quel sont les concepts juridiques</w:t>
            </w:r>
            <w:r w:rsidR="00A74963" w:rsidRPr="00B86792">
              <w:rPr>
                <w:sz w:val="20"/>
              </w:rPr>
              <w:t xml:space="preserve"> qui correspondent à la notion de</w:t>
            </w:r>
            <w:r w:rsidR="00B10C76" w:rsidRPr="00B86792">
              <w:rPr>
                <w:sz w:val="20"/>
              </w:rPr>
              <w:t xml:space="preserve"> responsabilité parentale </w:t>
            </w:r>
            <w:r w:rsidR="0063783A" w:rsidRPr="00B86792">
              <w:rPr>
                <w:sz w:val="20"/>
              </w:rPr>
              <w:t>selon</w:t>
            </w:r>
            <w:r w:rsidR="00B10C76" w:rsidRPr="00B86792">
              <w:rPr>
                <w:sz w:val="20"/>
              </w:rPr>
              <w:t xml:space="preserve"> la législation de [nom de votre État]</w:t>
            </w:r>
            <w:r w:rsidR="0063783A" w:rsidRPr="00B86792">
              <w:rPr>
                <w:sz w:val="20"/>
              </w:rPr>
              <w:t> ?</w:t>
            </w:r>
          </w:p>
        </w:tc>
        <w:tc>
          <w:tcPr>
            <w:tcW w:w="5648" w:type="dxa"/>
          </w:tcPr>
          <w:p w14:paraId="3AEE9738" w14:textId="06999C84" w:rsidR="00B20C1B" w:rsidRPr="00B86792" w:rsidRDefault="00B10C76" w:rsidP="00674B93">
            <w:pPr>
              <w:pStyle w:val="PBParagraph"/>
              <w:numPr>
                <w:ilvl w:val="0"/>
                <w:numId w:val="0"/>
              </w:numPr>
              <w:spacing w:before="60" w:after="60"/>
              <w:rPr>
                <w:sz w:val="20"/>
                <w:szCs w:val="20"/>
              </w:rPr>
            </w:pPr>
            <w:r w:rsidRPr="00B86792">
              <w:rPr>
                <w:sz w:val="20"/>
              </w:rPr>
              <w:fldChar w:fldCharType="begin" w:fldLock="1">
                <w:ffData>
                  <w:name w:val="Text189"/>
                  <w:enabled/>
                  <w:calcOnExit w:val="0"/>
                  <w:textInput/>
                </w:ffData>
              </w:fldChar>
            </w:r>
            <w:bookmarkStart w:id="82" w:name="Text189"/>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82"/>
          </w:p>
        </w:tc>
      </w:tr>
      <w:tr w:rsidR="00530B7A" w:rsidRPr="00B86792" w14:paraId="04EFC7D3" w14:textId="77777777" w:rsidTr="001368A9">
        <w:tc>
          <w:tcPr>
            <w:tcW w:w="4275" w:type="dxa"/>
          </w:tcPr>
          <w:p w14:paraId="6F830133" w14:textId="28AE3D14" w:rsidR="00530B7A" w:rsidRPr="00B86792" w:rsidRDefault="00FA3E4B" w:rsidP="00AB424E">
            <w:pPr>
              <w:pStyle w:val="PBParagraph"/>
              <w:numPr>
                <w:ilvl w:val="1"/>
                <w:numId w:val="31"/>
              </w:numPr>
              <w:spacing w:before="60" w:after="60"/>
              <w:rPr>
                <w:sz w:val="20"/>
              </w:rPr>
            </w:pPr>
            <w:r w:rsidRPr="00B86792">
              <w:rPr>
                <w:sz w:val="20"/>
              </w:rPr>
              <w:t>Quels sont les concepts juridiques qui correspondent à la notion de droit de garde selon la législation de [nom de votre État] et quelle est leur relation avec la notion de responsabilité parentale</w:t>
            </w:r>
            <w:r w:rsidR="00C92F16" w:rsidRPr="00B86792">
              <w:rPr>
                <w:sz w:val="20"/>
              </w:rPr>
              <w:t> ?</w:t>
            </w:r>
          </w:p>
        </w:tc>
        <w:tc>
          <w:tcPr>
            <w:tcW w:w="5648" w:type="dxa"/>
          </w:tcPr>
          <w:p w14:paraId="0FD1F6A5" w14:textId="50CBA706" w:rsidR="00530B7A" w:rsidRPr="00B86792" w:rsidRDefault="00F878E8" w:rsidP="00674B93">
            <w:pPr>
              <w:pStyle w:val="PBParagraph"/>
              <w:numPr>
                <w:ilvl w:val="0"/>
                <w:numId w:val="0"/>
              </w:numPr>
              <w:spacing w:before="60" w:after="60"/>
              <w:rPr>
                <w:sz w:val="20"/>
              </w:rPr>
            </w:pPr>
            <w:r w:rsidRPr="00B86792">
              <w:rPr>
                <w:color w:val="7030A0"/>
                <w:sz w:val="20"/>
              </w:rPr>
              <w:fldChar w:fldCharType="begin" w:fldLock="1">
                <w:ffData>
                  <w:name w:val=""/>
                  <w:enabled/>
                  <w:calcOnExit w:val="0"/>
                  <w:textInput/>
                </w:ffData>
              </w:fldChar>
            </w:r>
            <w:r w:rsidRPr="00B86792">
              <w:rPr>
                <w:color w:val="7030A0"/>
                <w:sz w:val="20"/>
              </w:rPr>
              <w:instrText xml:space="preserve"> FORMTEXT </w:instrText>
            </w:r>
            <w:r w:rsidRPr="00B86792">
              <w:rPr>
                <w:color w:val="7030A0"/>
                <w:sz w:val="20"/>
              </w:rPr>
            </w:r>
            <w:r w:rsidRPr="00B86792">
              <w:rPr>
                <w:color w:val="7030A0"/>
                <w:sz w:val="20"/>
              </w:rPr>
              <w:fldChar w:fldCharType="separate"/>
            </w:r>
            <w:r w:rsidRPr="00B86792">
              <w:rPr>
                <w:color w:val="7030A0"/>
                <w:sz w:val="20"/>
              </w:rPr>
              <w:t>     </w:t>
            </w:r>
            <w:r w:rsidRPr="00B86792">
              <w:rPr>
                <w:color w:val="7030A0"/>
                <w:sz w:val="20"/>
              </w:rPr>
              <w:fldChar w:fldCharType="end"/>
            </w:r>
          </w:p>
        </w:tc>
      </w:tr>
      <w:tr w:rsidR="00330543" w:rsidRPr="00B86792" w14:paraId="2D0D9B20" w14:textId="77777777" w:rsidTr="001368A9">
        <w:tc>
          <w:tcPr>
            <w:tcW w:w="4275" w:type="dxa"/>
          </w:tcPr>
          <w:p w14:paraId="663EEF48" w14:textId="112736CC" w:rsidR="0054057D" w:rsidRPr="00B86792" w:rsidRDefault="0054057D" w:rsidP="00AB424E">
            <w:pPr>
              <w:pStyle w:val="PBParagraph"/>
              <w:numPr>
                <w:ilvl w:val="1"/>
                <w:numId w:val="31"/>
              </w:numPr>
              <w:spacing w:before="60" w:after="60"/>
              <w:rPr>
                <w:sz w:val="20"/>
                <w:szCs w:val="20"/>
              </w:rPr>
            </w:pPr>
            <w:r w:rsidRPr="00B86792">
              <w:rPr>
                <w:sz w:val="20"/>
              </w:rPr>
              <w:t xml:space="preserve">Quelle loi régit la responsabilité parentale </w:t>
            </w:r>
            <w:r w:rsidR="00C92F16" w:rsidRPr="00B86792">
              <w:rPr>
                <w:sz w:val="20"/>
              </w:rPr>
              <w:t xml:space="preserve">et / ou le droit de garde </w:t>
            </w:r>
            <w:r w:rsidRPr="00B86792">
              <w:rPr>
                <w:sz w:val="20"/>
              </w:rPr>
              <w:t>en [nom de votre État] ?</w:t>
            </w:r>
          </w:p>
          <w:p w14:paraId="64D47C4F" w14:textId="3D6783B4" w:rsidR="00330543" w:rsidRPr="00B86792" w:rsidRDefault="00330543" w:rsidP="004C52F5">
            <w:pPr>
              <w:pStyle w:val="PBParagraph"/>
              <w:numPr>
                <w:ilvl w:val="0"/>
                <w:numId w:val="0"/>
              </w:numPr>
              <w:spacing w:before="60" w:after="60"/>
              <w:ind w:left="591"/>
              <w:rPr>
                <w:i/>
                <w:sz w:val="20"/>
              </w:rPr>
            </w:pPr>
            <w:r w:rsidRPr="00B86792">
              <w:rPr>
                <w:i/>
                <w:sz w:val="20"/>
              </w:rPr>
              <w:t>Veuillez décrire et préciser où la législation en question peut-elle être consultée ou en joindre une copie</w:t>
            </w:r>
            <w:r w:rsidR="004C52F5" w:rsidRPr="00B86792">
              <w:rPr>
                <w:i/>
                <w:sz w:val="20"/>
              </w:rPr>
              <w:t xml:space="preserve">. Veuillez préciser la </w:t>
            </w:r>
            <w:r w:rsidR="006D707B" w:rsidRPr="00B86792">
              <w:rPr>
                <w:i/>
                <w:sz w:val="20"/>
              </w:rPr>
              <w:t xml:space="preserve">pertinence de la </w:t>
            </w:r>
            <w:r w:rsidR="004C52F5" w:rsidRPr="00B86792">
              <w:rPr>
                <w:i/>
                <w:sz w:val="20"/>
              </w:rPr>
              <w:t xml:space="preserve">jurisprudence </w:t>
            </w:r>
            <w:r w:rsidR="00A97D33" w:rsidRPr="00B86792">
              <w:rPr>
                <w:i/>
                <w:sz w:val="20"/>
              </w:rPr>
              <w:t>au regard</w:t>
            </w:r>
            <w:r w:rsidR="004C52F5" w:rsidRPr="00B86792">
              <w:rPr>
                <w:i/>
                <w:sz w:val="20"/>
              </w:rPr>
              <w:t xml:space="preserve"> de la législation.</w:t>
            </w:r>
          </w:p>
        </w:tc>
        <w:tc>
          <w:tcPr>
            <w:tcW w:w="5648" w:type="dxa"/>
          </w:tcPr>
          <w:p w14:paraId="46B1C634" w14:textId="597B1818" w:rsidR="00330543" w:rsidRPr="00B86792" w:rsidRDefault="00330543" w:rsidP="00674B93">
            <w:pPr>
              <w:pStyle w:val="PBParagraph"/>
              <w:numPr>
                <w:ilvl w:val="0"/>
                <w:numId w:val="0"/>
              </w:numPr>
              <w:spacing w:before="60" w:after="60"/>
              <w:rPr>
                <w:sz w:val="20"/>
                <w:szCs w:val="20"/>
              </w:rPr>
            </w:pPr>
            <w:r w:rsidRPr="00B86792">
              <w:rPr>
                <w:sz w:val="20"/>
              </w:rPr>
              <w:fldChar w:fldCharType="begin" w:fldLock="1">
                <w:ffData>
                  <w:name w:val="Text190"/>
                  <w:enabled/>
                  <w:calcOnExit w:val="0"/>
                  <w:textInput/>
                </w:ffData>
              </w:fldChar>
            </w:r>
            <w:bookmarkStart w:id="83" w:name="Text190"/>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83"/>
          </w:p>
        </w:tc>
      </w:tr>
      <w:tr w:rsidR="00330543" w:rsidRPr="00B86792" w14:paraId="6B8EC665" w14:textId="77777777" w:rsidTr="001368A9">
        <w:tc>
          <w:tcPr>
            <w:tcW w:w="4275" w:type="dxa"/>
          </w:tcPr>
          <w:p w14:paraId="0204B338" w14:textId="7D030978" w:rsidR="0054057D" w:rsidRPr="00B86792" w:rsidRDefault="000457B8" w:rsidP="00AB424E">
            <w:pPr>
              <w:pStyle w:val="PBParagraph"/>
              <w:numPr>
                <w:ilvl w:val="1"/>
                <w:numId w:val="31"/>
              </w:numPr>
              <w:spacing w:before="60" w:after="60"/>
              <w:rPr>
                <w:sz w:val="20"/>
                <w:szCs w:val="20"/>
              </w:rPr>
            </w:pPr>
            <w:r w:rsidRPr="00B86792">
              <w:rPr>
                <w:sz w:val="20"/>
              </w:rPr>
              <w:t>De quelle manière</w:t>
            </w:r>
            <w:r w:rsidR="0054057D" w:rsidRPr="00B86792">
              <w:rPr>
                <w:sz w:val="20"/>
              </w:rPr>
              <w:t xml:space="preserve"> la responsabilité parentale est-elle attribu</w:t>
            </w:r>
            <w:r w:rsidR="00701435" w:rsidRPr="00B86792">
              <w:rPr>
                <w:sz w:val="20"/>
              </w:rPr>
              <w:t>ée</w:t>
            </w:r>
            <w:r w:rsidR="0054057D" w:rsidRPr="00B86792">
              <w:rPr>
                <w:sz w:val="20"/>
              </w:rPr>
              <w:t xml:space="preserve"> </w:t>
            </w:r>
            <w:r w:rsidR="00A7779C" w:rsidRPr="00B86792">
              <w:rPr>
                <w:sz w:val="20"/>
              </w:rPr>
              <w:t>en [nom de votre État]</w:t>
            </w:r>
            <w:r w:rsidR="0054057D" w:rsidRPr="00B86792">
              <w:rPr>
                <w:sz w:val="20"/>
              </w:rPr>
              <w:t> ?</w:t>
            </w:r>
          </w:p>
          <w:p w14:paraId="00DBA35A" w14:textId="77777777" w:rsidR="00330543" w:rsidRPr="00B86792" w:rsidRDefault="00330543" w:rsidP="00674B93">
            <w:pPr>
              <w:pStyle w:val="PBParagraph"/>
              <w:numPr>
                <w:ilvl w:val="0"/>
                <w:numId w:val="0"/>
              </w:numPr>
              <w:spacing w:before="60" w:after="60"/>
              <w:ind w:left="591"/>
              <w:rPr>
                <w:i/>
                <w:sz w:val="20"/>
              </w:rPr>
            </w:pPr>
            <w:r w:rsidRPr="00B86792">
              <w:rPr>
                <w:i/>
                <w:sz w:val="20"/>
              </w:rPr>
              <w:t>Veuillez cocher toutes les cases applicables.</w:t>
            </w:r>
          </w:p>
          <w:p w14:paraId="53E21897" w14:textId="0657CF22" w:rsidR="00330543" w:rsidRPr="00B86792" w:rsidRDefault="00653C36" w:rsidP="00674B93">
            <w:pPr>
              <w:pStyle w:val="PBParagraph"/>
              <w:numPr>
                <w:ilvl w:val="0"/>
                <w:numId w:val="0"/>
              </w:numPr>
              <w:spacing w:before="60" w:after="60"/>
              <w:ind w:left="591"/>
              <w:rPr>
                <w:sz w:val="20"/>
                <w:szCs w:val="20"/>
              </w:rPr>
            </w:pPr>
            <w:r w:rsidRPr="00B86792">
              <w:rPr>
                <w:sz w:val="20"/>
                <w:szCs w:val="20"/>
              </w:rPr>
              <w:t>A</w:t>
            </w:r>
            <w:r w:rsidR="00230DC8" w:rsidRPr="00B86792">
              <w:rPr>
                <w:sz w:val="20"/>
                <w:szCs w:val="20"/>
              </w:rPr>
              <w:t>rticle 1(2) de la Convention de 1996</w:t>
            </w:r>
          </w:p>
        </w:tc>
        <w:tc>
          <w:tcPr>
            <w:tcW w:w="5648" w:type="dxa"/>
          </w:tcPr>
          <w:p w14:paraId="60DA1BC9" w14:textId="38525463" w:rsidR="000C20DC" w:rsidRPr="00B86792" w:rsidRDefault="00330543" w:rsidP="00674B93">
            <w:pPr>
              <w:pStyle w:val="PBParagraph"/>
              <w:numPr>
                <w:ilvl w:val="0"/>
                <w:numId w:val="0"/>
              </w:numPr>
              <w:spacing w:before="60" w:after="60"/>
              <w:ind w:left="292" w:hanging="283"/>
              <w:rPr>
                <w:sz w:val="20"/>
                <w:szCs w:val="20"/>
              </w:rPr>
            </w:pPr>
            <w:r w:rsidRPr="00B86792">
              <w:rPr>
                <w:sz w:val="20"/>
              </w:rPr>
              <w:fldChar w:fldCharType="begin">
                <w:ffData>
                  <w:name w:val="Check37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9A0969" w:rsidRPr="00B86792">
              <w:rPr>
                <w:sz w:val="20"/>
              </w:rPr>
              <w:t>De plein droit</w:t>
            </w:r>
            <w:r w:rsidR="00225434" w:rsidRPr="00B86792">
              <w:rPr>
                <w:sz w:val="20"/>
              </w:rPr>
              <w:t xml:space="preserve"> (c'</w:t>
            </w:r>
            <w:r w:rsidR="00A97D33" w:rsidRPr="00B86792">
              <w:rPr>
                <w:sz w:val="20"/>
              </w:rPr>
              <w:t>.</w:t>
            </w:r>
            <w:r w:rsidR="00E279C9" w:rsidRPr="00B86792">
              <w:rPr>
                <w:sz w:val="20"/>
              </w:rPr>
              <w:t xml:space="preserve"> </w:t>
            </w:r>
            <w:r w:rsidR="00225434" w:rsidRPr="00B86792">
              <w:rPr>
                <w:sz w:val="20"/>
              </w:rPr>
              <w:t>à-d</w:t>
            </w:r>
            <w:r w:rsidR="00A97D33" w:rsidRPr="00B86792">
              <w:rPr>
                <w:sz w:val="20"/>
              </w:rPr>
              <w:t>.</w:t>
            </w:r>
            <w:r w:rsidR="00225434" w:rsidRPr="00B86792">
              <w:rPr>
                <w:sz w:val="20"/>
              </w:rPr>
              <w:t xml:space="preserve"> automatiquement)</w:t>
            </w:r>
            <w:r w:rsidR="009A0969" w:rsidRPr="00B86792">
              <w:rPr>
                <w:sz w:val="20"/>
              </w:rPr>
              <w:t xml:space="preserve">, </w:t>
            </w:r>
            <w:r w:rsidR="00D84796" w:rsidRPr="00B86792">
              <w:rPr>
                <w:sz w:val="20"/>
              </w:rPr>
              <w:t xml:space="preserve">la responsabilité parentale </w:t>
            </w:r>
            <w:r w:rsidR="009F1808" w:rsidRPr="00B86792">
              <w:rPr>
                <w:sz w:val="20"/>
              </w:rPr>
              <w:t>est attrib</w:t>
            </w:r>
            <w:r w:rsidR="002E7F57" w:rsidRPr="00B86792">
              <w:rPr>
                <w:sz w:val="20"/>
              </w:rPr>
              <w:t>uée</w:t>
            </w:r>
            <w:r w:rsidRPr="00B86792" w:rsidDel="002E7F57">
              <w:rPr>
                <w:sz w:val="20"/>
              </w:rPr>
              <w:t> :</w:t>
            </w:r>
          </w:p>
          <w:p w14:paraId="23472062" w14:textId="47CFCE29" w:rsidR="0078373B" w:rsidRPr="00B86792" w:rsidRDefault="00D67A42" w:rsidP="00674B93">
            <w:pPr>
              <w:pStyle w:val="PBParagraph"/>
              <w:numPr>
                <w:ilvl w:val="0"/>
                <w:numId w:val="0"/>
              </w:numPr>
              <w:spacing w:before="60" w:after="60"/>
              <w:ind w:left="298"/>
              <w:rPr>
                <w:sz w:val="20"/>
              </w:rPr>
            </w:pPr>
            <w:r w:rsidRPr="00B86792">
              <w:rPr>
                <w:sz w:val="20"/>
              </w:rPr>
              <w:fldChar w:fldCharType="begin">
                <w:ffData>
                  <w:name w:val="Check37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2E7F57" w:rsidRPr="00B86792">
              <w:rPr>
                <w:sz w:val="20"/>
              </w:rPr>
              <w:t xml:space="preserve">à </w:t>
            </w:r>
            <w:r w:rsidRPr="00B86792">
              <w:rPr>
                <w:sz w:val="20"/>
              </w:rPr>
              <w:t>la personne qui donne naissance à l</w:t>
            </w:r>
            <w:r w:rsidR="00473EE1" w:rsidRPr="00B86792">
              <w:rPr>
                <w:sz w:val="20"/>
              </w:rPr>
              <w:t>’</w:t>
            </w:r>
            <w:r w:rsidRPr="00B86792">
              <w:rPr>
                <w:sz w:val="20"/>
              </w:rPr>
              <w:t>enfant ;</w:t>
            </w:r>
            <w:r w:rsidR="00D84796" w:rsidRPr="00B86792">
              <w:rPr>
                <w:sz w:val="20"/>
              </w:rPr>
              <w:t xml:space="preserve"> </w:t>
            </w:r>
            <w:r w:rsidR="00D84796" w:rsidRPr="00B86792">
              <w:rPr>
                <w:sz w:val="20"/>
              </w:rPr>
              <w:fldChar w:fldCharType="begin">
                <w:ffData>
                  <w:name w:val="Text312"/>
                  <w:enabled/>
                  <w:calcOnExit w:val="0"/>
                  <w:textInput/>
                </w:ffData>
              </w:fldChar>
            </w:r>
            <w:bookmarkStart w:id="84" w:name="Text312"/>
            <w:r w:rsidR="00D84796" w:rsidRPr="00B86792">
              <w:rPr>
                <w:sz w:val="20"/>
              </w:rPr>
              <w:instrText xml:space="preserve"> FORMTEXT </w:instrText>
            </w:r>
            <w:r w:rsidR="00D84796" w:rsidRPr="00B86792">
              <w:rPr>
                <w:sz w:val="20"/>
              </w:rPr>
            </w:r>
            <w:r w:rsidR="00D84796" w:rsidRPr="00B86792">
              <w:rPr>
                <w:sz w:val="20"/>
              </w:rPr>
              <w:fldChar w:fldCharType="separate"/>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sz w:val="20"/>
              </w:rPr>
              <w:fldChar w:fldCharType="end"/>
            </w:r>
            <w:bookmarkEnd w:id="84"/>
          </w:p>
          <w:p w14:paraId="68F3169F" w14:textId="6D5A6A83" w:rsidR="00D84796" w:rsidRPr="00B86792" w:rsidRDefault="00D84796" w:rsidP="00674B93">
            <w:pPr>
              <w:pStyle w:val="PBParagraph"/>
              <w:numPr>
                <w:ilvl w:val="0"/>
                <w:numId w:val="0"/>
              </w:numPr>
              <w:spacing w:before="60" w:after="60"/>
              <w:ind w:left="298"/>
              <w:rPr>
                <w:sz w:val="20"/>
                <w:szCs w:val="20"/>
              </w:rPr>
            </w:pPr>
            <w:r w:rsidRPr="00B86792">
              <w:rPr>
                <w:sz w:val="20"/>
              </w:rPr>
              <w:fldChar w:fldCharType="begin">
                <w:ffData>
                  <w:name w:val="Check37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2E7F57" w:rsidRPr="00B86792">
              <w:rPr>
                <w:sz w:val="20"/>
              </w:rPr>
              <w:t xml:space="preserve">à </w:t>
            </w:r>
            <w:r w:rsidRPr="00B86792">
              <w:rPr>
                <w:sz w:val="20"/>
                <w:szCs w:val="20"/>
              </w:rPr>
              <w:t xml:space="preserve">la personne qui reconnaît légalement l'enfant ; </w:t>
            </w:r>
            <w:r w:rsidRPr="00B86792">
              <w:rPr>
                <w:sz w:val="20"/>
              </w:rPr>
              <w:fldChar w:fldCharType="begin">
                <w:ffData>
                  <w:name w:val="Text31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noProof/>
                <w:sz w:val="20"/>
              </w:rPr>
              <w:t> </w:t>
            </w:r>
            <w:r w:rsidRPr="00B86792">
              <w:rPr>
                <w:noProof/>
                <w:sz w:val="20"/>
              </w:rPr>
              <w:t> </w:t>
            </w:r>
            <w:r w:rsidRPr="00B86792">
              <w:rPr>
                <w:noProof/>
                <w:sz w:val="20"/>
              </w:rPr>
              <w:t> </w:t>
            </w:r>
            <w:r w:rsidRPr="00B86792">
              <w:rPr>
                <w:noProof/>
                <w:sz w:val="20"/>
              </w:rPr>
              <w:t> </w:t>
            </w:r>
            <w:r w:rsidRPr="00B86792">
              <w:rPr>
                <w:noProof/>
                <w:sz w:val="20"/>
              </w:rPr>
              <w:t> </w:t>
            </w:r>
            <w:r w:rsidRPr="00B86792">
              <w:rPr>
                <w:sz w:val="20"/>
              </w:rPr>
              <w:fldChar w:fldCharType="end"/>
            </w:r>
          </w:p>
          <w:p w14:paraId="200C4829" w14:textId="344A5582" w:rsidR="00D67A42" w:rsidRPr="00B86792" w:rsidRDefault="00D67A42" w:rsidP="00674B93">
            <w:pPr>
              <w:pStyle w:val="PBParagraph"/>
              <w:numPr>
                <w:ilvl w:val="0"/>
                <w:numId w:val="0"/>
              </w:numPr>
              <w:spacing w:before="60" w:after="60"/>
              <w:ind w:left="582" w:hanging="284"/>
              <w:rPr>
                <w:sz w:val="20"/>
                <w:szCs w:val="20"/>
              </w:rPr>
            </w:pPr>
            <w:r w:rsidRPr="00B86792">
              <w:rPr>
                <w:sz w:val="20"/>
              </w:rPr>
              <w:fldChar w:fldCharType="begin">
                <w:ffData>
                  <w:name w:val="Check37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2E7F57" w:rsidRPr="00B86792">
              <w:rPr>
                <w:sz w:val="20"/>
              </w:rPr>
              <w:t xml:space="preserve">à </w:t>
            </w:r>
            <w:r w:rsidRPr="00B86792">
              <w:rPr>
                <w:sz w:val="20"/>
              </w:rPr>
              <w:t>la personne mariée à la personne qui donne naissance à l</w:t>
            </w:r>
            <w:r w:rsidR="00473EE1" w:rsidRPr="00B86792">
              <w:rPr>
                <w:sz w:val="20"/>
              </w:rPr>
              <w:t>’</w:t>
            </w:r>
            <w:r w:rsidRPr="00B86792">
              <w:rPr>
                <w:sz w:val="20"/>
              </w:rPr>
              <w:t>enfant ;</w:t>
            </w:r>
            <w:r w:rsidR="00D84796" w:rsidRPr="00B86792">
              <w:rPr>
                <w:sz w:val="20"/>
              </w:rPr>
              <w:t xml:space="preserve"> </w:t>
            </w:r>
            <w:r w:rsidR="00D84796" w:rsidRPr="00B86792">
              <w:rPr>
                <w:sz w:val="20"/>
              </w:rPr>
              <w:fldChar w:fldCharType="begin">
                <w:ffData>
                  <w:name w:val="Text312"/>
                  <w:enabled/>
                  <w:calcOnExit w:val="0"/>
                  <w:textInput/>
                </w:ffData>
              </w:fldChar>
            </w:r>
            <w:r w:rsidR="00D84796" w:rsidRPr="00B86792">
              <w:rPr>
                <w:sz w:val="20"/>
              </w:rPr>
              <w:instrText xml:space="preserve"> FORMTEXT </w:instrText>
            </w:r>
            <w:r w:rsidR="00D84796" w:rsidRPr="00B86792">
              <w:rPr>
                <w:sz w:val="20"/>
              </w:rPr>
            </w:r>
            <w:r w:rsidR="00D84796" w:rsidRPr="00B86792">
              <w:rPr>
                <w:sz w:val="20"/>
              </w:rPr>
              <w:fldChar w:fldCharType="separate"/>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sz w:val="20"/>
              </w:rPr>
              <w:fldChar w:fldCharType="end"/>
            </w:r>
          </w:p>
          <w:p w14:paraId="37773C7F" w14:textId="322A041B" w:rsidR="006C351B" w:rsidRPr="00B86792" w:rsidRDefault="006C351B" w:rsidP="00674B93">
            <w:pPr>
              <w:pStyle w:val="PBParagraph"/>
              <w:numPr>
                <w:ilvl w:val="0"/>
                <w:numId w:val="0"/>
              </w:numPr>
              <w:spacing w:before="60" w:after="60"/>
              <w:ind w:left="582" w:hanging="284"/>
              <w:rPr>
                <w:sz w:val="20"/>
                <w:szCs w:val="20"/>
              </w:rPr>
            </w:pPr>
            <w:r w:rsidRPr="00B86792">
              <w:rPr>
                <w:sz w:val="20"/>
              </w:rPr>
              <w:fldChar w:fldCharType="begin">
                <w:ffData>
                  <w:name w:val="Check37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2E7F57" w:rsidRPr="00B86792">
              <w:rPr>
                <w:sz w:val="20"/>
              </w:rPr>
              <w:t>au</w:t>
            </w:r>
            <w:r w:rsidR="00251155" w:rsidRPr="00B86792">
              <w:rPr>
                <w:sz w:val="20"/>
              </w:rPr>
              <w:t xml:space="preserve"> </w:t>
            </w:r>
            <w:r w:rsidRPr="00B86792">
              <w:rPr>
                <w:sz w:val="20"/>
              </w:rPr>
              <w:t xml:space="preserve">le </w:t>
            </w:r>
            <w:r w:rsidR="00AE53F8" w:rsidRPr="00B86792">
              <w:rPr>
                <w:sz w:val="20"/>
              </w:rPr>
              <w:t>partenaire</w:t>
            </w:r>
            <w:r w:rsidRPr="00B86792">
              <w:rPr>
                <w:sz w:val="20"/>
              </w:rPr>
              <w:t xml:space="preserve"> </w:t>
            </w:r>
            <w:r w:rsidR="00D84796" w:rsidRPr="00B86792">
              <w:rPr>
                <w:sz w:val="20"/>
              </w:rPr>
              <w:t xml:space="preserve">non marié </w:t>
            </w:r>
            <w:r w:rsidR="00424805" w:rsidRPr="00B86792">
              <w:rPr>
                <w:sz w:val="20"/>
              </w:rPr>
              <w:t>de</w:t>
            </w:r>
            <w:r w:rsidRPr="00B86792">
              <w:rPr>
                <w:sz w:val="20"/>
              </w:rPr>
              <w:t xml:space="preserve"> la personne qui donne naissance à l</w:t>
            </w:r>
            <w:r w:rsidR="00473EE1" w:rsidRPr="00B86792">
              <w:rPr>
                <w:sz w:val="20"/>
              </w:rPr>
              <w:t>’</w:t>
            </w:r>
            <w:r w:rsidRPr="00B86792">
              <w:rPr>
                <w:sz w:val="20"/>
              </w:rPr>
              <w:t>enfant ;</w:t>
            </w:r>
            <w:r w:rsidR="00D84796" w:rsidRPr="00B86792">
              <w:rPr>
                <w:sz w:val="20"/>
              </w:rPr>
              <w:t xml:space="preserve"> </w:t>
            </w:r>
            <w:r w:rsidR="00D84796" w:rsidRPr="00B86792">
              <w:rPr>
                <w:sz w:val="20"/>
              </w:rPr>
              <w:fldChar w:fldCharType="begin">
                <w:ffData>
                  <w:name w:val="Text312"/>
                  <w:enabled/>
                  <w:calcOnExit w:val="0"/>
                  <w:textInput/>
                </w:ffData>
              </w:fldChar>
            </w:r>
            <w:r w:rsidR="00D84796" w:rsidRPr="00B86792">
              <w:rPr>
                <w:sz w:val="20"/>
              </w:rPr>
              <w:instrText xml:space="preserve"> FORMTEXT </w:instrText>
            </w:r>
            <w:r w:rsidR="00D84796" w:rsidRPr="00B86792">
              <w:rPr>
                <w:sz w:val="20"/>
              </w:rPr>
            </w:r>
            <w:r w:rsidR="00D84796" w:rsidRPr="00B86792">
              <w:rPr>
                <w:sz w:val="20"/>
              </w:rPr>
              <w:fldChar w:fldCharType="separate"/>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sz w:val="20"/>
              </w:rPr>
              <w:fldChar w:fldCharType="end"/>
            </w:r>
          </w:p>
          <w:p w14:paraId="29CB8B6C" w14:textId="7F5D6333" w:rsidR="006C351B" w:rsidRPr="00B86792" w:rsidRDefault="006C351B" w:rsidP="00674B93">
            <w:pPr>
              <w:pStyle w:val="PBParagraph"/>
              <w:numPr>
                <w:ilvl w:val="0"/>
                <w:numId w:val="0"/>
              </w:numPr>
              <w:spacing w:before="60" w:after="60"/>
              <w:ind w:left="298"/>
              <w:rPr>
                <w:sz w:val="20"/>
                <w:szCs w:val="20"/>
              </w:rPr>
            </w:pPr>
            <w:r w:rsidRPr="00B86792">
              <w:rPr>
                <w:sz w:val="20"/>
              </w:rPr>
              <w:fldChar w:fldCharType="begin">
                <w:ffData>
                  <w:name w:val="Check37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255F4C" w:rsidRPr="00B86792">
              <w:rPr>
                <w:sz w:val="20"/>
              </w:rPr>
              <w:t>Autre (veuillez préciser)</w:t>
            </w:r>
            <w:r w:rsidR="00C65AF4" w:rsidRPr="00B86792">
              <w:rPr>
                <w:sz w:val="20"/>
              </w:rPr>
              <w:t xml:space="preserve"> : </w:t>
            </w:r>
            <w:r w:rsidR="00C65AF4" w:rsidRPr="00B86792">
              <w:rPr>
                <w:sz w:val="20"/>
              </w:rPr>
              <w:fldChar w:fldCharType="begin" w:fldLock="1">
                <w:ffData>
                  <w:name w:val="Text10"/>
                  <w:enabled/>
                  <w:calcOnExit w:val="0"/>
                  <w:textInput/>
                </w:ffData>
              </w:fldChar>
            </w:r>
            <w:r w:rsidR="00C65AF4" w:rsidRPr="00B86792">
              <w:rPr>
                <w:sz w:val="20"/>
              </w:rPr>
              <w:instrText xml:space="preserve"> FORMTEXT </w:instrText>
            </w:r>
            <w:r w:rsidR="00C65AF4" w:rsidRPr="00B86792">
              <w:rPr>
                <w:sz w:val="20"/>
              </w:rPr>
            </w:r>
            <w:r w:rsidR="00C65AF4" w:rsidRPr="00B86792">
              <w:rPr>
                <w:sz w:val="20"/>
              </w:rPr>
              <w:fldChar w:fldCharType="separate"/>
            </w:r>
            <w:r w:rsidR="00C65AF4" w:rsidRPr="00B86792">
              <w:rPr>
                <w:sz w:val="20"/>
              </w:rPr>
              <w:t>     </w:t>
            </w:r>
            <w:r w:rsidR="00C65AF4" w:rsidRPr="00B86792">
              <w:rPr>
                <w:sz w:val="20"/>
              </w:rPr>
              <w:fldChar w:fldCharType="end"/>
            </w:r>
          </w:p>
          <w:p w14:paraId="3A97B75B" w14:textId="07CBDA43" w:rsidR="003B253A" w:rsidRPr="00B86792" w:rsidRDefault="003B253A" w:rsidP="00674B93">
            <w:pPr>
              <w:pStyle w:val="PBParagraph"/>
              <w:numPr>
                <w:ilvl w:val="0"/>
                <w:numId w:val="0"/>
              </w:numPr>
              <w:spacing w:before="60" w:after="60"/>
              <w:rPr>
                <w:sz w:val="20"/>
              </w:rPr>
            </w:pPr>
            <w:r w:rsidRPr="00B86792">
              <w:rPr>
                <w:sz w:val="20"/>
              </w:rPr>
              <w:fldChar w:fldCharType="begin">
                <w:ffData>
                  <w:name w:val="Check38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C65AF4" w:rsidRPr="00B86792">
              <w:rPr>
                <w:sz w:val="20"/>
              </w:rPr>
              <w:t>Décision judiciaire</w:t>
            </w:r>
            <w:r w:rsidR="00D84796" w:rsidRPr="00B86792">
              <w:rPr>
                <w:sz w:val="20"/>
              </w:rPr>
              <w:t xml:space="preserve"> </w:t>
            </w:r>
            <w:r w:rsidR="00D84796" w:rsidRPr="00B86792">
              <w:rPr>
                <w:sz w:val="20"/>
              </w:rPr>
              <w:fldChar w:fldCharType="begin">
                <w:ffData>
                  <w:name w:val="Text312"/>
                  <w:enabled/>
                  <w:calcOnExit w:val="0"/>
                  <w:textInput/>
                </w:ffData>
              </w:fldChar>
            </w:r>
            <w:r w:rsidR="00D84796" w:rsidRPr="00B86792">
              <w:rPr>
                <w:sz w:val="20"/>
              </w:rPr>
              <w:instrText xml:space="preserve"> FORMTEXT </w:instrText>
            </w:r>
            <w:r w:rsidR="00D84796" w:rsidRPr="00B86792">
              <w:rPr>
                <w:sz w:val="20"/>
              </w:rPr>
            </w:r>
            <w:r w:rsidR="00D84796" w:rsidRPr="00B86792">
              <w:rPr>
                <w:sz w:val="20"/>
              </w:rPr>
              <w:fldChar w:fldCharType="separate"/>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sz w:val="20"/>
              </w:rPr>
              <w:fldChar w:fldCharType="end"/>
            </w:r>
          </w:p>
          <w:p w14:paraId="5F73745F" w14:textId="1B7A1B50" w:rsidR="00255F4C" w:rsidRPr="00B86792" w:rsidRDefault="00255F4C" w:rsidP="00674B93">
            <w:pPr>
              <w:pStyle w:val="PBParagraph"/>
              <w:numPr>
                <w:ilvl w:val="0"/>
                <w:numId w:val="0"/>
              </w:numPr>
              <w:spacing w:before="60" w:after="60"/>
              <w:rPr>
                <w:sz w:val="20"/>
              </w:rPr>
            </w:pPr>
            <w:r w:rsidRPr="00B86792">
              <w:rPr>
                <w:sz w:val="20"/>
              </w:rPr>
              <w:fldChar w:fldCharType="begin">
                <w:ffData>
                  <w:name w:val="Check38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C65AF4" w:rsidRPr="00B86792">
              <w:rPr>
                <w:sz w:val="20"/>
              </w:rPr>
              <w:t>Décision administrative</w:t>
            </w:r>
            <w:r w:rsidR="00D84796" w:rsidRPr="00B86792">
              <w:rPr>
                <w:sz w:val="20"/>
              </w:rPr>
              <w:t xml:space="preserve"> </w:t>
            </w:r>
            <w:r w:rsidR="00D84796" w:rsidRPr="00B86792">
              <w:rPr>
                <w:sz w:val="20"/>
              </w:rPr>
              <w:fldChar w:fldCharType="begin">
                <w:ffData>
                  <w:name w:val="Text312"/>
                  <w:enabled/>
                  <w:calcOnExit w:val="0"/>
                  <w:textInput/>
                </w:ffData>
              </w:fldChar>
            </w:r>
            <w:r w:rsidR="00D84796" w:rsidRPr="00B86792">
              <w:rPr>
                <w:sz w:val="20"/>
              </w:rPr>
              <w:instrText xml:space="preserve"> FORMTEXT </w:instrText>
            </w:r>
            <w:r w:rsidR="00D84796" w:rsidRPr="00B86792">
              <w:rPr>
                <w:sz w:val="20"/>
              </w:rPr>
            </w:r>
            <w:r w:rsidR="00D84796" w:rsidRPr="00B86792">
              <w:rPr>
                <w:sz w:val="20"/>
              </w:rPr>
              <w:fldChar w:fldCharType="separate"/>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sz w:val="20"/>
              </w:rPr>
              <w:fldChar w:fldCharType="end"/>
            </w:r>
          </w:p>
          <w:p w14:paraId="1A22CA4B" w14:textId="2F0687E9" w:rsidR="00255F4C" w:rsidRPr="00B86792" w:rsidRDefault="00255F4C" w:rsidP="00674B93">
            <w:pPr>
              <w:pStyle w:val="PBParagraph"/>
              <w:numPr>
                <w:ilvl w:val="0"/>
                <w:numId w:val="0"/>
              </w:numPr>
              <w:spacing w:before="60" w:after="60"/>
              <w:rPr>
                <w:sz w:val="20"/>
              </w:rPr>
            </w:pPr>
            <w:r w:rsidRPr="00B86792">
              <w:rPr>
                <w:sz w:val="20"/>
              </w:rPr>
              <w:fldChar w:fldCharType="begin">
                <w:ffData>
                  <w:name w:val="Check38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456EF4" w:rsidRPr="00B86792">
              <w:rPr>
                <w:sz w:val="20"/>
              </w:rPr>
              <w:t xml:space="preserve">Accord </w:t>
            </w:r>
            <w:r w:rsidR="00220D57" w:rsidRPr="00B86792">
              <w:rPr>
                <w:sz w:val="20"/>
              </w:rPr>
              <w:t>en vigueur</w:t>
            </w:r>
            <w:r w:rsidR="00D84796" w:rsidRPr="00B86792">
              <w:rPr>
                <w:sz w:val="20"/>
              </w:rPr>
              <w:t xml:space="preserve"> </w:t>
            </w:r>
            <w:r w:rsidR="00D84796" w:rsidRPr="00B86792">
              <w:rPr>
                <w:sz w:val="20"/>
              </w:rPr>
              <w:fldChar w:fldCharType="begin">
                <w:ffData>
                  <w:name w:val="Text312"/>
                  <w:enabled/>
                  <w:calcOnExit w:val="0"/>
                  <w:textInput/>
                </w:ffData>
              </w:fldChar>
            </w:r>
            <w:r w:rsidR="00D84796" w:rsidRPr="00B86792">
              <w:rPr>
                <w:sz w:val="20"/>
              </w:rPr>
              <w:instrText xml:space="preserve"> FORMTEXT </w:instrText>
            </w:r>
            <w:r w:rsidR="00D84796" w:rsidRPr="00B86792">
              <w:rPr>
                <w:sz w:val="20"/>
              </w:rPr>
            </w:r>
            <w:r w:rsidR="00D84796" w:rsidRPr="00B86792">
              <w:rPr>
                <w:sz w:val="20"/>
              </w:rPr>
              <w:fldChar w:fldCharType="separate"/>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noProof/>
                <w:sz w:val="20"/>
              </w:rPr>
              <w:t> </w:t>
            </w:r>
            <w:r w:rsidR="00D84796" w:rsidRPr="00B86792">
              <w:rPr>
                <w:sz w:val="20"/>
              </w:rPr>
              <w:fldChar w:fldCharType="end"/>
            </w:r>
          </w:p>
          <w:p w14:paraId="23D633D2" w14:textId="765F2191"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380"/>
                  <w:enabled/>
                  <w:calcOnExit w:val="0"/>
                  <w:checkBox>
                    <w:sizeAuto/>
                    <w:default w:val="0"/>
                  </w:checkBox>
                </w:ffData>
              </w:fldChar>
            </w:r>
            <w:bookmarkStart w:id="85" w:name="Check38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85"/>
            <w:r w:rsidR="00F44A79" w:rsidRPr="00B86792">
              <w:rPr>
                <w:sz w:val="20"/>
              </w:rPr>
              <w:t> </w:t>
            </w:r>
            <w:r w:rsidRPr="00B86792">
              <w:rPr>
                <w:sz w:val="20"/>
              </w:rPr>
              <w:t xml:space="preserve">Autre (veuillez </w:t>
            </w:r>
            <w:r w:rsidR="00203BBF" w:rsidRPr="00B86792">
              <w:rPr>
                <w:sz w:val="20"/>
              </w:rPr>
              <w:t>préciser</w:t>
            </w:r>
            <w:r w:rsidRPr="00B86792">
              <w:rPr>
                <w:sz w:val="20"/>
              </w:rPr>
              <w:t xml:space="preserve">) : </w:t>
            </w:r>
            <w:r w:rsidRPr="00B86792">
              <w:rPr>
                <w:sz w:val="20"/>
              </w:rPr>
              <w:fldChar w:fldCharType="begin" w:fldLock="1">
                <w:ffData>
                  <w:name w:val="Text1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330543" w:rsidRPr="00B86792" w14:paraId="7ADA8335" w14:textId="77777777" w:rsidTr="001368A9">
        <w:tc>
          <w:tcPr>
            <w:tcW w:w="4275" w:type="dxa"/>
          </w:tcPr>
          <w:p w14:paraId="56EC0F29" w14:textId="7486D385" w:rsidR="00330543" w:rsidRPr="00B86792" w:rsidRDefault="00330543" w:rsidP="00AB424E">
            <w:pPr>
              <w:pStyle w:val="PBParagraph"/>
              <w:numPr>
                <w:ilvl w:val="1"/>
                <w:numId w:val="31"/>
              </w:numPr>
              <w:spacing w:before="60" w:after="60"/>
              <w:rPr>
                <w:sz w:val="20"/>
                <w:szCs w:val="20"/>
              </w:rPr>
            </w:pPr>
            <w:r w:rsidRPr="00B86792">
              <w:rPr>
                <w:sz w:val="20"/>
              </w:rPr>
              <w:t>En [nom de votre État], la responsabilité parentale ou son exercice peuvent-ils être délégués ?</w:t>
            </w:r>
          </w:p>
        </w:tc>
        <w:tc>
          <w:tcPr>
            <w:tcW w:w="5648" w:type="dxa"/>
          </w:tcPr>
          <w:p w14:paraId="736D9C09" w14:textId="045D17A8" w:rsidR="00330543" w:rsidRPr="00B86792" w:rsidRDefault="00330543" w:rsidP="00674B93">
            <w:pPr>
              <w:pStyle w:val="PBParagraph"/>
              <w:numPr>
                <w:ilvl w:val="0"/>
                <w:numId w:val="0"/>
              </w:numPr>
              <w:spacing w:before="60" w:after="60"/>
              <w:rPr>
                <w:sz w:val="20"/>
              </w:rPr>
            </w:pPr>
            <w:r w:rsidRPr="00B86792">
              <w:rPr>
                <w:sz w:val="20"/>
              </w:rPr>
              <w:fldChar w:fldCharType="begin">
                <w:ffData>
                  <w:name w:val="Check6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B3862" w:rsidRPr="00B86792">
              <w:rPr>
                <w:sz w:val="20"/>
              </w:rPr>
              <w:t> </w:t>
            </w:r>
            <w:r w:rsidRPr="00B86792">
              <w:rPr>
                <w:sz w:val="20"/>
              </w:rPr>
              <w:t>Oui (</w:t>
            </w:r>
            <w:r w:rsidR="006C6B8B" w:rsidRPr="00B86792">
              <w:rPr>
                <w:sz w:val="20"/>
              </w:rPr>
              <w:t>veuillez préciser</w:t>
            </w:r>
            <w:r w:rsidR="001A72DC" w:rsidRPr="00B86792">
              <w:rPr>
                <w:sz w:val="20"/>
              </w:rPr>
              <w:t xml:space="preserve"> comment</w:t>
            </w:r>
            <w:r w:rsidRPr="00B86792">
              <w:rPr>
                <w:sz w:val="20"/>
              </w:rPr>
              <w:t xml:space="preserve">) : </w:t>
            </w:r>
          </w:p>
          <w:p w14:paraId="6471B71A" w14:textId="77777777" w:rsidR="00073D1B" w:rsidRPr="00B86792" w:rsidRDefault="00073D1B" w:rsidP="00073D1B">
            <w:pPr>
              <w:pStyle w:val="PBParagraph"/>
              <w:numPr>
                <w:ilvl w:val="0"/>
                <w:numId w:val="0"/>
              </w:numPr>
              <w:ind w:left="299"/>
              <w:rPr>
                <w:sz w:val="20"/>
                <w:szCs w:val="20"/>
              </w:rPr>
            </w:pPr>
            <w:r w:rsidRPr="00B86792">
              <w:rPr>
                <w:sz w:val="20"/>
                <w:szCs w:val="20"/>
              </w:rPr>
              <w:fldChar w:fldCharType="begin">
                <w:ffData>
                  <w:name w:val="Check38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Décision judiciaire</w:t>
            </w:r>
          </w:p>
          <w:p w14:paraId="798A4CCA" w14:textId="77777777" w:rsidR="00073D1B" w:rsidRPr="00B86792" w:rsidRDefault="00073D1B" w:rsidP="00073D1B">
            <w:pPr>
              <w:pStyle w:val="PBParagraph"/>
              <w:numPr>
                <w:ilvl w:val="0"/>
                <w:numId w:val="0"/>
              </w:numPr>
              <w:ind w:left="299"/>
              <w:rPr>
                <w:sz w:val="20"/>
                <w:szCs w:val="20"/>
              </w:rPr>
            </w:pPr>
            <w:r w:rsidRPr="00B86792">
              <w:rPr>
                <w:sz w:val="20"/>
                <w:szCs w:val="20"/>
              </w:rPr>
              <w:fldChar w:fldCharType="begin">
                <w:ffData>
                  <w:name w:val="Check382"/>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Décision administrative</w:t>
            </w:r>
          </w:p>
          <w:p w14:paraId="36EACF0F" w14:textId="1FCB6043" w:rsidR="00073D1B" w:rsidRPr="00B86792" w:rsidRDefault="00073D1B" w:rsidP="00073D1B">
            <w:pPr>
              <w:pStyle w:val="PBParagraph"/>
              <w:numPr>
                <w:ilvl w:val="0"/>
                <w:numId w:val="0"/>
              </w:numPr>
              <w:spacing w:before="60" w:after="60"/>
              <w:ind w:left="299"/>
              <w:rPr>
                <w:sz w:val="20"/>
                <w:szCs w:val="20"/>
              </w:rPr>
            </w:pPr>
            <w:r w:rsidRPr="00B86792">
              <w:rPr>
                <w:sz w:val="20"/>
                <w:szCs w:val="20"/>
              </w:rPr>
              <w:fldChar w:fldCharType="begin">
                <w:ffData>
                  <w:name w:val="Check384"/>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Autre (veuillez préciser) : </w:t>
            </w:r>
            <w:r w:rsidRPr="00B86792">
              <w:rPr>
                <w:sz w:val="20"/>
                <w:szCs w:val="20"/>
              </w:rPr>
              <w:fldChar w:fldCharType="begin" w:fldLock="1">
                <w:ffData>
                  <w:name w:val="Text191"/>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fldChar w:fldCharType="end"/>
            </w:r>
          </w:p>
          <w:p w14:paraId="390E763B" w14:textId="44533D36"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6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B3862" w:rsidRPr="00B86792">
              <w:rPr>
                <w:sz w:val="20"/>
              </w:rPr>
              <w:t> </w:t>
            </w:r>
            <w:r w:rsidRPr="00B86792">
              <w:rPr>
                <w:sz w:val="20"/>
              </w:rPr>
              <w:t>Non</w:t>
            </w:r>
          </w:p>
        </w:tc>
      </w:tr>
      <w:tr w:rsidR="00330543" w:rsidRPr="00B86792" w14:paraId="3D7A3D13" w14:textId="77777777" w:rsidTr="001368A9">
        <w:tc>
          <w:tcPr>
            <w:tcW w:w="4275" w:type="dxa"/>
          </w:tcPr>
          <w:p w14:paraId="48172731" w14:textId="18032931" w:rsidR="00330543" w:rsidRPr="00B86792" w:rsidRDefault="00330543" w:rsidP="00AB424E">
            <w:pPr>
              <w:pStyle w:val="PBParagraph"/>
              <w:numPr>
                <w:ilvl w:val="1"/>
                <w:numId w:val="31"/>
              </w:numPr>
              <w:spacing w:before="60" w:after="60"/>
              <w:rPr>
                <w:sz w:val="20"/>
                <w:szCs w:val="20"/>
              </w:rPr>
            </w:pPr>
            <w:r w:rsidRPr="00B86792">
              <w:rPr>
                <w:sz w:val="20"/>
              </w:rPr>
              <w:t>En [nom de votre État], l</w:t>
            </w:r>
            <w:r w:rsidR="00473EE1" w:rsidRPr="00B86792">
              <w:rPr>
                <w:sz w:val="20"/>
              </w:rPr>
              <w:t>’</w:t>
            </w:r>
            <w:r w:rsidRPr="00B86792">
              <w:rPr>
                <w:sz w:val="20"/>
              </w:rPr>
              <w:t xml:space="preserve">attribution de la responsabilité parentale peut-elle être </w:t>
            </w:r>
            <w:r w:rsidR="009E5E42" w:rsidRPr="00B86792">
              <w:rPr>
                <w:sz w:val="20"/>
              </w:rPr>
              <w:t xml:space="preserve">modifiée ou </w:t>
            </w:r>
            <w:r w:rsidRPr="00B86792">
              <w:rPr>
                <w:sz w:val="20"/>
              </w:rPr>
              <w:t>retirée ?</w:t>
            </w:r>
          </w:p>
        </w:tc>
        <w:tc>
          <w:tcPr>
            <w:tcW w:w="5648" w:type="dxa"/>
          </w:tcPr>
          <w:p w14:paraId="149C1ED5" w14:textId="67E6A78C"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386"/>
                  <w:enabled/>
                  <w:calcOnExit w:val="0"/>
                  <w:checkBox>
                    <w:sizeAuto/>
                    <w:default w:val="0"/>
                  </w:checkBox>
                </w:ffData>
              </w:fldChar>
            </w:r>
            <w:bookmarkStart w:id="86" w:name="Check38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86"/>
            <w:r w:rsidRPr="00B86792">
              <w:rPr>
                <w:sz w:val="20"/>
              </w:rPr>
              <w:t> Oui (veuillez préciser comment) :</w:t>
            </w:r>
          </w:p>
          <w:p w14:paraId="445788AD" w14:textId="6EE7C99F"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387"/>
                  <w:enabled/>
                  <w:calcOnExit w:val="0"/>
                  <w:checkBox>
                    <w:sizeAuto/>
                    <w:default w:val="0"/>
                  </w:checkBox>
                </w:ffData>
              </w:fldChar>
            </w:r>
            <w:bookmarkStart w:id="87" w:name="Check38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87"/>
            <w:r w:rsidRPr="00B86792">
              <w:rPr>
                <w:sz w:val="20"/>
              </w:rPr>
              <w:t> Sur décision d</w:t>
            </w:r>
            <w:r w:rsidR="00473EE1" w:rsidRPr="00B86792">
              <w:rPr>
                <w:sz w:val="20"/>
              </w:rPr>
              <w:t>’</w:t>
            </w:r>
            <w:r w:rsidRPr="00B86792">
              <w:rPr>
                <w:sz w:val="20"/>
              </w:rPr>
              <w:t>une autorité judiciaire</w:t>
            </w:r>
          </w:p>
          <w:p w14:paraId="6D2330A2" w14:textId="1574F973"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388"/>
                  <w:enabled/>
                  <w:calcOnExit w:val="0"/>
                  <w:checkBox>
                    <w:sizeAuto/>
                    <w:default w:val="0"/>
                  </w:checkBox>
                </w:ffData>
              </w:fldChar>
            </w:r>
            <w:bookmarkStart w:id="88" w:name="Check38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88"/>
            <w:r w:rsidRPr="00B86792">
              <w:rPr>
                <w:sz w:val="20"/>
              </w:rPr>
              <w:t> Sur décision d</w:t>
            </w:r>
            <w:r w:rsidR="00473EE1" w:rsidRPr="00B86792">
              <w:rPr>
                <w:sz w:val="20"/>
              </w:rPr>
              <w:t>’</w:t>
            </w:r>
            <w:r w:rsidRPr="00B86792">
              <w:rPr>
                <w:sz w:val="20"/>
              </w:rPr>
              <w:t>une autorité administrative</w:t>
            </w:r>
          </w:p>
          <w:p w14:paraId="7A0DA43E" w14:textId="4061A983" w:rsidR="00330543" w:rsidRPr="00B86792" w:rsidRDefault="00330543" w:rsidP="00674B93">
            <w:pPr>
              <w:pStyle w:val="PBParagraph"/>
              <w:numPr>
                <w:ilvl w:val="0"/>
                <w:numId w:val="0"/>
              </w:numPr>
              <w:spacing w:before="60" w:after="60"/>
              <w:ind w:left="582" w:hanging="284"/>
              <w:rPr>
                <w:sz w:val="20"/>
                <w:szCs w:val="20"/>
              </w:rPr>
            </w:pPr>
            <w:r w:rsidRPr="00B86792">
              <w:rPr>
                <w:sz w:val="20"/>
              </w:rPr>
              <w:lastRenderedPageBreak/>
              <w:fldChar w:fldCharType="begin">
                <w:ffData>
                  <w:name w:val="Check389"/>
                  <w:enabled/>
                  <w:calcOnExit w:val="0"/>
                  <w:checkBox>
                    <w:sizeAuto/>
                    <w:default w:val="0"/>
                  </w:checkBox>
                </w:ffData>
              </w:fldChar>
            </w:r>
            <w:bookmarkStart w:id="89" w:name="Check38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89"/>
            <w:r w:rsidRPr="00B86792">
              <w:rPr>
                <w:sz w:val="20"/>
              </w:rPr>
              <w:t xml:space="preserve"> Cela dépend de la manière dont les droits découlant de la responsabilité parentale ont été acquis (veuillez préciser) : </w:t>
            </w:r>
            <w:r w:rsidR="005D7354" w:rsidRPr="00B86792">
              <w:rPr>
                <w:sz w:val="20"/>
              </w:rPr>
              <w:fldChar w:fldCharType="begin" w:fldLock="1">
                <w:ffData>
                  <w:name w:val="Text192"/>
                  <w:enabled/>
                  <w:calcOnExit w:val="0"/>
                  <w:textInput/>
                </w:ffData>
              </w:fldChar>
            </w:r>
            <w:r w:rsidR="005D7354" w:rsidRPr="00B86792">
              <w:rPr>
                <w:sz w:val="20"/>
              </w:rPr>
              <w:instrText xml:space="preserve"> FORMTEXT </w:instrText>
            </w:r>
            <w:r w:rsidR="005D7354" w:rsidRPr="00B86792">
              <w:rPr>
                <w:sz w:val="20"/>
              </w:rPr>
            </w:r>
            <w:r w:rsidR="005D7354" w:rsidRPr="00B86792">
              <w:rPr>
                <w:sz w:val="20"/>
              </w:rPr>
              <w:fldChar w:fldCharType="separate"/>
            </w:r>
            <w:r w:rsidRPr="00B86792">
              <w:rPr>
                <w:sz w:val="20"/>
              </w:rPr>
              <w:t>     </w:t>
            </w:r>
            <w:r w:rsidR="005D7354" w:rsidRPr="00B86792">
              <w:rPr>
                <w:sz w:val="20"/>
              </w:rPr>
              <w:fldChar w:fldCharType="end"/>
            </w:r>
          </w:p>
          <w:p w14:paraId="7862E637" w14:textId="30A17E9B"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390"/>
                  <w:enabled/>
                  <w:calcOnExit w:val="0"/>
                  <w:checkBox>
                    <w:sizeAuto/>
                    <w:default w:val="0"/>
                  </w:checkBox>
                </w:ffData>
              </w:fldChar>
            </w:r>
            <w:bookmarkStart w:id="90" w:name="Check39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90"/>
            <w:r w:rsidRPr="00B86792">
              <w:rPr>
                <w:sz w:val="20"/>
              </w:rPr>
              <w:t xml:space="preserve"> Autre (veuillez </w:t>
            </w:r>
            <w:r w:rsidR="00203BBF" w:rsidRPr="00B86792">
              <w:rPr>
                <w:sz w:val="20"/>
              </w:rPr>
              <w:t>préciser</w:t>
            </w:r>
            <w:r w:rsidRPr="00B86792">
              <w:rPr>
                <w:sz w:val="20"/>
              </w:rPr>
              <w:t xml:space="preserve">) : </w:t>
            </w:r>
            <w:r w:rsidR="005D7354" w:rsidRPr="00B86792">
              <w:rPr>
                <w:sz w:val="20"/>
              </w:rPr>
              <w:fldChar w:fldCharType="begin" w:fldLock="1">
                <w:ffData>
                  <w:name w:val="Text192"/>
                  <w:enabled/>
                  <w:calcOnExit w:val="0"/>
                  <w:textInput/>
                </w:ffData>
              </w:fldChar>
            </w:r>
            <w:r w:rsidR="005D7354" w:rsidRPr="00B86792">
              <w:rPr>
                <w:sz w:val="20"/>
              </w:rPr>
              <w:instrText xml:space="preserve"> FORMTEXT </w:instrText>
            </w:r>
            <w:r w:rsidR="005D7354" w:rsidRPr="00B86792">
              <w:rPr>
                <w:sz w:val="20"/>
              </w:rPr>
            </w:r>
            <w:r w:rsidR="005D7354" w:rsidRPr="00B86792">
              <w:rPr>
                <w:sz w:val="20"/>
              </w:rPr>
              <w:fldChar w:fldCharType="separate"/>
            </w:r>
            <w:r w:rsidRPr="00B86792">
              <w:rPr>
                <w:sz w:val="20"/>
              </w:rPr>
              <w:t>     </w:t>
            </w:r>
            <w:r w:rsidR="005D7354" w:rsidRPr="00B86792">
              <w:rPr>
                <w:sz w:val="20"/>
              </w:rPr>
              <w:fldChar w:fldCharType="end"/>
            </w:r>
          </w:p>
          <w:p w14:paraId="3B476854" w14:textId="0526CA63"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385"/>
                  <w:enabled/>
                  <w:calcOnExit w:val="0"/>
                  <w:checkBox>
                    <w:sizeAuto/>
                    <w:default w:val="0"/>
                  </w:checkBox>
                </w:ffData>
              </w:fldChar>
            </w:r>
            <w:bookmarkStart w:id="91" w:name="Check38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91"/>
            <w:r w:rsidRPr="00B86792">
              <w:rPr>
                <w:sz w:val="20"/>
              </w:rPr>
              <w:t> Non</w:t>
            </w:r>
          </w:p>
        </w:tc>
      </w:tr>
      <w:tr w:rsidR="00AC79A8" w:rsidRPr="00B86792" w14:paraId="75F6A013" w14:textId="77777777" w:rsidTr="001368A9">
        <w:tc>
          <w:tcPr>
            <w:tcW w:w="4275" w:type="dxa"/>
          </w:tcPr>
          <w:p w14:paraId="08367C6D" w14:textId="50439ABD" w:rsidR="00AC79A8" w:rsidRPr="00B86792" w:rsidRDefault="00F040FA" w:rsidP="00AB424E">
            <w:pPr>
              <w:pStyle w:val="PBParagraph"/>
              <w:numPr>
                <w:ilvl w:val="1"/>
                <w:numId w:val="31"/>
              </w:numPr>
              <w:spacing w:before="60" w:after="60"/>
              <w:rPr>
                <w:sz w:val="20"/>
              </w:rPr>
            </w:pPr>
            <w:r w:rsidRPr="00B86792">
              <w:rPr>
                <w:sz w:val="20"/>
              </w:rPr>
              <w:lastRenderedPageBreak/>
              <w:t>En [nom de votre État], e</w:t>
            </w:r>
            <w:r w:rsidR="0012332E" w:rsidRPr="00B86792">
              <w:rPr>
                <w:sz w:val="20"/>
              </w:rPr>
              <w:t xml:space="preserve">xiste-t-il </w:t>
            </w:r>
            <w:r w:rsidR="00480BF6" w:rsidRPr="00B86792">
              <w:rPr>
                <w:sz w:val="20"/>
              </w:rPr>
              <w:t xml:space="preserve">des </w:t>
            </w:r>
            <w:r w:rsidR="0012332E" w:rsidRPr="00B86792">
              <w:rPr>
                <w:sz w:val="20"/>
              </w:rPr>
              <w:t>limite</w:t>
            </w:r>
            <w:r w:rsidR="00480BF6" w:rsidRPr="00B86792">
              <w:rPr>
                <w:sz w:val="20"/>
              </w:rPr>
              <w:t>s</w:t>
            </w:r>
            <w:r w:rsidR="0012332E" w:rsidRPr="00B86792">
              <w:rPr>
                <w:sz w:val="20"/>
              </w:rPr>
              <w:t xml:space="preserve"> </w:t>
            </w:r>
            <w:r w:rsidR="00480BF6" w:rsidRPr="00B86792">
              <w:rPr>
                <w:sz w:val="20"/>
              </w:rPr>
              <w:t>à l’attribution de</w:t>
            </w:r>
            <w:r w:rsidR="0012332E" w:rsidRPr="00B86792">
              <w:rPr>
                <w:sz w:val="20"/>
              </w:rPr>
              <w:t xml:space="preserve"> la responsabilité parentale à l’égard d’un enfant ?</w:t>
            </w:r>
          </w:p>
        </w:tc>
        <w:tc>
          <w:tcPr>
            <w:tcW w:w="5648" w:type="dxa"/>
          </w:tcPr>
          <w:p w14:paraId="2243AC0B" w14:textId="77777777" w:rsidR="0012332E" w:rsidRPr="00B86792" w:rsidRDefault="0012332E" w:rsidP="0012332E">
            <w:pPr>
              <w:pStyle w:val="PBParagraph"/>
              <w:numPr>
                <w:ilvl w:val="0"/>
                <w:numId w:val="0"/>
              </w:numPr>
              <w:spacing w:before="60" w:after="60"/>
              <w:rPr>
                <w:sz w:val="20"/>
                <w:szCs w:val="20"/>
              </w:rPr>
            </w:pPr>
            <w:r w:rsidRPr="00B86792">
              <w:rPr>
                <w:sz w:val="20"/>
              </w:rPr>
              <w:fldChar w:fldCharType="begin">
                <w:ffData>
                  <w:name w:val="Check6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Oui (veuillez préciser) : </w:t>
            </w:r>
            <w:r w:rsidRPr="00B86792">
              <w:rPr>
                <w:sz w:val="20"/>
              </w:rPr>
              <w:fldChar w:fldCharType="begin" w:fldLock="1">
                <w:ffData>
                  <w:name w:val="Text4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8BDFE13" w14:textId="387BEA49" w:rsidR="00AA1626" w:rsidRPr="00B86792" w:rsidRDefault="00AA1626" w:rsidP="00AA1626">
            <w:pPr>
              <w:pStyle w:val="PBParagraph"/>
              <w:numPr>
                <w:ilvl w:val="0"/>
                <w:numId w:val="0"/>
              </w:numPr>
              <w:spacing w:before="60" w:after="60"/>
              <w:ind w:left="567" w:hanging="271"/>
              <w:rPr>
                <w:sz w:val="20"/>
              </w:rPr>
            </w:pPr>
            <w:r w:rsidRPr="00B86792">
              <w:rPr>
                <w:sz w:val="20"/>
              </w:rPr>
              <w:fldChar w:fldCharType="begin">
                <w:ffData>
                  <w:name w:val="Check6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CD17B6" w:rsidRPr="00B86792">
              <w:t xml:space="preserve"> </w:t>
            </w:r>
            <w:r w:rsidR="00CD17B6" w:rsidRPr="00B86792">
              <w:rPr>
                <w:sz w:val="20"/>
              </w:rPr>
              <w:t>Nombre de personnes (</w:t>
            </w:r>
            <w:r w:rsidR="004708A5" w:rsidRPr="00B86792">
              <w:rPr>
                <w:sz w:val="20"/>
              </w:rPr>
              <w:t>veuillez</w:t>
            </w:r>
            <w:r w:rsidR="00CD17B6" w:rsidRPr="00B86792">
              <w:rPr>
                <w:sz w:val="20"/>
              </w:rPr>
              <w:t xml:space="preserve"> préciser) :</w:t>
            </w:r>
            <w:r w:rsidR="00AD1A23" w:rsidRPr="00B86792">
              <w:rPr>
                <w:sz w:val="20"/>
                <w:szCs w:val="20"/>
              </w:rPr>
              <w:t xml:space="preserve"> </w:t>
            </w:r>
            <w:r w:rsidR="00AD1A23" w:rsidRPr="00B86792">
              <w:rPr>
                <w:sz w:val="20"/>
                <w:szCs w:val="20"/>
              </w:rPr>
              <w:fldChar w:fldCharType="begin">
                <w:ffData>
                  <w:name w:val="Text213"/>
                  <w:enabled/>
                  <w:calcOnExit w:val="0"/>
                  <w:textInput/>
                </w:ffData>
              </w:fldChar>
            </w:r>
            <w:r w:rsidR="00AD1A23" w:rsidRPr="00B86792">
              <w:rPr>
                <w:sz w:val="20"/>
                <w:szCs w:val="20"/>
              </w:rPr>
              <w:instrText xml:space="preserve"> FORMTEXT </w:instrText>
            </w:r>
            <w:r w:rsidR="00AD1A23" w:rsidRPr="00B86792">
              <w:rPr>
                <w:sz w:val="20"/>
                <w:szCs w:val="20"/>
              </w:rPr>
            </w:r>
            <w:r w:rsidR="00AD1A23" w:rsidRPr="00B86792">
              <w:rPr>
                <w:sz w:val="20"/>
                <w:szCs w:val="20"/>
              </w:rPr>
              <w:fldChar w:fldCharType="separate"/>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fldChar w:fldCharType="end"/>
            </w:r>
          </w:p>
          <w:p w14:paraId="25327AD1" w14:textId="0D2D8244" w:rsidR="00AA1626" w:rsidRPr="00B86792" w:rsidRDefault="00AA1626" w:rsidP="00AA1626">
            <w:pPr>
              <w:pStyle w:val="PBParagraph"/>
              <w:numPr>
                <w:ilvl w:val="0"/>
                <w:numId w:val="0"/>
              </w:numPr>
              <w:spacing w:before="60" w:after="60"/>
              <w:ind w:left="567" w:hanging="271"/>
              <w:rPr>
                <w:sz w:val="20"/>
              </w:rPr>
            </w:pPr>
            <w:r w:rsidRPr="00B86792">
              <w:rPr>
                <w:sz w:val="20"/>
              </w:rPr>
              <w:fldChar w:fldCharType="begin">
                <w:ffData>
                  <w:name w:val="Check6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F70E15" w:rsidRPr="00B86792">
              <w:t xml:space="preserve"> </w:t>
            </w:r>
            <w:r w:rsidR="00F70E15" w:rsidRPr="00B86792">
              <w:rPr>
                <w:sz w:val="20"/>
              </w:rPr>
              <w:t>Âge (veuillez préciser) :</w:t>
            </w:r>
            <w:r w:rsidR="00AD1A23" w:rsidRPr="00B86792">
              <w:rPr>
                <w:sz w:val="20"/>
                <w:szCs w:val="20"/>
              </w:rPr>
              <w:t xml:space="preserve"> </w:t>
            </w:r>
            <w:r w:rsidR="00AD1A23" w:rsidRPr="00B86792">
              <w:rPr>
                <w:sz w:val="20"/>
                <w:szCs w:val="20"/>
              </w:rPr>
              <w:fldChar w:fldCharType="begin">
                <w:ffData>
                  <w:name w:val="Text213"/>
                  <w:enabled/>
                  <w:calcOnExit w:val="0"/>
                  <w:textInput/>
                </w:ffData>
              </w:fldChar>
            </w:r>
            <w:r w:rsidR="00AD1A23" w:rsidRPr="00B86792">
              <w:rPr>
                <w:sz w:val="20"/>
                <w:szCs w:val="20"/>
              </w:rPr>
              <w:instrText xml:space="preserve"> FORMTEXT </w:instrText>
            </w:r>
            <w:r w:rsidR="00AD1A23" w:rsidRPr="00B86792">
              <w:rPr>
                <w:sz w:val="20"/>
                <w:szCs w:val="20"/>
              </w:rPr>
            </w:r>
            <w:r w:rsidR="00AD1A23" w:rsidRPr="00B86792">
              <w:rPr>
                <w:sz w:val="20"/>
                <w:szCs w:val="20"/>
              </w:rPr>
              <w:fldChar w:fldCharType="separate"/>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fldChar w:fldCharType="end"/>
            </w:r>
          </w:p>
          <w:p w14:paraId="021A8C08" w14:textId="18DB439C" w:rsidR="00AA1626" w:rsidRPr="00B86792" w:rsidRDefault="00AA1626" w:rsidP="00AA1626">
            <w:pPr>
              <w:pStyle w:val="PBParagraph"/>
              <w:numPr>
                <w:ilvl w:val="0"/>
                <w:numId w:val="0"/>
              </w:numPr>
              <w:spacing w:before="60" w:after="60"/>
              <w:ind w:left="567" w:hanging="271"/>
              <w:rPr>
                <w:sz w:val="20"/>
              </w:rPr>
            </w:pPr>
            <w:r w:rsidRPr="00B86792">
              <w:rPr>
                <w:sz w:val="20"/>
              </w:rPr>
              <w:fldChar w:fldCharType="begin">
                <w:ffData>
                  <w:name w:val="Check6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F70E15" w:rsidRPr="00B86792">
              <w:t xml:space="preserve"> </w:t>
            </w:r>
            <w:r w:rsidR="00F70E15" w:rsidRPr="00B86792">
              <w:rPr>
                <w:sz w:val="20"/>
              </w:rPr>
              <w:t>Situation matrimoniale/partenariat (</w:t>
            </w:r>
            <w:r w:rsidR="004708A5" w:rsidRPr="00B86792">
              <w:rPr>
                <w:sz w:val="20"/>
              </w:rPr>
              <w:t>veuillez</w:t>
            </w:r>
            <w:r w:rsidR="00F70E15" w:rsidRPr="00B86792">
              <w:rPr>
                <w:sz w:val="20"/>
              </w:rPr>
              <w:t xml:space="preserve"> préciser) :</w:t>
            </w:r>
            <w:r w:rsidR="00AD1A23" w:rsidRPr="00B86792">
              <w:rPr>
                <w:sz w:val="20"/>
                <w:szCs w:val="20"/>
              </w:rPr>
              <w:t xml:space="preserve"> </w:t>
            </w:r>
            <w:r w:rsidR="00AD1A23" w:rsidRPr="00B86792">
              <w:rPr>
                <w:sz w:val="20"/>
                <w:szCs w:val="20"/>
              </w:rPr>
              <w:fldChar w:fldCharType="begin">
                <w:ffData>
                  <w:name w:val="Text213"/>
                  <w:enabled/>
                  <w:calcOnExit w:val="0"/>
                  <w:textInput/>
                </w:ffData>
              </w:fldChar>
            </w:r>
            <w:r w:rsidR="00AD1A23" w:rsidRPr="00B86792">
              <w:rPr>
                <w:sz w:val="20"/>
                <w:szCs w:val="20"/>
              </w:rPr>
              <w:instrText xml:space="preserve"> FORMTEXT </w:instrText>
            </w:r>
            <w:r w:rsidR="00AD1A23" w:rsidRPr="00B86792">
              <w:rPr>
                <w:sz w:val="20"/>
                <w:szCs w:val="20"/>
              </w:rPr>
            </w:r>
            <w:r w:rsidR="00AD1A23" w:rsidRPr="00B86792">
              <w:rPr>
                <w:sz w:val="20"/>
                <w:szCs w:val="20"/>
              </w:rPr>
              <w:fldChar w:fldCharType="separate"/>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fldChar w:fldCharType="end"/>
            </w:r>
          </w:p>
          <w:p w14:paraId="2ADC7F61" w14:textId="439CAB36" w:rsidR="00AA1626" w:rsidRPr="00B86792" w:rsidRDefault="00AA1626" w:rsidP="00AA1626">
            <w:pPr>
              <w:pStyle w:val="PBParagraph"/>
              <w:numPr>
                <w:ilvl w:val="0"/>
                <w:numId w:val="0"/>
              </w:numPr>
              <w:spacing w:before="60" w:after="60"/>
              <w:ind w:left="567" w:hanging="271"/>
              <w:rPr>
                <w:sz w:val="20"/>
              </w:rPr>
            </w:pPr>
            <w:r w:rsidRPr="00B86792">
              <w:rPr>
                <w:sz w:val="20"/>
              </w:rPr>
              <w:fldChar w:fldCharType="begin">
                <w:ffData>
                  <w:name w:val="Check6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B012CC" w:rsidRPr="00B86792">
              <w:t xml:space="preserve"> </w:t>
            </w:r>
            <w:r w:rsidR="00B012CC" w:rsidRPr="00B86792">
              <w:rPr>
                <w:sz w:val="20"/>
              </w:rPr>
              <w:t>Lien de parenté avec l'enfant (veuillez préciser) :</w:t>
            </w:r>
            <w:r w:rsidR="00AD1A23" w:rsidRPr="00B86792">
              <w:rPr>
                <w:sz w:val="20"/>
                <w:szCs w:val="20"/>
              </w:rPr>
              <w:t xml:space="preserve"> </w:t>
            </w:r>
            <w:r w:rsidR="00AD1A23" w:rsidRPr="00B86792">
              <w:rPr>
                <w:sz w:val="20"/>
                <w:szCs w:val="20"/>
              </w:rPr>
              <w:fldChar w:fldCharType="begin">
                <w:ffData>
                  <w:name w:val="Text213"/>
                  <w:enabled/>
                  <w:calcOnExit w:val="0"/>
                  <w:textInput/>
                </w:ffData>
              </w:fldChar>
            </w:r>
            <w:r w:rsidR="00AD1A23" w:rsidRPr="00B86792">
              <w:rPr>
                <w:sz w:val="20"/>
                <w:szCs w:val="20"/>
              </w:rPr>
              <w:instrText xml:space="preserve"> FORMTEXT </w:instrText>
            </w:r>
            <w:r w:rsidR="00AD1A23" w:rsidRPr="00B86792">
              <w:rPr>
                <w:sz w:val="20"/>
                <w:szCs w:val="20"/>
              </w:rPr>
            </w:r>
            <w:r w:rsidR="00AD1A23" w:rsidRPr="00B86792">
              <w:rPr>
                <w:sz w:val="20"/>
                <w:szCs w:val="20"/>
              </w:rPr>
              <w:fldChar w:fldCharType="separate"/>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fldChar w:fldCharType="end"/>
            </w:r>
          </w:p>
          <w:p w14:paraId="43413798" w14:textId="60AA4B66" w:rsidR="00AA1626" w:rsidRPr="00B86792" w:rsidRDefault="00AA1626" w:rsidP="00AA1626">
            <w:pPr>
              <w:pStyle w:val="PBParagraph"/>
              <w:numPr>
                <w:ilvl w:val="0"/>
                <w:numId w:val="0"/>
              </w:numPr>
              <w:spacing w:before="60" w:after="60"/>
              <w:ind w:left="567" w:hanging="271"/>
              <w:rPr>
                <w:sz w:val="20"/>
              </w:rPr>
            </w:pPr>
            <w:r w:rsidRPr="00B86792">
              <w:rPr>
                <w:sz w:val="20"/>
              </w:rPr>
              <w:fldChar w:fldCharType="begin">
                <w:ffData>
                  <w:name w:val="Check6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B012CC" w:rsidRPr="00B86792">
              <w:t xml:space="preserve"> </w:t>
            </w:r>
            <w:r w:rsidR="00B012CC" w:rsidRPr="00B86792">
              <w:rPr>
                <w:sz w:val="20"/>
              </w:rPr>
              <w:t>Autre (veuillez préciser) :</w:t>
            </w:r>
            <w:r w:rsidR="00AD1A23" w:rsidRPr="00B86792">
              <w:rPr>
                <w:sz w:val="20"/>
                <w:szCs w:val="20"/>
              </w:rPr>
              <w:t xml:space="preserve"> </w:t>
            </w:r>
            <w:r w:rsidR="00AD1A23" w:rsidRPr="00B86792">
              <w:rPr>
                <w:sz w:val="20"/>
                <w:szCs w:val="20"/>
              </w:rPr>
              <w:fldChar w:fldCharType="begin">
                <w:ffData>
                  <w:name w:val="Text213"/>
                  <w:enabled/>
                  <w:calcOnExit w:val="0"/>
                  <w:textInput/>
                </w:ffData>
              </w:fldChar>
            </w:r>
            <w:r w:rsidR="00AD1A23" w:rsidRPr="00B86792">
              <w:rPr>
                <w:sz w:val="20"/>
                <w:szCs w:val="20"/>
              </w:rPr>
              <w:instrText xml:space="preserve"> FORMTEXT </w:instrText>
            </w:r>
            <w:r w:rsidR="00AD1A23" w:rsidRPr="00B86792">
              <w:rPr>
                <w:sz w:val="20"/>
                <w:szCs w:val="20"/>
              </w:rPr>
            </w:r>
            <w:r w:rsidR="00AD1A23" w:rsidRPr="00B86792">
              <w:rPr>
                <w:sz w:val="20"/>
                <w:szCs w:val="20"/>
              </w:rPr>
              <w:fldChar w:fldCharType="separate"/>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t> </w:t>
            </w:r>
            <w:r w:rsidR="00AD1A23" w:rsidRPr="00B86792">
              <w:rPr>
                <w:sz w:val="20"/>
                <w:szCs w:val="20"/>
              </w:rPr>
              <w:fldChar w:fldCharType="end"/>
            </w:r>
          </w:p>
          <w:p w14:paraId="2D50205F" w14:textId="53741E5F" w:rsidR="00AC79A8" w:rsidRPr="00B86792" w:rsidRDefault="0012332E" w:rsidP="0012332E">
            <w:pPr>
              <w:pStyle w:val="PBParagraph"/>
              <w:numPr>
                <w:ilvl w:val="0"/>
                <w:numId w:val="0"/>
              </w:numPr>
              <w:spacing w:before="60" w:after="60"/>
              <w:ind w:left="567" w:hanging="567"/>
              <w:rPr>
                <w:sz w:val="20"/>
              </w:rPr>
            </w:pPr>
            <w:r w:rsidRPr="00B86792">
              <w:rPr>
                <w:sz w:val="20"/>
              </w:rPr>
              <w:fldChar w:fldCharType="begin">
                <w:ffData>
                  <w:name w:val="Check6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tc>
      </w:tr>
      <w:tr w:rsidR="00127E2D" w:rsidRPr="00B86792" w14:paraId="50FB3A90" w14:textId="77777777" w:rsidTr="001368A9">
        <w:tc>
          <w:tcPr>
            <w:tcW w:w="4275" w:type="dxa"/>
          </w:tcPr>
          <w:p w14:paraId="63C643A8" w14:textId="6E633CDE" w:rsidR="00127E2D" w:rsidRPr="00B86792" w:rsidRDefault="00BC0C30" w:rsidP="00AB424E">
            <w:pPr>
              <w:pStyle w:val="PBParagraph"/>
              <w:numPr>
                <w:ilvl w:val="1"/>
                <w:numId w:val="31"/>
              </w:numPr>
              <w:spacing w:before="60" w:after="60"/>
              <w:rPr>
                <w:sz w:val="20"/>
              </w:rPr>
            </w:pPr>
            <w:r w:rsidRPr="00B86792">
              <w:rPr>
                <w:sz w:val="20"/>
              </w:rPr>
              <w:t>La loi de [nom de votre État] prévoit-elle des conditions pour qu'un accord sur la responsabilité parentale entre en vigueur (par ex., l'enregistrement) ?</w:t>
            </w:r>
          </w:p>
        </w:tc>
        <w:tc>
          <w:tcPr>
            <w:tcW w:w="5648" w:type="dxa"/>
          </w:tcPr>
          <w:p w14:paraId="4C98B52A" w14:textId="77777777" w:rsidR="00BC0C30" w:rsidRPr="00B86792" w:rsidRDefault="00BC0C30" w:rsidP="00BC0C30">
            <w:pPr>
              <w:pStyle w:val="PBParagraph"/>
              <w:numPr>
                <w:ilvl w:val="0"/>
                <w:numId w:val="0"/>
              </w:numPr>
              <w:spacing w:before="60" w:after="60"/>
              <w:rPr>
                <w:sz w:val="20"/>
                <w:szCs w:val="20"/>
              </w:rPr>
            </w:pPr>
            <w:r w:rsidRPr="00B86792">
              <w:rPr>
                <w:sz w:val="20"/>
              </w:rPr>
              <w:fldChar w:fldCharType="begin">
                <w:ffData>
                  <w:name w:val="Check6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Oui (veuillez préciser) : </w:t>
            </w:r>
            <w:r w:rsidRPr="00B86792">
              <w:rPr>
                <w:sz w:val="20"/>
              </w:rPr>
              <w:fldChar w:fldCharType="begin" w:fldLock="1">
                <w:ffData>
                  <w:name w:val="Text4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481E6450" w14:textId="5BFBAC22" w:rsidR="00127E2D" w:rsidRPr="00B86792" w:rsidRDefault="00BC0C30" w:rsidP="00674B93">
            <w:pPr>
              <w:pStyle w:val="PBParagraph"/>
              <w:numPr>
                <w:ilvl w:val="0"/>
                <w:numId w:val="0"/>
              </w:numPr>
              <w:spacing w:before="60" w:after="60"/>
              <w:ind w:left="567" w:hanging="567"/>
              <w:rPr>
                <w:sz w:val="20"/>
                <w:lang w:val="en-US"/>
              </w:rPr>
            </w:pPr>
            <w:r w:rsidRPr="00B86792">
              <w:rPr>
                <w:sz w:val="20"/>
              </w:rPr>
              <w:fldChar w:fldCharType="begin">
                <w:ffData>
                  <w:name w:val="Check6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tc>
      </w:tr>
      <w:tr w:rsidR="00127E2D" w:rsidRPr="00B86792" w14:paraId="0877DC02" w14:textId="77777777" w:rsidTr="001368A9">
        <w:tc>
          <w:tcPr>
            <w:tcW w:w="4275" w:type="dxa"/>
          </w:tcPr>
          <w:p w14:paraId="50D23EBE" w14:textId="50D43605" w:rsidR="00127E2D" w:rsidRPr="00B86792" w:rsidRDefault="00F040FA" w:rsidP="00AB424E">
            <w:pPr>
              <w:pStyle w:val="PBParagraph"/>
              <w:numPr>
                <w:ilvl w:val="1"/>
                <w:numId w:val="31"/>
              </w:numPr>
              <w:spacing w:before="60" w:after="60"/>
              <w:rPr>
                <w:sz w:val="20"/>
              </w:rPr>
            </w:pPr>
            <w:r w:rsidRPr="00B86792">
              <w:rPr>
                <w:sz w:val="20"/>
              </w:rPr>
              <w:t>En [nom de votre État], e</w:t>
            </w:r>
            <w:r w:rsidR="00127E2D" w:rsidRPr="00B86792">
              <w:rPr>
                <w:sz w:val="20"/>
              </w:rPr>
              <w:t>xiste-t-il des conditions d’âge pour qu’une ou plusieurs personnes puissent exercer la responsabilité parentale à l’égard d’un enfant ?</w:t>
            </w:r>
          </w:p>
        </w:tc>
        <w:tc>
          <w:tcPr>
            <w:tcW w:w="5648" w:type="dxa"/>
          </w:tcPr>
          <w:p w14:paraId="355C8C9C" w14:textId="77777777" w:rsidR="00127E2D" w:rsidRPr="00B86792" w:rsidRDefault="00127E2D" w:rsidP="00127E2D">
            <w:pPr>
              <w:pStyle w:val="PBParagraph"/>
              <w:numPr>
                <w:ilvl w:val="0"/>
                <w:numId w:val="0"/>
              </w:numPr>
              <w:spacing w:before="60" w:after="60"/>
              <w:ind w:left="28"/>
              <w:rPr>
                <w:sz w:val="20"/>
                <w:szCs w:val="20"/>
              </w:rPr>
            </w:pPr>
            <w:r w:rsidRPr="00B86792">
              <w:rPr>
                <w:sz w:val="20"/>
              </w:rPr>
              <w:fldChar w:fldCharType="begin">
                <w:ffData>
                  <w:name w:val="Check39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Oui</w:t>
            </w:r>
          </w:p>
          <w:p w14:paraId="3A8B1F47" w14:textId="77777777" w:rsidR="00127E2D" w:rsidRPr="00B86792" w:rsidRDefault="00127E2D" w:rsidP="00127E2D">
            <w:pPr>
              <w:pStyle w:val="PBParagraph"/>
              <w:numPr>
                <w:ilvl w:val="0"/>
                <w:numId w:val="0"/>
              </w:numPr>
              <w:spacing w:before="60" w:after="60"/>
              <w:ind w:left="298"/>
              <w:rPr>
                <w:sz w:val="20"/>
                <w:szCs w:val="20"/>
              </w:rPr>
            </w:pPr>
            <w:r w:rsidRPr="00B86792">
              <w:rPr>
                <w:sz w:val="20"/>
              </w:rPr>
              <w:fldChar w:fldCharType="begin">
                <w:ffData>
                  <w:name w:val="Check39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t> </w:t>
            </w:r>
            <w:r w:rsidRPr="00B86792">
              <w:rPr>
                <w:sz w:val="20"/>
              </w:rPr>
              <w:t>Âge maximum requis (veuillez préciser) :</w:t>
            </w:r>
            <w:r w:rsidRPr="00B86792">
              <w:t xml:space="preserve"> </w:t>
            </w:r>
            <w:r w:rsidRPr="00B86792">
              <w:rPr>
                <w:sz w:val="20"/>
              </w:rPr>
              <w:fldChar w:fldCharType="begin" w:fldLock="1">
                <w:ffData>
                  <w:name w:val="Text21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063BC222" w14:textId="77777777" w:rsidR="00127E2D" w:rsidRPr="00B86792" w:rsidRDefault="00127E2D" w:rsidP="00127E2D">
            <w:pPr>
              <w:pStyle w:val="PBParagraph"/>
              <w:numPr>
                <w:ilvl w:val="0"/>
                <w:numId w:val="0"/>
              </w:numPr>
              <w:spacing w:before="60" w:after="60"/>
              <w:ind w:left="298"/>
              <w:rPr>
                <w:sz w:val="20"/>
                <w:szCs w:val="20"/>
              </w:rPr>
            </w:pPr>
            <w:r w:rsidRPr="00B86792">
              <w:rPr>
                <w:sz w:val="20"/>
              </w:rPr>
              <w:fldChar w:fldCharType="begin">
                <w:ffData>
                  <w:name w:val="Check39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t> </w:t>
            </w:r>
            <w:r w:rsidRPr="00B86792">
              <w:rPr>
                <w:sz w:val="20"/>
              </w:rPr>
              <w:t>Âge minimum requis (veuillez préciser) :</w:t>
            </w:r>
            <w:r w:rsidRPr="00B86792">
              <w:t xml:space="preserve"> </w:t>
            </w:r>
            <w:r w:rsidRPr="00B86792">
              <w:rPr>
                <w:sz w:val="20"/>
              </w:rPr>
              <w:fldChar w:fldCharType="begin" w:fldLock="1">
                <w:ffData>
                  <w:name w:val="Text21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D9355F0" w14:textId="77777777" w:rsidR="00127E2D" w:rsidRPr="00B86792" w:rsidRDefault="00127E2D" w:rsidP="00127E2D">
            <w:pPr>
              <w:pStyle w:val="PBParagraph"/>
              <w:numPr>
                <w:ilvl w:val="0"/>
                <w:numId w:val="0"/>
              </w:numPr>
              <w:spacing w:before="60" w:after="60"/>
              <w:ind w:left="582" w:hanging="284"/>
              <w:rPr>
                <w:sz w:val="20"/>
                <w:szCs w:val="20"/>
              </w:rPr>
            </w:pPr>
            <w:r w:rsidRPr="00B86792">
              <w:rPr>
                <w:sz w:val="20"/>
              </w:rPr>
              <w:fldChar w:fldCharType="begin">
                <w:ffData>
                  <w:name w:val="Check39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Différence d’âge entre la personne et l’enfant (veuillez préciser) : </w:t>
            </w:r>
            <w:r w:rsidRPr="00B86792">
              <w:rPr>
                <w:sz w:val="20"/>
              </w:rPr>
              <w:fldChar w:fldCharType="begin" w:fldLock="1">
                <w:ffData>
                  <w:name w:val="Text219"/>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854ABE2" w14:textId="77777777" w:rsidR="00127E2D" w:rsidRPr="00B86792" w:rsidRDefault="00127E2D" w:rsidP="00127E2D">
            <w:pPr>
              <w:pStyle w:val="PBParagraph"/>
              <w:numPr>
                <w:ilvl w:val="0"/>
                <w:numId w:val="0"/>
              </w:numPr>
              <w:spacing w:before="60" w:after="60"/>
              <w:ind w:left="298"/>
              <w:rPr>
                <w:sz w:val="20"/>
                <w:szCs w:val="20"/>
              </w:rPr>
            </w:pPr>
            <w:r w:rsidRPr="00B86792">
              <w:rPr>
                <w:sz w:val="20"/>
              </w:rPr>
              <w:fldChar w:fldCharType="begin">
                <w:ffData>
                  <w:name w:val="Check39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19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CBDCD40" w14:textId="4352D2D2" w:rsidR="00127E2D" w:rsidRPr="00B86792" w:rsidRDefault="00127E2D" w:rsidP="00127E2D">
            <w:pPr>
              <w:pStyle w:val="PBParagraph"/>
              <w:numPr>
                <w:ilvl w:val="0"/>
                <w:numId w:val="0"/>
              </w:numPr>
              <w:spacing w:before="60" w:after="60"/>
              <w:ind w:left="567" w:hanging="567"/>
              <w:rPr>
                <w:sz w:val="20"/>
              </w:rPr>
            </w:pPr>
            <w:r w:rsidRPr="00B86792">
              <w:rPr>
                <w:sz w:val="20"/>
              </w:rPr>
              <w:fldChar w:fldCharType="begin">
                <w:ffData>
                  <w:name w:val="Check396"/>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tc>
      </w:tr>
      <w:tr w:rsidR="003A2DC3" w:rsidRPr="00B86792" w14:paraId="446ABE4F" w14:textId="77777777" w:rsidTr="001368A9">
        <w:tc>
          <w:tcPr>
            <w:tcW w:w="4275" w:type="dxa"/>
          </w:tcPr>
          <w:p w14:paraId="67BF3B3C" w14:textId="2F2347E1" w:rsidR="003A2DC3" w:rsidRPr="00B86792" w:rsidRDefault="00C012BC" w:rsidP="00AB424E">
            <w:pPr>
              <w:pStyle w:val="PBParagraph"/>
              <w:numPr>
                <w:ilvl w:val="1"/>
                <w:numId w:val="31"/>
              </w:numPr>
              <w:spacing w:before="60" w:after="60"/>
              <w:rPr>
                <w:sz w:val="20"/>
                <w:szCs w:val="20"/>
              </w:rPr>
            </w:pPr>
            <w:r w:rsidRPr="00B86792">
              <w:rPr>
                <w:sz w:val="20"/>
              </w:rPr>
              <w:t>En [nom de votre État], p</w:t>
            </w:r>
            <w:r w:rsidR="006C0D02" w:rsidRPr="00B86792">
              <w:rPr>
                <w:sz w:val="20"/>
              </w:rPr>
              <w:t>ar quels moyens une personne ou une institution peut-elle se voir attribuer le droit de garde ?</w:t>
            </w:r>
          </w:p>
          <w:p w14:paraId="53AA64D7" w14:textId="22BF3A90" w:rsidR="006C0D02" w:rsidRPr="00B86792" w:rsidRDefault="00C41F59" w:rsidP="006C0D02">
            <w:pPr>
              <w:pStyle w:val="PBParagraph"/>
              <w:numPr>
                <w:ilvl w:val="0"/>
                <w:numId w:val="0"/>
              </w:numPr>
              <w:spacing w:before="60" w:after="60"/>
              <w:ind w:left="624"/>
              <w:rPr>
                <w:sz w:val="20"/>
              </w:rPr>
            </w:pPr>
            <w:r w:rsidRPr="00B86792">
              <w:rPr>
                <w:sz w:val="20"/>
              </w:rPr>
              <w:t>A</w:t>
            </w:r>
            <w:r w:rsidR="00E30FC0" w:rsidRPr="00B86792">
              <w:rPr>
                <w:sz w:val="20"/>
              </w:rPr>
              <w:t>rticle</w:t>
            </w:r>
            <w:r w:rsidR="00361648" w:rsidRPr="00B86792">
              <w:rPr>
                <w:sz w:val="20"/>
              </w:rPr>
              <w:t xml:space="preserve"> 3(b) </w:t>
            </w:r>
            <w:r w:rsidR="00E30FC0" w:rsidRPr="00B86792">
              <w:rPr>
                <w:sz w:val="20"/>
              </w:rPr>
              <w:t>de la</w:t>
            </w:r>
            <w:r w:rsidR="00361648" w:rsidRPr="00B86792">
              <w:rPr>
                <w:sz w:val="20"/>
              </w:rPr>
              <w:t xml:space="preserve"> Convention</w:t>
            </w:r>
            <w:r w:rsidR="00E30FC0" w:rsidRPr="00B86792">
              <w:rPr>
                <w:sz w:val="20"/>
              </w:rPr>
              <w:t xml:space="preserve"> de 1996</w:t>
            </w:r>
          </w:p>
        </w:tc>
        <w:tc>
          <w:tcPr>
            <w:tcW w:w="5648" w:type="dxa"/>
          </w:tcPr>
          <w:p w14:paraId="647072E6" w14:textId="54B5519E" w:rsidR="00ED1FC4" w:rsidRPr="00B86792" w:rsidRDefault="00ED1FC4" w:rsidP="00AD7D8F">
            <w:pPr>
              <w:pStyle w:val="PBParagraph"/>
              <w:numPr>
                <w:ilvl w:val="0"/>
                <w:numId w:val="0"/>
              </w:numPr>
              <w:rPr>
                <w:sz w:val="20"/>
              </w:rPr>
            </w:pPr>
            <w:r w:rsidRPr="00B86792">
              <w:rPr>
                <w:sz w:val="20"/>
                <w:lang w:val="en-GB"/>
              </w:rPr>
              <w:fldChar w:fldCharType="begin">
                <w:ffData>
                  <w:name w:val="Check381"/>
                  <w:enabled/>
                  <w:calcOnExit w:val="0"/>
                  <w:checkBox>
                    <w:sizeAuto/>
                    <w:default w:val="0"/>
                  </w:checkBox>
                </w:ffData>
              </w:fldChar>
            </w:r>
            <w:r w:rsidRPr="00B86792">
              <w:rPr>
                <w:sz w:val="20"/>
              </w:rPr>
              <w:instrText xml:space="preserve"> FORMCHECKBOX </w:instrText>
            </w:r>
            <w:r w:rsidRPr="00B86792">
              <w:rPr>
                <w:sz w:val="20"/>
                <w:lang w:val="en-GB"/>
              </w:rPr>
            </w:r>
            <w:r w:rsidRPr="00B86792">
              <w:rPr>
                <w:sz w:val="20"/>
                <w:lang w:val="en-GB"/>
              </w:rPr>
              <w:fldChar w:fldCharType="separate"/>
            </w:r>
            <w:r w:rsidRPr="00B86792">
              <w:rPr>
                <w:sz w:val="20"/>
                <w:lang w:val="en-US"/>
              </w:rPr>
              <w:fldChar w:fldCharType="end"/>
            </w:r>
            <w:r w:rsidRPr="00B86792">
              <w:rPr>
                <w:sz w:val="20"/>
              </w:rPr>
              <w:t> </w:t>
            </w:r>
            <w:r w:rsidR="00EC67FE" w:rsidRPr="00B86792">
              <w:rPr>
                <w:sz w:val="20"/>
              </w:rPr>
              <w:t>De plein droit (le cas éc</w:t>
            </w:r>
            <w:r w:rsidR="00E330BF" w:rsidRPr="00B86792">
              <w:rPr>
                <w:sz w:val="20"/>
              </w:rPr>
              <w:t xml:space="preserve">héant, veuillez préciser à qui cela s’applique) : </w:t>
            </w:r>
            <w:r w:rsidRPr="00B86792">
              <w:rPr>
                <w:sz w:val="20"/>
              </w:rPr>
              <w:t xml:space="preserve"> </w:t>
            </w:r>
            <w:r w:rsidRPr="00B86792">
              <w:rPr>
                <w:sz w:val="20"/>
                <w:lang w:val="en-GB"/>
              </w:rPr>
              <w:fldChar w:fldCharType="begin">
                <w:ffData>
                  <w:name w:val="Text193"/>
                  <w:enabled/>
                  <w:calcOnExit w:val="0"/>
                  <w:textInput/>
                </w:ffData>
              </w:fldChar>
            </w:r>
            <w:r w:rsidRPr="00B86792">
              <w:rPr>
                <w:sz w:val="20"/>
              </w:rPr>
              <w:instrText xml:space="preserve"> FORMTEXT </w:instrText>
            </w:r>
            <w:r w:rsidRPr="00B86792">
              <w:rPr>
                <w:sz w:val="20"/>
                <w:lang w:val="en-GB"/>
              </w:rPr>
            </w:r>
            <w:r w:rsidRPr="00B86792">
              <w:rPr>
                <w:sz w:val="20"/>
                <w:lang w:val="en-GB"/>
              </w:rPr>
              <w:fldChar w:fldCharType="separate"/>
            </w:r>
            <w:r w:rsidRPr="00B86792">
              <w:rPr>
                <w:sz w:val="20"/>
                <w:lang w:val="en-GB"/>
              </w:rPr>
              <w:t> </w:t>
            </w:r>
            <w:r w:rsidRPr="00B86792">
              <w:rPr>
                <w:sz w:val="20"/>
                <w:lang w:val="en-GB"/>
              </w:rPr>
              <w:t> </w:t>
            </w:r>
            <w:r w:rsidRPr="00B86792">
              <w:rPr>
                <w:sz w:val="20"/>
                <w:lang w:val="en-GB"/>
              </w:rPr>
              <w:t> </w:t>
            </w:r>
            <w:r w:rsidRPr="00B86792">
              <w:rPr>
                <w:sz w:val="20"/>
                <w:lang w:val="en-GB"/>
              </w:rPr>
              <w:t> </w:t>
            </w:r>
            <w:r w:rsidRPr="00B86792">
              <w:rPr>
                <w:sz w:val="20"/>
                <w:lang w:val="en-GB"/>
              </w:rPr>
              <w:t> </w:t>
            </w:r>
            <w:r w:rsidRPr="00B86792">
              <w:rPr>
                <w:sz w:val="20"/>
                <w:lang w:val="en-US"/>
              </w:rPr>
              <w:fldChar w:fldCharType="end"/>
            </w:r>
            <w:r w:rsidRPr="00B86792">
              <w:rPr>
                <w:sz w:val="20"/>
              </w:rPr>
              <w:t xml:space="preserve">  </w:t>
            </w:r>
          </w:p>
          <w:p w14:paraId="64160888" w14:textId="77777777" w:rsidR="00AD7D8F" w:rsidRPr="00B86792" w:rsidRDefault="00AD7D8F" w:rsidP="00AD7D8F">
            <w:pPr>
              <w:pStyle w:val="PBParagraph"/>
              <w:numPr>
                <w:ilvl w:val="0"/>
                <w:numId w:val="0"/>
              </w:numPr>
              <w:spacing w:before="60" w:after="60"/>
              <w:rPr>
                <w:sz w:val="20"/>
                <w:szCs w:val="20"/>
              </w:rPr>
            </w:pPr>
            <w:r w:rsidRPr="00B86792">
              <w:rPr>
                <w:sz w:val="20"/>
              </w:rPr>
              <w:fldChar w:fldCharType="begin">
                <w:ffData>
                  <w:name w:val="Check38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judiciaire</w:t>
            </w:r>
          </w:p>
          <w:p w14:paraId="3C522797" w14:textId="77777777" w:rsidR="00AD7D8F" w:rsidRPr="00B86792" w:rsidRDefault="00AD7D8F" w:rsidP="00AD7D8F">
            <w:pPr>
              <w:pStyle w:val="PBParagraph"/>
              <w:numPr>
                <w:ilvl w:val="0"/>
                <w:numId w:val="0"/>
              </w:numPr>
              <w:spacing w:before="60" w:after="60"/>
              <w:rPr>
                <w:sz w:val="20"/>
                <w:szCs w:val="20"/>
              </w:rPr>
            </w:pPr>
            <w:r w:rsidRPr="00B86792">
              <w:rPr>
                <w:sz w:val="20"/>
              </w:rPr>
              <w:fldChar w:fldCharType="begin">
                <w:ffData>
                  <w:name w:val="Check38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36C5B20F" w14:textId="77777777" w:rsidR="00AD7D8F" w:rsidRPr="00B86792" w:rsidRDefault="00AD7D8F" w:rsidP="00AD7D8F">
            <w:pPr>
              <w:pStyle w:val="PBParagraph"/>
              <w:numPr>
                <w:ilvl w:val="0"/>
                <w:numId w:val="0"/>
              </w:numPr>
              <w:spacing w:before="60" w:after="60"/>
              <w:rPr>
                <w:sz w:val="20"/>
                <w:szCs w:val="20"/>
              </w:rPr>
            </w:pPr>
            <w:r w:rsidRPr="00B86792">
              <w:rPr>
                <w:sz w:val="20"/>
              </w:rPr>
              <w:fldChar w:fldCharType="begin">
                <w:ffData>
                  <w:name w:val="Check38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Accord en vigueur</w:t>
            </w:r>
          </w:p>
          <w:p w14:paraId="4AEB6ABD" w14:textId="594CB9FF" w:rsidR="003A2DC3" w:rsidRPr="00B86792" w:rsidRDefault="00AD7D8F" w:rsidP="00AD7D8F">
            <w:pPr>
              <w:pStyle w:val="PBParagraph"/>
              <w:numPr>
                <w:ilvl w:val="0"/>
                <w:numId w:val="0"/>
              </w:numPr>
              <w:spacing w:before="60" w:after="60"/>
              <w:rPr>
                <w:sz w:val="20"/>
                <w:lang w:val="en-US"/>
              </w:rPr>
            </w:pPr>
            <w:r w:rsidRPr="00B86792">
              <w:rPr>
                <w:sz w:val="20"/>
              </w:rPr>
              <w:fldChar w:fldCharType="begin">
                <w:ffData>
                  <w:name w:val="Check38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19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3A2DC3" w:rsidRPr="00B86792" w14:paraId="538EA6C3" w14:textId="77777777" w:rsidTr="001368A9">
        <w:tc>
          <w:tcPr>
            <w:tcW w:w="4275" w:type="dxa"/>
          </w:tcPr>
          <w:p w14:paraId="0FFCBEE3" w14:textId="77893E3A" w:rsidR="003A2DC3" w:rsidRPr="00B86792" w:rsidRDefault="009B5C30" w:rsidP="00AB424E">
            <w:pPr>
              <w:pStyle w:val="PBParagraph"/>
              <w:numPr>
                <w:ilvl w:val="1"/>
                <w:numId w:val="31"/>
              </w:numPr>
              <w:spacing w:before="60" w:after="60"/>
              <w:rPr>
                <w:sz w:val="20"/>
              </w:rPr>
            </w:pPr>
            <w:r w:rsidRPr="00B86792">
              <w:rPr>
                <w:sz w:val="20"/>
              </w:rPr>
              <w:t>En [nom de votre État], l</w:t>
            </w:r>
            <w:r w:rsidR="007D741A" w:rsidRPr="00B86792">
              <w:rPr>
                <w:sz w:val="20"/>
              </w:rPr>
              <w:t xml:space="preserve">’attribution du droit de garde peut-elle être </w:t>
            </w:r>
            <w:r w:rsidRPr="00B86792">
              <w:rPr>
                <w:sz w:val="20"/>
              </w:rPr>
              <w:t xml:space="preserve">modifiée ou </w:t>
            </w:r>
            <w:r w:rsidR="007D741A" w:rsidRPr="00B86792">
              <w:rPr>
                <w:sz w:val="20"/>
              </w:rPr>
              <w:t>retirée ?</w:t>
            </w:r>
          </w:p>
        </w:tc>
        <w:tc>
          <w:tcPr>
            <w:tcW w:w="5648" w:type="dxa"/>
          </w:tcPr>
          <w:p w14:paraId="4E3DB519" w14:textId="77777777" w:rsidR="007D741A" w:rsidRPr="00B86792" w:rsidRDefault="007D741A" w:rsidP="007D741A">
            <w:pPr>
              <w:pStyle w:val="PBParagraph"/>
              <w:numPr>
                <w:ilvl w:val="0"/>
                <w:numId w:val="0"/>
              </w:numPr>
              <w:spacing w:before="60" w:after="60"/>
              <w:ind w:left="567" w:hanging="567"/>
              <w:rPr>
                <w:sz w:val="20"/>
                <w:szCs w:val="20"/>
              </w:rPr>
            </w:pPr>
            <w:r w:rsidRPr="00B86792">
              <w:rPr>
                <w:sz w:val="20"/>
              </w:rPr>
              <w:fldChar w:fldCharType="begin">
                <w:ffData>
                  <w:name w:val="Check6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Oui (veuillez préciser) :</w:t>
            </w:r>
          </w:p>
          <w:p w14:paraId="30596AA2" w14:textId="77777777" w:rsidR="007D741A" w:rsidRPr="00B86792" w:rsidRDefault="007D741A" w:rsidP="007D741A">
            <w:pPr>
              <w:pStyle w:val="PBParagraph"/>
              <w:numPr>
                <w:ilvl w:val="0"/>
                <w:numId w:val="0"/>
              </w:numPr>
              <w:spacing w:before="60" w:after="60"/>
              <w:ind w:left="298"/>
              <w:rPr>
                <w:sz w:val="20"/>
                <w:szCs w:val="20"/>
              </w:rPr>
            </w:pPr>
            <w:r w:rsidRPr="00B86792">
              <w:rPr>
                <w:sz w:val="20"/>
              </w:rPr>
              <w:fldChar w:fldCharType="begin">
                <w:ffData>
                  <w:name w:val="Check66"/>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Sur décision d’une autorité judiciaire ou administrative </w:t>
            </w:r>
          </w:p>
          <w:p w14:paraId="715C8790" w14:textId="77777777" w:rsidR="007D741A" w:rsidRPr="00B86792" w:rsidRDefault="007D741A" w:rsidP="007D741A">
            <w:pPr>
              <w:pStyle w:val="PBParagraph"/>
              <w:numPr>
                <w:ilvl w:val="0"/>
                <w:numId w:val="0"/>
              </w:numPr>
              <w:spacing w:before="60" w:after="60"/>
              <w:ind w:left="298"/>
              <w:rPr>
                <w:sz w:val="20"/>
                <w:szCs w:val="20"/>
              </w:rPr>
            </w:pPr>
            <w:r w:rsidRPr="00B86792">
              <w:rPr>
                <w:sz w:val="20"/>
              </w:rPr>
              <w:fldChar w:fldCharType="begin">
                <w:ffData>
                  <w:name w:val="Check39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ar un accord en vigueur</w:t>
            </w:r>
          </w:p>
          <w:p w14:paraId="05C9A0CB" w14:textId="77777777" w:rsidR="007D741A" w:rsidRPr="00B86792" w:rsidRDefault="007D741A" w:rsidP="007D741A">
            <w:pPr>
              <w:pStyle w:val="PBParagraph"/>
              <w:numPr>
                <w:ilvl w:val="0"/>
                <w:numId w:val="0"/>
              </w:numPr>
              <w:spacing w:before="60" w:after="60"/>
              <w:ind w:left="582" w:hanging="284"/>
              <w:rPr>
                <w:sz w:val="20"/>
                <w:szCs w:val="20"/>
              </w:rPr>
            </w:pPr>
            <w:r w:rsidRPr="00B86792">
              <w:rPr>
                <w:sz w:val="20"/>
              </w:rPr>
              <w:fldChar w:fldCharType="begin">
                <w:ffData>
                  <w:name w:val="Check39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Cela dépend de la manière dont le droit de garde a été acquis (veuillez préciser) : </w:t>
            </w:r>
            <w:r w:rsidRPr="00B86792">
              <w:rPr>
                <w:sz w:val="20"/>
              </w:rPr>
              <w:fldChar w:fldCharType="begin" w:fldLock="1">
                <w:ffData>
                  <w:name w:val="Text194"/>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32A3A6E" w14:textId="77777777" w:rsidR="007D741A" w:rsidRPr="00B86792" w:rsidRDefault="007D741A" w:rsidP="007D741A">
            <w:pPr>
              <w:pStyle w:val="PBParagraph"/>
              <w:numPr>
                <w:ilvl w:val="0"/>
                <w:numId w:val="0"/>
              </w:numPr>
              <w:spacing w:before="60" w:after="60"/>
              <w:ind w:left="298"/>
              <w:rPr>
                <w:sz w:val="20"/>
                <w:szCs w:val="20"/>
              </w:rPr>
            </w:pPr>
            <w:r w:rsidRPr="00B86792">
              <w:rPr>
                <w:sz w:val="20"/>
              </w:rPr>
              <w:fldChar w:fldCharType="begin">
                <w:ffData>
                  <w:name w:val="Check6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 </w:t>
            </w:r>
            <w:r w:rsidRPr="00B86792">
              <w:rPr>
                <w:sz w:val="20"/>
              </w:rPr>
              <w:fldChar w:fldCharType="begin" w:fldLock="1">
                <w:ffData>
                  <w:name w:val="Text45"/>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E33C80E" w14:textId="261047A8" w:rsidR="003A2DC3" w:rsidRPr="00B86792" w:rsidRDefault="007D741A" w:rsidP="007D741A">
            <w:pPr>
              <w:pStyle w:val="PBParagraph"/>
              <w:numPr>
                <w:ilvl w:val="0"/>
                <w:numId w:val="0"/>
              </w:numPr>
              <w:spacing w:before="60" w:after="60"/>
              <w:ind w:left="28"/>
              <w:rPr>
                <w:sz w:val="20"/>
              </w:rPr>
            </w:pPr>
            <w:r w:rsidRPr="00B86792">
              <w:rPr>
                <w:sz w:val="20"/>
              </w:rPr>
              <w:fldChar w:fldCharType="begin">
                <w:ffData>
                  <w:name w:val="Check6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tc>
      </w:tr>
      <w:tr w:rsidR="00E925CE" w:rsidRPr="00B86792" w14:paraId="6B9B4C0D" w14:textId="77777777" w:rsidTr="001368A9">
        <w:tc>
          <w:tcPr>
            <w:tcW w:w="4275" w:type="dxa"/>
          </w:tcPr>
          <w:p w14:paraId="3FF61E83" w14:textId="77777777" w:rsidR="00E13D2E" w:rsidRPr="00B86792" w:rsidRDefault="00E13D2E" w:rsidP="00AB424E">
            <w:pPr>
              <w:pStyle w:val="PBParagraph"/>
              <w:numPr>
                <w:ilvl w:val="1"/>
                <w:numId w:val="31"/>
              </w:numPr>
              <w:spacing w:before="60" w:after="60"/>
              <w:rPr>
                <w:sz w:val="20"/>
                <w:szCs w:val="20"/>
              </w:rPr>
            </w:pPr>
            <w:r w:rsidRPr="00B86792">
              <w:rPr>
                <w:sz w:val="20"/>
              </w:rPr>
              <w:t>En [nom de votre État], quelles sont les lois qui régissent l’attribution et l’exercice du droit de visite / d’entretenir un contact ?</w:t>
            </w:r>
          </w:p>
          <w:p w14:paraId="7E3FE4A3" w14:textId="51655814" w:rsidR="00E925CE" w:rsidRPr="00B86792" w:rsidRDefault="00E13D2E" w:rsidP="00E13D2E">
            <w:pPr>
              <w:pStyle w:val="PBParagraph"/>
              <w:numPr>
                <w:ilvl w:val="0"/>
                <w:numId w:val="0"/>
              </w:numPr>
              <w:spacing w:before="60" w:after="60"/>
              <w:ind w:left="624"/>
              <w:rPr>
                <w:sz w:val="20"/>
              </w:rPr>
            </w:pPr>
            <w:r w:rsidRPr="00B86792">
              <w:rPr>
                <w:i/>
                <w:sz w:val="20"/>
              </w:rPr>
              <w:t>Veuillez indiquer où cette législation peut-elle être consultée ou en joindre une copie.</w:t>
            </w:r>
            <w:r w:rsidR="00D84796" w:rsidRPr="00B86792">
              <w:rPr>
                <w:i/>
                <w:sz w:val="20"/>
              </w:rPr>
              <w:t xml:space="preserve"> </w:t>
            </w:r>
            <w:r w:rsidR="00655B31" w:rsidRPr="00B86792">
              <w:rPr>
                <w:i/>
                <w:sz w:val="20"/>
              </w:rPr>
              <w:t>Veuillez préciser la pertinence de la jurisprudence au regard de la législation.</w:t>
            </w:r>
          </w:p>
        </w:tc>
        <w:tc>
          <w:tcPr>
            <w:tcW w:w="5648" w:type="dxa"/>
          </w:tcPr>
          <w:p w14:paraId="74333593" w14:textId="77583336" w:rsidR="00E925CE" w:rsidRPr="00B86792" w:rsidRDefault="00E13D2E" w:rsidP="00127E2D">
            <w:pPr>
              <w:pStyle w:val="PBParagraph"/>
              <w:numPr>
                <w:ilvl w:val="0"/>
                <w:numId w:val="0"/>
              </w:numPr>
              <w:spacing w:before="60" w:after="60"/>
              <w:ind w:left="28"/>
              <w:rPr>
                <w:sz w:val="20"/>
              </w:rPr>
            </w:pPr>
            <w:r w:rsidRPr="00B86792">
              <w:rPr>
                <w:sz w:val="20"/>
              </w:rPr>
              <w:fldChar w:fldCharType="begin" w:fldLock="1">
                <w:ffData>
                  <w:name w:val="Text19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E925CE" w:rsidRPr="00B86792" w14:paraId="46172DC5" w14:textId="77777777" w:rsidTr="001368A9">
        <w:tc>
          <w:tcPr>
            <w:tcW w:w="4275" w:type="dxa"/>
          </w:tcPr>
          <w:p w14:paraId="18364420" w14:textId="67253FD0" w:rsidR="00E13D2E" w:rsidRPr="00B86792" w:rsidRDefault="00E13D2E" w:rsidP="00AB424E">
            <w:pPr>
              <w:pStyle w:val="PBParagraph"/>
              <w:numPr>
                <w:ilvl w:val="1"/>
                <w:numId w:val="31"/>
              </w:numPr>
              <w:spacing w:before="60" w:after="60"/>
              <w:rPr>
                <w:sz w:val="20"/>
                <w:szCs w:val="20"/>
              </w:rPr>
            </w:pPr>
            <w:r w:rsidRPr="00B86792">
              <w:rPr>
                <w:sz w:val="20"/>
              </w:rPr>
              <w:t xml:space="preserve">En [nom de votre État], qui peut faire valoir son droit </w:t>
            </w:r>
            <w:r w:rsidR="00CA1962" w:rsidRPr="00B86792">
              <w:rPr>
                <w:sz w:val="20"/>
              </w:rPr>
              <w:t>de visite </w:t>
            </w:r>
            <w:r w:rsidRPr="00B86792">
              <w:rPr>
                <w:sz w:val="20"/>
              </w:rPr>
              <w:t>/ d’entretenir un contact avec l’enfant ?</w:t>
            </w:r>
          </w:p>
          <w:p w14:paraId="51CCB47C" w14:textId="1D367417" w:rsidR="00CC30DE" w:rsidRPr="00B86792" w:rsidRDefault="00C41F59" w:rsidP="00CC30DE">
            <w:pPr>
              <w:pStyle w:val="PBParagraph"/>
              <w:numPr>
                <w:ilvl w:val="0"/>
                <w:numId w:val="0"/>
              </w:numPr>
              <w:spacing w:before="60" w:after="60"/>
              <w:ind w:left="624"/>
              <w:rPr>
                <w:sz w:val="20"/>
                <w:szCs w:val="20"/>
              </w:rPr>
            </w:pPr>
            <w:r w:rsidRPr="00B86792">
              <w:rPr>
                <w:sz w:val="20"/>
                <w:szCs w:val="20"/>
              </w:rPr>
              <w:t>A</w:t>
            </w:r>
            <w:r w:rsidR="00CC30DE" w:rsidRPr="00B86792">
              <w:rPr>
                <w:sz w:val="20"/>
                <w:szCs w:val="20"/>
              </w:rPr>
              <w:t>rticles 3(b) et 35 de la Convention de 1996.</w:t>
            </w:r>
          </w:p>
          <w:p w14:paraId="62AF71B7" w14:textId="74E03306" w:rsidR="00E925CE" w:rsidRPr="00B86792" w:rsidRDefault="00E13D2E" w:rsidP="00E13D2E">
            <w:pPr>
              <w:pStyle w:val="PBParagraph"/>
              <w:numPr>
                <w:ilvl w:val="0"/>
                <w:numId w:val="0"/>
              </w:numPr>
              <w:spacing w:before="60" w:after="60"/>
              <w:ind w:left="624"/>
              <w:rPr>
                <w:sz w:val="20"/>
              </w:rPr>
            </w:pPr>
            <w:r w:rsidRPr="00B86792">
              <w:rPr>
                <w:i/>
                <w:sz w:val="20"/>
              </w:rPr>
              <w:t>Veuillez cocher toutes les cases applicables.</w:t>
            </w:r>
          </w:p>
        </w:tc>
        <w:tc>
          <w:tcPr>
            <w:tcW w:w="5648" w:type="dxa"/>
          </w:tcPr>
          <w:p w14:paraId="1D2FD403" w14:textId="77777777" w:rsidR="00CF66FD" w:rsidRPr="00B86792" w:rsidRDefault="00CF66FD" w:rsidP="00CF66FD">
            <w:pPr>
              <w:pStyle w:val="PBParagraph"/>
              <w:numPr>
                <w:ilvl w:val="0"/>
                <w:numId w:val="0"/>
              </w:numPr>
              <w:spacing w:before="60" w:after="60"/>
              <w:rPr>
                <w:sz w:val="20"/>
                <w:szCs w:val="20"/>
              </w:rPr>
            </w:pPr>
            <w:r w:rsidRPr="00B86792">
              <w:rPr>
                <w:sz w:val="20"/>
              </w:rPr>
              <w:fldChar w:fldCharType="begin">
                <w:ffData>
                  <w:name w:val="Check40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Le parent</w:t>
            </w:r>
          </w:p>
          <w:p w14:paraId="4EE53042" w14:textId="77777777" w:rsidR="00CF66FD" w:rsidRPr="00B86792" w:rsidRDefault="00CF66FD" w:rsidP="00CF66FD">
            <w:pPr>
              <w:pStyle w:val="PBParagraph"/>
              <w:numPr>
                <w:ilvl w:val="0"/>
                <w:numId w:val="0"/>
              </w:numPr>
              <w:spacing w:before="60" w:after="60"/>
              <w:rPr>
                <w:sz w:val="20"/>
                <w:szCs w:val="20"/>
              </w:rPr>
            </w:pPr>
            <w:r w:rsidRPr="00B86792">
              <w:rPr>
                <w:sz w:val="20"/>
              </w:rPr>
              <w:fldChar w:fldCharType="begin">
                <w:ffData>
                  <w:name w:val="Check40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Un beau-parent</w:t>
            </w:r>
          </w:p>
          <w:p w14:paraId="49794485" w14:textId="77777777" w:rsidR="00CF66FD" w:rsidRPr="00B86792" w:rsidRDefault="00CF66FD" w:rsidP="00CF66FD">
            <w:pPr>
              <w:pStyle w:val="PBParagraph"/>
              <w:numPr>
                <w:ilvl w:val="0"/>
                <w:numId w:val="0"/>
              </w:numPr>
              <w:spacing w:before="60" w:after="60"/>
              <w:rPr>
                <w:sz w:val="20"/>
                <w:szCs w:val="20"/>
              </w:rPr>
            </w:pPr>
            <w:r w:rsidRPr="00B86792">
              <w:rPr>
                <w:sz w:val="20"/>
              </w:rPr>
              <w:fldChar w:fldCharType="begin">
                <w:ffData>
                  <w:name w:val="Check40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Un grand-parent</w:t>
            </w:r>
          </w:p>
          <w:p w14:paraId="4C467569" w14:textId="77777777" w:rsidR="00CF66FD" w:rsidRPr="00B86792" w:rsidRDefault="00CF66FD" w:rsidP="00CF66FD">
            <w:pPr>
              <w:pStyle w:val="PBParagraph"/>
              <w:numPr>
                <w:ilvl w:val="0"/>
                <w:numId w:val="0"/>
              </w:numPr>
              <w:spacing w:before="60" w:after="60"/>
              <w:rPr>
                <w:sz w:val="20"/>
                <w:szCs w:val="20"/>
              </w:rPr>
            </w:pPr>
            <w:r w:rsidRPr="00B86792">
              <w:rPr>
                <w:sz w:val="20"/>
              </w:rPr>
              <w:fldChar w:fldCharType="begin">
                <w:ffData>
                  <w:name w:val="Check40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Un autre membre de la famille (veuillez préciser) : </w:t>
            </w:r>
            <w:r w:rsidRPr="00B86792">
              <w:rPr>
                <w:sz w:val="20"/>
              </w:rPr>
              <w:fldChar w:fldCharType="begin" w:fldLock="1">
                <w:ffData>
                  <w:name w:val="Text19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FAA5F4E" w14:textId="461327D8" w:rsidR="00E925CE" w:rsidRPr="00B86792" w:rsidRDefault="00CF66FD" w:rsidP="00383D57">
            <w:pPr>
              <w:pStyle w:val="PBParagraph"/>
              <w:numPr>
                <w:ilvl w:val="0"/>
                <w:numId w:val="0"/>
              </w:numPr>
              <w:spacing w:before="60" w:after="60"/>
              <w:rPr>
                <w:sz w:val="20"/>
              </w:rPr>
            </w:pPr>
            <w:r w:rsidRPr="00B86792">
              <w:rPr>
                <w:sz w:val="20"/>
              </w:rPr>
              <w:fldChar w:fldCharType="begin">
                <w:ffData>
                  <w:name w:val="Check406"/>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 </w:t>
            </w:r>
            <w:r w:rsidRPr="00B86792">
              <w:rPr>
                <w:sz w:val="20"/>
              </w:rPr>
              <w:fldChar w:fldCharType="begin" w:fldLock="1">
                <w:ffData>
                  <w:name w:val="Text19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E925CE" w:rsidRPr="00B86792" w14:paraId="266E0B01" w14:textId="77777777" w:rsidTr="001368A9">
        <w:tc>
          <w:tcPr>
            <w:tcW w:w="4275" w:type="dxa"/>
          </w:tcPr>
          <w:p w14:paraId="2C00FEE0" w14:textId="0273A83F" w:rsidR="002E53D9" w:rsidRPr="00B86792" w:rsidRDefault="00B13362" w:rsidP="00AB424E">
            <w:pPr>
              <w:pStyle w:val="PBParagraph"/>
              <w:numPr>
                <w:ilvl w:val="1"/>
                <w:numId w:val="31"/>
              </w:numPr>
              <w:rPr>
                <w:sz w:val="20"/>
              </w:rPr>
            </w:pPr>
            <w:r w:rsidRPr="00B86792">
              <w:rPr>
                <w:sz w:val="20"/>
              </w:rPr>
              <w:lastRenderedPageBreak/>
              <w:t>En [nom de votre État], p</w:t>
            </w:r>
            <w:r w:rsidR="002E53D9" w:rsidRPr="00B86792">
              <w:rPr>
                <w:sz w:val="20"/>
              </w:rPr>
              <w:t xml:space="preserve">ar quels moyens une personne peut-elle faire valoir son droit </w:t>
            </w:r>
            <w:r w:rsidR="00FF5C71" w:rsidRPr="00B86792">
              <w:rPr>
                <w:sz w:val="20"/>
              </w:rPr>
              <w:t>de visite </w:t>
            </w:r>
            <w:r w:rsidR="002E53D9" w:rsidRPr="00B86792">
              <w:rPr>
                <w:sz w:val="20"/>
              </w:rPr>
              <w:t>/ d’entretenir un contact ?</w:t>
            </w:r>
          </w:p>
          <w:p w14:paraId="263BC178" w14:textId="3D3EAF7E" w:rsidR="00E925CE" w:rsidRPr="00B86792" w:rsidRDefault="002E53D9" w:rsidP="002E53D9">
            <w:pPr>
              <w:pStyle w:val="PBParagraph"/>
              <w:numPr>
                <w:ilvl w:val="0"/>
                <w:numId w:val="0"/>
              </w:numPr>
              <w:spacing w:before="60" w:after="60"/>
              <w:ind w:left="624"/>
              <w:rPr>
                <w:sz w:val="20"/>
              </w:rPr>
            </w:pPr>
            <w:r w:rsidRPr="00B86792">
              <w:rPr>
                <w:i/>
                <w:sz w:val="20"/>
              </w:rPr>
              <w:t>Veuillez cocher toutes les cases applicables.</w:t>
            </w:r>
          </w:p>
        </w:tc>
        <w:tc>
          <w:tcPr>
            <w:tcW w:w="5648" w:type="dxa"/>
          </w:tcPr>
          <w:p w14:paraId="50B8A053" w14:textId="77777777" w:rsidR="00383D57" w:rsidRPr="00B86792" w:rsidRDefault="00383D57" w:rsidP="00383D57">
            <w:pPr>
              <w:pStyle w:val="PBParagraph"/>
              <w:numPr>
                <w:ilvl w:val="0"/>
                <w:numId w:val="0"/>
              </w:numPr>
              <w:spacing w:before="60" w:after="60"/>
              <w:ind w:left="567" w:hanging="567"/>
              <w:rPr>
                <w:sz w:val="20"/>
                <w:szCs w:val="20"/>
              </w:rPr>
            </w:pPr>
            <w:r w:rsidRPr="00B86792">
              <w:rPr>
                <w:sz w:val="20"/>
              </w:rPr>
              <w:fldChar w:fldCharType="begin">
                <w:ffData>
                  <w:name w:val="Check38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judiciaire</w:t>
            </w:r>
          </w:p>
          <w:p w14:paraId="55EB71A2" w14:textId="77777777" w:rsidR="00383D57" w:rsidRPr="00B86792" w:rsidRDefault="00383D57" w:rsidP="00383D57">
            <w:pPr>
              <w:pStyle w:val="PBParagraph"/>
              <w:numPr>
                <w:ilvl w:val="0"/>
                <w:numId w:val="0"/>
              </w:numPr>
              <w:spacing w:before="60" w:after="60"/>
              <w:ind w:left="567" w:hanging="567"/>
              <w:rPr>
                <w:sz w:val="20"/>
                <w:szCs w:val="20"/>
              </w:rPr>
            </w:pPr>
            <w:r w:rsidRPr="00B86792">
              <w:rPr>
                <w:sz w:val="20"/>
              </w:rPr>
              <w:fldChar w:fldCharType="begin">
                <w:ffData>
                  <w:name w:val="Check38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447339C1" w14:textId="77777777" w:rsidR="00383D57" w:rsidRPr="00B86792" w:rsidRDefault="00383D57" w:rsidP="00383D57">
            <w:pPr>
              <w:pStyle w:val="PBParagraph"/>
              <w:numPr>
                <w:ilvl w:val="0"/>
                <w:numId w:val="0"/>
              </w:numPr>
              <w:spacing w:before="60" w:after="60"/>
              <w:ind w:left="567" w:hanging="567"/>
              <w:rPr>
                <w:sz w:val="20"/>
                <w:szCs w:val="20"/>
              </w:rPr>
            </w:pPr>
            <w:r w:rsidRPr="00B86792">
              <w:rPr>
                <w:sz w:val="20"/>
              </w:rPr>
              <w:fldChar w:fldCharType="begin">
                <w:ffData>
                  <w:name w:val="Check38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Accord en vigueur</w:t>
            </w:r>
          </w:p>
          <w:p w14:paraId="5D79D85B" w14:textId="0356B23F" w:rsidR="00E925CE" w:rsidRPr="00B86792" w:rsidRDefault="00383D57" w:rsidP="00383D57">
            <w:pPr>
              <w:pStyle w:val="PBParagraph"/>
              <w:numPr>
                <w:ilvl w:val="0"/>
                <w:numId w:val="0"/>
              </w:numPr>
              <w:spacing w:before="60" w:after="60"/>
              <w:ind w:left="16"/>
              <w:rPr>
                <w:sz w:val="20"/>
              </w:rPr>
            </w:pPr>
            <w:r w:rsidRPr="00B86792">
              <w:rPr>
                <w:sz w:val="20"/>
              </w:rPr>
              <w:fldChar w:fldCharType="begin">
                <w:ffData>
                  <w:name w:val="Check38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19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E925CE" w:rsidRPr="00B86792" w14:paraId="792E8F47" w14:textId="77777777" w:rsidTr="001368A9">
        <w:tc>
          <w:tcPr>
            <w:tcW w:w="4275" w:type="dxa"/>
          </w:tcPr>
          <w:p w14:paraId="6C291FE8" w14:textId="11BE1C23" w:rsidR="00E925CE" w:rsidRPr="00B86792" w:rsidRDefault="00030C1A" w:rsidP="00AB424E">
            <w:pPr>
              <w:pStyle w:val="PBParagraph"/>
              <w:numPr>
                <w:ilvl w:val="1"/>
                <w:numId w:val="31"/>
              </w:numPr>
              <w:spacing w:before="60" w:after="60"/>
              <w:rPr>
                <w:sz w:val="20"/>
              </w:rPr>
            </w:pPr>
            <w:r w:rsidRPr="00B86792">
              <w:rPr>
                <w:sz w:val="20"/>
              </w:rPr>
              <w:t xml:space="preserve">Le droit de visite / d’entretenir un contact peut-il être modifié ou </w:t>
            </w:r>
            <w:r w:rsidR="00A83433" w:rsidRPr="00B86792">
              <w:rPr>
                <w:sz w:val="20"/>
              </w:rPr>
              <w:t xml:space="preserve">retiré </w:t>
            </w:r>
            <w:r w:rsidRPr="00B86792">
              <w:rPr>
                <w:sz w:val="20"/>
              </w:rPr>
              <w:t>en [nom de votre État] ?</w:t>
            </w:r>
          </w:p>
        </w:tc>
        <w:tc>
          <w:tcPr>
            <w:tcW w:w="5648" w:type="dxa"/>
          </w:tcPr>
          <w:p w14:paraId="07FEDB80" w14:textId="4D105EA9" w:rsidR="00030C1A" w:rsidRPr="00B86792" w:rsidRDefault="00030C1A" w:rsidP="00030C1A">
            <w:pPr>
              <w:pStyle w:val="PBParagraph"/>
              <w:numPr>
                <w:ilvl w:val="0"/>
                <w:numId w:val="0"/>
              </w:numPr>
              <w:spacing w:before="60" w:after="60"/>
              <w:ind w:left="567" w:hanging="567"/>
              <w:rPr>
                <w:sz w:val="20"/>
                <w:szCs w:val="20"/>
              </w:rPr>
            </w:pPr>
            <w:r w:rsidRPr="00B86792">
              <w:rPr>
                <w:sz w:val="20"/>
              </w:rPr>
              <w:fldChar w:fldCharType="begin">
                <w:ffData>
                  <w:name w:val="Check6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Oui </w:t>
            </w:r>
            <w:r w:rsidR="00F44297" w:rsidRPr="00B86792">
              <w:rPr>
                <w:sz w:val="20"/>
              </w:rPr>
              <w:t xml:space="preserve">(veuillez </w:t>
            </w:r>
            <w:r w:rsidR="00031FE3" w:rsidRPr="00B86792">
              <w:rPr>
                <w:sz w:val="20"/>
              </w:rPr>
              <w:t>préciser</w:t>
            </w:r>
            <w:r w:rsidR="00F44297" w:rsidRPr="00B86792">
              <w:rPr>
                <w:sz w:val="20"/>
              </w:rPr>
              <w:t>)</w:t>
            </w:r>
            <w:r w:rsidRPr="00B86792">
              <w:rPr>
                <w:sz w:val="20"/>
              </w:rPr>
              <w:t> :</w:t>
            </w:r>
          </w:p>
          <w:p w14:paraId="57377625" w14:textId="77777777" w:rsidR="00030C1A" w:rsidRPr="00B86792" w:rsidRDefault="00030C1A" w:rsidP="00030C1A">
            <w:pPr>
              <w:pStyle w:val="PBParagraph"/>
              <w:numPr>
                <w:ilvl w:val="0"/>
                <w:numId w:val="0"/>
              </w:numPr>
              <w:spacing w:before="60" w:after="60"/>
              <w:ind w:left="298"/>
              <w:rPr>
                <w:sz w:val="20"/>
                <w:szCs w:val="20"/>
              </w:rPr>
            </w:pPr>
            <w:r w:rsidRPr="00B86792">
              <w:rPr>
                <w:sz w:val="20"/>
              </w:rPr>
              <w:fldChar w:fldCharType="begin">
                <w:ffData>
                  <w:name w:val="Check66"/>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Sur décision d’une autorité judiciaire ou administrative </w:t>
            </w:r>
          </w:p>
          <w:p w14:paraId="05BC4F93" w14:textId="1DA7A086" w:rsidR="00030C1A" w:rsidRPr="00B86792" w:rsidRDefault="00030C1A" w:rsidP="00030C1A">
            <w:pPr>
              <w:pStyle w:val="PBParagraph"/>
              <w:numPr>
                <w:ilvl w:val="0"/>
                <w:numId w:val="0"/>
              </w:numPr>
              <w:spacing w:before="60" w:after="60"/>
              <w:ind w:left="298"/>
              <w:rPr>
                <w:sz w:val="20"/>
                <w:szCs w:val="20"/>
              </w:rPr>
            </w:pPr>
            <w:r w:rsidRPr="00B86792">
              <w:rPr>
                <w:sz w:val="20"/>
              </w:rPr>
              <w:fldChar w:fldCharType="begin">
                <w:ffData>
                  <w:name w:val="Check6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Accord en vigueur</w:t>
            </w:r>
          </w:p>
          <w:p w14:paraId="24455D9F" w14:textId="77777777" w:rsidR="00030C1A" w:rsidRPr="00B86792" w:rsidRDefault="00030C1A" w:rsidP="00030C1A">
            <w:pPr>
              <w:pStyle w:val="PBParagraph"/>
              <w:numPr>
                <w:ilvl w:val="0"/>
                <w:numId w:val="0"/>
              </w:numPr>
              <w:spacing w:before="60" w:after="60"/>
              <w:ind w:left="585" w:hanging="284"/>
              <w:rPr>
                <w:sz w:val="20"/>
                <w:szCs w:val="20"/>
              </w:rPr>
            </w:pPr>
            <w:r w:rsidRPr="00B86792">
              <w:rPr>
                <w:sz w:val="20"/>
              </w:rPr>
              <w:fldChar w:fldCharType="begin">
                <w:ffData>
                  <w:name w:val="Check39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Cela dépend de la manière dont le droit de visite / d’entretenir un contact a été acquis (veuillez préciser) : </w:t>
            </w:r>
            <w:r w:rsidRPr="00B86792">
              <w:rPr>
                <w:sz w:val="20"/>
              </w:rPr>
              <w:fldChar w:fldCharType="begin" w:fldLock="1">
                <w:ffData>
                  <w:name w:val="Text194"/>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4255E7A" w14:textId="77777777" w:rsidR="00030C1A" w:rsidRPr="00B86792" w:rsidRDefault="00030C1A" w:rsidP="00030C1A">
            <w:pPr>
              <w:pStyle w:val="PBParagraph"/>
              <w:numPr>
                <w:ilvl w:val="0"/>
                <w:numId w:val="0"/>
              </w:numPr>
              <w:spacing w:before="60" w:after="60"/>
              <w:ind w:left="298"/>
              <w:rPr>
                <w:sz w:val="20"/>
                <w:szCs w:val="20"/>
              </w:rPr>
            </w:pPr>
            <w:r w:rsidRPr="00B86792">
              <w:rPr>
                <w:sz w:val="20"/>
              </w:rPr>
              <w:fldChar w:fldCharType="begin">
                <w:ffData>
                  <w:name w:val="Check6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 </w:t>
            </w:r>
            <w:r w:rsidRPr="00B86792">
              <w:rPr>
                <w:sz w:val="20"/>
              </w:rPr>
              <w:fldChar w:fldCharType="begin" w:fldLock="1">
                <w:ffData>
                  <w:name w:val="Text45"/>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00B9F667" w14:textId="78A62D42" w:rsidR="00E925CE" w:rsidRPr="00B86792" w:rsidRDefault="00030C1A" w:rsidP="00030C1A">
            <w:pPr>
              <w:pStyle w:val="PBParagraph"/>
              <w:numPr>
                <w:ilvl w:val="0"/>
                <w:numId w:val="0"/>
              </w:numPr>
              <w:spacing w:before="60" w:after="60"/>
              <w:ind w:left="28"/>
              <w:rPr>
                <w:sz w:val="20"/>
              </w:rPr>
            </w:pPr>
            <w:r w:rsidRPr="00B86792">
              <w:rPr>
                <w:sz w:val="20"/>
              </w:rPr>
              <w:fldChar w:fldCharType="begin">
                <w:ffData>
                  <w:name w:val="Check6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tc>
      </w:tr>
      <w:tr w:rsidR="00F843E0" w:rsidRPr="00B86792" w14:paraId="04485E6F" w14:textId="77777777" w:rsidTr="00473E75">
        <w:tc>
          <w:tcPr>
            <w:tcW w:w="9923" w:type="dxa"/>
            <w:gridSpan w:val="2"/>
          </w:tcPr>
          <w:p w14:paraId="0B317B00" w14:textId="267FB52D" w:rsidR="00F843E0" w:rsidRPr="00B86792" w:rsidRDefault="00C87290" w:rsidP="00674B93">
            <w:pPr>
              <w:pStyle w:val="PBParagraph"/>
              <w:numPr>
                <w:ilvl w:val="0"/>
                <w:numId w:val="0"/>
              </w:numPr>
              <w:spacing w:before="60" w:after="60"/>
              <w:ind w:left="28"/>
              <w:rPr>
                <w:sz w:val="20"/>
              </w:rPr>
            </w:pPr>
            <w:r w:rsidRPr="00B86792">
              <w:rPr>
                <w:b/>
                <w:bCs/>
                <w:sz w:val="20"/>
              </w:rPr>
              <w:t>Dernière mise à jour : [INSÉRER LA DATE]</w:t>
            </w:r>
          </w:p>
        </w:tc>
      </w:tr>
    </w:tbl>
    <w:p w14:paraId="56A5172C" w14:textId="080C5E1A" w:rsidR="00FD5322" w:rsidRPr="00B86792" w:rsidRDefault="00FD5322" w:rsidP="00AB424E">
      <w:pPr>
        <w:pStyle w:val="Heading2"/>
        <w:numPr>
          <w:ilvl w:val="0"/>
          <w:numId w:val="44"/>
        </w:numPr>
        <w:ind w:left="0" w:firstLine="0"/>
        <w:rPr>
          <w:color w:val="03295A" w:themeColor="accent4"/>
        </w:rPr>
      </w:pPr>
      <w:bookmarkStart w:id="92" w:name="_Toc225333103"/>
      <w:r w:rsidRPr="00B86792">
        <w:t>Tutelle</w:t>
      </w:r>
      <w:r w:rsidR="005E0DB4" w:rsidRPr="00B86792">
        <w:t>,</w:t>
      </w:r>
      <w:r w:rsidRPr="00B86792">
        <w:t xml:space="preserve"> curatelle</w:t>
      </w:r>
      <w:r w:rsidR="005E0DB4" w:rsidRPr="00B86792">
        <w:t xml:space="preserve"> </w:t>
      </w:r>
      <w:r w:rsidR="00D84796" w:rsidRPr="00B86792">
        <w:t xml:space="preserve">et </w:t>
      </w:r>
      <w:r w:rsidR="005E0DB4" w:rsidRPr="00B86792">
        <w:t>institutions analog</w:t>
      </w:r>
      <w:r w:rsidR="00772324" w:rsidRPr="00B86792">
        <w:t>ues</w:t>
      </w:r>
      <w:bookmarkEnd w:id="92"/>
    </w:p>
    <w:tbl>
      <w:tblPr>
        <w:tblStyle w:val="TableGrid"/>
        <w:tblW w:w="9923" w:type="dxa"/>
        <w:tblInd w:w="-5" w:type="dxa"/>
        <w:tblLook w:val="04A0" w:firstRow="1" w:lastRow="0" w:firstColumn="1" w:lastColumn="0" w:noHBand="0" w:noVBand="1"/>
      </w:tblPr>
      <w:tblGrid>
        <w:gridCol w:w="4275"/>
        <w:gridCol w:w="5648"/>
      </w:tblGrid>
      <w:tr w:rsidR="008F518A" w:rsidRPr="00B86792" w14:paraId="3CA637D1" w14:textId="77777777" w:rsidTr="001368A9">
        <w:tc>
          <w:tcPr>
            <w:tcW w:w="4275" w:type="dxa"/>
          </w:tcPr>
          <w:p w14:paraId="580105FB" w14:textId="7C9B2D20" w:rsidR="008F518A" w:rsidRPr="00B86792" w:rsidRDefault="00E44A63" w:rsidP="00AB424E">
            <w:pPr>
              <w:pStyle w:val="PBParagraph"/>
              <w:numPr>
                <w:ilvl w:val="1"/>
                <w:numId w:val="32"/>
              </w:numPr>
              <w:spacing w:before="60" w:after="60"/>
              <w:rPr>
                <w:sz w:val="20"/>
              </w:rPr>
            </w:pPr>
            <w:r w:rsidRPr="00B86792">
              <w:rPr>
                <w:sz w:val="20"/>
              </w:rPr>
              <w:t xml:space="preserve">Quels sont les concepts juridiques qui correspondent aux notions de </w:t>
            </w:r>
            <w:r w:rsidR="00D84796" w:rsidRPr="00B86792">
              <w:rPr>
                <w:sz w:val="20"/>
              </w:rPr>
              <w:t>« </w:t>
            </w:r>
            <w:r w:rsidRPr="00B86792">
              <w:rPr>
                <w:sz w:val="20"/>
              </w:rPr>
              <w:t xml:space="preserve">tutelle, curatelle </w:t>
            </w:r>
            <w:r w:rsidR="00D84796" w:rsidRPr="00B86792">
              <w:rPr>
                <w:sz w:val="20"/>
              </w:rPr>
              <w:t xml:space="preserve">et </w:t>
            </w:r>
            <w:r w:rsidRPr="00B86792">
              <w:rPr>
                <w:sz w:val="20"/>
              </w:rPr>
              <w:t>institutions analogues</w:t>
            </w:r>
            <w:r w:rsidR="00D84796" w:rsidRPr="00B86792">
              <w:rPr>
                <w:sz w:val="20"/>
              </w:rPr>
              <w:t> »</w:t>
            </w:r>
            <w:r w:rsidRPr="00B86792">
              <w:rPr>
                <w:sz w:val="20"/>
              </w:rPr>
              <w:t xml:space="preserve"> </w:t>
            </w:r>
            <w:r w:rsidR="00D84796" w:rsidRPr="00B86792">
              <w:rPr>
                <w:sz w:val="20"/>
              </w:rPr>
              <w:t>en</w:t>
            </w:r>
            <w:r w:rsidRPr="00B86792">
              <w:rPr>
                <w:sz w:val="20"/>
              </w:rPr>
              <w:t xml:space="preserve"> [nom de votre État] ?</w:t>
            </w:r>
          </w:p>
          <w:p w14:paraId="54B79734" w14:textId="1C3C530D" w:rsidR="00D84796" w:rsidRPr="00B86792" w:rsidRDefault="00D84796" w:rsidP="00D84796">
            <w:pPr>
              <w:pStyle w:val="PBParagraph"/>
              <w:numPr>
                <w:ilvl w:val="0"/>
                <w:numId w:val="0"/>
              </w:numPr>
              <w:spacing w:before="60" w:after="60"/>
              <w:ind w:left="567"/>
              <w:rPr>
                <w:sz w:val="20"/>
              </w:rPr>
            </w:pPr>
            <w:r w:rsidRPr="00B86792">
              <w:rPr>
                <w:sz w:val="20"/>
              </w:rPr>
              <w:t>Article 3(c) de la Convention de 1996</w:t>
            </w:r>
          </w:p>
        </w:tc>
        <w:tc>
          <w:tcPr>
            <w:tcW w:w="5648" w:type="dxa"/>
          </w:tcPr>
          <w:p w14:paraId="223093E3" w14:textId="6300FC9F" w:rsidR="008F518A" w:rsidRPr="00B86792" w:rsidRDefault="00CD4601" w:rsidP="00674B93">
            <w:pPr>
              <w:pStyle w:val="PBParagraph"/>
              <w:numPr>
                <w:ilvl w:val="0"/>
                <w:numId w:val="0"/>
              </w:numPr>
              <w:spacing w:before="60" w:after="60"/>
              <w:ind w:left="567" w:hanging="567"/>
              <w:rPr>
                <w:sz w:val="20"/>
              </w:rPr>
            </w:pPr>
            <w:r w:rsidRPr="00B86792">
              <w:rPr>
                <w:sz w:val="20"/>
                <w:szCs w:val="20"/>
              </w:rPr>
              <w:fldChar w:fldCharType="begin">
                <w:ffData>
                  <w:name w:val="Text199"/>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tc>
      </w:tr>
      <w:tr w:rsidR="00330543" w:rsidRPr="00B86792" w14:paraId="3A461496" w14:textId="77777777" w:rsidTr="001368A9">
        <w:tc>
          <w:tcPr>
            <w:tcW w:w="4275" w:type="dxa"/>
          </w:tcPr>
          <w:p w14:paraId="426DE513" w14:textId="7987A8B2" w:rsidR="00330543" w:rsidRPr="00B86792" w:rsidRDefault="00330543" w:rsidP="00AB424E">
            <w:pPr>
              <w:pStyle w:val="PBParagraph"/>
              <w:numPr>
                <w:ilvl w:val="1"/>
                <w:numId w:val="32"/>
              </w:numPr>
              <w:spacing w:before="60" w:after="60"/>
              <w:rPr>
                <w:i/>
                <w:sz w:val="20"/>
                <w:szCs w:val="20"/>
              </w:rPr>
            </w:pPr>
            <w:r w:rsidRPr="00B86792">
              <w:rPr>
                <w:sz w:val="20"/>
              </w:rPr>
              <w:t>La tutelle</w:t>
            </w:r>
            <w:r w:rsidR="00CD4601" w:rsidRPr="00B86792">
              <w:rPr>
                <w:sz w:val="20"/>
              </w:rPr>
              <w:t>,</w:t>
            </w:r>
            <w:r w:rsidRPr="00B86792">
              <w:rPr>
                <w:sz w:val="20"/>
              </w:rPr>
              <w:t xml:space="preserve"> la curatelle </w:t>
            </w:r>
            <w:r w:rsidR="00CD4601" w:rsidRPr="00B86792">
              <w:rPr>
                <w:sz w:val="20"/>
              </w:rPr>
              <w:t xml:space="preserve">ou une institution analogue </w:t>
            </w:r>
            <w:r w:rsidRPr="00B86792">
              <w:rPr>
                <w:sz w:val="20"/>
              </w:rPr>
              <w:t>à l</w:t>
            </w:r>
            <w:r w:rsidR="00473EE1" w:rsidRPr="00B86792">
              <w:rPr>
                <w:sz w:val="20"/>
              </w:rPr>
              <w:t>’</w:t>
            </w:r>
            <w:r w:rsidRPr="00B86792">
              <w:rPr>
                <w:sz w:val="20"/>
              </w:rPr>
              <w:t>égard d</w:t>
            </w:r>
            <w:r w:rsidR="00473EE1" w:rsidRPr="00B86792">
              <w:rPr>
                <w:sz w:val="20"/>
              </w:rPr>
              <w:t>’</w:t>
            </w:r>
            <w:r w:rsidRPr="00B86792">
              <w:rPr>
                <w:sz w:val="20"/>
              </w:rPr>
              <w:t xml:space="preserve">un enfant sont-elles </w:t>
            </w:r>
            <w:r w:rsidR="00C55C00" w:rsidRPr="00B86792">
              <w:rPr>
                <w:sz w:val="20"/>
              </w:rPr>
              <w:t xml:space="preserve">disponibles </w:t>
            </w:r>
            <w:r w:rsidRPr="00B86792">
              <w:rPr>
                <w:sz w:val="20"/>
              </w:rPr>
              <w:t>en [nom de votre État] ?</w:t>
            </w:r>
          </w:p>
          <w:p w14:paraId="4DE67214" w14:textId="42BB3B36" w:rsidR="00330543" w:rsidRPr="00B86792" w:rsidRDefault="00A5396C" w:rsidP="00674B93">
            <w:pPr>
              <w:pStyle w:val="PBParagraph"/>
              <w:numPr>
                <w:ilvl w:val="0"/>
                <w:numId w:val="0"/>
              </w:numPr>
              <w:spacing w:before="60" w:after="60"/>
              <w:ind w:left="591"/>
              <w:rPr>
                <w:i/>
                <w:sz w:val="20"/>
                <w:szCs w:val="20"/>
              </w:rPr>
            </w:pPr>
            <w:r w:rsidRPr="00B86792">
              <w:rPr>
                <w:i/>
                <w:sz w:val="20"/>
              </w:rPr>
              <w:t>Veuillez cocher toutes les cases applicables.</w:t>
            </w:r>
          </w:p>
        </w:tc>
        <w:tc>
          <w:tcPr>
            <w:tcW w:w="5648" w:type="dxa"/>
          </w:tcPr>
          <w:p w14:paraId="70D5ED3F" w14:textId="2152C714" w:rsidR="00330543" w:rsidRPr="00B86792" w:rsidRDefault="00330543" w:rsidP="00674B93">
            <w:pPr>
              <w:pStyle w:val="PBParagraph"/>
              <w:numPr>
                <w:ilvl w:val="0"/>
                <w:numId w:val="0"/>
              </w:numPr>
              <w:spacing w:before="60" w:after="60"/>
              <w:ind w:left="567" w:hanging="567"/>
              <w:rPr>
                <w:sz w:val="20"/>
              </w:rPr>
            </w:pPr>
            <w:r w:rsidRPr="00B86792">
              <w:rPr>
                <w:sz w:val="20"/>
              </w:rPr>
              <w:fldChar w:fldCharType="begin">
                <w:ffData>
                  <w:name w:val="Check36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Oui</w:t>
            </w:r>
            <w:r w:rsidR="00C55C00" w:rsidRPr="00B86792">
              <w:rPr>
                <w:sz w:val="20"/>
              </w:rPr>
              <w:t>, la tutelle est disponible</w:t>
            </w:r>
          </w:p>
          <w:p w14:paraId="2A752FD2" w14:textId="0F913A35" w:rsidR="00C55C00" w:rsidRPr="00B86792" w:rsidRDefault="00C55C00" w:rsidP="00674B93">
            <w:pPr>
              <w:pStyle w:val="PBParagraph"/>
              <w:numPr>
                <w:ilvl w:val="0"/>
                <w:numId w:val="0"/>
              </w:numPr>
              <w:spacing w:before="60" w:after="60"/>
              <w:ind w:left="567" w:hanging="567"/>
              <w:rPr>
                <w:sz w:val="20"/>
              </w:rPr>
            </w:pPr>
            <w:r w:rsidRPr="00B86792">
              <w:rPr>
                <w:sz w:val="20"/>
              </w:rPr>
              <w:fldChar w:fldCharType="begin">
                <w:ffData>
                  <w:name w:val="Check36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334F62" w:rsidRPr="00B86792">
              <w:rPr>
                <w:sz w:val="20"/>
              </w:rPr>
              <w:t xml:space="preserve"> Oui, la curatelle est disponible</w:t>
            </w:r>
          </w:p>
          <w:p w14:paraId="792E4896" w14:textId="03BD4B21" w:rsidR="00334F62" w:rsidRPr="00B86792" w:rsidRDefault="00334F62" w:rsidP="00334F62">
            <w:pPr>
              <w:pStyle w:val="PBParagraph"/>
              <w:numPr>
                <w:ilvl w:val="0"/>
                <w:numId w:val="0"/>
              </w:numPr>
              <w:spacing w:before="60" w:after="60"/>
              <w:ind w:left="567" w:hanging="567"/>
              <w:rPr>
                <w:sz w:val="20"/>
              </w:rPr>
            </w:pPr>
            <w:r w:rsidRPr="00B86792">
              <w:rPr>
                <w:sz w:val="20"/>
              </w:rPr>
              <w:fldChar w:fldCharType="begin">
                <w:ffData>
                  <w:name w:val="Check36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Oui, </w:t>
            </w:r>
            <w:r w:rsidR="009759D8" w:rsidRPr="00B86792">
              <w:rPr>
                <w:sz w:val="20"/>
              </w:rPr>
              <w:t>une institution analogue</w:t>
            </w:r>
            <w:r w:rsidRPr="00B86792">
              <w:rPr>
                <w:sz w:val="20"/>
              </w:rPr>
              <w:t xml:space="preserve"> est disponible</w:t>
            </w:r>
          </w:p>
          <w:p w14:paraId="18CE37F9" w14:textId="0BEC714A" w:rsidR="00330543" w:rsidRPr="00B86792" w:rsidRDefault="00330543" w:rsidP="000B3713">
            <w:pPr>
              <w:pStyle w:val="PBParagraph"/>
              <w:numPr>
                <w:ilvl w:val="0"/>
                <w:numId w:val="0"/>
              </w:numPr>
              <w:spacing w:before="60" w:after="60"/>
              <w:ind w:left="6" w:hanging="6"/>
              <w:rPr>
                <w:sz w:val="20"/>
                <w:szCs w:val="20"/>
              </w:rPr>
            </w:pPr>
            <w:r w:rsidRPr="00B86792">
              <w:rPr>
                <w:sz w:val="20"/>
              </w:rPr>
              <w:fldChar w:fldCharType="begin">
                <w:ffData>
                  <w:name w:val="Check37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0B3713" w:rsidRPr="00B86792">
              <w:rPr>
                <w:sz w:val="20"/>
              </w:rPr>
              <w:t> </w:t>
            </w:r>
            <w:r w:rsidRPr="00B86792">
              <w:rPr>
                <w:sz w:val="20"/>
              </w:rPr>
              <w:t>Non (veuillez passer à la section suivante)</w:t>
            </w:r>
          </w:p>
        </w:tc>
      </w:tr>
      <w:tr w:rsidR="00DE3E49" w:rsidRPr="00B86792" w14:paraId="25A45D6D" w14:textId="77777777" w:rsidTr="001368A9">
        <w:tc>
          <w:tcPr>
            <w:tcW w:w="4275" w:type="dxa"/>
          </w:tcPr>
          <w:p w14:paraId="4F44BCE1" w14:textId="1175EF24" w:rsidR="00DE3E49" w:rsidRPr="00B86792" w:rsidRDefault="00533E6D" w:rsidP="00AB424E">
            <w:pPr>
              <w:pStyle w:val="PBParagraph"/>
              <w:numPr>
                <w:ilvl w:val="1"/>
                <w:numId w:val="32"/>
              </w:numPr>
              <w:spacing w:before="60" w:after="60"/>
              <w:rPr>
                <w:sz w:val="20"/>
              </w:rPr>
            </w:pPr>
            <w:r w:rsidRPr="00B86792">
              <w:rPr>
                <w:sz w:val="20"/>
              </w:rPr>
              <w:t xml:space="preserve">Les tutelles, curatelles ou institutions analogues confèrent-elles toujours le plein droit de garde de l'enfant en [nom de votre </w:t>
            </w:r>
            <w:r w:rsidR="00192316" w:rsidRPr="00B86792">
              <w:rPr>
                <w:sz w:val="20"/>
              </w:rPr>
              <w:t>État</w:t>
            </w:r>
            <w:r w:rsidRPr="00B86792">
              <w:rPr>
                <w:sz w:val="20"/>
              </w:rPr>
              <w:t>] ?</w:t>
            </w:r>
          </w:p>
        </w:tc>
        <w:tc>
          <w:tcPr>
            <w:tcW w:w="5648" w:type="dxa"/>
          </w:tcPr>
          <w:p w14:paraId="58F2D1C0" w14:textId="495BEFAF" w:rsidR="00EF2FE6" w:rsidRPr="00B86792" w:rsidRDefault="00EF2FE6" w:rsidP="00EF2FE6">
            <w:pPr>
              <w:pStyle w:val="PBParagraph"/>
              <w:numPr>
                <w:ilvl w:val="0"/>
                <w:numId w:val="0"/>
              </w:numPr>
              <w:spacing w:before="60" w:after="60"/>
              <w:ind w:left="567" w:hanging="567"/>
              <w:rPr>
                <w:sz w:val="20"/>
                <w:szCs w:val="20"/>
              </w:rPr>
            </w:pPr>
            <w:r w:rsidRPr="00B86792">
              <w:rPr>
                <w:sz w:val="20"/>
                <w:szCs w:val="20"/>
              </w:rPr>
              <w:fldChar w:fldCharType="begin">
                <w:ffData>
                  <w:name w:val="Check40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Oui (veuillez expliquer) : </w:t>
            </w:r>
            <w:r w:rsidRPr="00B86792">
              <w:rPr>
                <w:sz w:val="20"/>
                <w:szCs w:val="20"/>
              </w:rPr>
              <w:fldChar w:fldCharType="begin">
                <w:ffData>
                  <w:name w:val="Text200"/>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36C11457" w14:textId="1949FD0C" w:rsidR="00EF2FE6" w:rsidRPr="00B86792" w:rsidRDefault="00EF2FE6" w:rsidP="00EF2FE6">
            <w:pPr>
              <w:pStyle w:val="PBParagraph"/>
              <w:numPr>
                <w:ilvl w:val="0"/>
                <w:numId w:val="0"/>
              </w:numPr>
              <w:spacing w:before="60" w:after="60"/>
              <w:ind w:left="567" w:hanging="567"/>
              <w:rPr>
                <w:sz w:val="20"/>
                <w:szCs w:val="20"/>
              </w:rPr>
            </w:pPr>
            <w:r w:rsidRPr="00B86792">
              <w:rPr>
                <w:sz w:val="20"/>
                <w:szCs w:val="20"/>
              </w:rPr>
              <w:fldChar w:fldCharType="begin">
                <w:ffData>
                  <w:name w:val="Check40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Non (veuillez expliquer) : </w:t>
            </w:r>
            <w:r w:rsidRPr="00B86792">
              <w:rPr>
                <w:sz w:val="20"/>
                <w:szCs w:val="20"/>
              </w:rPr>
              <w:fldChar w:fldCharType="begin">
                <w:ffData>
                  <w:name w:val="Text200"/>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1B0EE643" w14:textId="77777777" w:rsidR="00DE3E49" w:rsidRPr="00B86792" w:rsidRDefault="00DE3E49" w:rsidP="00674B93">
            <w:pPr>
              <w:pStyle w:val="PBParagraph"/>
              <w:numPr>
                <w:ilvl w:val="0"/>
                <w:numId w:val="0"/>
              </w:numPr>
              <w:spacing w:before="60" w:after="60"/>
              <w:ind w:left="567" w:hanging="567"/>
              <w:rPr>
                <w:sz w:val="20"/>
              </w:rPr>
            </w:pPr>
          </w:p>
        </w:tc>
      </w:tr>
      <w:tr w:rsidR="00330543" w:rsidRPr="00B86792" w14:paraId="0742EB8B" w14:textId="77777777" w:rsidTr="001368A9">
        <w:tc>
          <w:tcPr>
            <w:tcW w:w="4275" w:type="dxa"/>
          </w:tcPr>
          <w:p w14:paraId="692A7D81" w14:textId="1A5A4B7D" w:rsidR="00330543" w:rsidRPr="00B86792" w:rsidRDefault="00330543" w:rsidP="00AB424E">
            <w:pPr>
              <w:pStyle w:val="PBParagraph"/>
              <w:numPr>
                <w:ilvl w:val="1"/>
                <w:numId w:val="32"/>
              </w:numPr>
              <w:spacing w:before="60" w:after="60"/>
              <w:rPr>
                <w:sz w:val="20"/>
                <w:szCs w:val="20"/>
              </w:rPr>
            </w:pPr>
            <w:r w:rsidRPr="00B86792">
              <w:rPr>
                <w:sz w:val="20"/>
              </w:rPr>
              <w:t>En [nom de votre État], quelle loi régit la tutelle et la curatelle ?</w:t>
            </w:r>
          </w:p>
          <w:p w14:paraId="05331D64" w14:textId="24109C43" w:rsidR="00330543" w:rsidRPr="00B86792" w:rsidRDefault="00EE54DB" w:rsidP="00674B93">
            <w:pPr>
              <w:pStyle w:val="PBParagraph"/>
              <w:numPr>
                <w:ilvl w:val="0"/>
                <w:numId w:val="0"/>
              </w:numPr>
              <w:spacing w:before="60" w:after="60"/>
              <w:ind w:left="591"/>
              <w:rPr>
                <w:sz w:val="20"/>
                <w:szCs w:val="20"/>
              </w:rPr>
            </w:pPr>
            <w:r w:rsidRPr="00B86792">
              <w:rPr>
                <w:i/>
                <w:sz w:val="20"/>
              </w:rPr>
              <w:t>Veuillez indiquer où cette législation peut-elle être consultée ou en joindre une copie</w:t>
            </w:r>
            <w:r w:rsidR="0096054E" w:rsidRPr="00B86792">
              <w:rPr>
                <w:i/>
                <w:sz w:val="20"/>
              </w:rPr>
              <w:t>.</w:t>
            </w:r>
            <w:r w:rsidR="00D84796" w:rsidRPr="00B86792">
              <w:rPr>
                <w:i/>
                <w:sz w:val="20"/>
              </w:rPr>
              <w:t xml:space="preserve"> </w:t>
            </w:r>
            <w:r w:rsidR="00F34C66" w:rsidRPr="00B86792">
              <w:rPr>
                <w:i/>
                <w:sz w:val="20"/>
              </w:rPr>
              <w:t>Veuillez préciser la pertinence de la jurisprudence au regard de la législation.</w:t>
            </w:r>
          </w:p>
        </w:tc>
        <w:tc>
          <w:tcPr>
            <w:tcW w:w="5648" w:type="dxa"/>
          </w:tcPr>
          <w:p w14:paraId="14FB4997" w14:textId="54970490" w:rsidR="00330543" w:rsidRPr="00B86792" w:rsidRDefault="00330543" w:rsidP="00674B93">
            <w:pPr>
              <w:pStyle w:val="PBParagraph"/>
              <w:numPr>
                <w:ilvl w:val="0"/>
                <w:numId w:val="0"/>
              </w:numPr>
              <w:spacing w:before="60" w:after="60"/>
              <w:rPr>
                <w:sz w:val="20"/>
                <w:szCs w:val="20"/>
              </w:rPr>
            </w:pPr>
            <w:r w:rsidRPr="00B86792">
              <w:rPr>
                <w:sz w:val="20"/>
              </w:rPr>
              <w:fldChar w:fldCharType="begin" w:fldLock="1">
                <w:ffData>
                  <w:name w:val="Text199"/>
                  <w:enabled/>
                  <w:calcOnExit w:val="0"/>
                  <w:textInput/>
                </w:ffData>
              </w:fldChar>
            </w:r>
            <w:bookmarkStart w:id="93" w:name="Text199"/>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93"/>
          </w:p>
        </w:tc>
      </w:tr>
      <w:tr w:rsidR="00330543" w:rsidRPr="00B86792" w14:paraId="33B1171D" w14:textId="77777777" w:rsidTr="001368A9">
        <w:tc>
          <w:tcPr>
            <w:tcW w:w="4275" w:type="dxa"/>
          </w:tcPr>
          <w:p w14:paraId="0B1741B7" w14:textId="2E9BD8DC" w:rsidR="00330543" w:rsidRPr="00B86792" w:rsidRDefault="006D7AAD" w:rsidP="00AB424E">
            <w:pPr>
              <w:pStyle w:val="PBParagraph"/>
              <w:numPr>
                <w:ilvl w:val="1"/>
                <w:numId w:val="32"/>
              </w:numPr>
              <w:spacing w:before="60" w:after="60"/>
              <w:rPr>
                <w:sz w:val="20"/>
                <w:szCs w:val="20"/>
              </w:rPr>
            </w:pPr>
            <w:r w:rsidRPr="00B86792">
              <w:rPr>
                <w:sz w:val="20"/>
              </w:rPr>
              <w:t xml:space="preserve">De quelle manière </w:t>
            </w:r>
            <w:r w:rsidR="00330543" w:rsidRPr="00B86792">
              <w:rPr>
                <w:sz w:val="20"/>
              </w:rPr>
              <w:t>la tutelle et la curatelle peu</w:t>
            </w:r>
            <w:r w:rsidR="003E6277" w:rsidRPr="00B86792">
              <w:rPr>
                <w:sz w:val="20"/>
              </w:rPr>
              <w:t>ven</w:t>
            </w:r>
            <w:r w:rsidR="00330543" w:rsidRPr="00B86792">
              <w:rPr>
                <w:sz w:val="20"/>
              </w:rPr>
              <w:t>t-elle</w:t>
            </w:r>
            <w:r w:rsidR="003E6277" w:rsidRPr="00B86792">
              <w:rPr>
                <w:sz w:val="20"/>
              </w:rPr>
              <w:t>s</w:t>
            </w:r>
            <w:r w:rsidR="00330543" w:rsidRPr="00B86792">
              <w:rPr>
                <w:sz w:val="20"/>
              </w:rPr>
              <w:t xml:space="preserve"> être </w:t>
            </w:r>
            <w:r w:rsidR="00D84796" w:rsidRPr="00B86792">
              <w:rPr>
                <w:sz w:val="20"/>
              </w:rPr>
              <w:t>établies</w:t>
            </w:r>
            <w:r w:rsidR="00F34C66" w:rsidRPr="00B86792">
              <w:rPr>
                <w:sz w:val="20"/>
              </w:rPr>
              <w:t xml:space="preserve"> </w:t>
            </w:r>
            <w:r w:rsidR="00330543" w:rsidRPr="00B86792">
              <w:rPr>
                <w:sz w:val="20"/>
              </w:rPr>
              <w:t>en [nom de votre État] ?</w:t>
            </w:r>
          </w:p>
          <w:p w14:paraId="72C50388" w14:textId="4DE6EB23" w:rsidR="00330543" w:rsidRPr="00B86792" w:rsidRDefault="00330543" w:rsidP="00674B93">
            <w:pPr>
              <w:pStyle w:val="PBParagraph"/>
              <w:numPr>
                <w:ilvl w:val="0"/>
                <w:numId w:val="0"/>
              </w:numPr>
              <w:spacing w:before="60" w:after="60"/>
              <w:ind w:left="591"/>
              <w:rPr>
                <w:i/>
                <w:sz w:val="20"/>
                <w:szCs w:val="20"/>
              </w:rPr>
            </w:pPr>
            <w:r w:rsidRPr="00B86792">
              <w:rPr>
                <w:i/>
                <w:sz w:val="20"/>
              </w:rPr>
              <w:t>Veuillez cocher toutes les cases applicables.</w:t>
            </w:r>
          </w:p>
        </w:tc>
        <w:tc>
          <w:tcPr>
            <w:tcW w:w="5648" w:type="dxa"/>
          </w:tcPr>
          <w:p w14:paraId="66E6F678" w14:textId="57748FF4" w:rsidR="00330543" w:rsidRPr="00B86792" w:rsidRDefault="00330543" w:rsidP="00674B93">
            <w:pPr>
              <w:pStyle w:val="PBParagraph"/>
              <w:numPr>
                <w:ilvl w:val="0"/>
                <w:numId w:val="0"/>
              </w:numPr>
              <w:spacing w:before="60" w:after="60"/>
              <w:ind w:left="284" w:hanging="284"/>
              <w:rPr>
                <w:sz w:val="20"/>
                <w:szCs w:val="20"/>
              </w:rPr>
            </w:pPr>
            <w:r w:rsidRPr="00B86792">
              <w:rPr>
                <w:sz w:val="20"/>
              </w:rPr>
              <w:fldChar w:fldCharType="begin">
                <w:ffData>
                  <w:name w:val="Check407"/>
                  <w:enabled/>
                  <w:calcOnExit w:val="0"/>
                  <w:checkBox>
                    <w:sizeAuto/>
                    <w:default w:val="0"/>
                  </w:checkBox>
                </w:ffData>
              </w:fldChar>
            </w:r>
            <w:bookmarkStart w:id="94" w:name="Check40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94"/>
            <w:r w:rsidRPr="00B86792">
              <w:rPr>
                <w:sz w:val="20"/>
              </w:rPr>
              <w:t> Testament établi par les titulaires de la responsabilité parentale</w:t>
            </w:r>
          </w:p>
          <w:p w14:paraId="65453411" w14:textId="2862F627"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408"/>
                  <w:enabled/>
                  <w:calcOnExit w:val="0"/>
                  <w:checkBox>
                    <w:sizeAuto/>
                    <w:default w:val="0"/>
                  </w:checkBox>
                </w:ffData>
              </w:fldChar>
            </w:r>
            <w:bookmarkStart w:id="95" w:name="Check40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95"/>
            <w:r w:rsidRPr="00B86792">
              <w:rPr>
                <w:sz w:val="20"/>
              </w:rPr>
              <w:t> Décision judiciaire</w:t>
            </w:r>
          </w:p>
          <w:p w14:paraId="2AEB631E" w14:textId="5A571E59"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409"/>
                  <w:enabled/>
                  <w:calcOnExit w:val="0"/>
                  <w:checkBox>
                    <w:sizeAuto/>
                    <w:default w:val="0"/>
                  </w:checkBox>
                </w:ffData>
              </w:fldChar>
            </w:r>
            <w:bookmarkStart w:id="96" w:name="Check40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96"/>
            <w:r w:rsidRPr="00B86792">
              <w:rPr>
                <w:sz w:val="20"/>
              </w:rPr>
              <w:t> Décision administrative</w:t>
            </w:r>
          </w:p>
          <w:p w14:paraId="234641CE" w14:textId="150EB382"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410"/>
                  <w:enabled/>
                  <w:calcOnExit w:val="0"/>
                  <w:checkBox>
                    <w:sizeAuto/>
                    <w:default w:val="0"/>
                  </w:checkBox>
                </w:ffData>
              </w:fldChar>
            </w:r>
            <w:bookmarkStart w:id="97" w:name="Check41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97"/>
            <w:r w:rsidRPr="00B86792">
              <w:rPr>
                <w:sz w:val="20"/>
              </w:rPr>
              <w:t> Par un accord en vigueur</w:t>
            </w:r>
          </w:p>
          <w:p w14:paraId="0B255EC3" w14:textId="18C538E1"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411"/>
                  <w:enabled/>
                  <w:calcOnExit w:val="0"/>
                  <w:checkBox>
                    <w:sizeAuto/>
                    <w:default w:val="0"/>
                  </w:checkBox>
                </w:ffData>
              </w:fldChar>
            </w:r>
            <w:bookmarkStart w:id="98" w:name="Check41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98"/>
            <w:r w:rsidRPr="00B86792">
              <w:rPr>
                <w:sz w:val="20"/>
              </w:rPr>
              <w:t xml:space="preserve"> Autre (veuillez </w:t>
            </w:r>
            <w:r w:rsidR="00203BBF" w:rsidRPr="00B86792">
              <w:rPr>
                <w:sz w:val="20"/>
              </w:rPr>
              <w:t>préciser</w:t>
            </w:r>
            <w:r w:rsidRPr="00B86792">
              <w:rPr>
                <w:sz w:val="20"/>
              </w:rPr>
              <w:t xml:space="preserve">) : </w:t>
            </w:r>
            <w:r w:rsidRPr="00B86792">
              <w:rPr>
                <w:sz w:val="20"/>
              </w:rPr>
              <w:fldChar w:fldCharType="begin" w:fldLock="1">
                <w:ffData>
                  <w:name w:val="Text200"/>
                  <w:enabled/>
                  <w:calcOnExit w:val="0"/>
                  <w:textInput/>
                </w:ffData>
              </w:fldChar>
            </w:r>
            <w:bookmarkStart w:id="99" w:name="Text200"/>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99"/>
          </w:p>
        </w:tc>
      </w:tr>
      <w:tr w:rsidR="00330543" w:rsidRPr="00B86792" w14:paraId="5F5C2001" w14:textId="77777777" w:rsidTr="001368A9">
        <w:tc>
          <w:tcPr>
            <w:tcW w:w="4275" w:type="dxa"/>
          </w:tcPr>
          <w:p w14:paraId="66C8EC28" w14:textId="746C83A6" w:rsidR="00330543" w:rsidRPr="00B86792" w:rsidRDefault="00330543" w:rsidP="00AB424E">
            <w:pPr>
              <w:pStyle w:val="PBParagraph"/>
              <w:numPr>
                <w:ilvl w:val="1"/>
                <w:numId w:val="32"/>
              </w:numPr>
              <w:spacing w:before="60" w:after="60"/>
              <w:rPr>
                <w:sz w:val="20"/>
                <w:szCs w:val="20"/>
              </w:rPr>
            </w:pPr>
            <w:r w:rsidRPr="00B86792">
              <w:rPr>
                <w:sz w:val="20"/>
              </w:rPr>
              <w:t xml:space="preserve">En [nom de votre État], existe-t-il </w:t>
            </w:r>
            <w:r w:rsidR="00E21786" w:rsidRPr="00B86792">
              <w:rPr>
                <w:sz w:val="20"/>
              </w:rPr>
              <w:t xml:space="preserve">des </w:t>
            </w:r>
            <w:r w:rsidRPr="00B86792">
              <w:rPr>
                <w:sz w:val="20"/>
              </w:rPr>
              <w:t>limite</w:t>
            </w:r>
            <w:r w:rsidR="00E21786" w:rsidRPr="00B86792">
              <w:rPr>
                <w:sz w:val="20"/>
              </w:rPr>
              <w:t>s</w:t>
            </w:r>
            <w:r w:rsidRPr="00B86792">
              <w:rPr>
                <w:sz w:val="20"/>
              </w:rPr>
              <w:t xml:space="preserve"> </w:t>
            </w:r>
            <w:r w:rsidR="00396F7F" w:rsidRPr="00B86792">
              <w:rPr>
                <w:sz w:val="20"/>
              </w:rPr>
              <w:t>à la désignation d’une</w:t>
            </w:r>
            <w:r w:rsidRPr="00B86792">
              <w:rPr>
                <w:sz w:val="20"/>
              </w:rPr>
              <w:t xml:space="preserve"> personne </w:t>
            </w:r>
            <w:r w:rsidR="00396F7F" w:rsidRPr="00B86792">
              <w:rPr>
                <w:sz w:val="20"/>
              </w:rPr>
              <w:t xml:space="preserve">en </w:t>
            </w:r>
            <w:r w:rsidR="00944474" w:rsidRPr="00B86792">
              <w:rPr>
                <w:sz w:val="20"/>
              </w:rPr>
              <w:t>qualité de</w:t>
            </w:r>
            <w:r w:rsidRPr="00B86792">
              <w:rPr>
                <w:sz w:val="20"/>
              </w:rPr>
              <w:t xml:space="preserve"> tuteur ou </w:t>
            </w:r>
            <w:r w:rsidR="00944474" w:rsidRPr="00B86792">
              <w:rPr>
                <w:sz w:val="20"/>
              </w:rPr>
              <w:t xml:space="preserve">de </w:t>
            </w:r>
            <w:r w:rsidRPr="00B86792">
              <w:rPr>
                <w:sz w:val="20"/>
              </w:rPr>
              <w:t>curateur d</w:t>
            </w:r>
            <w:r w:rsidR="00473EE1" w:rsidRPr="00B86792">
              <w:rPr>
                <w:sz w:val="20"/>
              </w:rPr>
              <w:t>’</w:t>
            </w:r>
            <w:r w:rsidRPr="00B86792">
              <w:rPr>
                <w:sz w:val="20"/>
              </w:rPr>
              <w:t>un enfant ?</w:t>
            </w:r>
          </w:p>
        </w:tc>
        <w:tc>
          <w:tcPr>
            <w:tcW w:w="5648" w:type="dxa"/>
          </w:tcPr>
          <w:p w14:paraId="69CEB8D1" w14:textId="0111D57F" w:rsidR="00330543" w:rsidRPr="00B86792" w:rsidRDefault="00330543" w:rsidP="00674B93">
            <w:pPr>
              <w:pStyle w:val="PBParagraph"/>
              <w:numPr>
                <w:ilvl w:val="0"/>
                <w:numId w:val="0"/>
              </w:numPr>
              <w:spacing w:before="60" w:after="60"/>
              <w:ind w:left="284" w:hanging="284"/>
              <w:rPr>
                <w:sz w:val="20"/>
                <w:szCs w:val="20"/>
              </w:rPr>
            </w:pPr>
            <w:r w:rsidRPr="00B86792">
              <w:rPr>
                <w:sz w:val="20"/>
              </w:rPr>
              <w:fldChar w:fldCharType="begin">
                <w:ffData>
                  <w:name w:val="Check412"/>
                  <w:enabled/>
                  <w:calcOnExit w:val="0"/>
                  <w:checkBox>
                    <w:sizeAuto/>
                    <w:default w:val="0"/>
                  </w:checkBox>
                </w:ffData>
              </w:fldChar>
            </w:r>
            <w:bookmarkStart w:id="100" w:name="Check41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00"/>
            <w:r w:rsidRPr="00B86792">
              <w:rPr>
                <w:sz w:val="20"/>
              </w:rPr>
              <w:t> Oui</w:t>
            </w:r>
            <w:r w:rsidR="00FE68D6" w:rsidRPr="00B86792">
              <w:rPr>
                <w:sz w:val="20"/>
              </w:rPr>
              <w:t xml:space="preserve"> (veuillez préciser) :</w:t>
            </w:r>
          </w:p>
          <w:p w14:paraId="7967F99B" w14:textId="24382395" w:rsidR="00AC7989" w:rsidRPr="00B86792" w:rsidRDefault="00AC7989" w:rsidP="00674B93">
            <w:pPr>
              <w:pStyle w:val="PBParagraph"/>
              <w:numPr>
                <w:ilvl w:val="0"/>
                <w:numId w:val="0"/>
              </w:numPr>
              <w:spacing w:before="60" w:after="60"/>
              <w:ind w:left="298"/>
              <w:rPr>
                <w:sz w:val="20"/>
                <w:szCs w:val="20"/>
              </w:rPr>
            </w:pPr>
            <w:r w:rsidRPr="00B86792">
              <w:rPr>
                <w:sz w:val="20"/>
              </w:rPr>
              <w:fldChar w:fldCharType="begin">
                <w:ffData>
                  <w:name w:val="Check47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4F673A" w:rsidRPr="00B86792">
              <w:rPr>
                <w:sz w:val="20"/>
              </w:rPr>
              <w:t>Nombre de tuteurs / curateurs (</w:t>
            </w:r>
            <w:r w:rsidR="00E67627" w:rsidRPr="00B86792">
              <w:rPr>
                <w:sz w:val="20"/>
              </w:rPr>
              <w:t>veuillez</w:t>
            </w:r>
            <w:r w:rsidR="004F673A" w:rsidRPr="00B86792">
              <w:rPr>
                <w:sz w:val="20"/>
              </w:rPr>
              <w:t xml:space="preserve"> préciser) :</w:t>
            </w:r>
            <w:r w:rsidR="00E67627" w:rsidRPr="00B86792">
              <w:rPr>
                <w:sz w:val="20"/>
              </w:rPr>
              <w:t xml:space="preserve"> </w:t>
            </w:r>
            <w:r w:rsidR="00E67627" w:rsidRPr="00B86792">
              <w:rPr>
                <w:sz w:val="20"/>
              </w:rPr>
              <w:fldChar w:fldCharType="begin" w:fldLock="1">
                <w:ffData>
                  <w:name w:val="Text200"/>
                  <w:enabled/>
                  <w:calcOnExit w:val="0"/>
                  <w:textInput/>
                </w:ffData>
              </w:fldChar>
            </w:r>
            <w:r w:rsidR="00E67627" w:rsidRPr="00B86792">
              <w:rPr>
                <w:sz w:val="20"/>
              </w:rPr>
              <w:instrText xml:space="preserve"> FORMTEXT </w:instrText>
            </w:r>
            <w:r w:rsidR="00E67627" w:rsidRPr="00B86792">
              <w:rPr>
                <w:sz w:val="20"/>
              </w:rPr>
            </w:r>
            <w:r w:rsidR="00E67627" w:rsidRPr="00B86792">
              <w:rPr>
                <w:sz w:val="20"/>
              </w:rPr>
              <w:fldChar w:fldCharType="separate"/>
            </w:r>
            <w:r w:rsidR="00E67627" w:rsidRPr="00B86792">
              <w:rPr>
                <w:sz w:val="20"/>
              </w:rPr>
              <w:t>     </w:t>
            </w:r>
            <w:r w:rsidR="00E67627" w:rsidRPr="00B86792">
              <w:rPr>
                <w:sz w:val="20"/>
              </w:rPr>
              <w:fldChar w:fldCharType="end"/>
            </w:r>
          </w:p>
          <w:p w14:paraId="24DFB6EE" w14:textId="18B9D8AF" w:rsidR="00AC7989" w:rsidRPr="00B86792" w:rsidRDefault="00AC7989" w:rsidP="00674B93">
            <w:pPr>
              <w:pStyle w:val="PBParagraph"/>
              <w:numPr>
                <w:ilvl w:val="0"/>
                <w:numId w:val="0"/>
              </w:numPr>
              <w:spacing w:before="60" w:after="60"/>
              <w:ind w:left="298"/>
              <w:rPr>
                <w:sz w:val="20"/>
                <w:szCs w:val="20"/>
              </w:rPr>
            </w:pPr>
            <w:r w:rsidRPr="00B86792">
              <w:rPr>
                <w:sz w:val="20"/>
              </w:rPr>
              <w:fldChar w:fldCharType="begin">
                <w:ffData>
                  <w:name w:val="Check47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E318B0" w:rsidRPr="00B86792">
              <w:rPr>
                <w:sz w:val="20"/>
              </w:rPr>
              <w:t>Âge (</w:t>
            </w:r>
            <w:r w:rsidR="00E67627" w:rsidRPr="00B86792">
              <w:rPr>
                <w:sz w:val="20"/>
              </w:rPr>
              <w:t>veuillez</w:t>
            </w:r>
            <w:r w:rsidR="00E318B0" w:rsidRPr="00B86792">
              <w:rPr>
                <w:sz w:val="20"/>
              </w:rPr>
              <w:t xml:space="preserve"> préciser) :</w:t>
            </w:r>
            <w:r w:rsidR="00E67627" w:rsidRPr="00B86792">
              <w:rPr>
                <w:sz w:val="20"/>
              </w:rPr>
              <w:t xml:space="preserve"> </w:t>
            </w:r>
            <w:r w:rsidR="00E67627" w:rsidRPr="00B86792">
              <w:rPr>
                <w:sz w:val="20"/>
              </w:rPr>
              <w:fldChar w:fldCharType="begin" w:fldLock="1">
                <w:ffData>
                  <w:name w:val="Text200"/>
                  <w:enabled/>
                  <w:calcOnExit w:val="0"/>
                  <w:textInput/>
                </w:ffData>
              </w:fldChar>
            </w:r>
            <w:r w:rsidR="00E67627" w:rsidRPr="00B86792">
              <w:rPr>
                <w:sz w:val="20"/>
              </w:rPr>
              <w:instrText xml:space="preserve"> FORMTEXT </w:instrText>
            </w:r>
            <w:r w:rsidR="00E67627" w:rsidRPr="00B86792">
              <w:rPr>
                <w:sz w:val="20"/>
              </w:rPr>
            </w:r>
            <w:r w:rsidR="00E67627" w:rsidRPr="00B86792">
              <w:rPr>
                <w:sz w:val="20"/>
              </w:rPr>
              <w:fldChar w:fldCharType="separate"/>
            </w:r>
            <w:r w:rsidR="00E67627" w:rsidRPr="00B86792">
              <w:rPr>
                <w:sz w:val="20"/>
              </w:rPr>
              <w:t>     </w:t>
            </w:r>
            <w:r w:rsidR="00E67627" w:rsidRPr="00B86792">
              <w:rPr>
                <w:sz w:val="20"/>
              </w:rPr>
              <w:fldChar w:fldCharType="end"/>
            </w:r>
          </w:p>
          <w:p w14:paraId="3579999C" w14:textId="2CBA707A" w:rsidR="00AC7989" w:rsidRPr="00B86792" w:rsidRDefault="00AC7989" w:rsidP="00674B93">
            <w:pPr>
              <w:pStyle w:val="PBParagraph"/>
              <w:numPr>
                <w:ilvl w:val="0"/>
                <w:numId w:val="0"/>
              </w:numPr>
              <w:spacing w:before="60" w:after="60"/>
              <w:ind w:left="298"/>
              <w:rPr>
                <w:sz w:val="20"/>
                <w:szCs w:val="20"/>
              </w:rPr>
            </w:pPr>
            <w:r w:rsidRPr="00B86792">
              <w:rPr>
                <w:sz w:val="20"/>
              </w:rPr>
              <w:fldChar w:fldCharType="begin">
                <w:ffData>
                  <w:name w:val="Check46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E67627" w:rsidRPr="00B86792">
              <w:rPr>
                <w:sz w:val="20"/>
              </w:rPr>
              <w:t xml:space="preserve">Situation matrimoniale/partenariat (veuillez préciser) : </w:t>
            </w:r>
            <w:r w:rsidR="00E67627" w:rsidRPr="00B86792">
              <w:rPr>
                <w:sz w:val="20"/>
              </w:rPr>
              <w:fldChar w:fldCharType="begin" w:fldLock="1">
                <w:ffData>
                  <w:name w:val="Text200"/>
                  <w:enabled/>
                  <w:calcOnExit w:val="0"/>
                  <w:textInput/>
                </w:ffData>
              </w:fldChar>
            </w:r>
            <w:r w:rsidR="00E67627" w:rsidRPr="00B86792">
              <w:rPr>
                <w:sz w:val="20"/>
              </w:rPr>
              <w:instrText xml:space="preserve"> FORMTEXT </w:instrText>
            </w:r>
            <w:r w:rsidR="00E67627" w:rsidRPr="00B86792">
              <w:rPr>
                <w:sz w:val="20"/>
              </w:rPr>
            </w:r>
            <w:r w:rsidR="00E67627" w:rsidRPr="00B86792">
              <w:rPr>
                <w:sz w:val="20"/>
              </w:rPr>
              <w:fldChar w:fldCharType="separate"/>
            </w:r>
            <w:r w:rsidR="00E67627" w:rsidRPr="00B86792">
              <w:rPr>
                <w:sz w:val="20"/>
              </w:rPr>
              <w:t>     </w:t>
            </w:r>
            <w:r w:rsidR="00E67627" w:rsidRPr="00B86792">
              <w:rPr>
                <w:sz w:val="20"/>
              </w:rPr>
              <w:fldChar w:fldCharType="end"/>
            </w:r>
          </w:p>
          <w:p w14:paraId="4518B171" w14:textId="617D1E13" w:rsidR="00330543" w:rsidRPr="00B86792" w:rsidRDefault="00330543" w:rsidP="00674B93">
            <w:pPr>
              <w:pStyle w:val="PBParagraph"/>
              <w:numPr>
                <w:ilvl w:val="0"/>
                <w:numId w:val="0"/>
              </w:numPr>
              <w:spacing w:before="60" w:after="60"/>
              <w:rPr>
                <w:color w:val="A2B93B" w:themeColor="accent6"/>
                <w:sz w:val="20"/>
                <w:szCs w:val="20"/>
              </w:rPr>
            </w:pPr>
            <w:r w:rsidRPr="00B86792">
              <w:rPr>
                <w:sz w:val="20"/>
              </w:rPr>
              <w:fldChar w:fldCharType="begin">
                <w:ffData>
                  <w:name w:val="Check413"/>
                  <w:enabled/>
                  <w:calcOnExit w:val="0"/>
                  <w:checkBox>
                    <w:sizeAuto/>
                    <w:default w:val="0"/>
                  </w:checkBox>
                </w:ffData>
              </w:fldChar>
            </w:r>
            <w:bookmarkStart w:id="101" w:name="Check41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01"/>
            <w:r w:rsidRPr="00B86792">
              <w:rPr>
                <w:sz w:val="20"/>
              </w:rPr>
              <w:t> Non</w:t>
            </w:r>
          </w:p>
        </w:tc>
      </w:tr>
      <w:tr w:rsidR="00330543" w:rsidRPr="00B86792" w14:paraId="660B7A1A" w14:textId="77777777" w:rsidTr="001368A9">
        <w:tc>
          <w:tcPr>
            <w:tcW w:w="4275" w:type="dxa"/>
          </w:tcPr>
          <w:p w14:paraId="74EDF09C" w14:textId="48A7619C" w:rsidR="00330543" w:rsidRPr="00B86792" w:rsidRDefault="00330543" w:rsidP="00AB424E">
            <w:pPr>
              <w:pStyle w:val="PBParagraph"/>
              <w:numPr>
                <w:ilvl w:val="1"/>
                <w:numId w:val="32"/>
              </w:numPr>
              <w:spacing w:before="60" w:after="60"/>
              <w:rPr>
                <w:sz w:val="20"/>
                <w:szCs w:val="20"/>
              </w:rPr>
            </w:pPr>
            <w:r w:rsidRPr="00B86792">
              <w:rPr>
                <w:sz w:val="20"/>
              </w:rPr>
              <w:t xml:space="preserve">En [nom de votre État], la tutelle ou la curatelle peut-elle être modifiée ou </w:t>
            </w:r>
            <w:r w:rsidR="003A6907" w:rsidRPr="00B86792">
              <w:rPr>
                <w:sz w:val="20"/>
              </w:rPr>
              <w:t>retirée </w:t>
            </w:r>
            <w:r w:rsidRPr="00B86792">
              <w:rPr>
                <w:sz w:val="20"/>
              </w:rPr>
              <w:t>?</w:t>
            </w:r>
          </w:p>
        </w:tc>
        <w:tc>
          <w:tcPr>
            <w:tcW w:w="5648" w:type="dxa"/>
          </w:tcPr>
          <w:p w14:paraId="3E76063C" w14:textId="58588752"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431"/>
                  <w:enabled/>
                  <w:calcOnExit w:val="0"/>
                  <w:checkBox>
                    <w:sizeAuto/>
                    <w:default w:val="0"/>
                  </w:checkBox>
                </w:ffData>
              </w:fldChar>
            </w:r>
            <w:bookmarkStart w:id="102" w:name="Check43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02"/>
            <w:r w:rsidRPr="00B86792">
              <w:rPr>
                <w:sz w:val="20"/>
              </w:rPr>
              <w:t xml:space="preserve"> Oui, </w:t>
            </w:r>
            <w:r w:rsidR="00B75DC6" w:rsidRPr="00B86792">
              <w:rPr>
                <w:sz w:val="20"/>
              </w:rPr>
              <w:t>dans l’affirmative</w:t>
            </w:r>
            <w:r w:rsidRPr="00B86792">
              <w:rPr>
                <w:sz w:val="20"/>
              </w:rPr>
              <w:t>, veuillez préciser comment</w:t>
            </w:r>
          </w:p>
          <w:p w14:paraId="50DA070F" w14:textId="216B8DA2"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32"/>
                  <w:enabled/>
                  <w:calcOnExit w:val="0"/>
                  <w:checkBox>
                    <w:sizeAuto/>
                    <w:default w:val="0"/>
                  </w:checkBox>
                </w:ffData>
              </w:fldChar>
            </w:r>
            <w:bookmarkStart w:id="103" w:name="Check43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03"/>
            <w:r w:rsidRPr="00B86792">
              <w:rPr>
                <w:sz w:val="20"/>
              </w:rPr>
              <w:t> Sur décision d</w:t>
            </w:r>
            <w:r w:rsidR="00473EE1" w:rsidRPr="00B86792">
              <w:rPr>
                <w:sz w:val="20"/>
              </w:rPr>
              <w:t>’</w:t>
            </w:r>
            <w:r w:rsidRPr="00B86792">
              <w:rPr>
                <w:sz w:val="20"/>
              </w:rPr>
              <w:t>une autorité judiciaire</w:t>
            </w:r>
          </w:p>
          <w:p w14:paraId="574DAD6E" w14:textId="4C3D4E8A"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33"/>
                  <w:enabled/>
                  <w:calcOnExit w:val="0"/>
                  <w:checkBox>
                    <w:sizeAuto/>
                    <w:default w:val="0"/>
                  </w:checkBox>
                </w:ffData>
              </w:fldChar>
            </w:r>
            <w:bookmarkStart w:id="104" w:name="Check43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04"/>
            <w:r w:rsidRPr="00B86792">
              <w:rPr>
                <w:sz w:val="20"/>
              </w:rPr>
              <w:t> Sur décision d</w:t>
            </w:r>
            <w:r w:rsidR="00473EE1" w:rsidRPr="00B86792">
              <w:rPr>
                <w:sz w:val="20"/>
              </w:rPr>
              <w:t>’</w:t>
            </w:r>
            <w:r w:rsidRPr="00B86792">
              <w:rPr>
                <w:sz w:val="20"/>
              </w:rPr>
              <w:t>une autorité administrative</w:t>
            </w:r>
          </w:p>
          <w:p w14:paraId="5A032CC7" w14:textId="3CE8BC1E" w:rsidR="00330543" w:rsidRPr="00B86792" w:rsidRDefault="00330543" w:rsidP="00674B93">
            <w:pPr>
              <w:pStyle w:val="PBParagraph"/>
              <w:numPr>
                <w:ilvl w:val="0"/>
                <w:numId w:val="0"/>
              </w:numPr>
              <w:spacing w:before="60" w:after="60"/>
              <w:ind w:left="298"/>
              <w:rPr>
                <w:sz w:val="20"/>
                <w:szCs w:val="20"/>
              </w:rPr>
            </w:pPr>
            <w:r w:rsidRPr="00B86792">
              <w:rPr>
                <w:sz w:val="20"/>
              </w:rPr>
              <w:lastRenderedPageBreak/>
              <w:fldChar w:fldCharType="begin">
                <w:ffData>
                  <w:name w:val="Check434"/>
                  <w:enabled/>
                  <w:calcOnExit w:val="0"/>
                  <w:checkBox>
                    <w:sizeAuto/>
                    <w:default w:val="0"/>
                  </w:checkBox>
                </w:ffData>
              </w:fldChar>
            </w:r>
            <w:bookmarkStart w:id="105" w:name="Check43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05"/>
            <w:r w:rsidRPr="00B86792">
              <w:rPr>
                <w:sz w:val="20"/>
              </w:rPr>
              <w:t> Par un accord en vigueur</w:t>
            </w:r>
          </w:p>
          <w:p w14:paraId="46D9A3A3" w14:textId="7A6C488E"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35"/>
                  <w:enabled/>
                  <w:calcOnExit w:val="0"/>
                  <w:checkBox>
                    <w:sizeAuto/>
                    <w:default w:val="0"/>
                  </w:checkBox>
                </w:ffData>
              </w:fldChar>
            </w:r>
            <w:bookmarkStart w:id="106" w:name="Check43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06"/>
            <w:r w:rsidRPr="00B86792">
              <w:rPr>
                <w:sz w:val="20"/>
              </w:rPr>
              <w:t xml:space="preserve"> Autre (veuillez </w:t>
            </w:r>
            <w:r w:rsidR="00203BBF" w:rsidRPr="00B86792">
              <w:rPr>
                <w:sz w:val="20"/>
              </w:rPr>
              <w:t>préciser</w:t>
            </w:r>
            <w:r w:rsidRPr="00B86792">
              <w:rPr>
                <w:sz w:val="20"/>
              </w:rPr>
              <w:t xml:space="preserve">) : </w:t>
            </w:r>
            <w:r w:rsidRPr="00B86792">
              <w:rPr>
                <w:sz w:val="20"/>
              </w:rPr>
              <w:fldChar w:fldCharType="begin" w:fldLock="1">
                <w:ffData>
                  <w:name w:val="Text205"/>
                  <w:enabled/>
                  <w:calcOnExit w:val="0"/>
                  <w:textInput/>
                </w:ffData>
              </w:fldChar>
            </w:r>
            <w:bookmarkStart w:id="107" w:name="Text205"/>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07"/>
          </w:p>
          <w:p w14:paraId="67348CD3" w14:textId="2A5125CF"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436"/>
                  <w:enabled/>
                  <w:calcOnExit w:val="0"/>
                  <w:checkBox>
                    <w:sizeAuto/>
                    <w:default w:val="0"/>
                  </w:checkBox>
                </w:ffData>
              </w:fldChar>
            </w:r>
            <w:bookmarkStart w:id="108" w:name="Check43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08"/>
            <w:r w:rsidRPr="00B86792">
              <w:rPr>
                <w:sz w:val="20"/>
              </w:rPr>
              <w:t> Non</w:t>
            </w:r>
          </w:p>
        </w:tc>
      </w:tr>
      <w:tr w:rsidR="00F843E0" w:rsidRPr="00B86792" w14:paraId="79130B97" w14:textId="77777777" w:rsidTr="00473E75">
        <w:tc>
          <w:tcPr>
            <w:tcW w:w="9923" w:type="dxa"/>
            <w:gridSpan w:val="2"/>
          </w:tcPr>
          <w:p w14:paraId="3D72D2F0" w14:textId="355E671E" w:rsidR="00F843E0" w:rsidRPr="00B86792" w:rsidRDefault="00C87290" w:rsidP="00674B93">
            <w:pPr>
              <w:pStyle w:val="PBParagraph"/>
              <w:numPr>
                <w:ilvl w:val="0"/>
                <w:numId w:val="0"/>
              </w:numPr>
              <w:spacing w:before="60" w:after="60"/>
              <w:ind w:left="567" w:hanging="567"/>
              <w:rPr>
                <w:sz w:val="20"/>
              </w:rPr>
            </w:pPr>
            <w:r w:rsidRPr="00B86792">
              <w:rPr>
                <w:b/>
                <w:bCs/>
                <w:sz w:val="20"/>
              </w:rPr>
              <w:lastRenderedPageBreak/>
              <w:t>Dernière mise à jour : [INSÉRER LA DATE]</w:t>
            </w:r>
          </w:p>
        </w:tc>
      </w:tr>
    </w:tbl>
    <w:p w14:paraId="4D41A472" w14:textId="36FAE25B" w:rsidR="002525D3" w:rsidRPr="00B86792" w:rsidRDefault="004350A5" w:rsidP="00AB424E">
      <w:pPr>
        <w:pStyle w:val="Heading2"/>
        <w:numPr>
          <w:ilvl w:val="0"/>
          <w:numId w:val="44"/>
        </w:numPr>
        <w:ind w:left="0" w:firstLine="0"/>
      </w:pPr>
      <w:bookmarkStart w:id="109" w:name="_Toc225333104"/>
      <w:r w:rsidRPr="00B86792">
        <w:t xml:space="preserve">Mesures / dispositions </w:t>
      </w:r>
      <w:r w:rsidR="00BA3407" w:rsidRPr="00B86792">
        <w:t>d’accompagnement</w:t>
      </w:r>
      <w:bookmarkEnd w:id="109"/>
      <w:r w:rsidRPr="00B86792">
        <w:t xml:space="preserve">  </w:t>
      </w:r>
    </w:p>
    <w:tbl>
      <w:tblPr>
        <w:tblStyle w:val="TableGrid"/>
        <w:tblW w:w="9923" w:type="dxa"/>
        <w:tblInd w:w="-5" w:type="dxa"/>
        <w:tblLook w:val="04A0" w:firstRow="1" w:lastRow="0" w:firstColumn="1" w:lastColumn="0" w:noHBand="0" w:noVBand="1"/>
      </w:tblPr>
      <w:tblGrid>
        <w:gridCol w:w="4253"/>
        <w:gridCol w:w="5670"/>
      </w:tblGrid>
      <w:tr w:rsidR="002525D3" w:rsidRPr="00B86792" w14:paraId="3C6D2281" w14:textId="77777777" w:rsidTr="00644D37">
        <w:tc>
          <w:tcPr>
            <w:tcW w:w="4253" w:type="dxa"/>
          </w:tcPr>
          <w:p w14:paraId="43D09976" w14:textId="41280950" w:rsidR="003C300B" w:rsidRPr="00B86792" w:rsidRDefault="003C300B" w:rsidP="008F4B69">
            <w:pPr>
              <w:pStyle w:val="PBParagraph"/>
              <w:numPr>
                <w:ilvl w:val="0"/>
                <w:numId w:val="0"/>
              </w:numPr>
              <w:rPr>
                <w:sz w:val="20"/>
                <w:szCs w:val="20"/>
              </w:rPr>
            </w:pPr>
            <w:r w:rsidRPr="00B86792">
              <w:rPr>
                <w:sz w:val="20"/>
                <w:szCs w:val="20"/>
              </w:rPr>
              <w:t xml:space="preserve">En [nom de votre État], existe-t-il des mesures / dispositions </w:t>
            </w:r>
            <w:r w:rsidR="00BA3407" w:rsidRPr="00B86792">
              <w:rPr>
                <w:sz w:val="20"/>
                <w:szCs w:val="20"/>
              </w:rPr>
              <w:t>d’accompagnement</w:t>
            </w:r>
            <w:r w:rsidRPr="00B86792">
              <w:rPr>
                <w:sz w:val="20"/>
                <w:szCs w:val="20"/>
              </w:rPr>
              <w:t xml:space="preserve"> qui remplacent ou </w:t>
            </w:r>
            <w:r w:rsidR="00513C31" w:rsidRPr="00B86792">
              <w:rPr>
                <w:sz w:val="20"/>
                <w:szCs w:val="20"/>
              </w:rPr>
              <w:t>viennent s’ajouter au</w:t>
            </w:r>
            <w:r w:rsidRPr="00B86792">
              <w:rPr>
                <w:sz w:val="20"/>
                <w:szCs w:val="20"/>
              </w:rPr>
              <w:t xml:space="preserve"> placement d'un enfant (par ex., l'assistance familiale, le coaching familial, le suivi</w:t>
            </w:r>
            <w:r w:rsidR="001C656F" w:rsidRPr="00B86792">
              <w:rPr>
                <w:sz w:val="20"/>
                <w:szCs w:val="20"/>
              </w:rPr>
              <w:t xml:space="preserve">, programmes </w:t>
            </w:r>
            <w:r w:rsidR="0061142A" w:rsidRPr="00B86792">
              <w:rPr>
                <w:sz w:val="20"/>
                <w:szCs w:val="20"/>
              </w:rPr>
              <w:t xml:space="preserve"> éducatifs</w:t>
            </w:r>
            <w:r w:rsidRPr="00B86792">
              <w:rPr>
                <w:sz w:val="20"/>
                <w:szCs w:val="20"/>
              </w:rPr>
              <w:t xml:space="preserve">) ? </w:t>
            </w:r>
          </w:p>
          <w:p w14:paraId="349C268C" w14:textId="04DCD008" w:rsidR="003C300B" w:rsidRPr="00B86792" w:rsidRDefault="003C300B" w:rsidP="003C300B">
            <w:pPr>
              <w:pStyle w:val="PBParagraph"/>
              <w:numPr>
                <w:ilvl w:val="0"/>
                <w:numId w:val="0"/>
              </w:numPr>
              <w:rPr>
                <w:i/>
                <w:sz w:val="20"/>
                <w:szCs w:val="20"/>
              </w:rPr>
            </w:pPr>
            <w:r w:rsidRPr="00B86792">
              <w:rPr>
                <w:i/>
                <w:sz w:val="20"/>
                <w:szCs w:val="20"/>
              </w:rPr>
              <w:t xml:space="preserve">Veuillez cocher toutes les cases applicables et indiquer les mesures / dispositions disponibles. </w:t>
            </w:r>
          </w:p>
          <w:p w14:paraId="4C133DC6" w14:textId="50704E6E" w:rsidR="002525D3" w:rsidRPr="00B86792" w:rsidRDefault="003C300B" w:rsidP="002525D3">
            <w:pPr>
              <w:pStyle w:val="PBParagraph"/>
              <w:numPr>
                <w:ilvl w:val="0"/>
                <w:numId w:val="0"/>
              </w:numPr>
              <w:rPr>
                <w:i/>
              </w:rPr>
            </w:pPr>
            <w:r w:rsidRPr="00B86792">
              <w:rPr>
                <w:i/>
                <w:sz w:val="20"/>
                <w:szCs w:val="20"/>
              </w:rPr>
              <w:t xml:space="preserve">Le cas échéant, veuillez </w:t>
            </w:r>
            <w:r w:rsidR="00C07D8A" w:rsidRPr="00B86792">
              <w:rPr>
                <w:i/>
                <w:iCs/>
                <w:sz w:val="20"/>
                <w:szCs w:val="20"/>
              </w:rPr>
              <w:t>insérer</w:t>
            </w:r>
            <w:r w:rsidRPr="00B86792">
              <w:rPr>
                <w:i/>
                <w:sz w:val="20"/>
                <w:szCs w:val="20"/>
              </w:rPr>
              <w:t xml:space="preserve"> </w:t>
            </w:r>
            <w:r w:rsidR="007573C5" w:rsidRPr="00B86792">
              <w:rPr>
                <w:i/>
                <w:iCs/>
                <w:sz w:val="20"/>
                <w:szCs w:val="20"/>
              </w:rPr>
              <w:t>le</w:t>
            </w:r>
            <w:r w:rsidRPr="00B86792">
              <w:rPr>
                <w:i/>
                <w:sz w:val="20"/>
                <w:szCs w:val="20"/>
              </w:rPr>
              <w:t xml:space="preserve"> lien vers la législation ou</w:t>
            </w:r>
            <w:r w:rsidR="005D5605" w:rsidRPr="00B86792">
              <w:rPr>
                <w:i/>
                <w:sz w:val="20"/>
                <w:szCs w:val="20"/>
              </w:rPr>
              <w:t xml:space="preserve"> en</w:t>
            </w:r>
            <w:r w:rsidRPr="00B86792">
              <w:rPr>
                <w:i/>
                <w:sz w:val="20"/>
                <w:szCs w:val="20"/>
              </w:rPr>
              <w:t xml:space="preserve"> joindre une copie.</w:t>
            </w:r>
            <w:r w:rsidRPr="00B86792">
              <w:rPr>
                <w:i/>
              </w:rPr>
              <w:t xml:space="preserve">  </w:t>
            </w:r>
          </w:p>
        </w:tc>
        <w:tc>
          <w:tcPr>
            <w:tcW w:w="5670" w:type="dxa"/>
          </w:tcPr>
          <w:p w14:paraId="59D04CD2" w14:textId="60090B2E" w:rsidR="00A03520" w:rsidRPr="00B86792" w:rsidRDefault="00A03520" w:rsidP="00A03520">
            <w:pPr>
              <w:pStyle w:val="PBParagraph"/>
              <w:numPr>
                <w:ilvl w:val="0"/>
                <w:numId w:val="0"/>
              </w:numPr>
              <w:rPr>
                <w:sz w:val="20"/>
                <w:szCs w:val="20"/>
              </w:rPr>
            </w:pPr>
            <w:r w:rsidRPr="00B86792">
              <w:rPr>
                <w:sz w:val="20"/>
                <w:szCs w:val="20"/>
              </w:rPr>
              <w:fldChar w:fldCharType="begin">
                <w:ffData>
                  <w:name w:val="Check37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Accords volontaires </w:t>
            </w:r>
            <w:r w:rsidRPr="00B86792">
              <w:rPr>
                <w:color w:val="009900"/>
                <w:sz w:val="20"/>
                <w:szCs w:val="20"/>
              </w:rPr>
              <w:fldChar w:fldCharType="begin">
                <w:ffData>
                  <w:name w:val="Text37"/>
                  <w:enabled/>
                  <w:calcOnExit w:val="0"/>
                  <w:textInput/>
                </w:ffData>
              </w:fldChar>
            </w:r>
            <w:r w:rsidRPr="00B86792">
              <w:rPr>
                <w:color w:val="009900"/>
                <w:sz w:val="20"/>
                <w:szCs w:val="20"/>
              </w:rPr>
              <w:instrText xml:space="preserve"> FORMTEXT </w:instrText>
            </w:r>
            <w:r w:rsidRPr="00B86792">
              <w:rPr>
                <w:color w:val="009900"/>
                <w:sz w:val="20"/>
                <w:szCs w:val="20"/>
              </w:rPr>
            </w:r>
            <w:r w:rsidRPr="00B86792">
              <w:rPr>
                <w:color w:val="009900"/>
                <w:sz w:val="20"/>
                <w:szCs w:val="20"/>
              </w:rPr>
              <w:fldChar w:fldCharType="separate"/>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fldChar w:fldCharType="end"/>
            </w:r>
          </w:p>
          <w:p w14:paraId="271FF1F4" w14:textId="3CB54E16" w:rsidR="00A03520" w:rsidRPr="00B86792" w:rsidRDefault="00A03520" w:rsidP="00A03520">
            <w:pPr>
              <w:pStyle w:val="PBParagraph"/>
              <w:numPr>
                <w:ilvl w:val="0"/>
                <w:numId w:val="0"/>
              </w:numPr>
              <w:ind w:firstLine="12"/>
              <w:rPr>
                <w:sz w:val="20"/>
                <w:szCs w:val="20"/>
              </w:rPr>
            </w:pPr>
            <w:r w:rsidRPr="00B86792">
              <w:rPr>
                <w:sz w:val="20"/>
                <w:szCs w:val="20"/>
              </w:rPr>
              <w:fldChar w:fldCharType="begin">
                <w:ffData>
                  <w:name w:val="Check37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Mesures d</w:t>
            </w:r>
            <w:r w:rsidR="00C70F18" w:rsidRPr="00B86792">
              <w:rPr>
                <w:sz w:val="20"/>
                <w:szCs w:val="20"/>
              </w:rPr>
              <w:t>’accompagnement</w:t>
            </w:r>
            <w:r w:rsidRPr="00B86792">
              <w:rPr>
                <w:sz w:val="20"/>
                <w:szCs w:val="20"/>
              </w:rPr>
              <w:t xml:space="preserve"> ordonnées par une autorité judiciaire </w:t>
            </w:r>
            <w:r w:rsidRPr="00B86792">
              <w:rPr>
                <w:color w:val="009900"/>
                <w:sz w:val="20"/>
                <w:szCs w:val="20"/>
              </w:rPr>
              <w:fldChar w:fldCharType="begin">
                <w:ffData>
                  <w:name w:val="Text37"/>
                  <w:enabled/>
                  <w:calcOnExit w:val="0"/>
                  <w:textInput/>
                </w:ffData>
              </w:fldChar>
            </w:r>
            <w:r w:rsidRPr="00B86792">
              <w:rPr>
                <w:color w:val="009900"/>
                <w:sz w:val="20"/>
                <w:szCs w:val="20"/>
              </w:rPr>
              <w:instrText xml:space="preserve"> FORMTEXT </w:instrText>
            </w:r>
            <w:r w:rsidRPr="00B86792">
              <w:rPr>
                <w:color w:val="009900"/>
                <w:sz w:val="20"/>
                <w:szCs w:val="20"/>
              </w:rPr>
            </w:r>
            <w:r w:rsidRPr="00B86792">
              <w:rPr>
                <w:color w:val="009900"/>
                <w:sz w:val="20"/>
                <w:szCs w:val="20"/>
              </w:rPr>
              <w:fldChar w:fldCharType="separate"/>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fldChar w:fldCharType="end"/>
            </w:r>
          </w:p>
          <w:p w14:paraId="0F91D311" w14:textId="13CCBB34" w:rsidR="00A03520" w:rsidRPr="00B86792" w:rsidRDefault="00A03520" w:rsidP="00A03520">
            <w:pPr>
              <w:pStyle w:val="PBParagraph"/>
              <w:numPr>
                <w:ilvl w:val="0"/>
                <w:numId w:val="0"/>
              </w:numPr>
              <w:rPr>
                <w:sz w:val="20"/>
                <w:szCs w:val="20"/>
              </w:rPr>
            </w:pPr>
            <w:r w:rsidRPr="00B86792">
              <w:rPr>
                <w:sz w:val="20"/>
                <w:szCs w:val="20"/>
              </w:rPr>
              <w:fldChar w:fldCharType="begin">
                <w:ffData>
                  <w:name w:val="Check37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096CC3" w:rsidRPr="00B86792">
              <w:rPr>
                <w:sz w:val="20"/>
                <w:szCs w:val="20"/>
              </w:rPr>
              <w:t xml:space="preserve">Mesures </w:t>
            </w:r>
            <w:r w:rsidR="00C70F18" w:rsidRPr="00B86792">
              <w:rPr>
                <w:sz w:val="20"/>
                <w:szCs w:val="20"/>
              </w:rPr>
              <w:t xml:space="preserve">d’accompagnement </w:t>
            </w:r>
            <w:r w:rsidR="00096CC3" w:rsidRPr="00B86792">
              <w:rPr>
                <w:sz w:val="20"/>
                <w:szCs w:val="20"/>
              </w:rPr>
              <w:t>ordonnées par une autorité administrative</w:t>
            </w:r>
            <w:r w:rsidRPr="00B86792">
              <w:rPr>
                <w:sz w:val="20"/>
                <w:szCs w:val="20"/>
              </w:rPr>
              <w:t xml:space="preserve"> </w:t>
            </w:r>
            <w:r w:rsidRPr="00B86792">
              <w:rPr>
                <w:color w:val="009900"/>
                <w:sz w:val="20"/>
                <w:szCs w:val="20"/>
              </w:rPr>
              <w:fldChar w:fldCharType="begin">
                <w:ffData>
                  <w:name w:val="Text37"/>
                  <w:enabled/>
                  <w:calcOnExit w:val="0"/>
                  <w:textInput/>
                </w:ffData>
              </w:fldChar>
            </w:r>
            <w:r w:rsidRPr="00B86792">
              <w:rPr>
                <w:color w:val="009900"/>
                <w:sz w:val="20"/>
                <w:szCs w:val="20"/>
              </w:rPr>
              <w:instrText xml:space="preserve"> FORMTEXT </w:instrText>
            </w:r>
            <w:r w:rsidRPr="00B86792">
              <w:rPr>
                <w:color w:val="009900"/>
                <w:sz w:val="20"/>
                <w:szCs w:val="20"/>
              </w:rPr>
            </w:r>
            <w:r w:rsidRPr="00B86792">
              <w:rPr>
                <w:color w:val="009900"/>
                <w:sz w:val="20"/>
                <w:szCs w:val="20"/>
              </w:rPr>
              <w:fldChar w:fldCharType="separate"/>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fldChar w:fldCharType="end"/>
            </w:r>
            <w:r w:rsidRPr="00B86792">
              <w:rPr>
                <w:sz w:val="20"/>
                <w:szCs w:val="20"/>
              </w:rPr>
              <w:t xml:space="preserve"> </w:t>
            </w:r>
          </w:p>
          <w:p w14:paraId="1935B4FE" w14:textId="3795C933" w:rsidR="002525D3" w:rsidRPr="00B86792" w:rsidRDefault="00A03520" w:rsidP="002525D3">
            <w:pPr>
              <w:pStyle w:val="PBParagraph"/>
              <w:numPr>
                <w:ilvl w:val="0"/>
                <w:numId w:val="0"/>
              </w:numPr>
            </w:pPr>
            <w:r w:rsidRPr="00B86792">
              <w:rPr>
                <w:sz w:val="20"/>
                <w:szCs w:val="20"/>
              </w:rPr>
              <w:fldChar w:fldCharType="begin">
                <w:ffData>
                  <w:name w:val="Check37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096CC3" w:rsidRPr="00B86792">
              <w:rPr>
                <w:sz w:val="20"/>
              </w:rPr>
              <w:t xml:space="preserve">Autre (veuillez préciser) : </w:t>
            </w:r>
            <w:r w:rsidRPr="00B86792">
              <w:rPr>
                <w:color w:val="009900"/>
                <w:sz w:val="20"/>
                <w:szCs w:val="20"/>
              </w:rPr>
              <w:fldChar w:fldCharType="begin">
                <w:ffData>
                  <w:name w:val="Text37"/>
                  <w:enabled/>
                  <w:calcOnExit w:val="0"/>
                  <w:textInput/>
                </w:ffData>
              </w:fldChar>
            </w:r>
            <w:r w:rsidRPr="00B86792">
              <w:rPr>
                <w:color w:val="009900"/>
                <w:sz w:val="20"/>
                <w:szCs w:val="20"/>
              </w:rPr>
              <w:instrText xml:space="preserve"> FORMTEXT </w:instrText>
            </w:r>
            <w:r w:rsidRPr="00B86792">
              <w:rPr>
                <w:color w:val="009900"/>
                <w:sz w:val="20"/>
                <w:szCs w:val="20"/>
              </w:rPr>
            </w:r>
            <w:r w:rsidRPr="00B86792">
              <w:rPr>
                <w:color w:val="009900"/>
                <w:sz w:val="20"/>
                <w:szCs w:val="20"/>
              </w:rPr>
              <w:fldChar w:fldCharType="separate"/>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t> </w:t>
            </w:r>
            <w:r w:rsidRPr="00B86792">
              <w:rPr>
                <w:color w:val="009900"/>
                <w:sz w:val="20"/>
                <w:szCs w:val="20"/>
              </w:rPr>
              <w:fldChar w:fldCharType="end"/>
            </w:r>
          </w:p>
        </w:tc>
      </w:tr>
      <w:tr w:rsidR="003877B8" w:rsidRPr="00B86792" w14:paraId="330875E0" w14:textId="77777777" w:rsidTr="00473E75">
        <w:tc>
          <w:tcPr>
            <w:tcW w:w="9923" w:type="dxa"/>
            <w:gridSpan w:val="2"/>
          </w:tcPr>
          <w:p w14:paraId="2ED4C14D" w14:textId="2107B81F" w:rsidR="003877B8" w:rsidRPr="00B86792" w:rsidRDefault="003877B8" w:rsidP="002525D3">
            <w:pPr>
              <w:pStyle w:val="PBParagraph"/>
              <w:numPr>
                <w:ilvl w:val="0"/>
                <w:numId w:val="0"/>
              </w:numPr>
            </w:pPr>
            <w:r w:rsidRPr="00B86792">
              <w:rPr>
                <w:b/>
                <w:bCs/>
                <w:sz w:val="20"/>
              </w:rPr>
              <w:t>Dernière mise à jour : [INSÉRER LA DATE]</w:t>
            </w:r>
          </w:p>
        </w:tc>
      </w:tr>
    </w:tbl>
    <w:p w14:paraId="5CBE7141" w14:textId="574C32F9" w:rsidR="00FD5322" w:rsidRPr="00B86792" w:rsidRDefault="003F6002" w:rsidP="00AB424E">
      <w:pPr>
        <w:pStyle w:val="Heading2"/>
        <w:numPr>
          <w:ilvl w:val="0"/>
          <w:numId w:val="44"/>
        </w:numPr>
        <w:ind w:left="567"/>
        <w:jc w:val="both"/>
        <w:rPr>
          <w:color w:val="03295A" w:themeColor="accent4"/>
        </w:rPr>
      </w:pPr>
      <w:bookmarkStart w:id="110" w:name="_Toc225333105"/>
      <w:r w:rsidRPr="00B86792">
        <w:t xml:space="preserve">Placement </w:t>
      </w:r>
      <w:r w:rsidR="00C67869" w:rsidRPr="00B86792">
        <w:t>en famille d’accueil</w:t>
      </w:r>
      <w:r w:rsidRPr="00B86792">
        <w:t xml:space="preserve">, </w:t>
      </w:r>
      <w:r w:rsidR="00C67869" w:rsidRPr="00B86792">
        <w:t>prise en charge par un membre de la</w:t>
      </w:r>
      <w:r w:rsidRPr="00B86792">
        <w:t xml:space="preserve"> famille, </w:t>
      </w:r>
      <w:r w:rsidRPr="00B86792">
        <w:rPr>
          <w:i/>
        </w:rPr>
        <w:t>kafala</w:t>
      </w:r>
      <w:r w:rsidRPr="00B86792">
        <w:t xml:space="preserve">, </w:t>
      </w:r>
      <w:r w:rsidR="00C67869" w:rsidRPr="00B86792">
        <w:t>prise en charge dans une</w:t>
      </w:r>
      <w:r w:rsidRPr="00B86792">
        <w:t xml:space="preserve"> institution et mesures éducatives</w:t>
      </w:r>
      <w:bookmarkEnd w:id="110"/>
    </w:p>
    <w:tbl>
      <w:tblPr>
        <w:tblStyle w:val="TableGrid"/>
        <w:tblW w:w="9923" w:type="dxa"/>
        <w:tblInd w:w="-5" w:type="dxa"/>
        <w:tblLook w:val="04A0" w:firstRow="1" w:lastRow="0" w:firstColumn="1" w:lastColumn="0" w:noHBand="0" w:noVBand="1"/>
      </w:tblPr>
      <w:tblGrid>
        <w:gridCol w:w="4275"/>
        <w:gridCol w:w="5648"/>
      </w:tblGrid>
      <w:tr w:rsidR="00330543" w:rsidRPr="00B86792" w14:paraId="31C49C9C" w14:textId="77777777" w:rsidTr="001368A9">
        <w:tc>
          <w:tcPr>
            <w:tcW w:w="4275" w:type="dxa"/>
          </w:tcPr>
          <w:p w14:paraId="3C1F4EAB" w14:textId="214C60A9" w:rsidR="00330543" w:rsidRPr="00B86792" w:rsidRDefault="00330543" w:rsidP="00AB424E">
            <w:pPr>
              <w:pStyle w:val="PBParagraph"/>
              <w:numPr>
                <w:ilvl w:val="1"/>
                <w:numId w:val="33"/>
              </w:numPr>
              <w:spacing w:before="60" w:after="60"/>
              <w:rPr>
                <w:sz w:val="20"/>
                <w:szCs w:val="20"/>
              </w:rPr>
            </w:pPr>
            <w:r w:rsidRPr="00B86792">
              <w:rPr>
                <w:sz w:val="20"/>
              </w:rPr>
              <w:t xml:space="preserve">En [nom de votre État], </w:t>
            </w:r>
            <w:r w:rsidR="002A1E98" w:rsidRPr="00B86792">
              <w:rPr>
                <w:sz w:val="20"/>
              </w:rPr>
              <w:t xml:space="preserve">de quelle manière </w:t>
            </w:r>
            <w:r w:rsidRPr="00B86792">
              <w:rPr>
                <w:sz w:val="20"/>
              </w:rPr>
              <w:t>des accords de prise en charge alternative peuvent-ils être mis en place ?</w:t>
            </w:r>
          </w:p>
        </w:tc>
        <w:tc>
          <w:tcPr>
            <w:tcW w:w="5648" w:type="dxa"/>
          </w:tcPr>
          <w:p w14:paraId="37B4BFC1" w14:textId="2C3616DA"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44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t> </w:t>
            </w:r>
            <w:r w:rsidRPr="00B86792">
              <w:rPr>
                <w:sz w:val="20"/>
                <w:szCs w:val="20"/>
              </w:rPr>
              <w:t>Placement en famille d</w:t>
            </w:r>
            <w:r w:rsidR="00473EE1" w:rsidRPr="00B86792">
              <w:rPr>
                <w:sz w:val="20"/>
                <w:szCs w:val="20"/>
              </w:rPr>
              <w:t>’</w:t>
            </w:r>
            <w:r w:rsidRPr="00B86792">
              <w:rPr>
                <w:sz w:val="20"/>
                <w:szCs w:val="20"/>
              </w:rPr>
              <w:t>accueil</w:t>
            </w:r>
          </w:p>
          <w:p w14:paraId="4D2E952A" w14:textId="77777777" w:rsidR="00330543" w:rsidRPr="00B86792" w:rsidRDefault="00330543" w:rsidP="00674B93">
            <w:pPr>
              <w:pStyle w:val="PBParagraph"/>
              <w:numPr>
                <w:ilvl w:val="0"/>
                <w:numId w:val="0"/>
              </w:numPr>
              <w:spacing w:before="60" w:after="60"/>
              <w:ind w:left="298"/>
              <w:rPr>
                <w:sz w:val="20"/>
                <w:szCs w:val="20"/>
              </w:rPr>
            </w:pPr>
            <w:r w:rsidRPr="00B86792">
              <w:rPr>
                <w:sz w:val="20"/>
                <w:szCs w:val="20"/>
              </w:rPr>
              <w:fldChar w:fldCharType="begin">
                <w:ffData>
                  <w:name w:val="Check442"/>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Décision judiciaire</w:t>
            </w:r>
          </w:p>
          <w:p w14:paraId="0F1D3EE8"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70030B2B"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ar un accord en vigueur</w:t>
            </w:r>
          </w:p>
          <w:p w14:paraId="6F132991" w14:textId="3FD05600"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C2D1027" w14:textId="7E78EDDB"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44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rise en charge par</w:t>
            </w:r>
            <w:r w:rsidR="001312BD" w:rsidRPr="00B86792">
              <w:rPr>
                <w:sz w:val="20"/>
              </w:rPr>
              <w:t xml:space="preserve"> un membre de la famille</w:t>
            </w:r>
          </w:p>
          <w:p w14:paraId="6ED5126C"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judiciaire</w:t>
            </w:r>
          </w:p>
          <w:p w14:paraId="7F30A74D"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088F2EBC"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ar un accord en vigueur</w:t>
            </w:r>
          </w:p>
          <w:p w14:paraId="20837966" w14:textId="7907C9E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7D1751E" w14:textId="77777777" w:rsidR="00330543" w:rsidRPr="00B86792" w:rsidRDefault="00330543" w:rsidP="00674B93">
            <w:pPr>
              <w:pStyle w:val="PBParagraph"/>
              <w:numPr>
                <w:ilvl w:val="0"/>
                <w:numId w:val="0"/>
              </w:numPr>
              <w:spacing w:before="60" w:after="60"/>
              <w:rPr>
                <w:i/>
                <w:sz w:val="20"/>
                <w:szCs w:val="20"/>
              </w:rPr>
            </w:pPr>
            <w:r w:rsidRPr="00B86792">
              <w:rPr>
                <w:i/>
                <w:sz w:val="20"/>
              </w:rPr>
              <w:fldChar w:fldCharType="begin">
                <w:ffData>
                  <w:name w:val="Check439"/>
                  <w:enabled/>
                  <w:calcOnExit w:val="0"/>
                  <w:checkBox>
                    <w:sizeAuto/>
                    <w:default w:val="0"/>
                  </w:checkBox>
                </w:ffData>
              </w:fldChar>
            </w:r>
            <w:r w:rsidRPr="00B86792">
              <w:rPr>
                <w:i/>
                <w:sz w:val="20"/>
              </w:rPr>
              <w:instrText xml:space="preserve"> FORMCHECKBOX </w:instrText>
            </w:r>
            <w:r w:rsidRPr="00B86792">
              <w:rPr>
                <w:i/>
                <w:sz w:val="20"/>
              </w:rPr>
            </w:r>
            <w:r w:rsidRPr="00B86792">
              <w:rPr>
                <w:i/>
                <w:sz w:val="20"/>
              </w:rPr>
              <w:fldChar w:fldCharType="separate"/>
            </w:r>
            <w:r w:rsidRPr="00B86792">
              <w:rPr>
                <w:i/>
                <w:sz w:val="20"/>
              </w:rPr>
              <w:fldChar w:fldCharType="end"/>
            </w:r>
            <w:r w:rsidRPr="00B86792">
              <w:rPr>
                <w:i/>
                <w:sz w:val="20"/>
              </w:rPr>
              <w:t> Kafala</w:t>
            </w:r>
          </w:p>
          <w:p w14:paraId="4E6BF5BC"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judiciaire</w:t>
            </w:r>
          </w:p>
          <w:p w14:paraId="1EBF11EE"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231F88C4"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ar un accord en vigueur</w:t>
            </w:r>
          </w:p>
          <w:p w14:paraId="48D27F57" w14:textId="13C2E6F0"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986EEA5" w14:textId="77777777"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43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rise en charge dans une institution</w:t>
            </w:r>
          </w:p>
          <w:p w14:paraId="5EA00C52"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judiciaire</w:t>
            </w:r>
          </w:p>
          <w:p w14:paraId="3D059D3A"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1B6D8214"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ar un accord en vigueur</w:t>
            </w:r>
          </w:p>
          <w:p w14:paraId="3820D534" w14:textId="3B64951A" w:rsidR="00330543" w:rsidRPr="00B86792" w:rsidRDefault="00330543" w:rsidP="00674B93">
            <w:pPr>
              <w:pStyle w:val="PBParagraph"/>
              <w:numPr>
                <w:ilvl w:val="0"/>
                <w:numId w:val="0"/>
              </w:numPr>
              <w:spacing w:before="60" w:after="60"/>
              <w:ind w:left="298"/>
              <w:rPr>
                <w:sz w:val="20"/>
              </w:rPr>
            </w:pPr>
            <w:r w:rsidRPr="00B86792">
              <w:rPr>
                <w:sz w:val="20"/>
              </w:rPr>
              <w:fldChar w:fldCharType="begin">
                <w:ffData>
                  <w:name w:val="Check44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1ADD6BC" w14:textId="1B28FEBB"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43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77F72D2"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judiciaire</w:t>
            </w:r>
          </w:p>
          <w:p w14:paraId="1F64BE3A"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76E28C09" w14:textId="77777777"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ar un accord en vigueur</w:t>
            </w:r>
          </w:p>
          <w:p w14:paraId="1819D31C" w14:textId="61CE0765" w:rsidR="00330543" w:rsidRPr="00B86792" w:rsidRDefault="00330543" w:rsidP="00674B93">
            <w:pPr>
              <w:pStyle w:val="PBParagraph"/>
              <w:numPr>
                <w:ilvl w:val="0"/>
                <w:numId w:val="0"/>
              </w:numPr>
              <w:spacing w:before="60" w:after="60"/>
              <w:ind w:left="298"/>
              <w:rPr>
                <w:sz w:val="20"/>
                <w:szCs w:val="20"/>
              </w:rPr>
            </w:pPr>
            <w:r w:rsidRPr="00B86792">
              <w:rPr>
                <w:sz w:val="20"/>
              </w:rPr>
              <w:fldChar w:fldCharType="begin">
                <w:ffData>
                  <w:name w:val="Check44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2F5727" w:rsidRPr="00B86792" w14:paraId="0BC16853" w14:textId="77777777" w:rsidTr="001368A9">
        <w:tc>
          <w:tcPr>
            <w:tcW w:w="4275" w:type="dxa"/>
          </w:tcPr>
          <w:p w14:paraId="177008A2" w14:textId="0A2503F2" w:rsidR="002F5727" w:rsidRPr="00B86792" w:rsidRDefault="001761E8" w:rsidP="00AB424E">
            <w:pPr>
              <w:pStyle w:val="PBParagraph"/>
              <w:numPr>
                <w:ilvl w:val="1"/>
                <w:numId w:val="33"/>
              </w:numPr>
              <w:spacing w:before="60" w:after="60"/>
              <w:rPr>
                <w:sz w:val="20"/>
              </w:rPr>
            </w:pPr>
            <w:r w:rsidRPr="00B86792">
              <w:rPr>
                <w:sz w:val="20"/>
              </w:rPr>
              <w:t xml:space="preserve">En [nom de votre État], </w:t>
            </w:r>
            <w:r w:rsidR="002A1E98" w:rsidRPr="00B86792">
              <w:rPr>
                <w:sz w:val="20"/>
              </w:rPr>
              <w:t>de quelle manière</w:t>
            </w:r>
            <w:r w:rsidRPr="00B86792">
              <w:rPr>
                <w:sz w:val="20"/>
              </w:rPr>
              <w:t xml:space="preserve"> des accords de prise en charge alternative peuvent-ils être modifiés ou retirés ?</w:t>
            </w:r>
          </w:p>
        </w:tc>
        <w:tc>
          <w:tcPr>
            <w:tcW w:w="5648" w:type="dxa"/>
          </w:tcPr>
          <w:p w14:paraId="568D664F" w14:textId="77777777" w:rsidR="002F5727" w:rsidRPr="00B86792" w:rsidRDefault="002F5727" w:rsidP="002F5727">
            <w:pPr>
              <w:pStyle w:val="PBParagraph"/>
              <w:numPr>
                <w:ilvl w:val="0"/>
                <w:numId w:val="0"/>
              </w:numPr>
              <w:spacing w:before="60" w:after="60"/>
              <w:rPr>
                <w:sz w:val="20"/>
                <w:szCs w:val="20"/>
              </w:rPr>
            </w:pPr>
            <w:r w:rsidRPr="00B86792">
              <w:rPr>
                <w:sz w:val="20"/>
              </w:rPr>
              <w:fldChar w:fldCharType="begin">
                <w:ffData>
                  <w:name w:val="Check44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t> </w:t>
            </w:r>
            <w:r w:rsidRPr="00B86792">
              <w:rPr>
                <w:sz w:val="20"/>
                <w:szCs w:val="20"/>
              </w:rPr>
              <w:t>Placement en famille d’accueil</w:t>
            </w:r>
          </w:p>
          <w:p w14:paraId="099ABB3F" w14:textId="77777777" w:rsidR="002F5727" w:rsidRPr="00B86792" w:rsidRDefault="002F5727" w:rsidP="002F5727">
            <w:pPr>
              <w:pStyle w:val="PBParagraph"/>
              <w:numPr>
                <w:ilvl w:val="0"/>
                <w:numId w:val="0"/>
              </w:numPr>
              <w:spacing w:before="60" w:after="60"/>
              <w:ind w:left="298"/>
              <w:rPr>
                <w:sz w:val="20"/>
                <w:szCs w:val="20"/>
              </w:rPr>
            </w:pPr>
            <w:r w:rsidRPr="00B86792">
              <w:rPr>
                <w:sz w:val="20"/>
                <w:szCs w:val="20"/>
              </w:rPr>
              <w:fldChar w:fldCharType="begin">
                <w:ffData>
                  <w:name w:val="Check442"/>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Décision judiciaire</w:t>
            </w:r>
          </w:p>
          <w:p w14:paraId="100E0B80"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05DBD60A"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ar un accord en vigueur</w:t>
            </w:r>
          </w:p>
          <w:p w14:paraId="5DAEFB5F"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CEE5F21" w14:textId="77777777" w:rsidR="002F5727" w:rsidRPr="00B86792" w:rsidRDefault="002F5727" w:rsidP="002F5727">
            <w:pPr>
              <w:pStyle w:val="PBParagraph"/>
              <w:numPr>
                <w:ilvl w:val="0"/>
                <w:numId w:val="0"/>
              </w:numPr>
              <w:spacing w:before="60" w:after="60"/>
              <w:rPr>
                <w:sz w:val="20"/>
                <w:szCs w:val="20"/>
              </w:rPr>
            </w:pPr>
            <w:r w:rsidRPr="00B86792">
              <w:rPr>
                <w:sz w:val="20"/>
              </w:rPr>
              <w:lastRenderedPageBreak/>
              <w:fldChar w:fldCharType="begin">
                <w:ffData>
                  <w:name w:val="Check44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rise en charge par un membre de la famille</w:t>
            </w:r>
          </w:p>
          <w:p w14:paraId="7FC432E0"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judiciaire</w:t>
            </w:r>
          </w:p>
          <w:p w14:paraId="24E0BCEE"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5CBCAC2F"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ar un accord en vigueur</w:t>
            </w:r>
          </w:p>
          <w:p w14:paraId="4D2669FB"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5BC9308" w14:textId="77777777" w:rsidR="002F5727" w:rsidRPr="00B86792" w:rsidRDefault="002F5727" w:rsidP="002F5727">
            <w:pPr>
              <w:pStyle w:val="PBParagraph"/>
              <w:numPr>
                <w:ilvl w:val="0"/>
                <w:numId w:val="0"/>
              </w:numPr>
              <w:spacing w:before="60" w:after="60"/>
              <w:rPr>
                <w:i/>
                <w:sz w:val="20"/>
                <w:szCs w:val="20"/>
              </w:rPr>
            </w:pPr>
            <w:r w:rsidRPr="00B86792">
              <w:rPr>
                <w:i/>
                <w:sz w:val="20"/>
              </w:rPr>
              <w:fldChar w:fldCharType="begin">
                <w:ffData>
                  <w:name w:val="Check439"/>
                  <w:enabled/>
                  <w:calcOnExit w:val="0"/>
                  <w:checkBox>
                    <w:sizeAuto/>
                    <w:default w:val="0"/>
                  </w:checkBox>
                </w:ffData>
              </w:fldChar>
            </w:r>
            <w:r w:rsidRPr="00B86792">
              <w:rPr>
                <w:i/>
                <w:sz w:val="20"/>
              </w:rPr>
              <w:instrText xml:space="preserve"> FORMCHECKBOX </w:instrText>
            </w:r>
            <w:r w:rsidRPr="00B86792">
              <w:rPr>
                <w:i/>
                <w:sz w:val="20"/>
              </w:rPr>
            </w:r>
            <w:r w:rsidRPr="00B86792">
              <w:rPr>
                <w:i/>
                <w:sz w:val="20"/>
              </w:rPr>
              <w:fldChar w:fldCharType="separate"/>
            </w:r>
            <w:r w:rsidRPr="00B86792">
              <w:rPr>
                <w:i/>
                <w:sz w:val="20"/>
              </w:rPr>
              <w:fldChar w:fldCharType="end"/>
            </w:r>
            <w:r w:rsidRPr="00B86792">
              <w:rPr>
                <w:i/>
                <w:sz w:val="20"/>
              </w:rPr>
              <w:t> Kafala</w:t>
            </w:r>
          </w:p>
          <w:p w14:paraId="3E61735F"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judiciaire</w:t>
            </w:r>
          </w:p>
          <w:p w14:paraId="3B93D8B5"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31ED5F63"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ar un accord en vigueur</w:t>
            </w:r>
          </w:p>
          <w:p w14:paraId="7A712550"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1B171C9" w14:textId="77777777" w:rsidR="002F5727" w:rsidRPr="00B86792" w:rsidRDefault="002F5727" w:rsidP="002F5727">
            <w:pPr>
              <w:pStyle w:val="PBParagraph"/>
              <w:numPr>
                <w:ilvl w:val="0"/>
                <w:numId w:val="0"/>
              </w:numPr>
              <w:spacing w:before="60" w:after="60"/>
              <w:rPr>
                <w:sz w:val="20"/>
                <w:szCs w:val="20"/>
              </w:rPr>
            </w:pPr>
            <w:r w:rsidRPr="00B86792">
              <w:rPr>
                <w:sz w:val="20"/>
              </w:rPr>
              <w:fldChar w:fldCharType="begin">
                <w:ffData>
                  <w:name w:val="Check43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rise en charge dans une institution</w:t>
            </w:r>
          </w:p>
          <w:p w14:paraId="6F671272"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judiciaire</w:t>
            </w:r>
          </w:p>
          <w:p w14:paraId="603B84DE"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66651063"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ar un accord en vigueur</w:t>
            </w:r>
          </w:p>
          <w:p w14:paraId="4E329AB4" w14:textId="77777777" w:rsidR="002F5727" w:rsidRPr="00B86792" w:rsidRDefault="002F5727" w:rsidP="002F5727">
            <w:pPr>
              <w:pStyle w:val="PBParagraph"/>
              <w:numPr>
                <w:ilvl w:val="0"/>
                <w:numId w:val="0"/>
              </w:numPr>
              <w:spacing w:before="60" w:after="60"/>
              <w:ind w:left="298"/>
              <w:rPr>
                <w:sz w:val="20"/>
              </w:rPr>
            </w:pPr>
            <w:r w:rsidRPr="00B86792">
              <w:rPr>
                <w:sz w:val="20"/>
              </w:rPr>
              <w:fldChar w:fldCharType="begin">
                <w:ffData>
                  <w:name w:val="Check44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EBE1A8D" w14:textId="77777777" w:rsidR="002F5727" w:rsidRPr="00B86792" w:rsidRDefault="002F5727" w:rsidP="002F5727">
            <w:pPr>
              <w:pStyle w:val="PBParagraph"/>
              <w:numPr>
                <w:ilvl w:val="0"/>
                <w:numId w:val="0"/>
              </w:numPr>
              <w:spacing w:before="60" w:after="60"/>
              <w:rPr>
                <w:sz w:val="20"/>
                <w:szCs w:val="20"/>
              </w:rPr>
            </w:pPr>
            <w:r w:rsidRPr="00B86792">
              <w:rPr>
                <w:sz w:val="20"/>
              </w:rPr>
              <w:fldChar w:fldCharType="begin">
                <w:ffData>
                  <w:name w:val="Check43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E0D8E7A"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judiciaire</w:t>
            </w:r>
          </w:p>
          <w:p w14:paraId="491FD6E1"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Décision administrative</w:t>
            </w:r>
          </w:p>
          <w:p w14:paraId="6583598A" w14:textId="77777777" w:rsidR="002F5727" w:rsidRPr="00B86792" w:rsidRDefault="002F5727" w:rsidP="002F5727">
            <w:pPr>
              <w:pStyle w:val="PBParagraph"/>
              <w:numPr>
                <w:ilvl w:val="0"/>
                <w:numId w:val="0"/>
              </w:numPr>
              <w:spacing w:before="60" w:after="60"/>
              <w:ind w:left="298"/>
              <w:rPr>
                <w:sz w:val="20"/>
                <w:szCs w:val="20"/>
              </w:rPr>
            </w:pPr>
            <w:r w:rsidRPr="00B86792">
              <w:rPr>
                <w:sz w:val="20"/>
              </w:rPr>
              <w:fldChar w:fldCharType="begin">
                <w:ffData>
                  <w:name w:val="Check44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Par un accord en vigueur</w:t>
            </w:r>
          </w:p>
          <w:p w14:paraId="4007F150" w14:textId="7B0F013C" w:rsidR="002F5727" w:rsidRPr="00B86792" w:rsidRDefault="002F5727" w:rsidP="00CF0EDF">
            <w:pPr>
              <w:pStyle w:val="PBParagraph"/>
              <w:numPr>
                <w:ilvl w:val="0"/>
                <w:numId w:val="0"/>
              </w:numPr>
              <w:spacing w:before="60" w:after="60"/>
              <w:ind w:left="300"/>
              <w:rPr>
                <w:sz w:val="20"/>
              </w:rPr>
            </w:pPr>
            <w:r w:rsidRPr="00B86792">
              <w:rPr>
                <w:sz w:val="20"/>
              </w:rPr>
              <w:fldChar w:fldCharType="begin">
                <w:ffData>
                  <w:name w:val="Check44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0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2F5727" w:rsidRPr="00B86792" w14:paraId="2DD83EE9" w14:textId="77777777" w:rsidTr="001368A9">
        <w:tc>
          <w:tcPr>
            <w:tcW w:w="4275" w:type="dxa"/>
          </w:tcPr>
          <w:p w14:paraId="4C9EC9DE" w14:textId="08DC261A" w:rsidR="002F5727" w:rsidRPr="00B86792" w:rsidRDefault="002F5727" w:rsidP="00AB424E">
            <w:pPr>
              <w:pStyle w:val="PBParagraph"/>
              <w:numPr>
                <w:ilvl w:val="1"/>
                <w:numId w:val="33"/>
              </w:numPr>
              <w:spacing w:before="60" w:after="60"/>
              <w:rPr>
                <w:sz w:val="20"/>
                <w:szCs w:val="20"/>
              </w:rPr>
            </w:pPr>
            <w:r w:rsidRPr="00B86792">
              <w:rPr>
                <w:sz w:val="20"/>
              </w:rPr>
              <w:lastRenderedPageBreak/>
              <w:t>En [nom de votre État], existe-t-il des limites quant à la prise en charge alternative dans certaines circonstances ? (par ex., uniquement à long terme ou à court terme)</w:t>
            </w:r>
          </w:p>
        </w:tc>
        <w:tc>
          <w:tcPr>
            <w:tcW w:w="5648" w:type="dxa"/>
          </w:tcPr>
          <w:p w14:paraId="44DCCAF1" w14:textId="3C81773E" w:rsidR="002F5727" w:rsidRPr="00B86792" w:rsidRDefault="002F5727" w:rsidP="002F5727">
            <w:pPr>
              <w:pStyle w:val="PBParagraph"/>
              <w:numPr>
                <w:ilvl w:val="0"/>
                <w:numId w:val="0"/>
              </w:numPr>
              <w:tabs>
                <w:tab w:val="left" w:pos="828"/>
              </w:tabs>
              <w:spacing w:before="60" w:after="60"/>
              <w:ind w:left="284" w:hanging="284"/>
              <w:rPr>
                <w:sz w:val="20"/>
                <w:szCs w:val="20"/>
              </w:rPr>
            </w:pPr>
            <w:r w:rsidRPr="00B86792">
              <w:rPr>
                <w:sz w:val="20"/>
                <w:szCs w:val="20"/>
              </w:rPr>
              <w:fldChar w:fldCharType="begin">
                <w:ffData>
                  <w:name w:val="Check446"/>
                  <w:enabled/>
                  <w:calcOnExit w:val="0"/>
                  <w:checkBox>
                    <w:sizeAuto/>
                    <w:default w:val="0"/>
                  </w:checkBox>
                </w:ffData>
              </w:fldChar>
            </w:r>
            <w:bookmarkStart w:id="111" w:name="Check446"/>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bookmarkEnd w:id="111"/>
            <w:r w:rsidRPr="00B86792">
              <w:rPr>
                <w:sz w:val="20"/>
                <w:szCs w:val="20"/>
              </w:rPr>
              <w:t> Oui (veuillez préciser les circonstances et les limites pertinentes)</w:t>
            </w:r>
            <w:r w:rsidR="00B53B56" w:rsidRPr="00B86792">
              <w:rPr>
                <w:sz w:val="20"/>
                <w:szCs w:val="20"/>
              </w:rPr>
              <w:t xml:space="preserve"> : </w:t>
            </w:r>
            <w:r w:rsidR="00B53B56" w:rsidRPr="00B86792">
              <w:rPr>
                <w:sz w:val="20"/>
              </w:rPr>
              <w:fldChar w:fldCharType="begin" w:fldLock="1">
                <w:ffData>
                  <w:name w:val="Text210"/>
                  <w:enabled/>
                  <w:calcOnExit w:val="0"/>
                  <w:textInput/>
                </w:ffData>
              </w:fldChar>
            </w:r>
            <w:r w:rsidR="00B53B56" w:rsidRPr="00B86792">
              <w:instrText xml:space="preserve"> FORMTEXT </w:instrText>
            </w:r>
            <w:r w:rsidR="00B53B56" w:rsidRPr="00B86792">
              <w:rPr>
                <w:sz w:val="20"/>
              </w:rPr>
            </w:r>
            <w:r w:rsidR="00B53B56" w:rsidRPr="00B86792">
              <w:rPr>
                <w:sz w:val="20"/>
              </w:rPr>
              <w:fldChar w:fldCharType="separate"/>
            </w:r>
            <w:r w:rsidR="00B53B56" w:rsidRPr="00B86792">
              <w:rPr>
                <w:sz w:val="20"/>
              </w:rPr>
              <w:t>     </w:t>
            </w:r>
            <w:r w:rsidR="00B53B56" w:rsidRPr="00B86792">
              <w:rPr>
                <w:sz w:val="20"/>
              </w:rPr>
              <w:fldChar w:fldCharType="end"/>
            </w:r>
          </w:p>
          <w:p w14:paraId="02B3267D" w14:textId="2703BACD" w:rsidR="002F5727" w:rsidRPr="00B86792" w:rsidRDefault="002F5727" w:rsidP="002F5727">
            <w:pPr>
              <w:pStyle w:val="PBParagraph"/>
              <w:numPr>
                <w:ilvl w:val="0"/>
                <w:numId w:val="0"/>
              </w:numPr>
              <w:spacing w:before="60" w:after="60"/>
              <w:rPr>
                <w:sz w:val="20"/>
                <w:szCs w:val="20"/>
              </w:rPr>
            </w:pPr>
            <w:r w:rsidRPr="00B86792">
              <w:rPr>
                <w:sz w:val="20"/>
              </w:rPr>
              <w:fldChar w:fldCharType="begin">
                <w:ffData>
                  <w:name w:val="Check447"/>
                  <w:enabled/>
                  <w:calcOnExit w:val="0"/>
                  <w:checkBox>
                    <w:sizeAuto/>
                    <w:default w:val="0"/>
                  </w:checkBox>
                </w:ffData>
              </w:fldChar>
            </w:r>
            <w:bookmarkStart w:id="112" w:name="Check44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12"/>
            <w:r w:rsidRPr="00B86792">
              <w:rPr>
                <w:sz w:val="20"/>
              </w:rPr>
              <w:t> Non</w:t>
            </w:r>
          </w:p>
        </w:tc>
      </w:tr>
      <w:tr w:rsidR="00DD1855" w:rsidRPr="00B86792" w14:paraId="0606C5D8" w14:textId="77777777" w:rsidTr="001368A9">
        <w:tc>
          <w:tcPr>
            <w:tcW w:w="4275" w:type="dxa"/>
          </w:tcPr>
          <w:p w14:paraId="3063CBB5" w14:textId="65394CD3" w:rsidR="00DD1855" w:rsidRPr="00B86792" w:rsidRDefault="00E63C51" w:rsidP="00AB424E">
            <w:pPr>
              <w:pStyle w:val="PBParagraph"/>
              <w:numPr>
                <w:ilvl w:val="1"/>
                <w:numId w:val="33"/>
              </w:numPr>
              <w:spacing w:before="60" w:after="60"/>
              <w:rPr>
                <w:sz w:val="20"/>
              </w:rPr>
            </w:pPr>
            <w:r w:rsidRPr="00B86792">
              <w:rPr>
                <w:sz w:val="20"/>
              </w:rPr>
              <w:t xml:space="preserve">Existe-t-il des exigences ou des critères en [nom de votre État] pour qu'une personne soit désignée comme responsable d'un enfant </w:t>
            </w:r>
            <w:r w:rsidRPr="00B86792">
              <w:rPr>
                <w:b/>
                <w:sz w:val="20"/>
              </w:rPr>
              <w:t>pris en charge par un membre de la famille</w:t>
            </w:r>
            <w:r w:rsidRPr="00B86792">
              <w:rPr>
                <w:sz w:val="20"/>
              </w:rPr>
              <w:t xml:space="preserve"> (par ex., degré de proximité, âge, situation matrimoniale/partenariat, absence de casier judiciaire) ?</w:t>
            </w:r>
          </w:p>
        </w:tc>
        <w:tc>
          <w:tcPr>
            <w:tcW w:w="5648" w:type="dxa"/>
          </w:tcPr>
          <w:p w14:paraId="14DD9C36" w14:textId="065AD87F" w:rsidR="008B1A84" w:rsidRPr="00B86792" w:rsidRDefault="008B1A84" w:rsidP="008B1A84">
            <w:pPr>
              <w:pStyle w:val="PBParagraph"/>
              <w:numPr>
                <w:ilvl w:val="0"/>
                <w:numId w:val="0"/>
              </w:numPr>
              <w:tabs>
                <w:tab w:val="left" w:pos="828"/>
              </w:tabs>
              <w:spacing w:before="60" w:after="60"/>
              <w:ind w:left="284" w:hanging="284"/>
              <w:rPr>
                <w:sz w:val="20"/>
                <w:szCs w:val="20"/>
              </w:rPr>
            </w:pPr>
            <w:r w:rsidRPr="00B86792">
              <w:rPr>
                <w:sz w:val="20"/>
                <w:szCs w:val="20"/>
              </w:rPr>
              <w:fldChar w:fldCharType="begin">
                <w:ffData>
                  <w:name w:val="Check44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Oui (veuillez préciser) : </w:t>
            </w:r>
            <w:r w:rsidRPr="00B86792">
              <w:rPr>
                <w:sz w:val="20"/>
              </w:rPr>
              <w:fldChar w:fldCharType="begin" w:fldLock="1">
                <w:ffData>
                  <w:name w:val="Text210"/>
                  <w:enabled/>
                  <w:calcOnExit w:val="0"/>
                  <w:textInput/>
                </w:ffData>
              </w:fldChar>
            </w:r>
            <w:r w:rsidRPr="00B86792">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F8AAC73" w14:textId="14BE6DBB" w:rsidR="00DD1855" w:rsidRPr="00B86792" w:rsidRDefault="008B1A84" w:rsidP="002F5727">
            <w:pPr>
              <w:pStyle w:val="PBParagraph"/>
              <w:numPr>
                <w:ilvl w:val="0"/>
                <w:numId w:val="0"/>
              </w:numPr>
              <w:tabs>
                <w:tab w:val="left" w:pos="828"/>
              </w:tabs>
              <w:spacing w:before="60" w:after="60"/>
              <w:ind w:left="284" w:hanging="284"/>
              <w:rPr>
                <w:sz w:val="20"/>
                <w:szCs w:val="20"/>
              </w:rPr>
            </w:pPr>
            <w:r w:rsidRPr="00B86792">
              <w:rPr>
                <w:sz w:val="20"/>
              </w:rPr>
              <w:fldChar w:fldCharType="begin">
                <w:ffData>
                  <w:name w:val="Check44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tc>
      </w:tr>
      <w:tr w:rsidR="00DD1855" w:rsidRPr="00B86792" w14:paraId="7A30F610" w14:textId="77777777" w:rsidTr="001368A9">
        <w:tc>
          <w:tcPr>
            <w:tcW w:w="4275" w:type="dxa"/>
          </w:tcPr>
          <w:p w14:paraId="7E11E103" w14:textId="62BB3189" w:rsidR="00DD1855" w:rsidRPr="00B86792" w:rsidRDefault="003E6976" w:rsidP="00AB424E">
            <w:pPr>
              <w:pStyle w:val="PBParagraph"/>
              <w:numPr>
                <w:ilvl w:val="1"/>
                <w:numId w:val="33"/>
              </w:numPr>
              <w:spacing w:before="60" w:after="60"/>
              <w:rPr>
                <w:sz w:val="20"/>
              </w:rPr>
            </w:pPr>
            <w:r w:rsidRPr="00B86792">
              <w:rPr>
                <w:sz w:val="20"/>
              </w:rPr>
              <w:t xml:space="preserve">Existe-t-il des exigences ou des critères en [nom de votre État] pour qu'une personne soit désignée comme responsable d'un enfant </w:t>
            </w:r>
            <w:r w:rsidRPr="00B86792">
              <w:rPr>
                <w:b/>
                <w:bCs/>
                <w:sz w:val="20"/>
              </w:rPr>
              <w:t>placé en famille d’accueil</w:t>
            </w:r>
            <w:r w:rsidRPr="00B86792">
              <w:rPr>
                <w:sz w:val="20"/>
              </w:rPr>
              <w:t xml:space="preserve"> (par ex., âge, situation matrimoniale/partenariat, absence de casier judiciaire) ?</w:t>
            </w:r>
          </w:p>
        </w:tc>
        <w:tc>
          <w:tcPr>
            <w:tcW w:w="5648" w:type="dxa"/>
          </w:tcPr>
          <w:p w14:paraId="362EA2B6" w14:textId="77777777" w:rsidR="008B1A84" w:rsidRPr="00B86792" w:rsidRDefault="008B1A84" w:rsidP="008B1A84">
            <w:pPr>
              <w:pStyle w:val="PBParagraph"/>
              <w:numPr>
                <w:ilvl w:val="0"/>
                <w:numId w:val="0"/>
              </w:numPr>
              <w:tabs>
                <w:tab w:val="left" w:pos="828"/>
              </w:tabs>
              <w:spacing w:before="60" w:after="60"/>
              <w:ind w:left="284" w:hanging="284"/>
              <w:rPr>
                <w:sz w:val="20"/>
                <w:szCs w:val="20"/>
              </w:rPr>
            </w:pPr>
            <w:r w:rsidRPr="00B86792">
              <w:rPr>
                <w:sz w:val="20"/>
                <w:szCs w:val="20"/>
              </w:rPr>
              <w:fldChar w:fldCharType="begin">
                <w:ffData>
                  <w:name w:val="Check44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Oui (veuillez préciser) : </w:t>
            </w:r>
            <w:r w:rsidRPr="00B86792">
              <w:rPr>
                <w:sz w:val="20"/>
              </w:rPr>
              <w:fldChar w:fldCharType="begin" w:fldLock="1">
                <w:ffData>
                  <w:name w:val="Text210"/>
                  <w:enabled/>
                  <w:calcOnExit w:val="0"/>
                  <w:textInput/>
                </w:ffData>
              </w:fldChar>
            </w:r>
            <w:r w:rsidRPr="00B86792">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0EF222E2" w14:textId="3624FFA7" w:rsidR="00DD1855" w:rsidRPr="00B86792" w:rsidRDefault="008B1A84" w:rsidP="002F5727">
            <w:pPr>
              <w:pStyle w:val="PBParagraph"/>
              <w:numPr>
                <w:ilvl w:val="0"/>
                <w:numId w:val="0"/>
              </w:numPr>
              <w:tabs>
                <w:tab w:val="left" w:pos="828"/>
              </w:tabs>
              <w:spacing w:before="60" w:after="60"/>
              <w:ind w:left="284" w:hanging="284"/>
              <w:rPr>
                <w:sz w:val="20"/>
                <w:szCs w:val="20"/>
              </w:rPr>
            </w:pPr>
            <w:r w:rsidRPr="00B86792">
              <w:rPr>
                <w:sz w:val="20"/>
              </w:rPr>
              <w:fldChar w:fldCharType="begin">
                <w:ffData>
                  <w:name w:val="Check44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tc>
      </w:tr>
      <w:tr w:rsidR="00DD1855" w:rsidRPr="00B86792" w14:paraId="3AC3F454" w14:textId="77777777" w:rsidTr="001368A9">
        <w:tc>
          <w:tcPr>
            <w:tcW w:w="4275" w:type="dxa"/>
          </w:tcPr>
          <w:p w14:paraId="59EB119E" w14:textId="4EFA7FF3" w:rsidR="00DD1855" w:rsidRPr="00B86792" w:rsidRDefault="003A7562" w:rsidP="00AB424E">
            <w:pPr>
              <w:pStyle w:val="PBParagraph"/>
              <w:numPr>
                <w:ilvl w:val="1"/>
                <w:numId w:val="33"/>
              </w:numPr>
              <w:spacing w:before="60" w:after="60"/>
              <w:rPr>
                <w:sz w:val="20"/>
              </w:rPr>
            </w:pPr>
            <w:r w:rsidRPr="00B86792">
              <w:rPr>
                <w:sz w:val="20"/>
              </w:rPr>
              <w:t xml:space="preserve">Existe-t-il des exigences ou des critères en [nom de votre État] pour qu'une personne soit désignée comme </w:t>
            </w:r>
            <w:r w:rsidR="009343E7" w:rsidRPr="00B86792">
              <w:rPr>
                <w:b/>
                <w:sz w:val="20"/>
              </w:rPr>
              <w:t>Kafil</w:t>
            </w:r>
            <w:r w:rsidRPr="00B86792">
              <w:rPr>
                <w:b/>
                <w:sz w:val="20"/>
              </w:rPr>
              <w:t xml:space="preserve"> </w:t>
            </w:r>
            <w:r w:rsidR="009343E7" w:rsidRPr="00B86792">
              <w:rPr>
                <w:sz w:val="20"/>
              </w:rPr>
              <w:t>d’un enfant</w:t>
            </w:r>
            <w:r w:rsidR="009343E7" w:rsidRPr="00B86792">
              <w:rPr>
                <w:b/>
                <w:bCs/>
                <w:sz w:val="20"/>
              </w:rPr>
              <w:t xml:space="preserve"> </w:t>
            </w:r>
            <w:r w:rsidRPr="00B86792">
              <w:rPr>
                <w:sz w:val="20"/>
              </w:rPr>
              <w:t xml:space="preserve">(par ex., </w:t>
            </w:r>
            <w:r w:rsidR="002B64A2" w:rsidRPr="00B86792">
              <w:rPr>
                <w:sz w:val="20"/>
              </w:rPr>
              <w:t xml:space="preserve">âge, </w:t>
            </w:r>
            <w:r w:rsidR="00AA272C" w:rsidRPr="00B86792">
              <w:rPr>
                <w:sz w:val="20"/>
              </w:rPr>
              <w:t>situation matrimoniale/partenariat</w:t>
            </w:r>
            <w:r w:rsidR="002B64A2" w:rsidRPr="00B86792">
              <w:rPr>
                <w:sz w:val="20"/>
              </w:rPr>
              <w:t>, absence de casier judiciaire, confession religieuse</w:t>
            </w:r>
            <w:r w:rsidRPr="00B86792">
              <w:rPr>
                <w:sz w:val="20"/>
              </w:rPr>
              <w:t>) ?</w:t>
            </w:r>
          </w:p>
        </w:tc>
        <w:tc>
          <w:tcPr>
            <w:tcW w:w="5648" w:type="dxa"/>
          </w:tcPr>
          <w:p w14:paraId="26C0C5B8" w14:textId="77777777" w:rsidR="008B1A84" w:rsidRPr="00B86792" w:rsidRDefault="008B1A84" w:rsidP="008B1A84">
            <w:pPr>
              <w:pStyle w:val="PBParagraph"/>
              <w:numPr>
                <w:ilvl w:val="0"/>
                <w:numId w:val="0"/>
              </w:numPr>
              <w:tabs>
                <w:tab w:val="left" w:pos="828"/>
              </w:tabs>
              <w:spacing w:before="60" w:after="60"/>
              <w:ind w:left="284" w:hanging="284"/>
              <w:rPr>
                <w:sz w:val="20"/>
                <w:szCs w:val="20"/>
              </w:rPr>
            </w:pPr>
            <w:r w:rsidRPr="00B86792">
              <w:rPr>
                <w:sz w:val="20"/>
                <w:szCs w:val="20"/>
              </w:rPr>
              <w:fldChar w:fldCharType="begin">
                <w:ffData>
                  <w:name w:val="Check44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Oui (veuillez préciser) : </w:t>
            </w:r>
            <w:r w:rsidRPr="00B86792">
              <w:rPr>
                <w:sz w:val="20"/>
              </w:rPr>
              <w:fldChar w:fldCharType="begin" w:fldLock="1">
                <w:ffData>
                  <w:name w:val="Text210"/>
                  <w:enabled/>
                  <w:calcOnExit w:val="0"/>
                  <w:textInput/>
                </w:ffData>
              </w:fldChar>
            </w:r>
            <w:r w:rsidRPr="00B86792">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A0FC9F8" w14:textId="4C6DFDFB" w:rsidR="00DD1855" w:rsidRPr="00B86792" w:rsidRDefault="008B1A84" w:rsidP="002F5727">
            <w:pPr>
              <w:pStyle w:val="PBParagraph"/>
              <w:numPr>
                <w:ilvl w:val="0"/>
                <w:numId w:val="0"/>
              </w:numPr>
              <w:tabs>
                <w:tab w:val="left" w:pos="828"/>
              </w:tabs>
              <w:spacing w:before="60" w:after="60"/>
              <w:ind w:left="284" w:hanging="284"/>
              <w:rPr>
                <w:sz w:val="20"/>
                <w:szCs w:val="20"/>
              </w:rPr>
            </w:pPr>
            <w:r w:rsidRPr="00B86792">
              <w:rPr>
                <w:sz w:val="20"/>
              </w:rPr>
              <w:fldChar w:fldCharType="begin">
                <w:ffData>
                  <w:name w:val="Check44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tc>
      </w:tr>
      <w:tr w:rsidR="002F5727" w:rsidRPr="00B86792" w14:paraId="03090DCC" w14:textId="77777777" w:rsidTr="001368A9">
        <w:tc>
          <w:tcPr>
            <w:tcW w:w="4275" w:type="dxa"/>
          </w:tcPr>
          <w:p w14:paraId="7A5CFDE6" w14:textId="45A2538B" w:rsidR="002F5727" w:rsidRPr="00B86792" w:rsidRDefault="002F5727" w:rsidP="00AB424E">
            <w:pPr>
              <w:pStyle w:val="PBParagraph"/>
              <w:numPr>
                <w:ilvl w:val="1"/>
                <w:numId w:val="33"/>
              </w:numPr>
              <w:spacing w:before="60" w:after="60"/>
              <w:rPr>
                <w:sz w:val="20"/>
                <w:szCs w:val="20"/>
              </w:rPr>
            </w:pPr>
            <w:r w:rsidRPr="00B86792">
              <w:rPr>
                <w:sz w:val="20"/>
              </w:rPr>
              <w:t>En [nom de votre État], existe-t-il une entité gouvernementale centralisée ou un organisme agréé chargé de gérer les cas dans lesquels des accords de prise en charge alternative sont impliqués ?</w:t>
            </w:r>
          </w:p>
        </w:tc>
        <w:tc>
          <w:tcPr>
            <w:tcW w:w="5648" w:type="dxa"/>
          </w:tcPr>
          <w:p w14:paraId="7DBB06EA" w14:textId="6C61CDB0" w:rsidR="002F5727" w:rsidRPr="00B86792" w:rsidRDefault="002F5727" w:rsidP="002F5727">
            <w:pPr>
              <w:pStyle w:val="PBParagraph"/>
              <w:numPr>
                <w:ilvl w:val="0"/>
                <w:numId w:val="0"/>
              </w:numPr>
              <w:tabs>
                <w:tab w:val="left" w:pos="828"/>
              </w:tabs>
              <w:spacing w:before="60" w:after="60"/>
              <w:ind w:left="284" w:hanging="284"/>
              <w:rPr>
                <w:sz w:val="20"/>
                <w:szCs w:val="20"/>
              </w:rPr>
            </w:pPr>
            <w:r w:rsidRPr="00B86792">
              <w:rPr>
                <w:sz w:val="20"/>
              </w:rPr>
              <w:fldChar w:fldCharType="begin">
                <w:ffData>
                  <w:name w:val="Check448"/>
                  <w:enabled/>
                  <w:calcOnExit w:val="0"/>
                  <w:checkBox>
                    <w:sizeAuto/>
                    <w:default w:val="0"/>
                  </w:checkBox>
                </w:ffData>
              </w:fldChar>
            </w:r>
            <w:bookmarkStart w:id="113" w:name="Check44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13"/>
            <w:r w:rsidRPr="00B86792">
              <w:rPr>
                <w:sz w:val="20"/>
              </w:rPr>
              <w:t xml:space="preserve"> Oui (veuillez préciser l’entité ou l’organisme et fournir les coordonnées) : </w:t>
            </w:r>
            <w:r w:rsidRPr="00B86792">
              <w:rPr>
                <w:sz w:val="20"/>
              </w:rPr>
              <w:fldChar w:fldCharType="begin" w:fldLock="1">
                <w:ffData>
                  <w:name w:val="Text210"/>
                  <w:enabled/>
                  <w:calcOnExit w:val="0"/>
                  <w:textInput/>
                </w:ffData>
              </w:fldChar>
            </w:r>
            <w:bookmarkStart w:id="114" w:name="Text210"/>
            <w:r w:rsidRPr="00B86792">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14"/>
          </w:p>
          <w:p w14:paraId="5C855B36" w14:textId="0EC10C86" w:rsidR="002F5727" w:rsidRPr="00B86792" w:rsidRDefault="002F5727" w:rsidP="002F5727">
            <w:pPr>
              <w:pStyle w:val="PBParagraph"/>
              <w:numPr>
                <w:ilvl w:val="0"/>
                <w:numId w:val="0"/>
              </w:numPr>
              <w:tabs>
                <w:tab w:val="left" w:pos="828"/>
              </w:tabs>
              <w:spacing w:before="60" w:after="60"/>
              <w:rPr>
                <w:sz w:val="20"/>
                <w:szCs w:val="20"/>
              </w:rPr>
            </w:pPr>
            <w:r w:rsidRPr="00B86792">
              <w:rPr>
                <w:sz w:val="20"/>
              </w:rPr>
              <w:fldChar w:fldCharType="begin">
                <w:ffData>
                  <w:name w:val="Check449"/>
                  <w:enabled/>
                  <w:calcOnExit w:val="0"/>
                  <w:checkBox>
                    <w:sizeAuto/>
                    <w:default w:val="0"/>
                  </w:checkBox>
                </w:ffData>
              </w:fldChar>
            </w:r>
            <w:bookmarkStart w:id="115" w:name="Check44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15"/>
            <w:r w:rsidRPr="00B86792">
              <w:rPr>
                <w:sz w:val="20"/>
              </w:rPr>
              <w:t> Non</w:t>
            </w:r>
          </w:p>
        </w:tc>
      </w:tr>
      <w:tr w:rsidR="002F5727" w:rsidRPr="00B86792" w14:paraId="28C69F24" w14:textId="77777777" w:rsidTr="001368A9">
        <w:tc>
          <w:tcPr>
            <w:tcW w:w="4275" w:type="dxa"/>
          </w:tcPr>
          <w:p w14:paraId="6947939F" w14:textId="3D2B035B" w:rsidR="002F5727" w:rsidRPr="00B86792" w:rsidRDefault="002F5727" w:rsidP="00AB424E">
            <w:pPr>
              <w:pStyle w:val="PBParagraph"/>
              <w:numPr>
                <w:ilvl w:val="1"/>
                <w:numId w:val="33"/>
              </w:numPr>
              <w:spacing w:before="60" w:after="60"/>
              <w:rPr>
                <w:sz w:val="20"/>
                <w:szCs w:val="20"/>
              </w:rPr>
            </w:pPr>
            <w:r w:rsidRPr="00B86792">
              <w:rPr>
                <w:sz w:val="20"/>
              </w:rPr>
              <w:t xml:space="preserve">Dans les cas d’enfants non accompagnés et séparés ayant besoin d’une prise en charge alternative en [nom de votre État], quelles sont les mesures ou procédures qui sont appliquées après leur arrivée dans votre État ? (par ex., désignation </w:t>
            </w:r>
            <w:r w:rsidRPr="00B86792">
              <w:rPr>
                <w:sz w:val="20"/>
              </w:rPr>
              <w:lastRenderedPageBreak/>
              <w:t>d’un tuteur et placement en famille d’accueil)</w:t>
            </w:r>
          </w:p>
          <w:p w14:paraId="31F0B17F" w14:textId="32511E5F" w:rsidR="002F5727" w:rsidRPr="00B86792" w:rsidRDefault="002F5727" w:rsidP="002F5727">
            <w:pPr>
              <w:pStyle w:val="PBParagraph"/>
              <w:numPr>
                <w:ilvl w:val="0"/>
                <w:numId w:val="0"/>
              </w:numPr>
              <w:spacing w:before="60" w:after="60"/>
              <w:ind w:left="591"/>
              <w:rPr>
                <w:i/>
                <w:sz w:val="20"/>
                <w:szCs w:val="20"/>
              </w:rPr>
            </w:pPr>
            <w:r w:rsidRPr="00B86792">
              <w:rPr>
                <w:i/>
                <w:sz w:val="20"/>
              </w:rPr>
              <w:t>Veuillez décrire les étapes et préciser toute législation, tout règlement et / ou tout cadre juridique applicable.</w:t>
            </w:r>
          </w:p>
        </w:tc>
        <w:tc>
          <w:tcPr>
            <w:tcW w:w="5648" w:type="dxa"/>
          </w:tcPr>
          <w:p w14:paraId="79D62E99" w14:textId="3EB58803" w:rsidR="002F5727" w:rsidRPr="00B86792" w:rsidRDefault="002F5727" w:rsidP="002F5727">
            <w:pPr>
              <w:pStyle w:val="PBParagraph"/>
              <w:numPr>
                <w:ilvl w:val="0"/>
                <w:numId w:val="0"/>
              </w:numPr>
              <w:tabs>
                <w:tab w:val="left" w:pos="828"/>
              </w:tabs>
              <w:spacing w:before="60" w:after="60"/>
              <w:rPr>
                <w:sz w:val="20"/>
                <w:szCs w:val="20"/>
              </w:rPr>
            </w:pPr>
            <w:r w:rsidRPr="00B86792">
              <w:rPr>
                <w:color w:val="7030A0"/>
                <w:sz w:val="20"/>
              </w:rPr>
              <w:lastRenderedPageBreak/>
              <w:fldChar w:fldCharType="begin" w:fldLock="1">
                <w:ffData>
                  <w:name w:val="Text211"/>
                  <w:enabled/>
                  <w:calcOnExit w:val="0"/>
                  <w:textInput/>
                </w:ffData>
              </w:fldChar>
            </w:r>
            <w:bookmarkStart w:id="116" w:name="Text211"/>
            <w:r w:rsidRPr="00B86792">
              <w:rPr>
                <w:color w:val="7030A0"/>
                <w:sz w:val="20"/>
              </w:rPr>
              <w:instrText xml:space="preserve"> FORMTEXT </w:instrText>
            </w:r>
            <w:r w:rsidRPr="00B86792">
              <w:rPr>
                <w:color w:val="7030A0"/>
                <w:sz w:val="20"/>
              </w:rPr>
            </w:r>
            <w:r w:rsidRPr="00B86792">
              <w:rPr>
                <w:color w:val="7030A0"/>
                <w:sz w:val="20"/>
              </w:rPr>
              <w:fldChar w:fldCharType="separate"/>
            </w:r>
            <w:r w:rsidRPr="00B86792">
              <w:rPr>
                <w:color w:val="7030A0"/>
                <w:sz w:val="20"/>
              </w:rPr>
              <w:t>     </w:t>
            </w:r>
            <w:r w:rsidRPr="00B86792">
              <w:rPr>
                <w:color w:val="7030A0"/>
                <w:sz w:val="20"/>
              </w:rPr>
              <w:fldChar w:fldCharType="end"/>
            </w:r>
            <w:bookmarkEnd w:id="116"/>
          </w:p>
        </w:tc>
      </w:tr>
      <w:tr w:rsidR="002F5727" w:rsidRPr="00B86792" w14:paraId="464A7121" w14:textId="77777777" w:rsidTr="00473E75">
        <w:tc>
          <w:tcPr>
            <w:tcW w:w="9923" w:type="dxa"/>
            <w:gridSpan w:val="2"/>
          </w:tcPr>
          <w:p w14:paraId="15C1C90B" w14:textId="0F9C26BA" w:rsidR="002F5727" w:rsidRPr="00B86792" w:rsidRDefault="002F5727" w:rsidP="002F5727">
            <w:pPr>
              <w:pStyle w:val="PBParagraph"/>
              <w:numPr>
                <w:ilvl w:val="0"/>
                <w:numId w:val="0"/>
              </w:numPr>
              <w:tabs>
                <w:tab w:val="left" w:pos="828"/>
              </w:tabs>
              <w:spacing w:before="60" w:after="60"/>
              <w:ind w:left="284" w:hanging="284"/>
              <w:rPr>
                <w:sz w:val="20"/>
              </w:rPr>
            </w:pPr>
            <w:r w:rsidRPr="00B86792">
              <w:rPr>
                <w:b/>
                <w:bCs/>
                <w:sz w:val="20"/>
              </w:rPr>
              <w:t>Dernière mise à jour : [INSÉRER LA DATE]</w:t>
            </w:r>
          </w:p>
        </w:tc>
      </w:tr>
    </w:tbl>
    <w:p w14:paraId="734C6B86" w14:textId="4959F28A" w:rsidR="0043321A" w:rsidRPr="00B86792" w:rsidRDefault="0043321A" w:rsidP="00AB424E">
      <w:pPr>
        <w:pStyle w:val="Heading2"/>
        <w:numPr>
          <w:ilvl w:val="0"/>
          <w:numId w:val="44"/>
        </w:numPr>
        <w:ind w:left="0" w:firstLine="0"/>
        <w:rPr>
          <w:color w:val="03295A" w:themeColor="accent4"/>
        </w:rPr>
      </w:pPr>
      <w:bookmarkStart w:id="117" w:name="_Toc225333106"/>
      <w:r w:rsidRPr="00B86792">
        <w:t>Mesures de protection d</w:t>
      </w:r>
      <w:r w:rsidR="00473EE1" w:rsidRPr="00B86792">
        <w:t>’</w:t>
      </w:r>
      <w:r w:rsidRPr="00B86792">
        <w:t>urgence</w:t>
      </w:r>
      <w:bookmarkEnd w:id="117"/>
    </w:p>
    <w:tbl>
      <w:tblPr>
        <w:tblStyle w:val="TableGrid"/>
        <w:tblW w:w="9923" w:type="dxa"/>
        <w:tblInd w:w="-5" w:type="dxa"/>
        <w:tblLook w:val="04A0" w:firstRow="1" w:lastRow="0" w:firstColumn="1" w:lastColumn="0" w:noHBand="0" w:noVBand="1"/>
      </w:tblPr>
      <w:tblGrid>
        <w:gridCol w:w="4275"/>
        <w:gridCol w:w="5648"/>
      </w:tblGrid>
      <w:tr w:rsidR="00330543" w:rsidRPr="00B86792" w14:paraId="1D8E523D" w14:textId="77777777" w:rsidTr="001368A9">
        <w:tc>
          <w:tcPr>
            <w:tcW w:w="4275" w:type="dxa"/>
          </w:tcPr>
          <w:p w14:paraId="6EBA5DEF" w14:textId="7C78105C" w:rsidR="00330543" w:rsidRPr="00B86792" w:rsidRDefault="002B5466" w:rsidP="00AB424E">
            <w:pPr>
              <w:pStyle w:val="PBParagraph"/>
              <w:numPr>
                <w:ilvl w:val="1"/>
                <w:numId w:val="41"/>
              </w:numPr>
              <w:spacing w:before="60" w:after="60"/>
              <w:rPr>
                <w:sz w:val="20"/>
                <w:szCs w:val="20"/>
              </w:rPr>
            </w:pPr>
            <w:r w:rsidRPr="00B86792">
              <w:rPr>
                <w:sz w:val="20"/>
              </w:rPr>
              <w:t>Sachant que les mesures énumérées dans cette question ne sont pas exhaustives, v</w:t>
            </w:r>
            <w:r w:rsidR="00330543" w:rsidRPr="00B86792">
              <w:rPr>
                <w:sz w:val="20"/>
              </w:rPr>
              <w:t xml:space="preserve">euillez indiquer </w:t>
            </w:r>
            <w:r w:rsidR="00C92818" w:rsidRPr="00B86792">
              <w:rPr>
                <w:sz w:val="20"/>
              </w:rPr>
              <w:t xml:space="preserve">quelles sont </w:t>
            </w:r>
            <w:r w:rsidR="00330543" w:rsidRPr="00B86792">
              <w:rPr>
                <w:sz w:val="20"/>
              </w:rPr>
              <w:t xml:space="preserve">les mesures de protection </w:t>
            </w:r>
            <w:r w:rsidR="00C92818" w:rsidRPr="00B86792">
              <w:rPr>
                <w:sz w:val="20"/>
              </w:rPr>
              <w:t xml:space="preserve">d’urgence </w:t>
            </w:r>
            <w:r w:rsidR="00330543" w:rsidRPr="00B86792">
              <w:rPr>
                <w:sz w:val="20"/>
              </w:rPr>
              <w:t>disponibles en [nom de votre État]</w:t>
            </w:r>
            <w:r w:rsidR="00C92818" w:rsidRPr="00B86792">
              <w:rPr>
                <w:sz w:val="20"/>
              </w:rPr>
              <w:t>.</w:t>
            </w:r>
          </w:p>
          <w:p w14:paraId="7EB29946" w14:textId="3D656E74" w:rsidR="00330543" w:rsidRPr="00B86792" w:rsidRDefault="00330543" w:rsidP="00674B93">
            <w:pPr>
              <w:pStyle w:val="PBParagraph"/>
              <w:numPr>
                <w:ilvl w:val="0"/>
                <w:numId w:val="0"/>
              </w:numPr>
              <w:spacing w:before="60" w:after="60"/>
              <w:ind w:left="602"/>
              <w:rPr>
                <w:sz w:val="20"/>
                <w:szCs w:val="20"/>
              </w:rPr>
            </w:pPr>
          </w:p>
          <w:p w14:paraId="24AF1196" w14:textId="7920DDCE" w:rsidR="00330543" w:rsidRPr="00B86792" w:rsidRDefault="00330543" w:rsidP="00674B93">
            <w:pPr>
              <w:pStyle w:val="PBParagraph"/>
              <w:numPr>
                <w:ilvl w:val="0"/>
                <w:numId w:val="0"/>
              </w:numPr>
              <w:spacing w:before="60" w:after="60"/>
              <w:ind w:left="602"/>
              <w:rPr>
                <w:i/>
                <w:sz w:val="20"/>
                <w:szCs w:val="20"/>
              </w:rPr>
            </w:pPr>
            <w:r w:rsidRPr="00B86792">
              <w:rPr>
                <w:i/>
                <w:sz w:val="20"/>
              </w:rPr>
              <w:t>Veuillez cocher toutes les cases applicables.</w:t>
            </w:r>
          </w:p>
          <w:p w14:paraId="25B1B681" w14:textId="77777777" w:rsidR="00330543" w:rsidRPr="00B86792" w:rsidRDefault="00330543" w:rsidP="00674B93">
            <w:pPr>
              <w:pStyle w:val="PBParagraph"/>
              <w:numPr>
                <w:ilvl w:val="0"/>
                <w:numId w:val="0"/>
              </w:numPr>
              <w:spacing w:before="60" w:after="60"/>
              <w:ind w:left="602"/>
              <w:rPr>
                <w:i/>
                <w:sz w:val="20"/>
              </w:rPr>
            </w:pPr>
            <w:r w:rsidRPr="00B86792">
              <w:rPr>
                <w:i/>
                <w:sz w:val="20"/>
              </w:rPr>
              <w:t xml:space="preserve">Si possible, </w:t>
            </w:r>
            <w:r w:rsidR="00A515AB" w:rsidRPr="00B86792">
              <w:rPr>
                <w:i/>
                <w:sz w:val="20"/>
              </w:rPr>
              <w:t>Veuillez indiquer où cette législation peut-elle être consultée ou en joindre une copie.</w:t>
            </w:r>
          </w:p>
          <w:p w14:paraId="52F9B66E" w14:textId="76BEA76F" w:rsidR="00330543" w:rsidRPr="00B86792" w:rsidRDefault="003F2234" w:rsidP="00674B93">
            <w:pPr>
              <w:pStyle w:val="PBParagraph"/>
              <w:numPr>
                <w:ilvl w:val="0"/>
                <w:numId w:val="0"/>
              </w:numPr>
              <w:spacing w:before="60" w:after="60"/>
              <w:ind w:left="602"/>
              <w:rPr>
                <w:i/>
                <w:sz w:val="20"/>
                <w:szCs w:val="20"/>
              </w:rPr>
            </w:pPr>
            <w:r w:rsidRPr="00B86792">
              <w:rPr>
                <w:i/>
                <w:sz w:val="20"/>
                <w:szCs w:val="20"/>
              </w:rPr>
              <w:t>Il est entendu que, dans certains États, les mesures de protection ne sont pas prévues par le droit interne mais sont laissées à la discrétion des autorités compétentes.</w:t>
            </w:r>
          </w:p>
        </w:tc>
        <w:tc>
          <w:tcPr>
            <w:tcW w:w="5648" w:type="dxa"/>
          </w:tcPr>
          <w:p w14:paraId="32DB6303" w14:textId="2CA7059C" w:rsidR="00330543" w:rsidRPr="00B86792" w:rsidRDefault="00330543" w:rsidP="00674B93">
            <w:pPr>
              <w:pStyle w:val="PBParagraph"/>
              <w:numPr>
                <w:ilvl w:val="0"/>
                <w:numId w:val="0"/>
              </w:numPr>
              <w:spacing w:before="60" w:after="60"/>
              <w:ind w:left="31" w:hanging="31"/>
              <w:rPr>
                <w:b/>
                <w:sz w:val="20"/>
                <w:szCs w:val="20"/>
              </w:rPr>
            </w:pPr>
            <w:r w:rsidRPr="00B86792">
              <w:rPr>
                <w:b/>
                <w:sz w:val="20"/>
              </w:rPr>
              <w:t>En ce qui concerne la protection d</w:t>
            </w:r>
            <w:r w:rsidR="00473EE1" w:rsidRPr="00B86792">
              <w:rPr>
                <w:b/>
                <w:sz w:val="20"/>
              </w:rPr>
              <w:t>’</w:t>
            </w:r>
            <w:r w:rsidRPr="00B86792">
              <w:rPr>
                <w:b/>
                <w:sz w:val="20"/>
              </w:rPr>
              <w:t>urgence de l</w:t>
            </w:r>
            <w:r w:rsidR="00473EE1" w:rsidRPr="00B86792">
              <w:rPr>
                <w:b/>
                <w:sz w:val="20"/>
              </w:rPr>
              <w:t>’</w:t>
            </w:r>
            <w:r w:rsidRPr="00B86792">
              <w:rPr>
                <w:b/>
                <w:sz w:val="20"/>
              </w:rPr>
              <w:t>enfant contre la violence, les abus, les mauvais traitements et dans les cas d</w:t>
            </w:r>
            <w:r w:rsidR="00473EE1" w:rsidRPr="00B86792">
              <w:rPr>
                <w:b/>
                <w:sz w:val="20"/>
              </w:rPr>
              <w:t>’</w:t>
            </w:r>
            <w:r w:rsidRPr="00B86792">
              <w:rPr>
                <w:b/>
                <w:sz w:val="20"/>
              </w:rPr>
              <w:t>enlèvement international d</w:t>
            </w:r>
            <w:r w:rsidR="00473EE1" w:rsidRPr="00B86792">
              <w:rPr>
                <w:b/>
                <w:sz w:val="20"/>
              </w:rPr>
              <w:t>’</w:t>
            </w:r>
            <w:r w:rsidRPr="00B86792">
              <w:rPr>
                <w:b/>
                <w:sz w:val="20"/>
              </w:rPr>
              <w:t>enfants :</w:t>
            </w:r>
          </w:p>
          <w:p w14:paraId="257238FE" w14:textId="6CD3FF23" w:rsidR="00330543" w:rsidRPr="00B86792" w:rsidRDefault="00330543" w:rsidP="00674B93">
            <w:pPr>
              <w:pStyle w:val="PBParagraph"/>
              <w:numPr>
                <w:ilvl w:val="0"/>
                <w:numId w:val="0"/>
              </w:numPr>
              <w:spacing w:before="60" w:after="60"/>
              <w:ind w:left="298" w:hanging="283"/>
              <w:rPr>
                <w:sz w:val="20"/>
              </w:rPr>
            </w:pPr>
            <w:r w:rsidRPr="00B86792">
              <w:rPr>
                <w:sz w:val="20"/>
              </w:rPr>
              <w:fldChar w:fldCharType="begin">
                <w:ffData>
                  <w:name w:val="Check494"/>
                  <w:enabled/>
                  <w:calcOnExit w:val="0"/>
                  <w:checkBox>
                    <w:sizeAuto/>
                    <w:default w:val="0"/>
                  </w:checkBox>
                </w:ffData>
              </w:fldChar>
            </w:r>
            <w:bookmarkStart w:id="118" w:name="Check49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18"/>
            <w:r w:rsidRPr="00B86792">
              <w:rPr>
                <w:sz w:val="20"/>
              </w:rPr>
              <w:t> Délivrance d</w:t>
            </w:r>
            <w:r w:rsidR="00473EE1" w:rsidRPr="00B86792">
              <w:rPr>
                <w:sz w:val="20"/>
              </w:rPr>
              <w:t>’</w:t>
            </w:r>
            <w:r w:rsidRPr="00B86792">
              <w:rPr>
                <w:sz w:val="20"/>
              </w:rPr>
              <w:t xml:space="preserve">une ordonnance restrictive (veuillez préciser la législation applicable) : </w:t>
            </w:r>
            <w:r w:rsidRPr="00B86792">
              <w:rPr>
                <w:sz w:val="20"/>
              </w:rPr>
              <w:fldChar w:fldCharType="begin" w:fldLock="1">
                <w:ffData>
                  <w:name w:val="Text221"/>
                  <w:enabled/>
                  <w:calcOnExit w:val="0"/>
                  <w:textInput/>
                </w:ffData>
              </w:fldChar>
            </w:r>
            <w:bookmarkStart w:id="119" w:name="Text221"/>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19"/>
          </w:p>
          <w:p w14:paraId="240839AD" w14:textId="173664B4" w:rsidR="009D69D1" w:rsidRPr="00B86792" w:rsidRDefault="009D69D1" w:rsidP="00674B93">
            <w:pPr>
              <w:pStyle w:val="PBParagraph"/>
              <w:numPr>
                <w:ilvl w:val="0"/>
                <w:numId w:val="0"/>
              </w:numPr>
              <w:spacing w:before="60" w:after="60"/>
              <w:ind w:left="298" w:hanging="283"/>
              <w:rPr>
                <w:sz w:val="20"/>
                <w:szCs w:val="20"/>
              </w:rPr>
            </w:pPr>
            <w:r w:rsidRPr="00B86792">
              <w:rPr>
                <w:sz w:val="20"/>
              </w:rPr>
              <w:fldChar w:fldCharType="begin">
                <w:ffData>
                  <w:name w:val="Check49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CA5C07" w:rsidRPr="00B86792">
              <w:rPr>
                <w:sz w:val="20"/>
              </w:rPr>
              <w:t xml:space="preserve"> </w:t>
            </w:r>
            <w:r w:rsidR="00330543" w:rsidRPr="00B86792">
              <w:rPr>
                <w:sz w:val="20"/>
              </w:rPr>
              <w:t>Délivrance d</w:t>
            </w:r>
            <w:r w:rsidR="00473EE1" w:rsidRPr="00B86792">
              <w:rPr>
                <w:sz w:val="20"/>
              </w:rPr>
              <w:t>’</w:t>
            </w:r>
            <w:r w:rsidR="00330543" w:rsidRPr="00B86792">
              <w:rPr>
                <w:sz w:val="20"/>
              </w:rPr>
              <w:t xml:space="preserve">une </w:t>
            </w:r>
            <w:r w:rsidR="00CA5C07" w:rsidRPr="00B86792">
              <w:rPr>
                <w:sz w:val="20"/>
              </w:rPr>
              <w:t xml:space="preserve">ordonnance de placement : </w:t>
            </w:r>
            <w:r w:rsidR="00CA5C07" w:rsidRPr="00B86792">
              <w:rPr>
                <w:sz w:val="20"/>
              </w:rPr>
              <w:fldChar w:fldCharType="begin" w:fldLock="1">
                <w:ffData>
                  <w:name w:val="Text221"/>
                  <w:enabled/>
                  <w:calcOnExit w:val="0"/>
                  <w:textInput/>
                </w:ffData>
              </w:fldChar>
            </w:r>
            <w:r w:rsidR="00CA5C07" w:rsidRPr="00B86792">
              <w:rPr>
                <w:sz w:val="20"/>
              </w:rPr>
              <w:instrText xml:space="preserve"> FORMTEXT </w:instrText>
            </w:r>
            <w:r w:rsidR="00CA5C07" w:rsidRPr="00B86792">
              <w:rPr>
                <w:sz w:val="20"/>
              </w:rPr>
            </w:r>
            <w:r w:rsidR="00CA5C07" w:rsidRPr="00B86792">
              <w:rPr>
                <w:sz w:val="20"/>
              </w:rPr>
              <w:fldChar w:fldCharType="separate"/>
            </w:r>
            <w:r w:rsidR="00CA5C07" w:rsidRPr="00B86792">
              <w:rPr>
                <w:sz w:val="20"/>
              </w:rPr>
              <w:t>     </w:t>
            </w:r>
            <w:r w:rsidR="00CA5C07" w:rsidRPr="00B86792">
              <w:rPr>
                <w:sz w:val="20"/>
              </w:rPr>
              <w:fldChar w:fldCharType="end"/>
            </w:r>
          </w:p>
          <w:p w14:paraId="091C34B5" w14:textId="04061AAC" w:rsidR="00330543" w:rsidRPr="00B86792" w:rsidRDefault="00330543" w:rsidP="00674B93">
            <w:pPr>
              <w:pStyle w:val="PBParagraph"/>
              <w:numPr>
                <w:ilvl w:val="0"/>
                <w:numId w:val="0"/>
              </w:numPr>
              <w:spacing w:before="60" w:after="60"/>
              <w:ind w:left="298" w:hanging="283"/>
              <w:rPr>
                <w:sz w:val="20"/>
                <w:szCs w:val="20"/>
              </w:rPr>
            </w:pPr>
            <w:r w:rsidRPr="00B86792">
              <w:rPr>
                <w:sz w:val="20"/>
              </w:rPr>
              <w:fldChar w:fldCharType="begin">
                <w:ffData>
                  <w:name w:val="Check495"/>
                  <w:enabled/>
                  <w:calcOnExit w:val="0"/>
                  <w:checkBox>
                    <w:sizeAuto/>
                    <w:default w:val="0"/>
                  </w:checkBox>
                </w:ffData>
              </w:fldChar>
            </w:r>
            <w:bookmarkStart w:id="120" w:name="Check49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20"/>
            <w:r w:rsidRPr="00B86792">
              <w:rPr>
                <w:sz w:val="20"/>
              </w:rPr>
              <w:t> Délivrance d</w:t>
            </w:r>
            <w:r w:rsidR="00473EE1" w:rsidRPr="00B86792">
              <w:rPr>
                <w:sz w:val="20"/>
              </w:rPr>
              <w:t>’</w:t>
            </w:r>
            <w:r w:rsidRPr="00B86792">
              <w:rPr>
                <w:sz w:val="20"/>
              </w:rPr>
              <w:t xml:space="preserve">une </w:t>
            </w:r>
            <w:r w:rsidR="00C515E0" w:rsidRPr="00B86792">
              <w:rPr>
                <w:sz w:val="20"/>
              </w:rPr>
              <w:t xml:space="preserve">ordonnance </w:t>
            </w:r>
            <w:r w:rsidR="0036112D" w:rsidRPr="00B86792">
              <w:rPr>
                <w:sz w:val="20"/>
              </w:rPr>
              <w:t>d’</w:t>
            </w:r>
            <w:r w:rsidRPr="00B86792">
              <w:rPr>
                <w:sz w:val="20"/>
              </w:rPr>
              <w:t xml:space="preserve">interdiction de sortie du territoire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8F7B222" w14:textId="1CD4324A" w:rsidR="00330543" w:rsidRPr="00B86792" w:rsidRDefault="00330543" w:rsidP="00674B93">
            <w:pPr>
              <w:pStyle w:val="PBParagraph"/>
              <w:numPr>
                <w:ilvl w:val="0"/>
                <w:numId w:val="0"/>
              </w:numPr>
              <w:spacing w:before="60" w:after="60"/>
              <w:ind w:left="298" w:hanging="283"/>
              <w:rPr>
                <w:sz w:val="20"/>
                <w:szCs w:val="20"/>
              </w:rPr>
            </w:pPr>
            <w:r w:rsidRPr="00B86792">
              <w:rPr>
                <w:sz w:val="20"/>
              </w:rPr>
              <w:fldChar w:fldCharType="begin">
                <w:ffData>
                  <w:name w:val="Check496"/>
                  <w:enabled/>
                  <w:calcOnExit w:val="0"/>
                  <w:checkBox>
                    <w:sizeAuto/>
                    <w:default w:val="0"/>
                  </w:checkBox>
                </w:ffData>
              </w:fldChar>
            </w:r>
            <w:bookmarkStart w:id="121" w:name="Check49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21"/>
            <w:r w:rsidRPr="00B86792">
              <w:rPr>
                <w:sz w:val="20"/>
              </w:rPr>
              <w:t> Délivrance d</w:t>
            </w:r>
            <w:r w:rsidR="00473EE1" w:rsidRPr="00B86792">
              <w:rPr>
                <w:sz w:val="20"/>
              </w:rPr>
              <w:t>’</w:t>
            </w:r>
            <w:r w:rsidRPr="00B86792">
              <w:rPr>
                <w:sz w:val="20"/>
              </w:rPr>
              <w:t>autres types d</w:t>
            </w:r>
            <w:r w:rsidR="00473EE1" w:rsidRPr="00B86792">
              <w:rPr>
                <w:sz w:val="20"/>
              </w:rPr>
              <w:t>’</w:t>
            </w:r>
            <w:r w:rsidRPr="00B86792">
              <w:rPr>
                <w:sz w:val="20"/>
              </w:rPr>
              <w:t>ordonnances empêchant certaines actions, par ex., interdisant la délivrance d</w:t>
            </w:r>
            <w:r w:rsidR="00473EE1" w:rsidRPr="00B86792">
              <w:rPr>
                <w:sz w:val="20"/>
              </w:rPr>
              <w:t>’</w:t>
            </w:r>
            <w:r w:rsidRPr="00B86792">
              <w:rPr>
                <w:sz w:val="20"/>
              </w:rPr>
              <w:t>un passeport à l</w:t>
            </w:r>
            <w:r w:rsidR="00473EE1" w:rsidRPr="00B86792">
              <w:rPr>
                <w:sz w:val="20"/>
              </w:rPr>
              <w:t>’</w:t>
            </w:r>
            <w:r w:rsidRPr="00B86792">
              <w:rPr>
                <w:sz w:val="20"/>
              </w:rPr>
              <w:t xml:space="preserve">enfant (veuillez préciser la législation </w:t>
            </w:r>
            <w:r w:rsidR="004C3638" w:rsidRPr="00B86792">
              <w:rPr>
                <w:sz w:val="20"/>
              </w:rPr>
              <w:t>applicable</w:t>
            </w:r>
            <w:r w:rsidRPr="00B86792">
              <w:rPr>
                <w:sz w:val="20"/>
              </w:rPr>
              <w:t xml:space="preserv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BFD73EF" w14:textId="16B1B32F" w:rsidR="00330543" w:rsidRPr="00B86792" w:rsidRDefault="00330543" w:rsidP="00674B93">
            <w:pPr>
              <w:pStyle w:val="PBParagraph"/>
              <w:numPr>
                <w:ilvl w:val="0"/>
                <w:numId w:val="0"/>
              </w:numPr>
              <w:spacing w:before="60" w:after="60"/>
              <w:ind w:left="298" w:hanging="283"/>
              <w:rPr>
                <w:sz w:val="20"/>
                <w:szCs w:val="20"/>
              </w:rPr>
            </w:pPr>
            <w:r w:rsidRPr="00B86792">
              <w:rPr>
                <w:sz w:val="20"/>
              </w:rPr>
              <w:fldChar w:fldCharType="begin">
                <w:ffData>
                  <w:name w:val="Check497"/>
                  <w:enabled/>
                  <w:calcOnExit w:val="0"/>
                  <w:checkBox>
                    <w:sizeAuto/>
                    <w:default w:val="0"/>
                  </w:checkBox>
                </w:ffData>
              </w:fldChar>
            </w:r>
            <w:bookmarkStart w:id="122" w:name="Check49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22"/>
            <w:r w:rsidRPr="00B86792">
              <w:rPr>
                <w:sz w:val="20"/>
              </w:rPr>
              <w:t> Ordonnance de conservation des documents de l</w:t>
            </w:r>
            <w:r w:rsidR="00473EE1" w:rsidRPr="00B86792">
              <w:rPr>
                <w:sz w:val="20"/>
              </w:rPr>
              <w:t>’</w:t>
            </w:r>
            <w:r w:rsidRPr="00B86792">
              <w:rPr>
                <w:sz w:val="20"/>
              </w:rPr>
              <w:t>enfant auprès d</w:t>
            </w:r>
            <w:r w:rsidR="00473EE1" w:rsidRPr="00B86792">
              <w:rPr>
                <w:sz w:val="20"/>
              </w:rPr>
              <w:t>’</w:t>
            </w:r>
            <w:r w:rsidRPr="00B86792">
              <w:rPr>
                <w:sz w:val="20"/>
              </w:rPr>
              <w:t xml:space="preserve">une autorité, par ex., le dépôt du passeport auprès de la police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EFB3EC5" w14:textId="7FDA67D5" w:rsidR="00330543" w:rsidRPr="00B86792" w:rsidRDefault="00330543" w:rsidP="00674B93">
            <w:pPr>
              <w:pStyle w:val="PBParagraph"/>
              <w:numPr>
                <w:ilvl w:val="0"/>
                <w:numId w:val="0"/>
              </w:numPr>
              <w:spacing w:before="60" w:after="60"/>
              <w:ind w:left="298" w:hanging="283"/>
              <w:rPr>
                <w:sz w:val="20"/>
                <w:szCs w:val="20"/>
              </w:rPr>
            </w:pPr>
            <w:r w:rsidRPr="00B86792">
              <w:rPr>
                <w:sz w:val="20"/>
              </w:rPr>
              <w:fldChar w:fldCharType="begin">
                <w:ffData>
                  <w:name w:val="Check498"/>
                  <w:enabled/>
                  <w:calcOnExit w:val="0"/>
                  <w:checkBox>
                    <w:sizeAuto/>
                    <w:default w:val="0"/>
                  </w:checkBox>
                </w:ffData>
              </w:fldChar>
            </w:r>
            <w:bookmarkStart w:id="123" w:name="Check49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23"/>
            <w:r w:rsidRPr="00B86792">
              <w:rPr>
                <w:sz w:val="20"/>
              </w:rPr>
              <w:t> Délivrance d</w:t>
            </w:r>
            <w:r w:rsidR="00473EE1" w:rsidRPr="00B86792">
              <w:rPr>
                <w:sz w:val="20"/>
              </w:rPr>
              <w:t>’</w:t>
            </w:r>
            <w:r w:rsidRPr="00B86792">
              <w:rPr>
                <w:sz w:val="20"/>
              </w:rPr>
              <w:t>une ordonnance suspendant temporairement l</w:t>
            </w:r>
            <w:r w:rsidR="00473EE1" w:rsidRPr="00B86792">
              <w:rPr>
                <w:sz w:val="20"/>
              </w:rPr>
              <w:t>’</w:t>
            </w:r>
            <w:r w:rsidRPr="00B86792">
              <w:rPr>
                <w:sz w:val="20"/>
              </w:rPr>
              <w:t>exercice de l</w:t>
            </w:r>
            <w:r w:rsidR="00473EE1" w:rsidRPr="00B86792">
              <w:rPr>
                <w:sz w:val="20"/>
              </w:rPr>
              <w:t>’</w:t>
            </w:r>
            <w:r w:rsidRPr="00B86792">
              <w:rPr>
                <w:sz w:val="20"/>
              </w:rPr>
              <w:t>autorité parentale et / ou du droit de garde et / ou du droit de visite / d</w:t>
            </w:r>
            <w:r w:rsidR="00473EE1" w:rsidRPr="00B86792">
              <w:rPr>
                <w:sz w:val="20"/>
              </w:rPr>
              <w:t>’</w:t>
            </w:r>
            <w:r w:rsidRPr="00B86792">
              <w:rPr>
                <w:sz w:val="20"/>
              </w:rPr>
              <w:t xml:space="preserve">entretenir un contact (veuillez préciser la législation </w:t>
            </w:r>
            <w:r w:rsidR="004C3638" w:rsidRPr="00B86792">
              <w:rPr>
                <w:sz w:val="20"/>
              </w:rPr>
              <w:t>applicable</w:t>
            </w:r>
            <w:r w:rsidRPr="00B86792">
              <w:rPr>
                <w:sz w:val="20"/>
              </w:rPr>
              <w:t xml:space="preserv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7930249" w14:textId="093C4A7B" w:rsidR="00330543" w:rsidRPr="00B86792" w:rsidRDefault="00330543" w:rsidP="00674B93">
            <w:pPr>
              <w:pStyle w:val="PBParagraph"/>
              <w:numPr>
                <w:ilvl w:val="0"/>
                <w:numId w:val="0"/>
              </w:numPr>
              <w:spacing w:before="60" w:after="60"/>
              <w:ind w:left="298" w:hanging="283"/>
              <w:rPr>
                <w:sz w:val="20"/>
                <w:szCs w:val="20"/>
              </w:rPr>
            </w:pPr>
            <w:r w:rsidRPr="00B86792">
              <w:rPr>
                <w:sz w:val="20"/>
              </w:rPr>
              <w:fldChar w:fldCharType="begin">
                <w:ffData>
                  <w:name w:val="Check499"/>
                  <w:enabled/>
                  <w:calcOnExit w:val="0"/>
                  <w:checkBox>
                    <w:sizeAuto/>
                    <w:default w:val="0"/>
                  </w:checkBox>
                </w:ffData>
              </w:fldChar>
            </w:r>
            <w:bookmarkStart w:id="124" w:name="Check49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24"/>
            <w:r w:rsidRPr="00B86792">
              <w:rPr>
                <w:sz w:val="20"/>
              </w:rPr>
              <w:t> Délivrance d</w:t>
            </w:r>
            <w:r w:rsidR="00473EE1" w:rsidRPr="00B86792">
              <w:rPr>
                <w:sz w:val="20"/>
              </w:rPr>
              <w:t>’</w:t>
            </w:r>
            <w:r w:rsidRPr="00B86792">
              <w:rPr>
                <w:sz w:val="20"/>
              </w:rPr>
              <w:t>une ordonnance de protection à l</w:t>
            </w:r>
            <w:r w:rsidR="00473EE1" w:rsidRPr="00B86792">
              <w:rPr>
                <w:sz w:val="20"/>
              </w:rPr>
              <w:t>’</w:t>
            </w:r>
            <w:r w:rsidRPr="00B86792">
              <w:rPr>
                <w:sz w:val="20"/>
              </w:rPr>
              <w:t xml:space="preserve">encontre de la personne qui est </w:t>
            </w:r>
            <w:r w:rsidR="00C845CA" w:rsidRPr="00B86792">
              <w:rPr>
                <w:sz w:val="20"/>
              </w:rPr>
              <w:t>principalement</w:t>
            </w:r>
            <w:r w:rsidRPr="00B86792">
              <w:rPr>
                <w:sz w:val="20"/>
              </w:rPr>
              <w:t xml:space="preserve"> responsable de l</w:t>
            </w:r>
            <w:r w:rsidR="00473EE1" w:rsidRPr="00B86792">
              <w:rPr>
                <w:sz w:val="20"/>
              </w:rPr>
              <w:t>’</w:t>
            </w:r>
            <w:r w:rsidRPr="00B86792">
              <w:rPr>
                <w:sz w:val="20"/>
              </w:rPr>
              <w:t xml:space="preserve">enfant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1DE4367" w14:textId="3F7EE844" w:rsidR="00330543" w:rsidRPr="00B86792" w:rsidRDefault="00330543" w:rsidP="00674B93">
            <w:pPr>
              <w:pStyle w:val="PBParagraph"/>
              <w:numPr>
                <w:ilvl w:val="0"/>
                <w:numId w:val="0"/>
              </w:numPr>
              <w:spacing w:before="60" w:after="60"/>
              <w:ind w:left="298" w:hanging="283"/>
              <w:rPr>
                <w:sz w:val="20"/>
                <w:szCs w:val="20"/>
              </w:rPr>
            </w:pPr>
            <w:r w:rsidRPr="00B86792">
              <w:rPr>
                <w:sz w:val="20"/>
              </w:rPr>
              <w:fldChar w:fldCharType="begin">
                <w:ffData>
                  <w:name w:val="Check500"/>
                  <w:enabled/>
                  <w:calcOnExit w:val="0"/>
                  <w:checkBox>
                    <w:sizeAuto/>
                    <w:default w:val="0"/>
                  </w:checkBox>
                </w:ffData>
              </w:fldChar>
            </w:r>
            <w:bookmarkStart w:id="125" w:name="Check50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25"/>
            <w:r w:rsidRPr="00B86792">
              <w:rPr>
                <w:sz w:val="20"/>
              </w:rPr>
              <w:t> Établissement d</w:t>
            </w:r>
            <w:r w:rsidR="00473EE1" w:rsidRPr="00B86792">
              <w:rPr>
                <w:sz w:val="20"/>
              </w:rPr>
              <w:t>’</w:t>
            </w:r>
            <w:r w:rsidRPr="00B86792">
              <w:rPr>
                <w:sz w:val="20"/>
              </w:rPr>
              <w:t xml:space="preserve">un contact sous surveillance (veuillez préciser la législation </w:t>
            </w:r>
            <w:r w:rsidR="004C3638" w:rsidRPr="00B86792">
              <w:rPr>
                <w:sz w:val="20"/>
              </w:rPr>
              <w:t>applicable</w:t>
            </w:r>
            <w:r w:rsidRPr="00B86792">
              <w:rPr>
                <w:sz w:val="20"/>
              </w:rPr>
              <w:t xml:space="preserv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C958190" w14:textId="1ABADC81" w:rsidR="00330543" w:rsidRPr="00B86792" w:rsidRDefault="00330543" w:rsidP="00674B93">
            <w:pPr>
              <w:pStyle w:val="PBParagraph"/>
              <w:numPr>
                <w:ilvl w:val="0"/>
                <w:numId w:val="0"/>
              </w:numPr>
              <w:spacing w:before="60" w:after="60"/>
              <w:ind w:left="298" w:hanging="283"/>
              <w:rPr>
                <w:sz w:val="20"/>
                <w:szCs w:val="20"/>
              </w:rPr>
            </w:pPr>
            <w:r w:rsidRPr="00B86792">
              <w:rPr>
                <w:sz w:val="20"/>
              </w:rPr>
              <w:fldChar w:fldCharType="begin">
                <w:ffData>
                  <w:name w:val="Check501"/>
                  <w:enabled/>
                  <w:calcOnExit w:val="0"/>
                  <w:checkBox>
                    <w:sizeAuto/>
                    <w:default w:val="0"/>
                  </w:checkBox>
                </w:ffData>
              </w:fldChar>
            </w:r>
            <w:bookmarkStart w:id="126" w:name="Check50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26"/>
            <w:r w:rsidRPr="00B86792">
              <w:rPr>
                <w:sz w:val="20"/>
              </w:rPr>
              <w:t xml:space="preserve"> Hébergement des victimes de violences domestique et familiale (veuillez préciser la législation </w:t>
            </w:r>
            <w:r w:rsidR="004C3638" w:rsidRPr="00B86792">
              <w:rPr>
                <w:sz w:val="20"/>
              </w:rPr>
              <w:t>applicable</w:t>
            </w:r>
            <w:r w:rsidRPr="00B86792">
              <w:rPr>
                <w:sz w:val="20"/>
              </w:rPr>
              <w:t xml:space="preserv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43CA05DE" w14:textId="1F2A31FC" w:rsidR="00330543" w:rsidRPr="00B86792" w:rsidRDefault="00330543" w:rsidP="00674B93">
            <w:pPr>
              <w:pStyle w:val="PBParagraph"/>
              <w:numPr>
                <w:ilvl w:val="0"/>
                <w:numId w:val="0"/>
              </w:numPr>
              <w:spacing w:before="60" w:after="60"/>
              <w:ind w:left="298" w:hanging="283"/>
              <w:rPr>
                <w:sz w:val="20"/>
                <w:szCs w:val="20"/>
              </w:rPr>
            </w:pPr>
            <w:r w:rsidRPr="00B86792">
              <w:rPr>
                <w:sz w:val="20"/>
              </w:rPr>
              <w:fldChar w:fldCharType="begin">
                <w:ffData>
                  <w:name w:val="Check502"/>
                  <w:enabled/>
                  <w:calcOnExit w:val="0"/>
                  <w:checkBox>
                    <w:sizeAuto/>
                    <w:default w:val="0"/>
                  </w:checkBox>
                </w:ffData>
              </w:fldChar>
            </w:r>
            <w:bookmarkStart w:id="127" w:name="Check50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27"/>
            <w:r w:rsidRPr="00B86792">
              <w:rPr>
                <w:sz w:val="20"/>
              </w:rPr>
              <w:t> Premiers secours psychologiques pour l</w:t>
            </w:r>
            <w:r w:rsidR="00473EE1" w:rsidRPr="00B86792">
              <w:rPr>
                <w:sz w:val="20"/>
              </w:rPr>
              <w:t>’</w:t>
            </w:r>
            <w:r w:rsidRPr="00B86792">
              <w:rPr>
                <w:sz w:val="20"/>
              </w:rPr>
              <w:t xml:space="preserve">enfant et les membres de sa famille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1D2A093" w14:textId="18670285" w:rsidR="005E12E8" w:rsidRPr="00B86792" w:rsidRDefault="005E12E8" w:rsidP="00674B93">
            <w:pPr>
              <w:pStyle w:val="PBParagraph"/>
              <w:numPr>
                <w:ilvl w:val="0"/>
                <w:numId w:val="0"/>
              </w:numPr>
              <w:spacing w:before="60" w:after="60"/>
              <w:ind w:left="298" w:hanging="283"/>
              <w:rPr>
                <w:sz w:val="20"/>
                <w:szCs w:val="20"/>
              </w:rPr>
            </w:pPr>
            <w:r w:rsidRPr="00B86792">
              <w:rPr>
                <w:sz w:val="20"/>
              </w:rPr>
              <w:fldChar w:fldCharType="begin">
                <w:ffData>
                  <w:name w:val="Check51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la mesure et la législation applicable) : </w:t>
            </w:r>
            <w:r w:rsidRPr="00B86792">
              <w:rPr>
                <w:sz w:val="20"/>
              </w:rPr>
              <w:fldChar w:fldCharType="begin" w:fldLock="1">
                <w:ffData>
                  <w:name w:val="Text22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ADD6006" w14:textId="2BE97759" w:rsidR="00330543" w:rsidRPr="00B86792" w:rsidRDefault="00330543" w:rsidP="00674B93">
            <w:pPr>
              <w:pStyle w:val="PBParagraph"/>
              <w:numPr>
                <w:ilvl w:val="0"/>
                <w:numId w:val="0"/>
              </w:numPr>
              <w:spacing w:before="60" w:after="60"/>
              <w:rPr>
                <w:b/>
                <w:sz w:val="20"/>
                <w:szCs w:val="20"/>
              </w:rPr>
            </w:pPr>
            <w:r w:rsidRPr="00B86792">
              <w:rPr>
                <w:b/>
                <w:sz w:val="20"/>
              </w:rPr>
              <w:t>En ce qui concerne les besoins socio-économiques urgents de l</w:t>
            </w:r>
            <w:r w:rsidR="00473EE1" w:rsidRPr="00B86792">
              <w:rPr>
                <w:b/>
                <w:sz w:val="20"/>
              </w:rPr>
              <w:t>’</w:t>
            </w:r>
            <w:r w:rsidRPr="00B86792">
              <w:rPr>
                <w:b/>
                <w:sz w:val="20"/>
              </w:rPr>
              <w:t>enfant :</w:t>
            </w:r>
          </w:p>
          <w:p w14:paraId="49B9B406" w14:textId="27153FE3"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03"/>
                  <w:enabled/>
                  <w:calcOnExit w:val="0"/>
                  <w:checkBox>
                    <w:sizeAuto/>
                    <w:default w:val="0"/>
                  </w:checkBox>
                </w:ffData>
              </w:fldChar>
            </w:r>
            <w:bookmarkStart w:id="128" w:name="Check50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28"/>
            <w:r w:rsidRPr="00B86792">
              <w:rPr>
                <w:sz w:val="20"/>
              </w:rPr>
              <w:t> Délivrance d</w:t>
            </w:r>
            <w:r w:rsidR="00473EE1" w:rsidRPr="00B86792">
              <w:rPr>
                <w:sz w:val="20"/>
              </w:rPr>
              <w:t>’</w:t>
            </w:r>
            <w:r w:rsidRPr="00B86792">
              <w:rPr>
                <w:sz w:val="20"/>
              </w:rPr>
              <w:t>une aide financière provisoire à l</w:t>
            </w:r>
            <w:r w:rsidR="00473EE1" w:rsidRPr="00B86792">
              <w:rPr>
                <w:sz w:val="20"/>
              </w:rPr>
              <w:t>’</w:t>
            </w:r>
            <w:r w:rsidRPr="00B86792">
              <w:rPr>
                <w:sz w:val="20"/>
              </w:rPr>
              <w:t xml:space="preserve">enfant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43E81259" w14:textId="28724912"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04"/>
                  <w:enabled/>
                  <w:calcOnExit w:val="0"/>
                  <w:checkBox>
                    <w:sizeAuto/>
                    <w:default w:val="0"/>
                  </w:checkBox>
                </w:ffData>
              </w:fldChar>
            </w:r>
            <w:bookmarkStart w:id="129" w:name="Check50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29"/>
            <w:r w:rsidRPr="00B86792">
              <w:rPr>
                <w:sz w:val="20"/>
              </w:rPr>
              <w:t> Délivrance d</w:t>
            </w:r>
            <w:r w:rsidR="00473EE1" w:rsidRPr="00B86792">
              <w:rPr>
                <w:sz w:val="20"/>
              </w:rPr>
              <w:t>’</w:t>
            </w:r>
            <w:r w:rsidRPr="00B86792">
              <w:rPr>
                <w:sz w:val="20"/>
              </w:rPr>
              <w:t>une ordonnance d</w:t>
            </w:r>
            <w:r w:rsidR="00473EE1" w:rsidRPr="00B86792">
              <w:rPr>
                <w:sz w:val="20"/>
              </w:rPr>
              <w:t>’</w:t>
            </w:r>
            <w:r w:rsidRPr="00B86792">
              <w:rPr>
                <w:sz w:val="20"/>
              </w:rPr>
              <w:t>intégration dans les systèmes d</w:t>
            </w:r>
            <w:r w:rsidR="00473EE1" w:rsidRPr="00B86792">
              <w:rPr>
                <w:sz w:val="20"/>
              </w:rPr>
              <w:t>’</w:t>
            </w:r>
            <w:r w:rsidRPr="00B86792">
              <w:rPr>
                <w:sz w:val="20"/>
              </w:rPr>
              <w:t xml:space="preserve">éducation nationale et de scolarisation (veuillez préciser la législation </w:t>
            </w:r>
            <w:r w:rsidR="004C3638" w:rsidRPr="00B86792">
              <w:rPr>
                <w:sz w:val="20"/>
              </w:rPr>
              <w:t>applicable</w:t>
            </w:r>
            <w:r w:rsidRPr="00B86792">
              <w:rPr>
                <w:sz w:val="20"/>
              </w:rPr>
              <w:t xml:space="preserv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BC0F572" w14:textId="291F9E24"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05"/>
                  <w:enabled/>
                  <w:calcOnExit w:val="0"/>
                  <w:checkBox>
                    <w:sizeAuto/>
                    <w:default w:val="0"/>
                  </w:checkBox>
                </w:ffData>
              </w:fldChar>
            </w:r>
            <w:bookmarkStart w:id="130" w:name="Check50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30"/>
            <w:r w:rsidRPr="00B86792">
              <w:rPr>
                <w:sz w:val="20"/>
              </w:rPr>
              <w:t> Délivrance d</w:t>
            </w:r>
            <w:r w:rsidR="00473EE1" w:rsidRPr="00B86792">
              <w:rPr>
                <w:sz w:val="20"/>
              </w:rPr>
              <w:t>’</w:t>
            </w:r>
            <w:r w:rsidRPr="00B86792">
              <w:rPr>
                <w:sz w:val="20"/>
              </w:rPr>
              <w:t xml:space="preserve">une ordonnance demandant un soutien et un suivi par les services sociaux (veuillez préciser la législation </w:t>
            </w:r>
            <w:r w:rsidR="004C3638" w:rsidRPr="00B86792">
              <w:rPr>
                <w:sz w:val="20"/>
              </w:rPr>
              <w:t>applicable</w:t>
            </w:r>
            <w:r w:rsidRPr="00B86792">
              <w:rPr>
                <w:sz w:val="20"/>
              </w:rPr>
              <w:t>)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459A4844" w14:textId="74402AD7"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06"/>
                  <w:enabled/>
                  <w:calcOnExit w:val="0"/>
                  <w:checkBox>
                    <w:sizeAuto/>
                    <w:default w:val="0"/>
                  </w:checkBox>
                </w:ffData>
              </w:fldChar>
            </w:r>
            <w:bookmarkStart w:id="131" w:name="Check50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31"/>
            <w:r w:rsidRPr="00B86792">
              <w:rPr>
                <w:sz w:val="20"/>
              </w:rPr>
              <w:t xml:space="preserve"> Soutien psychologique et autre type de soutien professionnel (veuillez préciser la législation </w:t>
            </w:r>
            <w:r w:rsidR="004C3638" w:rsidRPr="00B86792">
              <w:rPr>
                <w:sz w:val="20"/>
              </w:rPr>
              <w:t>applicable</w:t>
            </w:r>
            <w:r w:rsidRPr="00B86792">
              <w:rPr>
                <w:sz w:val="20"/>
              </w:rPr>
              <w:t xml:space="preserv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59F9524" w14:textId="2D6AF0E1"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07"/>
                  <w:enabled/>
                  <w:calcOnExit w:val="0"/>
                  <w:checkBox>
                    <w:sizeAuto/>
                    <w:default w:val="0"/>
                  </w:checkBox>
                </w:ffData>
              </w:fldChar>
            </w:r>
            <w:bookmarkStart w:id="132" w:name="Check50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32"/>
            <w:r w:rsidRPr="00B86792">
              <w:rPr>
                <w:sz w:val="20"/>
              </w:rPr>
              <w:t> </w:t>
            </w:r>
            <w:r w:rsidR="0033750E" w:rsidRPr="00B86792">
              <w:rPr>
                <w:sz w:val="20"/>
              </w:rPr>
              <w:t>Organisation de procédures</w:t>
            </w:r>
            <w:r w:rsidRPr="00B86792">
              <w:rPr>
                <w:sz w:val="20"/>
              </w:rPr>
              <w:t xml:space="preserve"> pour la réunification familiale</w:t>
            </w:r>
            <w:r w:rsidR="008B3AC7" w:rsidRPr="00B86792">
              <w:rPr>
                <w:sz w:val="20"/>
              </w:rPr>
              <w:t xml:space="preserve">, </w:t>
            </w:r>
            <w:r w:rsidR="008E0371" w:rsidRPr="00B86792">
              <w:rPr>
                <w:sz w:val="20"/>
              </w:rPr>
              <w:t>sous réserve de l’obtention des documents d’immigration pertinents</w:t>
            </w:r>
            <w:r w:rsidRPr="00B86792">
              <w:rPr>
                <w:sz w:val="20"/>
              </w:rPr>
              <w:t xml:space="preserve"> (veuillez préciser la législation </w:t>
            </w:r>
            <w:r w:rsidR="004C3638" w:rsidRPr="00B86792">
              <w:rPr>
                <w:sz w:val="20"/>
              </w:rPr>
              <w:t>applicable</w:t>
            </w:r>
            <w:r w:rsidRPr="00B86792">
              <w:rPr>
                <w:sz w:val="20"/>
              </w:rPr>
              <w:t xml:space="preserv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9A84AB2" w14:textId="54EF48C1" w:rsidR="00330543" w:rsidRPr="00B86792" w:rsidRDefault="00330543" w:rsidP="00674B93">
            <w:pPr>
              <w:pStyle w:val="PBParagraph"/>
              <w:numPr>
                <w:ilvl w:val="0"/>
                <w:numId w:val="0"/>
              </w:numPr>
              <w:spacing w:before="60" w:after="60"/>
              <w:ind w:left="298" w:hanging="298"/>
              <w:rPr>
                <w:sz w:val="20"/>
                <w:szCs w:val="20"/>
              </w:rPr>
            </w:pPr>
            <w:r w:rsidRPr="00B86792">
              <w:rPr>
                <w:sz w:val="20"/>
              </w:rPr>
              <w:lastRenderedPageBreak/>
              <w:fldChar w:fldCharType="begin">
                <w:ffData>
                  <w:name w:val="Check508"/>
                  <w:enabled/>
                  <w:calcOnExit w:val="0"/>
                  <w:checkBox>
                    <w:sizeAuto/>
                    <w:default w:val="0"/>
                  </w:checkBox>
                </w:ffData>
              </w:fldChar>
            </w:r>
            <w:bookmarkStart w:id="133" w:name="Check50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33"/>
            <w:r w:rsidRPr="00B86792">
              <w:rPr>
                <w:sz w:val="20"/>
              </w:rPr>
              <w:t> Désignation d</w:t>
            </w:r>
            <w:r w:rsidR="00473EE1" w:rsidRPr="00B86792">
              <w:rPr>
                <w:sz w:val="20"/>
              </w:rPr>
              <w:t>’</w:t>
            </w:r>
            <w:r w:rsidRPr="00B86792">
              <w:rPr>
                <w:sz w:val="20"/>
              </w:rPr>
              <w:t xml:space="preserve">un tuteur temporaire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CF95300" w14:textId="59BF7B6E"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09"/>
                  <w:enabled/>
                  <w:calcOnExit w:val="0"/>
                  <w:checkBox>
                    <w:sizeAuto/>
                    <w:default w:val="0"/>
                  </w:checkBox>
                </w:ffData>
              </w:fldChar>
            </w:r>
            <w:bookmarkStart w:id="134" w:name="Check50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34"/>
            <w:r w:rsidRPr="00B86792">
              <w:rPr>
                <w:sz w:val="20"/>
              </w:rPr>
              <w:t> Mise en place d</w:t>
            </w:r>
            <w:r w:rsidR="00473EE1" w:rsidRPr="00B86792">
              <w:rPr>
                <w:sz w:val="20"/>
              </w:rPr>
              <w:t>’</w:t>
            </w:r>
            <w:r w:rsidRPr="00B86792">
              <w:rPr>
                <w:sz w:val="20"/>
              </w:rPr>
              <w:t>une prise en charge alternative (par ex., placement en famille d</w:t>
            </w:r>
            <w:r w:rsidR="00473EE1" w:rsidRPr="00B86792">
              <w:rPr>
                <w:sz w:val="20"/>
              </w:rPr>
              <w:t>’</w:t>
            </w:r>
            <w:r w:rsidRPr="00B86792">
              <w:rPr>
                <w:sz w:val="20"/>
              </w:rPr>
              <w:t xml:space="preserve">accueil ou prise en charge dans une institution)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BA9D4B2" w14:textId="5D515F0B" w:rsidR="005E12E8" w:rsidRPr="00B86792" w:rsidRDefault="005E12E8" w:rsidP="00674B93">
            <w:pPr>
              <w:pStyle w:val="PBParagraph"/>
              <w:numPr>
                <w:ilvl w:val="0"/>
                <w:numId w:val="0"/>
              </w:numPr>
              <w:spacing w:before="60" w:after="60"/>
              <w:ind w:left="298" w:hanging="298"/>
              <w:rPr>
                <w:sz w:val="20"/>
                <w:szCs w:val="20"/>
              </w:rPr>
            </w:pPr>
            <w:r w:rsidRPr="00B86792">
              <w:rPr>
                <w:sz w:val="20"/>
              </w:rPr>
              <w:fldChar w:fldCharType="begin">
                <w:ffData>
                  <w:name w:val="Check51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la mesure et la législation applicable) : </w:t>
            </w:r>
            <w:r w:rsidRPr="00B86792">
              <w:rPr>
                <w:sz w:val="20"/>
              </w:rPr>
              <w:fldChar w:fldCharType="begin" w:fldLock="1">
                <w:ffData>
                  <w:name w:val="Text22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D74B503" w14:textId="38C59A63" w:rsidR="00330543" w:rsidRPr="00B86792" w:rsidRDefault="00330543" w:rsidP="00674B93">
            <w:pPr>
              <w:pStyle w:val="PBParagraph"/>
              <w:numPr>
                <w:ilvl w:val="0"/>
                <w:numId w:val="0"/>
              </w:numPr>
              <w:spacing w:before="60" w:after="60"/>
              <w:ind w:left="15" w:hanging="15"/>
              <w:rPr>
                <w:b/>
                <w:sz w:val="20"/>
                <w:szCs w:val="20"/>
              </w:rPr>
            </w:pPr>
            <w:r w:rsidRPr="00B86792">
              <w:rPr>
                <w:b/>
                <w:sz w:val="20"/>
              </w:rPr>
              <w:t>En ce qui concerne les besoins urgents de l</w:t>
            </w:r>
            <w:r w:rsidR="00473EE1" w:rsidRPr="00B86792">
              <w:rPr>
                <w:b/>
                <w:sz w:val="20"/>
              </w:rPr>
              <w:t>’</w:t>
            </w:r>
            <w:r w:rsidRPr="00B86792">
              <w:rPr>
                <w:b/>
                <w:sz w:val="20"/>
              </w:rPr>
              <w:t>enfant dans le cadre d</w:t>
            </w:r>
            <w:r w:rsidR="00473EE1" w:rsidRPr="00B86792">
              <w:rPr>
                <w:b/>
                <w:sz w:val="20"/>
              </w:rPr>
              <w:t>’</w:t>
            </w:r>
            <w:r w:rsidRPr="00B86792">
              <w:rPr>
                <w:b/>
                <w:sz w:val="20"/>
              </w:rPr>
              <w:t>une procédure judiciaire ou administrative :</w:t>
            </w:r>
          </w:p>
          <w:p w14:paraId="015128D5" w14:textId="6D202117" w:rsidR="00330543" w:rsidRPr="00B86792" w:rsidRDefault="00330543" w:rsidP="00674B93">
            <w:pPr>
              <w:pStyle w:val="PBParagraph"/>
              <w:numPr>
                <w:ilvl w:val="0"/>
                <w:numId w:val="0"/>
              </w:numPr>
              <w:spacing w:before="60" w:after="60"/>
              <w:ind w:left="298" w:hanging="298"/>
              <w:rPr>
                <w:i/>
                <w:sz w:val="20"/>
                <w:szCs w:val="20"/>
              </w:rPr>
            </w:pPr>
            <w:r w:rsidRPr="00B86792">
              <w:rPr>
                <w:sz w:val="20"/>
              </w:rPr>
              <w:fldChar w:fldCharType="begin">
                <w:ffData>
                  <w:name w:val="Check510"/>
                  <w:enabled/>
                  <w:calcOnExit w:val="0"/>
                  <w:checkBox>
                    <w:sizeAuto/>
                    <w:default w:val="0"/>
                  </w:checkBox>
                </w:ffData>
              </w:fldChar>
            </w:r>
            <w:bookmarkStart w:id="135" w:name="Check51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35"/>
            <w:r w:rsidRPr="00B86792">
              <w:rPr>
                <w:sz w:val="20"/>
              </w:rPr>
              <w:t> Désignation d</w:t>
            </w:r>
            <w:r w:rsidR="00473EE1" w:rsidRPr="00B86792">
              <w:rPr>
                <w:sz w:val="20"/>
              </w:rPr>
              <w:t>’</w:t>
            </w:r>
            <w:r w:rsidRPr="00B86792">
              <w:rPr>
                <w:sz w:val="20"/>
              </w:rPr>
              <w:t xml:space="preserve">un tuteur </w:t>
            </w:r>
            <w:r w:rsidRPr="00B86792">
              <w:rPr>
                <w:i/>
                <w:iCs/>
                <w:sz w:val="20"/>
              </w:rPr>
              <w:t>ad hoc</w:t>
            </w:r>
            <w:r w:rsidRPr="00B86792">
              <w:rPr>
                <w:sz w:val="20"/>
              </w:rPr>
              <w:t xml:space="preserve">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517713B" w14:textId="462889A0"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11"/>
                  <w:enabled/>
                  <w:calcOnExit w:val="0"/>
                  <w:checkBox>
                    <w:sizeAuto/>
                    <w:default w:val="0"/>
                  </w:checkBox>
                </w:ffData>
              </w:fldChar>
            </w:r>
            <w:bookmarkStart w:id="136" w:name="Check51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36"/>
            <w:r w:rsidRPr="00B86792">
              <w:rPr>
                <w:sz w:val="20"/>
              </w:rPr>
              <w:t> Ordonnance relative à la fourniture d</w:t>
            </w:r>
            <w:r w:rsidR="00473EE1" w:rsidRPr="00B86792">
              <w:rPr>
                <w:sz w:val="20"/>
              </w:rPr>
              <w:t>’</w:t>
            </w:r>
            <w:r w:rsidRPr="00B86792">
              <w:rPr>
                <w:sz w:val="20"/>
              </w:rPr>
              <w:t>une aide juridictionnelle et d</w:t>
            </w:r>
            <w:r w:rsidR="00473EE1" w:rsidRPr="00B86792">
              <w:rPr>
                <w:sz w:val="20"/>
              </w:rPr>
              <w:t>’</w:t>
            </w:r>
            <w:r w:rsidRPr="00B86792">
              <w:rPr>
                <w:sz w:val="20"/>
              </w:rPr>
              <w:t xml:space="preserve">une assistance juridique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8BB5211" w14:textId="58486B48"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12"/>
                  <w:enabled/>
                  <w:calcOnExit w:val="0"/>
                  <w:checkBox>
                    <w:sizeAuto/>
                    <w:default w:val="0"/>
                  </w:checkBox>
                </w:ffData>
              </w:fldChar>
            </w:r>
            <w:bookmarkStart w:id="137" w:name="Check51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37"/>
            <w:r w:rsidRPr="00B86792">
              <w:rPr>
                <w:sz w:val="20"/>
              </w:rPr>
              <w:t> Désignation d</w:t>
            </w:r>
            <w:r w:rsidR="00473EE1" w:rsidRPr="00B86792">
              <w:rPr>
                <w:sz w:val="20"/>
              </w:rPr>
              <w:t>’</w:t>
            </w:r>
            <w:r w:rsidRPr="00B86792">
              <w:rPr>
                <w:sz w:val="20"/>
              </w:rPr>
              <w:t>un représentant distinct pour l</w:t>
            </w:r>
            <w:r w:rsidR="00473EE1" w:rsidRPr="00B86792">
              <w:rPr>
                <w:sz w:val="20"/>
              </w:rPr>
              <w:t>’</w:t>
            </w:r>
            <w:r w:rsidRPr="00B86792">
              <w:rPr>
                <w:sz w:val="20"/>
              </w:rPr>
              <w:t>enfant, tel qu</w:t>
            </w:r>
            <w:r w:rsidR="00473EE1" w:rsidRPr="00B86792">
              <w:rPr>
                <w:sz w:val="20"/>
              </w:rPr>
              <w:t>’</w:t>
            </w:r>
            <w:r w:rsidRPr="00B86792">
              <w:rPr>
                <w:sz w:val="20"/>
              </w:rPr>
              <w:t>un avocat indépendant des enfants, par ex., en cas de conflit d</w:t>
            </w:r>
            <w:r w:rsidR="00473EE1" w:rsidRPr="00B86792">
              <w:rPr>
                <w:sz w:val="20"/>
              </w:rPr>
              <w:t>’</w:t>
            </w:r>
            <w:r w:rsidRPr="00B86792">
              <w:rPr>
                <w:sz w:val="20"/>
              </w:rPr>
              <w:t xml:space="preserve">intérêts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9000DD3" w14:textId="11F8C0C3"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13"/>
                  <w:enabled/>
                  <w:calcOnExit w:val="0"/>
                  <w:checkBox>
                    <w:sizeAuto/>
                    <w:default w:val="0"/>
                  </w:checkBox>
                </w:ffData>
              </w:fldChar>
            </w:r>
            <w:bookmarkStart w:id="138" w:name="Check51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38"/>
            <w:r w:rsidRPr="00B86792">
              <w:rPr>
                <w:sz w:val="20"/>
              </w:rPr>
              <w:t> Désignation d</w:t>
            </w:r>
            <w:r w:rsidR="00473EE1" w:rsidRPr="00B86792">
              <w:rPr>
                <w:sz w:val="20"/>
              </w:rPr>
              <w:t>’</w:t>
            </w:r>
            <w:r w:rsidRPr="00B86792">
              <w:rPr>
                <w:sz w:val="20"/>
              </w:rPr>
              <w:t xml:space="preserve">un interprète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4729D8B" w14:textId="2C12B0F8" w:rsidR="005E12E8" w:rsidRPr="00B86792" w:rsidRDefault="005E12E8" w:rsidP="00674B93">
            <w:pPr>
              <w:pStyle w:val="PBParagraph"/>
              <w:numPr>
                <w:ilvl w:val="0"/>
                <w:numId w:val="0"/>
              </w:numPr>
              <w:spacing w:before="60" w:after="60"/>
              <w:ind w:left="298" w:hanging="298"/>
              <w:rPr>
                <w:sz w:val="20"/>
                <w:szCs w:val="20"/>
              </w:rPr>
            </w:pPr>
            <w:r w:rsidRPr="00B86792">
              <w:rPr>
                <w:sz w:val="20"/>
              </w:rPr>
              <w:fldChar w:fldCharType="begin">
                <w:ffData>
                  <w:name w:val="Check51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la mesure et la législation applicable) : </w:t>
            </w:r>
            <w:r w:rsidRPr="00B86792">
              <w:rPr>
                <w:sz w:val="20"/>
              </w:rPr>
              <w:fldChar w:fldCharType="begin" w:fldLock="1">
                <w:ffData>
                  <w:name w:val="Text22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C8A7C31" w14:textId="77777777" w:rsidR="00330543" w:rsidRPr="00B86792" w:rsidRDefault="00330543" w:rsidP="00674B93">
            <w:pPr>
              <w:pStyle w:val="PBParagraph"/>
              <w:numPr>
                <w:ilvl w:val="0"/>
                <w:numId w:val="0"/>
              </w:numPr>
              <w:spacing w:before="60" w:after="60"/>
              <w:ind w:left="298" w:hanging="298"/>
              <w:rPr>
                <w:b/>
                <w:sz w:val="20"/>
                <w:szCs w:val="20"/>
              </w:rPr>
            </w:pPr>
            <w:r w:rsidRPr="00B86792">
              <w:rPr>
                <w:b/>
                <w:sz w:val="20"/>
              </w:rPr>
              <w:t>Autres besoins urgents :</w:t>
            </w:r>
          </w:p>
          <w:p w14:paraId="67CB5551" w14:textId="7D66425C"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14"/>
                  <w:enabled/>
                  <w:calcOnExit w:val="0"/>
                  <w:checkBox>
                    <w:sizeAuto/>
                    <w:default w:val="0"/>
                  </w:checkBox>
                </w:ffData>
              </w:fldChar>
            </w:r>
            <w:bookmarkStart w:id="139" w:name="Check51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39"/>
            <w:r w:rsidRPr="00B86792">
              <w:rPr>
                <w:sz w:val="20"/>
              </w:rPr>
              <w:t> Organisation d</w:t>
            </w:r>
            <w:r w:rsidR="00473EE1" w:rsidRPr="00B86792">
              <w:rPr>
                <w:sz w:val="20"/>
              </w:rPr>
              <w:t>’</w:t>
            </w:r>
            <w:r w:rsidRPr="00B86792">
              <w:rPr>
                <w:sz w:val="20"/>
              </w:rPr>
              <w:t>un traitement médical d</w:t>
            </w:r>
            <w:r w:rsidR="00473EE1" w:rsidRPr="00B86792">
              <w:rPr>
                <w:sz w:val="20"/>
              </w:rPr>
              <w:t>’</w:t>
            </w:r>
            <w:r w:rsidRPr="00B86792">
              <w:rPr>
                <w:sz w:val="20"/>
              </w:rPr>
              <w:t>urgence (veuillez préciser la législation applicable)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4A33463" w14:textId="72360CA0"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15"/>
                  <w:enabled/>
                  <w:calcOnExit w:val="0"/>
                  <w:checkBox>
                    <w:sizeAuto/>
                    <w:default w:val="0"/>
                  </w:checkBox>
                </w:ffData>
              </w:fldChar>
            </w:r>
            <w:bookmarkStart w:id="140" w:name="Check51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40"/>
            <w:r w:rsidRPr="00B86792">
              <w:rPr>
                <w:sz w:val="20"/>
              </w:rPr>
              <w:t> Ordonnance visant à protéger l</w:t>
            </w:r>
            <w:r w:rsidR="00473EE1" w:rsidRPr="00B86792">
              <w:rPr>
                <w:sz w:val="20"/>
              </w:rPr>
              <w:t>’</w:t>
            </w:r>
            <w:r w:rsidRPr="00B86792">
              <w:rPr>
                <w:sz w:val="20"/>
              </w:rPr>
              <w:t>image et le droit à la vie privée de l</w:t>
            </w:r>
            <w:r w:rsidR="00473EE1" w:rsidRPr="00B86792">
              <w:rPr>
                <w:sz w:val="20"/>
              </w:rPr>
              <w:t>’</w:t>
            </w:r>
            <w:r w:rsidRPr="00B86792">
              <w:rPr>
                <w:sz w:val="20"/>
              </w:rPr>
              <w:t xml:space="preserve">enfant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C9CA471" w14:textId="30742623"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16"/>
                  <w:enabled/>
                  <w:calcOnExit w:val="0"/>
                  <w:checkBox>
                    <w:sizeAuto/>
                    <w:default w:val="0"/>
                  </w:checkBox>
                </w:ffData>
              </w:fldChar>
            </w:r>
            <w:bookmarkStart w:id="141" w:name="Check51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41"/>
            <w:r w:rsidRPr="00B86792">
              <w:rPr>
                <w:sz w:val="20"/>
              </w:rPr>
              <w:t> Administration des biens de l</w:t>
            </w:r>
            <w:r w:rsidR="00473EE1" w:rsidRPr="00B86792">
              <w:rPr>
                <w:sz w:val="20"/>
              </w:rPr>
              <w:t>’</w:t>
            </w:r>
            <w:r w:rsidRPr="00B86792">
              <w:rPr>
                <w:sz w:val="20"/>
              </w:rPr>
              <w:t>enfant, par ex. pour protéger des biens en danger de dépérissements appartenant à l</w:t>
            </w:r>
            <w:r w:rsidR="00473EE1" w:rsidRPr="00B86792">
              <w:rPr>
                <w:sz w:val="20"/>
              </w:rPr>
              <w:t>’</w:t>
            </w:r>
            <w:r w:rsidRPr="00B86792">
              <w:rPr>
                <w:sz w:val="20"/>
              </w:rPr>
              <w:t xml:space="preserve">enfant ou pour couvrir des dépenses urgentes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73A7A16" w14:textId="43F08166"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17"/>
                  <w:enabled/>
                  <w:calcOnExit w:val="0"/>
                  <w:checkBox>
                    <w:sizeAuto/>
                    <w:default w:val="0"/>
                  </w:checkBox>
                </w:ffData>
              </w:fldChar>
            </w:r>
            <w:bookmarkStart w:id="142" w:name="Check51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42"/>
            <w:r w:rsidRPr="00B86792">
              <w:rPr>
                <w:sz w:val="20"/>
              </w:rPr>
              <w:t> Délivrance d</w:t>
            </w:r>
            <w:r w:rsidR="00473EE1" w:rsidRPr="00B86792">
              <w:rPr>
                <w:sz w:val="20"/>
              </w:rPr>
              <w:t>’</w:t>
            </w:r>
            <w:r w:rsidRPr="00B86792">
              <w:rPr>
                <w:sz w:val="20"/>
              </w:rPr>
              <w:t>une ordonnance d</w:t>
            </w:r>
            <w:r w:rsidR="00473EE1" w:rsidRPr="00B86792">
              <w:rPr>
                <w:sz w:val="20"/>
              </w:rPr>
              <w:t>’</w:t>
            </w:r>
            <w:r w:rsidRPr="00B86792">
              <w:rPr>
                <w:sz w:val="20"/>
              </w:rPr>
              <w:t>immobilisation préventive des biens appartenant à l</w:t>
            </w:r>
            <w:r w:rsidR="00473EE1" w:rsidRPr="00B86792">
              <w:rPr>
                <w:sz w:val="20"/>
              </w:rPr>
              <w:t>’</w:t>
            </w:r>
            <w:r w:rsidRPr="00B86792">
              <w:rPr>
                <w:sz w:val="20"/>
              </w:rPr>
              <w:t xml:space="preserve">enfant (veuillez préciser la législation applicable) : </w:t>
            </w:r>
            <w:r w:rsidRPr="00B86792">
              <w:rPr>
                <w:sz w:val="20"/>
              </w:rPr>
              <w:fldChar w:fldCharType="begin" w:fldLock="1">
                <w:ffData>
                  <w:name w:val="Text22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0D885B5" w14:textId="72E8B0E7" w:rsidR="00330543" w:rsidRPr="00B86792" w:rsidRDefault="00330543" w:rsidP="00674B93">
            <w:pPr>
              <w:pStyle w:val="PBParagraph"/>
              <w:numPr>
                <w:ilvl w:val="0"/>
                <w:numId w:val="0"/>
              </w:numPr>
              <w:spacing w:before="60" w:after="60"/>
              <w:ind w:left="298" w:hanging="298"/>
              <w:rPr>
                <w:sz w:val="20"/>
                <w:szCs w:val="20"/>
              </w:rPr>
            </w:pPr>
            <w:r w:rsidRPr="00B86792">
              <w:rPr>
                <w:sz w:val="20"/>
              </w:rPr>
              <w:fldChar w:fldCharType="begin">
                <w:ffData>
                  <w:name w:val="Check518"/>
                  <w:enabled/>
                  <w:calcOnExit w:val="0"/>
                  <w:checkBox>
                    <w:sizeAuto/>
                    <w:default w:val="0"/>
                  </w:checkBox>
                </w:ffData>
              </w:fldChar>
            </w:r>
            <w:bookmarkStart w:id="143" w:name="Check51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43"/>
            <w:r w:rsidRPr="00B86792">
              <w:rPr>
                <w:sz w:val="20"/>
              </w:rPr>
              <w:t xml:space="preserve"> Autre (veuillez préciser la mesure et la législation applicable) : </w:t>
            </w:r>
            <w:r w:rsidRPr="00B86792">
              <w:rPr>
                <w:sz w:val="20"/>
              </w:rPr>
              <w:fldChar w:fldCharType="begin" w:fldLock="1">
                <w:ffData>
                  <w:name w:val="Text222"/>
                  <w:enabled/>
                  <w:calcOnExit w:val="0"/>
                  <w:textInput/>
                </w:ffData>
              </w:fldChar>
            </w:r>
            <w:bookmarkStart w:id="144" w:name="Text22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44"/>
          </w:p>
        </w:tc>
      </w:tr>
      <w:tr w:rsidR="00F843E0" w:rsidRPr="00B86792" w14:paraId="5227E80E" w14:textId="77777777" w:rsidTr="00473E75">
        <w:tc>
          <w:tcPr>
            <w:tcW w:w="9923" w:type="dxa"/>
            <w:gridSpan w:val="2"/>
          </w:tcPr>
          <w:p w14:paraId="0642F7C5" w14:textId="0AC1C7CF" w:rsidR="00F843E0" w:rsidRPr="00B86792" w:rsidRDefault="00C87290" w:rsidP="00674B93">
            <w:pPr>
              <w:pStyle w:val="PBParagraph"/>
              <w:numPr>
                <w:ilvl w:val="0"/>
                <w:numId w:val="0"/>
              </w:numPr>
              <w:spacing w:before="60" w:after="60"/>
              <w:ind w:left="31" w:hanging="31"/>
              <w:rPr>
                <w:b/>
                <w:sz w:val="20"/>
              </w:rPr>
            </w:pPr>
            <w:r w:rsidRPr="00B86792">
              <w:rPr>
                <w:b/>
                <w:bCs/>
                <w:sz w:val="20"/>
              </w:rPr>
              <w:lastRenderedPageBreak/>
              <w:t>Dernière mise à jour : [INSÉRER LA DATE]</w:t>
            </w:r>
          </w:p>
        </w:tc>
      </w:tr>
    </w:tbl>
    <w:p w14:paraId="75CFF31C" w14:textId="7540C13A" w:rsidR="00B44396" w:rsidRPr="00B86792" w:rsidRDefault="00B44396" w:rsidP="00F878E8">
      <w:pPr>
        <w:pStyle w:val="Heading1"/>
        <w:ind w:hanging="283"/>
        <w:jc w:val="both"/>
      </w:pPr>
      <w:bookmarkStart w:id="145" w:name="_Toc225333107"/>
      <w:r w:rsidRPr="00B86792">
        <w:t>Compétence (art. 5 à 14)</w:t>
      </w:r>
      <w:bookmarkEnd w:id="145"/>
    </w:p>
    <w:p w14:paraId="45AE6B23" w14:textId="2B1BDE82" w:rsidR="00B44396" w:rsidRPr="00B86792" w:rsidRDefault="00B44396" w:rsidP="00AB424E">
      <w:pPr>
        <w:pStyle w:val="Heading2"/>
        <w:numPr>
          <w:ilvl w:val="0"/>
          <w:numId w:val="44"/>
        </w:numPr>
        <w:ind w:left="0" w:firstLine="0"/>
        <w:rPr>
          <w:color w:val="03295A" w:themeColor="accent4"/>
        </w:rPr>
      </w:pPr>
      <w:bookmarkStart w:id="146" w:name="_Toc225333108"/>
      <w:r w:rsidRPr="00B86792">
        <w:t>Autorités judiciaires</w:t>
      </w:r>
      <w:bookmarkEnd w:id="146"/>
    </w:p>
    <w:tbl>
      <w:tblPr>
        <w:tblStyle w:val="TableGrid"/>
        <w:tblW w:w="9923" w:type="dxa"/>
        <w:tblInd w:w="-5" w:type="dxa"/>
        <w:tblLook w:val="04A0" w:firstRow="1" w:lastRow="0" w:firstColumn="1" w:lastColumn="0" w:noHBand="0" w:noVBand="1"/>
      </w:tblPr>
      <w:tblGrid>
        <w:gridCol w:w="4275"/>
        <w:gridCol w:w="5648"/>
      </w:tblGrid>
      <w:tr w:rsidR="00330543" w:rsidRPr="00B86792" w14:paraId="43E2DB68" w14:textId="77777777" w:rsidTr="001368A9">
        <w:tc>
          <w:tcPr>
            <w:tcW w:w="4275" w:type="dxa"/>
          </w:tcPr>
          <w:p w14:paraId="59756D1C" w14:textId="19340CDE" w:rsidR="00330543" w:rsidRPr="00B86792" w:rsidRDefault="00330543" w:rsidP="00F5136D">
            <w:pPr>
              <w:pStyle w:val="PBParagraph"/>
              <w:numPr>
                <w:ilvl w:val="0"/>
                <w:numId w:val="0"/>
              </w:numPr>
              <w:spacing w:before="60" w:after="60"/>
              <w:rPr>
                <w:sz w:val="20"/>
                <w:szCs w:val="20"/>
              </w:rPr>
            </w:pPr>
            <w:r w:rsidRPr="00B86792">
              <w:rPr>
                <w:sz w:val="20"/>
              </w:rPr>
              <w:t>Veuillez indiquer les autorités en [nom de votre État] qui sont compétentes pour connaître de matières relevant du champ d</w:t>
            </w:r>
            <w:r w:rsidR="00473EE1" w:rsidRPr="00B86792">
              <w:rPr>
                <w:sz w:val="20"/>
              </w:rPr>
              <w:t>’</w:t>
            </w:r>
            <w:r w:rsidRPr="00B86792">
              <w:rPr>
                <w:sz w:val="20"/>
              </w:rPr>
              <w:t>application de la Convention</w:t>
            </w:r>
            <w:r w:rsidR="003A0552" w:rsidRPr="00B86792">
              <w:rPr>
                <w:sz w:val="20"/>
              </w:rPr>
              <w:t> :</w:t>
            </w:r>
          </w:p>
          <w:p w14:paraId="08E7C216" w14:textId="0782AE28" w:rsidR="00330543" w:rsidRPr="00B86792" w:rsidRDefault="00330543" w:rsidP="00F5136D">
            <w:pPr>
              <w:pStyle w:val="PBParagraph"/>
              <w:numPr>
                <w:ilvl w:val="0"/>
                <w:numId w:val="0"/>
              </w:numPr>
              <w:spacing w:before="60" w:after="60"/>
              <w:rPr>
                <w:i/>
                <w:sz w:val="20"/>
                <w:szCs w:val="20"/>
              </w:rPr>
            </w:pPr>
            <w:r w:rsidRPr="00B86792">
              <w:rPr>
                <w:i/>
                <w:sz w:val="20"/>
              </w:rPr>
              <w:t>Veuillez cocher toutes les cases applicables.</w:t>
            </w:r>
          </w:p>
          <w:p w14:paraId="115C271E" w14:textId="5394900C" w:rsidR="00330543" w:rsidRPr="00B86792" w:rsidRDefault="00330543" w:rsidP="00F5136D">
            <w:pPr>
              <w:pStyle w:val="PBParagraph"/>
              <w:numPr>
                <w:ilvl w:val="0"/>
                <w:numId w:val="0"/>
              </w:numPr>
              <w:spacing w:before="60" w:after="60"/>
              <w:rPr>
                <w:sz w:val="20"/>
                <w:szCs w:val="20"/>
              </w:rPr>
            </w:pPr>
            <w:r w:rsidRPr="00B86792">
              <w:rPr>
                <w:i/>
                <w:sz w:val="20"/>
              </w:rPr>
              <w:t xml:space="preserve">Veuillez </w:t>
            </w:r>
            <w:r w:rsidR="003B6119" w:rsidRPr="00B86792">
              <w:rPr>
                <w:i/>
                <w:sz w:val="20"/>
              </w:rPr>
              <w:t xml:space="preserve">insérer </w:t>
            </w:r>
            <w:r w:rsidRPr="00B86792">
              <w:rPr>
                <w:i/>
                <w:sz w:val="20"/>
              </w:rPr>
              <w:t xml:space="preserve">le lien vers les lois et règles </w:t>
            </w:r>
            <w:r w:rsidR="005F6F89" w:rsidRPr="00B86792">
              <w:rPr>
                <w:i/>
                <w:sz w:val="20"/>
              </w:rPr>
              <w:t xml:space="preserve">les plus pertinentes </w:t>
            </w:r>
            <w:r w:rsidR="00CB3D11" w:rsidRPr="00B86792">
              <w:rPr>
                <w:i/>
                <w:sz w:val="20"/>
              </w:rPr>
              <w:t xml:space="preserve">qui </w:t>
            </w:r>
            <w:r w:rsidRPr="00B86792">
              <w:rPr>
                <w:i/>
                <w:sz w:val="20"/>
              </w:rPr>
              <w:t>régiss</w:t>
            </w:r>
            <w:r w:rsidR="00CB3D11" w:rsidRPr="00B86792">
              <w:rPr>
                <w:i/>
                <w:sz w:val="20"/>
              </w:rPr>
              <w:t>e</w:t>
            </w:r>
            <w:r w:rsidRPr="00B86792">
              <w:rPr>
                <w:i/>
                <w:sz w:val="20"/>
              </w:rPr>
              <w:t>nt les questions procédurales pour la protection des enfants dans votre État ou en joindre une copie.</w:t>
            </w:r>
          </w:p>
        </w:tc>
        <w:tc>
          <w:tcPr>
            <w:tcW w:w="5648" w:type="dxa"/>
          </w:tcPr>
          <w:p w14:paraId="20C05B56" w14:textId="0566F05C"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519"/>
                  <w:enabled/>
                  <w:calcOnExit w:val="0"/>
                  <w:checkBox>
                    <w:sizeAuto/>
                    <w:default w:val="0"/>
                  </w:checkBox>
                </w:ffData>
              </w:fldChar>
            </w:r>
            <w:bookmarkStart w:id="147" w:name="Check51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47"/>
            <w:r w:rsidRPr="00B86792">
              <w:rPr>
                <w:sz w:val="20"/>
              </w:rPr>
              <w:t xml:space="preserve"> Juridictions </w:t>
            </w:r>
            <w:r w:rsidR="00C73320" w:rsidRPr="00B86792">
              <w:rPr>
                <w:sz w:val="20"/>
              </w:rPr>
              <w:t>ayant une</w:t>
            </w:r>
            <w:r w:rsidRPr="00B86792">
              <w:rPr>
                <w:sz w:val="20"/>
              </w:rPr>
              <w:t xml:space="preserve"> compétence générale</w:t>
            </w:r>
          </w:p>
          <w:p w14:paraId="0E7CA652" w14:textId="486D6C36" w:rsidR="00330543" w:rsidRPr="00B86792" w:rsidRDefault="00330543" w:rsidP="00674B93">
            <w:pPr>
              <w:pStyle w:val="PBParagraph"/>
              <w:numPr>
                <w:ilvl w:val="0"/>
                <w:numId w:val="0"/>
              </w:numPr>
              <w:spacing w:before="60" w:after="60"/>
              <w:ind w:left="567" w:hanging="269"/>
              <w:rPr>
                <w:sz w:val="20"/>
                <w:szCs w:val="20"/>
              </w:rPr>
            </w:pPr>
            <w:r w:rsidRPr="00B86792">
              <w:rPr>
                <w:sz w:val="20"/>
              </w:rPr>
              <w:t xml:space="preserve">Lois et règles de procédure applicables : </w:t>
            </w:r>
            <w:r w:rsidRPr="00B86792">
              <w:rPr>
                <w:sz w:val="20"/>
              </w:rPr>
              <w:fldChar w:fldCharType="begin" w:fldLock="1">
                <w:ffData>
                  <w:name w:val="Text223"/>
                  <w:enabled/>
                  <w:calcOnExit w:val="0"/>
                  <w:textInput/>
                </w:ffData>
              </w:fldChar>
            </w:r>
            <w:bookmarkStart w:id="148" w:name="Text223"/>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48"/>
          </w:p>
          <w:p w14:paraId="5F05547B" w14:textId="2F7681CB"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520"/>
                  <w:enabled/>
                  <w:calcOnExit w:val="0"/>
                  <w:checkBox>
                    <w:sizeAuto/>
                    <w:default w:val="0"/>
                  </w:checkBox>
                </w:ffData>
              </w:fldChar>
            </w:r>
            <w:bookmarkStart w:id="149" w:name="Check52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49"/>
            <w:r w:rsidRPr="00B86792">
              <w:rPr>
                <w:sz w:val="20"/>
              </w:rPr>
              <w:t> Juridictions en matière familiale</w:t>
            </w:r>
          </w:p>
          <w:p w14:paraId="6A86D177" w14:textId="4EE43750" w:rsidR="00330543" w:rsidRPr="00B86792" w:rsidRDefault="00330543" w:rsidP="00674B93">
            <w:pPr>
              <w:pStyle w:val="PBParagraph"/>
              <w:numPr>
                <w:ilvl w:val="0"/>
                <w:numId w:val="0"/>
              </w:numPr>
              <w:spacing w:before="60" w:after="60"/>
              <w:ind w:left="567" w:hanging="269"/>
              <w:rPr>
                <w:sz w:val="20"/>
                <w:szCs w:val="20"/>
              </w:rPr>
            </w:pPr>
            <w:r w:rsidRPr="00B86792">
              <w:rPr>
                <w:sz w:val="20"/>
              </w:rPr>
              <w:t xml:space="preserve">Lois et règles de procédure applicables : </w:t>
            </w:r>
            <w:r w:rsidRPr="00B86792">
              <w:rPr>
                <w:sz w:val="20"/>
              </w:rPr>
              <w:fldChar w:fldCharType="begin" w:fldLock="1">
                <w:ffData>
                  <w:name w:val="Text224"/>
                  <w:enabled/>
                  <w:calcOnExit w:val="0"/>
                  <w:textInput/>
                </w:ffData>
              </w:fldChar>
            </w:r>
            <w:bookmarkStart w:id="150" w:name="Text224"/>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50"/>
          </w:p>
          <w:p w14:paraId="511EB9D1" w14:textId="591F9E49"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521"/>
                  <w:enabled/>
                  <w:calcOnExit w:val="0"/>
                  <w:checkBox>
                    <w:sizeAuto/>
                    <w:default w:val="0"/>
                  </w:checkBox>
                </w:ffData>
              </w:fldChar>
            </w:r>
            <w:bookmarkStart w:id="151" w:name="Check52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51"/>
            <w:r w:rsidRPr="00B86792">
              <w:rPr>
                <w:sz w:val="20"/>
              </w:rPr>
              <w:t> </w:t>
            </w:r>
            <w:r w:rsidR="006B55DB" w:rsidRPr="00B86792">
              <w:rPr>
                <w:sz w:val="20"/>
              </w:rPr>
              <w:t>Autres j</w:t>
            </w:r>
            <w:r w:rsidRPr="00B86792">
              <w:rPr>
                <w:sz w:val="20"/>
              </w:rPr>
              <w:t xml:space="preserve">uridictions spécialisées (veuillez préciser) : </w:t>
            </w:r>
            <w:r w:rsidRPr="00B86792">
              <w:rPr>
                <w:sz w:val="20"/>
              </w:rPr>
              <w:fldChar w:fldCharType="begin" w:fldLock="1">
                <w:ffData>
                  <w:name w:val="Text225"/>
                  <w:enabled/>
                  <w:calcOnExit w:val="0"/>
                  <w:textInput/>
                </w:ffData>
              </w:fldChar>
            </w:r>
            <w:bookmarkStart w:id="152" w:name="Text225"/>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52"/>
          </w:p>
          <w:p w14:paraId="22CB5CDF" w14:textId="5C768C33" w:rsidR="00330543" w:rsidRPr="00B86792" w:rsidRDefault="00330543" w:rsidP="00674B93">
            <w:pPr>
              <w:pStyle w:val="PBParagraph"/>
              <w:numPr>
                <w:ilvl w:val="0"/>
                <w:numId w:val="0"/>
              </w:numPr>
              <w:spacing w:before="60" w:after="60"/>
              <w:ind w:left="567" w:hanging="269"/>
              <w:rPr>
                <w:sz w:val="20"/>
                <w:szCs w:val="20"/>
              </w:rPr>
            </w:pPr>
            <w:r w:rsidRPr="00B86792">
              <w:rPr>
                <w:sz w:val="20"/>
              </w:rPr>
              <w:t xml:space="preserve">Lois et règles de procédure applicables : </w:t>
            </w:r>
            <w:r w:rsidRPr="00B86792">
              <w:rPr>
                <w:sz w:val="20"/>
              </w:rPr>
              <w:fldChar w:fldCharType="begin" w:fldLock="1">
                <w:ffData>
                  <w:name w:val="Text226"/>
                  <w:enabled/>
                  <w:calcOnExit w:val="0"/>
                  <w:textInput/>
                </w:ffData>
              </w:fldChar>
            </w:r>
            <w:bookmarkStart w:id="153" w:name="Text226"/>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53"/>
          </w:p>
          <w:p w14:paraId="6EB69799" w14:textId="3629889E"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522"/>
                  <w:enabled/>
                  <w:calcOnExit w:val="0"/>
                  <w:checkBox>
                    <w:sizeAuto/>
                    <w:default w:val="0"/>
                  </w:checkBox>
                </w:ffData>
              </w:fldChar>
            </w:r>
            <w:bookmarkStart w:id="154" w:name="Check52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54"/>
            <w:r w:rsidRPr="00B86792">
              <w:rPr>
                <w:sz w:val="20"/>
              </w:rPr>
              <w:t xml:space="preserve"> Autre (veuillez </w:t>
            </w:r>
            <w:r w:rsidR="00C845CA" w:rsidRPr="00B86792">
              <w:rPr>
                <w:sz w:val="20"/>
              </w:rPr>
              <w:t>préciser</w:t>
            </w:r>
            <w:r w:rsidRPr="00B86792">
              <w:rPr>
                <w:sz w:val="20"/>
              </w:rPr>
              <w:t xml:space="preserve">) : </w:t>
            </w:r>
            <w:r w:rsidRPr="00B86792">
              <w:rPr>
                <w:sz w:val="20"/>
              </w:rPr>
              <w:fldChar w:fldCharType="begin" w:fldLock="1">
                <w:ffData>
                  <w:name w:val="Text227"/>
                  <w:enabled/>
                  <w:calcOnExit w:val="0"/>
                  <w:textInput/>
                </w:ffData>
              </w:fldChar>
            </w:r>
            <w:bookmarkStart w:id="155" w:name="Text227"/>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55"/>
          </w:p>
          <w:p w14:paraId="17557128" w14:textId="072AF827" w:rsidR="00330543" w:rsidRPr="00B86792" w:rsidRDefault="00330543" w:rsidP="00674B93">
            <w:pPr>
              <w:pStyle w:val="PBParagraph"/>
              <w:numPr>
                <w:ilvl w:val="0"/>
                <w:numId w:val="0"/>
              </w:numPr>
              <w:spacing w:before="60" w:after="60"/>
              <w:ind w:left="298"/>
              <w:rPr>
                <w:sz w:val="20"/>
                <w:szCs w:val="20"/>
              </w:rPr>
            </w:pPr>
            <w:r w:rsidRPr="00B86792">
              <w:rPr>
                <w:sz w:val="20"/>
              </w:rPr>
              <w:t xml:space="preserve">Lois et règles de procédure applicables : </w:t>
            </w:r>
            <w:r w:rsidRPr="00B86792">
              <w:rPr>
                <w:sz w:val="20"/>
              </w:rPr>
              <w:fldChar w:fldCharType="begin" w:fldLock="1">
                <w:ffData>
                  <w:name w:val="Text228"/>
                  <w:enabled/>
                  <w:calcOnExit w:val="0"/>
                  <w:textInput/>
                </w:ffData>
              </w:fldChar>
            </w:r>
            <w:bookmarkStart w:id="156" w:name="Text228"/>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56"/>
          </w:p>
        </w:tc>
      </w:tr>
      <w:tr w:rsidR="00F843E0" w:rsidRPr="00B86792" w14:paraId="1AE43F85" w14:textId="77777777" w:rsidTr="00473E75">
        <w:tc>
          <w:tcPr>
            <w:tcW w:w="9923" w:type="dxa"/>
            <w:gridSpan w:val="2"/>
          </w:tcPr>
          <w:p w14:paraId="127E85EB" w14:textId="19DFD013" w:rsidR="00F843E0" w:rsidRPr="00B86792" w:rsidRDefault="00C87290" w:rsidP="00674B93">
            <w:pPr>
              <w:pStyle w:val="PBParagraph"/>
              <w:numPr>
                <w:ilvl w:val="0"/>
                <w:numId w:val="0"/>
              </w:numPr>
              <w:spacing w:before="60" w:after="60"/>
              <w:ind w:left="567" w:hanging="567"/>
              <w:rPr>
                <w:sz w:val="20"/>
              </w:rPr>
            </w:pPr>
            <w:r w:rsidRPr="00B86792">
              <w:rPr>
                <w:b/>
                <w:bCs/>
                <w:sz w:val="20"/>
              </w:rPr>
              <w:t>Dernière mise à jour : [INSÉRER LA DATE]</w:t>
            </w:r>
          </w:p>
        </w:tc>
      </w:tr>
    </w:tbl>
    <w:p w14:paraId="6E945DCC" w14:textId="671292B6" w:rsidR="005815AE" w:rsidRPr="00B86792" w:rsidRDefault="005815AE" w:rsidP="00AB424E">
      <w:pPr>
        <w:pStyle w:val="Heading2"/>
        <w:numPr>
          <w:ilvl w:val="0"/>
          <w:numId w:val="44"/>
        </w:numPr>
        <w:ind w:left="0" w:firstLine="0"/>
        <w:rPr>
          <w:color w:val="03295A" w:themeColor="accent4"/>
        </w:rPr>
      </w:pPr>
      <w:bookmarkStart w:id="157" w:name="_Toc225333109"/>
      <w:r w:rsidRPr="00B86792">
        <w:t>Transfert de compétence (art. 8 et 9)</w:t>
      </w:r>
      <w:bookmarkEnd w:id="157"/>
    </w:p>
    <w:tbl>
      <w:tblPr>
        <w:tblStyle w:val="TableGrid"/>
        <w:tblW w:w="9923" w:type="dxa"/>
        <w:tblInd w:w="-5" w:type="dxa"/>
        <w:tblLook w:val="04A0" w:firstRow="1" w:lastRow="0" w:firstColumn="1" w:lastColumn="0" w:noHBand="0" w:noVBand="1"/>
      </w:tblPr>
      <w:tblGrid>
        <w:gridCol w:w="4275"/>
        <w:gridCol w:w="5648"/>
      </w:tblGrid>
      <w:tr w:rsidR="000E6018" w:rsidRPr="00B86792" w14:paraId="233969D3" w14:textId="77777777" w:rsidTr="000E6018">
        <w:tc>
          <w:tcPr>
            <w:tcW w:w="9923" w:type="dxa"/>
            <w:gridSpan w:val="2"/>
            <w:shd w:val="clear" w:color="auto" w:fill="E7E6E6" w:themeFill="background2"/>
          </w:tcPr>
          <w:p w14:paraId="75323C1F" w14:textId="58B12A5A" w:rsidR="00E83F0A" w:rsidRPr="00B86792" w:rsidRDefault="00086C77" w:rsidP="00674B93">
            <w:pPr>
              <w:pStyle w:val="PBParagraph"/>
              <w:numPr>
                <w:ilvl w:val="0"/>
                <w:numId w:val="0"/>
              </w:numPr>
              <w:spacing w:before="60" w:after="60"/>
              <w:ind w:left="567" w:hanging="567"/>
              <w:rPr>
                <w:b/>
                <w:i/>
                <w:color w:val="03295A" w:themeColor="accent4"/>
                <w:sz w:val="20"/>
              </w:rPr>
            </w:pPr>
            <w:r w:rsidRPr="00B86792">
              <w:rPr>
                <w:b/>
                <w:i/>
                <w:color w:val="03295A" w:themeColor="accent4"/>
                <w:sz w:val="20"/>
              </w:rPr>
              <w:t>Voir la question 3 ci-dessus pour les coordonnées de l'autorité désignée, le cas échéant.</w:t>
            </w:r>
          </w:p>
        </w:tc>
      </w:tr>
      <w:tr w:rsidR="000E6018" w:rsidRPr="00B86792" w14:paraId="2138D4E9" w14:textId="77777777" w:rsidTr="001368A9">
        <w:tc>
          <w:tcPr>
            <w:tcW w:w="4275" w:type="dxa"/>
          </w:tcPr>
          <w:p w14:paraId="5B4BB25E" w14:textId="6B0079E3" w:rsidR="00330543" w:rsidRPr="00B86792" w:rsidRDefault="00330543" w:rsidP="00AB424E">
            <w:pPr>
              <w:pStyle w:val="PBParagraph"/>
              <w:numPr>
                <w:ilvl w:val="1"/>
                <w:numId w:val="42"/>
              </w:numPr>
              <w:spacing w:before="60" w:after="60"/>
              <w:rPr>
                <w:sz w:val="20"/>
                <w:szCs w:val="20"/>
              </w:rPr>
            </w:pPr>
            <w:r w:rsidRPr="00B86792">
              <w:rPr>
                <w:sz w:val="20"/>
              </w:rPr>
              <w:lastRenderedPageBreak/>
              <w:t>Quels procédures ou mécanismes internes la loi de [nom de votre État] prévoit-elle aux fins du transfert ou de l</w:t>
            </w:r>
            <w:r w:rsidR="00473EE1" w:rsidRPr="00B86792">
              <w:rPr>
                <w:sz w:val="20"/>
              </w:rPr>
              <w:t>’</w:t>
            </w:r>
            <w:r w:rsidRPr="00B86792">
              <w:rPr>
                <w:sz w:val="20"/>
              </w:rPr>
              <w:t>acceptation de la compétence en vertu des articles 8 et 9 de la Convention ?</w:t>
            </w:r>
          </w:p>
          <w:p w14:paraId="341BD808" w14:textId="1950348E" w:rsidR="00330543" w:rsidRPr="00B86792" w:rsidRDefault="00330543" w:rsidP="00674B93">
            <w:pPr>
              <w:pStyle w:val="PBParagraph"/>
              <w:numPr>
                <w:ilvl w:val="0"/>
                <w:numId w:val="0"/>
              </w:numPr>
              <w:spacing w:before="60" w:after="60"/>
              <w:ind w:left="602"/>
              <w:rPr>
                <w:sz w:val="20"/>
                <w:szCs w:val="20"/>
              </w:rPr>
            </w:pPr>
            <w:r w:rsidRPr="00B86792">
              <w:rPr>
                <w:i/>
                <w:sz w:val="20"/>
              </w:rPr>
              <w:t xml:space="preserve">Veuillez, le cas échéant, insérer </w:t>
            </w:r>
            <w:r w:rsidR="003B6119" w:rsidRPr="00B86792">
              <w:rPr>
                <w:i/>
                <w:sz w:val="20"/>
              </w:rPr>
              <w:t xml:space="preserve">le </w:t>
            </w:r>
            <w:r w:rsidRPr="00B86792">
              <w:rPr>
                <w:i/>
                <w:sz w:val="20"/>
              </w:rPr>
              <w:t>lien vers la loi en question dans l</w:t>
            </w:r>
            <w:r w:rsidR="00473EE1" w:rsidRPr="00B86792">
              <w:rPr>
                <w:i/>
                <w:sz w:val="20"/>
              </w:rPr>
              <w:t>’</w:t>
            </w:r>
            <w:r w:rsidRPr="00B86792">
              <w:rPr>
                <w:i/>
                <w:sz w:val="20"/>
              </w:rPr>
              <w:t>espace prévu à cet effet ou en joindre une copie.</w:t>
            </w:r>
          </w:p>
        </w:tc>
        <w:tc>
          <w:tcPr>
            <w:tcW w:w="5648" w:type="dxa"/>
          </w:tcPr>
          <w:p w14:paraId="0369284C" w14:textId="42ED455C"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525"/>
                  <w:enabled/>
                  <w:calcOnExit w:val="0"/>
                  <w:checkBox>
                    <w:sizeAuto/>
                    <w:default w:val="0"/>
                  </w:checkBox>
                </w:ffData>
              </w:fldChar>
            </w:r>
            <w:bookmarkStart w:id="158" w:name="Check52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58"/>
            <w:r w:rsidRPr="00B86792">
              <w:rPr>
                <w:sz w:val="20"/>
              </w:rPr>
              <w:t> Règles législatives</w:t>
            </w:r>
          </w:p>
          <w:p w14:paraId="743BAB25" w14:textId="21F058A1"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524"/>
                  <w:enabled/>
                  <w:calcOnExit w:val="0"/>
                  <w:checkBox>
                    <w:sizeAuto/>
                    <w:default w:val="0"/>
                  </w:checkBox>
                </w:ffData>
              </w:fldChar>
            </w:r>
            <w:bookmarkStart w:id="159" w:name="Check52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59"/>
            <w:r w:rsidRPr="00B86792">
              <w:rPr>
                <w:sz w:val="20"/>
              </w:rPr>
              <w:t> Jurisprudence</w:t>
            </w:r>
          </w:p>
          <w:p w14:paraId="3021ABD8" w14:textId="547FF0DB"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523"/>
                  <w:enabled/>
                  <w:calcOnExit w:val="0"/>
                  <w:checkBox>
                    <w:sizeAuto/>
                    <w:default w:val="0"/>
                  </w:checkBox>
                </w:ffData>
              </w:fldChar>
            </w:r>
            <w:bookmarkStart w:id="160" w:name="Check52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60"/>
            <w:r w:rsidRPr="00B86792">
              <w:rPr>
                <w:sz w:val="20"/>
              </w:rPr>
              <w:t xml:space="preserve"> Autre (veuillez </w:t>
            </w:r>
            <w:r w:rsidR="00C845CA" w:rsidRPr="00B86792">
              <w:rPr>
                <w:sz w:val="20"/>
              </w:rPr>
              <w:t>préciser</w:t>
            </w:r>
            <w:r w:rsidRPr="00B86792">
              <w:rPr>
                <w:sz w:val="20"/>
              </w:rPr>
              <w:t xml:space="preserve">) : </w:t>
            </w:r>
            <w:r w:rsidRPr="00B86792">
              <w:rPr>
                <w:sz w:val="20"/>
              </w:rPr>
              <w:fldChar w:fldCharType="begin" w:fldLock="1">
                <w:ffData>
                  <w:name w:val="Text229"/>
                  <w:enabled/>
                  <w:calcOnExit w:val="0"/>
                  <w:textInput/>
                </w:ffData>
              </w:fldChar>
            </w:r>
            <w:bookmarkStart w:id="161" w:name="Text229"/>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61"/>
          </w:p>
          <w:p w14:paraId="2B3B6906" w14:textId="2D186801" w:rsidR="00330543" w:rsidRPr="00B86792" w:rsidRDefault="00330543" w:rsidP="00674B93">
            <w:pPr>
              <w:pStyle w:val="PBParagraph"/>
              <w:numPr>
                <w:ilvl w:val="0"/>
                <w:numId w:val="0"/>
              </w:numPr>
              <w:spacing w:before="60" w:after="60"/>
              <w:ind w:left="298"/>
              <w:rPr>
                <w:sz w:val="20"/>
                <w:szCs w:val="20"/>
              </w:rPr>
            </w:pPr>
            <w:r w:rsidRPr="00B86792">
              <w:rPr>
                <w:sz w:val="20"/>
              </w:rPr>
              <w:t xml:space="preserve">Veuillez indiquer les conditions dans lesquelles un transfert ou une acceptation de compétence peut intervenir : </w:t>
            </w:r>
            <w:r w:rsidRPr="00B86792">
              <w:rPr>
                <w:sz w:val="20"/>
              </w:rPr>
              <w:fldChar w:fldCharType="begin" w:fldLock="1">
                <w:ffData>
                  <w:name w:val="Text230"/>
                  <w:enabled/>
                  <w:calcOnExit w:val="0"/>
                  <w:textInput/>
                </w:ffData>
              </w:fldChar>
            </w:r>
            <w:bookmarkStart w:id="162" w:name="Text230"/>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62"/>
          </w:p>
        </w:tc>
      </w:tr>
      <w:tr w:rsidR="000E6018" w:rsidRPr="00B86792" w14:paraId="0F57E444" w14:textId="77777777" w:rsidTr="001368A9">
        <w:tc>
          <w:tcPr>
            <w:tcW w:w="4275" w:type="dxa"/>
          </w:tcPr>
          <w:p w14:paraId="2069D97A" w14:textId="33DB6AFD" w:rsidR="00C91999" w:rsidRPr="00B86792" w:rsidRDefault="009642EB" w:rsidP="00AB424E">
            <w:pPr>
              <w:pStyle w:val="PBParagraph"/>
              <w:numPr>
                <w:ilvl w:val="1"/>
                <w:numId w:val="42"/>
              </w:numPr>
              <w:spacing w:before="60" w:after="60"/>
              <w:rPr>
                <w:sz w:val="20"/>
              </w:rPr>
            </w:pPr>
            <w:r w:rsidRPr="00B86792">
              <w:rPr>
                <w:sz w:val="20"/>
              </w:rPr>
              <w:t xml:space="preserve">[Nom de votre État] a-t-il désigné une autorité </w:t>
            </w:r>
            <w:r w:rsidR="0019673C" w:rsidRPr="00B86792">
              <w:rPr>
                <w:sz w:val="20"/>
              </w:rPr>
              <w:t>pour la</w:t>
            </w:r>
            <w:r w:rsidRPr="00B86792">
              <w:rPr>
                <w:sz w:val="20"/>
              </w:rPr>
              <w:t xml:space="preserve"> transm</w:t>
            </w:r>
            <w:r w:rsidR="0019673C" w:rsidRPr="00B86792">
              <w:rPr>
                <w:sz w:val="20"/>
              </w:rPr>
              <w:t>ission</w:t>
            </w:r>
            <w:r w:rsidRPr="00B86792">
              <w:rPr>
                <w:sz w:val="20"/>
              </w:rPr>
              <w:t xml:space="preserve"> et </w:t>
            </w:r>
            <w:r w:rsidR="0019673C" w:rsidRPr="00B86792">
              <w:rPr>
                <w:sz w:val="20"/>
              </w:rPr>
              <w:t>la réception</w:t>
            </w:r>
            <w:r w:rsidRPr="00B86792">
              <w:rPr>
                <w:sz w:val="20"/>
              </w:rPr>
              <w:t xml:space="preserve"> </w:t>
            </w:r>
            <w:r w:rsidR="0019673C" w:rsidRPr="00B86792">
              <w:rPr>
                <w:sz w:val="20"/>
              </w:rPr>
              <w:t>d</w:t>
            </w:r>
            <w:r w:rsidRPr="00B86792">
              <w:rPr>
                <w:sz w:val="20"/>
              </w:rPr>
              <w:t xml:space="preserve">es </w:t>
            </w:r>
            <w:r w:rsidR="00546A3C" w:rsidRPr="00B86792">
              <w:rPr>
                <w:sz w:val="20"/>
              </w:rPr>
              <w:t>demandes</w:t>
            </w:r>
            <w:r w:rsidR="00795742" w:rsidRPr="00B86792">
              <w:rPr>
                <w:sz w:val="20"/>
              </w:rPr>
              <w:t xml:space="preserve"> aux fins d’un </w:t>
            </w:r>
            <w:r w:rsidRPr="00B86792">
              <w:rPr>
                <w:sz w:val="20"/>
              </w:rPr>
              <w:t>transfert de compétence en vertu des articles 8 et 9, conformément à l'article 44 ?</w:t>
            </w:r>
          </w:p>
        </w:tc>
        <w:tc>
          <w:tcPr>
            <w:tcW w:w="5648" w:type="dxa"/>
          </w:tcPr>
          <w:p w14:paraId="606D16CB" w14:textId="400A4117" w:rsidR="00FD6FC3" w:rsidRPr="00B86792" w:rsidRDefault="00FD6FC3" w:rsidP="00FD6FC3">
            <w:pPr>
              <w:pStyle w:val="PBParagraph"/>
              <w:numPr>
                <w:ilvl w:val="0"/>
                <w:numId w:val="0"/>
              </w:numPr>
              <w:spacing w:before="60" w:after="60"/>
              <w:ind w:left="300" w:hanging="283"/>
              <w:rPr>
                <w:sz w:val="20"/>
                <w:szCs w:val="20"/>
              </w:rPr>
            </w:pPr>
            <w:r w:rsidRPr="00B86792">
              <w:rPr>
                <w:sz w:val="20"/>
                <w:szCs w:val="20"/>
              </w:rPr>
              <w:fldChar w:fldCharType="begin">
                <w:ffData>
                  <w:name w:val="Check104"/>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Oui (</w:t>
            </w:r>
            <w:r w:rsidR="00213F20" w:rsidRPr="00B86792">
              <w:rPr>
                <w:sz w:val="20"/>
                <w:szCs w:val="20"/>
              </w:rPr>
              <w:t>veuillez vous assurer d'avoir répondu à la question 3 ci-dessus</w:t>
            </w:r>
            <w:r w:rsidRPr="00B86792">
              <w:rPr>
                <w:sz w:val="20"/>
                <w:szCs w:val="20"/>
              </w:rPr>
              <w:t>)</w:t>
            </w:r>
            <w:r w:rsidR="00213F20" w:rsidRPr="00B86792">
              <w:rPr>
                <w:sz w:val="20"/>
                <w:szCs w:val="20"/>
              </w:rPr>
              <w:t> </w:t>
            </w:r>
            <w:r w:rsidRPr="00B86792">
              <w:rPr>
                <w:sz w:val="20"/>
                <w:szCs w:val="20"/>
              </w:rPr>
              <w:t xml:space="preserve">: </w:t>
            </w:r>
            <w:r w:rsidRPr="00B86792">
              <w:rPr>
                <w:sz w:val="20"/>
                <w:szCs w:val="20"/>
              </w:rPr>
              <w:fldChar w:fldCharType="begin">
                <w:ffData>
                  <w:name w:val="Text65"/>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17C8D9CA" w14:textId="4CDEFDB7" w:rsidR="00C91999" w:rsidRPr="00B86792" w:rsidRDefault="00FD6FC3" w:rsidP="00674B93">
            <w:pPr>
              <w:pStyle w:val="PBParagraph"/>
              <w:numPr>
                <w:ilvl w:val="0"/>
                <w:numId w:val="0"/>
              </w:numPr>
              <w:spacing w:before="60" w:after="60"/>
              <w:ind w:left="567" w:hanging="567"/>
              <w:rPr>
                <w:sz w:val="20"/>
              </w:rPr>
            </w:pPr>
            <w:r w:rsidRPr="00B86792">
              <w:rPr>
                <w:sz w:val="20"/>
                <w:szCs w:val="20"/>
              </w:rPr>
              <w:fldChar w:fldCharType="begin">
                <w:ffData>
                  <w:name w:val="Check105"/>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n</w:t>
            </w:r>
          </w:p>
        </w:tc>
      </w:tr>
      <w:tr w:rsidR="000E6018" w:rsidRPr="00B86792" w14:paraId="63CB3EB3" w14:textId="77777777" w:rsidTr="001368A9">
        <w:tc>
          <w:tcPr>
            <w:tcW w:w="4275" w:type="dxa"/>
          </w:tcPr>
          <w:p w14:paraId="122DCD87" w14:textId="2FB1F4CF" w:rsidR="00C91999" w:rsidRPr="00B86792" w:rsidRDefault="00EB5112" w:rsidP="00AB424E">
            <w:pPr>
              <w:pStyle w:val="PBParagraph"/>
              <w:numPr>
                <w:ilvl w:val="1"/>
                <w:numId w:val="42"/>
              </w:numPr>
              <w:spacing w:before="60" w:after="60"/>
              <w:rPr>
                <w:sz w:val="20"/>
              </w:rPr>
            </w:pPr>
            <w:r w:rsidRPr="00B86792">
              <w:rPr>
                <w:sz w:val="20"/>
              </w:rPr>
              <w:t xml:space="preserve">Si vous avez répondu </w:t>
            </w:r>
            <w:r w:rsidR="008756D8" w:rsidRPr="00B86792">
              <w:rPr>
                <w:sz w:val="20"/>
              </w:rPr>
              <w:t>non</w:t>
            </w:r>
            <w:r w:rsidRPr="00B86792">
              <w:rPr>
                <w:sz w:val="20"/>
              </w:rPr>
              <w:t xml:space="preserve"> à la question précédente, l</w:t>
            </w:r>
            <w:r w:rsidR="008756D8" w:rsidRPr="00B86792">
              <w:rPr>
                <w:sz w:val="20"/>
              </w:rPr>
              <w:t>’</w:t>
            </w:r>
            <w:r w:rsidRPr="00B86792">
              <w:rPr>
                <w:sz w:val="20"/>
              </w:rPr>
              <w:t xml:space="preserve">Autorité centrale </w:t>
            </w:r>
            <w:r w:rsidR="008756D8" w:rsidRPr="00B86792">
              <w:rPr>
                <w:sz w:val="20"/>
              </w:rPr>
              <w:t>intervient-elle</w:t>
            </w:r>
            <w:r w:rsidRPr="00B86792">
              <w:rPr>
                <w:sz w:val="20"/>
              </w:rPr>
              <w:t xml:space="preserve"> dans la transmission et la réception des </w:t>
            </w:r>
            <w:r w:rsidR="00913686" w:rsidRPr="00B86792">
              <w:rPr>
                <w:sz w:val="20"/>
              </w:rPr>
              <w:t>demandes</w:t>
            </w:r>
            <w:r w:rsidRPr="00B86792">
              <w:rPr>
                <w:sz w:val="20"/>
              </w:rPr>
              <w:t xml:space="preserve"> </w:t>
            </w:r>
            <w:r w:rsidR="00D72BEF" w:rsidRPr="00B86792">
              <w:rPr>
                <w:sz w:val="20"/>
              </w:rPr>
              <w:t xml:space="preserve">aux fins d’un </w:t>
            </w:r>
            <w:r w:rsidRPr="00B86792">
              <w:rPr>
                <w:sz w:val="20"/>
              </w:rPr>
              <w:t xml:space="preserve">transfert de compétence en vertu de l'article 8 </w:t>
            </w:r>
            <w:r w:rsidR="00D72BEF" w:rsidRPr="00B86792">
              <w:rPr>
                <w:sz w:val="20"/>
              </w:rPr>
              <w:t xml:space="preserve">en </w:t>
            </w:r>
            <w:r w:rsidRPr="00B86792">
              <w:rPr>
                <w:sz w:val="20"/>
              </w:rPr>
              <w:t>[nom de votre État]</w:t>
            </w:r>
            <w:r w:rsidR="007962B3" w:rsidRPr="00B86792">
              <w:rPr>
                <w:sz w:val="20"/>
              </w:rPr>
              <w:t xml:space="preserve"> ? </w:t>
            </w:r>
          </w:p>
        </w:tc>
        <w:tc>
          <w:tcPr>
            <w:tcW w:w="5648" w:type="dxa"/>
          </w:tcPr>
          <w:p w14:paraId="586F0C74" w14:textId="73787D39" w:rsidR="009B22AF" w:rsidRPr="00B86792" w:rsidRDefault="009B22AF" w:rsidP="009B22AF">
            <w:pPr>
              <w:pStyle w:val="PBParagraph"/>
              <w:numPr>
                <w:ilvl w:val="0"/>
                <w:numId w:val="0"/>
              </w:numPr>
              <w:spacing w:before="60" w:after="60"/>
              <w:rPr>
                <w:sz w:val="20"/>
                <w:szCs w:val="20"/>
              </w:rPr>
            </w:pPr>
            <w:r w:rsidRPr="00B86792">
              <w:rPr>
                <w:sz w:val="20"/>
                <w:szCs w:val="20"/>
              </w:rPr>
              <w:fldChar w:fldCharType="begin">
                <w:ffData>
                  <w:name w:val="Check104"/>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Oui </w:t>
            </w:r>
          </w:p>
          <w:p w14:paraId="373D937C" w14:textId="48B4F7D2" w:rsidR="009B22AF" w:rsidRPr="00B86792" w:rsidRDefault="009B22AF" w:rsidP="009B22AF">
            <w:pPr>
              <w:pStyle w:val="PBParagraph"/>
              <w:numPr>
                <w:ilvl w:val="0"/>
                <w:numId w:val="0"/>
              </w:numPr>
              <w:spacing w:before="60" w:after="60"/>
              <w:ind w:left="300"/>
              <w:rPr>
                <w:sz w:val="20"/>
                <w:szCs w:val="20"/>
              </w:rPr>
            </w:pPr>
            <w:r w:rsidRPr="00B86792">
              <w:rPr>
                <w:sz w:val="20"/>
                <w:szCs w:val="20"/>
              </w:rPr>
              <w:t xml:space="preserve">Veuillez préciser ce rôle : </w:t>
            </w:r>
            <w:r w:rsidRPr="00B86792">
              <w:rPr>
                <w:sz w:val="20"/>
                <w:szCs w:val="20"/>
              </w:rPr>
              <w:fldChar w:fldCharType="begin">
                <w:ffData>
                  <w:name w:val="Text65"/>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02326EA4" w14:textId="4F85650F" w:rsidR="00C91999" w:rsidRPr="00B86792" w:rsidRDefault="009B22AF" w:rsidP="00674B93">
            <w:pPr>
              <w:pStyle w:val="PBParagraph"/>
              <w:numPr>
                <w:ilvl w:val="0"/>
                <w:numId w:val="0"/>
              </w:numPr>
              <w:spacing w:before="60" w:after="60"/>
              <w:ind w:left="567" w:hanging="567"/>
              <w:rPr>
                <w:sz w:val="20"/>
              </w:rPr>
            </w:pPr>
            <w:r w:rsidRPr="00B86792">
              <w:rPr>
                <w:sz w:val="20"/>
                <w:szCs w:val="20"/>
              </w:rPr>
              <w:fldChar w:fldCharType="begin">
                <w:ffData>
                  <w:name w:val="Check105"/>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Non, </w:t>
            </w:r>
            <w:r w:rsidR="004835DD" w:rsidRPr="00B86792">
              <w:rPr>
                <w:sz w:val="20"/>
                <w:szCs w:val="20"/>
              </w:rPr>
              <w:t>les autorités compétentes communiquent directement entre elles</w:t>
            </w:r>
          </w:p>
        </w:tc>
      </w:tr>
      <w:tr w:rsidR="000E6018" w:rsidRPr="00B86792" w14:paraId="6D945250" w14:textId="77777777" w:rsidTr="001368A9">
        <w:tc>
          <w:tcPr>
            <w:tcW w:w="4275" w:type="dxa"/>
          </w:tcPr>
          <w:p w14:paraId="7593CD61" w14:textId="5CC4B637" w:rsidR="00330543" w:rsidRPr="00B86792" w:rsidRDefault="00330543" w:rsidP="00AB424E">
            <w:pPr>
              <w:pStyle w:val="PBParagraph"/>
              <w:numPr>
                <w:ilvl w:val="1"/>
                <w:numId w:val="42"/>
              </w:numPr>
              <w:spacing w:before="60" w:after="60"/>
              <w:rPr>
                <w:sz w:val="20"/>
                <w:szCs w:val="20"/>
              </w:rPr>
            </w:pPr>
            <w:r w:rsidRPr="00B86792">
              <w:rPr>
                <w:sz w:val="20"/>
              </w:rPr>
              <w:t>La loi de [nom de votre État] prescrit-elle l</w:t>
            </w:r>
            <w:r w:rsidR="00473EE1" w:rsidRPr="00B86792">
              <w:rPr>
                <w:sz w:val="20"/>
              </w:rPr>
              <w:t>’</w:t>
            </w:r>
            <w:r w:rsidRPr="00B86792">
              <w:rPr>
                <w:sz w:val="20"/>
              </w:rPr>
              <w:t>utilisation d</w:t>
            </w:r>
            <w:r w:rsidR="00473EE1" w:rsidRPr="00B86792">
              <w:rPr>
                <w:sz w:val="20"/>
              </w:rPr>
              <w:t>’</w:t>
            </w:r>
            <w:r w:rsidRPr="00B86792">
              <w:rPr>
                <w:sz w:val="20"/>
              </w:rPr>
              <w:t>un formulaire modèle spécifique aux fins des transferts ou des acceptations de compétence en vertu des articles 8 et 9 ?</w:t>
            </w:r>
          </w:p>
        </w:tc>
        <w:tc>
          <w:tcPr>
            <w:tcW w:w="5648" w:type="dxa"/>
          </w:tcPr>
          <w:p w14:paraId="01963639" w14:textId="6E51F1A2"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10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DF1459" w:rsidRPr="00B86792">
              <w:rPr>
                <w:sz w:val="20"/>
              </w:rPr>
              <w:t> </w:t>
            </w:r>
            <w:r w:rsidRPr="00B86792">
              <w:rPr>
                <w:sz w:val="20"/>
              </w:rPr>
              <w:t>Oui (</w:t>
            </w:r>
            <w:r w:rsidR="002C3417" w:rsidRPr="00B86792">
              <w:rPr>
                <w:sz w:val="20"/>
              </w:rPr>
              <w:t xml:space="preserve">veuillez </w:t>
            </w:r>
            <w:r w:rsidRPr="00B86792">
              <w:rPr>
                <w:sz w:val="20"/>
              </w:rPr>
              <w:t>précise</w:t>
            </w:r>
            <w:r w:rsidR="002C3417" w:rsidRPr="00B86792">
              <w:rPr>
                <w:sz w:val="20"/>
              </w:rPr>
              <w:t>r</w:t>
            </w:r>
            <w:r w:rsidRPr="00B86792">
              <w:rPr>
                <w:sz w:val="20"/>
              </w:rPr>
              <w:t xml:space="preserve">) : </w:t>
            </w:r>
            <w:r w:rsidRPr="00B86792">
              <w:rPr>
                <w:sz w:val="20"/>
              </w:rPr>
              <w:fldChar w:fldCharType="begin" w:fldLock="1">
                <w:ffData>
                  <w:name w:val="Text65"/>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423B0750" w14:textId="6A5606A0"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10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DF1459" w:rsidRPr="00B86792">
              <w:rPr>
                <w:sz w:val="20"/>
              </w:rPr>
              <w:t> </w:t>
            </w:r>
            <w:r w:rsidRPr="00B86792">
              <w:rPr>
                <w:sz w:val="20"/>
              </w:rPr>
              <w:t>Non</w:t>
            </w:r>
          </w:p>
        </w:tc>
      </w:tr>
      <w:tr w:rsidR="000E6018" w:rsidRPr="00B86792" w14:paraId="2C9D0BD5" w14:textId="77777777" w:rsidTr="00473E75">
        <w:tc>
          <w:tcPr>
            <w:tcW w:w="9923" w:type="dxa"/>
            <w:gridSpan w:val="2"/>
          </w:tcPr>
          <w:p w14:paraId="1A00D2A0" w14:textId="0DD832D8" w:rsidR="00F843E0" w:rsidRPr="00B86792" w:rsidRDefault="00C87290" w:rsidP="00674B93">
            <w:pPr>
              <w:pStyle w:val="PBParagraph"/>
              <w:numPr>
                <w:ilvl w:val="0"/>
                <w:numId w:val="0"/>
              </w:numPr>
              <w:spacing w:before="60" w:after="60"/>
              <w:rPr>
                <w:sz w:val="20"/>
              </w:rPr>
            </w:pPr>
            <w:r w:rsidRPr="00B86792">
              <w:rPr>
                <w:b/>
                <w:bCs/>
                <w:sz w:val="20"/>
              </w:rPr>
              <w:t>Dernière mise à jour : [INSÉRER LA DATE]</w:t>
            </w:r>
          </w:p>
        </w:tc>
      </w:tr>
    </w:tbl>
    <w:p w14:paraId="5B28F15B" w14:textId="5EAE87DE" w:rsidR="005815AE" w:rsidRPr="00B86792" w:rsidRDefault="005815AE" w:rsidP="00AB424E">
      <w:pPr>
        <w:pStyle w:val="Heading2"/>
        <w:numPr>
          <w:ilvl w:val="0"/>
          <w:numId w:val="44"/>
        </w:numPr>
        <w:ind w:left="0" w:firstLine="0"/>
        <w:rPr>
          <w:color w:val="03295A" w:themeColor="accent4"/>
        </w:rPr>
      </w:pPr>
      <w:bookmarkStart w:id="163" w:name="_Toc225333110"/>
      <w:r w:rsidRPr="00B86792">
        <w:t>Divorce ou séparation de corps des parents</w:t>
      </w:r>
      <w:bookmarkEnd w:id="163"/>
    </w:p>
    <w:tbl>
      <w:tblPr>
        <w:tblStyle w:val="TableGrid"/>
        <w:tblW w:w="9923" w:type="dxa"/>
        <w:tblInd w:w="-5" w:type="dxa"/>
        <w:tblLook w:val="04A0" w:firstRow="1" w:lastRow="0" w:firstColumn="1" w:lastColumn="0" w:noHBand="0" w:noVBand="1"/>
      </w:tblPr>
      <w:tblGrid>
        <w:gridCol w:w="4275"/>
        <w:gridCol w:w="5648"/>
      </w:tblGrid>
      <w:tr w:rsidR="000E6018" w:rsidRPr="00B86792" w14:paraId="2934DB01" w14:textId="77777777" w:rsidTr="001368A9">
        <w:tc>
          <w:tcPr>
            <w:tcW w:w="4275" w:type="dxa"/>
          </w:tcPr>
          <w:p w14:paraId="2FD50FBA" w14:textId="412DD0DD" w:rsidR="00330543" w:rsidRPr="00B86792" w:rsidRDefault="00330543" w:rsidP="000858ED">
            <w:pPr>
              <w:pStyle w:val="PBParagraph"/>
              <w:numPr>
                <w:ilvl w:val="0"/>
                <w:numId w:val="0"/>
              </w:numPr>
              <w:spacing w:before="60" w:after="60"/>
              <w:rPr>
                <w:sz w:val="20"/>
                <w:szCs w:val="20"/>
              </w:rPr>
            </w:pPr>
            <w:r w:rsidRPr="00B86792">
              <w:rPr>
                <w:sz w:val="20"/>
              </w:rPr>
              <w:t>Veuillez indiquer les autorités de [nom de votre État] qui sont compétentes pour statuer sur une demande de divorce ou de séparation de corps ou pour donner effet à une convention de divorce :</w:t>
            </w:r>
          </w:p>
          <w:p w14:paraId="1BC90DFE" w14:textId="0DAC4BDB" w:rsidR="00330543" w:rsidRPr="00B86792" w:rsidRDefault="00330543" w:rsidP="000858ED">
            <w:pPr>
              <w:pStyle w:val="PBParagraph"/>
              <w:numPr>
                <w:ilvl w:val="0"/>
                <w:numId w:val="0"/>
              </w:numPr>
              <w:spacing w:before="60" w:after="60"/>
              <w:rPr>
                <w:sz w:val="20"/>
                <w:szCs w:val="20"/>
              </w:rPr>
            </w:pPr>
            <w:r w:rsidRPr="00B86792">
              <w:rPr>
                <w:sz w:val="20"/>
              </w:rPr>
              <w:t xml:space="preserve">Article 10 de la Convention de 1996 </w:t>
            </w:r>
          </w:p>
          <w:p w14:paraId="0B2A7E54" w14:textId="77777777" w:rsidR="00330543" w:rsidRPr="00B86792" w:rsidRDefault="00330543" w:rsidP="000858ED">
            <w:pPr>
              <w:pStyle w:val="PBParagraph"/>
              <w:numPr>
                <w:ilvl w:val="0"/>
                <w:numId w:val="0"/>
              </w:numPr>
              <w:spacing w:before="60" w:after="60"/>
              <w:rPr>
                <w:i/>
                <w:sz w:val="20"/>
                <w:szCs w:val="20"/>
              </w:rPr>
            </w:pPr>
            <w:r w:rsidRPr="00B86792">
              <w:rPr>
                <w:i/>
                <w:sz w:val="20"/>
              </w:rPr>
              <w:t>Veuillez cocher toutes les cases applicables.</w:t>
            </w:r>
          </w:p>
          <w:p w14:paraId="161E3EAD" w14:textId="77156C96" w:rsidR="00330543" w:rsidRPr="00B86792" w:rsidRDefault="00330543" w:rsidP="000858ED">
            <w:pPr>
              <w:pStyle w:val="PBParagraph"/>
              <w:numPr>
                <w:ilvl w:val="0"/>
                <w:numId w:val="0"/>
              </w:numPr>
              <w:spacing w:before="60" w:after="60"/>
              <w:rPr>
                <w:sz w:val="20"/>
                <w:szCs w:val="20"/>
              </w:rPr>
            </w:pPr>
            <w:r w:rsidRPr="00B86792">
              <w:rPr>
                <w:i/>
                <w:sz w:val="20"/>
              </w:rPr>
              <w:t xml:space="preserve">Veuillez </w:t>
            </w:r>
            <w:r w:rsidR="003B6119" w:rsidRPr="00B86792">
              <w:rPr>
                <w:i/>
                <w:sz w:val="20"/>
              </w:rPr>
              <w:t xml:space="preserve">insérer </w:t>
            </w:r>
            <w:r w:rsidRPr="00B86792">
              <w:rPr>
                <w:i/>
                <w:sz w:val="20"/>
              </w:rPr>
              <w:t>le lien vers les lois et règles régissant les questions procédurales pour la protection des enfants dans votre État ou en joindre une copie.</w:t>
            </w:r>
          </w:p>
        </w:tc>
        <w:tc>
          <w:tcPr>
            <w:tcW w:w="5648" w:type="dxa"/>
          </w:tcPr>
          <w:p w14:paraId="22A5B166" w14:textId="0BF39E45"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51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Juridictions </w:t>
            </w:r>
            <w:r w:rsidR="004C0AEF" w:rsidRPr="00B86792">
              <w:rPr>
                <w:sz w:val="20"/>
              </w:rPr>
              <w:t>ayant une</w:t>
            </w:r>
            <w:r w:rsidRPr="00B86792">
              <w:rPr>
                <w:sz w:val="20"/>
              </w:rPr>
              <w:t xml:space="preserve"> compétence générale </w:t>
            </w:r>
          </w:p>
          <w:p w14:paraId="49936C13" w14:textId="13733DAB" w:rsidR="00330543" w:rsidRPr="00B86792" w:rsidRDefault="00330543" w:rsidP="00674B93">
            <w:pPr>
              <w:pStyle w:val="PBParagraph"/>
              <w:numPr>
                <w:ilvl w:val="0"/>
                <w:numId w:val="0"/>
              </w:numPr>
              <w:spacing w:before="60" w:after="60"/>
              <w:ind w:left="865" w:hanging="567"/>
              <w:rPr>
                <w:sz w:val="20"/>
                <w:szCs w:val="20"/>
              </w:rPr>
            </w:pPr>
            <w:r w:rsidRPr="00B86792">
              <w:rPr>
                <w:sz w:val="20"/>
              </w:rPr>
              <w:t xml:space="preserve">Lois et règles de procédure applicables : </w:t>
            </w:r>
            <w:r w:rsidRPr="00B86792">
              <w:rPr>
                <w:sz w:val="20"/>
              </w:rPr>
              <w:fldChar w:fldCharType="begin" w:fldLock="1">
                <w:ffData>
                  <w:name w:val="Text22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7A5E7F6" w14:textId="77777777"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52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Juridictions en matière familiale </w:t>
            </w:r>
          </w:p>
          <w:p w14:paraId="72C09C6F" w14:textId="7ECFF017" w:rsidR="00330543" w:rsidRPr="00B86792" w:rsidRDefault="00330543" w:rsidP="00674B93">
            <w:pPr>
              <w:pStyle w:val="PBParagraph"/>
              <w:numPr>
                <w:ilvl w:val="0"/>
                <w:numId w:val="0"/>
              </w:numPr>
              <w:spacing w:before="60" w:after="60"/>
              <w:ind w:left="865" w:hanging="567"/>
              <w:rPr>
                <w:sz w:val="20"/>
                <w:szCs w:val="20"/>
              </w:rPr>
            </w:pPr>
            <w:r w:rsidRPr="00B86792">
              <w:rPr>
                <w:sz w:val="20"/>
              </w:rPr>
              <w:t xml:space="preserve">Lois et règles de procédure applicables : </w:t>
            </w:r>
            <w:r w:rsidRPr="00B86792">
              <w:rPr>
                <w:sz w:val="20"/>
              </w:rPr>
              <w:fldChar w:fldCharType="begin" w:fldLock="1">
                <w:ffData>
                  <w:name w:val="Text224"/>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623E46E2" w14:textId="1C0B8693" w:rsidR="00330543" w:rsidRPr="00B86792" w:rsidRDefault="00330543" w:rsidP="00674B93">
            <w:pPr>
              <w:pStyle w:val="PBParagraph"/>
              <w:numPr>
                <w:ilvl w:val="0"/>
                <w:numId w:val="0"/>
              </w:numPr>
              <w:spacing w:before="60" w:after="60"/>
              <w:rPr>
                <w:sz w:val="20"/>
                <w:szCs w:val="20"/>
              </w:rPr>
            </w:pPr>
            <w:r w:rsidRPr="00B86792">
              <w:rPr>
                <w:sz w:val="20"/>
              </w:rPr>
              <w:fldChar w:fldCharType="begin">
                <w:ffData>
                  <w:name w:val="Check52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4C0AEF" w:rsidRPr="00B86792">
              <w:rPr>
                <w:sz w:val="20"/>
              </w:rPr>
              <w:t>Autres j</w:t>
            </w:r>
            <w:r w:rsidRPr="00B86792">
              <w:rPr>
                <w:sz w:val="20"/>
              </w:rPr>
              <w:t xml:space="preserve">uridictions spécialisées (veuillez préciser) : </w:t>
            </w:r>
            <w:r w:rsidRPr="00B86792">
              <w:rPr>
                <w:sz w:val="20"/>
              </w:rPr>
              <w:fldChar w:fldCharType="begin" w:fldLock="1">
                <w:ffData>
                  <w:name w:val="Text225"/>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0A322FFC" w14:textId="6992BDE4" w:rsidR="00330543" w:rsidRPr="00B86792" w:rsidRDefault="00330543" w:rsidP="00674B93">
            <w:pPr>
              <w:pStyle w:val="PBParagraph"/>
              <w:numPr>
                <w:ilvl w:val="0"/>
                <w:numId w:val="0"/>
              </w:numPr>
              <w:spacing w:before="60" w:after="60"/>
              <w:ind w:left="865" w:hanging="567"/>
              <w:rPr>
                <w:sz w:val="20"/>
                <w:szCs w:val="20"/>
              </w:rPr>
            </w:pPr>
            <w:r w:rsidRPr="00B86792">
              <w:rPr>
                <w:sz w:val="20"/>
              </w:rPr>
              <w:t xml:space="preserve">Lois et règles de procédure applicables : </w:t>
            </w:r>
            <w:r w:rsidRPr="00B86792">
              <w:rPr>
                <w:sz w:val="20"/>
              </w:rPr>
              <w:fldChar w:fldCharType="begin" w:fldLock="1">
                <w:ffData>
                  <w:name w:val="Text226"/>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42678EE5" w14:textId="4239EF4B" w:rsidR="00330543" w:rsidRPr="00B86792" w:rsidRDefault="00330543" w:rsidP="00674B93">
            <w:pPr>
              <w:pStyle w:val="PBParagraph"/>
              <w:numPr>
                <w:ilvl w:val="0"/>
                <w:numId w:val="0"/>
              </w:numPr>
              <w:spacing w:before="60" w:after="60"/>
              <w:ind w:left="567" w:hanging="567"/>
              <w:rPr>
                <w:sz w:val="20"/>
                <w:szCs w:val="20"/>
              </w:rPr>
            </w:pPr>
            <w:r w:rsidRPr="00B86792">
              <w:rPr>
                <w:sz w:val="20"/>
              </w:rPr>
              <w:fldChar w:fldCharType="begin">
                <w:ffData>
                  <w:name w:val="Check52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 </w:t>
            </w:r>
            <w:r w:rsidRPr="00B86792">
              <w:rPr>
                <w:sz w:val="20"/>
              </w:rPr>
              <w:fldChar w:fldCharType="begin" w:fldLock="1">
                <w:ffData>
                  <w:name w:val="Text22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1573264" w14:textId="19E1B173" w:rsidR="00330543" w:rsidRPr="00B86792" w:rsidRDefault="00330543" w:rsidP="00674B93">
            <w:pPr>
              <w:pStyle w:val="PBParagraph"/>
              <w:numPr>
                <w:ilvl w:val="0"/>
                <w:numId w:val="0"/>
              </w:numPr>
              <w:spacing w:before="60" w:after="60"/>
              <w:ind w:left="298"/>
              <w:rPr>
                <w:sz w:val="20"/>
                <w:szCs w:val="20"/>
              </w:rPr>
            </w:pPr>
            <w:r w:rsidRPr="00B86792">
              <w:rPr>
                <w:sz w:val="20"/>
              </w:rPr>
              <w:t xml:space="preserve">Lois et règles de procédure applicables : </w:t>
            </w:r>
            <w:r w:rsidRPr="00B86792">
              <w:rPr>
                <w:sz w:val="20"/>
              </w:rPr>
              <w:fldChar w:fldCharType="begin" w:fldLock="1">
                <w:ffData>
                  <w:name w:val="Text22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5A454BE6" w14:textId="77777777" w:rsidTr="00473E75">
        <w:tc>
          <w:tcPr>
            <w:tcW w:w="9923" w:type="dxa"/>
            <w:gridSpan w:val="2"/>
          </w:tcPr>
          <w:p w14:paraId="5D2E74D7" w14:textId="2169C4CE" w:rsidR="00F843E0" w:rsidRPr="00B86792" w:rsidRDefault="00C87290" w:rsidP="00674B93">
            <w:pPr>
              <w:pStyle w:val="PBParagraph"/>
              <w:numPr>
                <w:ilvl w:val="0"/>
                <w:numId w:val="0"/>
              </w:numPr>
              <w:spacing w:before="60" w:after="60"/>
              <w:ind w:left="567" w:hanging="567"/>
              <w:rPr>
                <w:sz w:val="20"/>
              </w:rPr>
            </w:pPr>
            <w:r w:rsidRPr="00B86792">
              <w:rPr>
                <w:b/>
                <w:bCs/>
                <w:sz w:val="20"/>
              </w:rPr>
              <w:t>Dernière mise à jour : [INSÉRER LA DATE]</w:t>
            </w:r>
          </w:p>
        </w:tc>
      </w:tr>
    </w:tbl>
    <w:p w14:paraId="7A237AF7" w14:textId="439DE969" w:rsidR="005815AE" w:rsidRPr="00B86792" w:rsidRDefault="005815AE" w:rsidP="00F878E8">
      <w:pPr>
        <w:pStyle w:val="Heading1"/>
        <w:ind w:hanging="283"/>
      </w:pPr>
      <w:bookmarkStart w:id="164" w:name="_Toc225333111"/>
      <w:r w:rsidRPr="00B86792">
        <w:t>Informations relatives aux tribunaux et aux procédures judiciaires</w:t>
      </w:r>
      <w:bookmarkEnd w:id="164"/>
    </w:p>
    <w:p w14:paraId="3E315F73" w14:textId="77777777" w:rsidR="005815AE" w:rsidRPr="00B86792" w:rsidRDefault="005815AE" w:rsidP="00AB424E">
      <w:pPr>
        <w:pStyle w:val="Heading2"/>
        <w:numPr>
          <w:ilvl w:val="0"/>
          <w:numId w:val="44"/>
        </w:numPr>
        <w:ind w:left="0" w:firstLine="0"/>
        <w:rPr>
          <w:color w:val="03295A" w:themeColor="accent4"/>
        </w:rPr>
      </w:pPr>
      <w:bookmarkStart w:id="165" w:name="_Toc225333112"/>
      <w:r w:rsidRPr="00B86792">
        <w:t>Informations générales</w:t>
      </w:r>
      <w:bookmarkEnd w:id="165"/>
      <w:r w:rsidRPr="00B86792">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B86792" w14:paraId="61A0F7E0" w14:textId="77777777" w:rsidTr="001368A9">
        <w:tc>
          <w:tcPr>
            <w:tcW w:w="4275" w:type="dxa"/>
          </w:tcPr>
          <w:p w14:paraId="35501DC4" w14:textId="32A4BC74" w:rsidR="00330543" w:rsidRPr="00B86792" w:rsidRDefault="00330543" w:rsidP="000858ED">
            <w:pPr>
              <w:pStyle w:val="PBParagraph"/>
              <w:numPr>
                <w:ilvl w:val="0"/>
                <w:numId w:val="0"/>
              </w:numPr>
              <w:spacing w:before="60" w:after="60"/>
              <w:rPr>
                <w:sz w:val="20"/>
                <w:szCs w:val="20"/>
              </w:rPr>
            </w:pPr>
            <w:r w:rsidRPr="00B86792">
              <w:rPr>
                <w:sz w:val="20"/>
              </w:rPr>
              <w:t xml:space="preserve">Existe-t-il </w:t>
            </w:r>
            <w:r w:rsidR="00B3775E" w:rsidRPr="00B86792">
              <w:rPr>
                <w:sz w:val="20"/>
              </w:rPr>
              <w:t>des lois</w:t>
            </w:r>
            <w:r w:rsidRPr="00B86792">
              <w:rPr>
                <w:sz w:val="20"/>
              </w:rPr>
              <w:t xml:space="preserve">, </w:t>
            </w:r>
            <w:r w:rsidR="00B3775E" w:rsidRPr="00B86792">
              <w:rPr>
                <w:sz w:val="20"/>
              </w:rPr>
              <w:t xml:space="preserve">des </w:t>
            </w:r>
            <w:r w:rsidRPr="00B86792">
              <w:rPr>
                <w:sz w:val="20"/>
              </w:rPr>
              <w:t>r</w:t>
            </w:r>
            <w:r w:rsidR="00E46ECD" w:rsidRPr="00B86792">
              <w:rPr>
                <w:sz w:val="20"/>
              </w:rPr>
              <w:t>è</w:t>
            </w:r>
            <w:r w:rsidRPr="00B86792">
              <w:rPr>
                <w:sz w:val="20"/>
              </w:rPr>
              <w:t>glement</w:t>
            </w:r>
            <w:r w:rsidR="00B3775E" w:rsidRPr="00B86792">
              <w:rPr>
                <w:sz w:val="20"/>
              </w:rPr>
              <w:t>s</w:t>
            </w:r>
            <w:r w:rsidR="004835DD" w:rsidRPr="00B86792">
              <w:rPr>
                <w:sz w:val="20"/>
              </w:rPr>
              <w:t xml:space="preserve">, des </w:t>
            </w:r>
            <w:r w:rsidR="00454748" w:rsidRPr="00B86792">
              <w:rPr>
                <w:sz w:val="20"/>
              </w:rPr>
              <w:t>décisions de justice</w:t>
            </w:r>
            <w:r w:rsidR="00031C84" w:rsidRPr="00B86792">
              <w:rPr>
                <w:sz w:val="20"/>
              </w:rPr>
              <w:t xml:space="preserve"> ou des règles de procédure civile</w:t>
            </w:r>
            <w:r w:rsidRPr="00B86792">
              <w:rPr>
                <w:sz w:val="20"/>
              </w:rPr>
              <w:t xml:space="preserve"> spécifique</w:t>
            </w:r>
            <w:r w:rsidR="00424301" w:rsidRPr="00B86792">
              <w:rPr>
                <w:sz w:val="20"/>
              </w:rPr>
              <w:t>s</w:t>
            </w:r>
            <w:r w:rsidRPr="00B86792">
              <w:rPr>
                <w:sz w:val="20"/>
              </w:rPr>
              <w:t xml:space="preserve"> en [nom de votre État] qui prévoi</w:t>
            </w:r>
            <w:r w:rsidR="0094208B" w:rsidRPr="00B86792">
              <w:rPr>
                <w:sz w:val="20"/>
              </w:rPr>
              <w:t>en</w:t>
            </w:r>
            <w:r w:rsidRPr="00B86792">
              <w:rPr>
                <w:sz w:val="20"/>
              </w:rPr>
              <w:t>t des aspects procéduraux pour les affaires relevant du champ d</w:t>
            </w:r>
            <w:r w:rsidR="00473EE1" w:rsidRPr="00B86792">
              <w:rPr>
                <w:sz w:val="20"/>
              </w:rPr>
              <w:t>’</w:t>
            </w:r>
            <w:r w:rsidRPr="00B86792">
              <w:rPr>
                <w:sz w:val="20"/>
              </w:rPr>
              <w:t>application de la Convention ?</w:t>
            </w:r>
          </w:p>
        </w:tc>
        <w:tc>
          <w:tcPr>
            <w:tcW w:w="5648" w:type="dxa"/>
          </w:tcPr>
          <w:p w14:paraId="5D92BE72" w14:textId="52F04483" w:rsidR="00330543" w:rsidRPr="00B86792" w:rsidRDefault="00330543" w:rsidP="00674B93">
            <w:pPr>
              <w:pStyle w:val="PBParagraph"/>
              <w:numPr>
                <w:ilvl w:val="0"/>
                <w:numId w:val="0"/>
              </w:numPr>
              <w:spacing w:before="60" w:after="60"/>
            </w:pPr>
            <w:r w:rsidRPr="00B86792">
              <w:fldChar w:fldCharType="begin" w:fldLock="1">
                <w:ffData>
                  <w:name w:val="Text231"/>
                  <w:enabled/>
                  <w:calcOnExit w:val="0"/>
                  <w:textInput/>
                </w:ffData>
              </w:fldChar>
            </w:r>
            <w:bookmarkStart w:id="166" w:name="Text231"/>
            <w:r w:rsidRPr="00B86792">
              <w:instrText xml:space="preserve"> FORMTEXT </w:instrText>
            </w:r>
            <w:r w:rsidRPr="00B86792">
              <w:fldChar w:fldCharType="separate"/>
            </w:r>
            <w:r w:rsidRPr="00B86792">
              <w:t>     </w:t>
            </w:r>
            <w:r w:rsidRPr="00B86792">
              <w:fldChar w:fldCharType="end"/>
            </w:r>
            <w:bookmarkEnd w:id="166"/>
          </w:p>
        </w:tc>
      </w:tr>
      <w:tr w:rsidR="00F843E0" w:rsidRPr="00B86792" w14:paraId="2A628B37" w14:textId="77777777" w:rsidTr="00473E75">
        <w:tc>
          <w:tcPr>
            <w:tcW w:w="9923" w:type="dxa"/>
            <w:gridSpan w:val="2"/>
          </w:tcPr>
          <w:p w14:paraId="055F0C2B" w14:textId="51E2D1E5" w:rsidR="00F843E0" w:rsidRPr="00B86792" w:rsidRDefault="00C87290" w:rsidP="00674B93">
            <w:pPr>
              <w:pStyle w:val="PBParagraph"/>
              <w:numPr>
                <w:ilvl w:val="0"/>
                <w:numId w:val="0"/>
              </w:numPr>
              <w:spacing w:before="60" w:after="60"/>
            </w:pPr>
            <w:r w:rsidRPr="00B86792">
              <w:rPr>
                <w:b/>
                <w:bCs/>
                <w:sz w:val="20"/>
              </w:rPr>
              <w:t>Dernière mise à jour : [INSÉRER LA DATE]</w:t>
            </w:r>
          </w:p>
        </w:tc>
      </w:tr>
    </w:tbl>
    <w:p w14:paraId="1D9FB8A5" w14:textId="59CA402C" w:rsidR="005815AE" w:rsidRPr="00B86792" w:rsidRDefault="005815AE" w:rsidP="00AB424E">
      <w:pPr>
        <w:pStyle w:val="Heading2"/>
        <w:numPr>
          <w:ilvl w:val="0"/>
          <w:numId w:val="44"/>
        </w:numPr>
        <w:ind w:left="0" w:firstLine="0"/>
        <w:rPr>
          <w:color w:val="03295A" w:themeColor="accent4"/>
        </w:rPr>
      </w:pPr>
      <w:bookmarkStart w:id="167" w:name="_Toc225333113"/>
      <w:r w:rsidRPr="00B86792">
        <w:lastRenderedPageBreak/>
        <w:t>Assistance juridique et aide juridictionnelle</w:t>
      </w:r>
      <w:r w:rsidR="00220A7F" w:rsidRPr="00B86792">
        <w:rPr>
          <w:rStyle w:val="FootnoteReference"/>
        </w:rPr>
        <w:footnoteReference w:id="11"/>
      </w:r>
      <w:bookmarkEnd w:id="167"/>
      <w:r w:rsidRPr="00B86792">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B86792" w14:paraId="3B3901C1" w14:textId="77777777" w:rsidTr="001368A9">
        <w:tc>
          <w:tcPr>
            <w:tcW w:w="4275" w:type="dxa"/>
          </w:tcPr>
          <w:p w14:paraId="13595D44" w14:textId="1B8A7F2B" w:rsidR="00330543" w:rsidRPr="00B86792" w:rsidRDefault="00330543" w:rsidP="00AB424E">
            <w:pPr>
              <w:pStyle w:val="PBParagraph"/>
              <w:numPr>
                <w:ilvl w:val="1"/>
                <w:numId w:val="43"/>
              </w:numPr>
              <w:spacing w:before="60" w:after="60"/>
              <w:rPr>
                <w:sz w:val="20"/>
                <w:szCs w:val="20"/>
              </w:rPr>
            </w:pPr>
            <w:r w:rsidRPr="00B86792">
              <w:rPr>
                <w:sz w:val="20"/>
              </w:rPr>
              <w:t xml:space="preserve">En [nom de votre État], la représentation juridique est-elle obligatoire dans les procédures relevant </w:t>
            </w:r>
            <w:r w:rsidR="005D3462" w:rsidRPr="00B86792">
              <w:rPr>
                <w:sz w:val="20"/>
              </w:rPr>
              <w:t xml:space="preserve">du champ </w:t>
            </w:r>
            <w:r w:rsidRPr="00B86792">
              <w:rPr>
                <w:sz w:val="20"/>
              </w:rPr>
              <w:t xml:space="preserve">de la Convention </w:t>
            </w:r>
            <w:r w:rsidR="005D3462" w:rsidRPr="00B86792">
              <w:rPr>
                <w:sz w:val="20"/>
              </w:rPr>
              <w:t xml:space="preserve">Protection des enfants </w:t>
            </w:r>
            <w:r w:rsidRPr="00B86792">
              <w:rPr>
                <w:sz w:val="20"/>
              </w:rPr>
              <w:t>de 1996?</w:t>
            </w:r>
          </w:p>
          <w:p w14:paraId="063ED78F" w14:textId="6C0C4BBD" w:rsidR="00330543" w:rsidRPr="00B86792" w:rsidRDefault="00330543" w:rsidP="00E3609C">
            <w:pPr>
              <w:pStyle w:val="PBParagraph"/>
              <w:numPr>
                <w:ilvl w:val="0"/>
                <w:numId w:val="0"/>
              </w:numPr>
              <w:spacing w:before="60" w:after="60"/>
              <w:ind w:left="591"/>
              <w:rPr>
                <w:i/>
                <w:sz w:val="20"/>
                <w:szCs w:val="20"/>
              </w:rPr>
            </w:pPr>
          </w:p>
        </w:tc>
        <w:tc>
          <w:tcPr>
            <w:tcW w:w="5648" w:type="dxa"/>
          </w:tcPr>
          <w:p w14:paraId="332D7389" w14:textId="5BA1F1CE"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526"/>
                  <w:enabled/>
                  <w:calcOnExit w:val="0"/>
                  <w:checkBox>
                    <w:sizeAuto/>
                    <w:default w:val="0"/>
                  </w:checkBox>
                </w:ffData>
              </w:fldChar>
            </w:r>
            <w:bookmarkStart w:id="168" w:name="Check52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68"/>
            <w:r w:rsidRPr="00B86792">
              <w:rPr>
                <w:sz w:val="20"/>
              </w:rPr>
              <w:t> Oui</w:t>
            </w:r>
          </w:p>
          <w:p w14:paraId="71B61FFD" w14:textId="79EB7C16"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527"/>
                  <w:enabled/>
                  <w:calcOnExit w:val="0"/>
                  <w:checkBox>
                    <w:sizeAuto/>
                    <w:default w:val="0"/>
                  </w:checkBox>
                </w:ffData>
              </w:fldChar>
            </w:r>
            <w:bookmarkStart w:id="169" w:name="Check52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69"/>
            <w:r w:rsidRPr="00B86792">
              <w:rPr>
                <w:sz w:val="20"/>
              </w:rPr>
              <w:t> Non</w:t>
            </w:r>
          </w:p>
          <w:p w14:paraId="72F62937" w14:textId="0E900D0E"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528"/>
                  <w:enabled/>
                  <w:calcOnExit w:val="0"/>
                  <w:checkBox>
                    <w:sizeAuto/>
                    <w:default w:val="0"/>
                  </w:checkBox>
                </w:ffData>
              </w:fldChar>
            </w:r>
            <w:bookmarkStart w:id="170" w:name="Check52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70"/>
            <w:r w:rsidRPr="00B86792">
              <w:rPr>
                <w:sz w:val="20"/>
              </w:rPr>
              <w:t> Non, mais recommandée</w:t>
            </w:r>
          </w:p>
          <w:p w14:paraId="33E03409" w14:textId="3D9AFC5A"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529"/>
                  <w:enabled/>
                  <w:calcOnExit w:val="0"/>
                  <w:checkBox>
                    <w:sizeAuto/>
                    <w:default w:val="0"/>
                  </w:checkBox>
                </w:ffData>
              </w:fldChar>
            </w:r>
            <w:bookmarkStart w:id="171" w:name="Check52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71"/>
            <w:r w:rsidRPr="00B86792">
              <w:rPr>
                <w:sz w:val="20"/>
              </w:rPr>
              <w:t xml:space="preserve"> Cela dépend des circonstances (veuillez préciser) : </w:t>
            </w:r>
            <w:r w:rsidRPr="00B86792">
              <w:rPr>
                <w:sz w:val="20"/>
              </w:rPr>
              <w:fldChar w:fldCharType="begin" w:fldLock="1">
                <w:ffData>
                  <w:name w:val="Text232"/>
                  <w:enabled/>
                  <w:calcOnExit w:val="0"/>
                  <w:textInput/>
                </w:ffData>
              </w:fldChar>
            </w:r>
            <w:bookmarkStart w:id="172" w:name="Text23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72"/>
          </w:p>
        </w:tc>
      </w:tr>
      <w:tr w:rsidR="009F40DA" w:rsidRPr="00B86792" w14:paraId="4F981D54" w14:textId="77777777" w:rsidTr="001368A9">
        <w:tc>
          <w:tcPr>
            <w:tcW w:w="4275" w:type="dxa"/>
          </w:tcPr>
          <w:p w14:paraId="3DCC89AA" w14:textId="30CE9216" w:rsidR="00172F3A" w:rsidRPr="00B86792" w:rsidRDefault="00172F3A" w:rsidP="00AB424E">
            <w:pPr>
              <w:pStyle w:val="PBParagraph"/>
              <w:numPr>
                <w:ilvl w:val="1"/>
                <w:numId w:val="43"/>
              </w:numPr>
              <w:spacing w:before="60" w:after="60"/>
              <w:rPr>
                <w:sz w:val="20"/>
              </w:rPr>
            </w:pPr>
            <w:r w:rsidRPr="00B86792">
              <w:rPr>
                <w:sz w:val="20"/>
              </w:rPr>
              <w:t xml:space="preserve">[Nom de votre État] fournit-il une assistance juridique / aide </w:t>
            </w:r>
            <w:r w:rsidR="00713D8B" w:rsidRPr="00B86792">
              <w:rPr>
                <w:sz w:val="20"/>
              </w:rPr>
              <w:t>juridictionnelle</w:t>
            </w:r>
            <w:r w:rsidRPr="00B86792">
              <w:rPr>
                <w:sz w:val="20"/>
              </w:rPr>
              <w:t xml:space="preserve"> gratuite ou à tarif réduit pour les catégories suivantes ? Dans l'affirmative, veuillez indiquer les types de coûts couverts.</w:t>
            </w:r>
          </w:p>
          <w:p w14:paraId="47AF10AE" w14:textId="485EFC50" w:rsidR="00172F3A" w:rsidRPr="00B86792" w:rsidRDefault="00172F3A" w:rsidP="00172F3A">
            <w:pPr>
              <w:pStyle w:val="PBParagraph"/>
              <w:numPr>
                <w:ilvl w:val="0"/>
                <w:numId w:val="0"/>
              </w:numPr>
              <w:spacing w:before="60" w:after="60"/>
              <w:ind w:left="567"/>
              <w:rPr>
                <w:i/>
                <w:sz w:val="20"/>
              </w:rPr>
            </w:pPr>
            <w:r w:rsidRPr="00B86792">
              <w:rPr>
                <w:i/>
                <w:sz w:val="20"/>
              </w:rPr>
              <w:t>Dans l’espace réservé à chaque catégorie, veuillez préciser qui peut demander une telle assistance juridique / aide ju</w:t>
            </w:r>
            <w:r w:rsidR="00713D8B" w:rsidRPr="00B86792">
              <w:rPr>
                <w:i/>
                <w:iCs/>
                <w:sz w:val="20"/>
              </w:rPr>
              <w:t>ridictionnelle</w:t>
            </w:r>
            <w:r w:rsidRPr="00B86792">
              <w:rPr>
                <w:i/>
                <w:sz w:val="20"/>
              </w:rPr>
              <w:t>.</w:t>
            </w:r>
          </w:p>
          <w:p w14:paraId="780CAF4F" w14:textId="0D0136F0" w:rsidR="009F40DA" w:rsidRPr="00B86792" w:rsidRDefault="00172F3A" w:rsidP="00172F3A">
            <w:pPr>
              <w:pStyle w:val="PBParagraph"/>
              <w:numPr>
                <w:ilvl w:val="0"/>
                <w:numId w:val="0"/>
              </w:numPr>
              <w:spacing w:before="60" w:after="60"/>
              <w:ind w:left="567"/>
              <w:rPr>
                <w:i/>
                <w:sz w:val="20"/>
              </w:rPr>
            </w:pPr>
            <w:r w:rsidRPr="00B86792">
              <w:rPr>
                <w:i/>
                <w:sz w:val="20"/>
              </w:rPr>
              <w:t xml:space="preserve">Veuillez </w:t>
            </w:r>
            <w:r w:rsidR="003B6119" w:rsidRPr="00B86792">
              <w:rPr>
                <w:i/>
                <w:iCs/>
                <w:sz w:val="20"/>
              </w:rPr>
              <w:t xml:space="preserve">insérer </w:t>
            </w:r>
            <w:r w:rsidRPr="00B86792">
              <w:rPr>
                <w:i/>
                <w:sz w:val="20"/>
              </w:rPr>
              <w:t xml:space="preserve">le lien vers les lois, règles ou procédures pertinentes en vigueur </w:t>
            </w:r>
            <w:r w:rsidR="00356A38" w:rsidRPr="00B86792">
              <w:rPr>
                <w:i/>
                <w:iCs/>
                <w:sz w:val="20"/>
              </w:rPr>
              <w:t>en</w:t>
            </w:r>
            <w:r w:rsidRPr="00B86792">
              <w:rPr>
                <w:i/>
                <w:sz w:val="20"/>
              </w:rPr>
              <w:t xml:space="preserve"> [nom de votre État] ou en joindre une copie.</w:t>
            </w:r>
          </w:p>
        </w:tc>
        <w:tc>
          <w:tcPr>
            <w:tcW w:w="5648" w:type="dxa"/>
          </w:tcPr>
          <w:p w14:paraId="0A7AB8B3" w14:textId="77777777" w:rsidR="00172F3A" w:rsidRPr="00B86792" w:rsidRDefault="00172F3A" w:rsidP="00172F3A">
            <w:pPr>
              <w:pStyle w:val="PBParagraph"/>
              <w:numPr>
                <w:ilvl w:val="0"/>
                <w:numId w:val="0"/>
              </w:numPr>
              <w:spacing w:before="60" w:after="60"/>
              <w:ind w:left="567" w:hanging="567"/>
              <w:rPr>
                <w:sz w:val="20"/>
                <w:szCs w:val="20"/>
              </w:rPr>
            </w:pPr>
          </w:p>
          <w:p w14:paraId="210C4E8C" w14:textId="41318563" w:rsidR="00172F3A" w:rsidRPr="00B86792" w:rsidRDefault="0010210F" w:rsidP="00172F3A">
            <w:pPr>
              <w:pStyle w:val="PBParagraph"/>
              <w:numPr>
                <w:ilvl w:val="0"/>
                <w:numId w:val="0"/>
              </w:numPr>
              <w:spacing w:before="60" w:after="60"/>
              <w:ind w:left="567" w:hanging="567"/>
              <w:rPr>
                <w:sz w:val="20"/>
                <w:szCs w:val="20"/>
              </w:rPr>
            </w:pPr>
            <w:r w:rsidRPr="00B86792">
              <w:rPr>
                <w:sz w:val="20"/>
                <w:szCs w:val="20"/>
              </w:rPr>
              <w:t xml:space="preserve">Protection de l'enfant </w:t>
            </w:r>
            <w:r w:rsidR="00172F3A" w:rsidRPr="00B86792">
              <w:rPr>
                <w:sz w:val="20"/>
                <w:szCs w:val="20"/>
              </w:rPr>
              <w:t xml:space="preserve"> </w:t>
            </w:r>
          </w:p>
          <w:p w14:paraId="702E0814" w14:textId="6A16E39F" w:rsidR="00172F3A" w:rsidRPr="00B86792" w:rsidRDefault="00172F3A" w:rsidP="00172F3A">
            <w:pPr>
              <w:pStyle w:val="PBParagraph"/>
              <w:numPr>
                <w:ilvl w:val="0"/>
                <w:numId w:val="0"/>
              </w:numPr>
              <w:spacing w:before="60" w:after="60"/>
              <w:ind w:left="567" w:hanging="567"/>
              <w:rPr>
                <w:sz w:val="20"/>
                <w:szCs w:val="20"/>
              </w:rPr>
            </w:pPr>
            <w:r w:rsidRPr="00B86792">
              <w:rPr>
                <w:sz w:val="20"/>
                <w:szCs w:val="20"/>
              </w:rPr>
              <w:fldChar w:fldCharType="begin">
                <w:ffData>
                  <w:name w:val="Check52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10210F" w:rsidRPr="00B86792">
              <w:rPr>
                <w:sz w:val="20"/>
                <w:szCs w:val="20"/>
              </w:rPr>
              <w:t>Oui</w:t>
            </w:r>
            <w:r w:rsidRPr="00B86792">
              <w:rPr>
                <w:sz w:val="20"/>
                <w:szCs w:val="20"/>
              </w:rPr>
              <w:t xml:space="preserve"> (</w:t>
            </w:r>
            <w:r w:rsidR="0010210F" w:rsidRPr="00B86792">
              <w:rPr>
                <w:sz w:val="20"/>
                <w:szCs w:val="20"/>
              </w:rPr>
              <w:t>veuillez préciser</w:t>
            </w:r>
            <w:r w:rsidRPr="00B86792">
              <w:rPr>
                <w:sz w:val="20"/>
                <w:szCs w:val="20"/>
              </w:rPr>
              <w:t>)</w:t>
            </w:r>
            <w:r w:rsidR="0010210F" w:rsidRPr="00B86792">
              <w:rPr>
                <w:sz w:val="20"/>
                <w:szCs w:val="20"/>
              </w:rPr>
              <w:t> </w:t>
            </w:r>
            <w:r w:rsidRPr="00B86792">
              <w:rPr>
                <w:sz w:val="20"/>
                <w:szCs w:val="20"/>
              </w:rPr>
              <w:t xml:space="preserve">: </w:t>
            </w:r>
            <w:r w:rsidRPr="00B86792">
              <w:rPr>
                <w:sz w:val="20"/>
                <w:szCs w:val="20"/>
              </w:rPr>
              <w:fldChar w:fldCharType="begin">
                <w:ffData>
                  <w:name w:val="Text232"/>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30F8E273" w14:textId="634E413A"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38"/>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M</w:t>
            </w:r>
            <w:r w:rsidR="0010210F" w:rsidRPr="00B86792">
              <w:rPr>
                <w:sz w:val="20"/>
                <w:szCs w:val="20"/>
              </w:rPr>
              <w:t>é</w:t>
            </w:r>
            <w:r w:rsidRPr="00B86792">
              <w:rPr>
                <w:sz w:val="20"/>
                <w:szCs w:val="20"/>
              </w:rPr>
              <w:t>diation</w:t>
            </w:r>
          </w:p>
          <w:p w14:paraId="571420EE" w14:textId="03242A29"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39"/>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Tra</w:t>
            </w:r>
            <w:r w:rsidR="0010210F" w:rsidRPr="00B86792">
              <w:rPr>
                <w:sz w:val="20"/>
                <w:szCs w:val="20"/>
              </w:rPr>
              <w:t>duction</w:t>
            </w:r>
          </w:p>
          <w:p w14:paraId="3A402B6B" w14:textId="52717152"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0"/>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Interpr</w:t>
            </w:r>
            <w:r w:rsidR="0010210F" w:rsidRPr="00B86792">
              <w:rPr>
                <w:sz w:val="20"/>
                <w:szCs w:val="20"/>
              </w:rPr>
              <w:t>ètes</w:t>
            </w:r>
          </w:p>
          <w:p w14:paraId="4ACE835C" w14:textId="2E2CC886"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10210F" w:rsidRPr="00B86792">
              <w:rPr>
                <w:sz w:val="20"/>
                <w:szCs w:val="20"/>
              </w:rPr>
              <w:t>Notification d’actes</w:t>
            </w:r>
          </w:p>
          <w:p w14:paraId="6F9231F1" w14:textId="29B7ECDD" w:rsidR="00172F3A" w:rsidRPr="00B86792" w:rsidRDefault="00172F3A" w:rsidP="00172F3A">
            <w:pPr>
              <w:pStyle w:val="PBParagraph"/>
              <w:numPr>
                <w:ilvl w:val="0"/>
                <w:numId w:val="0"/>
              </w:numPr>
              <w:ind w:left="567"/>
              <w:rPr>
                <w:sz w:val="20"/>
                <w:szCs w:val="20"/>
              </w:rPr>
            </w:pPr>
            <w:r w:rsidRPr="00B86792">
              <w:rPr>
                <w:sz w:val="20"/>
                <w:szCs w:val="20"/>
              </w:rPr>
              <w:fldChar w:fldCharType="begin">
                <w:ffData>
                  <w:name w:val="Check542"/>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10210F" w:rsidRPr="00B86792">
              <w:rPr>
                <w:sz w:val="20"/>
                <w:szCs w:val="20"/>
              </w:rPr>
              <w:t>Frais liés à la localisation de l'enfant</w:t>
            </w:r>
          </w:p>
          <w:p w14:paraId="5692DC5E" w14:textId="2D47828C"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3"/>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10210F" w:rsidRPr="00B86792">
              <w:rPr>
                <w:sz w:val="20"/>
                <w:szCs w:val="20"/>
              </w:rPr>
              <w:t>Frais de justice</w:t>
            </w:r>
          </w:p>
          <w:p w14:paraId="5B1CD8B0" w14:textId="5A898069"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4"/>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10210F" w:rsidRPr="00B86792">
              <w:rPr>
                <w:sz w:val="20"/>
                <w:szCs w:val="20"/>
              </w:rPr>
              <w:t>Frais de déplacement de l'enfant</w:t>
            </w:r>
          </w:p>
          <w:p w14:paraId="7CB1D045" w14:textId="19EFA4BC" w:rsidR="00172F3A" w:rsidRPr="00B86792" w:rsidRDefault="00172F3A" w:rsidP="00172F3A">
            <w:pPr>
              <w:pStyle w:val="PBParagraph"/>
              <w:numPr>
                <w:ilvl w:val="0"/>
                <w:numId w:val="0"/>
              </w:numPr>
              <w:spacing w:before="60" w:after="60"/>
              <w:ind w:left="1134" w:hanging="567"/>
              <w:rPr>
                <w:sz w:val="20"/>
                <w:szCs w:val="20"/>
              </w:rPr>
            </w:pPr>
            <w:r w:rsidRPr="00B86792">
              <w:rPr>
                <w:sz w:val="20"/>
                <w:szCs w:val="20"/>
              </w:rPr>
              <w:fldChar w:fldCharType="begin">
                <w:ffData>
                  <w:name w:val="Check545"/>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10210F" w:rsidRPr="00B86792">
              <w:rPr>
                <w:sz w:val="20"/>
                <w:szCs w:val="20"/>
              </w:rPr>
              <w:t>Autres (veuillez préciser) </w:t>
            </w:r>
            <w:r w:rsidRPr="00B86792">
              <w:rPr>
                <w:sz w:val="20"/>
                <w:szCs w:val="20"/>
              </w:rPr>
              <w:t xml:space="preserve">: </w:t>
            </w:r>
            <w:r w:rsidRPr="00B86792">
              <w:rPr>
                <w:sz w:val="20"/>
                <w:szCs w:val="20"/>
              </w:rPr>
              <w:fldChar w:fldCharType="begin">
                <w:ffData>
                  <w:name w:val="Text234"/>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4C8FDC54" w14:textId="19FA2AE1" w:rsidR="00172F3A" w:rsidRPr="00B86792" w:rsidRDefault="00172F3A" w:rsidP="00172F3A">
            <w:pPr>
              <w:pStyle w:val="PBParagraph"/>
              <w:numPr>
                <w:ilvl w:val="0"/>
                <w:numId w:val="0"/>
              </w:numPr>
              <w:spacing w:before="60" w:after="60"/>
              <w:ind w:left="567" w:hanging="567"/>
              <w:rPr>
                <w:sz w:val="20"/>
                <w:szCs w:val="20"/>
              </w:rPr>
            </w:pPr>
            <w:r w:rsidRPr="00B86792">
              <w:rPr>
                <w:sz w:val="20"/>
                <w:szCs w:val="20"/>
              </w:rPr>
              <w:fldChar w:fldCharType="begin">
                <w:ffData>
                  <w:name w:val="Check52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w:t>
            </w:r>
            <w:r w:rsidR="0010210F" w:rsidRPr="00B86792">
              <w:rPr>
                <w:sz w:val="20"/>
                <w:szCs w:val="20"/>
              </w:rPr>
              <w:t>n</w:t>
            </w:r>
          </w:p>
          <w:p w14:paraId="460466B2" w14:textId="77777777" w:rsidR="00172F3A" w:rsidRPr="00B86792" w:rsidRDefault="00172F3A" w:rsidP="00172F3A">
            <w:pPr>
              <w:pStyle w:val="PBParagraph"/>
              <w:numPr>
                <w:ilvl w:val="0"/>
                <w:numId w:val="0"/>
              </w:numPr>
              <w:spacing w:before="60" w:after="60"/>
              <w:ind w:left="567" w:hanging="567"/>
              <w:rPr>
                <w:sz w:val="20"/>
                <w:szCs w:val="20"/>
              </w:rPr>
            </w:pPr>
          </w:p>
          <w:p w14:paraId="31E48EE2" w14:textId="11D76A41" w:rsidR="00172F3A" w:rsidRPr="00B86792" w:rsidRDefault="00E806DF" w:rsidP="00B3775E">
            <w:pPr>
              <w:pStyle w:val="PBParagraph"/>
              <w:numPr>
                <w:ilvl w:val="0"/>
                <w:numId w:val="0"/>
              </w:numPr>
              <w:spacing w:before="60" w:after="60"/>
              <w:rPr>
                <w:sz w:val="20"/>
                <w:szCs w:val="20"/>
              </w:rPr>
            </w:pPr>
            <w:r w:rsidRPr="00B86792">
              <w:rPr>
                <w:sz w:val="20"/>
                <w:szCs w:val="20"/>
              </w:rPr>
              <w:t xml:space="preserve">Droit de </w:t>
            </w:r>
            <w:r w:rsidRPr="00B86792">
              <w:rPr>
                <w:sz w:val="20"/>
                <w:szCs w:val="20"/>
                <w:lang w:val="fr-CA"/>
              </w:rPr>
              <w:t>g</w:t>
            </w:r>
            <w:r w:rsidR="008D64BE" w:rsidRPr="00B86792">
              <w:rPr>
                <w:sz w:val="20"/>
                <w:szCs w:val="20"/>
                <w:lang w:val="fr-CA"/>
              </w:rPr>
              <w:t>arde de l'enfant</w:t>
            </w:r>
            <w:r w:rsidR="00B3775E" w:rsidRPr="00B86792">
              <w:rPr>
                <w:sz w:val="20"/>
                <w:szCs w:val="20"/>
                <w:lang w:val="fr-CA"/>
              </w:rPr>
              <w:t xml:space="preserve"> (</w:t>
            </w:r>
            <w:r w:rsidR="00527CDE" w:rsidRPr="00B86792">
              <w:rPr>
                <w:sz w:val="20"/>
                <w:szCs w:val="20"/>
                <w:lang w:val="fr-CA"/>
              </w:rPr>
              <w:t>notamment</w:t>
            </w:r>
            <w:r w:rsidR="00B3775E" w:rsidRPr="00B86792">
              <w:rPr>
                <w:sz w:val="20"/>
                <w:szCs w:val="20"/>
                <w:lang w:val="fr-CA"/>
              </w:rPr>
              <w:t xml:space="preserve"> dans le cadre d'une procédure de divorce)</w:t>
            </w:r>
            <w:r w:rsidR="00172F3A" w:rsidRPr="00B86792">
              <w:rPr>
                <w:sz w:val="20"/>
                <w:szCs w:val="20"/>
              </w:rPr>
              <w:t xml:space="preserve"> </w:t>
            </w:r>
          </w:p>
          <w:p w14:paraId="284A543D" w14:textId="159599C9" w:rsidR="00172F3A" w:rsidRPr="00B86792" w:rsidRDefault="00172F3A" w:rsidP="00172F3A">
            <w:pPr>
              <w:pStyle w:val="PBParagraph"/>
              <w:numPr>
                <w:ilvl w:val="0"/>
                <w:numId w:val="0"/>
              </w:numPr>
              <w:spacing w:before="60" w:after="60"/>
              <w:ind w:left="567" w:hanging="567"/>
              <w:rPr>
                <w:sz w:val="20"/>
                <w:szCs w:val="20"/>
              </w:rPr>
            </w:pPr>
            <w:r w:rsidRPr="00B86792">
              <w:rPr>
                <w:sz w:val="20"/>
                <w:szCs w:val="20"/>
              </w:rPr>
              <w:fldChar w:fldCharType="begin">
                <w:ffData>
                  <w:name w:val="Check52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8D64BE" w:rsidRPr="00B86792">
              <w:rPr>
                <w:sz w:val="20"/>
                <w:szCs w:val="20"/>
              </w:rPr>
              <w:t>Oui</w:t>
            </w:r>
            <w:r w:rsidRPr="00B86792">
              <w:rPr>
                <w:sz w:val="20"/>
                <w:szCs w:val="20"/>
              </w:rPr>
              <w:t xml:space="preserve"> (</w:t>
            </w:r>
            <w:r w:rsidR="008D64BE" w:rsidRPr="00B86792">
              <w:rPr>
                <w:sz w:val="20"/>
                <w:szCs w:val="20"/>
              </w:rPr>
              <w:t xml:space="preserve">veuillez préciser) </w:t>
            </w:r>
            <w:r w:rsidRPr="00B86792">
              <w:rPr>
                <w:sz w:val="20"/>
                <w:szCs w:val="20"/>
              </w:rPr>
              <w:t xml:space="preserve">: </w:t>
            </w:r>
            <w:r w:rsidRPr="00B86792">
              <w:rPr>
                <w:sz w:val="20"/>
                <w:szCs w:val="20"/>
              </w:rPr>
              <w:fldChar w:fldCharType="begin">
                <w:ffData>
                  <w:name w:val="Text232"/>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468E5D5C" w14:textId="70E08980"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38"/>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8D64BE" w:rsidRPr="00B86792">
              <w:rPr>
                <w:sz w:val="20"/>
                <w:szCs w:val="20"/>
              </w:rPr>
              <w:t>Médiation</w:t>
            </w:r>
          </w:p>
          <w:p w14:paraId="5EA06AE9" w14:textId="6D2C04FD"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39"/>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Tra</w:t>
            </w:r>
            <w:r w:rsidR="008D64BE" w:rsidRPr="00B86792">
              <w:rPr>
                <w:sz w:val="20"/>
                <w:szCs w:val="20"/>
              </w:rPr>
              <w:t>duction</w:t>
            </w:r>
          </w:p>
          <w:p w14:paraId="4B325A57" w14:textId="447F2409"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0"/>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8D64BE" w:rsidRPr="00B86792">
              <w:rPr>
                <w:sz w:val="20"/>
                <w:szCs w:val="20"/>
              </w:rPr>
              <w:t>Interprètes</w:t>
            </w:r>
          </w:p>
          <w:p w14:paraId="65C09272" w14:textId="20E0DF04"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8D64BE" w:rsidRPr="00B86792">
              <w:rPr>
                <w:sz w:val="20"/>
                <w:szCs w:val="20"/>
              </w:rPr>
              <w:t>Notification d’actes</w:t>
            </w:r>
          </w:p>
          <w:p w14:paraId="27BF0D43" w14:textId="3C7B575D" w:rsidR="00172F3A" w:rsidRPr="00B86792" w:rsidRDefault="00172F3A" w:rsidP="00172F3A">
            <w:pPr>
              <w:pStyle w:val="PBParagraph"/>
              <w:numPr>
                <w:ilvl w:val="0"/>
                <w:numId w:val="0"/>
              </w:numPr>
              <w:ind w:left="567"/>
              <w:rPr>
                <w:sz w:val="20"/>
                <w:szCs w:val="20"/>
              </w:rPr>
            </w:pPr>
            <w:r w:rsidRPr="00B86792">
              <w:rPr>
                <w:sz w:val="20"/>
                <w:szCs w:val="20"/>
              </w:rPr>
              <w:fldChar w:fldCharType="begin">
                <w:ffData>
                  <w:name w:val="Check542"/>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8D64BE" w:rsidRPr="00B86792">
              <w:rPr>
                <w:sz w:val="20"/>
                <w:szCs w:val="20"/>
              </w:rPr>
              <w:t>Frais liés à la localisation de l'enfant</w:t>
            </w:r>
          </w:p>
          <w:p w14:paraId="676C81C1" w14:textId="73919AB0"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3"/>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8D64BE" w:rsidRPr="00B86792">
              <w:rPr>
                <w:sz w:val="20"/>
                <w:szCs w:val="20"/>
              </w:rPr>
              <w:t>Frais de justice</w:t>
            </w:r>
          </w:p>
          <w:p w14:paraId="48BAAEB7" w14:textId="25FC9D51"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4"/>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8D64BE" w:rsidRPr="00B86792">
              <w:rPr>
                <w:sz w:val="20"/>
                <w:szCs w:val="20"/>
              </w:rPr>
              <w:t>Frais de déplacement de l'enfant</w:t>
            </w:r>
          </w:p>
          <w:p w14:paraId="3CCD8802" w14:textId="6E4F877C" w:rsidR="00172F3A" w:rsidRPr="00B86792" w:rsidRDefault="00172F3A" w:rsidP="00172F3A">
            <w:pPr>
              <w:pStyle w:val="PBParagraph"/>
              <w:numPr>
                <w:ilvl w:val="0"/>
                <w:numId w:val="0"/>
              </w:numPr>
              <w:spacing w:before="60" w:after="60"/>
              <w:ind w:left="1134" w:hanging="567"/>
              <w:rPr>
                <w:sz w:val="20"/>
                <w:szCs w:val="20"/>
              </w:rPr>
            </w:pPr>
            <w:r w:rsidRPr="00B86792">
              <w:rPr>
                <w:sz w:val="20"/>
                <w:szCs w:val="20"/>
              </w:rPr>
              <w:fldChar w:fldCharType="begin">
                <w:ffData>
                  <w:name w:val="Check545"/>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8D64BE" w:rsidRPr="00B86792">
              <w:rPr>
                <w:sz w:val="20"/>
                <w:szCs w:val="20"/>
              </w:rPr>
              <w:t>Autres (veuillez préciser) </w:t>
            </w:r>
            <w:r w:rsidRPr="00B86792">
              <w:rPr>
                <w:sz w:val="20"/>
                <w:szCs w:val="20"/>
              </w:rPr>
              <w:t xml:space="preserve">: </w:t>
            </w:r>
            <w:r w:rsidRPr="00B86792">
              <w:rPr>
                <w:sz w:val="20"/>
                <w:szCs w:val="20"/>
              </w:rPr>
              <w:fldChar w:fldCharType="begin">
                <w:ffData>
                  <w:name w:val="Text234"/>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33E7934A" w14:textId="3EDAA0D6" w:rsidR="00172F3A" w:rsidRPr="00B86792" w:rsidRDefault="00172F3A" w:rsidP="00172F3A">
            <w:pPr>
              <w:pStyle w:val="PBParagraph"/>
              <w:numPr>
                <w:ilvl w:val="0"/>
                <w:numId w:val="0"/>
              </w:numPr>
              <w:spacing w:before="60" w:after="60"/>
              <w:ind w:left="567" w:hanging="567"/>
              <w:rPr>
                <w:sz w:val="20"/>
                <w:szCs w:val="20"/>
              </w:rPr>
            </w:pPr>
            <w:r w:rsidRPr="00B86792">
              <w:rPr>
                <w:sz w:val="20"/>
                <w:szCs w:val="20"/>
              </w:rPr>
              <w:fldChar w:fldCharType="begin">
                <w:ffData>
                  <w:name w:val="Check52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w:t>
            </w:r>
            <w:r w:rsidR="00241214" w:rsidRPr="00B86792">
              <w:rPr>
                <w:sz w:val="20"/>
                <w:szCs w:val="20"/>
              </w:rPr>
              <w:t>n</w:t>
            </w:r>
          </w:p>
          <w:p w14:paraId="560A3A33" w14:textId="77777777" w:rsidR="00172F3A" w:rsidRPr="00B86792" w:rsidRDefault="00172F3A" w:rsidP="00172F3A">
            <w:pPr>
              <w:pStyle w:val="PBParagraph"/>
              <w:numPr>
                <w:ilvl w:val="0"/>
                <w:numId w:val="0"/>
              </w:numPr>
              <w:spacing w:before="60" w:after="60"/>
              <w:ind w:left="567" w:hanging="567"/>
              <w:rPr>
                <w:sz w:val="20"/>
                <w:szCs w:val="20"/>
              </w:rPr>
            </w:pPr>
          </w:p>
          <w:p w14:paraId="616798D5" w14:textId="37C1FBA6" w:rsidR="00172F3A" w:rsidRPr="00B86792" w:rsidRDefault="00241214">
            <w:pPr>
              <w:pStyle w:val="PBParagraph"/>
              <w:numPr>
                <w:ilvl w:val="0"/>
                <w:numId w:val="0"/>
              </w:numPr>
              <w:spacing w:before="60" w:after="60"/>
              <w:rPr>
                <w:sz w:val="20"/>
                <w:szCs w:val="20"/>
              </w:rPr>
            </w:pPr>
            <w:r w:rsidRPr="00B86792">
              <w:rPr>
                <w:sz w:val="20"/>
                <w:szCs w:val="20"/>
              </w:rPr>
              <w:t xml:space="preserve">Droit de </w:t>
            </w:r>
            <w:r w:rsidRPr="00B86792">
              <w:rPr>
                <w:sz w:val="20"/>
                <w:szCs w:val="20"/>
                <w:lang w:val="fr-CA"/>
              </w:rPr>
              <w:t>visite</w:t>
            </w:r>
            <w:r w:rsidR="00172F3A" w:rsidRPr="00B86792">
              <w:rPr>
                <w:sz w:val="20"/>
                <w:szCs w:val="20"/>
                <w:lang w:val="fr-CA"/>
              </w:rPr>
              <w:t xml:space="preserve"> / </w:t>
            </w:r>
            <w:r w:rsidRPr="00B86792">
              <w:rPr>
                <w:sz w:val="20"/>
                <w:szCs w:val="20"/>
                <w:lang w:val="fr-CA"/>
              </w:rPr>
              <w:t>d’entretenir</w:t>
            </w:r>
            <w:r w:rsidRPr="00B86792">
              <w:rPr>
                <w:sz w:val="20"/>
                <w:szCs w:val="20"/>
              </w:rPr>
              <w:t xml:space="preserve"> un c</w:t>
            </w:r>
            <w:r w:rsidR="00172F3A" w:rsidRPr="00B86792">
              <w:rPr>
                <w:sz w:val="20"/>
                <w:szCs w:val="20"/>
              </w:rPr>
              <w:t>ontact</w:t>
            </w:r>
            <w:r w:rsidR="00B3775E" w:rsidRPr="00B86792">
              <w:rPr>
                <w:sz w:val="20"/>
                <w:szCs w:val="20"/>
              </w:rPr>
              <w:t xml:space="preserve"> </w:t>
            </w:r>
            <w:r w:rsidR="00B3775E" w:rsidRPr="00B86792">
              <w:rPr>
                <w:sz w:val="20"/>
                <w:szCs w:val="20"/>
                <w:lang w:val="fr-CA"/>
              </w:rPr>
              <w:t>(</w:t>
            </w:r>
            <w:r w:rsidR="00527CDE" w:rsidRPr="00B86792">
              <w:rPr>
                <w:sz w:val="20"/>
                <w:szCs w:val="20"/>
                <w:lang w:val="fr-CA"/>
              </w:rPr>
              <w:t>notamment</w:t>
            </w:r>
            <w:r w:rsidR="00B3775E" w:rsidRPr="00B86792">
              <w:rPr>
                <w:sz w:val="20"/>
                <w:szCs w:val="20"/>
                <w:lang w:val="fr-CA"/>
              </w:rPr>
              <w:t xml:space="preserve"> dans le cadre d'une procédure de divorce)</w:t>
            </w:r>
            <w:r w:rsidR="00172F3A" w:rsidRPr="00B86792">
              <w:rPr>
                <w:sz w:val="20"/>
                <w:szCs w:val="20"/>
              </w:rPr>
              <w:t xml:space="preserve"> </w:t>
            </w:r>
          </w:p>
          <w:p w14:paraId="5E5F0934" w14:textId="7133E75A" w:rsidR="00172F3A" w:rsidRPr="00B86792" w:rsidRDefault="00172F3A" w:rsidP="00172F3A">
            <w:pPr>
              <w:pStyle w:val="PBParagraph"/>
              <w:numPr>
                <w:ilvl w:val="0"/>
                <w:numId w:val="0"/>
              </w:numPr>
              <w:spacing w:before="60" w:after="60"/>
              <w:ind w:left="567" w:hanging="567"/>
              <w:rPr>
                <w:sz w:val="20"/>
                <w:szCs w:val="20"/>
              </w:rPr>
            </w:pPr>
            <w:r w:rsidRPr="00B86792">
              <w:rPr>
                <w:sz w:val="20"/>
                <w:szCs w:val="20"/>
              </w:rPr>
              <w:fldChar w:fldCharType="begin">
                <w:ffData>
                  <w:name w:val="Check52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 xml:space="preserve">Oui (veuillez préciser) </w:t>
            </w:r>
            <w:r w:rsidRPr="00B86792">
              <w:rPr>
                <w:sz w:val="20"/>
                <w:szCs w:val="20"/>
              </w:rPr>
              <w:t xml:space="preserve">: </w:t>
            </w:r>
            <w:r w:rsidRPr="00B86792">
              <w:rPr>
                <w:sz w:val="20"/>
                <w:szCs w:val="20"/>
              </w:rPr>
              <w:fldChar w:fldCharType="begin">
                <w:ffData>
                  <w:name w:val="Text232"/>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7EF10A52" w14:textId="072BF629"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38"/>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Médiation</w:t>
            </w:r>
          </w:p>
          <w:p w14:paraId="0025E45A" w14:textId="3FB85315"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39"/>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Tra</w:t>
            </w:r>
            <w:r w:rsidR="00241214" w:rsidRPr="00B86792">
              <w:rPr>
                <w:sz w:val="20"/>
                <w:szCs w:val="20"/>
              </w:rPr>
              <w:t>duction</w:t>
            </w:r>
          </w:p>
          <w:p w14:paraId="48B60E36" w14:textId="34103DD4"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0"/>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Interprètes</w:t>
            </w:r>
          </w:p>
          <w:p w14:paraId="0B4C0C55" w14:textId="2843DCB1"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Notification d’actes</w:t>
            </w:r>
          </w:p>
          <w:p w14:paraId="7F81CB27" w14:textId="180D618C" w:rsidR="00172F3A" w:rsidRPr="00B86792" w:rsidRDefault="00172F3A" w:rsidP="00172F3A">
            <w:pPr>
              <w:pStyle w:val="PBParagraph"/>
              <w:numPr>
                <w:ilvl w:val="0"/>
                <w:numId w:val="0"/>
              </w:numPr>
              <w:ind w:left="567"/>
              <w:rPr>
                <w:sz w:val="20"/>
                <w:szCs w:val="20"/>
              </w:rPr>
            </w:pPr>
            <w:r w:rsidRPr="00B86792">
              <w:rPr>
                <w:sz w:val="20"/>
                <w:szCs w:val="20"/>
              </w:rPr>
              <w:fldChar w:fldCharType="begin">
                <w:ffData>
                  <w:name w:val="Check542"/>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Frais liés à la localisation de l'enfant</w:t>
            </w:r>
          </w:p>
          <w:p w14:paraId="315B92CD" w14:textId="77A23086"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3"/>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Frais de justice</w:t>
            </w:r>
          </w:p>
          <w:p w14:paraId="211B9139" w14:textId="19CADCDC"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4"/>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Frais de déplacement de l'enfant</w:t>
            </w:r>
          </w:p>
          <w:p w14:paraId="399F0DE0" w14:textId="2E08F42F" w:rsidR="00172F3A" w:rsidRPr="00B86792" w:rsidRDefault="00172F3A" w:rsidP="00172F3A">
            <w:pPr>
              <w:pStyle w:val="PBParagraph"/>
              <w:numPr>
                <w:ilvl w:val="0"/>
                <w:numId w:val="0"/>
              </w:numPr>
              <w:spacing w:before="60" w:after="60"/>
              <w:ind w:left="1134" w:hanging="567"/>
              <w:rPr>
                <w:sz w:val="20"/>
                <w:szCs w:val="20"/>
              </w:rPr>
            </w:pPr>
            <w:r w:rsidRPr="00B86792">
              <w:rPr>
                <w:sz w:val="20"/>
                <w:szCs w:val="20"/>
              </w:rPr>
              <w:lastRenderedPageBreak/>
              <w:fldChar w:fldCharType="begin">
                <w:ffData>
                  <w:name w:val="Check545"/>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Autres (veuillez préciser) </w:t>
            </w:r>
            <w:r w:rsidRPr="00B86792">
              <w:rPr>
                <w:sz w:val="20"/>
                <w:szCs w:val="20"/>
              </w:rPr>
              <w:t xml:space="preserve">: </w:t>
            </w:r>
            <w:r w:rsidRPr="00B86792">
              <w:rPr>
                <w:sz w:val="20"/>
                <w:szCs w:val="20"/>
              </w:rPr>
              <w:fldChar w:fldCharType="begin">
                <w:ffData>
                  <w:name w:val="Text234"/>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25E41FDF" w14:textId="358E57DA" w:rsidR="00172F3A" w:rsidRPr="00B86792" w:rsidRDefault="00172F3A" w:rsidP="00172F3A">
            <w:pPr>
              <w:pStyle w:val="PBParagraph"/>
              <w:numPr>
                <w:ilvl w:val="0"/>
                <w:numId w:val="0"/>
              </w:numPr>
              <w:spacing w:before="60" w:after="60"/>
              <w:ind w:left="567" w:hanging="567"/>
              <w:rPr>
                <w:sz w:val="20"/>
                <w:szCs w:val="20"/>
              </w:rPr>
            </w:pPr>
            <w:r w:rsidRPr="00B86792">
              <w:rPr>
                <w:sz w:val="20"/>
                <w:szCs w:val="20"/>
              </w:rPr>
              <w:fldChar w:fldCharType="begin">
                <w:ffData>
                  <w:name w:val="Check52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w:t>
            </w:r>
            <w:r w:rsidR="00241214" w:rsidRPr="00B86792">
              <w:rPr>
                <w:sz w:val="20"/>
                <w:szCs w:val="20"/>
              </w:rPr>
              <w:t>n</w:t>
            </w:r>
          </w:p>
          <w:p w14:paraId="0D26745A" w14:textId="77777777" w:rsidR="00AF5192" w:rsidRPr="00B86792" w:rsidRDefault="00AF5192" w:rsidP="00172F3A">
            <w:pPr>
              <w:pStyle w:val="PBParagraph"/>
              <w:numPr>
                <w:ilvl w:val="0"/>
                <w:numId w:val="0"/>
              </w:numPr>
              <w:spacing w:before="60" w:after="60"/>
              <w:ind w:left="567" w:hanging="567"/>
              <w:rPr>
                <w:sz w:val="20"/>
                <w:szCs w:val="20"/>
              </w:rPr>
            </w:pPr>
          </w:p>
          <w:p w14:paraId="20C69967" w14:textId="32374388" w:rsidR="00172F3A" w:rsidRPr="00B86792" w:rsidRDefault="00172F3A" w:rsidP="00172F3A">
            <w:pPr>
              <w:pStyle w:val="PBParagraph"/>
              <w:numPr>
                <w:ilvl w:val="0"/>
                <w:numId w:val="0"/>
              </w:numPr>
              <w:spacing w:before="60" w:after="60"/>
              <w:ind w:left="567" w:hanging="567"/>
              <w:rPr>
                <w:sz w:val="20"/>
                <w:szCs w:val="20"/>
              </w:rPr>
            </w:pPr>
            <w:r w:rsidRPr="00B86792">
              <w:rPr>
                <w:sz w:val="20"/>
                <w:szCs w:val="20"/>
              </w:rPr>
              <w:t xml:space="preserve">Placement </w:t>
            </w:r>
          </w:p>
          <w:p w14:paraId="7DF7BCE9" w14:textId="166FFFF5" w:rsidR="00172F3A" w:rsidRPr="00B86792" w:rsidRDefault="00172F3A" w:rsidP="00172F3A">
            <w:pPr>
              <w:pStyle w:val="PBParagraph"/>
              <w:numPr>
                <w:ilvl w:val="0"/>
                <w:numId w:val="0"/>
              </w:numPr>
              <w:spacing w:before="60" w:after="60"/>
              <w:ind w:left="567" w:hanging="567"/>
              <w:rPr>
                <w:sz w:val="20"/>
                <w:szCs w:val="20"/>
              </w:rPr>
            </w:pPr>
            <w:r w:rsidRPr="00B86792">
              <w:rPr>
                <w:sz w:val="20"/>
                <w:szCs w:val="20"/>
              </w:rPr>
              <w:fldChar w:fldCharType="begin">
                <w:ffData>
                  <w:name w:val="Check52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 xml:space="preserve">Oui (veuillez préciser) </w:t>
            </w:r>
            <w:r w:rsidRPr="00B86792">
              <w:rPr>
                <w:sz w:val="20"/>
                <w:szCs w:val="20"/>
              </w:rPr>
              <w:t xml:space="preserve">: </w:t>
            </w:r>
            <w:r w:rsidRPr="00B86792">
              <w:rPr>
                <w:sz w:val="20"/>
                <w:szCs w:val="20"/>
              </w:rPr>
              <w:fldChar w:fldCharType="begin">
                <w:ffData>
                  <w:name w:val="Text232"/>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24173533" w14:textId="525FBCDC"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38"/>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Médiation</w:t>
            </w:r>
          </w:p>
          <w:p w14:paraId="2960B76D" w14:textId="310588CB"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39"/>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Tra</w:t>
            </w:r>
            <w:r w:rsidR="00241214" w:rsidRPr="00B86792">
              <w:rPr>
                <w:sz w:val="20"/>
                <w:szCs w:val="20"/>
              </w:rPr>
              <w:t>duction</w:t>
            </w:r>
          </w:p>
          <w:p w14:paraId="7E699886" w14:textId="7F8A03AC"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0"/>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Interprètes</w:t>
            </w:r>
          </w:p>
          <w:p w14:paraId="340D5B45" w14:textId="6EA5FC86"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Notification d’actes</w:t>
            </w:r>
          </w:p>
          <w:p w14:paraId="7F733304" w14:textId="113208E6" w:rsidR="00172F3A" w:rsidRPr="00B86792" w:rsidRDefault="00172F3A" w:rsidP="00172F3A">
            <w:pPr>
              <w:pStyle w:val="PBParagraph"/>
              <w:numPr>
                <w:ilvl w:val="0"/>
                <w:numId w:val="0"/>
              </w:numPr>
              <w:ind w:left="567"/>
              <w:rPr>
                <w:sz w:val="20"/>
                <w:szCs w:val="20"/>
              </w:rPr>
            </w:pPr>
            <w:r w:rsidRPr="00B86792">
              <w:rPr>
                <w:sz w:val="20"/>
                <w:szCs w:val="20"/>
              </w:rPr>
              <w:fldChar w:fldCharType="begin">
                <w:ffData>
                  <w:name w:val="Check542"/>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Frais liés à la localisation de l'enfant</w:t>
            </w:r>
          </w:p>
          <w:p w14:paraId="01790F34" w14:textId="5308217D"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3"/>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Frais de justice</w:t>
            </w:r>
          </w:p>
          <w:p w14:paraId="1C48DCFD" w14:textId="5CB844D2" w:rsidR="00172F3A" w:rsidRPr="00B86792" w:rsidRDefault="00172F3A" w:rsidP="00172F3A">
            <w:pPr>
              <w:pStyle w:val="PBParagraph"/>
              <w:numPr>
                <w:ilvl w:val="0"/>
                <w:numId w:val="0"/>
              </w:numPr>
              <w:ind w:left="1134" w:hanging="567"/>
              <w:rPr>
                <w:sz w:val="20"/>
                <w:szCs w:val="20"/>
              </w:rPr>
            </w:pPr>
            <w:r w:rsidRPr="00B86792">
              <w:rPr>
                <w:sz w:val="20"/>
                <w:szCs w:val="20"/>
              </w:rPr>
              <w:fldChar w:fldCharType="begin">
                <w:ffData>
                  <w:name w:val="Check544"/>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Frais de déplacement de l'enfant</w:t>
            </w:r>
          </w:p>
          <w:p w14:paraId="32529800" w14:textId="4914D3E0" w:rsidR="00172F3A" w:rsidRPr="00B86792" w:rsidRDefault="00172F3A" w:rsidP="00172F3A">
            <w:pPr>
              <w:pStyle w:val="PBParagraph"/>
              <w:numPr>
                <w:ilvl w:val="0"/>
                <w:numId w:val="0"/>
              </w:numPr>
              <w:spacing w:before="60" w:after="60"/>
              <w:ind w:left="1134" w:hanging="567"/>
              <w:rPr>
                <w:sz w:val="20"/>
                <w:szCs w:val="20"/>
              </w:rPr>
            </w:pPr>
            <w:r w:rsidRPr="00B86792">
              <w:rPr>
                <w:sz w:val="20"/>
                <w:szCs w:val="20"/>
              </w:rPr>
              <w:fldChar w:fldCharType="begin">
                <w:ffData>
                  <w:name w:val="Check545"/>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241214" w:rsidRPr="00B86792">
              <w:rPr>
                <w:sz w:val="20"/>
                <w:szCs w:val="20"/>
              </w:rPr>
              <w:t>Autres (veuillez préciser) </w:t>
            </w:r>
            <w:r w:rsidRPr="00B86792">
              <w:rPr>
                <w:sz w:val="20"/>
                <w:szCs w:val="20"/>
              </w:rPr>
              <w:t xml:space="preserve">: </w:t>
            </w:r>
            <w:r w:rsidRPr="00B86792">
              <w:rPr>
                <w:sz w:val="20"/>
                <w:szCs w:val="20"/>
              </w:rPr>
              <w:fldChar w:fldCharType="begin">
                <w:ffData>
                  <w:name w:val="Text234"/>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259DFEEC" w14:textId="29412930" w:rsidR="00172F3A" w:rsidRPr="00B86792" w:rsidRDefault="00172F3A" w:rsidP="00172F3A">
            <w:pPr>
              <w:pStyle w:val="PBParagraph"/>
              <w:numPr>
                <w:ilvl w:val="0"/>
                <w:numId w:val="0"/>
              </w:numPr>
              <w:spacing w:before="60" w:after="60"/>
              <w:ind w:left="567" w:hanging="567"/>
              <w:rPr>
                <w:sz w:val="20"/>
                <w:szCs w:val="20"/>
              </w:rPr>
            </w:pPr>
            <w:r w:rsidRPr="00B86792">
              <w:rPr>
                <w:sz w:val="20"/>
                <w:szCs w:val="20"/>
              </w:rPr>
              <w:fldChar w:fldCharType="begin">
                <w:ffData>
                  <w:name w:val="Check52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w:t>
            </w:r>
            <w:r w:rsidR="00241214" w:rsidRPr="00B86792">
              <w:rPr>
                <w:sz w:val="20"/>
                <w:szCs w:val="20"/>
              </w:rPr>
              <w:t>n</w:t>
            </w:r>
          </w:p>
          <w:p w14:paraId="3949676F" w14:textId="77777777" w:rsidR="00172F3A" w:rsidRPr="00B86792" w:rsidRDefault="00172F3A" w:rsidP="00172F3A">
            <w:pPr>
              <w:pStyle w:val="PBParagraph"/>
              <w:numPr>
                <w:ilvl w:val="0"/>
                <w:numId w:val="0"/>
              </w:numPr>
              <w:spacing w:before="60" w:after="60"/>
              <w:ind w:left="567" w:hanging="567"/>
              <w:rPr>
                <w:sz w:val="20"/>
                <w:szCs w:val="20"/>
              </w:rPr>
            </w:pPr>
          </w:p>
          <w:p w14:paraId="5011D84A" w14:textId="4E5F55E0" w:rsidR="00172F3A" w:rsidRPr="00B86792" w:rsidRDefault="00172F3A" w:rsidP="00172F3A">
            <w:pPr>
              <w:pStyle w:val="PBParagraph"/>
              <w:numPr>
                <w:ilvl w:val="0"/>
                <w:numId w:val="0"/>
              </w:numPr>
              <w:spacing w:before="60" w:after="60"/>
              <w:ind w:left="567" w:hanging="567"/>
              <w:rPr>
                <w:sz w:val="20"/>
                <w:szCs w:val="20"/>
              </w:rPr>
            </w:pPr>
            <w:r w:rsidRPr="00B86792">
              <w:rPr>
                <w:sz w:val="20"/>
                <w:szCs w:val="20"/>
              </w:rPr>
              <w:t>Re</w:t>
            </w:r>
            <w:r w:rsidR="00241214" w:rsidRPr="00B86792">
              <w:rPr>
                <w:sz w:val="20"/>
                <w:szCs w:val="20"/>
              </w:rPr>
              <w:t>connaissance et exécution</w:t>
            </w:r>
            <w:r w:rsidRPr="00B86792">
              <w:rPr>
                <w:sz w:val="20"/>
                <w:szCs w:val="20"/>
              </w:rPr>
              <w:t xml:space="preserve"> </w:t>
            </w:r>
          </w:p>
          <w:p w14:paraId="64FD6828" w14:textId="77777777" w:rsidR="00241214" w:rsidRPr="00B86792" w:rsidRDefault="00241214" w:rsidP="00241214">
            <w:pPr>
              <w:pStyle w:val="PBParagraph"/>
              <w:numPr>
                <w:ilvl w:val="0"/>
                <w:numId w:val="0"/>
              </w:numPr>
              <w:spacing w:before="60" w:after="60"/>
              <w:ind w:left="567" w:hanging="567"/>
              <w:rPr>
                <w:sz w:val="20"/>
                <w:szCs w:val="20"/>
              </w:rPr>
            </w:pPr>
            <w:r w:rsidRPr="00B86792">
              <w:rPr>
                <w:sz w:val="20"/>
                <w:szCs w:val="20"/>
              </w:rPr>
              <w:fldChar w:fldCharType="begin">
                <w:ffData>
                  <w:name w:val="Check52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Oui (veuillez préciser) : </w:t>
            </w:r>
            <w:r w:rsidRPr="00B86792">
              <w:rPr>
                <w:sz w:val="20"/>
                <w:szCs w:val="20"/>
              </w:rPr>
              <w:fldChar w:fldCharType="begin">
                <w:ffData>
                  <w:name w:val="Text232"/>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6891A397"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38"/>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Médiation</w:t>
            </w:r>
          </w:p>
          <w:p w14:paraId="363DC8A0"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39"/>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Traduction</w:t>
            </w:r>
          </w:p>
          <w:p w14:paraId="7B4663C2"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40"/>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Interprètes</w:t>
            </w:r>
          </w:p>
          <w:p w14:paraId="566E0E2C"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4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tification d’actes</w:t>
            </w:r>
          </w:p>
          <w:p w14:paraId="5722A232" w14:textId="77777777" w:rsidR="00241214" w:rsidRPr="00B86792" w:rsidRDefault="00241214" w:rsidP="00241214">
            <w:pPr>
              <w:pStyle w:val="PBParagraph"/>
              <w:numPr>
                <w:ilvl w:val="0"/>
                <w:numId w:val="0"/>
              </w:numPr>
              <w:ind w:left="567"/>
              <w:rPr>
                <w:sz w:val="20"/>
                <w:szCs w:val="20"/>
              </w:rPr>
            </w:pPr>
            <w:r w:rsidRPr="00B86792">
              <w:rPr>
                <w:sz w:val="20"/>
                <w:szCs w:val="20"/>
              </w:rPr>
              <w:fldChar w:fldCharType="begin">
                <w:ffData>
                  <w:name w:val="Check542"/>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Frais liés à la localisation de l'enfant</w:t>
            </w:r>
          </w:p>
          <w:p w14:paraId="66B54DCD"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43"/>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Frais de justice</w:t>
            </w:r>
          </w:p>
          <w:p w14:paraId="5476920E"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44"/>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Frais de déplacement de l'enfant</w:t>
            </w:r>
          </w:p>
          <w:p w14:paraId="63CE0218" w14:textId="77777777" w:rsidR="00241214" w:rsidRPr="00B86792" w:rsidRDefault="00241214" w:rsidP="00241214">
            <w:pPr>
              <w:pStyle w:val="PBParagraph"/>
              <w:numPr>
                <w:ilvl w:val="0"/>
                <w:numId w:val="0"/>
              </w:numPr>
              <w:spacing w:before="60" w:after="60"/>
              <w:ind w:left="1134" w:hanging="567"/>
              <w:rPr>
                <w:sz w:val="20"/>
                <w:szCs w:val="20"/>
              </w:rPr>
            </w:pPr>
            <w:r w:rsidRPr="00B86792">
              <w:rPr>
                <w:sz w:val="20"/>
                <w:szCs w:val="20"/>
              </w:rPr>
              <w:fldChar w:fldCharType="begin">
                <w:ffData>
                  <w:name w:val="Check545"/>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Autres (veuillez préciser) : </w:t>
            </w:r>
            <w:r w:rsidRPr="00B86792">
              <w:rPr>
                <w:sz w:val="20"/>
                <w:szCs w:val="20"/>
              </w:rPr>
              <w:fldChar w:fldCharType="begin">
                <w:ffData>
                  <w:name w:val="Text234"/>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713338D8" w14:textId="77777777" w:rsidR="00241214" w:rsidRPr="00B86792" w:rsidRDefault="00241214" w:rsidP="00241214">
            <w:pPr>
              <w:pStyle w:val="PBParagraph"/>
              <w:numPr>
                <w:ilvl w:val="0"/>
                <w:numId w:val="0"/>
              </w:numPr>
              <w:spacing w:before="60" w:after="60"/>
              <w:ind w:left="567" w:hanging="567"/>
              <w:rPr>
                <w:sz w:val="20"/>
                <w:szCs w:val="20"/>
              </w:rPr>
            </w:pPr>
            <w:r w:rsidRPr="00B86792">
              <w:rPr>
                <w:sz w:val="20"/>
                <w:szCs w:val="20"/>
              </w:rPr>
              <w:fldChar w:fldCharType="begin">
                <w:ffData>
                  <w:name w:val="Check52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n</w:t>
            </w:r>
          </w:p>
          <w:p w14:paraId="10C73973" w14:textId="77777777" w:rsidR="00172F3A" w:rsidRPr="00B86792" w:rsidRDefault="00172F3A" w:rsidP="00172F3A">
            <w:pPr>
              <w:pStyle w:val="PBParagraph"/>
              <w:numPr>
                <w:ilvl w:val="0"/>
                <w:numId w:val="0"/>
              </w:numPr>
              <w:spacing w:before="60" w:after="60"/>
              <w:ind w:left="567" w:hanging="567"/>
              <w:rPr>
                <w:sz w:val="20"/>
                <w:szCs w:val="20"/>
              </w:rPr>
            </w:pPr>
          </w:p>
          <w:p w14:paraId="45F3ADD8" w14:textId="6981ACD1" w:rsidR="00172F3A" w:rsidRPr="00B86792" w:rsidRDefault="00241214" w:rsidP="00172F3A">
            <w:pPr>
              <w:pStyle w:val="PBParagraph"/>
              <w:numPr>
                <w:ilvl w:val="0"/>
                <w:numId w:val="0"/>
              </w:numPr>
              <w:spacing w:before="60" w:after="60"/>
              <w:ind w:left="567" w:hanging="567"/>
              <w:rPr>
                <w:color w:val="009900"/>
                <w:sz w:val="20"/>
                <w:szCs w:val="20"/>
              </w:rPr>
            </w:pPr>
            <w:r w:rsidRPr="00B86792">
              <w:rPr>
                <w:sz w:val="20"/>
                <w:szCs w:val="20"/>
              </w:rPr>
              <w:t>Autre</w:t>
            </w:r>
            <w:r w:rsidR="00172F3A" w:rsidRPr="00B86792">
              <w:rPr>
                <w:sz w:val="20"/>
                <w:szCs w:val="20"/>
              </w:rPr>
              <w:t xml:space="preserve"> (</w:t>
            </w:r>
            <w:r w:rsidRPr="00B86792">
              <w:rPr>
                <w:sz w:val="20"/>
                <w:szCs w:val="20"/>
              </w:rPr>
              <w:t>veuillez préciser</w:t>
            </w:r>
            <w:r w:rsidR="00172F3A" w:rsidRPr="00B86792">
              <w:rPr>
                <w:sz w:val="20"/>
                <w:szCs w:val="20"/>
              </w:rPr>
              <w:t>)</w:t>
            </w:r>
            <w:r w:rsidRPr="00B86792">
              <w:rPr>
                <w:sz w:val="20"/>
                <w:szCs w:val="20"/>
              </w:rPr>
              <w:t> </w:t>
            </w:r>
            <w:r w:rsidR="00172F3A" w:rsidRPr="00B86792">
              <w:rPr>
                <w:sz w:val="20"/>
                <w:szCs w:val="20"/>
              </w:rPr>
              <w:t xml:space="preserve">: </w:t>
            </w:r>
            <w:r w:rsidR="00172F3A" w:rsidRPr="00B86792">
              <w:rPr>
                <w:color w:val="009900"/>
                <w:sz w:val="20"/>
                <w:szCs w:val="20"/>
              </w:rPr>
              <w:fldChar w:fldCharType="begin">
                <w:ffData>
                  <w:name w:val="Text232"/>
                  <w:enabled/>
                  <w:calcOnExit w:val="0"/>
                  <w:textInput/>
                </w:ffData>
              </w:fldChar>
            </w:r>
            <w:r w:rsidR="00172F3A" w:rsidRPr="00B86792">
              <w:rPr>
                <w:color w:val="009900"/>
                <w:sz w:val="20"/>
                <w:szCs w:val="20"/>
              </w:rPr>
              <w:instrText xml:space="preserve"> FORMTEXT </w:instrText>
            </w:r>
            <w:r w:rsidR="00172F3A" w:rsidRPr="00B86792">
              <w:rPr>
                <w:color w:val="009900"/>
                <w:sz w:val="20"/>
                <w:szCs w:val="20"/>
              </w:rPr>
            </w:r>
            <w:r w:rsidR="00172F3A" w:rsidRPr="00B86792">
              <w:rPr>
                <w:color w:val="009900"/>
                <w:sz w:val="20"/>
                <w:szCs w:val="20"/>
              </w:rPr>
              <w:fldChar w:fldCharType="separate"/>
            </w:r>
            <w:r w:rsidR="00172F3A" w:rsidRPr="00B86792">
              <w:rPr>
                <w:color w:val="009900"/>
                <w:sz w:val="20"/>
                <w:szCs w:val="20"/>
              </w:rPr>
              <w:t> </w:t>
            </w:r>
            <w:r w:rsidR="00172F3A" w:rsidRPr="00B86792">
              <w:rPr>
                <w:color w:val="009900"/>
                <w:sz w:val="20"/>
                <w:szCs w:val="20"/>
              </w:rPr>
              <w:t> </w:t>
            </w:r>
            <w:r w:rsidR="00172F3A" w:rsidRPr="00B86792">
              <w:rPr>
                <w:color w:val="009900"/>
                <w:sz w:val="20"/>
                <w:szCs w:val="20"/>
              </w:rPr>
              <w:t> </w:t>
            </w:r>
            <w:r w:rsidR="00172F3A" w:rsidRPr="00B86792">
              <w:rPr>
                <w:color w:val="009900"/>
                <w:sz w:val="20"/>
                <w:szCs w:val="20"/>
              </w:rPr>
              <w:t> </w:t>
            </w:r>
            <w:r w:rsidR="00172F3A" w:rsidRPr="00B86792">
              <w:rPr>
                <w:color w:val="009900"/>
                <w:sz w:val="20"/>
                <w:szCs w:val="20"/>
              </w:rPr>
              <w:t> </w:t>
            </w:r>
            <w:r w:rsidR="00172F3A" w:rsidRPr="00B86792">
              <w:rPr>
                <w:color w:val="009900"/>
                <w:sz w:val="20"/>
                <w:szCs w:val="20"/>
              </w:rPr>
              <w:fldChar w:fldCharType="end"/>
            </w:r>
          </w:p>
          <w:p w14:paraId="501CF8C0"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38"/>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Médiation</w:t>
            </w:r>
          </w:p>
          <w:p w14:paraId="027FCF32"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39"/>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Traduction</w:t>
            </w:r>
          </w:p>
          <w:p w14:paraId="7C3C64C9"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40"/>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Interprètes</w:t>
            </w:r>
          </w:p>
          <w:p w14:paraId="33F378FF"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4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tification d’actes</w:t>
            </w:r>
          </w:p>
          <w:p w14:paraId="1E759080" w14:textId="77777777" w:rsidR="00241214" w:rsidRPr="00B86792" w:rsidRDefault="00241214" w:rsidP="00241214">
            <w:pPr>
              <w:pStyle w:val="PBParagraph"/>
              <w:numPr>
                <w:ilvl w:val="0"/>
                <w:numId w:val="0"/>
              </w:numPr>
              <w:ind w:left="567"/>
              <w:rPr>
                <w:sz w:val="20"/>
                <w:szCs w:val="20"/>
              </w:rPr>
            </w:pPr>
            <w:r w:rsidRPr="00B86792">
              <w:rPr>
                <w:sz w:val="20"/>
                <w:szCs w:val="20"/>
              </w:rPr>
              <w:fldChar w:fldCharType="begin">
                <w:ffData>
                  <w:name w:val="Check542"/>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Frais liés à la localisation de l'enfant</w:t>
            </w:r>
          </w:p>
          <w:p w14:paraId="1F354B61"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43"/>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Frais de justice</w:t>
            </w:r>
          </w:p>
          <w:p w14:paraId="5A9989A6" w14:textId="77777777" w:rsidR="00241214" w:rsidRPr="00B86792" w:rsidRDefault="00241214" w:rsidP="00241214">
            <w:pPr>
              <w:pStyle w:val="PBParagraph"/>
              <w:numPr>
                <w:ilvl w:val="0"/>
                <w:numId w:val="0"/>
              </w:numPr>
              <w:ind w:left="1134" w:hanging="567"/>
              <w:rPr>
                <w:sz w:val="20"/>
                <w:szCs w:val="20"/>
              </w:rPr>
            </w:pPr>
            <w:r w:rsidRPr="00B86792">
              <w:rPr>
                <w:sz w:val="20"/>
                <w:szCs w:val="20"/>
              </w:rPr>
              <w:fldChar w:fldCharType="begin">
                <w:ffData>
                  <w:name w:val="Check544"/>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Frais de déplacement de l'enfant</w:t>
            </w:r>
          </w:p>
          <w:p w14:paraId="4F429519" w14:textId="77777777" w:rsidR="00241214" w:rsidRPr="00B86792" w:rsidRDefault="00241214" w:rsidP="00241214">
            <w:pPr>
              <w:pStyle w:val="PBParagraph"/>
              <w:numPr>
                <w:ilvl w:val="0"/>
                <w:numId w:val="0"/>
              </w:numPr>
              <w:spacing w:before="60" w:after="60"/>
              <w:ind w:left="1134" w:hanging="567"/>
              <w:rPr>
                <w:sz w:val="20"/>
                <w:szCs w:val="20"/>
              </w:rPr>
            </w:pPr>
            <w:r w:rsidRPr="00B86792">
              <w:rPr>
                <w:sz w:val="20"/>
                <w:szCs w:val="20"/>
              </w:rPr>
              <w:fldChar w:fldCharType="begin">
                <w:ffData>
                  <w:name w:val="Check545"/>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Autres (veuillez préciser) : </w:t>
            </w:r>
            <w:r w:rsidRPr="00B86792">
              <w:rPr>
                <w:sz w:val="20"/>
                <w:szCs w:val="20"/>
              </w:rPr>
              <w:fldChar w:fldCharType="begin">
                <w:ffData>
                  <w:name w:val="Text234"/>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19AE524D" w14:textId="265CC5CC" w:rsidR="009F40DA" w:rsidRPr="00B86792" w:rsidRDefault="009F40DA" w:rsidP="00E3609C">
            <w:pPr>
              <w:pStyle w:val="PBParagraph"/>
              <w:numPr>
                <w:ilvl w:val="0"/>
                <w:numId w:val="0"/>
              </w:numPr>
              <w:spacing w:before="60" w:after="60"/>
              <w:ind w:left="567" w:hanging="567"/>
              <w:rPr>
                <w:sz w:val="20"/>
              </w:rPr>
            </w:pPr>
          </w:p>
        </w:tc>
      </w:tr>
      <w:tr w:rsidR="00F843E0" w:rsidRPr="00B86792" w14:paraId="0291B256" w14:textId="77777777" w:rsidTr="00473E75">
        <w:tc>
          <w:tcPr>
            <w:tcW w:w="9923" w:type="dxa"/>
            <w:gridSpan w:val="2"/>
          </w:tcPr>
          <w:p w14:paraId="064AE722" w14:textId="60693ABE" w:rsidR="00F843E0" w:rsidRPr="00B86792" w:rsidRDefault="00C87290" w:rsidP="00E3609C">
            <w:pPr>
              <w:pStyle w:val="PBParagraph"/>
              <w:numPr>
                <w:ilvl w:val="0"/>
                <w:numId w:val="0"/>
              </w:numPr>
              <w:spacing w:before="60" w:after="60"/>
              <w:rPr>
                <w:color w:val="009900"/>
                <w:sz w:val="20"/>
              </w:rPr>
            </w:pPr>
            <w:r w:rsidRPr="00B86792">
              <w:rPr>
                <w:b/>
                <w:bCs/>
                <w:sz w:val="20"/>
              </w:rPr>
              <w:lastRenderedPageBreak/>
              <w:t>Dernière mise à jour : [INSÉRER LA DATE]</w:t>
            </w:r>
          </w:p>
        </w:tc>
      </w:tr>
    </w:tbl>
    <w:p w14:paraId="12C14111" w14:textId="250693C0" w:rsidR="005815AE" w:rsidRPr="00B86792" w:rsidRDefault="005815AE" w:rsidP="00AB424E">
      <w:pPr>
        <w:pStyle w:val="Heading2"/>
        <w:numPr>
          <w:ilvl w:val="0"/>
          <w:numId w:val="44"/>
        </w:numPr>
        <w:ind w:left="0" w:firstLine="0"/>
        <w:rPr>
          <w:sz w:val="22"/>
          <w:szCs w:val="22"/>
        </w:rPr>
      </w:pPr>
      <w:bookmarkStart w:id="173" w:name="_Toc225333114"/>
      <w:r w:rsidRPr="00B86792">
        <w:t>Procédure</w:t>
      </w:r>
      <w:r w:rsidR="00B3775E" w:rsidRPr="00B86792">
        <w:t xml:space="preserve">s </w:t>
      </w:r>
      <w:r w:rsidR="005A5F4C" w:rsidRPr="00B86792">
        <w:t>en matière de protection</w:t>
      </w:r>
      <w:bookmarkEnd w:id="173"/>
      <w:r w:rsidR="005A5F4C" w:rsidRPr="00B86792">
        <w:t xml:space="preserve"> </w:t>
      </w:r>
    </w:p>
    <w:tbl>
      <w:tblPr>
        <w:tblStyle w:val="TableGrid"/>
        <w:tblW w:w="9923" w:type="dxa"/>
        <w:tblInd w:w="-5" w:type="dxa"/>
        <w:tblLook w:val="04A0" w:firstRow="1" w:lastRow="0" w:firstColumn="1" w:lastColumn="0" w:noHBand="0" w:noVBand="1"/>
      </w:tblPr>
      <w:tblGrid>
        <w:gridCol w:w="4275"/>
        <w:gridCol w:w="5648"/>
      </w:tblGrid>
      <w:tr w:rsidR="000E6018" w:rsidRPr="00B86792" w14:paraId="66E01FED" w14:textId="77777777" w:rsidTr="001368A9">
        <w:tc>
          <w:tcPr>
            <w:tcW w:w="4275" w:type="dxa"/>
          </w:tcPr>
          <w:p w14:paraId="04244523" w14:textId="1CEB16BF" w:rsidR="00330543" w:rsidRPr="00B86792" w:rsidRDefault="00330543" w:rsidP="00AB424E">
            <w:pPr>
              <w:pStyle w:val="PBParagraph"/>
              <w:numPr>
                <w:ilvl w:val="1"/>
                <w:numId w:val="49"/>
              </w:numPr>
              <w:spacing w:before="60" w:after="60"/>
              <w:ind w:left="602" w:hanging="567"/>
              <w:rPr>
                <w:sz w:val="20"/>
                <w:szCs w:val="20"/>
              </w:rPr>
            </w:pPr>
            <w:r w:rsidRPr="00B86792">
              <w:rPr>
                <w:sz w:val="20"/>
              </w:rPr>
              <w:t>Les documents soumis aux autorités compétentes doivent-ils être traduits dans la ou les langues officielle(s) de [nom de votre État] ?</w:t>
            </w:r>
          </w:p>
        </w:tc>
        <w:tc>
          <w:tcPr>
            <w:tcW w:w="5648" w:type="dxa"/>
          </w:tcPr>
          <w:p w14:paraId="433CD8B4" w14:textId="3AF78262" w:rsidR="00330543" w:rsidRPr="00B86792" w:rsidRDefault="00330543" w:rsidP="00E3609C">
            <w:pPr>
              <w:pStyle w:val="PBParagraph"/>
              <w:numPr>
                <w:ilvl w:val="0"/>
                <w:numId w:val="0"/>
              </w:numPr>
              <w:tabs>
                <w:tab w:val="left" w:pos="1356"/>
              </w:tabs>
              <w:spacing w:before="60" w:after="60"/>
              <w:ind w:left="284" w:hanging="284"/>
              <w:rPr>
                <w:sz w:val="20"/>
                <w:szCs w:val="20"/>
              </w:rPr>
            </w:pPr>
            <w:r w:rsidRPr="00B86792">
              <w:rPr>
                <w:sz w:val="20"/>
              </w:rPr>
              <w:fldChar w:fldCharType="begin">
                <w:ffData>
                  <w:name w:val="Check551"/>
                  <w:enabled/>
                  <w:calcOnExit w:val="0"/>
                  <w:checkBox>
                    <w:sizeAuto/>
                    <w:default w:val="0"/>
                  </w:checkBox>
                </w:ffData>
              </w:fldChar>
            </w:r>
            <w:bookmarkStart w:id="174" w:name="Check55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74"/>
            <w:r w:rsidRPr="00B86792">
              <w:rPr>
                <w:sz w:val="20"/>
              </w:rPr>
              <w:t> Oui (veuillez signaler qui est responsable de l</w:t>
            </w:r>
            <w:r w:rsidR="00473EE1" w:rsidRPr="00B86792">
              <w:rPr>
                <w:sz w:val="20"/>
              </w:rPr>
              <w:t>’</w:t>
            </w:r>
            <w:r w:rsidRPr="00B86792">
              <w:rPr>
                <w:sz w:val="20"/>
              </w:rPr>
              <w:t xml:space="preserve">organisation et des coûts de traduction) : </w:t>
            </w:r>
            <w:r w:rsidRPr="00B86792">
              <w:rPr>
                <w:sz w:val="20"/>
              </w:rPr>
              <w:fldChar w:fldCharType="begin" w:fldLock="1">
                <w:ffData>
                  <w:name w:val="Text236"/>
                  <w:enabled/>
                  <w:calcOnExit w:val="0"/>
                  <w:textInput/>
                </w:ffData>
              </w:fldChar>
            </w:r>
            <w:bookmarkStart w:id="175" w:name="Text236"/>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75"/>
          </w:p>
          <w:p w14:paraId="7CDDDFD0" w14:textId="2918B5EB"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550"/>
                  <w:enabled/>
                  <w:calcOnExit w:val="0"/>
                  <w:checkBox>
                    <w:sizeAuto/>
                    <w:default w:val="0"/>
                  </w:checkBox>
                </w:ffData>
              </w:fldChar>
            </w:r>
            <w:bookmarkStart w:id="176" w:name="Check55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76"/>
            <w:r w:rsidRPr="00B86792">
              <w:rPr>
                <w:sz w:val="20"/>
              </w:rPr>
              <w:t> Non</w:t>
            </w:r>
            <w:r w:rsidR="00B3775E" w:rsidRPr="00B86792">
              <w:rPr>
                <w:sz w:val="20"/>
              </w:rPr>
              <w:t xml:space="preserve"> (veuillez préciser) : </w:t>
            </w:r>
            <w:r w:rsidR="00B3775E" w:rsidRPr="00B86792">
              <w:rPr>
                <w:sz w:val="20"/>
              </w:rPr>
              <w:fldChar w:fldCharType="begin" w:fldLock="1">
                <w:ffData>
                  <w:name w:val="Text236"/>
                  <w:enabled/>
                  <w:calcOnExit w:val="0"/>
                  <w:textInput/>
                </w:ffData>
              </w:fldChar>
            </w:r>
            <w:r w:rsidR="00B3775E" w:rsidRPr="00B86792">
              <w:rPr>
                <w:sz w:val="20"/>
              </w:rPr>
              <w:instrText xml:space="preserve"> FORMTEXT </w:instrText>
            </w:r>
            <w:r w:rsidR="00B3775E" w:rsidRPr="00B86792">
              <w:rPr>
                <w:sz w:val="20"/>
              </w:rPr>
            </w:r>
            <w:r w:rsidR="00B3775E" w:rsidRPr="00B86792">
              <w:rPr>
                <w:sz w:val="20"/>
              </w:rPr>
              <w:fldChar w:fldCharType="separate"/>
            </w:r>
            <w:r w:rsidR="00B3775E" w:rsidRPr="00B86792">
              <w:rPr>
                <w:sz w:val="20"/>
              </w:rPr>
              <w:t>     </w:t>
            </w:r>
            <w:r w:rsidR="00B3775E" w:rsidRPr="00B86792">
              <w:rPr>
                <w:sz w:val="20"/>
              </w:rPr>
              <w:fldChar w:fldCharType="end"/>
            </w:r>
          </w:p>
        </w:tc>
      </w:tr>
      <w:tr w:rsidR="000E6018" w:rsidRPr="00B86792" w14:paraId="34996F0D" w14:textId="77777777" w:rsidTr="001368A9">
        <w:tc>
          <w:tcPr>
            <w:tcW w:w="4275" w:type="dxa"/>
          </w:tcPr>
          <w:p w14:paraId="12EA14BF" w14:textId="53DE3B65" w:rsidR="00330543" w:rsidRPr="00B86792" w:rsidRDefault="00330543" w:rsidP="00AB424E">
            <w:pPr>
              <w:pStyle w:val="PBParagraph"/>
              <w:numPr>
                <w:ilvl w:val="1"/>
                <w:numId w:val="49"/>
              </w:numPr>
              <w:spacing w:before="60" w:after="60"/>
              <w:ind w:left="602" w:hanging="567"/>
              <w:rPr>
                <w:sz w:val="20"/>
                <w:szCs w:val="20"/>
              </w:rPr>
            </w:pPr>
            <w:r w:rsidRPr="00B86792">
              <w:rPr>
                <w:sz w:val="20"/>
              </w:rPr>
              <w:lastRenderedPageBreak/>
              <w:t>En [nom de votre État], les parties sont-elles toutes généralement tenues de prendre part à la procédure ?</w:t>
            </w:r>
          </w:p>
        </w:tc>
        <w:tc>
          <w:tcPr>
            <w:tcW w:w="5648" w:type="dxa"/>
          </w:tcPr>
          <w:p w14:paraId="497570AB" w14:textId="24FA047F" w:rsidR="00330543" w:rsidRPr="00B86792" w:rsidRDefault="00330543" w:rsidP="00E3609C">
            <w:pPr>
              <w:pStyle w:val="PBParagraph"/>
              <w:numPr>
                <w:ilvl w:val="0"/>
                <w:numId w:val="0"/>
              </w:numPr>
              <w:tabs>
                <w:tab w:val="left" w:pos="960"/>
              </w:tabs>
              <w:spacing w:before="60" w:after="60"/>
              <w:rPr>
                <w:sz w:val="20"/>
                <w:szCs w:val="20"/>
              </w:rPr>
            </w:pPr>
            <w:r w:rsidRPr="00B86792">
              <w:rPr>
                <w:sz w:val="20"/>
              </w:rPr>
              <w:fldChar w:fldCharType="begin">
                <w:ffData>
                  <w:name w:val="Check552"/>
                  <w:enabled/>
                  <w:calcOnExit w:val="0"/>
                  <w:checkBox>
                    <w:sizeAuto/>
                    <w:default w:val="0"/>
                  </w:checkBox>
                </w:ffData>
              </w:fldChar>
            </w:r>
            <w:bookmarkStart w:id="177" w:name="Check55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77"/>
            <w:r w:rsidRPr="00B86792">
              <w:rPr>
                <w:sz w:val="20"/>
              </w:rPr>
              <w:t> Oui (veuillez préciser dans quelles circonstances) :</w:t>
            </w:r>
            <w:r w:rsidRPr="00B86792">
              <w:rPr>
                <w:sz w:val="20"/>
              </w:rPr>
              <w:fldChar w:fldCharType="begin" w:fldLock="1">
                <w:ffData>
                  <w:name w:val="Text237"/>
                  <w:enabled/>
                  <w:calcOnExit w:val="0"/>
                  <w:textInput/>
                </w:ffData>
              </w:fldChar>
            </w:r>
            <w:bookmarkStart w:id="178" w:name="Text237"/>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78"/>
          </w:p>
          <w:p w14:paraId="39703B92" w14:textId="73FD2261" w:rsidR="00330543" w:rsidRPr="00B86792" w:rsidRDefault="00330543" w:rsidP="00E3609C">
            <w:pPr>
              <w:pStyle w:val="PBParagraph"/>
              <w:numPr>
                <w:ilvl w:val="0"/>
                <w:numId w:val="0"/>
              </w:numPr>
              <w:tabs>
                <w:tab w:val="left" w:pos="960"/>
              </w:tabs>
              <w:spacing w:before="60" w:after="60"/>
              <w:ind w:left="567" w:hanging="567"/>
              <w:rPr>
                <w:sz w:val="20"/>
                <w:szCs w:val="20"/>
              </w:rPr>
            </w:pPr>
            <w:r w:rsidRPr="00B86792">
              <w:rPr>
                <w:sz w:val="20"/>
              </w:rPr>
              <w:fldChar w:fldCharType="begin">
                <w:ffData>
                  <w:name w:val="Check553"/>
                  <w:enabled/>
                  <w:calcOnExit w:val="0"/>
                  <w:checkBox>
                    <w:sizeAuto/>
                    <w:default w:val="0"/>
                  </w:checkBox>
                </w:ffData>
              </w:fldChar>
            </w:r>
            <w:bookmarkStart w:id="179" w:name="Check55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79"/>
            <w:r w:rsidRPr="00B86792">
              <w:rPr>
                <w:sz w:val="20"/>
              </w:rPr>
              <w:t> Non, mais cela est conseillé</w:t>
            </w:r>
            <w:r w:rsidR="00B3775E" w:rsidRPr="00B86792">
              <w:rPr>
                <w:sz w:val="20"/>
              </w:rPr>
              <w:t xml:space="preserve"> (veuillez préciser) : </w:t>
            </w:r>
            <w:r w:rsidR="00B3775E" w:rsidRPr="00B86792">
              <w:rPr>
                <w:sz w:val="20"/>
              </w:rPr>
              <w:fldChar w:fldCharType="begin" w:fldLock="1">
                <w:ffData>
                  <w:name w:val="Text236"/>
                  <w:enabled/>
                  <w:calcOnExit w:val="0"/>
                  <w:textInput/>
                </w:ffData>
              </w:fldChar>
            </w:r>
            <w:r w:rsidR="00B3775E" w:rsidRPr="00B86792">
              <w:rPr>
                <w:sz w:val="20"/>
              </w:rPr>
              <w:instrText xml:space="preserve"> FORMTEXT </w:instrText>
            </w:r>
            <w:r w:rsidR="00B3775E" w:rsidRPr="00B86792">
              <w:rPr>
                <w:sz w:val="20"/>
              </w:rPr>
            </w:r>
            <w:r w:rsidR="00B3775E" w:rsidRPr="00B86792">
              <w:rPr>
                <w:sz w:val="20"/>
              </w:rPr>
              <w:fldChar w:fldCharType="separate"/>
            </w:r>
            <w:r w:rsidR="00B3775E" w:rsidRPr="00B86792">
              <w:rPr>
                <w:sz w:val="20"/>
              </w:rPr>
              <w:t>     </w:t>
            </w:r>
            <w:r w:rsidR="00B3775E" w:rsidRPr="00B86792">
              <w:rPr>
                <w:sz w:val="20"/>
              </w:rPr>
              <w:fldChar w:fldCharType="end"/>
            </w:r>
          </w:p>
          <w:p w14:paraId="392AA8C5" w14:textId="6BB39A5C"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554"/>
                  <w:enabled/>
                  <w:calcOnExit w:val="0"/>
                  <w:checkBox>
                    <w:sizeAuto/>
                    <w:default w:val="0"/>
                  </w:checkBox>
                </w:ffData>
              </w:fldChar>
            </w:r>
            <w:bookmarkStart w:id="180" w:name="Check55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80"/>
            <w:r w:rsidRPr="00B86792">
              <w:rPr>
                <w:sz w:val="20"/>
              </w:rPr>
              <w:t> Non</w:t>
            </w:r>
          </w:p>
        </w:tc>
      </w:tr>
      <w:tr w:rsidR="000E6018" w:rsidRPr="00B86792" w14:paraId="2F0639A3" w14:textId="77777777" w:rsidTr="001368A9">
        <w:tc>
          <w:tcPr>
            <w:tcW w:w="4275" w:type="dxa"/>
          </w:tcPr>
          <w:p w14:paraId="21157564" w14:textId="0C17A204" w:rsidR="00330543" w:rsidRPr="00B86792" w:rsidRDefault="00330543" w:rsidP="00AB424E">
            <w:pPr>
              <w:pStyle w:val="PBParagraph"/>
              <w:numPr>
                <w:ilvl w:val="1"/>
                <w:numId w:val="49"/>
              </w:numPr>
              <w:spacing w:before="60" w:after="60"/>
              <w:ind w:left="602" w:hanging="567"/>
              <w:rPr>
                <w:sz w:val="20"/>
                <w:szCs w:val="20"/>
              </w:rPr>
            </w:pPr>
            <w:r w:rsidRPr="00B86792">
              <w:rPr>
                <w:sz w:val="20"/>
              </w:rPr>
              <w:t>En [nom de votre État], des moyens sont-ils mis à la disposition des parties pour leur permettre de prendre part, à partir de l</w:t>
            </w:r>
            <w:r w:rsidR="00473EE1" w:rsidRPr="00B86792">
              <w:rPr>
                <w:sz w:val="20"/>
              </w:rPr>
              <w:t>’</w:t>
            </w:r>
            <w:r w:rsidRPr="00B86792">
              <w:rPr>
                <w:sz w:val="20"/>
              </w:rPr>
              <w:t>étranger, à la procédure ?</w:t>
            </w:r>
          </w:p>
        </w:tc>
        <w:tc>
          <w:tcPr>
            <w:tcW w:w="5648" w:type="dxa"/>
          </w:tcPr>
          <w:p w14:paraId="3AF5DD0E" w14:textId="474F4355" w:rsidR="00330543" w:rsidRPr="00B86792" w:rsidRDefault="00330543" w:rsidP="00E3609C">
            <w:pPr>
              <w:pStyle w:val="PBParagraph"/>
              <w:numPr>
                <w:ilvl w:val="0"/>
                <w:numId w:val="0"/>
              </w:numPr>
              <w:tabs>
                <w:tab w:val="left" w:pos="1356"/>
              </w:tabs>
              <w:spacing w:before="60" w:after="60"/>
              <w:ind w:left="567" w:hanging="567"/>
              <w:rPr>
                <w:sz w:val="20"/>
                <w:szCs w:val="20"/>
              </w:rPr>
            </w:pPr>
            <w:r w:rsidRPr="00B86792">
              <w:rPr>
                <w:sz w:val="20"/>
              </w:rPr>
              <w:fldChar w:fldCharType="begin">
                <w:ffData>
                  <w:name w:val="Check555"/>
                  <w:enabled/>
                  <w:calcOnExit w:val="0"/>
                  <w:checkBox>
                    <w:sizeAuto/>
                    <w:default w:val="0"/>
                  </w:checkBox>
                </w:ffData>
              </w:fldChar>
            </w:r>
            <w:bookmarkStart w:id="181" w:name="Check55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81"/>
            <w:r w:rsidRPr="00B86792">
              <w:rPr>
                <w:sz w:val="20"/>
              </w:rPr>
              <w:t> Oui</w:t>
            </w:r>
          </w:p>
          <w:p w14:paraId="052E3E40" w14:textId="6FE2C895" w:rsidR="00330543" w:rsidRPr="00B86792" w:rsidRDefault="00330543" w:rsidP="00E3609C">
            <w:pPr>
              <w:pStyle w:val="PBParagraph"/>
              <w:numPr>
                <w:ilvl w:val="0"/>
                <w:numId w:val="0"/>
              </w:numPr>
              <w:tabs>
                <w:tab w:val="left" w:pos="1356"/>
              </w:tabs>
              <w:spacing w:before="60" w:after="60"/>
              <w:ind w:left="298"/>
              <w:rPr>
                <w:sz w:val="20"/>
                <w:szCs w:val="20"/>
              </w:rPr>
            </w:pPr>
            <w:r w:rsidRPr="00B86792">
              <w:rPr>
                <w:sz w:val="20"/>
              </w:rPr>
              <w:fldChar w:fldCharType="begin">
                <w:ffData>
                  <w:name w:val="Check556"/>
                  <w:enabled/>
                  <w:calcOnExit w:val="0"/>
                  <w:checkBox>
                    <w:sizeAuto/>
                    <w:default w:val="0"/>
                  </w:checkBox>
                </w:ffData>
              </w:fldChar>
            </w:r>
            <w:bookmarkStart w:id="182" w:name="Check55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82"/>
            <w:r w:rsidRPr="00B86792">
              <w:rPr>
                <w:sz w:val="20"/>
              </w:rPr>
              <w:t> Par vidéo-conférence</w:t>
            </w:r>
            <w:r w:rsidR="00B3775E" w:rsidRPr="00B86792">
              <w:rPr>
                <w:sz w:val="20"/>
              </w:rPr>
              <w:t xml:space="preserve"> </w:t>
            </w:r>
            <w:r w:rsidR="00B3775E" w:rsidRPr="00B86792">
              <w:rPr>
                <w:sz w:val="20"/>
              </w:rPr>
              <w:fldChar w:fldCharType="begin" w:fldLock="1">
                <w:ffData>
                  <w:name w:val="Text238"/>
                  <w:enabled/>
                  <w:calcOnExit w:val="0"/>
                  <w:textInput/>
                </w:ffData>
              </w:fldChar>
            </w:r>
            <w:r w:rsidR="00B3775E" w:rsidRPr="00B86792">
              <w:rPr>
                <w:sz w:val="20"/>
              </w:rPr>
              <w:instrText xml:space="preserve"> FORMTEXT </w:instrText>
            </w:r>
            <w:r w:rsidR="00B3775E" w:rsidRPr="00B86792">
              <w:rPr>
                <w:sz w:val="20"/>
              </w:rPr>
            </w:r>
            <w:r w:rsidR="00B3775E" w:rsidRPr="00B86792">
              <w:rPr>
                <w:sz w:val="20"/>
              </w:rPr>
              <w:fldChar w:fldCharType="separate"/>
            </w:r>
            <w:r w:rsidR="00B3775E" w:rsidRPr="00B86792">
              <w:rPr>
                <w:sz w:val="20"/>
              </w:rPr>
              <w:t>     </w:t>
            </w:r>
            <w:r w:rsidR="00B3775E" w:rsidRPr="00B86792">
              <w:rPr>
                <w:sz w:val="20"/>
              </w:rPr>
              <w:fldChar w:fldCharType="end"/>
            </w:r>
          </w:p>
          <w:p w14:paraId="5A16E0C2" w14:textId="26951537" w:rsidR="00330543" w:rsidRPr="00B86792" w:rsidRDefault="00330543" w:rsidP="00E3609C">
            <w:pPr>
              <w:pStyle w:val="PBParagraph"/>
              <w:numPr>
                <w:ilvl w:val="0"/>
                <w:numId w:val="0"/>
              </w:numPr>
              <w:tabs>
                <w:tab w:val="left" w:pos="1356"/>
              </w:tabs>
              <w:spacing w:before="60" w:after="60"/>
              <w:ind w:left="298"/>
              <w:rPr>
                <w:sz w:val="20"/>
                <w:szCs w:val="20"/>
              </w:rPr>
            </w:pPr>
            <w:r w:rsidRPr="00B86792">
              <w:rPr>
                <w:sz w:val="20"/>
              </w:rPr>
              <w:fldChar w:fldCharType="begin">
                <w:ffData>
                  <w:name w:val="Check557"/>
                  <w:enabled/>
                  <w:calcOnExit w:val="0"/>
                  <w:checkBox>
                    <w:sizeAuto/>
                    <w:default w:val="0"/>
                  </w:checkBox>
                </w:ffData>
              </w:fldChar>
            </w:r>
            <w:bookmarkStart w:id="183" w:name="Check55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83"/>
            <w:r w:rsidRPr="00B86792">
              <w:rPr>
                <w:sz w:val="20"/>
              </w:rPr>
              <w:t> Par téléphone</w:t>
            </w:r>
            <w:r w:rsidR="00B3775E" w:rsidRPr="00B86792">
              <w:rPr>
                <w:sz w:val="20"/>
              </w:rPr>
              <w:t xml:space="preserve"> </w:t>
            </w:r>
            <w:r w:rsidR="00B3775E" w:rsidRPr="00B86792">
              <w:rPr>
                <w:sz w:val="20"/>
              </w:rPr>
              <w:fldChar w:fldCharType="begin" w:fldLock="1">
                <w:ffData>
                  <w:name w:val="Text238"/>
                  <w:enabled/>
                  <w:calcOnExit w:val="0"/>
                  <w:textInput/>
                </w:ffData>
              </w:fldChar>
            </w:r>
            <w:r w:rsidR="00B3775E" w:rsidRPr="00B86792">
              <w:rPr>
                <w:sz w:val="20"/>
              </w:rPr>
              <w:instrText xml:space="preserve"> FORMTEXT </w:instrText>
            </w:r>
            <w:r w:rsidR="00B3775E" w:rsidRPr="00B86792">
              <w:rPr>
                <w:sz w:val="20"/>
              </w:rPr>
            </w:r>
            <w:r w:rsidR="00B3775E" w:rsidRPr="00B86792">
              <w:rPr>
                <w:sz w:val="20"/>
              </w:rPr>
              <w:fldChar w:fldCharType="separate"/>
            </w:r>
            <w:r w:rsidR="00B3775E" w:rsidRPr="00B86792">
              <w:rPr>
                <w:sz w:val="20"/>
              </w:rPr>
              <w:t>     </w:t>
            </w:r>
            <w:r w:rsidR="00B3775E" w:rsidRPr="00B86792">
              <w:rPr>
                <w:sz w:val="20"/>
              </w:rPr>
              <w:fldChar w:fldCharType="end"/>
            </w:r>
          </w:p>
          <w:p w14:paraId="3AB96591" w14:textId="068E5E48" w:rsidR="00330543" w:rsidRPr="00B86792" w:rsidRDefault="00330543" w:rsidP="00E3609C">
            <w:pPr>
              <w:pStyle w:val="PBParagraph"/>
              <w:numPr>
                <w:ilvl w:val="0"/>
                <w:numId w:val="0"/>
              </w:numPr>
              <w:tabs>
                <w:tab w:val="left" w:pos="1356"/>
              </w:tabs>
              <w:spacing w:before="60" w:after="60"/>
              <w:ind w:left="298"/>
              <w:rPr>
                <w:sz w:val="20"/>
                <w:szCs w:val="20"/>
              </w:rPr>
            </w:pPr>
            <w:r w:rsidRPr="00B86792">
              <w:rPr>
                <w:sz w:val="20"/>
              </w:rPr>
              <w:fldChar w:fldCharType="begin">
                <w:ffData>
                  <w:name w:val="Check558"/>
                  <w:enabled/>
                  <w:calcOnExit w:val="0"/>
                  <w:checkBox>
                    <w:sizeAuto/>
                    <w:default w:val="0"/>
                  </w:checkBox>
                </w:ffData>
              </w:fldChar>
            </w:r>
            <w:bookmarkStart w:id="184" w:name="Check55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84"/>
            <w:r w:rsidRPr="00B86792">
              <w:rPr>
                <w:sz w:val="20"/>
              </w:rPr>
              <w:t> Par le biais d</w:t>
            </w:r>
            <w:r w:rsidR="00473EE1" w:rsidRPr="00B86792">
              <w:rPr>
                <w:sz w:val="20"/>
              </w:rPr>
              <w:t>’</w:t>
            </w:r>
            <w:r w:rsidRPr="00B86792">
              <w:rPr>
                <w:sz w:val="20"/>
              </w:rPr>
              <w:t xml:space="preserve">un représentant </w:t>
            </w:r>
            <w:r w:rsidR="00CF5F77" w:rsidRPr="00B86792">
              <w:rPr>
                <w:sz w:val="20"/>
              </w:rPr>
              <w:t>légal</w:t>
            </w:r>
            <w:r w:rsidR="00B3775E" w:rsidRPr="00B86792">
              <w:rPr>
                <w:sz w:val="20"/>
              </w:rPr>
              <w:t xml:space="preserve"> </w:t>
            </w:r>
            <w:r w:rsidR="00B3775E" w:rsidRPr="00B86792">
              <w:rPr>
                <w:sz w:val="20"/>
              </w:rPr>
              <w:fldChar w:fldCharType="begin" w:fldLock="1">
                <w:ffData>
                  <w:name w:val="Text238"/>
                  <w:enabled/>
                  <w:calcOnExit w:val="0"/>
                  <w:textInput/>
                </w:ffData>
              </w:fldChar>
            </w:r>
            <w:r w:rsidR="00B3775E" w:rsidRPr="00B86792">
              <w:rPr>
                <w:sz w:val="20"/>
              </w:rPr>
              <w:instrText xml:space="preserve"> FORMTEXT </w:instrText>
            </w:r>
            <w:r w:rsidR="00B3775E" w:rsidRPr="00B86792">
              <w:rPr>
                <w:sz w:val="20"/>
              </w:rPr>
            </w:r>
            <w:r w:rsidR="00B3775E" w:rsidRPr="00B86792">
              <w:rPr>
                <w:sz w:val="20"/>
              </w:rPr>
              <w:fldChar w:fldCharType="separate"/>
            </w:r>
            <w:r w:rsidR="00B3775E" w:rsidRPr="00B86792">
              <w:rPr>
                <w:sz w:val="20"/>
              </w:rPr>
              <w:t>     </w:t>
            </w:r>
            <w:r w:rsidR="00B3775E" w:rsidRPr="00B86792">
              <w:rPr>
                <w:sz w:val="20"/>
              </w:rPr>
              <w:fldChar w:fldCharType="end"/>
            </w:r>
          </w:p>
          <w:p w14:paraId="757A4583" w14:textId="7533EB9A" w:rsidR="00330543" w:rsidRPr="00B86792" w:rsidRDefault="00330543" w:rsidP="00E3609C">
            <w:pPr>
              <w:pStyle w:val="PBParagraph"/>
              <w:numPr>
                <w:ilvl w:val="0"/>
                <w:numId w:val="0"/>
              </w:numPr>
              <w:tabs>
                <w:tab w:val="left" w:pos="1356"/>
              </w:tabs>
              <w:spacing w:before="60" w:after="60"/>
              <w:ind w:left="298"/>
              <w:rPr>
                <w:sz w:val="20"/>
                <w:szCs w:val="20"/>
              </w:rPr>
            </w:pPr>
            <w:r w:rsidRPr="00B86792">
              <w:rPr>
                <w:sz w:val="20"/>
              </w:rPr>
              <w:fldChar w:fldCharType="begin">
                <w:ffData>
                  <w:name w:val="Check559"/>
                  <w:enabled/>
                  <w:calcOnExit w:val="0"/>
                  <w:checkBox>
                    <w:sizeAuto/>
                    <w:default w:val="0"/>
                  </w:checkBox>
                </w:ffData>
              </w:fldChar>
            </w:r>
            <w:bookmarkStart w:id="185" w:name="Check55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85"/>
            <w:r w:rsidRPr="00B86792">
              <w:rPr>
                <w:sz w:val="20"/>
              </w:rPr>
              <w:t xml:space="preserve"> Autre (veuillez </w:t>
            </w:r>
            <w:r w:rsidR="00C845CA" w:rsidRPr="00B86792">
              <w:rPr>
                <w:sz w:val="20"/>
              </w:rPr>
              <w:t>préciser</w:t>
            </w:r>
            <w:r w:rsidRPr="00B86792">
              <w:rPr>
                <w:sz w:val="20"/>
              </w:rPr>
              <w:t xml:space="preserve">) : </w:t>
            </w:r>
            <w:r w:rsidRPr="00B86792">
              <w:rPr>
                <w:sz w:val="20"/>
              </w:rPr>
              <w:fldChar w:fldCharType="begin" w:fldLock="1">
                <w:ffData>
                  <w:name w:val="Text238"/>
                  <w:enabled/>
                  <w:calcOnExit w:val="0"/>
                  <w:textInput/>
                </w:ffData>
              </w:fldChar>
            </w:r>
            <w:bookmarkStart w:id="186" w:name="Text238"/>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86"/>
          </w:p>
          <w:p w14:paraId="4F45421D" w14:textId="36E71E68"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560"/>
                  <w:enabled/>
                  <w:calcOnExit w:val="0"/>
                  <w:checkBox>
                    <w:sizeAuto/>
                    <w:default w:val="0"/>
                  </w:checkBox>
                </w:ffData>
              </w:fldChar>
            </w:r>
            <w:bookmarkStart w:id="187" w:name="Check56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87"/>
            <w:r w:rsidRPr="00B86792">
              <w:rPr>
                <w:sz w:val="20"/>
              </w:rPr>
              <w:t> Non</w:t>
            </w:r>
          </w:p>
        </w:tc>
      </w:tr>
      <w:tr w:rsidR="000E6018" w:rsidRPr="00B86792" w14:paraId="069DCC53" w14:textId="77777777" w:rsidTr="001368A9">
        <w:tc>
          <w:tcPr>
            <w:tcW w:w="4275" w:type="dxa"/>
          </w:tcPr>
          <w:p w14:paraId="6EDA8D5D" w14:textId="5C813145" w:rsidR="00330543" w:rsidRPr="00B86792" w:rsidRDefault="00330543" w:rsidP="00AB424E">
            <w:pPr>
              <w:pStyle w:val="PBParagraph"/>
              <w:numPr>
                <w:ilvl w:val="1"/>
                <w:numId w:val="49"/>
              </w:numPr>
              <w:spacing w:before="60" w:after="60"/>
              <w:ind w:left="602" w:hanging="567"/>
              <w:rPr>
                <w:sz w:val="20"/>
                <w:szCs w:val="20"/>
              </w:rPr>
            </w:pPr>
            <w:r w:rsidRPr="00B86792">
              <w:rPr>
                <w:sz w:val="20"/>
              </w:rPr>
              <w:t xml:space="preserve">En [nom de votre État], </w:t>
            </w:r>
            <w:r w:rsidR="005C2FDB" w:rsidRPr="00B86792">
              <w:rPr>
                <w:sz w:val="20"/>
              </w:rPr>
              <w:t>une</w:t>
            </w:r>
            <w:r w:rsidRPr="00B86792">
              <w:rPr>
                <w:sz w:val="20"/>
              </w:rPr>
              <w:t xml:space="preserve"> interprétation </w:t>
            </w:r>
            <w:r w:rsidR="005C2FDB" w:rsidRPr="00B86792">
              <w:rPr>
                <w:sz w:val="20"/>
              </w:rPr>
              <w:t>est-elle</w:t>
            </w:r>
            <w:r w:rsidRPr="00B86792">
              <w:rPr>
                <w:sz w:val="20"/>
              </w:rPr>
              <w:t xml:space="preserve"> disponibl</w:t>
            </w:r>
            <w:r w:rsidR="005C2FDB" w:rsidRPr="00B86792">
              <w:rPr>
                <w:sz w:val="20"/>
              </w:rPr>
              <w:t>e</w:t>
            </w:r>
            <w:r w:rsidRPr="00B86792">
              <w:rPr>
                <w:sz w:val="20"/>
              </w:rPr>
              <w:t xml:space="preserve"> pendant les procédures, </w:t>
            </w:r>
            <w:r w:rsidR="0040424F" w:rsidRPr="00B86792">
              <w:rPr>
                <w:sz w:val="20"/>
              </w:rPr>
              <w:t>lorsque c’est nécessaire </w:t>
            </w:r>
            <w:r w:rsidRPr="00B86792">
              <w:rPr>
                <w:sz w:val="20"/>
              </w:rPr>
              <w:t>?</w:t>
            </w:r>
          </w:p>
        </w:tc>
        <w:tc>
          <w:tcPr>
            <w:tcW w:w="5648" w:type="dxa"/>
          </w:tcPr>
          <w:p w14:paraId="23B176FF" w14:textId="61D94FC8" w:rsidR="00330543" w:rsidRPr="00B86792" w:rsidRDefault="00330543" w:rsidP="00E3609C">
            <w:pPr>
              <w:pStyle w:val="PBParagraph"/>
              <w:numPr>
                <w:ilvl w:val="0"/>
                <w:numId w:val="0"/>
              </w:numPr>
              <w:tabs>
                <w:tab w:val="left" w:pos="1356"/>
              </w:tabs>
              <w:spacing w:before="60" w:after="60"/>
              <w:ind w:left="567" w:hanging="567"/>
              <w:rPr>
                <w:sz w:val="20"/>
                <w:szCs w:val="20"/>
              </w:rPr>
            </w:pPr>
            <w:r w:rsidRPr="00B86792">
              <w:rPr>
                <w:sz w:val="20"/>
              </w:rPr>
              <w:fldChar w:fldCharType="begin">
                <w:ffData>
                  <w:name w:val="Check561"/>
                  <w:enabled/>
                  <w:calcOnExit w:val="0"/>
                  <w:checkBox>
                    <w:sizeAuto/>
                    <w:default w:val="0"/>
                  </w:checkBox>
                </w:ffData>
              </w:fldChar>
            </w:r>
            <w:bookmarkStart w:id="188" w:name="Check56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88"/>
            <w:r w:rsidRPr="00B86792">
              <w:rPr>
                <w:sz w:val="20"/>
              </w:rPr>
              <w:t> Oui</w:t>
            </w:r>
            <w:r w:rsidR="00B3775E" w:rsidRPr="00B86792">
              <w:rPr>
                <w:sz w:val="20"/>
              </w:rPr>
              <w:t xml:space="preserve"> (veuillez préciser) : </w:t>
            </w:r>
            <w:r w:rsidR="00B3775E" w:rsidRPr="00B86792">
              <w:rPr>
                <w:sz w:val="20"/>
              </w:rPr>
              <w:fldChar w:fldCharType="begin" w:fldLock="1">
                <w:ffData>
                  <w:name w:val="Text236"/>
                  <w:enabled/>
                  <w:calcOnExit w:val="0"/>
                  <w:textInput/>
                </w:ffData>
              </w:fldChar>
            </w:r>
            <w:r w:rsidR="00B3775E" w:rsidRPr="00B86792">
              <w:rPr>
                <w:sz w:val="20"/>
              </w:rPr>
              <w:instrText xml:space="preserve"> FORMTEXT </w:instrText>
            </w:r>
            <w:r w:rsidR="00B3775E" w:rsidRPr="00B86792">
              <w:rPr>
                <w:sz w:val="20"/>
              </w:rPr>
            </w:r>
            <w:r w:rsidR="00B3775E" w:rsidRPr="00B86792">
              <w:rPr>
                <w:sz w:val="20"/>
              </w:rPr>
              <w:fldChar w:fldCharType="separate"/>
            </w:r>
            <w:r w:rsidR="00B3775E" w:rsidRPr="00B86792">
              <w:rPr>
                <w:sz w:val="20"/>
              </w:rPr>
              <w:t>     </w:t>
            </w:r>
            <w:r w:rsidR="00B3775E" w:rsidRPr="00B86792">
              <w:rPr>
                <w:sz w:val="20"/>
              </w:rPr>
              <w:fldChar w:fldCharType="end"/>
            </w:r>
          </w:p>
          <w:p w14:paraId="6A2EDF1D" w14:textId="1E2141E3" w:rsidR="00330543" w:rsidRPr="00B86792" w:rsidRDefault="00330543" w:rsidP="00E3609C">
            <w:pPr>
              <w:pStyle w:val="PBParagraph"/>
              <w:numPr>
                <w:ilvl w:val="0"/>
                <w:numId w:val="0"/>
              </w:numPr>
              <w:tabs>
                <w:tab w:val="left" w:pos="1356"/>
              </w:tabs>
              <w:spacing w:before="60" w:after="60"/>
              <w:ind w:left="567" w:hanging="567"/>
              <w:rPr>
                <w:sz w:val="20"/>
                <w:szCs w:val="20"/>
              </w:rPr>
            </w:pPr>
            <w:r w:rsidRPr="00B86792">
              <w:rPr>
                <w:sz w:val="20"/>
              </w:rPr>
              <w:fldChar w:fldCharType="begin">
                <w:ffData>
                  <w:name w:val="Check562"/>
                  <w:enabled/>
                  <w:calcOnExit w:val="0"/>
                  <w:checkBox>
                    <w:sizeAuto/>
                    <w:default w:val="0"/>
                  </w:checkBox>
                </w:ffData>
              </w:fldChar>
            </w:r>
            <w:bookmarkStart w:id="189" w:name="Check56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89"/>
            <w:r w:rsidRPr="00B86792">
              <w:rPr>
                <w:sz w:val="20"/>
              </w:rPr>
              <w:t xml:space="preserve"> Non </w:t>
            </w:r>
            <w:r w:rsidR="00B3775E" w:rsidRPr="00B86792">
              <w:rPr>
                <w:sz w:val="20"/>
              </w:rPr>
              <w:t xml:space="preserve">(veuillez préciser) : </w:t>
            </w:r>
            <w:r w:rsidR="00B3775E" w:rsidRPr="00B86792">
              <w:rPr>
                <w:sz w:val="20"/>
              </w:rPr>
              <w:fldChar w:fldCharType="begin" w:fldLock="1">
                <w:ffData>
                  <w:name w:val="Text236"/>
                  <w:enabled/>
                  <w:calcOnExit w:val="0"/>
                  <w:textInput/>
                </w:ffData>
              </w:fldChar>
            </w:r>
            <w:r w:rsidR="00B3775E" w:rsidRPr="00B86792">
              <w:rPr>
                <w:sz w:val="20"/>
              </w:rPr>
              <w:instrText xml:space="preserve"> FORMTEXT </w:instrText>
            </w:r>
            <w:r w:rsidR="00B3775E" w:rsidRPr="00B86792">
              <w:rPr>
                <w:sz w:val="20"/>
              </w:rPr>
            </w:r>
            <w:r w:rsidR="00B3775E" w:rsidRPr="00B86792">
              <w:rPr>
                <w:sz w:val="20"/>
              </w:rPr>
              <w:fldChar w:fldCharType="separate"/>
            </w:r>
            <w:r w:rsidR="00B3775E" w:rsidRPr="00B86792">
              <w:rPr>
                <w:sz w:val="20"/>
              </w:rPr>
              <w:t>     </w:t>
            </w:r>
            <w:r w:rsidR="00B3775E" w:rsidRPr="00B86792">
              <w:rPr>
                <w:sz w:val="20"/>
              </w:rPr>
              <w:fldChar w:fldCharType="end"/>
            </w:r>
          </w:p>
          <w:p w14:paraId="516E1162" w14:textId="2F41989A"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563"/>
                  <w:enabled/>
                  <w:calcOnExit w:val="0"/>
                  <w:checkBox>
                    <w:sizeAuto/>
                    <w:default w:val="0"/>
                  </w:checkBox>
                </w:ffData>
              </w:fldChar>
            </w:r>
            <w:bookmarkStart w:id="190" w:name="Check56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90"/>
            <w:r w:rsidRPr="00B86792">
              <w:rPr>
                <w:sz w:val="20"/>
              </w:rPr>
              <w:t xml:space="preserve"> Cela dépend des circonstances (veuillez préciser) : </w:t>
            </w:r>
            <w:r w:rsidRPr="00B86792">
              <w:rPr>
                <w:sz w:val="20"/>
              </w:rPr>
              <w:fldChar w:fldCharType="begin" w:fldLock="1">
                <w:ffData>
                  <w:name w:val="Text239"/>
                  <w:enabled/>
                  <w:calcOnExit w:val="0"/>
                  <w:textInput/>
                </w:ffData>
              </w:fldChar>
            </w:r>
            <w:bookmarkStart w:id="191" w:name="Text239"/>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191"/>
          </w:p>
        </w:tc>
      </w:tr>
      <w:tr w:rsidR="000E6018" w:rsidRPr="00B86792" w14:paraId="7C6B14FC" w14:textId="77777777" w:rsidTr="00473E75">
        <w:tc>
          <w:tcPr>
            <w:tcW w:w="9923" w:type="dxa"/>
            <w:gridSpan w:val="2"/>
          </w:tcPr>
          <w:p w14:paraId="1A2AF0F8" w14:textId="1924E04F" w:rsidR="00F843E0" w:rsidRPr="00B86792" w:rsidRDefault="00C87290" w:rsidP="00E3609C">
            <w:pPr>
              <w:pStyle w:val="PBParagraph"/>
              <w:numPr>
                <w:ilvl w:val="0"/>
                <w:numId w:val="0"/>
              </w:numPr>
              <w:tabs>
                <w:tab w:val="left" w:pos="1356"/>
              </w:tabs>
              <w:spacing w:before="60" w:after="60"/>
              <w:ind w:left="567" w:hanging="567"/>
              <w:rPr>
                <w:sz w:val="20"/>
              </w:rPr>
            </w:pPr>
            <w:r w:rsidRPr="00B86792">
              <w:rPr>
                <w:b/>
                <w:bCs/>
                <w:sz w:val="20"/>
              </w:rPr>
              <w:t>Dernière mise à jour : [INSÉRER LA DATE]</w:t>
            </w:r>
          </w:p>
        </w:tc>
      </w:tr>
    </w:tbl>
    <w:p w14:paraId="1F8CCEA5" w14:textId="77777777" w:rsidR="005815AE" w:rsidRPr="00B86792" w:rsidRDefault="005815AE" w:rsidP="00AB424E">
      <w:pPr>
        <w:pStyle w:val="Heading2"/>
        <w:numPr>
          <w:ilvl w:val="0"/>
          <w:numId w:val="44"/>
        </w:numPr>
        <w:ind w:left="0" w:firstLine="0"/>
        <w:rPr>
          <w:color w:val="03295A" w:themeColor="accent4"/>
        </w:rPr>
      </w:pPr>
      <w:bookmarkStart w:id="192" w:name="_Toc225333115"/>
      <w:r w:rsidRPr="00B86792">
        <w:t>Déménagement</w:t>
      </w:r>
      <w:bookmarkEnd w:id="192"/>
    </w:p>
    <w:tbl>
      <w:tblPr>
        <w:tblStyle w:val="TableGrid"/>
        <w:tblW w:w="9923" w:type="dxa"/>
        <w:tblInd w:w="-5" w:type="dxa"/>
        <w:tblLook w:val="04A0" w:firstRow="1" w:lastRow="0" w:firstColumn="1" w:lastColumn="0" w:noHBand="0" w:noVBand="1"/>
      </w:tblPr>
      <w:tblGrid>
        <w:gridCol w:w="4275"/>
        <w:gridCol w:w="5648"/>
      </w:tblGrid>
      <w:tr w:rsidR="00330543" w:rsidRPr="00B86792" w14:paraId="02DE3B3B" w14:textId="77777777" w:rsidTr="001368A9">
        <w:tc>
          <w:tcPr>
            <w:tcW w:w="4275" w:type="dxa"/>
          </w:tcPr>
          <w:p w14:paraId="0AAA6287" w14:textId="41ABC3EB" w:rsidR="00330543" w:rsidRPr="00B86792" w:rsidRDefault="00330543" w:rsidP="0091364D">
            <w:pPr>
              <w:pStyle w:val="PBParagraph"/>
              <w:numPr>
                <w:ilvl w:val="0"/>
                <w:numId w:val="0"/>
              </w:numPr>
              <w:spacing w:before="60" w:after="60"/>
              <w:rPr>
                <w:color w:val="000000" w:themeColor="text1"/>
                <w:sz w:val="20"/>
                <w:szCs w:val="20"/>
              </w:rPr>
            </w:pPr>
            <w:r w:rsidRPr="00B86792">
              <w:rPr>
                <w:color w:val="000000" w:themeColor="text1"/>
                <w:sz w:val="20"/>
              </w:rPr>
              <w:t>[Nom de votre État] prévoit-il des procédures spécifiques en ce qui concerne le déménagement international des familles ?</w:t>
            </w:r>
          </w:p>
        </w:tc>
        <w:tc>
          <w:tcPr>
            <w:tcW w:w="5648" w:type="dxa"/>
          </w:tcPr>
          <w:p w14:paraId="7D45E937" w14:textId="5EFBA669" w:rsidR="00330543" w:rsidRPr="00B86792" w:rsidRDefault="00330543" w:rsidP="00E3609C">
            <w:pPr>
              <w:pStyle w:val="PBParagraph"/>
              <w:numPr>
                <w:ilvl w:val="0"/>
                <w:numId w:val="0"/>
              </w:numPr>
              <w:spacing w:before="60" w:after="60"/>
              <w:ind w:left="15"/>
              <w:rPr>
                <w:color w:val="000000" w:themeColor="text1"/>
                <w:sz w:val="20"/>
                <w:szCs w:val="20"/>
              </w:rPr>
            </w:pPr>
            <w:r w:rsidRPr="00B86792">
              <w:rPr>
                <w:color w:val="000000" w:themeColor="text1"/>
                <w:sz w:val="20"/>
              </w:rPr>
              <w:fldChar w:fldCharType="begin">
                <w:ffData>
                  <w:name w:val="Check573"/>
                  <w:enabled/>
                  <w:calcOnExit w:val="0"/>
                  <w:checkBox>
                    <w:sizeAuto/>
                    <w:default w:val="0"/>
                  </w:checkBox>
                </w:ffData>
              </w:fldChar>
            </w:r>
            <w:bookmarkStart w:id="193" w:name="Check573"/>
            <w:r w:rsidRPr="00B86792">
              <w:rPr>
                <w:color w:val="000000" w:themeColor="text1"/>
                <w:sz w:val="20"/>
              </w:rPr>
              <w:instrText xml:space="preserve"> FORMCHECKBOX </w:instrText>
            </w:r>
            <w:r w:rsidRPr="00B86792">
              <w:rPr>
                <w:color w:val="000000" w:themeColor="text1"/>
                <w:sz w:val="20"/>
              </w:rPr>
            </w:r>
            <w:r w:rsidRPr="00B86792">
              <w:rPr>
                <w:color w:val="000000" w:themeColor="text1"/>
                <w:sz w:val="20"/>
              </w:rPr>
              <w:fldChar w:fldCharType="separate"/>
            </w:r>
            <w:r w:rsidRPr="00B86792">
              <w:rPr>
                <w:color w:val="000000" w:themeColor="text1"/>
                <w:sz w:val="20"/>
              </w:rPr>
              <w:fldChar w:fldCharType="end"/>
            </w:r>
            <w:bookmarkEnd w:id="193"/>
            <w:r w:rsidRPr="00B86792">
              <w:rPr>
                <w:color w:val="000000" w:themeColor="text1"/>
                <w:sz w:val="20"/>
              </w:rPr>
              <w:t> Oui (veuillez préciser la législation applicable et les dispositions pertinentes)</w:t>
            </w:r>
            <w:r w:rsidRPr="00B86792">
              <w:t xml:space="preserve"> : </w:t>
            </w:r>
            <w:r w:rsidRPr="00B86792">
              <w:rPr>
                <w:color w:val="000000" w:themeColor="text1"/>
                <w:sz w:val="20"/>
              </w:rPr>
              <w:fldChar w:fldCharType="begin" w:fldLock="1">
                <w:ffData>
                  <w:name w:val="Text243"/>
                  <w:enabled/>
                  <w:calcOnExit w:val="0"/>
                  <w:textInput/>
                </w:ffData>
              </w:fldChar>
            </w:r>
            <w:bookmarkStart w:id="194" w:name="Text243"/>
            <w:r w:rsidRPr="00B86792">
              <w:rPr>
                <w:color w:val="000000" w:themeColor="text1"/>
                <w:sz w:val="20"/>
              </w:rPr>
              <w:instrText xml:space="preserve"> FORMTEXT </w:instrText>
            </w:r>
            <w:r w:rsidRPr="00B86792">
              <w:rPr>
                <w:color w:val="000000" w:themeColor="text1"/>
                <w:sz w:val="20"/>
              </w:rPr>
            </w:r>
            <w:r w:rsidRPr="00B86792">
              <w:rPr>
                <w:color w:val="000000" w:themeColor="text1"/>
                <w:sz w:val="20"/>
              </w:rPr>
              <w:fldChar w:fldCharType="separate"/>
            </w:r>
            <w:r w:rsidRPr="00B86792">
              <w:rPr>
                <w:color w:val="000000" w:themeColor="text1"/>
                <w:sz w:val="20"/>
              </w:rPr>
              <w:t>     </w:t>
            </w:r>
            <w:r w:rsidRPr="00B86792">
              <w:rPr>
                <w:color w:val="000000" w:themeColor="text1"/>
                <w:sz w:val="20"/>
              </w:rPr>
              <w:fldChar w:fldCharType="end"/>
            </w:r>
            <w:bookmarkEnd w:id="194"/>
          </w:p>
          <w:p w14:paraId="3F2ED640" w14:textId="72F3E498" w:rsidR="00330543" w:rsidRPr="00B86792" w:rsidRDefault="00330543" w:rsidP="00E3609C">
            <w:pPr>
              <w:pStyle w:val="PBParagraph"/>
              <w:numPr>
                <w:ilvl w:val="0"/>
                <w:numId w:val="0"/>
              </w:numPr>
              <w:spacing w:before="60" w:after="60"/>
              <w:ind w:left="15"/>
              <w:rPr>
                <w:color w:val="000000" w:themeColor="text1"/>
                <w:sz w:val="20"/>
                <w:szCs w:val="20"/>
              </w:rPr>
            </w:pPr>
            <w:r w:rsidRPr="00B86792">
              <w:rPr>
                <w:color w:val="000000" w:themeColor="text1"/>
                <w:sz w:val="20"/>
              </w:rPr>
              <w:fldChar w:fldCharType="begin">
                <w:ffData>
                  <w:name w:val="Check574"/>
                  <w:enabled/>
                  <w:calcOnExit w:val="0"/>
                  <w:checkBox>
                    <w:sizeAuto/>
                    <w:default w:val="0"/>
                  </w:checkBox>
                </w:ffData>
              </w:fldChar>
            </w:r>
            <w:bookmarkStart w:id="195" w:name="Check574"/>
            <w:r w:rsidRPr="00B86792">
              <w:rPr>
                <w:color w:val="000000" w:themeColor="text1"/>
                <w:sz w:val="20"/>
              </w:rPr>
              <w:instrText xml:space="preserve"> FORMCHECKBOX </w:instrText>
            </w:r>
            <w:r w:rsidRPr="00B86792">
              <w:rPr>
                <w:color w:val="000000" w:themeColor="text1"/>
                <w:sz w:val="20"/>
              </w:rPr>
            </w:r>
            <w:r w:rsidRPr="00B86792">
              <w:rPr>
                <w:color w:val="000000" w:themeColor="text1"/>
                <w:sz w:val="20"/>
              </w:rPr>
              <w:fldChar w:fldCharType="separate"/>
            </w:r>
            <w:r w:rsidRPr="00B86792">
              <w:rPr>
                <w:color w:val="000000" w:themeColor="text1"/>
                <w:sz w:val="20"/>
              </w:rPr>
              <w:fldChar w:fldCharType="end"/>
            </w:r>
            <w:bookmarkEnd w:id="195"/>
            <w:r w:rsidRPr="00B86792">
              <w:rPr>
                <w:color w:val="000000" w:themeColor="text1"/>
                <w:sz w:val="20"/>
              </w:rPr>
              <w:t> Non</w:t>
            </w:r>
          </w:p>
        </w:tc>
      </w:tr>
      <w:tr w:rsidR="00F843E0" w:rsidRPr="00B86792" w14:paraId="65BA92B9" w14:textId="77777777" w:rsidTr="00473E75">
        <w:tc>
          <w:tcPr>
            <w:tcW w:w="9923" w:type="dxa"/>
            <w:gridSpan w:val="2"/>
          </w:tcPr>
          <w:p w14:paraId="0F2A52E3" w14:textId="253D8A92" w:rsidR="00F843E0" w:rsidRPr="00B86792" w:rsidRDefault="00C87290" w:rsidP="00E3609C">
            <w:pPr>
              <w:pStyle w:val="PBParagraph"/>
              <w:numPr>
                <w:ilvl w:val="0"/>
                <w:numId w:val="0"/>
              </w:numPr>
              <w:spacing w:before="60" w:after="60"/>
              <w:ind w:left="15"/>
              <w:rPr>
                <w:color w:val="000000" w:themeColor="text1"/>
                <w:sz w:val="20"/>
              </w:rPr>
            </w:pPr>
            <w:r w:rsidRPr="00B86792">
              <w:rPr>
                <w:b/>
                <w:bCs/>
                <w:sz w:val="20"/>
              </w:rPr>
              <w:t>Dernière mise à jour : [INSÉRER LA DATE]</w:t>
            </w:r>
          </w:p>
        </w:tc>
      </w:tr>
    </w:tbl>
    <w:p w14:paraId="0CF5694E" w14:textId="5A7DE62C" w:rsidR="005815AE" w:rsidRPr="00B86792" w:rsidRDefault="005815AE" w:rsidP="00AB424E">
      <w:pPr>
        <w:pStyle w:val="Heading2"/>
        <w:numPr>
          <w:ilvl w:val="0"/>
          <w:numId w:val="44"/>
        </w:numPr>
        <w:ind w:left="0" w:firstLine="0"/>
        <w:rPr>
          <w:color w:val="03295A" w:themeColor="accent4"/>
        </w:rPr>
      </w:pPr>
      <w:bookmarkStart w:id="196" w:name="_Toc225333116"/>
      <w:r w:rsidRPr="00B86792">
        <w:t>Participation de l</w:t>
      </w:r>
      <w:r w:rsidR="00473EE1" w:rsidRPr="00B86792">
        <w:t>’</w:t>
      </w:r>
      <w:r w:rsidRPr="00B86792">
        <w:t>enfant</w:t>
      </w:r>
      <w:bookmarkEnd w:id="196"/>
    </w:p>
    <w:tbl>
      <w:tblPr>
        <w:tblStyle w:val="TableGrid"/>
        <w:tblW w:w="9923" w:type="dxa"/>
        <w:tblInd w:w="-5" w:type="dxa"/>
        <w:tblLook w:val="04A0" w:firstRow="1" w:lastRow="0" w:firstColumn="1" w:lastColumn="0" w:noHBand="0" w:noVBand="1"/>
      </w:tblPr>
      <w:tblGrid>
        <w:gridCol w:w="4275"/>
        <w:gridCol w:w="5648"/>
      </w:tblGrid>
      <w:tr w:rsidR="000E6018" w:rsidRPr="00B86792" w14:paraId="55AD1531" w14:textId="77777777" w:rsidTr="001368A9">
        <w:tc>
          <w:tcPr>
            <w:tcW w:w="4275" w:type="dxa"/>
          </w:tcPr>
          <w:p w14:paraId="7A84CA71" w14:textId="54DBE7FD" w:rsidR="004820EC" w:rsidRPr="00B86792" w:rsidRDefault="0058717F" w:rsidP="00AB424E">
            <w:pPr>
              <w:pStyle w:val="PBParagraph"/>
              <w:numPr>
                <w:ilvl w:val="1"/>
                <w:numId w:val="50"/>
              </w:numPr>
              <w:spacing w:before="60" w:after="60"/>
              <w:ind w:left="602" w:hanging="602"/>
              <w:rPr>
                <w:sz w:val="20"/>
              </w:rPr>
            </w:pPr>
            <w:r w:rsidRPr="00B86792">
              <w:rPr>
                <w:sz w:val="20"/>
              </w:rPr>
              <w:t>Veuillez indiquer les règles, procédures et direct</w:t>
            </w:r>
            <w:r w:rsidR="00611E23" w:rsidRPr="00B86792">
              <w:rPr>
                <w:sz w:val="20"/>
              </w:rPr>
              <w:t>ives</w:t>
            </w:r>
            <w:r w:rsidRPr="00B86792">
              <w:rPr>
                <w:sz w:val="20"/>
              </w:rPr>
              <w:t xml:space="preserve"> en vigueur </w:t>
            </w:r>
            <w:r w:rsidR="00F30144" w:rsidRPr="00B86792">
              <w:rPr>
                <w:sz w:val="20"/>
              </w:rPr>
              <w:t>en</w:t>
            </w:r>
            <w:r w:rsidRPr="00B86792">
              <w:rPr>
                <w:sz w:val="20"/>
              </w:rPr>
              <w:t xml:space="preserve"> [nom de votre État] pour l</w:t>
            </w:r>
            <w:r w:rsidR="00F30144" w:rsidRPr="00B86792">
              <w:rPr>
                <w:sz w:val="20"/>
              </w:rPr>
              <w:t>’</w:t>
            </w:r>
            <w:r w:rsidRPr="00B86792">
              <w:rPr>
                <w:sz w:val="20"/>
              </w:rPr>
              <w:t>audition de l</w:t>
            </w:r>
            <w:r w:rsidR="00F30144" w:rsidRPr="00B86792">
              <w:rPr>
                <w:sz w:val="20"/>
              </w:rPr>
              <w:t>’</w:t>
            </w:r>
            <w:r w:rsidRPr="00B86792">
              <w:rPr>
                <w:sz w:val="20"/>
              </w:rPr>
              <w:t>enfant au cours d'une procédure judiciaire ou administrative engagée devant une autorité compétente.</w:t>
            </w:r>
          </w:p>
        </w:tc>
        <w:tc>
          <w:tcPr>
            <w:tcW w:w="5648" w:type="dxa"/>
          </w:tcPr>
          <w:p w14:paraId="535742DE" w14:textId="48D5BAD8" w:rsidR="004820EC" w:rsidRPr="00B86792" w:rsidRDefault="00F30144" w:rsidP="00E3609C">
            <w:pPr>
              <w:pStyle w:val="PBParagraph"/>
              <w:numPr>
                <w:ilvl w:val="0"/>
                <w:numId w:val="0"/>
              </w:numPr>
              <w:spacing w:before="60" w:after="60"/>
              <w:rPr>
                <w:sz w:val="20"/>
              </w:rPr>
            </w:pPr>
            <w:r w:rsidRPr="00B86792">
              <w:rPr>
                <w:sz w:val="20"/>
                <w:szCs w:val="20"/>
              </w:rPr>
              <w:fldChar w:fldCharType="begin">
                <w:ffData>
                  <w:name w:val="Text247"/>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tc>
      </w:tr>
      <w:tr w:rsidR="000E6018" w:rsidRPr="00B86792" w14:paraId="6C443714" w14:textId="77777777" w:rsidTr="001368A9">
        <w:tc>
          <w:tcPr>
            <w:tcW w:w="4275" w:type="dxa"/>
          </w:tcPr>
          <w:p w14:paraId="3C6B3510" w14:textId="77FF2B90" w:rsidR="00330543" w:rsidRPr="00B86792" w:rsidRDefault="002676E4" w:rsidP="00AB424E">
            <w:pPr>
              <w:pStyle w:val="PBParagraph"/>
              <w:numPr>
                <w:ilvl w:val="1"/>
                <w:numId w:val="50"/>
              </w:numPr>
              <w:spacing w:before="60" w:after="60"/>
              <w:ind w:left="602" w:hanging="602"/>
              <w:rPr>
                <w:sz w:val="20"/>
                <w:szCs w:val="20"/>
              </w:rPr>
            </w:pPr>
            <w:r w:rsidRPr="00B86792">
              <w:rPr>
                <w:sz w:val="20"/>
              </w:rPr>
              <w:t>C</w:t>
            </w:r>
            <w:r w:rsidR="00330543" w:rsidRPr="00B86792">
              <w:rPr>
                <w:sz w:val="20"/>
              </w:rPr>
              <w:t>omment l</w:t>
            </w:r>
            <w:r w:rsidR="00473EE1" w:rsidRPr="00B86792">
              <w:rPr>
                <w:sz w:val="20"/>
              </w:rPr>
              <w:t>’</w:t>
            </w:r>
            <w:r w:rsidR="00330543" w:rsidRPr="00B86792">
              <w:rPr>
                <w:sz w:val="20"/>
              </w:rPr>
              <w:t xml:space="preserve">enfant est-il entendu dans le cadre des procédures </w:t>
            </w:r>
            <w:r w:rsidRPr="00B86792">
              <w:rPr>
                <w:sz w:val="20"/>
              </w:rPr>
              <w:t>en [nom de votre État]</w:t>
            </w:r>
            <w:r w:rsidR="00330543" w:rsidRPr="00B86792">
              <w:rPr>
                <w:sz w:val="20"/>
              </w:rPr>
              <w:t> ?</w:t>
            </w:r>
          </w:p>
          <w:p w14:paraId="7FB3D154" w14:textId="77777777" w:rsidR="00766B31" w:rsidRPr="00B86792" w:rsidRDefault="00766B31" w:rsidP="00766B31">
            <w:pPr>
              <w:pStyle w:val="PBParagraph"/>
              <w:numPr>
                <w:ilvl w:val="0"/>
                <w:numId w:val="0"/>
              </w:numPr>
              <w:spacing w:before="60" w:after="60"/>
              <w:ind w:left="605"/>
              <w:rPr>
                <w:i/>
                <w:sz w:val="20"/>
              </w:rPr>
            </w:pPr>
            <w:r w:rsidRPr="00B86792">
              <w:rPr>
                <w:i/>
                <w:sz w:val="20"/>
              </w:rPr>
              <w:t>Veuillez cocher toutes les cases applicables.</w:t>
            </w:r>
          </w:p>
          <w:p w14:paraId="22BE13DA" w14:textId="1D30C426" w:rsidR="00330543" w:rsidRPr="00B86792" w:rsidRDefault="00143398" w:rsidP="00143398">
            <w:pPr>
              <w:pStyle w:val="PBParagraph"/>
              <w:numPr>
                <w:ilvl w:val="0"/>
                <w:numId w:val="0"/>
              </w:numPr>
              <w:spacing w:before="60" w:after="60"/>
              <w:ind w:left="605"/>
              <w:rPr>
                <w:i/>
                <w:sz w:val="20"/>
                <w:szCs w:val="20"/>
              </w:rPr>
            </w:pPr>
            <w:r w:rsidRPr="00B86792">
              <w:rPr>
                <w:i/>
                <w:sz w:val="20"/>
              </w:rPr>
              <w:t xml:space="preserve">Veuillez </w:t>
            </w:r>
            <w:r w:rsidRPr="00B86792">
              <w:rPr>
                <w:i/>
                <w:iCs/>
                <w:sz w:val="20"/>
              </w:rPr>
              <w:t>i</w:t>
            </w:r>
            <w:r w:rsidR="003B6119" w:rsidRPr="00B86792">
              <w:rPr>
                <w:i/>
                <w:iCs/>
                <w:sz w:val="20"/>
              </w:rPr>
              <w:t>nsérer</w:t>
            </w:r>
            <w:r w:rsidRPr="00B86792">
              <w:rPr>
                <w:i/>
                <w:iCs/>
                <w:sz w:val="20"/>
              </w:rPr>
              <w:t xml:space="preserve"> le</w:t>
            </w:r>
            <w:r w:rsidRPr="00B86792">
              <w:rPr>
                <w:i/>
                <w:sz w:val="20"/>
              </w:rPr>
              <w:t xml:space="preserve"> lien </w:t>
            </w:r>
            <w:r w:rsidRPr="00B86792">
              <w:rPr>
                <w:i/>
                <w:iCs/>
                <w:sz w:val="20"/>
              </w:rPr>
              <w:t xml:space="preserve">vers </w:t>
            </w:r>
            <w:r w:rsidRPr="00B86792">
              <w:rPr>
                <w:i/>
                <w:sz w:val="20"/>
              </w:rPr>
              <w:t>les lois</w:t>
            </w:r>
            <w:r w:rsidRPr="00B86792">
              <w:rPr>
                <w:i/>
                <w:iCs/>
                <w:sz w:val="20"/>
              </w:rPr>
              <w:t xml:space="preserve">, règles </w:t>
            </w:r>
            <w:r w:rsidRPr="00B86792">
              <w:rPr>
                <w:i/>
                <w:sz w:val="20"/>
              </w:rPr>
              <w:t>ou</w:t>
            </w:r>
            <w:r w:rsidRPr="00B86792">
              <w:rPr>
                <w:i/>
                <w:iCs/>
                <w:sz w:val="20"/>
              </w:rPr>
              <w:t xml:space="preserve"> </w:t>
            </w:r>
            <w:r w:rsidRPr="00B86792">
              <w:rPr>
                <w:i/>
                <w:sz w:val="20"/>
              </w:rPr>
              <w:t xml:space="preserve">procédures pertinentes en vigueur </w:t>
            </w:r>
            <w:r w:rsidRPr="00B86792">
              <w:rPr>
                <w:i/>
                <w:iCs/>
                <w:sz w:val="20"/>
              </w:rPr>
              <w:t>en</w:t>
            </w:r>
            <w:r w:rsidRPr="00B86792">
              <w:rPr>
                <w:i/>
                <w:sz w:val="20"/>
              </w:rPr>
              <w:t xml:space="preserve"> [nom de votre État]</w:t>
            </w:r>
            <w:r w:rsidRPr="00B86792">
              <w:rPr>
                <w:i/>
                <w:iCs/>
                <w:sz w:val="20"/>
              </w:rPr>
              <w:t xml:space="preserve"> ou en joindre une copie</w:t>
            </w:r>
            <w:r w:rsidRPr="00B86792">
              <w:rPr>
                <w:i/>
                <w:sz w:val="20"/>
              </w:rPr>
              <w:t>.</w:t>
            </w:r>
          </w:p>
        </w:tc>
        <w:tc>
          <w:tcPr>
            <w:tcW w:w="5648" w:type="dxa"/>
          </w:tcPr>
          <w:p w14:paraId="05A07C08" w14:textId="13372EF2"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579"/>
                  <w:enabled/>
                  <w:calcOnExit w:val="0"/>
                  <w:checkBox>
                    <w:sizeAuto/>
                    <w:default w:val="0"/>
                  </w:checkBox>
                </w:ffData>
              </w:fldChar>
            </w:r>
            <w:bookmarkStart w:id="197" w:name="Check57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97"/>
            <w:r w:rsidRPr="00B86792">
              <w:rPr>
                <w:sz w:val="20"/>
              </w:rPr>
              <w:t xml:space="preserve"> Entretien en personne </w:t>
            </w:r>
            <w:r w:rsidR="00D05BFB" w:rsidRPr="00B86792">
              <w:rPr>
                <w:sz w:val="20"/>
                <w:szCs w:val="20"/>
              </w:rPr>
              <w:fldChar w:fldCharType="begin">
                <w:ffData>
                  <w:name w:val="Text311"/>
                  <w:enabled/>
                  <w:calcOnExit w:val="0"/>
                  <w:textInput/>
                </w:ffData>
              </w:fldChar>
            </w:r>
            <w:bookmarkStart w:id="198" w:name="Text311"/>
            <w:r w:rsidR="00D05BFB" w:rsidRPr="00B86792">
              <w:rPr>
                <w:sz w:val="20"/>
                <w:szCs w:val="20"/>
              </w:rPr>
              <w:instrText xml:space="preserve"> FORMTEXT </w:instrText>
            </w:r>
            <w:r w:rsidR="00D05BFB" w:rsidRPr="00B86792">
              <w:rPr>
                <w:sz w:val="20"/>
                <w:szCs w:val="20"/>
              </w:rPr>
            </w:r>
            <w:r w:rsidR="00D05BFB" w:rsidRPr="00B86792">
              <w:rPr>
                <w:sz w:val="20"/>
                <w:szCs w:val="20"/>
              </w:rPr>
              <w:fldChar w:fldCharType="separate"/>
            </w:r>
            <w:r w:rsidR="00D05BFB" w:rsidRPr="00B86792">
              <w:rPr>
                <w:sz w:val="20"/>
                <w:szCs w:val="20"/>
              </w:rPr>
              <w:t> </w:t>
            </w:r>
            <w:r w:rsidR="00D05BFB" w:rsidRPr="00B86792">
              <w:rPr>
                <w:sz w:val="20"/>
                <w:szCs w:val="20"/>
              </w:rPr>
              <w:t> </w:t>
            </w:r>
            <w:r w:rsidR="00D05BFB" w:rsidRPr="00B86792">
              <w:rPr>
                <w:sz w:val="20"/>
                <w:szCs w:val="20"/>
              </w:rPr>
              <w:t> </w:t>
            </w:r>
            <w:r w:rsidR="00D05BFB" w:rsidRPr="00B86792">
              <w:rPr>
                <w:sz w:val="20"/>
                <w:szCs w:val="20"/>
              </w:rPr>
              <w:t> </w:t>
            </w:r>
            <w:r w:rsidR="00D05BFB" w:rsidRPr="00B86792">
              <w:rPr>
                <w:sz w:val="20"/>
                <w:szCs w:val="20"/>
              </w:rPr>
              <w:t> </w:t>
            </w:r>
            <w:r w:rsidR="00D05BFB" w:rsidRPr="00B86792">
              <w:rPr>
                <w:sz w:val="20"/>
                <w:szCs w:val="20"/>
              </w:rPr>
              <w:fldChar w:fldCharType="end"/>
            </w:r>
            <w:bookmarkEnd w:id="198"/>
          </w:p>
          <w:p w14:paraId="78C2FA8C" w14:textId="69EEF7EC"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580"/>
                  <w:enabled/>
                  <w:calcOnExit w:val="0"/>
                  <w:checkBox>
                    <w:sizeAuto/>
                    <w:default w:val="0"/>
                  </w:checkBox>
                </w:ffData>
              </w:fldChar>
            </w:r>
            <w:bookmarkStart w:id="199" w:name="Check58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199"/>
            <w:r w:rsidRPr="00B86792">
              <w:rPr>
                <w:sz w:val="20"/>
              </w:rPr>
              <w:t> Rapport préparé par un expert indépendant</w:t>
            </w:r>
            <w:r w:rsidR="00D05BFB" w:rsidRPr="00B86792">
              <w:rPr>
                <w:sz w:val="20"/>
              </w:rPr>
              <w:t xml:space="preserve"> </w:t>
            </w:r>
            <w:r w:rsidR="00D05BFB" w:rsidRPr="00B86792">
              <w:rPr>
                <w:sz w:val="20"/>
                <w:szCs w:val="20"/>
              </w:rPr>
              <w:fldChar w:fldCharType="begin">
                <w:ffData>
                  <w:name w:val="Text311"/>
                  <w:enabled/>
                  <w:calcOnExit w:val="0"/>
                  <w:textInput/>
                </w:ffData>
              </w:fldChar>
            </w:r>
            <w:r w:rsidR="00D05BFB" w:rsidRPr="00B86792">
              <w:rPr>
                <w:sz w:val="20"/>
                <w:szCs w:val="20"/>
              </w:rPr>
              <w:instrText xml:space="preserve"> FORMTEXT </w:instrText>
            </w:r>
            <w:r w:rsidR="00D05BFB" w:rsidRPr="00B86792">
              <w:rPr>
                <w:sz w:val="20"/>
                <w:szCs w:val="20"/>
              </w:rPr>
            </w:r>
            <w:r w:rsidR="00D05BFB" w:rsidRPr="00B86792">
              <w:rPr>
                <w:sz w:val="20"/>
                <w:szCs w:val="20"/>
              </w:rPr>
              <w:fldChar w:fldCharType="separate"/>
            </w:r>
            <w:r w:rsidR="00D05BFB" w:rsidRPr="00B86792">
              <w:rPr>
                <w:sz w:val="20"/>
                <w:szCs w:val="20"/>
              </w:rPr>
              <w:t> </w:t>
            </w:r>
            <w:r w:rsidR="00D05BFB" w:rsidRPr="00B86792">
              <w:rPr>
                <w:sz w:val="20"/>
                <w:szCs w:val="20"/>
              </w:rPr>
              <w:t> </w:t>
            </w:r>
            <w:r w:rsidR="00D05BFB" w:rsidRPr="00B86792">
              <w:rPr>
                <w:sz w:val="20"/>
                <w:szCs w:val="20"/>
              </w:rPr>
              <w:t> </w:t>
            </w:r>
            <w:r w:rsidR="00D05BFB" w:rsidRPr="00B86792">
              <w:rPr>
                <w:sz w:val="20"/>
                <w:szCs w:val="20"/>
              </w:rPr>
              <w:t> </w:t>
            </w:r>
            <w:r w:rsidR="00D05BFB" w:rsidRPr="00B86792">
              <w:rPr>
                <w:sz w:val="20"/>
                <w:szCs w:val="20"/>
              </w:rPr>
              <w:t> </w:t>
            </w:r>
            <w:r w:rsidR="00D05BFB" w:rsidRPr="00B86792">
              <w:rPr>
                <w:sz w:val="20"/>
                <w:szCs w:val="20"/>
              </w:rPr>
              <w:fldChar w:fldCharType="end"/>
            </w:r>
            <w:r w:rsidR="00D05BFB" w:rsidRPr="00B86792">
              <w:rPr>
                <w:sz w:val="20"/>
                <w:szCs w:val="20"/>
              </w:rPr>
              <w:t xml:space="preserve"> </w:t>
            </w:r>
          </w:p>
          <w:p w14:paraId="6B12CB8C" w14:textId="3BDDC7CA"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581"/>
                  <w:enabled/>
                  <w:calcOnExit w:val="0"/>
                  <w:checkBox>
                    <w:sizeAuto/>
                    <w:default w:val="0"/>
                  </w:checkBox>
                </w:ffData>
              </w:fldChar>
            </w:r>
            <w:bookmarkStart w:id="200" w:name="Check58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00"/>
            <w:r w:rsidRPr="00B86792">
              <w:rPr>
                <w:sz w:val="20"/>
              </w:rPr>
              <w:t> Le représentant légal de l</w:t>
            </w:r>
            <w:r w:rsidR="00473EE1" w:rsidRPr="00B86792">
              <w:rPr>
                <w:sz w:val="20"/>
              </w:rPr>
              <w:t>’</w:t>
            </w:r>
            <w:r w:rsidRPr="00B86792">
              <w:rPr>
                <w:sz w:val="20"/>
              </w:rPr>
              <w:t>enfant</w:t>
            </w:r>
            <w:r w:rsidR="00D05BFB" w:rsidRPr="00B86792">
              <w:rPr>
                <w:sz w:val="20"/>
                <w:szCs w:val="20"/>
              </w:rPr>
              <w:fldChar w:fldCharType="begin">
                <w:ffData>
                  <w:name w:val="Text311"/>
                  <w:enabled/>
                  <w:calcOnExit w:val="0"/>
                  <w:textInput/>
                </w:ffData>
              </w:fldChar>
            </w:r>
            <w:r w:rsidR="00D05BFB" w:rsidRPr="00B86792">
              <w:rPr>
                <w:sz w:val="20"/>
                <w:szCs w:val="20"/>
              </w:rPr>
              <w:instrText xml:space="preserve"> FORMTEXT </w:instrText>
            </w:r>
            <w:r w:rsidR="00D05BFB" w:rsidRPr="00B86792">
              <w:rPr>
                <w:sz w:val="20"/>
                <w:szCs w:val="20"/>
              </w:rPr>
            </w:r>
            <w:r w:rsidR="00D05BFB" w:rsidRPr="00B86792">
              <w:rPr>
                <w:sz w:val="20"/>
                <w:szCs w:val="20"/>
              </w:rPr>
              <w:fldChar w:fldCharType="separate"/>
            </w:r>
            <w:r w:rsidR="00D05BFB" w:rsidRPr="00B86792">
              <w:rPr>
                <w:sz w:val="20"/>
                <w:szCs w:val="20"/>
              </w:rPr>
              <w:t> </w:t>
            </w:r>
            <w:r w:rsidR="00D05BFB" w:rsidRPr="00B86792">
              <w:rPr>
                <w:sz w:val="20"/>
                <w:szCs w:val="20"/>
              </w:rPr>
              <w:t> </w:t>
            </w:r>
            <w:r w:rsidR="00D05BFB" w:rsidRPr="00B86792">
              <w:rPr>
                <w:sz w:val="20"/>
                <w:szCs w:val="20"/>
              </w:rPr>
              <w:t> </w:t>
            </w:r>
            <w:r w:rsidR="00D05BFB" w:rsidRPr="00B86792">
              <w:rPr>
                <w:sz w:val="20"/>
                <w:szCs w:val="20"/>
              </w:rPr>
              <w:t> </w:t>
            </w:r>
            <w:r w:rsidR="00D05BFB" w:rsidRPr="00B86792">
              <w:rPr>
                <w:sz w:val="20"/>
                <w:szCs w:val="20"/>
              </w:rPr>
              <w:t> </w:t>
            </w:r>
            <w:r w:rsidR="00D05BFB" w:rsidRPr="00B86792">
              <w:rPr>
                <w:sz w:val="20"/>
                <w:szCs w:val="20"/>
              </w:rPr>
              <w:fldChar w:fldCharType="end"/>
            </w:r>
          </w:p>
          <w:p w14:paraId="743D3C6E" w14:textId="6418E867"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582"/>
                  <w:enabled/>
                  <w:calcOnExit w:val="0"/>
                  <w:checkBox>
                    <w:sizeAuto/>
                    <w:default w:val="0"/>
                  </w:checkBox>
                </w:ffData>
              </w:fldChar>
            </w:r>
            <w:bookmarkStart w:id="201" w:name="Check58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01"/>
            <w:r w:rsidRPr="00B86792">
              <w:rPr>
                <w:sz w:val="20"/>
              </w:rPr>
              <w:t xml:space="preserve"> Autre (veuillez </w:t>
            </w:r>
            <w:r w:rsidR="00C845CA" w:rsidRPr="00B86792">
              <w:rPr>
                <w:sz w:val="20"/>
              </w:rPr>
              <w:t>préciser</w:t>
            </w:r>
            <w:r w:rsidRPr="00B86792">
              <w:rPr>
                <w:sz w:val="20"/>
              </w:rPr>
              <w:t xml:space="preserve">) : </w:t>
            </w:r>
            <w:r w:rsidRPr="00B86792">
              <w:rPr>
                <w:sz w:val="20"/>
              </w:rPr>
              <w:fldChar w:fldCharType="begin" w:fldLock="1">
                <w:ffData>
                  <w:name w:val="Text247"/>
                  <w:enabled/>
                  <w:calcOnExit w:val="0"/>
                  <w:textInput/>
                </w:ffData>
              </w:fldChar>
            </w:r>
            <w:bookmarkStart w:id="202" w:name="Text247"/>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02"/>
          </w:p>
        </w:tc>
      </w:tr>
      <w:tr w:rsidR="000E6018" w:rsidRPr="00B86792" w14:paraId="3CD34FF4" w14:textId="77777777" w:rsidTr="001368A9">
        <w:tc>
          <w:tcPr>
            <w:tcW w:w="4275" w:type="dxa"/>
          </w:tcPr>
          <w:p w14:paraId="46782611" w14:textId="3101435A" w:rsidR="00330543" w:rsidRPr="00B86792" w:rsidRDefault="00330543" w:rsidP="00AB424E">
            <w:pPr>
              <w:pStyle w:val="PBParagraph"/>
              <w:numPr>
                <w:ilvl w:val="1"/>
                <w:numId w:val="50"/>
              </w:numPr>
              <w:spacing w:before="60" w:after="60"/>
              <w:ind w:left="602" w:hanging="602"/>
              <w:rPr>
                <w:sz w:val="20"/>
                <w:szCs w:val="20"/>
              </w:rPr>
            </w:pPr>
            <w:r w:rsidRPr="00B86792">
              <w:rPr>
                <w:sz w:val="20"/>
              </w:rPr>
              <w:t xml:space="preserve">En [nom de votre État], les autorités compétentes peuvent-elles nommer un représentant légal distinct (tuteur </w:t>
            </w:r>
            <w:r w:rsidRPr="00B86792">
              <w:rPr>
                <w:i/>
                <w:iCs/>
                <w:sz w:val="20"/>
              </w:rPr>
              <w:t>ad hoc</w:t>
            </w:r>
            <w:r w:rsidRPr="00B86792">
              <w:rPr>
                <w:sz w:val="20"/>
              </w:rPr>
              <w:t>) pour défendre les intérêts de l</w:t>
            </w:r>
            <w:r w:rsidR="00473EE1" w:rsidRPr="00B86792">
              <w:rPr>
                <w:sz w:val="20"/>
              </w:rPr>
              <w:t>’</w:t>
            </w:r>
            <w:r w:rsidRPr="00B86792">
              <w:rPr>
                <w:sz w:val="20"/>
              </w:rPr>
              <w:t>enfant ?</w:t>
            </w:r>
          </w:p>
        </w:tc>
        <w:tc>
          <w:tcPr>
            <w:tcW w:w="5648" w:type="dxa"/>
          </w:tcPr>
          <w:p w14:paraId="17DA1910" w14:textId="7061B635"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583"/>
                  <w:enabled/>
                  <w:calcOnExit w:val="0"/>
                  <w:checkBox>
                    <w:sizeAuto/>
                    <w:default w:val="0"/>
                  </w:checkBox>
                </w:ffData>
              </w:fldChar>
            </w:r>
            <w:bookmarkStart w:id="203" w:name="Check58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03"/>
            <w:r w:rsidRPr="00B86792">
              <w:rPr>
                <w:sz w:val="20"/>
              </w:rPr>
              <w:t xml:space="preserve"> Oui (veuillez préciser dans quelles circonstances) : </w:t>
            </w:r>
            <w:r w:rsidRPr="00B86792">
              <w:rPr>
                <w:sz w:val="20"/>
              </w:rPr>
              <w:fldChar w:fldCharType="begin" w:fldLock="1">
                <w:ffData>
                  <w:name w:val="Text248"/>
                  <w:enabled/>
                  <w:calcOnExit w:val="0"/>
                  <w:textInput/>
                </w:ffData>
              </w:fldChar>
            </w:r>
            <w:bookmarkStart w:id="204" w:name="Text248"/>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04"/>
          </w:p>
          <w:p w14:paraId="335AC8BA" w14:textId="3590E0BB"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584"/>
                  <w:enabled/>
                  <w:calcOnExit w:val="0"/>
                  <w:checkBox>
                    <w:sizeAuto/>
                    <w:default w:val="0"/>
                  </w:checkBox>
                </w:ffData>
              </w:fldChar>
            </w:r>
            <w:bookmarkStart w:id="205" w:name="Check58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05"/>
            <w:r w:rsidRPr="00B86792">
              <w:rPr>
                <w:sz w:val="20"/>
              </w:rPr>
              <w:t> Non</w:t>
            </w:r>
          </w:p>
        </w:tc>
      </w:tr>
      <w:tr w:rsidR="000E6018" w:rsidRPr="00B86792" w14:paraId="2DACE7B5" w14:textId="77777777" w:rsidTr="00473E75">
        <w:tc>
          <w:tcPr>
            <w:tcW w:w="9923" w:type="dxa"/>
            <w:gridSpan w:val="2"/>
          </w:tcPr>
          <w:p w14:paraId="600B5446" w14:textId="4D27F1E6" w:rsidR="00F843E0" w:rsidRPr="00B86792" w:rsidRDefault="00C87290" w:rsidP="00E3609C">
            <w:pPr>
              <w:pStyle w:val="PBParagraph"/>
              <w:numPr>
                <w:ilvl w:val="0"/>
                <w:numId w:val="0"/>
              </w:numPr>
              <w:spacing w:before="60" w:after="60"/>
              <w:rPr>
                <w:sz w:val="20"/>
              </w:rPr>
            </w:pPr>
            <w:r w:rsidRPr="00B86792">
              <w:rPr>
                <w:b/>
                <w:bCs/>
                <w:sz w:val="20"/>
              </w:rPr>
              <w:t>Dernière mise à jour : [INSÉRER LA DATE]</w:t>
            </w:r>
          </w:p>
        </w:tc>
      </w:tr>
    </w:tbl>
    <w:p w14:paraId="50AFBFC1" w14:textId="4E3BD2D2" w:rsidR="005815AE" w:rsidRPr="00B86792" w:rsidRDefault="005815AE" w:rsidP="00AB424E">
      <w:pPr>
        <w:pStyle w:val="Heading2"/>
        <w:numPr>
          <w:ilvl w:val="0"/>
          <w:numId w:val="44"/>
        </w:numPr>
        <w:ind w:left="0" w:firstLine="0"/>
        <w:rPr>
          <w:color w:val="03295A" w:themeColor="accent4"/>
        </w:rPr>
      </w:pPr>
      <w:bookmarkStart w:id="206" w:name="_Toc225333117"/>
      <w:r w:rsidRPr="00B86792">
        <w:t>Recours en appel</w:t>
      </w:r>
      <w:bookmarkEnd w:id="206"/>
    </w:p>
    <w:tbl>
      <w:tblPr>
        <w:tblStyle w:val="TableGrid"/>
        <w:tblW w:w="9923" w:type="dxa"/>
        <w:tblInd w:w="-5" w:type="dxa"/>
        <w:tblLook w:val="04A0" w:firstRow="1" w:lastRow="0" w:firstColumn="1" w:lastColumn="0" w:noHBand="0" w:noVBand="1"/>
      </w:tblPr>
      <w:tblGrid>
        <w:gridCol w:w="4275"/>
        <w:gridCol w:w="5648"/>
      </w:tblGrid>
      <w:tr w:rsidR="00330543" w:rsidRPr="00B86792" w14:paraId="0104F5FB" w14:textId="77777777" w:rsidTr="001368A9">
        <w:tc>
          <w:tcPr>
            <w:tcW w:w="4275" w:type="dxa"/>
          </w:tcPr>
          <w:p w14:paraId="03001312" w14:textId="0372E317" w:rsidR="00330543" w:rsidRPr="00B86792" w:rsidRDefault="007E5B6A" w:rsidP="00AB424E">
            <w:pPr>
              <w:pStyle w:val="PBParagraph"/>
              <w:numPr>
                <w:ilvl w:val="1"/>
                <w:numId w:val="51"/>
              </w:numPr>
              <w:spacing w:before="60" w:after="60"/>
              <w:ind w:left="602" w:hanging="567"/>
              <w:rPr>
                <w:color w:val="03295A" w:themeColor="accent4"/>
                <w:sz w:val="20"/>
                <w:szCs w:val="20"/>
              </w:rPr>
            </w:pPr>
            <w:r w:rsidRPr="00B86792">
              <w:rPr>
                <w:sz w:val="20"/>
              </w:rPr>
              <w:t>Veuillez indiquer s’il e</w:t>
            </w:r>
            <w:r w:rsidR="00330543" w:rsidRPr="00B86792">
              <w:rPr>
                <w:sz w:val="20"/>
              </w:rPr>
              <w:t>xiste en [nom de votre État] des restrictions à la possibilité d</w:t>
            </w:r>
            <w:r w:rsidR="00473EE1" w:rsidRPr="00B86792">
              <w:rPr>
                <w:sz w:val="20"/>
              </w:rPr>
              <w:t>’</w:t>
            </w:r>
            <w:r w:rsidR="00330543" w:rsidRPr="00B86792">
              <w:rPr>
                <w:sz w:val="20"/>
              </w:rPr>
              <w:t>engager une procédure de recours en appel d</w:t>
            </w:r>
            <w:r w:rsidR="00473EE1" w:rsidRPr="00B86792">
              <w:rPr>
                <w:sz w:val="20"/>
              </w:rPr>
              <w:t>’</w:t>
            </w:r>
            <w:r w:rsidR="00330543" w:rsidRPr="00B86792">
              <w:rPr>
                <w:sz w:val="20"/>
              </w:rPr>
              <w:t xml:space="preserve">une décision </w:t>
            </w:r>
            <w:r w:rsidR="00F80C6C" w:rsidRPr="00B86792">
              <w:rPr>
                <w:sz w:val="20"/>
              </w:rPr>
              <w:t xml:space="preserve">concernant </w:t>
            </w:r>
            <w:r w:rsidR="002F3F7E" w:rsidRPr="00B86792">
              <w:rPr>
                <w:sz w:val="20"/>
              </w:rPr>
              <w:t>un type particulier d’</w:t>
            </w:r>
            <w:r w:rsidR="00330543" w:rsidRPr="00B86792">
              <w:rPr>
                <w:sz w:val="20"/>
              </w:rPr>
              <w:t xml:space="preserve">affaire </w:t>
            </w:r>
            <w:r w:rsidR="00F07AA9" w:rsidRPr="00B86792">
              <w:rPr>
                <w:sz w:val="20"/>
              </w:rPr>
              <w:t xml:space="preserve">pour laquelle </w:t>
            </w:r>
            <w:r w:rsidR="00330543" w:rsidRPr="00B86792">
              <w:rPr>
                <w:sz w:val="20"/>
              </w:rPr>
              <w:t>la Convention s</w:t>
            </w:r>
            <w:r w:rsidR="00473EE1" w:rsidRPr="00B86792">
              <w:rPr>
                <w:sz w:val="20"/>
              </w:rPr>
              <w:t>’</w:t>
            </w:r>
            <w:r w:rsidR="00330543" w:rsidRPr="00B86792">
              <w:rPr>
                <w:sz w:val="20"/>
              </w:rPr>
              <w:t>applique ?</w:t>
            </w:r>
          </w:p>
        </w:tc>
        <w:tc>
          <w:tcPr>
            <w:tcW w:w="5648" w:type="dxa"/>
          </w:tcPr>
          <w:p w14:paraId="6A36262D" w14:textId="77777777" w:rsidR="001E40C8" w:rsidRPr="00B86792" w:rsidRDefault="001E40C8" w:rsidP="001E40C8">
            <w:pPr>
              <w:pStyle w:val="PBParagraph"/>
              <w:numPr>
                <w:ilvl w:val="0"/>
                <w:numId w:val="0"/>
              </w:numPr>
              <w:spacing w:before="60" w:after="60"/>
              <w:ind w:left="567" w:hanging="567"/>
              <w:rPr>
                <w:sz w:val="20"/>
                <w:szCs w:val="20"/>
              </w:rPr>
            </w:pPr>
          </w:p>
          <w:p w14:paraId="3A637194" w14:textId="45C77650" w:rsidR="001E40C8" w:rsidRPr="00B86792" w:rsidRDefault="00301073" w:rsidP="001E40C8">
            <w:pPr>
              <w:pStyle w:val="PBParagraph"/>
              <w:numPr>
                <w:ilvl w:val="0"/>
                <w:numId w:val="0"/>
              </w:numPr>
              <w:spacing w:before="60" w:after="60"/>
              <w:ind w:left="567" w:hanging="567"/>
              <w:rPr>
                <w:sz w:val="20"/>
                <w:szCs w:val="20"/>
              </w:rPr>
            </w:pPr>
            <w:r w:rsidRPr="00B86792">
              <w:rPr>
                <w:sz w:val="20"/>
                <w:szCs w:val="20"/>
              </w:rPr>
              <w:t>Protection de</w:t>
            </w:r>
            <w:r w:rsidR="000406ED" w:rsidRPr="00B86792">
              <w:rPr>
                <w:sz w:val="20"/>
                <w:szCs w:val="20"/>
              </w:rPr>
              <w:t xml:space="preserve"> l’</w:t>
            </w:r>
            <w:r w:rsidRPr="00B86792">
              <w:rPr>
                <w:sz w:val="20"/>
                <w:szCs w:val="20"/>
              </w:rPr>
              <w:t>enfant</w:t>
            </w:r>
            <w:r w:rsidR="001E40C8" w:rsidRPr="00B86792">
              <w:rPr>
                <w:sz w:val="20"/>
                <w:szCs w:val="20"/>
              </w:rPr>
              <w:t xml:space="preserve"> </w:t>
            </w:r>
          </w:p>
          <w:p w14:paraId="498055D6" w14:textId="77777777" w:rsidR="009D7427" w:rsidRPr="00B86792" w:rsidRDefault="009D7427" w:rsidP="009D7427">
            <w:pPr>
              <w:pStyle w:val="PBParagraph"/>
              <w:numPr>
                <w:ilvl w:val="0"/>
                <w:numId w:val="0"/>
              </w:numPr>
              <w:spacing w:before="60" w:after="60"/>
              <w:ind w:left="567" w:hanging="567"/>
              <w:rPr>
                <w:sz w:val="20"/>
                <w:szCs w:val="20"/>
              </w:rPr>
            </w:pPr>
            <w:r w:rsidRPr="00B86792">
              <w:rPr>
                <w:sz w:val="20"/>
                <w:szCs w:val="20"/>
              </w:rPr>
              <w:fldChar w:fldCharType="begin">
                <w:ffData>
                  <w:name w:val="Check52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Oui (veuillez préciser) : </w:t>
            </w:r>
            <w:r w:rsidRPr="00B86792">
              <w:rPr>
                <w:sz w:val="20"/>
                <w:szCs w:val="20"/>
              </w:rPr>
              <w:fldChar w:fldCharType="begin">
                <w:ffData>
                  <w:name w:val="Text232"/>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37F017F1" w14:textId="5B69D965" w:rsidR="001E40C8" w:rsidRPr="00B86792" w:rsidRDefault="009D7427" w:rsidP="009D7427">
            <w:pPr>
              <w:pStyle w:val="PBParagraph"/>
              <w:numPr>
                <w:ilvl w:val="0"/>
                <w:numId w:val="0"/>
              </w:numPr>
              <w:spacing w:before="60" w:after="60"/>
              <w:ind w:left="567" w:hanging="567"/>
              <w:rPr>
                <w:sz w:val="20"/>
                <w:szCs w:val="20"/>
              </w:rPr>
            </w:pPr>
            <w:r w:rsidRPr="00B86792">
              <w:rPr>
                <w:sz w:val="20"/>
                <w:szCs w:val="20"/>
              </w:rPr>
              <w:fldChar w:fldCharType="begin">
                <w:ffData>
                  <w:name w:val="Check52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n</w:t>
            </w:r>
          </w:p>
          <w:p w14:paraId="10D3595D" w14:textId="77777777" w:rsidR="001E40C8" w:rsidRPr="00B86792" w:rsidRDefault="001E40C8" w:rsidP="001E40C8">
            <w:pPr>
              <w:pStyle w:val="PBParagraph"/>
              <w:numPr>
                <w:ilvl w:val="0"/>
                <w:numId w:val="0"/>
              </w:numPr>
              <w:spacing w:before="60" w:after="60"/>
              <w:ind w:left="567" w:hanging="567"/>
              <w:rPr>
                <w:sz w:val="20"/>
                <w:szCs w:val="20"/>
              </w:rPr>
            </w:pPr>
          </w:p>
          <w:p w14:paraId="1717EBFA" w14:textId="7CFECCF7" w:rsidR="001E40C8" w:rsidRPr="00B86792" w:rsidRDefault="00E806DF" w:rsidP="006F313F">
            <w:pPr>
              <w:pStyle w:val="PBParagraph"/>
              <w:numPr>
                <w:ilvl w:val="0"/>
                <w:numId w:val="0"/>
              </w:numPr>
              <w:spacing w:before="60" w:after="60"/>
              <w:ind w:left="9" w:hanging="9"/>
              <w:rPr>
                <w:sz w:val="20"/>
                <w:szCs w:val="20"/>
              </w:rPr>
            </w:pPr>
            <w:r w:rsidRPr="00B86792">
              <w:rPr>
                <w:sz w:val="20"/>
                <w:szCs w:val="20"/>
              </w:rPr>
              <w:t>Droit de g</w:t>
            </w:r>
            <w:r w:rsidR="00301073" w:rsidRPr="00B86792">
              <w:rPr>
                <w:sz w:val="20"/>
                <w:szCs w:val="20"/>
              </w:rPr>
              <w:t>arde de l’en</w:t>
            </w:r>
            <w:r w:rsidR="009D7427" w:rsidRPr="00B86792">
              <w:rPr>
                <w:sz w:val="20"/>
                <w:szCs w:val="20"/>
              </w:rPr>
              <w:t>fant</w:t>
            </w:r>
            <w:r w:rsidR="001E40C8" w:rsidRPr="00B86792">
              <w:rPr>
                <w:sz w:val="20"/>
                <w:szCs w:val="20"/>
              </w:rPr>
              <w:t xml:space="preserve"> </w:t>
            </w:r>
            <w:r w:rsidR="00B3775E" w:rsidRPr="00B86792">
              <w:rPr>
                <w:sz w:val="20"/>
                <w:szCs w:val="20"/>
                <w:lang w:val="fr-CA"/>
              </w:rPr>
              <w:t>(</w:t>
            </w:r>
            <w:r w:rsidR="000335DF" w:rsidRPr="00B86792">
              <w:rPr>
                <w:sz w:val="20"/>
                <w:szCs w:val="20"/>
                <w:lang w:val="fr-CA"/>
              </w:rPr>
              <w:t>notamment</w:t>
            </w:r>
            <w:r w:rsidR="00B3775E" w:rsidRPr="00B86792">
              <w:rPr>
                <w:sz w:val="20"/>
                <w:szCs w:val="20"/>
                <w:lang w:val="fr-CA"/>
              </w:rPr>
              <w:t xml:space="preserve"> dans le cadre d'une procédure de divorce)</w:t>
            </w:r>
          </w:p>
          <w:p w14:paraId="04E339FF" w14:textId="77777777" w:rsidR="009D7427" w:rsidRPr="00B86792" w:rsidRDefault="009D7427" w:rsidP="009D7427">
            <w:pPr>
              <w:pStyle w:val="PBParagraph"/>
              <w:numPr>
                <w:ilvl w:val="0"/>
                <w:numId w:val="0"/>
              </w:numPr>
              <w:spacing w:before="60" w:after="60"/>
              <w:ind w:left="567" w:hanging="567"/>
              <w:rPr>
                <w:sz w:val="20"/>
                <w:szCs w:val="20"/>
              </w:rPr>
            </w:pPr>
            <w:r w:rsidRPr="00B86792">
              <w:rPr>
                <w:sz w:val="20"/>
                <w:szCs w:val="20"/>
              </w:rPr>
              <w:lastRenderedPageBreak/>
              <w:fldChar w:fldCharType="begin">
                <w:ffData>
                  <w:name w:val="Check52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Oui (veuillez préciser) : </w:t>
            </w:r>
            <w:r w:rsidRPr="00B86792">
              <w:rPr>
                <w:sz w:val="20"/>
                <w:szCs w:val="20"/>
              </w:rPr>
              <w:fldChar w:fldCharType="begin">
                <w:ffData>
                  <w:name w:val="Text232"/>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0DD11A6A" w14:textId="1C34AF13" w:rsidR="001E40C8" w:rsidRPr="00B86792" w:rsidRDefault="009D7427" w:rsidP="009D7427">
            <w:pPr>
              <w:pStyle w:val="PBParagraph"/>
              <w:numPr>
                <w:ilvl w:val="0"/>
                <w:numId w:val="0"/>
              </w:numPr>
              <w:spacing w:before="60" w:after="60"/>
              <w:ind w:left="567" w:hanging="567"/>
              <w:rPr>
                <w:sz w:val="20"/>
                <w:szCs w:val="20"/>
              </w:rPr>
            </w:pPr>
            <w:r w:rsidRPr="00B86792">
              <w:rPr>
                <w:sz w:val="20"/>
                <w:szCs w:val="20"/>
              </w:rPr>
              <w:fldChar w:fldCharType="begin">
                <w:ffData>
                  <w:name w:val="Check52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n</w:t>
            </w:r>
          </w:p>
          <w:p w14:paraId="29EF0BA8" w14:textId="77777777" w:rsidR="001E40C8" w:rsidRPr="00B86792" w:rsidRDefault="001E40C8" w:rsidP="001E40C8">
            <w:pPr>
              <w:pStyle w:val="PBParagraph"/>
              <w:numPr>
                <w:ilvl w:val="0"/>
                <w:numId w:val="0"/>
              </w:numPr>
              <w:spacing w:before="60" w:after="60"/>
              <w:ind w:left="567" w:hanging="567"/>
              <w:rPr>
                <w:sz w:val="20"/>
                <w:szCs w:val="20"/>
              </w:rPr>
            </w:pPr>
          </w:p>
          <w:p w14:paraId="529EF9E2" w14:textId="3D46661D" w:rsidR="001E40C8" w:rsidRPr="00B86792" w:rsidRDefault="009D7427">
            <w:pPr>
              <w:pStyle w:val="PBParagraph"/>
              <w:numPr>
                <w:ilvl w:val="0"/>
                <w:numId w:val="0"/>
              </w:numPr>
              <w:spacing w:before="60" w:after="60"/>
              <w:rPr>
                <w:sz w:val="20"/>
                <w:szCs w:val="20"/>
              </w:rPr>
            </w:pPr>
            <w:r w:rsidRPr="00B86792">
              <w:rPr>
                <w:sz w:val="20"/>
                <w:szCs w:val="20"/>
              </w:rPr>
              <w:t xml:space="preserve">Droit de visite </w:t>
            </w:r>
            <w:r w:rsidR="001E40C8" w:rsidRPr="00B86792">
              <w:rPr>
                <w:sz w:val="20"/>
                <w:szCs w:val="20"/>
              </w:rPr>
              <w:t xml:space="preserve">/ </w:t>
            </w:r>
            <w:r w:rsidRPr="00B86792">
              <w:rPr>
                <w:sz w:val="20"/>
                <w:szCs w:val="20"/>
              </w:rPr>
              <w:t>d’entretenir un c</w:t>
            </w:r>
            <w:r w:rsidR="001E40C8" w:rsidRPr="00B86792">
              <w:rPr>
                <w:sz w:val="20"/>
                <w:szCs w:val="20"/>
              </w:rPr>
              <w:t xml:space="preserve">ontact </w:t>
            </w:r>
            <w:r w:rsidR="00B3775E" w:rsidRPr="00B86792">
              <w:rPr>
                <w:sz w:val="20"/>
                <w:szCs w:val="20"/>
                <w:lang w:val="fr-CA"/>
              </w:rPr>
              <w:t>(</w:t>
            </w:r>
            <w:r w:rsidR="000335DF" w:rsidRPr="00B86792">
              <w:rPr>
                <w:sz w:val="20"/>
                <w:szCs w:val="20"/>
                <w:lang w:val="fr-CA"/>
              </w:rPr>
              <w:t>notamment</w:t>
            </w:r>
            <w:r w:rsidR="00B3775E" w:rsidRPr="00B86792">
              <w:rPr>
                <w:sz w:val="20"/>
                <w:szCs w:val="20"/>
                <w:lang w:val="fr-CA"/>
              </w:rPr>
              <w:t xml:space="preserve"> dans le cadre d'une procédure de divorce)</w:t>
            </w:r>
          </w:p>
          <w:p w14:paraId="0C942260" w14:textId="77777777" w:rsidR="009D7427" w:rsidRPr="00B86792" w:rsidRDefault="009D7427" w:rsidP="009D7427">
            <w:pPr>
              <w:pStyle w:val="PBParagraph"/>
              <w:numPr>
                <w:ilvl w:val="0"/>
                <w:numId w:val="0"/>
              </w:numPr>
              <w:spacing w:before="60" w:after="60"/>
              <w:ind w:left="567" w:hanging="567"/>
              <w:rPr>
                <w:sz w:val="20"/>
                <w:szCs w:val="20"/>
              </w:rPr>
            </w:pPr>
            <w:r w:rsidRPr="00B86792">
              <w:rPr>
                <w:sz w:val="20"/>
                <w:szCs w:val="20"/>
              </w:rPr>
              <w:fldChar w:fldCharType="begin">
                <w:ffData>
                  <w:name w:val="Check52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Oui (veuillez préciser) : </w:t>
            </w:r>
            <w:r w:rsidRPr="00B86792">
              <w:rPr>
                <w:sz w:val="20"/>
                <w:szCs w:val="20"/>
              </w:rPr>
              <w:fldChar w:fldCharType="begin">
                <w:ffData>
                  <w:name w:val="Text232"/>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6C649D75" w14:textId="29F7651D" w:rsidR="001E40C8" w:rsidRPr="00B86792" w:rsidRDefault="009D7427" w:rsidP="009D7427">
            <w:pPr>
              <w:pStyle w:val="PBParagraph"/>
              <w:numPr>
                <w:ilvl w:val="0"/>
                <w:numId w:val="0"/>
              </w:numPr>
              <w:spacing w:before="60" w:after="60"/>
              <w:ind w:left="567" w:hanging="567"/>
              <w:rPr>
                <w:sz w:val="20"/>
                <w:szCs w:val="20"/>
              </w:rPr>
            </w:pPr>
            <w:r w:rsidRPr="00B86792">
              <w:rPr>
                <w:sz w:val="20"/>
                <w:szCs w:val="20"/>
              </w:rPr>
              <w:fldChar w:fldCharType="begin">
                <w:ffData>
                  <w:name w:val="Check52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n</w:t>
            </w:r>
          </w:p>
          <w:p w14:paraId="6AF97083" w14:textId="77777777" w:rsidR="001E40C8" w:rsidRPr="00B86792" w:rsidRDefault="001E40C8" w:rsidP="001E40C8">
            <w:pPr>
              <w:pStyle w:val="PBParagraph"/>
              <w:numPr>
                <w:ilvl w:val="0"/>
                <w:numId w:val="0"/>
              </w:numPr>
              <w:spacing w:before="60" w:after="60"/>
              <w:ind w:left="567" w:hanging="567"/>
              <w:rPr>
                <w:sz w:val="20"/>
                <w:szCs w:val="20"/>
              </w:rPr>
            </w:pPr>
          </w:p>
          <w:p w14:paraId="7E5E37B7" w14:textId="77777777" w:rsidR="001E40C8" w:rsidRPr="00B86792" w:rsidRDefault="001E40C8" w:rsidP="001E40C8">
            <w:pPr>
              <w:pStyle w:val="PBParagraph"/>
              <w:numPr>
                <w:ilvl w:val="0"/>
                <w:numId w:val="0"/>
              </w:numPr>
              <w:spacing w:before="60" w:after="60"/>
              <w:ind w:left="567" w:hanging="567"/>
              <w:rPr>
                <w:sz w:val="20"/>
                <w:szCs w:val="20"/>
              </w:rPr>
            </w:pPr>
            <w:r w:rsidRPr="00B86792">
              <w:rPr>
                <w:sz w:val="20"/>
                <w:szCs w:val="20"/>
              </w:rPr>
              <w:t xml:space="preserve">Placement </w:t>
            </w:r>
          </w:p>
          <w:p w14:paraId="781DFE15" w14:textId="77777777" w:rsidR="009D7427" w:rsidRPr="00B86792" w:rsidRDefault="009D7427" w:rsidP="009D7427">
            <w:pPr>
              <w:pStyle w:val="PBParagraph"/>
              <w:numPr>
                <w:ilvl w:val="0"/>
                <w:numId w:val="0"/>
              </w:numPr>
              <w:spacing w:before="60" w:after="60"/>
              <w:ind w:left="567" w:hanging="567"/>
              <w:rPr>
                <w:sz w:val="20"/>
                <w:szCs w:val="20"/>
              </w:rPr>
            </w:pPr>
            <w:r w:rsidRPr="00B86792">
              <w:rPr>
                <w:sz w:val="20"/>
                <w:szCs w:val="20"/>
              </w:rPr>
              <w:fldChar w:fldCharType="begin">
                <w:ffData>
                  <w:name w:val="Check52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Oui (veuillez préciser) : </w:t>
            </w:r>
            <w:r w:rsidRPr="00B86792">
              <w:rPr>
                <w:sz w:val="20"/>
                <w:szCs w:val="20"/>
              </w:rPr>
              <w:fldChar w:fldCharType="begin">
                <w:ffData>
                  <w:name w:val="Text232"/>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46059241" w14:textId="31A959DA" w:rsidR="001E40C8" w:rsidRPr="00B86792" w:rsidRDefault="009D7427" w:rsidP="009D7427">
            <w:pPr>
              <w:pStyle w:val="PBParagraph"/>
              <w:numPr>
                <w:ilvl w:val="0"/>
                <w:numId w:val="0"/>
              </w:numPr>
              <w:spacing w:before="60" w:after="60"/>
              <w:ind w:left="567" w:hanging="567"/>
              <w:rPr>
                <w:sz w:val="20"/>
                <w:szCs w:val="20"/>
              </w:rPr>
            </w:pPr>
            <w:r w:rsidRPr="00B86792">
              <w:rPr>
                <w:sz w:val="20"/>
                <w:szCs w:val="20"/>
              </w:rPr>
              <w:fldChar w:fldCharType="begin">
                <w:ffData>
                  <w:name w:val="Check52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n</w:t>
            </w:r>
          </w:p>
          <w:p w14:paraId="5EC8AFD6" w14:textId="77777777" w:rsidR="001E40C8" w:rsidRPr="00B86792" w:rsidRDefault="001E40C8" w:rsidP="001E40C8">
            <w:pPr>
              <w:pStyle w:val="PBParagraph"/>
              <w:numPr>
                <w:ilvl w:val="0"/>
                <w:numId w:val="0"/>
              </w:numPr>
              <w:spacing w:before="60" w:after="60"/>
              <w:ind w:left="567" w:hanging="567"/>
              <w:rPr>
                <w:sz w:val="20"/>
                <w:szCs w:val="20"/>
              </w:rPr>
            </w:pPr>
          </w:p>
          <w:p w14:paraId="540E97FB" w14:textId="45E767CB" w:rsidR="001E40C8" w:rsidRPr="00B86792" w:rsidRDefault="001E40C8" w:rsidP="001E40C8">
            <w:pPr>
              <w:pStyle w:val="PBParagraph"/>
              <w:numPr>
                <w:ilvl w:val="0"/>
                <w:numId w:val="0"/>
              </w:numPr>
              <w:spacing w:before="60" w:after="60"/>
              <w:ind w:left="567" w:hanging="567"/>
              <w:rPr>
                <w:sz w:val="20"/>
                <w:szCs w:val="20"/>
              </w:rPr>
            </w:pPr>
            <w:r w:rsidRPr="00B86792">
              <w:rPr>
                <w:sz w:val="20"/>
                <w:szCs w:val="20"/>
              </w:rPr>
              <w:t>Reco</w:t>
            </w:r>
            <w:r w:rsidR="009D7427" w:rsidRPr="00B86792">
              <w:rPr>
                <w:sz w:val="20"/>
                <w:szCs w:val="20"/>
              </w:rPr>
              <w:t>nnaissance et exécution</w:t>
            </w:r>
            <w:r w:rsidRPr="00B86792">
              <w:rPr>
                <w:sz w:val="20"/>
                <w:szCs w:val="20"/>
              </w:rPr>
              <w:t xml:space="preserve"> </w:t>
            </w:r>
          </w:p>
          <w:p w14:paraId="3F339684" w14:textId="77777777" w:rsidR="009D7427" w:rsidRPr="00B86792" w:rsidRDefault="009D7427" w:rsidP="009D7427">
            <w:pPr>
              <w:pStyle w:val="PBParagraph"/>
              <w:numPr>
                <w:ilvl w:val="0"/>
                <w:numId w:val="0"/>
              </w:numPr>
              <w:spacing w:before="60" w:after="60"/>
              <w:ind w:left="567" w:hanging="567"/>
              <w:rPr>
                <w:sz w:val="20"/>
                <w:szCs w:val="20"/>
              </w:rPr>
            </w:pPr>
            <w:r w:rsidRPr="00B86792">
              <w:rPr>
                <w:sz w:val="20"/>
                <w:szCs w:val="20"/>
              </w:rPr>
              <w:fldChar w:fldCharType="begin">
                <w:ffData>
                  <w:name w:val="Check526"/>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xml:space="preserve"> Oui (veuillez préciser) : </w:t>
            </w:r>
            <w:r w:rsidRPr="00B86792">
              <w:rPr>
                <w:sz w:val="20"/>
                <w:szCs w:val="20"/>
              </w:rPr>
              <w:fldChar w:fldCharType="begin">
                <w:ffData>
                  <w:name w:val="Text232"/>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6A1329CB" w14:textId="39221A53" w:rsidR="001E40C8" w:rsidRPr="00B86792" w:rsidRDefault="009D7427" w:rsidP="009D7427">
            <w:pPr>
              <w:pStyle w:val="PBParagraph"/>
              <w:numPr>
                <w:ilvl w:val="0"/>
                <w:numId w:val="0"/>
              </w:numPr>
              <w:spacing w:before="60" w:after="60"/>
              <w:ind w:left="567" w:hanging="567"/>
              <w:rPr>
                <w:sz w:val="20"/>
                <w:szCs w:val="20"/>
              </w:rPr>
            </w:pPr>
            <w:r w:rsidRPr="00B86792">
              <w:rPr>
                <w:sz w:val="20"/>
                <w:szCs w:val="20"/>
              </w:rPr>
              <w:fldChar w:fldCharType="begin">
                <w:ffData>
                  <w:name w:val="Check527"/>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Non</w:t>
            </w:r>
          </w:p>
          <w:p w14:paraId="618D33B1" w14:textId="5CA0CE99" w:rsidR="00330543" w:rsidRPr="00B86792" w:rsidRDefault="009D7427" w:rsidP="00E3609C">
            <w:pPr>
              <w:pStyle w:val="PBParagraph"/>
              <w:numPr>
                <w:ilvl w:val="0"/>
                <w:numId w:val="0"/>
              </w:numPr>
              <w:spacing w:before="60" w:after="60"/>
              <w:rPr>
                <w:color w:val="009900"/>
                <w:sz w:val="20"/>
                <w:szCs w:val="20"/>
              </w:rPr>
            </w:pPr>
            <w:r w:rsidRPr="00B86792">
              <w:rPr>
                <w:sz w:val="20"/>
                <w:szCs w:val="20"/>
              </w:rPr>
              <w:t>Autre</w:t>
            </w:r>
            <w:r w:rsidR="00301073" w:rsidRPr="00B86792">
              <w:rPr>
                <w:sz w:val="20"/>
                <w:szCs w:val="20"/>
              </w:rPr>
              <w:t xml:space="preserve"> (</w:t>
            </w:r>
            <w:r w:rsidRPr="00B86792">
              <w:rPr>
                <w:sz w:val="20"/>
                <w:szCs w:val="20"/>
              </w:rPr>
              <w:t>veuillez préciser</w:t>
            </w:r>
            <w:r w:rsidR="00301073" w:rsidRPr="00B86792">
              <w:rPr>
                <w:sz w:val="20"/>
                <w:szCs w:val="20"/>
              </w:rPr>
              <w:t>)</w:t>
            </w:r>
            <w:r w:rsidRPr="00B86792">
              <w:rPr>
                <w:sz w:val="20"/>
                <w:szCs w:val="20"/>
              </w:rPr>
              <w:t> </w:t>
            </w:r>
            <w:r w:rsidR="00301073" w:rsidRPr="00B86792">
              <w:rPr>
                <w:sz w:val="20"/>
                <w:szCs w:val="20"/>
              </w:rPr>
              <w:t xml:space="preserve">: </w:t>
            </w:r>
            <w:r w:rsidR="00301073" w:rsidRPr="00B86792">
              <w:rPr>
                <w:color w:val="009900"/>
                <w:sz w:val="20"/>
                <w:szCs w:val="20"/>
              </w:rPr>
              <w:fldChar w:fldCharType="begin">
                <w:ffData>
                  <w:name w:val="Text232"/>
                  <w:enabled/>
                  <w:calcOnExit w:val="0"/>
                  <w:textInput/>
                </w:ffData>
              </w:fldChar>
            </w:r>
            <w:r w:rsidR="00301073" w:rsidRPr="00B86792">
              <w:rPr>
                <w:color w:val="009900"/>
                <w:sz w:val="20"/>
                <w:szCs w:val="20"/>
              </w:rPr>
              <w:instrText xml:space="preserve"> FORMTEXT </w:instrText>
            </w:r>
            <w:r w:rsidR="00301073" w:rsidRPr="00B86792">
              <w:rPr>
                <w:color w:val="009900"/>
                <w:sz w:val="20"/>
                <w:szCs w:val="20"/>
              </w:rPr>
            </w:r>
            <w:r w:rsidR="00301073" w:rsidRPr="00B86792">
              <w:rPr>
                <w:color w:val="009900"/>
                <w:sz w:val="20"/>
                <w:szCs w:val="20"/>
              </w:rPr>
              <w:fldChar w:fldCharType="separate"/>
            </w:r>
            <w:r w:rsidR="00301073" w:rsidRPr="00B86792">
              <w:rPr>
                <w:color w:val="009900"/>
                <w:sz w:val="20"/>
                <w:szCs w:val="20"/>
              </w:rPr>
              <w:t> </w:t>
            </w:r>
            <w:r w:rsidR="00301073" w:rsidRPr="00B86792">
              <w:rPr>
                <w:color w:val="009900"/>
                <w:sz w:val="20"/>
                <w:szCs w:val="20"/>
              </w:rPr>
              <w:t> </w:t>
            </w:r>
            <w:r w:rsidR="00301073" w:rsidRPr="00B86792">
              <w:rPr>
                <w:color w:val="009900"/>
                <w:sz w:val="20"/>
                <w:szCs w:val="20"/>
              </w:rPr>
              <w:t> </w:t>
            </w:r>
            <w:r w:rsidR="00301073" w:rsidRPr="00B86792">
              <w:rPr>
                <w:color w:val="009900"/>
                <w:sz w:val="20"/>
                <w:szCs w:val="20"/>
              </w:rPr>
              <w:t> </w:t>
            </w:r>
            <w:r w:rsidR="00301073" w:rsidRPr="00B86792">
              <w:rPr>
                <w:color w:val="009900"/>
                <w:sz w:val="20"/>
                <w:szCs w:val="20"/>
              </w:rPr>
              <w:t> </w:t>
            </w:r>
            <w:r w:rsidR="00301073" w:rsidRPr="00B86792">
              <w:rPr>
                <w:color w:val="009900"/>
                <w:sz w:val="20"/>
                <w:szCs w:val="20"/>
              </w:rPr>
              <w:fldChar w:fldCharType="end"/>
            </w:r>
          </w:p>
        </w:tc>
      </w:tr>
      <w:tr w:rsidR="00330543" w:rsidRPr="00B86792" w14:paraId="6F8BF2EA" w14:textId="77777777" w:rsidTr="001368A9">
        <w:tc>
          <w:tcPr>
            <w:tcW w:w="4275" w:type="dxa"/>
          </w:tcPr>
          <w:p w14:paraId="613B6D2B" w14:textId="700DD3B6" w:rsidR="00330543" w:rsidRPr="00B86792" w:rsidRDefault="00330543" w:rsidP="00AB424E">
            <w:pPr>
              <w:pStyle w:val="PBParagraph"/>
              <w:numPr>
                <w:ilvl w:val="1"/>
                <w:numId w:val="51"/>
              </w:numPr>
              <w:spacing w:before="60" w:after="60"/>
              <w:ind w:left="602" w:hanging="602"/>
              <w:rPr>
                <w:sz w:val="20"/>
                <w:szCs w:val="20"/>
              </w:rPr>
            </w:pPr>
            <w:r w:rsidRPr="00B86792">
              <w:rPr>
                <w:sz w:val="20"/>
              </w:rPr>
              <w:lastRenderedPageBreak/>
              <w:t>En [nom de votre État], les décisions peuvent-elles être suspendues le temps d</w:t>
            </w:r>
            <w:r w:rsidR="00473EE1" w:rsidRPr="00B86792">
              <w:rPr>
                <w:sz w:val="20"/>
              </w:rPr>
              <w:t>’</w:t>
            </w:r>
            <w:r w:rsidRPr="00B86792">
              <w:rPr>
                <w:sz w:val="20"/>
              </w:rPr>
              <w:t>une procédure de recours en appel ?</w:t>
            </w:r>
          </w:p>
        </w:tc>
        <w:tc>
          <w:tcPr>
            <w:tcW w:w="5648" w:type="dxa"/>
          </w:tcPr>
          <w:p w14:paraId="50DE01F6" w14:textId="2EA71E7E"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585"/>
                  <w:enabled/>
                  <w:calcOnExit w:val="0"/>
                  <w:checkBox>
                    <w:sizeAuto/>
                    <w:default w:val="0"/>
                  </w:checkBox>
                </w:ffData>
              </w:fldChar>
            </w:r>
            <w:bookmarkStart w:id="207" w:name="Check58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07"/>
            <w:r w:rsidRPr="00B86792">
              <w:rPr>
                <w:sz w:val="20"/>
              </w:rPr>
              <w:t> Oui, elles sont automatiquement suspendues le temps d</w:t>
            </w:r>
            <w:r w:rsidR="00473EE1" w:rsidRPr="00B86792">
              <w:rPr>
                <w:sz w:val="20"/>
              </w:rPr>
              <w:t>’</w:t>
            </w:r>
            <w:r w:rsidRPr="00B86792">
              <w:rPr>
                <w:sz w:val="20"/>
              </w:rPr>
              <w:t>une procédure de recours en appel</w:t>
            </w:r>
            <w:r w:rsidR="00B3775E" w:rsidRPr="00B86792">
              <w:rPr>
                <w:sz w:val="20"/>
              </w:rPr>
              <w:t xml:space="preserve"> </w:t>
            </w:r>
            <w:r w:rsidR="00B3775E" w:rsidRPr="00B86792">
              <w:rPr>
                <w:sz w:val="20"/>
              </w:rPr>
              <w:fldChar w:fldCharType="begin" w:fldLock="1">
                <w:ffData>
                  <w:name w:val="Text236"/>
                  <w:enabled/>
                  <w:calcOnExit w:val="0"/>
                  <w:textInput/>
                </w:ffData>
              </w:fldChar>
            </w:r>
            <w:r w:rsidR="00B3775E" w:rsidRPr="00B86792">
              <w:rPr>
                <w:sz w:val="20"/>
              </w:rPr>
              <w:instrText xml:space="preserve"> FORMTEXT </w:instrText>
            </w:r>
            <w:r w:rsidR="00B3775E" w:rsidRPr="00B86792">
              <w:rPr>
                <w:sz w:val="20"/>
              </w:rPr>
            </w:r>
            <w:r w:rsidR="00B3775E" w:rsidRPr="00B86792">
              <w:rPr>
                <w:sz w:val="20"/>
              </w:rPr>
              <w:fldChar w:fldCharType="separate"/>
            </w:r>
            <w:r w:rsidR="00B3775E" w:rsidRPr="00B86792">
              <w:rPr>
                <w:sz w:val="20"/>
              </w:rPr>
              <w:t>     </w:t>
            </w:r>
            <w:r w:rsidR="00B3775E" w:rsidRPr="00B86792">
              <w:rPr>
                <w:sz w:val="20"/>
              </w:rPr>
              <w:fldChar w:fldCharType="end"/>
            </w:r>
          </w:p>
          <w:p w14:paraId="6FFE0BE3" w14:textId="0E781290"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586"/>
                  <w:enabled/>
                  <w:calcOnExit w:val="0"/>
                  <w:checkBox>
                    <w:sizeAuto/>
                    <w:default w:val="0"/>
                  </w:checkBox>
                </w:ffData>
              </w:fldChar>
            </w:r>
            <w:bookmarkStart w:id="208" w:name="Check58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08"/>
            <w:r w:rsidRPr="00B86792">
              <w:rPr>
                <w:sz w:val="20"/>
              </w:rPr>
              <w:t> Oui, elles peuvent être suspendues le temps d</w:t>
            </w:r>
            <w:r w:rsidR="00473EE1" w:rsidRPr="00B86792">
              <w:rPr>
                <w:sz w:val="20"/>
              </w:rPr>
              <w:t>’</w:t>
            </w:r>
            <w:r w:rsidRPr="00B86792">
              <w:rPr>
                <w:sz w:val="20"/>
              </w:rPr>
              <w:t>une procédure de recours en appel, à la demande de l</w:t>
            </w:r>
            <w:r w:rsidR="00473EE1" w:rsidRPr="00B86792">
              <w:rPr>
                <w:sz w:val="20"/>
              </w:rPr>
              <w:t>’</w:t>
            </w:r>
            <w:r w:rsidRPr="00B86792">
              <w:rPr>
                <w:sz w:val="20"/>
              </w:rPr>
              <w:t>une ou l</w:t>
            </w:r>
            <w:r w:rsidR="00473EE1" w:rsidRPr="00B86792">
              <w:rPr>
                <w:sz w:val="20"/>
              </w:rPr>
              <w:t>’</w:t>
            </w:r>
            <w:r w:rsidRPr="00B86792">
              <w:rPr>
                <w:sz w:val="20"/>
              </w:rPr>
              <w:t>autre partie</w:t>
            </w:r>
            <w:r w:rsidR="00B3775E" w:rsidRPr="00B86792">
              <w:rPr>
                <w:sz w:val="20"/>
              </w:rPr>
              <w:t xml:space="preserve"> </w:t>
            </w:r>
            <w:r w:rsidR="00B3775E" w:rsidRPr="00B86792">
              <w:rPr>
                <w:sz w:val="20"/>
              </w:rPr>
              <w:fldChar w:fldCharType="begin" w:fldLock="1">
                <w:ffData>
                  <w:name w:val="Text236"/>
                  <w:enabled/>
                  <w:calcOnExit w:val="0"/>
                  <w:textInput/>
                </w:ffData>
              </w:fldChar>
            </w:r>
            <w:r w:rsidR="00B3775E" w:rsidRPr="00B86792">
              <w:rPr>
                <w:sz w:val="20"/>
              </w:rPr>
              <w:instrText xml:space="preserve"> FORMTEXT </w:instrText>
            </w:r>
            <w:r w:rsidR="00B3775E" w:rsidRPr="00B86792">
              <w:rPr>
                <w:sz w:val="20"/>
              </w:rPr>
            </w:r>
            <w:r w:rsidR="00B3775E" w:rsidRPr="00B86792">
              <w:rPr>
                <w:sz w:val="20"/>
              </w:rPr>
              <w:fldChar w:fldCharType="separate"/>
            </w:r>
            <w:r w:rsidR="00B3775E" w:rsidRPr="00B86792">
              <w:rPr>
                <w:sz w:val="20"/>
              </w:rPr>
              <w:t>     </w:t>
            </w:r>
            <w:r w:rsidR="00B3775E" w:rsidRPr="00B86792">
              <w:rPr>
                <w:sz w:val="20"/>
              </w:rPr>
              <w:fldChar w:fldCharType="end"/>
            </w:r>
          </w:p>
          <w:p w14:paraId="001AF549" w14:textId="7B693C11"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587"/>
                  <w:enabled/>
                  <w:calcOnExit w:val="0"/>
                  <w:checkBox>
                    <w:sizeAuto/>
                    <w:default w:val="0"/>
                  </w:checkBox>
                </w:ffData>
              </w:fldChar>
            </w:r>
            <w:bookmarkStart w:id="209" w:name="Check58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09"/>
            <w:r w:rsidRPr="00B86792">
              <w:rPr>
                <w:sz w:val="20"/>
              </w:rPr>
              <w:t> Oui, elles peuvent être suspendues le temps d</w:t>
            </w:r>
            <w:r w:rsidR="00473EE1" w:rsidRPr="00B86792">
              <w:rPr>
                <w:sz w:val="20"/>
              </w:rPr>
              <w:t>’</w:t>
            </w:r>
            <w:r w:rsidRPr="00B86792">
              <w:rPr>
                <w:sz w:val="20"/>
              </w:rPr>
              <w:t>une procédure de recours en appel, à la demande de l</w:t>
            </w:r>
            <w:r w:rsidR="00473EE1" w:rsidRPr="00B86792">
              <w:rPr>
                <w:sz w:val="20"/>
              </w:rPr>
              <w:t>’</w:t>
            </w:r>
            <w:r w:rsidRPr="00B86792">
              <w:rPr>
                <w:sz w:val="20"/>
              </w:rPr>
              <w:t>une ou l</w:t>
            </w:r>
            <w:r w:rsidR="00473EE1" w:rsidRPr="00B86792">
              <w:rPr>
                <w:sz w:val="20"/>
              </w:rPr>
              <w:t>’</w:t>
            </w:r>
            <w:r w:rsidRPr="00B86792">
              <w:rPr>
                <w:sz w:val="20"/>
              </w:rPr>
              <w:t>autre partie</w:t>
            </w:r>
            <w:r w:rsidR="00B3775E" w:rsidRPr="00B86792">
              <w:rPr>
                <w:sz w:val="20"/>
              </w:rPr>
              <w:t xml:space="preserve"> </w:t>
            </w:r>
            <w:r w:rsidR="00B3775E" w:rsidRPr="00B86792">
              <w:rPr>
                <w:sz w:val="20"/>
              </w:rPr>
              <w:fldChar w:fldCharType="begin" w:fldLock="1">
                <w:ffData>
                  <w:name w:val="Text236"/>
                  <w:enabled/>
                  <w:calcOnExit w:val="0"/>
                  <w:textInput/>
                </w:ffData>
              </w:fldChar>
            </w:r>
            <w:r w:rsidR="00B3775E" w:rsidRPr="00B86792">
              <w:rPr>
                <w:sz w:val="20"/>
              </w:rPr>
              <w:instrText xml:space="preserve"> FORMTEXT </w:instrText>
            </w:r>
            <w:r w:rsidR="00B3775E" w:rsidRPr="00B86792">
              <w:rPr>
                <w:sz w:val="20"/>
              </w:rPr>
            </w:r>
            <w:r w:rsidR="00B3775E" w:rsidRPr="00B86792">
              <w:rPr>
                <w:sz w:val="20"/>
              </w:rPr>
              <w:fldChar w:fldCharType="separate"/>
            </w:r>
            <w:r w:rsidR="00B3775E" w:rsidRPr="00B86792">
              <w:rPr>
                <w:sz w:val="20"/>
              </w:rPr>
              <w:t>     </w:t>
            </w:r>
            <w:r w:rsidR="00B3775E" w:rsidRPr="00B86792">
              <w:rPr>
                <w:sz w:val="20"/>
              </w:rPr>
              <w:fldChar w:fldCharType="end"/>
            </w:r>
            <w:r w:rsidRPr="00B86792">
              <w:rPr>
                <w:sz w:val="20"/>
              </w:rPr>
              <w:t xml:space="preserve"> et sur décision du juge ou d</w:t>
            </w:r>
            <w:r w:rsidR="00473EE1" w:rsidRPr="00B86792">
              <w:rPr>
                <w:sz w:val="20"/>
              </w:rPr>
              <w:t>’</w:t>
            </w:r>
            <w:r w:rsidRPr="00B86792">
              <w:rPr>
                <w:sz w:val="20"/>
              </w:rPr>
              <w:t>une autorité</w:t>
            </w:r>
          </w:p>
          <w:p w14:paraId="4543D902" w14:textId="77777777" w:rsidR="00330543" w:rsidRPr="00B86792" w:rsidRDefault="00330543" w:rsidP="00E3609C">
            <w:pPr>
              <w:pStyle w:val="PBParagraph"/>
              <w:numPr>
                <w:ilvl w:val="0"/>
                <w:numId w:val="0"/>
              </w:numPr>
              <w:spacing w:before="60" w:after="60"/>
              <w:ind w:left="284" w:hanging="284"/>
              <w:rPr>
                <w:sz w:val="20"/>
              </w:rPr>
            </w:pPr>
            <w:r w:rsidRPr="00B86792">
              <w:rPr>
                <w:sz w:val="20"/>
              </w:rPr>
              <w:fldChar w:fldCharType="begin">
                <w:ffData>
                  <w:name w:val="Check588"/>
                  <w:enabled/>
                  <w:calcOnExit w:val="0"/>
                  <w:checkBox>
                    <w:sizeAuto/>
                    <w:default w:val="0"/>
                  </w:checkBox>
                </w:ffData>
              </w:fldChar>
            </w:r>
            <w:bookmarkStart w:id="210" w:name="Check58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10"/>
            <w:r w:rsidRPr="00B86792">
              <w:rPr>
                <w:sz w:val="20"/>
              </w:rPr>
              <w:t> Non</w:t>
            </w:r>
          </w:p>
          <w:p w14:paraId="33A5827E" w14:textId="473BCE4F" w:rsidR="00B3775E" w:rsidRPr="00B86792" w:rsidRDefault="00B3775E" w:rsidP="00E3609C">
            <w:pPr>
              <w:pStyle w:val="PBParagraph"/>
              <w:numPr>
                <w:ilvl w:val="0"/>
                <w:numId w:val="0"/>
              </w:numPr>
              <w:spacing w:before="60" w:after="60"/>
              <w:ind w:left="284" w:hanging="284"/>
              <w:rPr>
                <w:sz w:val="20"/>
                <w:szCs w:val="20"/>
              </w:rPr>
            </w:pPr>
            <w:r w:rsidRPr="00B86792">
              <w:rPr>
                <w:sz w:val="20"/>
              </w:rPr>
              <w:fldChar w:fldCharType="begin">
                <w:ffData>
                  <w:name w:val="Check58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Pr="00B86792">
              <w:rPr>
                <w:sz w:val="20"/>
                <w:szCs w:val="20"/>
              </w:rPr>
              <w:t xml:space="preserve">Autre (veuillez préciser) : </w:t>
            </w:r>
            <w:r w:rsidRPr="00B86792">
              <w:rPr>
                <w:sz w:val="20"/>
              </w:rPr>
              <w:fldChar w:fldCharType="begin" w:fldLock="1">
                <w:ffData>
                  <w:name w:val="Text236"/>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330543" w:rsidRPr="00B86792" w14:paraId="317D281C" w14:textId="77777777" w:rsidTr="001368A9">
        <w:tc>
          <w:tcPr>
            <w:tcW w:w="4275" w:type="dxa"/>
          </w:tcPr>
          <w:p w14:paraId="6DD35106" w14:textId="2290781D" w:rsidR="00330543" w:rsidRPr="00B86792" w:rsidRDefault="00330543" w:rsidP="00AB424E">
            <w:pPr>
              <w:pStyle w:val="PBParagraph"/>
              <w:numPr>
                <w:ilvl w:val="1"/>
                <w:numId w:val="51"/>
              </w:numPr>
              <w:spacing w:before="60" w:after="60"/>
              <w:ind w:left="591" w:hanging="591"/>
              <w:rPr>
                <w:sz w:val="20"/>
                <w:szCs w:val="20"/>
              </w:rPr>
            </w:pPr>
            <w:r w:rsidRPr="00B86792">
              <w:rPr>
                <w:sz w:val="20"/>
              </w:rPr>
              <w:t xml:space="preserve">Les règles applicables à la participation </w:t>
            </w:r>
            <w:r w:rsidR="00D62BB4" w:rsidRPr="00B86792">
              <w:rPr>
                <w:sz w:val="20"/>
              </w:rPr>
              <w:t xml:space="preserve">de l’enfant </w:t>
            </w:r>
            <w:r w:rsidRPr="00B86792">
              <w:rPr>
                <w:sz w:val="20"/>
              </w:rPr>
              <w:t>à la procédure en général sont-elles également applicables aux recours en appel ?</w:t>
            </w:r>
          </w:p>
        </w:tc>
        <w:tc>
          <w:tcPr>
            <w:tcW w:w="5648" w:type="dxa"/>
          </w:tcPr>
          <w:p w14:paraId="43D34113" w14:textId="194AED4C"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589"/>
                  <w:enabled/>
                  <w:calcOnExit w:val="0"/>
                  <w:checkBox>
                    <w:sizeAuto/>
                    <w:default w:val="0"/>
                  </w:checkBox>
                </w:ffData>
              </w:fldChar>
            </w:r>
            <w:bookmarkStart w:id="211" w:name="Check58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11"/>
            <w:r w:rsidRPr="00B86792">
              <w:rPr>
                <w:sz w:val="20"/>
              </w:rPr>
              <w:t> Oui</w:t>
            </w:r>
          </w:p>
          <w:p w14:paraId="0E496A3C" w14:textId="3D6E7222"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590"/>
                  <w:enabled/>
                  <w:calcOnExit w:val="0"/>
                  <w:checkBox>
                    <w:sizeAuto/>
                    <w:default w:val="0"/>
                  </w:checkBox>
                </w:ffData>
              </w:fldChar>
            </w:r>
            <w:bookmarkStart w:id="212" w:name="Check59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12"/>
            <w:r w:rsidRPr="00B86792">
              <w:rPr>
                <w:sz w:val="20"/>
              </w:rPr>
              <w:t> Non (veuillez préciser les différences entre les juridictions d</w:t>
            </w:r>
            <w:r w:rsidR="00473EE1" w:rsidRPr="00B86792">
              <w:rPr>
                <w:sz w:val="20"/>
              </w:rPr>
              <w:t>’</w:t>
            </w:r>
            <w:r w:rsidRPr="00B86792">
              <w:rPr>
                <w:sz w:val="20"/>
              </w:rPr>
              <w:t xml:space="preserve">appel) : </w:t>
            </w:r>
            <w:r w:rsidRPr="00B86792">
              <w:rPr>
                <w:sz w:val="20"/>
              </w:rPr>
              <w:fldChar w:fldCharType="begin" w:fldLock="1">
                <w:ffData>
                  <w:name w:val="Text249"/>
                  <w:enabled/>
                  <w:calcOnExit w:val="0"/>
                  <w:textInput/>
                </w:ffData>
              </w:fldChar>
            </w:r>
            <w:bookmarkStart w:id="213" w:name="Text249"/>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13"/>
          </w:p>
        </w:tc>
      </w:tr>
      <w:tr w:rsidR="00F843E0" w:rsidRPr="00B86792" w14:paraId="050DC844" w14:textId="77777777" w:rsidTr="00473E75">
        <w:tc>
          <w:tcPr>
            <w:tcW w:w="9923" w:type="dxa"/>
            <w:gridSpan w:val="2"/>
          </w:tcPr>
          <w:p w14:paraId="028A0C7D" w14:textId="1BD5AFE7" w:rsidR="00F843E0" w:rsidRPr="00B86792" w:rsidRDefault="00C87290" w:rsidP="00E3609C">
            <w:pPr>
              <w:pStyle w:val="PBParagraph"/>
              <w:numPr>
                <w:ilvl w:val="0"/>
                <w:numId w:val="0"/>
              </w:numPr>
              <w:spacing w:before="60" w:after="60"/>
              <w:rPr>
                <w:sz w:val="20"/>
              </w:rPr>
            </w:pPr>
            <w:r w:rsidRPr="00B86792">
              <w:rPr>
                <w:b/>
                <w:bCs/>
                <w:sz w:val="20"/>
              </w:rPr>
              <w:t>Dernière mise à jour : [INSÉRER LA DATE]</w:t>
            </w:r>
          </w:p>
        </w:tc>
      </w:tr>
    </w:tbl>
    <w:p w14:paraId="5F28A1B8" w14:textId="15294D0A" w:rsidR="005815AE" w:rsidRPr="00B86792" w:rsidRDefault="00CC64DB" w:rsidP="00F878E8">
      <w:pPr>
        <w:pStyle w:val="Heading1"/>
        <w:ind w:hanging="141"/>
        <w:jc w:val="both"/>
      </w:pPr>
      <w:bookmarkStart w:id="214" w:name="_Toc225333118"/>
      <w:r w:rsidRPr="00B86792">
        <w:t xml:space="preserve">Systèmes </w:t>
      </w:r>
      <w:r w:rsidR="00994081" w:rsidRPr="00B86792">
        <w:t>de droit</w:t>
      </w:r>
      <w:r w:rsidRPr="00B86792">
        <w:t xml:space="preserve"> ou ensembles de règles multiples</w:t>
      </w:r>
      <w:bookmarkEnd w:id="214"/>
    </w:p>
    <w:p w14:paraId="34D10B2D" w14:textId="6C7D28F6" w:rsidR="005815AE" w:rsidRPr="00B86792" w:rsidRDefault="00A018A4" w:rsidP="00AB424E">
      <w:pPr>
        <w:pStyle w:val="Heading2"/>
        <w:numPr>
          <w:ilvl w:val="0"/>
          <w:numId w:val="44"/>
        </w:numPr>
        <w:ind w:left="0" w:firstLine="0"/>
        <w:rPr>
          <w:color w:val="03295A" w:themeColor="accent4"/>
        </w:rPr>
      </w:pPr>
      <w:bookmarkStart w:id="215" w:name="_Toc225333119"/>
      <w:r w:rsidRPr="00B86792">
        <w:t>Unités</w:t>
      </w:r>
      <w:r w:rsidR="00CC64DB" w:rsidRPr="00B86792">
        <w:t xml:space="preserve"> territoriales (art. 47 et 48)</w:t>
      </w:r>
      <w:bookmarkEnd w:id="215"/>
    </w:p>
    <w:tbl>
      <w:tblPr>
        <w:tblStyle w:val="TableGrid"/>
        <w:tblW w:w="9923" w:type="dxa"/>
        <w:tblInd w:w="-5" w:type="dxa"/>
        <w:tblLook w:val="04A0" w:firstRow="1" w:lastRow="0" w:firstColumn="1" w:lastColumn="0" w:noHBand="0" w:noVBand="1"/>
      </w:tblPr>
      <w:tblGrid>
        <w:gridCol w:w="4275"/>
        <w:gridCol w:w="5648"/>
      </w:tblGrid>
      <w:tr w:rsidR="00330543" w:rsidRPr="00B86792" w14:paraId="23130711" w14:textId="77777777" w:rsidTr="001368A9">
        <w:tc>
          <w:tcPr>
            <w:tcW w:w="4275" w:type="dxa"/>
          </w:tcPr>
          <w:p w14:paraId="187D41FA" w14:textId="34ED0856" w:rsidR="00330543" w:rsidRPr="00B86792" w:rsidRDefault="00330543" w:rsidP="00AB424E">
            <w:pPr>
              <w:pStyle w:val="PBParagraph"/>
              <w:numPr>
                <w:ilvl w:val="1"/>
                <w:numId w:val="52"/>
              </w:numPr>
              <w:spacing w:before="60" w:after="60"/>
              <w:ind w:left="602" w:hanging="567"/>
              <w:rPr>
                <w:sz w:val="20"/>
                <w:szCs w:val="20"/>
              </w:rPr>
            </w:pPr>
            <w:r w:rsidRPr="00B86792">
              <w:rPr>
                <w:sz w:val="20"/>
              </w:rPr>
              <w:t xml:space="preserve"> [</w:t>
            </w:r>
            <w:r w:rsidR="0001125D" w:rsidRPr="00B86792">
              <w:rPr>
                <w:sz w:val="20"/>
              </w:rPr>
              <w:t>N</w:t>
            </w:r>
            <w:r w:rsidRPr="00B86792">
              <w:rPr>
                <w:sz w:val="20"/>
              </w:rPr>
              <w:t xml:space="preserve">om de votre État] </w:t>
            </w:r>
            <w:r w:rsidR="004916ED" w:rsidRPr="00B86792">
              <w:rPr>
                <w:sz w:val="20"/>
              </w:rPr>
              <w:t>dispose</w:t>
            </w:r>
            <w:r w:rsidR="0001125D" w:rsidRPr="00B86792">
              <w:rPr>
                <w:sz w:val="20"/>
              </w:rPr>
              <w:t>-t-il</w:t>
            </w:r>
            <w:r w:rsidRPr="00B86792">
              <w:rPr>
                <w:sz w:val="20"/>
              </w:rPr>
              <w:t xml:space="preserve"> </w:t>
            </w:r>
            <w:r w:rsidR="00532B33" w:rsidRPr="00B86792">
              <w:rPr>
                <w:sz w:val="20"/>
              </w:rPr>
              <w:t xml:space="preserve">de </w:t>
            </w:r>
            <w:r w:rsidRPr="00B86792">
              <w:rPr>
                <w:sz w:val="20"/>
              </w:rPr>
              <w:t xml:space="preserve">deux ou plusieurs systèmes de droit ou ensembles de règles ayant trait aux questions régies par la Convention de 1996 </w:t>
            </w:r>
            <w:r w:rsidR="00532B33" w:rsidRPr="00B86792">
              <w:rPr>
                <w:sz w:val="20"/>
              </w:rPr>
              <w:t xml:space="preserve">qui </w:t>
            </w:r>
            <w:r w:rsidRPr="00B86792">
              <w:rPr>
                <w:sz w:val="20"/>
              </w:rPr>
              <w:t>s</w:t>
            </w:r>
            <w:r w:rsidR="00473EE1" w:rsidRPr="00B86792">
              <w:rPr>
                <w:sz w:val="20"/>
              </w:rPr>
              <w:t>’</w:t>
            </w:r>
            <w:r w:rsidRPr="00B86792">
              <w:rPr>
                <w:sz w:val="20"/>
              </w:rPr>
              <w:t>appliquent dans des unités territoriales différentes ?</w:t>
            </w:r>
          </w:p>
        </w:tc>
        <w:tc>
          <w:tcPr>
            <w:tcW w:w="5648" w:type="dxa"/>
          </w:tcPr>
          <w:p w14:paraId="164DA475" w14:textId="71A549C3"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11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8266C" w:rsidRPr="00B86792">
              <w:rPr>
                <w:sz w:val="20"/>
              </w:rPr>
              <w:t> </w:t>
            </w:r>
            <w:r w:rsidRPr="00B86792">
              <w:rPr>
                <w:sz w:val="20"/>
              </w:rPr>
              <w:t>Oui (</w:t>
            </w:r>
            <w:r w:rsidR="00A1356C" w:rsidRPr="00B86792">
              <w:rPr>
                <w:sz w:val="20"/>
              </w:rPr>
              <w:t>veuillez préciser</w:t>
            </w:r>
            <w:r w:rsidRPr="00B86792">
              <w:rPr>
                <w:sz w:val="20"/>
              </w:rPr>
              <w:t xml:space="preserve">) : </w:t>
            </w:r>
            <w:r w:rsidRPr="00B86792">
              <w:rPr>
                <w:sz w:val="20"/>
              </w:rPr>
              <w:fldChar w:fldCharType="begin" w:fldLock="1">
                <w:ffData>
                  <w:name w:val="Text250"/>
                  <w:enabled/>
                  <w:calcOnExit w:val="0"/>
                  <w:textInput/>
                </w:ffData>
              </w:fldChar>
            </w:r>
            <w:bookmarkStart w:id="216" w:name="Text250"/>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16"/>
          </w:p>
          <w:p w14:paraId="1858D5E9" w14:textId="7316E550"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11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8266C" w:rsidRPr="00B86792">
              <w:rPr>
                <w:sz w:val="20"/>
              </w:rPr>
              <w:t> </w:t>
            </w:r>
            <w:r w:rsidRPr="00B86792">
              <w:rPr>
                <w:sz w:val="20"/>
              </w:rPr>
              <w:t xml:space="preserve">Non </w:t>
            </w:r>
          </w:p>
        </w:tc>
      </w:tr>
      <w:tr w:rsidR="00FA0A9F" w:rsidRPr="00B86792" w14:paraId="2B88D40E" w14:textId="77777777" w:rsidTr="001368A9">
        <w:tc>
          <w:tcPr>
            <w:tcW w:w="4275" w:type="dxa"/>
          </w:tcPr>
          <w:p w14:paraId="48B52B71" w14:textId="1CE04C5E" w:rsidR="003468F2" w:rsidRPr="00B86792" w:rsidRDefault="003468F2" w:rsidP="00AB424E">
            <w:pPr>
              <w:pStyle w:val="PBParagraph"/>
              <w:numPr>
                <w:ilvl w:val="1"/>
                <w:numId w:val="52"/>
              </w:numPr>
              <w:spacing w:before="60" w:after="60"/>
              <w:ind w:left="602" w:hanging="567"/>
              <w:rPr>
                <w:sz w:val="20"/>
              </w:rPr>
            </w:pPr>
            <w:r w:rsidRPr="00B86792">
              <w:rPr>
                <w:sz w:val="20"/>
              </w:rPr>
              <w:t>Si [nom de votre État] comprend deux ou plusieurs unités territoriales dont chacune a son propre système de droit ou un ensemble de règles ayant trait aux questions régies par la Convention, existe</w:t>
            </w:r>
            <w:r w:rsidR="0065455C" w:rsidRPr="00B86792">
              <w:rPr>
                <w:sz w:val="20"/>
              </w:rPr>
              <w:t>-</w:t>
            </w:r>
            <w:r w:rsidRPr="00B86792">
              <w:rPr>
                <w:sz w:val="20"/>
              </w:rPr>
              <w:t>t-il des lois en [nom de votre État] qui permettent d’identifier l’unité territoriale dont la loi est applicable ?</w:t>
            </w:r>
          </w:p>
          <w:p w14:paraId="7F8F976F" w14:textId="799E80B8" w:rsidR="003468F2" w:rsidRPr="00B86792" w:rsidRDefault="003468F2" w:rsidP="003468F2">
            <w:pPr>
              <w:pStyle w:val="PBParagraph"/>
              <w:numPr>
                <w:ilvl w:val="0"/>
                <w:numId w:val="0"/>
              </w:numPr>
              <w:spacing w:before="60" w:after="60"/>
              <w:ind w:left="602"/>
              <w:rPr>
                <w:sz w:val="20"/>
              </w:rPr>
            </w:pPr>
            <w:r w:rsidRPr="00B86792">
              <w:rPr>
                <w:sz w:val="20"/>
              </w:rPr>
              <w:t>Article 48 de la Convention de 1996</w:t>
            </w:r>
          </w:p>
        </w:tc>
        <w:tc>
          <w:tcPr>
            <w:tcW w:w="5648" w:type="dxa"/>
          </w:tcPr>
          <w:p w14:paraId="42FFC335" w14:textId="5B188F74" w:rsidR="00FA0A9F" w:rsidRPr="00B86792" w:rsidRDefault="00FA0A9F" w:rsidP="00E3609C">
            <w:pPr>
              <w:pStyle w:val="PBParagraph"/>
              <w:numPr>
                <w:ilvl w:val="0"/>
                <w:numId w:val="0"/>
              </w:numPr>
              <w:spacing w:before="60" w:after="60"/>
              <w:rPr>
                <w:sz w:val="20"/>
                <w:szCs w:val="20"/>
              </w:rPr>
            </w:pPr>
          </w:p>
          <w:p w14:paraId="1C9806BF" w14:textId="77777777" w:rsidR="003468F2" w:rsidRPr="00B86792" w:rsidRDefault="003468F2" w:rsidP="003468F2">
            <w:pPr>
              <w:pStyle w:val="PBParagraph"/>
              <w:numPr>
                <w:ilvl w:val="0"/>
                <w:numId w:val="0"/>
              </w:numPr>
              <w:spacing w:before="60" w:after="60"/>
              <w:rPr>
                <w:sz w:val="20"/>
              </w:rPr>
            </w:pPr>
            <w:r w:rsidRPr="00B86792">
              <w:rPr>
                <w:sz w:val="20"/>
              </w:rPr>
              <w:fldChar w:fldCharType="begin">
                <w:ffData>
                  <w:name w:val="Check11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Oui </w:t>
            </w:r>
          </w:p>
          <w:p w14:paraId="3E055AB5" w14:textId="77777777" w:rsidR="003468F2" w:rsidRPr="00B86792" w:rsidRDefault="003468F2" w:rsidP="003468F2">
            <w:pPr>
              <w:pStyle w:val="PBParagraph"/>
              <w:numPr>
                <w:ilvl w:val="0"/>
                <w:numId w:val="0"/>
              </w:numPr>
              <w:spacing w:before="60" w:after="60"/>
              <w:rPr>
                <w:sz w:val="20"/>
              </w:rPr>
            </w:pPr>
          </w:p>
          <w:p w14:paraId="4655E4F5" w14:textId="27EBF87B" w:rsidR="003468F2" w:rsidRPr="00B86792" w:rsidRDefault="003468F2" w:rsidP="003468F2">
            <w:pPr>
              <w:pStyle w:val="PBParagraph"/>
              <w:numPr>
                <w:ilvl w:val="0"/>
                <w:numId w:val="0"/>
              </w:numPr>
              <w:spacing w:before="60" w:after="60"/>
              <w:rPr>
                <w:sz w:val="20"/>
              </w:rPr>
            </w:pPr>
            <w:r w:rsidRPr="00B86792">
              <w:rPr>
                <w:sz w:val="20"/>
              </w:rPr>
              <w:t xml:space="preserve">Veuillez expliquer brièvement en quoi consistent ces règles : </w:t>
            </w:r>
            <w:r w:rsidRPr="00B86792">
              <w:rPr>
                <w:sz w:val="20"/>
              </w:rPr>
              <w:fldChar w:fldCharType="begin" w:fldLock="1">
                <w:ffData>
                  <w:name w:val="Text25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D0F6153" w14:textId="070042BC" w:rsidR="003468F2" w:rsidRPr="00B86792" w:rsidRDefault="003468F2" w:rsidP="003468F2">
            <w:pPr>
              <w:pStyle w:val="PBParagraph"/>
              <w:numPr>
                <w:ilvl w:val="0"/>
                <w:numId w:val="0"/>
              </w:numPr>
              <w:spacing w:before="60" w:after="60"/>
              <w:rPr>
                <w:sz w:val="20"/>
              </w:rPr>
            </w:pPr>
            <w:r w:rsidRPr="00B86792">
              <w:rPr>
                <w:sz w:val="20"/>
                <w:szCs w:val="20"/>
              </w:rPr>
              <w:t xml:space="preserve">Si possible, veuillez indiquer les liens vers les lois ou règles applicables ou en joindre une copie : </w:t>
            </w:r>
            <w:r w:rsidRPr="00B86792">
              <w:rPr>
                <w:sz w:val="20"/>
              </w:rPr>
              <w:fldChar w:fldCharType="begin" w:fldLock="1">
                <w:ffData>
                  <w:name w:val="Text25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9E8A93E" w14:textId="77777777" w:rsidR="003468F2" w:rsidRPr="00B86792" w:rsidRDefault="003468F2" w:rsidP="003468F2">
            <w:pPr>
              <w:pStyle w:val="PBParagraph"/>
              <w:numPr>
                <w:ilvl w:val="0"/>
                <w:numId w:val="0"/>
              </w:numPr>
              <w:spacing w:before="60" w:after="60"/>
              <w:rPr>
                <w:sz w:val="20"/>
                <w:szCs w:val="20"/>
              </w:rPr>
            </w:pPr>
          </w:p>
          <w:p w14:paraId="42B16BFE" w14:textId="683D7600" w:rsidR="003468F2" w:rsidRPr="00B86792" w:rsidRDefault="003468F2" w:rsidP="003468F2">
            <w:pPr>
              <w:pStyle w:val="PBParagraph"/>
              <w:numPr>
                <w:ilvl w:val="0"/>
                <w:numId w:val="0"/>
              </w:numPr>
              <w:spacing w:before="60" w:after="60"/>
              <w:rPr>
                <w:sz w:val="20"/>
              </w:rPr>
            </w:pPr>
            <w:r w:rsidRPr="00B86792">
              <w:rPr>
                <w:sz w:val="20"/>
              </w:rPr>
              <w:fldChar w:fldCharType="begin">
                <w:ffData>
                  <w:name w:val="Check11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tc>
      </w:tr>
      <w:tr w:rsidR="00330543" w:rsidRPr="00B86792" w14:paraId="2AC499B7" w14:textId="77777777" w:rsidTr="001368A9">
        <w:tc>
          <w:tcPr>
            <w:tcW w:w="4275" w:type="dxa"/>
          </w:tcPr>
          <w:p w14:paraId="795AD893" w14:textId="4A0A8D85" w:rsidR="00330543" w:rsidRPr="00B86792" w:rsidRDefault="00D90300" w:rsidP="00AB424E">
            <w:pPr>
              <w:pStyle w:val="PBParagraph"/>
              <w:numPr>
                <w:ilvl w:val="1"/>
                <w:numId w:val="52"/>
              </w:numPr>
              <w:spacing w:before="60" w:after="60"/>
              <w:ind w:left="602" w:hanging="567"/>
              <w:rPr>
                <w:sz w:val="20"/>
                <w:szCs w:val="20"/>
              </w:rPr>
            </w:pPr>
            <w:r w:rsidRPr="00B86792">
              <w:rPr>
                <w:sz w:val="20"/>
              </w:rPr>
              <w:t>En cas</w:t>
            </w:r>
            <w:r w:rsidR="003468F2" w:rsidRPr="00B86792">
              <w:rPr>
                <w:sz w:val="20"/>
              </w:rPr>
              <w:t xml:space="preserve"> de différences entre les systèmes de droit des unités territoriales de [nom </w:t>
            </w:r>
            <w:r w:rsidR="003468F2" w:rsidRPr="00B86792">
              <w:rPr>
                <w:sz w:val="20"/>
              </w:rPr>
              <w:lastRenderedPageBreak/>
              <w:t>de votre État]</w:t>
            </w:r>
            <w:r w:rsidR="00330543" w:rsidRPr="00B86792">
              <w:rPr>
                <w:sz w:val="20"/>
              </w:rPr>
              <w:t>, quelles sont les questions relevant de la Convention qui sont soumises à plusieurs systèmes de droit ou ensembles de règles dans les différentes unités territoriales de [nom de votre État] ?</w:t>
            </w:r>
          </w:p>
        </w:tc>
        <w:tc>
          <w:tcPr>
            <w:tcW w:w="5648" w:type="dxa"/>
          </w:tcPr>
          <w:p w14:paraId="090EC950" w14:textId="0B553870" w:rsidR="00330543" w:rsidRPr="00B86792" w:rsidRDefault="00330543" w:rsidP="00E3609C">
            <w:pPr>
              <w:pStyle w:val="PBParagraph"/>
              <w:numPr>
                <w:ilvl w:val="0"/>
                <w:numId w:val="0"/>
              </w:numPr>
              <w:spacing w:before="60" w:after="60"/>
              <w:rPr>
                <w:sz w:val="20"/>
                <w:szCs w:val="20"/>
              </w:rPr>
            </w:pPr>
            <w:r w:rsidRPr="00B86792">
              <w:rPr>
                <w:sz w:val="20"/>
              </w:rPr>
              <w:lastRenderedPageBreak/>
              <w:fldChar w:fldCharType="begin">
                <w:ffData>
                  <w:name w:val="Check591"/>
                  <w:enabled/>
                  <w:calcOnExit w:val="0"/>
                  <w:checkBox>
                    <w:sizeAuto/>
                    <w:default w:val="0"/>
                  </w:checkBox>
                </w:ffData>
              </w:fldChar>
            </w:r>
            <w:bookmarkStart w:id="217" w:name="Check59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17"/>
            <w:r w:rsidRPr="00B86792">
              <w:rPr>
                <w:sz w:val="20"/>
              </w:rPr>
              <w:t> Règles régissant la responsabilité parentale</w:t>
            </w:r>
          </w:p>
          <w:p w14:paraId="174DA92E" w14:textId="57F8FD32"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592"/>
                  <w:enabled/>
                  <w:calcOnExit w:val="0"/>
                  <w:checkBox>
                    <w:sizeAuto/>
                    <w:default w:val="0"/>
                  </w:checkBox>
                </w:ffData>
              </w:fldChar>
            </w:r>
            <w:bookmarkStart w:id="218" w:name="Check59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18"/>
            <w:r w:rsidRPr="00B86792">
              <w:rPr>
                <w:sz w:val="20"/>
              </w:rPr>
              <w:t> Règles régissant le droit de garde</w:t>
            </w:r>
          </w:p>
          <w:p w14:paraId="195FF625" w14:textId="17CF7374" w:rsidR="00330543" w:rsidRPr="00B86792" w:rsidRDefault="00330543" w:rsidP="00E3609C">
            <w:pPr>
              <w:pStyle w:val="PBParagraph"/>
              <w:numPr>
                <w:ilvl w:val="0"/>
                <w:numId w:val="0"/>
              </w:numPr>
              <w:spacing w:before="60" w:after="60"/>
              <w:rPr>
                <w:sz w:val="20"/>
              </w:rPr>
            </w:pPr>
            <w:r w:rsidRPr="00B86792">
              <w:rPr>
                <w:sz w:val="20"/>
              </w:rPr>
              <w:lastRenderedPageBreak/>
              <w:fldChar w:fldCharType="begin">
                <w:ffData>
                  <w:name w:val="Check593"/>
                  <w:enabled/>
                  <w:calcOnExit w:val="0"/>
                  <w:checkBox>
                    <w:sizeAuto/>
                    <w:default w:val="0"/>
                  </w:checkBox>
                </w:ffData>
              </w:fldChar>
            </w:r>
            <w:bookmarkStart w:id="219" w:name="Check59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19"/>
            <w:r w:rsidRPr="00B86792">
              <w:rPr>
                <w:sz w:val="20"/>
              </w:rPr>
              <w:t> Règles régissant le droit de visite</w:t>
            </w:r>
          </w:p>
          <w:p w14:paraId="764EDFE3" w14:textId="7527FDDB" w:rsidR="00BE2195" w:rsidRPr="00B86792" w:rsidRDefault="00BE2195" w:rsidP="00E3609C">
            <w:pPr>
              <w:pStyle w:val="PBParagraph"/>
              <w:numPr>
                <w:ilvl w:val="0"/>
                <w:numId w:val="0"/>
              </w:numPr>
              <w:spacing w:before="60" w:after="60"/>
              <w:rPr>
                <w:sz w:val="20"/>
              </w:rPr>
            </w:pPr>
            <w:r w:rsidRPr="00B86792">
              <w:rPr>
                <w:sz w:val="20"/>
              </w:rPr>
              <w:fldChar w:fldCharType="begin">
                <w:ffData>
                  <w:name w:val="Check59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Règles régissant le divorce</w:t>
            </w:r>
          </w:p>
          <w:p w14:paraId="1172B845" w14:textId="5A59FC5B" w:rsidR="00330543" w:rsidRPr="00B86792" w:rsidRDefault="00330543" w:rsidP="00E3609C">
            <w:pPr>
              <w:pStyle w:val="PBParagraph"/>
              <w:numPr>
                <w:ilvl w:val="0"/>
                <w:numId w:val="0"/>
              </w:numPr>
              <w:spacing w:before="60" w:after="60"/>
              <w:rPr>
                <w:sz w:val="20"/>
              </w:rPr>
            </w:pPr>
            <w:r w:rsidRPr="00B86792">
              <w:rPr>
                <w:sz w:val="20"/>
              </w:rPr>
              <w:fldChar w:fldCharType="begin">
                <w:ffData>
                  <w:name w:val="Check594"/>
                  <w:enabled/>
                  <w:calcOnExit w:val="0"/>
                  <w:checkBox>
                    <w:sizeAuto/>
                    <w:default w:val="0"/>
                  </w:checkBox>
                </w:ffData>
              </w:fldChar>
            </w:r>
            <w:bookmarkStart w:id="220" w:name="Check59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20"/>
            <w:r w:rsidRPr="00B86792">
              <w:rPr>
                <w:sz w:val="20"/>
              </w:rPr>
              <w:t> Règles régissant la tutelle ou la curatelle d</w:t>
            </w:r>
            <w:r w:rsidR="00473EE1" w:rsidRPr="00B86792">
              <w:rPr>
                <w:sz w:val="20"/>
              </w:rPr>
              <w:t>’</w:t>
            </w:r>
            <w:r w:rsidRPr="00B86792">
              <w:rPr>
                <w:sz w:val="20"/>
              </w:rPr>
              <w:t>un enfant</w:t>
            </w:r>
          </w:p>
          <w:p w14:paraId="485BF2E3" w14:textId="034838DE" w:rsidR="00BE2195" w:rsidRPr="00B86792" w:rsidRDefault="00BE2195" w:rsidP="0076080A">
            <w:pPr>
              <w:pStyle w:val="PBParagraph"/>
              <w:numPr>
                <w:ilvl w:val="0"/>
                <w:numId w:val="0"/>
              </w:numPr>
              <w:spacing w:before="60" w:after="60"/>
              <w:ind w:left="300" w:hanging="300"/>
              <w:rPr>
                <w:sz w:val="20"/>
                <w:szCs w:val="20"/>
              </w:rPr>
            </w:pPr>
            <w:r w:rsidRPr="00B86792">
              <w:rPr>
                <w:sz w:val="20"/>
                <w:szCs w:val="20"/>
              </w:rPr>
              <w:fldChar w:fldCharType="begin">
                <w:ffData>
                  <w:name w:val="Check594"/>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Pr="00B86792">
              <w:rPr>
                <w:sz w:val="20"/>
              </w:rPr>
              <w:t>Règles</w:t>
            </w:r>
            <w:r w:rsidRPr="00B86792">
              <w:rPr>
                <w:sz w:val="20"/>
                <w:szCs w:val="20"/>
              </w:rPr>
              <w:t xml:space="preserve"> régissant les mesures / dispositi</w:t>
            </w:r>
            <w:r w:rsidR="00CF1000" w:rsidRPr="00B86792">
              <w:rPr>
                <w:sz w:val="20"/>
                <w:szCs w:val="20"/>
              </w:rPr>
              <w:t>on</w:t>
            </w:r>
            <w:r w:rsidRPr="00B86792">
              <w:rPr>
                <w:sz w:val="20"/>
                <w:szCs w:val="20"/>
              </w:rPr>
              <w:t>s d'accompagnement</w:t>
            </w:r>
          </w:p>
          <w:p w14:paraId="0B653A7B" w14:textId="04D0C963" w:rsidR="00330543" w:rsidRPr="00B86792" w:rsidRDefault="00330543" w:rsidP="00E3609C">
            <w:pPr>
              <w:pStyle w:val="PBParagraph"/>
              <w:numPr>
                <w:ilvl w:val="0"/>
                <w:numId w:val="0"/>
              </w:numPr>
              <w:spacing w:before="60" w:after="60"/>
              <w:ind w:left="284" w:hanging="284"/>
            </w:pPr>
            <w:r w:rsidRPr="00B86792">
              <w:rPr>
                <w:sz w:val="20"/>
              </w:rPr>
              <w:fldChar w:fldCharType="begin">
                <w:ffData>
                  <w:name w:val="Check596"/>
                  <w:enabled/>
                  <w:calcOnExit w:val="0"/>
                  <w:checkBox>
                    <w:sizeAuto/>
                    <w:default w:val="0"/>
                  </w:checkBox>
                </w:ffData>
              </w:fldChar>
            </w:r>
            <w:bookmarkStart w:id="221" w:name="Check59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21"/>
            <w:r w:rsidRPr="00B86792">
              <w:rPr>
                <w:sz w:val="20"/>
              </w:rPr>
              <w:t xml:space="preserve"> Règles régissant la mise en place </w:t>
            </w:r>
            <w:r w:rsidR="00E33FA0" w:rsidRPr="00B86792">
              <w:rPr>
                <w:sz w:val="20"/>
                <w:szCs w:val="20"/>
              </w:rPr>
              <w:t>d</w:t>
            </w:r>
            <w:r w:rsidR="00377D91" w:rsidRPr="00B86792">
              <w:rPr>
                <w:sz w:val="20"/>
                <w:szCs w:val="20"/>
              </w:rPr>
              <w:t>u</w:t>
            </w:r>
            <w:r w:rsidR="00E33FA0" w:rsidRPr="00B86792">
              <w:rPr>
                <w:sz w:val="20"/>
                <w:szCs w:val="20"/>
              </w:rPr>
              <w:t xml:space="preserve"> placement en famille d'accueil</w:t>
            </w:r>
            <w:r w:rsidR="00A30EFA" w:rsidRPr="00B86792">
              <w:rPr>
                <w:sz w:val="20"/>
                <w:szCs w:val="20"/>
              </w:rPr>
              <w:t xml:space="preserve">, </w:t>
            </w:r>
            <w:r w:rsidR="003C574D" w:rsidRPr="00B86792">
              <w:rPr>
                <w:sz w:val="20"/>
                <w:szCs w:val="20"/>
              </w:rPr>
              <w:t xml:space="preserve">de la prise en charge par la parenté, </w:t>
            </w:r>
            <w:r w:rsidR="00A30EFA" w:rsidRPr="00B86792">
              <w:rPr>
                <w:sz w:val="20"/>
                <w:szCs w:val="20"/>
              </w:rPr>
              <w:t>d</w:t>
            </w:r>
            <w:r w:rsidR="003C574D" w:rsidRPr="00B86792">
              <w:rPr>
                <w:sz w:val="20"/>
                <w:szCs w:val="20"/>
              </w:rPr>
              <w:t>e la</w:t>
            </w:r>
            <w:r w:rsidR="00A30EFA" w:rsidRPr="00B86792">
              <w:rPr>
                <w:sz w:val="20"/>
                <w:szCs w:val="20"/>
              </w:rPr>
              <w:t xml:space="preserve"> </w:t>
            </w:r>
            <w:r w:rsidR="00A30EFA" w:rsidRPr="00B86792">
              <w:rPr>
                <w:i/>
                <w:sz w:val="20"/>
                <w:szCs w:val="20"/>
              </w:rPr>
              <w:t>kafal</w:t>
            </w:r>
            <w:r w:rsidR="003C574D" w:rsidRPr="00B86792">
              <w:rPr>
                <w:i/>
                <w:sz w:val="20"/>
                <w:szCs w:val="20"/>
              </w:rPr>
              <w:t xml:space="preserve">a </w:t>
            </w:r>
            <w:r w:rsidR="003C574D" w:rsidRPr="00B86792">
              <w:rPr>
                <w:sz w:val="20"/>
                <w:szCs w:val="20"/>
              </w:rPr>
              <w:t>et</w:t>
            </w:r>
            <w:r w:rsidR="003C574D" w:rsidRPr="00B86792">
              <w:rPr>
                <w:i/>
                <w:sz w:val="20"/>
                <w:szCs w:val="20"/>
              </w:rPr>
              <w:t xml:space="preserve"> </w:t>
            </w:r>
            <w:r w:rsidRPr="00B86792">
              <w:rPr>
                <w:sz w:val="20"/>
              </w:rPr>
              <w:t>d</w:t>
            </w:r>
            <w:r w:rsidR="003C574D" w:rsidRPr="00B86792">
              <w:rPr>
                <w:sz w:val="20"/>
              </w:rPr>
              <w:t>u placement</w:t>
            </w:r>
            <w:r w:rsidRPr="00B86792">
              <w:rPr>
                <w:sz w:val="20"/>
              </w:rPr>
              <w:t xml:space="preserve"> dans une institution</w:t>
            </w:r>
          </w:p>
          <w:p w14:paraId="2D337963" w14:textId="3F30C74A"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598"/>
                  <w:enabled/>
                  <w:calcOnExit w:val="0"/>
                  <w:checkBox>
                    <w:sizeAuto/>
                    <w:default w:val="0"/>
                  </w:checkBox>
                </w:ffData>
              </w:fldChar>
            </w:r>
            <w:bookmarkStart w:id="222" w:name="Check59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22"/>
            <w:r w:rsidRPr="00B86792">
              <w:rPr>
                <w:sz w:val="20"/>
              </w:rPr>
              <w:t xml:space="preserve"> Autre (veuillez </w:t>
            </w:r>
            <w:r w:rsidR="00C845CA" w:rsidRPr="00B86792">
              <w:rPr>
                <w:sz w:val="20"/>
              </w:rPr>
              <w:t>préciser</w:t>
            </w:r>
            <w:r w:rsidRPr="00B86792">
              <w:rPr>
                <w:sz w:val="20"/>
              </w:rPr>
              <w:t xml:space="preserve">) : </w:t>
            </w:r>
            <w:r w:rsidRPr="00B86792">
              <w:rPr>
                <w:sz w:val="20"/>
              </w:rPr>
              <w:fldChar w:fldCharType="begin" w:fldLock="1">
                <w:ffData>
                  <w:name w:val="Text251"/>
                  <w:enabled/>
                  <w:calcOnExit w:val="0"/>
                  <w:textInput/>
                </w:ffData>
              </w:fldChar>
            </w:r>
            <w:bookmarkStart w:id="223" w:name="Text251"/>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23"/>
          </w:p>
        </w:tc>
      </w:tr>
      <w:tr w:rsidR="00620F99" w:rsidRPr="00B86792" w14:paraId="37466D0B" w14:textId="77777777" w:rsidTr="001368A9">
        <w:tc>
          <w:tcPr>
            <w:tcW w:w="4275" w:type="dxa"/>
          </w:tcPr>
          <w:p w14:paraId="5F18C792" w14:textId="77777777" w:rsidR="00620F99" w:rsidRPr="00B86792" w:rsidRDefault="00620F99" w:rsidP="00AB424E">
            <w:pPr>
              <w:pStyle w:val="PBParagraph"/>
              <w:numPr>
                <w:ilvl w:val="1"/>
                <w:numId w:val="52"/>
              </w:numPr>
              <w:spacing w:before="60" w:after="60"/>
              <w:ind w:left="602" w:hanging="567"/>
              <w:rPr>
                <w:sz w:val="20"/>
              </w:rPr>
            </w:pPr>
            <w:r w:rsidRPr="00B86792">
              <w:rPr>
                <w:sz w:val="20"/>
              </w:rPr>
              <w:lastRenderedPageBreak/>
              <w:t>Si [nom de votre État] comprend deux unités territoriales ou plus, y a-t-il des lois en [nom de votre État] qui prévoient ou régissent la désignation d’une unité territoriale ?</w:t>
            </w:r>
          </w:p>
          <w:p w14:paraId="6D2063DA" w14:textId="740EC3D3" w:rsidR="004740EE" w:rsidRPr="00B86792" w:rsidRDefault="00D026BC" w:rsidP="004740EE">
            <w:pPr>
              <w:pStyle w:val="PBParagraph"/>
              <w:numPr>
                <w:ilvl w:val="0"/>
                <w:numId w:val="0"/>
              </w:numPr>
              <w:spacing w:before="60" w:after="60"/>
              <w:ind w:left="602"/>
              <w:rPr>
                <w:sz w:val="20"/>
              </w:rPr>
            </w:pPr>
            <w:r w:rsidRPr="00B86792">
              <w:rPr>
                <w:sz w:val="20"/>
              </w:rPr>
              <w:t>A</w:t>
            </w:r>
            <w:r w:rsidR="00A13818" w:rsidRPr="00B86792">
              <w:rPr>
                <w:sz w:val="20"/>
              </w:rPr>
              <w:t>rticle 48</w:t>
            </w:r>
            <w:r w:rsidRPr="00B86792">
              <w:rPr>
                <w:sz w:val="20"/>
              </w:rPr>
              <w:t xml:space="preserve"> de la Convention de 1996</w:t>
            </w:r>
          </w:p>
        </w:tc>
        <w:tc>
          <w:tcPr>
            <w:tcW w:w="5648" w:type="dxa"/>
          </w:tcPr>
          <w:p w14:paraId="3F2061EF" w14:textId="77777777" w:rsidR="00A13818" w:rsidRPr="00B86792" w:rsidRDefault="00A13818" w:rsidP="00A13818">
            <w:pPr>
              <w:pStyle w:val="PBParagraph"/>
              <w:numPr>
                <w:ilvl w:val="0"/>
                <w:numId w:val="0"/>
              </w:numPr>
              <w:spacing w:before="60" w:after="60"/>
              <w:rPr>
                <w:sz w:val="20"/>
                <w:szCs w:val="20"/>
              </w:rPr>
            </w:pPr>
            <w:r w:rsidRPr="00B86792">
              <w:rPr>
                <w:sz w:val="20"/>
              </w:rPr>
              <w:fldChar w:fldCharType="begin">
                <w:ffData>
                  <w:name w:val="Check8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Oui</w:t>
            </w:r>
          </w:p>
          <w:p w14:paraId="5859E08B" w14:textId="77777777" w:rsidR="00A13818" w:rsidRPr="00B86792" w:rsidRDefault="00A13818" w:rsidP="00A13818">
            <w:pPr>
              <w:pStyle w:val="PBParagraph"/>
              <w:numPr>
                <w:ilvl w:val="0"/>
                <w:numId w:val="0"/>
              </w:numPr>
              <w:spacing w:before="60" w:after="60"/>
              <w:ind w:left="298"/>
              <w:rPr>
                <w:sz w:val="20"/>
                <w:szCs w:val="20"/>
              </w:rPr>
            </w:pPr>
            <w:r w:rsidRPr="00B86792">
              <w:rPr>
                <w:sz w:val="20"/>
              </w:rPr>
              <w:t xml:space="preserve">Veuillez expliquer brièvement en quoi consistent ces règles : </w:t>
            </w:r>
            <w:r w:rsidRPr="00B86792">
              <w:rPr>
                <w:sz w:val="20"/>
              </w:rPr>
              <w:fldChar w:fldCharType="begin" w:fldLock="1">
                <w:ffData>
                  <w:name w:val="Text5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0B0822B8" w14:textId="508126CC" w:rsidR="00A13818" w:rsidRPr="00B86792" w:rsidRDefault="00A13818" w:rsidP="00A13818">
            <w:pPr>
              <w:pStyle w:val="PBParagraph"/>
              <w:numPr>
                <w:ilvl w:val="0"/>
                <w:numId w:val="0"/>
              </w:numPr>
              <w:spacing w:before="60" w:after="60"/>
              <w:ind w:left="298"/>
              <w:rPr>
                <w:sz w:val="20"/>
                <w:szCs w:val="20"/>
              </w:rPr>
            </w:pPr>
            <w:r w:rsidRPr="00B86792">
              <w:rPr>
                <w:sz w:val="20"/>
              </w:rPr>
              <w:t xml:space="preserve">Si possible, veuillez </w:t>
            </w:r>
            <w:r w:rsidR="003B6119" w:rsidRPr="00B86792">
              <w:rPr>
                <w:sz w:val="20"/>
              </w:rPr>
              <w:t xml:space="preserve">insérer </w:t>
            </w:r>
            <w:r w:rsidRPr="00B86792">
              <w:rPr>
                <w:sz w:val="20"/>
              </w:rPr>
              <w:t xml:space="preserve">le lien vers les lois ou règles applicables ou en joindre une copie : </w:t>
            </w:r>
            <w:r w:rsidRPr="00B86792">
              <w:rPr>
                <w:sz w:val="20"/>
              </w:rPr>
              <w:fldChar w:fldCharType="begin" w:fldLock="1">
                <w:ffData>
                  <w:name w:val="Text5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0EA3A6E6" w14:textId="2D133B23" w:rsidR="00620F99" w:rsidRPr="00B86792" w:rsidRDefault="00A13818" w:rsidP="00A13818">
            <w:pPr>
              <w:pStyle w:val="PBParagraph"/>
              <w:numPr>
                <w:ilvl w:val="0"/>
                <w:numId w:val="0"/>
              </w:numPr>
              <w:spacing w:before="60" w:after="60"/>
              <w:rPr>
                <w:sz w:val="20"/>
              </w:rPr>
            </w:pPr>
            <w:r w:rsidRPr="00B86792">
              <w:rPr>
                <w:sz w:val="20"/>
              </w:rPr>
              <w:fldChar w:fldCharType="begin">
                <w:ffData>
                  <w:name w:val="Check8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tc>
      </w:tr>
    </w:tbl>
    <w:p w14:paraId="4A1CCF29" w14:textId="552E26DC" w:rsidR="005B4BB3" w:rsidRPr="00B86792" w:rsidRDefault="00DC5CDE" w:rsidP="007276BD">
      <w:pPr>
        <w:pStyle w:val="ListParagraph"/>
        <w:numPr>
          <w:ilvl w:val="0"/>
          <w:numId w:val="44"/>
        </w:numPr>
        <w:spacing w:before="240" w:after="120"/>
        <w:ind w:left="567"/>
        <w:rPr>
          <w:b/>
          <w:bCs/>
          <w:color w:val="024987" w:themeColor="accent3"/>
          <w:sz w:val="24"/>
          <w:szCs w:val="24"/>
        </w:rPr>
      </w:pPr>
      <w:r w:rsidRPr="00B86792">
        <w:rPr>
          <w:b/>
          <w:bCs/>
          <w:color w:val="024987" w:themeColor="accent3"/>
          <w:sz w:val="24"/>
          <w:szCs w:val="24"/>
        </w:rPr>
        <w:t>Différentes c</w:t>
      </w:r>
      <w:r w:rsidR="005B4BB3" w:rsidRPr="00B86792">
        <w:rPr>
          <w:b/>
          <w:bCs/>
          <w:color w:val="024987" w:themeColor="accent3"/>
          <w:sz w:val="24"/>
          <w:szCs w:val="24"/>
        </w:rPr>
        <w:t>atégories de personnes (art. 49)</w:t>
      </w:r>
    </w:p>
    <w:tbl>
      <w:tblPr>
        <w:tblStyle w:val="TableGrid"/>
        <w:tblW w:w="9923" w:type="dxa"/>
        <w:tblInd w:w="-5" w:type="dxa"/>
        <w:tblLook w:val="04A0" w:firstRow="1" w:lastRow="0" w:firstColumn="1" w:lastColumn="0" w:noHBand="0" w:noVBand="1"/>
      </w:tblPr>
      <w:tblGrid>
        <w:gridCol w:w="4275"/>
        <w:gridCol w:w="5648"/>
      </w:tblGrid>
      <w:tr w:rsidR="00330543" w:rsidRPr="00B86792" w14:paraId="770D38B1" w14:textId="77777777" w:rsidTr="001368A9">
        <w:tc>
          <w:tcPr>
            <w:tcW w:w="4275" w:type="dxa"/>
          </w:tcPr>
          <w:p w14:paraId="0A4A3B4E" w14:textId="6248984E" w:rsidR="00330543" w:rsidRPr="00B86792" w:rsidRDefault="00330543" w:rsidP="00AB424E">
            <w:pPr>
              <w:pStyle w:val="PBParagraph"/>
              <w:numPr>
                <w:ilvl w:val="1"/>
                <w:numId w:val="56"/>
              </w:numPr>
              <w:spacing w:before="60" w:after="60"/>
              <w:ind w:left="604" w:hanging="567"/>
              <w:rPr>
                <w:sz w:val="20"/>
                <w:szCs w:val="20"/>
              </w:rPr>
            </w:pPr>
            <w:r w:rsidRPr="00B86792">
              <w:rPr>
                <w:sz w:val="20"/>
              </w:rPr>
              <w:t>[</w:t>
            </w:r>
            <w:r w:rsidR="003944F0" w:rsidRPr="00B86792">
              <w:rPr>
                <w:sz w:val="20"/>
              </w:rPr>
              <w:t>N</w:t>
            </w:r>
            <w:r w:rsidRPr="00B86792">
              <w:rPr>
                <w:sz w:val="20"/>
              </w:rPr>
              <w:t xml:space="preserve">om de votre État] </w:t>
            </w:r>
            <w:r w:rsidR="003944F0" w:rsidRPr="00B86792">
              <w:rPr>
                <w:sz w:val="20"/>
              </w:rPr>
              <w:t>dispose-t-il de</w:t>
            </w:r>
            <w:r w:rsidRPr="00B86792">
              <w:rPr>
                <w:sz w:val="20"/>
              </w:rPr>
              <w:t xml:space="preserve"> deux ou plusieurs systèmes de droit ou ensembles de règles ayant trait aux questions régies par la Convention de 1996 </w:t>
            </w:r>
            <w:r w:rsidR="00D276AD" w:rsidRPr="00B86792">
              <w:rPr>
                <w:sz w:val="20"/>
              </w:rPr>
              <w:t xml:space="preserve">qui </w:t>
            </w:r>
            <w:r w:rsidRPr="00B86792">
              <w:rPr>
                <w:sz w:val="20"/>
              </w:rPr>
              <w:t>s</w:t>
            </w:r>
            <w:r w:rsidR="00473EE1" w:rsidRPr="00B86792">
              <w:rPr>
                <w:sz w:val="20"/>
              </w:rPr>
              <w:t>’</w:t>
            </w:r>
            <w:r w:rsidRPr="00B86792">
              <w:rPr>
                <w:sz w:val="20"/>
              </w:rPr>
              <w:t>appliquent à des catégories différentes de personnes ?</w:t>
            </w:r>
          </w:p>
        </w:tc>
        <w:tc>
          <w:tcPr>
            <w:tcW w:w="5648" w:type="dxa"/>
          </w:tcPr>
          <w:p w14:paraId="1F1B67C6" w14:textId="4802F59B"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11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8266C" w:rsidRPr="00B86792">
              <w:rPr>
                <w:sz w:val="20"/>
              </w:rPr>
              <w:t> </w:t>
            </w:r>
            <w:r w:rsidRPr="00B86792">
              <w:rPr>
                <w:sz w:val="20"/>
              </w:rPr>
              <w:t>Oui (</w:t>
            </w:r>
            <w:r w:rsidR="006C6B8B" w:rsidRPr="00B86792">
              <w:rPr>
                <w:sz w:val="20"/>
              </w:rPr>
              <w:t>veuillez préciser</w:t>
            </w:r>
            <w:r w:rsidRPr="00B86792">
              <w:rPr>
                <w:sz w:val="20"/>
              </w:rPr>
              <w:t xml:space="preserve">) : </w:t>
            </w:r>
            <w:r w:rsidRPr="00B86792">
              <w:rPr>
                <w:sz w:val="20"/>
              </w:rPr>
              <w:fldChar w:fldCharType="begin" w:fldLock="1">
                <w:ffData>
                  <w:name w:val="Text25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CD1C8B2" w14:textId="553C9147"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11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8266C" w:rsidRPr="00B86792">
              <w:rPr>
                <w:sz w:val="20"/>
              </w:rPr>
              <w:t> </w:t>
            </w:r>
            <w:r w:rsidRPr="00B86792">
              <w:rPr>
                <w:sz w:val="20"/>
              </w:rPr>
              <w:t>Non</w:t>
            </w:r>
          </w:p>
        </w:tc>
      </w:tr>
      <w:tr w:rsidR="00330543" w:rsidRPr="00B86792" w14:paraId="1C50EA1D" w14:textId="77777777" w:rsidTr="001368A9">
        <w:tc>
          <w:tcPr>
            <w:tcW w:w="4275" w:type="dxa"/>
          </w:tcPr>
          <w:p w14:paraId="16A74771" w14:textId="156D27C3" w:rsidR="00330543" w:rsidRPr="00B86792" w:rsidRDefault="00330543" w:rsidP="00AB424E">
            <w:pPr>
              <w:pStyle w:val="PBParagraph"/>
              <w:numPr>
                <w:ilvl w:val="1"/>
                <w:numId w:val="56"/>
              </w:numPr>
              <w:spacing w:before="60" w:after="60"/>
              <w:ind w:left="602" w:hanging="567"/>
              <w:rPr>
                <w:sz w:val="20"/>
                <w:szCs w:val="20"/>
              </w:rPr>
            </w:pPr>
            <w:r w:rsidRPr="00B86792">
              <w:rPr>
                <w:sz w:val="20"/>
              </w:rPr>
              <w:t>Si vous avez répondu oui à la question ci-dessus, quelles sont les questions relevant de la Convention qui sont soumises à plusieurs systèmes de droit ou ensembles de règles qui s</w:t>
            </w:r>
            <w:r w:rsidR="00473EE1" w:rsidRPr="00B86792">
              <w:rPr>
                <w:sz w:val="20"/>
              </w:rPr>
              <w:t>’</w:t>
            </w:r>
            <w:r w:rsidRPr="00B86792">
              <w:rPr>
                <w:sz w:val="20"/>
              </w:rPr>
              <w:t>appliquent à différentes catégories de personnes en [nom de votre État] ?</w:t>
            </w:r>
          </w:p>
        </w:tc>
        <w:tc>
          <w:tcPr>
            <w:tcW w:w="5648" w:type="dxa"/>
          </w:tcPr>
          <w:p w14:paraId="74D3A399" w14:textId="77777777"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59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t> </w:t>
            </w:r>
            <w:r w:rsidRPr="00B86792">
              <w:rPr>
                <w:sz w:val="20"/>
              </w:rPr>
              <w:t>Règles régissant la responsabilité parentale</w:t>
            </w:r>
          </w:p>
          <w:p w14:paraId="76381499" w14:textId="77777777"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59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t> </w:t>
            </w:r>
            <w:r w:rsidRPr="00B86792">
              <w:rPr>
                <w:sz w:val="20"/>
              </w:rPr>
              <w:t>Règles régissant le droit de garde</w:t>
            </w:r>
          </w:p>
          <w:p w14:paraId="607B20B3" w14:textId="77777777"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593"/>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t> </w:t>
            </w:r>
            <w:r w:rsidRPr="00B86792">
              <w:rPr>
                <w:sz w:val="20"/>
              </w:rPr>
              <w:t>Règles régissant le droit de visite</w:t>
            </w:r>
          </w:p>
          <w:p w14:paraId="6EA25B40" w14:textId="3621D5D8" w:rsidR="00330543" w:rsidRPr="00B86792" w:rsidRDefault="00330543" w:rsidP="00E3609C">
            <w:pPr>
              <w:pStyle w:val="PBParagraph"/>
              <w:numPr>
                <w:ilvl w:val="0"/>
                <w:numId w:val="0"/>
              </w:numPr>
              <w:spacing w:before="60" w:after="60"/>
              <w:ind w:left="284" w:hanging="284"/>
              <w:rPr>
                <w:sz w:val="20"/>
              </w:rPr>
            </w:pPr>
            <w:r w:rsidRPr="00B86792">
              <w:rPr>
                <w:sz w:val="20"/>
              </w:rPr>
              <w:fldChar w:fldCharType="begin">
                <w:ffData>
                  <w:name w:val="Check59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t> </w:t>
            </w:r>
            <w:r w:rsidRPr="00B86792">
              <w:rPr>
                <w:sz w:val="20"/>
              </w:rPr>
              <w:t>Règles régissant la tutelle ou la curatelle d</w:t>
            </w:r>
            <w:r w:rsidR="00473EE1" w:rsidRPr="00B86792">
              <w:rPr>
                <w:sz w:val="20"/>
              </w:rPr>
              <w:t>’</w:t>
            </w:r>
            <w:r w:rsidRPr="00B86792">
              <w:rPr>
                <w:sz w:val="20"/>
              </w:rPr>
              <w:t>un enfant</w:t>
            </w:r>
          </w:p>
          <w:p w14:paraId="63DCBEF4" w14:textId="41AE9C50" w:rsidR="0078467E" w:rsidRPr="00B86792" w:rsidRDefault="0078467E" w:rsidP="0076080A">
            <w:pPr>
              <w:pStyle w:val="PBParagraph"/>
              <w:numPr>
                <w:ilvl w:val="0"/>
                <w:numId w:val="0"/>
              </w:numPr>
              <w:spacing w:before="60" w:after="60"/>
              <w:ind w:left="300" w:hanging="300"/>
              <w:rPr>
                <w:sz w:val="20"/>
                <w:szCs w:val="20"/>
              </w:rPr>
            </w:pPr>
            <w:r w:rsidRPr="00B86792">
              <w:rPr>
                <w:sz w:val="20"/>
                <w:szCs w:val="20"/>
              </w:rPr>
              <w:fldChar w:fldCharType="begin">
                <w:ffData>
                  <w:name w:val="Check594"/>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Pr="00B86792">
              <w:rPr>
                <w:sz w:val="20"/>
              </w:rPr>
              <w:t>Règles</w:t>
            </w:r>
            <w:r w:rsidRPr="00B86792">
              <w:rPr>
                <w:sz w:val="20"/>
                <w:szCs w:val="20"/>
              </w:rPr>
              <w:t xml:space="preserve"> régissant les mesures / dispositi</w:t>
            </w:r>
            <w:r w:rsidR="002174E5" w:rsidRPr="00B86792">
              <w:rPr>
                <w:sz w:val="20"/>
                <w:szCs w:val="20"/>
              </w:rPr>
              <w:t>on</w:t>
            </w:r>
            <w:r w:rsidRPr="00B86792">
              <w:rPr>
                <w:sz w:val="20"/>
                <w:szCs w:val="20"/>
              </w:rPr>
              <w:t>s d'accompagnement</w:t>
            </w:r>
          </w:p>
          <w:p w14:paraId="6A743855" w14:textId="67EB3B86"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596"/>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t> </w:t>
            </w:r>
            <w:r w:rsidRPr="00B86792">
              <w:rPr>
                <w:sz w:val="20"/>
              </w:rPr>
              <w:t xml:space="preserve">Règles régissant la mise en place </w:t>
            </w:r>
            <w:r w:rsidR="003C574D" w:rsidRPr="00B86792">
              <w:rPr>
                <w:sz w:val="20"/>
                <w:szCs w:val="20"/>
              </w:rPr>
              <w:t xml:space="preserve">du placement en famille d'accueil, de la prise en charge par la parenté, de la </w:t>
            </w:r>
            <w:r w:rsidR="003C574D" w:rsidRPr="00B86792">
              <w:rPr>
                <w:i/>
                <w:sz w:val="20"/>
                <w:szCs w:val="20"/>
              </w:rPr>
              <w:t xml:space="preserve">kafala </w:t>
            </w:r>
            <w:r w:rsidR="003C574D" w:rsidRPr="00B86792">
              <w:rPr>
                <w:sz w:val="20"/>
                <w:szCs w:val="20"/>
              </w:rPr>
              <w:t>et</w:t>
            </w:r>
            <w:r w:rsidR="003C574D" w:rsidRPr="00B86792">
              <w:rPr>
                <w:i/>
                <w:sz w:val="20"/>
                <w:szCs w:val="20"/>
              </w:rPr>
              <w:t xml:space="preserve"> </w:t>
            </w:r>
            <w:r w:rsidR="003C574D" w:rsidRPr="00B86792">
              <w:rPr>
                <w:sz w:val="20"/>
              </w:rPr>
              <w:t xml:space="preserve">du placement </w:t>
            </w:r>
            <w:r w:rsidRPr="00B86792">
              <w:rPr>
                <w:sz w:val="20"/>
              </w:rPr>
              <w:t>dans une institution</w:t>
            </w:r>
          </w:p>
          <w:p w14:paraId="2A6C6AFB" w14:textId="6FB0BC91"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59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25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F843E0" w:rsidRPr="00B86792" w14:paraId="1A46AC5A" w14:textId="77777777" w:rsidTr="00473E75">
        <w:tc>
          <w:tcPr>
            <w:tcW w:w="9923" w:type="dxa"/>
            <w:gridSpan w:val="2"/>
          </w:tcPr>
          <w:p w14:paraId="273AEA99" w14:textId="2D4E8CAD" w:rsidR="00F843E0" w:rsidRPr="00B86792" w:rsidRDefault="00C87290" w:rsidP="00E3609C">
            <w:pPr>
              <w:pStyle w:val="PBParagraph"/>
              <w:numPr>
                <w:ilvl w:val="0"/>
                <w:numId w:val="0"/>
              </w:numPr>
              <w:spacing w:before="60" w:after="60"/>
              <w:ind w:left="284" w:hanging="284"/>
              <w:rPr>
                <w:sz w:val="20"/>
              </w:rPr>
            </w:pPr>
            <w:r w:rsidRPr="00B86792">
              <w:rPr>
                <w:b/>
                <w:bCs/>
                <w:sz w:val="20"/>
              </w:rPr>
              <w:t>Dernière mise à jour : [INSÉRER LA DATE]</w:t>
            </w:r>
          </w:p>
        </w:tc>
      </w:tr>
    </w:tbl>
    <w:p w14:paraId="26AA92D1" w14:textId="6D4CC93C" w:rsidR="005815AE" w:rsidRPr="00B86792" w:rsidRDefault="005815AE" w:rsidP="00F878E8">
      <w:pPr>
        <w:pStyle w:val="Heading1"/>
        <w:ind w:hanging="141"/>
      </w:pPr>
      <w:bookmarkStart w:id="224" w:name="_Toc225333120"/>
      <w:r w:rsidRPr="00B86792">
        <w:t>Reconnaissance et exécution (art. 23 à 28</w:t>
      </w:r>
      <w:r w:rsidR="0078467E" w:rsidRPr="00B86792">
        <w:t xml:space="preserve"> et 55</w:t>
      </w:r>
      <w:r w:rsidRPr="00B86792">
        <w:t>)</w:t>
      </w:r>
      <w:bookmarkEnd w:id="224"/>
    </w:p>
    <w:p w14:paraId="09D905C4" w14:textId="17D3DAB8" w:rsidR="005815AE" w:rsidRPr="00B86792" w:rsidRDefault="005815AE" w:rsidP="00AB424E">
      <w:pPr>
        <w:pStyle w:val="Heading2"/>
        <w:numPr>
          <w:ilvl w:val="0"/>
          <w:numId w:val="44"/>
        </w:numPr>
        <w:ind w:left="0" w:firstLine="0"/>
        <w:rPr>
          <w:color w:val="03295A" w:themeColor="accent4"/>
        </w:rPr>
      </w:pPr>
      <w:bookmarkStart w:id="225" w:name="_Toc225333121"/>
      <w:r w:rsidRPr="00B86792">
        <w:t>Reconnaissance</w:t>
      </w:r>
      <w:bookmarkEnd w:id="225"/>
    </w:p>
    <w:tbl>
      <w:tblPr>
        <w:tblStyle w:val="TableGrid"/>
        <w:tblW w:w="9923" w:type="dxa"/>
        <w:tblInd w:w="-5" w:type="dxa"/>
        <w:tblLook w:val="04A0" w:firstRow="1" w:lastRow="0" w:firstColumn="1" w:lastColumn="0" w:noHBand="0" w:noVBand="1"/>
      </w:tblPr>
      <w:tblGrid>
        <w:gridCol w:w="4275"/>
        <w:gridCol w:w="5648"/>
      </w:tblGrid>
      <w:tr w:rsidR="000E6018" w:rsidRPr="00B86792" w14:paraId="41BE7F72" w14:textId="77777777" w:rsidTr="001368A9">
        <w:tc>
          <w:tcPr>
            <w:tcW w:w="4275" w:type="dxa"/>
          </w:tcPr>
          <w:p w14:paraId="0E6A2DCF" w14:textId="6F8642B8" w:rsidR="00330543" w:rsidRPr="00B86792" w:rsidRDefault="00330543" w:rsidP="00AB424E">
            <w:pPr>
              <w:pStyle w:val="PBParagraph"/>
              <w:numPr>
                <w:ilvl w:val="1"/>
                <w:numId w:val="34"/>
              </w:numPr>
              <w:spacing w:before="60" w:after="60"/>
              <w:rPr>
                <w:sz w:val="20"/>
                <w:szCs w:val="20"/>
              </w:rPr>
            </w:pPr>
            <w:r w:rsidRPr="00B86792">
              <w:rPr>
                <w:sz w:val="20"/>
              </w:rPr>
              <w:t xml:space="preserve"> [</w:t>
            </w:r>
            <w:r w:rsidR="00973F19" w:rsidRPr="00B86792">
              <w:rPr>
                <w:sz w:val="20"/>
              </w:rPr>
              <w:t>N</w:t>
            </w:r>
            <w:r w:rsidRPr="00B86792">
              <w:rPr>
                <w:sz w:val="20"/>
              </w:rPr>
              <w:t>om de votre État] se réserve</w:t>
            </w:r>
            <w:r w:rsidR="00973F19" w:rsidRPr="00B86792">
              <w:rPr>
                <w:sz w:val="20"/>
              </w:rPr>
              <w:t>-t-il</w:t>
            </w:r>
            <w:r w:rsidRPr="00B86792">
              <w:rPr>
                <w:sz w:val="20"/>
              </w:rPr>
              <w:t xml:space="preserve"> le droit de ne pas reconnaître une responsabilité parentale ou des mesures parentales, dans la mesure où </w:t>
            </w:r>
            <w:r w:rsidR="006F6F53" w:rsidRPr="00B86792">
              <w:rPr>
                <w:sz w:val="20"/>
              </w:rPr>
              <w:t>celles-ci</w:t>
            </w:r>
            <w:r w:rsidRPr="00B86792">
              <w:rPr>
                <w:sz w:val="20"/>
              </w:rPr>
              <w:t xml:space="preserve"> sont incompatibles avec toute mesure prise par les autorités compétentes de votre État, en ce qui concerne les biens d</w:t>
            </w:r>
            <w:r w:rsidR="00473EE1" w:rsidRPr="00B86792">
              <w:rPr>
                <w:sz w:val="20"/>
              </w:rPr>
              <w:t>’</w:t>
            </w:r>
            <w:r w:rsidRPr="00B86792">
              <w:rPr>
                <w:sz w:val="20"/>
              </w:rPr>
              <w:t xml:space="preserve">un enfant situés </w:t>
            </w:r>
            <w:r w:rsidR="00334214" w:rsidRPr="00B86792">
              <w:rPr>
                <w:sz w:val="20"/>
              </w:rPr>
              <w:t>sur le territoire de</w:t>
            </w:r>
            <w:r w:rsidRPr="00B86792">
              <w:rPr>
                <w:sz w:val="20"/>
              </w:rPr>
              <w:t xml:space="preserve"> votre État ?</w:t>
            </w:r>
          </w:p>
          <w:p w14:paraId="25A1D690" w14:textId="21341D44" w:rsidR="00330543" w:rsidRPr="00B86792" w:rsidRDefault="00330543" w:rsidP="00E3609C">
            <w:pPr>
              <w:pStyle w:val="PBParagraph"/>
              <w:numPr>
                <w:ilvl w:val="0"/>
                <w:numId w:val="0"/>
              </w:numPr>
              <w:spacing w:before="60" w:after="60"/>
              <w:ind w:left="591"/>
              <w:rPr>
                <w:sz w:val="20"/>
                <w:szCs w:val="20"/>
              </w:rPr>
            </w:pPr>
            <w:r w:rsidRPr="00B86792">
              <w:rPr>
                <w:sz w:val="20"/>
              </w:rPr>
              <w:t>Article 55(</w:t>
            </w:r>
            <w:r w:rsidR="00F8684C" w:rsidRPr="00B86792">
              <w:rPr>
                <w:sz w:val="20"/>
              </w:rPr>
              <w:t>1)</w:t>
            </w:r>
            <w:r w:rsidRPr="00B86792">
              <w:rPr>
                <w:sz w:val="20"/>
              </w:rPr>
              <w:t>(b) de la Convention de 1996</w:t>
            </w:r>
          </w:p>
        </w:tc>
        <w:tc>
          <w:tcPr>
            <w:tcW w:w="5648" w:type="dxa"/>
          </w:tcPr>
          <w:p w14:paraId="1AD4A60F" w14:textId="6517B5D7"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599"/>
                  <w:enabled/>
                  <w:calcOnExit w:val="0"/>
                  <w:checkBox>
                    <w:sizeAuto/>
                    <w:default w:val="0"/>
                  </w:checkBox>
                </w:ffData>
              </w:fldChar>
            </w:r>
            <w:bookmarkStart w:id="226" w:name="Check59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26"/>
            <w:r w:rsidRPr="00B86792">
              <w:rPr>
                <w:sz w:val="20"/>
              </w:rPr>
              <w:t> Oui</w:t>
            </w:r>
          </w:p>
          <w:p w14:paraId="6AF34378" w14:textId="67FC2C6D" w:rsidR="00330543" w:rsidRPr="00B86792" w:rsidRDefault="00330543" w:rsidP="00E3609C">
            <w:pPr>
              <w:pStyle w:val="PBParagraph"/>
              <w:numPr>
                <w:ilvl w:val="0"/>
                <w:numId w:val="0"/>
              </w:numPr>
              <w:spacing w:before="60" w:after="60"/>
              <w:ind w:left="298"/>
              <w:rPr>
                <w:sz w:val="20"/>
                <w:szCs w:val="20"/>
              </w:rPr>
            </w:pPr>
            <w:r w:rsidRPr="00B86792">
              <w:rPr>
                <w:sz w:val="20"/>
              </w:rPr>
              <w:t xml:space="preserve">Veuillez expliquer si cette réserve est limitée à certaines catégories de biens et, </w:t>
            </w:r>
            <w:r w:rsidR="004161F6" w:rsidRPr="00B86792">
              <w:rPr>
                <w:sz w:val="20"/>
              </w:rPr>
              <w:t>dans l’affirmative</w:t>
            </w:r>
            <w:r w:rsidRPr="00B86792">
              <w:rPr>
                <w:sz w:val="20"/>
              </w:rPr>
              <w:t xml:space="preserve">, lesquelles : </w:t>
            </w:r>
            <w:r w:rsidRPr="00B86792">
              <w:rPr>
                <w:sz w:val="20"/>
              </w:rPr>
              <w:fldChar w:fldCharType="begin" w:fldLock="1">
                <w:ffData>
                  <w:name w:val="Text254"/>
                  <w:enabled/>
                  <w:calcOnExit w:val="0"/>
                  <w:textInput/>
                </w:ffData>
              </w:fldChar>
            </w:r>
            <w:bookmarkStart w:id="227" w:name="Text254"/>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27"/>
          </w:p>
          <w:p w14:paraId="4CB11D51" w14:textId="29E71586"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600"/>
                  <w:enabled/>
                  <w:calcOnExit w:val="0"/>
                  <w:checkBox>
                    <w:sizeAuto/>
                    <w:default w:val="0"/>
                  </w:checkBox>
                </w:ffData>
              </w:fldChar>
            </w:r>
            <w:bookmarkStart w:id="228" w:name="Check60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28"/>
            <w:r w:rsidRPr="00B86792">
              <w:rPr>
                <w:sz w:val="20"/>
              </w:rPr>
              <w:t> Non</w:t>
            </w:r>
          </w:p>
        </w:tc>
      </w:tr>
      <w:tr w:rsidR="000E6018" w:rsidRPr="00B86792" w14:paraId="4351FBDD" w14:textId="77777777" w:rsidTr="001368A9">
        <w:tc>
          <w:tcPr>
            <w:tcW w:w="4275" w:type="dxa"/>
          </w:tcPr>
          <w:p w14:paraId="2212FD94" w14:textId="47E438A1" w:rsidR="00BF63B1" w:rsidRPr="00B86792" w:rsidRDefault="00411EC6" w:rsidP="00AB424E">
            <w:pPr>
              <w:pStyle w:val="PBParagraph"/>
              <w:numPr>
                <w:ilvl w:val="1"/>
                <w:numId w:val="34"/>
              </w:numPr>
              <w:spacing w:before="60" w:after="60"/>
              <w:rPr>
                <w:sz w:val="20"/>
                <w:szCs w:val="20"/>
              </w:rPr>
            </w:pPr>
            <w:r w:rsidRPr="00B86792">
              <w:rPr>
                <w:sz w:val="20"/>
              </w:rPr>
              <w:t>Quelle est la procédure prévue en [nom de votre État] pour le refus de reconnaître une mesure de protection prise par les autorités compétentes d</w:t>
            </w:r>
            <w:r w:rsidR="00473EE1" w:rsidRPr="00B86792">
              <w:rPr>
                <w:sz w:val="20"/>
              </w:rPr>
              <w:t>’</w:t>
            </w:r>
            <w:r w:rsidRPr="00B86792">
              <w:rPr>
                <w:sz w:val="20"/>
              </w:rPr>
              <w:t>une Partie contractante ?</w:t>
            </w:r>
          </w:p>
          <w:p w14:paraId="5BD9FEC2" w14:textId="38EAC84D" w:rsidR="00411EC6" w:rsidRPr="00B86792" w:rsidRDefault="00411EC6" w:rsidP="00E3609C">
            <w:pPr>
              <w:pStyle w:val="PBParagraph"/>
              <w:numPr>
                <w:ilvl w:val="0"/>
                <w:numId w:val="0"/>
              </w:numPr>
              <w:spacing w:before="60" w:after="60"/>
              <w:ind w:left="591"/>
              <w:rPr>
                <w:sz w:val="20"/>
                <w:szCs w:val="20"/>
              </w:rPr>
            </w:pPr>
            <w:r w:rsidRPr="00B86792">
              <w:rPr>
                <w:sz w:val="20"/>
              </w:rPr>
              <w:lastRenderedPageBreak/>
              <w:t>Article 23(2) de la Convention de 1996</w:t>
            </w:r>
          </w:p>
        </w:tc>
        <w:tc>
          <w:tcPr>
            <w:tcW w:w="5648" w:type="dxa"/>
          </w:tcPr>
          <w:p w14:paraId="550F3430" w14:textId="39D43900" w:rsidR="00411EC6" w:rsidRPr="00B86792" w:rsidRDefault="00411EC6" w:rsidP="00E3609C">
            <w:pPr>
              <w:pStyle w:val="PBParagraph"/>
              <w:numPr>
                <w:ilvl w:val="0"/>
                <w:numId w:val="0"/>
              </w:numPr>
              <w:spacing w:before="60" w:after="60"/>
              <w:ind w:left="567" w:hanging="567"/>
              <w:rPr>
                <w:sz w:val="20"/>
                <w:szCs w:val="20"/>
              </w:rPr>
            </w:pPr>
            <w:r w:rsidRPr="00B86792">
              <w:rPr>
                <w:sz w:val="20"/>
              </w:rPr>
              <w:lastRenderedPageBreak/>
              <w:fldChar w:fldCharType="begin" w:fldLock="1">
                <w:ffData>
                  <w:name w:val="Text255"/>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1B2B30DA" w14:textId="77777777" w:rsidTr="001368A9">
        <w:tc>
          <w:tcPr>
            <w:tcW w:w="4275" w:type="dxa"/>
          </w:tcPr>
          <w:p w14:paraId="2E9E728C" w14:textId="195D52EE" w:rsidR="00330543" w:rsidRPr="00B86792" w:rsidRDefault="009E154E" w:rsidP="00AB424E">
            <w:pPr>
              <w:pStyle w:val="PBParagraph"/>
              <w:numPr>
                <w:ilvl w:val="1"/>
                <w:numId w:val="45"/>
              </w:numPr>
              <w:spacing w:before="60" w:after="60"/>
              <w:rPr>
                <w:sz w:val="20"/>
                <w:szCs w:val="20"/>
              </w:rPr>
            </w:pPr>
            <w:r w:rsidRPr="00B86792">
              <w:rPr>
                <w:sz w:val="20"/>
              </w:rPr>
              <w:t>En [nom de votre État], de quelle nature est la procédure pour la reconnaissance ou la non-reconnaissance d</w:t>
            </w:r>
            <w:r w:rsidR="00473EE1" w:rsidRPr="00B86792">
              <w:rPr>
                <w:sz w:val="20"/>
              </w:rPr>
              <w:t>’</w:t>
            </w:r>
            <w:r w:rsidRPr="00B86792">
              <w:rPr>
                <w:sz w:val="20"/>
              </w:rPr>
              <w:t>une mesure prise en vertu de l</w:t>
            </w:r>
            <w:r w:rsidR="00473EE1" w:rsidRPr="00B86792">
              <w:rPr>
                <w:sz w:val="20"/>
              </w:rPr>
              <w:t>’</w:t>
            </w:r>
            <w:r w:rsidRPr="00B86792">
              <w:rPr>
                <w:sz w:val="20"/>
              </w:rPr>
              <w:t>article 24 ?</w:t>
            </w:r>
          </w:p>
        </w:tc>
        <w:tc>
          <w:tcPr>
            <w:tcW w:w="5648" w:type="dxa"/>
          </w:tcPr>
          <w:p w14:paraId="3C62F61F" w14:textId="77777777" w:rsidR="009E154E" w:rsidRPr="00B86792" w:rsidRDefault="009E154E" w:rsidP="00E3609C">
            <w:pPr>
              <w:pStyle w:val="PBParagraph"/>
              <w:numPr>
                <w:ilvl w:val="0"/>
                <w:numId w:val="0"/>
              </w:numPr>
              <w:spacing w:before="60" w:after="60"/>
              <w:rPr>
                <w:sz w:val="20"/>
                <w:szCs w:val="20"/>
              </w:rPr>
            </w:pPr>
            <w:r w:rsidRPr="00B86792">
              <w:rPr>
                <w:sz w:val="20"/>
              </w:rPr>
              <w:fldChar w:fldCharType="begin">
                <w:ffData>
                  <w:name w:val="Check7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Procédure administrative (veuillez préciser) : </w:t>
            </w:r>
            <w:r w:rsidRPr="00B86792">
              <w:rPr>
                <w:sz w:val="20"/>
              </w:rPr>
              <w:fldChar w:fldCharType="begin" w:fldLock="1">
                <w:ffData>
                  <w:name w:val="Text4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B88D276" w14:textId="77777777" w:rsidR="009E154E" w:rsidRPr="00B86792" w:rsidRDefault="009E154E" w:rsidP="00E3609C">
            <w:pPr>
              <w:pStyle w:val="PBParagraph"/>
              <w:numPr>
                <w:ilvl w:val="0"/>
                <w:numId w:val="0"/>
              </w:numPr>
              <w:spacing w:before="60" w:after="60"/>
              <w:rPr>
                <w:sz w:val="20"/>
                <w:szCs w:val="20"/>
              </w:rPr>
            </w:pPr>
            <w:r w:rsidRPr="00B86792">
              <w:rPr>
                <w:sz w:val="20"/>
              </w:rPr>
              <w:fldChar w:fldCharType="begin">
                <w:ffData>
                  <w:name w:val="Check7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Procédure judiciaire (veuillez préciser) : </w:t>
            </w:r>
            <w:r w:rsidRPr="00B86792">
              <w:rPr>
                <w:sz w:val="20"/>
              </w:rPr>
              <w:fldChar w:fldCharType="begin" w:fldLock="1">
                <w:ffData>
                  <w:name w:val="Text4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0AFED27C" w14:textId="2F6598E9" w:rsidR="009E154E" w:rsidRPr="00B86792" w:rsidRDefault="009E154E" w:rsidP="00E3609C">
            <w:pPr>
              <w:pStyle w:val="PBParagraph"/>
              <w:numPr>
                <w:ilvl w:val="0"/>
                <w:numId w:val="0"/>
              </w:numPr>
              <w:spacing w:before="60" w:after="60"/>
              <w:ind w:left="298"/>
              <w:rPr>
                <w:i/>
                <w:iCs/>
                <w:sz w:val="20"/>
                <w:szCs w:val="20"/>
              </w:rPr>
            </w:pPr>
            <w:r w:rsidRPr="00B86792">
              <w:rPr>
                <w:i/>
                <w:sz w:val="20"/>
              </w:rPr>
              <w:t xml:space="preserve">Veuillez si possible insérer </w:t>
            </w:r>
            <w:r w:rsidR="00921396" w:rsidRPr="00B86792">
              <w:rPr>
                <w:i/>
                <w:sz w:val="20"/>
              </w:rPr>
              <w:t xml:space="preserve">le </w:t>
            </w:r>
            <w:r w:rsidRPr="00B86792">
              <w:rPr>
                <w:i/>
                <w:sz w:val="20"/>
              </w:rPr>
              <w:t xml:space="preserve">lien vers la loi, les directives ou les protocoles applicables ou en joindre une copie : </w:t>
            </w:r>
            <w:r w:rsidRPr="00B86792">
              <w:rPr>
                <w:i/>
                <w:sz w:val="20"/>
              </w:rPr>
              <w:fldChar w:fldCharType="begin" w:fldLock="1">
                <w:ffData>
                  <w:name w:val="Text187"/>
                  <w:enabled/>
                  <w:calcOnExit w:val="0"/>
                  <w:textInput/>
                </w:ffData>
              </w:fldChar>
            </w:r>
            <w:bookmarkStart w:id="229" w:name="Text187"/>
            <w:r w:rsidRPr="00B86792">
              <w:rPr>
                <w:i/>
                <w:sz w:val="20"/>
              </w:rPr>
              <w:instrText xml:space="preserve"> FORMTEXT </w:instrText>
            </w:r>
            <w:r w:rsidRPr="00B86792">
              <w:rPr>
                <w:i/>
                <w:sz w:val="20"/>
              </w:rPr>
            </w:r>
            <w:r w:rsidRPr="00B86792">
              <w:rPr>
                <w:i/>
                <w:sz w:val="20"/>
              </w:rPr>
              <w:fldChar w:fldCharType="separate"/>
            </w:r>
            <w:r w:rsidRPr="00B86792">
              <w:rPr>
                <w:i/>
                <w:sz w:val="20"/>
              </w:rPr>
              <w:t>     </w:t>
            </w:r>
            <w:r w:rsidRPr="00B86792">
              <w:rPr>
                <w:i/>
                <w:sz w:val="20"/>
              </w:rPr>
              <w:fldChar w:fldCharType="end"/>
            </w:r>
            <w:bookmarkEnd w:id="229"/>
          </w:p>
          <w:p w14:paraId="0CAF6052" w14:textId="4E60B306" w:rsidR="009E154E" w:rsidRPr="00B86792" w:rsidRDefault="009E154E" w:rsidP="00E3609C">
            <w:pPr>
              <w:pStyle w:val="PBParagraph"/>
              <w:numPr>
                <w:ilvl w:val="0"/>
                <w:numId w:val="0"/>
              </w:numPr>
              <w:spacing w:before="60" w:after="60"/>
              <w:ind w:left="298"/>
              <w:rPr>
                <w:i/>
                <w:iCs/>
                <w:sz w:val="20"/>
                <w:szCs w:val="20"/>
              </w:rPr>
            </w:pPr>
            <w:r w:rsidRPr="00B86792">
              <w:rPr>
                <w:i/>
                <w:sz w:val="20"/>
              </w:rPr>
              <w:t>Veuillez indiquer les coordonnées de l</w:t>
            </w:r>
            <w:r w:rsidR="00473EE1" w:rsidRPr="00B86792">
              <w:rPr>
                <w:i/>
                <w:sz w:val="20"/>
              </w:rPr>
              <w:t>’</w:t>
            </w:r>
            <w:r w:rsidRPr="00B86792">
              <w:rPr>
                <w:i/>
                <w:sz w:val="20"/>
              </w:rPr>
              <w:t>autorité chargée de la procédure pour la reconnaissance ou la non-reconnaissance d</w:t>
            </w:r>
            <w:r w:rsidR="00473EE1" w:rsidRPr="00B86792">
              <w:rPr>
                <w:i/>
                <w:sz w:val="20"/>
              </w:rPr>
              <w:t>’</w:t>
            </w:r>
            <w:r w:rsidRPr="00B86792">
              <w:rPr>
                <w:i/>
                <w:sz w:val="20"/>
              </w:rPr>
              <w:t>une mesure prise en vertu de l</w:t>
            </w:r>
            <w:r w:rsidR="00473EE1" w:rsidRPr="00B86792">
              <w:rPr>
                <w:i/>
                <w:sz w:val="20"/>
              </w:rPr>
              <w:t>’</w:t>
            </w:r>
            <w:r w:rsidRPr="00B86792">
              <w:rPr>
                <w:i/>
                <w:sz w:val="20"/>
              </w:rPr>
              <w:t>article 24 :</w:t>
            </w:r>
          </w:p>
          <w:p w14:paraId="3F0ED0AD" w14:textId="2C433128" w:rsidR="009E154E" w:rsidRPr="00B86792" w:rsidRDefault="009E154E" w:rsidP="00E3609C">
            <w:pPr>
              <w:pStyle w:val="PBParagraph"/>
              <w:numPr>
                <w:ilvl w:val="0"/>
                <w:numId w:val="0"/>
              </w:numPr>
              <w:spacing w:before="60" w:after="60"/>
              <w:ind w:left="298"/>
              <w:rPr>
                <w:sz w:val="20"/>
                <w:szCs w:val="20"/>
              </w:rPr>
            </w:pPr>
            <w:r w:rsidRPr="00B86792">
              <w:rPr>
                <w:sz w:val="20"/>
              </w:rPr>
              <w:t>Nom de l</w:t>
            </w:r>
            <w:r w:rsidR="00473EE1" w:rsidRPr="00B86792">
              <w:rPr>
                <w:sz w:val="20"/>
              </w:rPr>
              <w:t>’</w:t>
            </w:r>
            <w:r w:rsidRPr="00B86792">
              <w:rPr>
                <w:sz w:val="20"/>
              </w:rPr>
              <w:t>autorité</w:t>
            </w:r>
            <w:r w:rsidRPr="00B86792">
              <w:rPr>
                <w:rStyle w:val="FootnoteReference"/>
                <w:sz w:val="20"/>
                <w:szCs w:val="20"/>
              </w:rPr>
              <w:footnoteReference w:id="12"/>
            </w:r>
            <w:r w:rsidRPr="00B86792">
              <w:rPr>
                <w:sz w:val="20"/>
              </w:rPr>
              <w:t xml:space="preserve"> : </w:t>
            </w:r>
            <w:r w:rsidRPr="00B86792">
              <w:rPr>
                <w:sz w:val="20"/>
              </w:rPr>
              <w:fldChar w:fldCharType="begin" w:fldLock="1">
                <w:ffData>
                  <w:name w:val="Text3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668611A" w14:textId="22EFF8DD" w:rsidR="009E154E" w:rsidRPr="00B86792" w:rsidRDefault="009E154E" w:rsidP="00E3609C">
            <w:pPr>
              <w:pStyle w:val="PBParagraph"/>
              <w:numPr>
                <w:ilvl w:val="0"/>
                <w:numId w:val="0"/>
              </w:numPr>
              <w:spacing w:before="60" w:after="60"/>
              <w:ind w:left="298"/>
              <w:rPr>
                <w:sz w:val="20"/>
                <w:szCs w:val="20"/>
              </w:rPr>
            </w:pPr>
            <w:r w:rsidRPr="00B86792">
              <w:rPr>
                <w:sz w:val="20"/>
              </w:rPr>
              <w:t xml:space="preserve">Téléphone : </w:t>
            </w:r>
            <w:r w:rsidRPr="00B86792">
              <w:rPr>
                <w:sz w:val="20"/>
              </w:rPr>
              <w:fldChar w:fldCharType="begin" w:fldLock="1">
                <w:ffData>
                  <w:name w:val="Text3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D61FDA2" w14:textId="77777777" w:rsidR="009E154E" w:rsidRPr="00B86792" w:rsidRDefault="009E154E" w:rsidP="00E3609C">
            <w:pPr>
              <w:pStyle w:val="PBParagraph"/>
              <w:numPr>
                <w:ilvl w:val="0"/>
                <w:numId w:val="0"/>
              </w:numPr>
              <w:spacing w:before="60" w:after="60"/>
              <w:ind w:left="298"/>
              <w:rPr>
                <w:sz w:val="20"/>
                <w:szCs w:val="20"/>
              </w:rPr>
            </w:pPr>
            <w:r w:rsidRPr="00B86792">
              <w:rPr>
                <w:sz w:val="20"/>
              </w:rPr>
              <w:t xml:space="preserve">Télécopie : </w:t>
            </w:r>
            <w:r w:rsidRPr="00B86792">
              <w:rPr>
                <w:sz w:val="20"/>
              </w:rPr>
              <w:fldChar w:fldCharType="begin" w:fldLock="1">
                <w:ffData>
                  <w:name w:val="Text3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34C0BDE" w14:textId="28C183F4" w:rsidR="009E154E" w:rsidRPr="00B86792" w:rsidRDefault="009E154E" w:rsidP="00E3609C">
            <w:pPr>
              <w:pStyle w:val="PBParagraph"/>
              <w:numPr>
                <w:ilvl w:val="0"/>
                <w:numId w:val="0"/>
              </w:numPr>
              <w:spacing w:before="60" w:after="60"/>
              <w:ind w:left="298"/>
              <w:rPr>
                <w:sz w:val="20"/>
                <w:szCs w:val="20"/>
              </w:rPr>
            </w:pPr>
            <w:r w:rsidRPr="00B86792">
              <w:rPr>
                <w:sz w:val="20"/>
              </w:rPr>
              <w:t xml:space="preserve">Adresse électronique : </w:t>
            </w:r>
            <w:r w:rsidRPr="00B86792">
              <w:rPr>
                <w:sz w:val="20"/>
              </w:rPr>
              <w:fldChar w:fldCharType="begin" w:fldLock="1">
                <w:ffData>
                  <w:name w:val="Text3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0F9D2899" w14:textId="676FF938" w:rsidR="00330543" w:rsidRPr="00B86792" w:rsidRDefault="009E154E" w:rsidP="00E3609C">
            <w:pPr>
              <w:pStyle w:val="PBParagraph"/>
              <w:numPr>
                <w:ilvl w:val="0"/>
                <w:numId w:val="0"/>
              </w:numPr>
              <w:spacing w:before="60" w:after="60"/>
              <w:ind w:left="298"/>
              <w:rPr>
                <w:sz w:val="20"/>
                <w:szCs w:val="20"/>
              </w:rPr>
            </w:pPr>
            <w:r w:rsidRPr="00B86792">
              <w:rPr>
                <w:sz w:val="20"/>
              </w:rPr>
              <w:t xml:space="preserve">Site web : </w:t>
            </w:r>
            <w:r w:rsidRPr="00B86792">
              <w:rPr>
                <w:sz w:val="20"/>
              </w:rPr>
              <w:fldChar w:fldCharType="begin" w:fldLock="1">
                <w:ffData>
                  <w:name w:val="Text30"/>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065963A4" w14:textId="77777777" w:rsidTr="00473E75">
        <w:tc>
          <w:tcPr>
            <w:tcW w:w="9923" w:type="dxa"/>
            <w:gridSpan w:val="2"/>
          </w:tcPr>
          <w:p w14:paraId="2EE445E0" w14:textId="773FE155" w:rsidR="00F843E0" w:rsidRPr="00B86792" w:rsidRDefault="00C87290" w:rsidP="00E3609C">
            <w:pPr>
              <w:pStyle w:val="PBParagraph"/>
              <w:numPr>
                <w:ilvl w:val="0"/>
                <w:numId w:val="0"/>
              </w:numPr>
              <w:spacing w:before="60" w:after="60"/>
              <w:rPr>
                <w:sz w:val="20"/>
              </w:rPr>
            </w:pPr>
            <w:r w:rsidRPr="00B86792">
              <w:rPr>
                <w:b/>
                <w:bCs/>
                <w:sz w:val="20"/>
              </w:rPr>
              <w:t>Dernière mise à jour : [INSÉRER LA DATE]</w:t>
            </w:r>
          </w:p>
        </w:tc>
      </w:tr>
    </w:tbl>
    <w:p w14:paraId="4DCE1DDE" w14:textId="2F916988" w:rsidR="0068233B" w:rsidRPr="00B86792" w:rsidRDefault="0068233B" w:rsidP="00AB424E">
      <w:pPr>
        <w:pStyle w:val="Heading2"/>
        <w:numPr>
          <w:ilvl w:val="0"/>
          <w:numId w:val="44"/>
        </w:numPr>
        <w:ind w:left="0" w:firstLine="0"/>
        <w:rPr>
          <w:color w:val="03295A" w:themeColor="accent4"/>
        </w:rPr>
      </w:pPr>
      <w:bookmarkStart w:id="230" w:name="_Toc225333122"/>
      <w:r w:rsidRPr="00B86792">
        <w:t>Exécution</w:t>
      </w:r>
      <w:bookmarkEnd w:id="230"/>
    </w:p>
    <w:tbl>
      <w:tblPr>
        <w:tblStyle w:val="TableGrid"/>
        <w:tblW w:w="9923" w:type="dxa"/>
        <w:tblInd w:w="-5" w:type="dxa"/>
        <w:tblLook w:val="04A0" w:firstRow="1" w:lastRow="0" w:firstColumn="1" w:lastColumn="0" w:noHBand="0" w:noVBand="1"/>
      </w:tblPr>
      <w:tblGrid>
        <w:gridCol w:w="4275"/>
        <w:gridCol w:w="5648"/>
      </w:tblGrid>
      <w:tr w:rsidR="000E6018" w:rsidRPr="00B86792" w14:paraId="2629BAE1" w14:textId="77777777" w:rsidTr="001368A9">
        <w:tc>
          <w:tcPr>
            <w:tcW w:w="4275" w:type="dxa"/>
          </w:tcPr>
          <w:p w14:paraId="1B587991" w14:textId="11189248" w:rsidR="00EB47B6" w:rsidRPr="00B86792" w:rsidRDefault="00EB47B6" w:rsidP="00AB424E">
            <w:pPr>
              <w:pStyle w:val="PBParagraph"/>
              <w:numPr>
                <w:ilvl w:val="1"/>
                <w:numId w:val="35"/>
              </w:numPr>
              <w:spacing w:before="60" w:after="60"/>
              <w:ind w:left="602"/>
              <w:rPr>
                <w:sz w:val="20"/>
                <w:szCs w:val="20"/>
              </w:rPr>
            </w:pPr>
            <w:r w:rsidRPr="00B86792">
              <w:rPr>
                <w:sz w:val="20"/>
              </w:rPr>
              <w:t>[Nom de votre État] a-t-il mis en place une procédure spécifique (simple et rapide) pour l</w:t>
            </w:r>
            <w:r w:rsidR="00473EE1" w:rsidRPr="00B86792">
              <w:rPr>
                <w:sz w:val="20"/>
              </w:rPr>
              <w:t>’</w:t>
            </w:r>
            <w:r w:rsidRPr="00B86792">
              <w:rPr>
                <w:sz w:val="20"/>
              </w:rPr>
              <w:t>exequatur ou l</w:t>
            </w:r>
            <w:r w:rsidR="00473EE1" w:rsidRPr="00B86792">
              <w:rPr>
                <w:sz w:val="20"/>
              </w:rPr>
              <w:t>’</w:t>
            </w:r>
            <w:r w:rsidRPr="00B86792">
              <w:rPr>
                <w:sz w:val="20"/>
              </w:rPr>
              <w:t>enregistrement aux fins de l</w:t>
            </w:r>
            <w:r w:rsidR="00473EE1" w:rsidRPr="00B86792">
              <w:rPr>
                <w:sz w:val="20"/>
              </w:rPr>
              <w:t>’</w:t>
            </w:r>
            <w:r w:rsidRPr="00B86792">
              <w:rPr>
                <w:sz w:val="20"/>
              </w:rPr>
              <w:t>exécution d</w:t>
            </w:r>
            <w:r w:rsidR="00473EE1" w:rsidRPr="00B86792">
              <w:rPr>
                <w:sz w:val="20"/>
              </w:rPr>
              <w:t>’</w:t>
            </w:r>
            <w:r w:rsidRPr="00B86792">
              <w:rPr>
                <w:sz w:val="20"/>
              </w:rPr>
              <w:t>une mesure prise dans une autre Partie contractante ?</w:t>
            </w:r>
          </w:p>
          <w:p w14:paraId="28706764" w14:textId="421BBFD5" w:rsidR="00EB47B6" w:rsidRPr="00B86792" w:rsidRDefault="00EB47B6" w:rsidP="00E3609C">
            <w:pPr>
              <w:pStyle w:val="PBParagraph"/>
              <w:numPr>
                <w:ilvl w:val="0"/>
                <w:numId w:val="0"/>
              </w:numPr>
              <w:spacing w:before="60" w:after="60"/>
              <w:ind w:left="602"/>
              <w:rPr>
                <w:sz w:val="20"/>
                <w:szCs w:val="20"/>
              </w:rPr>
            </w:pPr>
            <w:r w:rsidRPr="00B86792">
              <w:rPr>
                <w:sz w:val="20"/>
              </w:rPr>
              <w:t xml:space="preserve">Article 26(2) de la Convention de 1996 </w:t>
            </w:r>
          </w:p>
        </w:tc>
        <w:tc>
          <w:tcPr>
            <w:tcW w:w="5648" w:type="dxa"/>
          </w:tcPr>
          <w:p w14:paraId="26975F9B" w14:textId="77777777" w:rsidR="00EB47B6" w:rsidRPr="00B86792" w:rsidRDefault="00EB47B6" w:rsidP="00E3609C">
            <w:pPr>
              <w:pStyle w:val="PBParagraph"/>
              <w:numPr>
                <w:ilvl w:val="0"/>
                <w:numId w:val="0"/>
              </w:numPr>
              <w:spacing w:before="60" w:after="60"/>
              <w:rPr>
                <w:sz w:val="20"/>
                <w:szCs w:val="20"/>
              </w:rPr>
            </w:pPr>
            <w:r w:rsidRPr="00B86792">
              <w:rPr>
                <w:sz w:val="20"/>
              </w:rPr>
              <w:fldChar w:fldCharType="begin">
                <w:ffData>
                  <w:name w:val="Check347"/>
                  <w:enabled/>
                  <w:calcOnExit w:val="0"/>
                  <w:checkBox>
                    <w:sizeAuto/>
                    <w:default w:val="0"/>
                  </w:checkBox>
                </w:ffData>
              </w:fldChar>
            </w:r>
            <w:bookmarkStart w:id="231" w:name="Check34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31"/>
            <w:r w:rsidRPr="00B86792">
              <w:rPr>
                <w:sz w:val="20"/>
              </w:rPr>
              <w:t> Oui</w:t>
            </w:r>
          </w:p>
          <w:p w14:paraId="183B7F66" w14:textId="77777777" w:rsidR="00EB47B6" w:rsidRPr="00B86792" w:rsidRDefault="00EB47B6" w:rsidP="00E3609C">
            <w:pPr>
              <w:pStyle w:val="PBParagraph"/>
              <w:numPr>
                <w:ilvl w:val="0"/>
                <w:numId w:val="0"/>
              </w:numPr>
              <w:spacing w:before="60" w:after="60"/>
              <w:rPr>
                <w:sz w:val="20"/>
                <w:szCs w:val="20"/>
              </w:rPr>
            </w:pPr>
            <w:r w:rsidRPr="00B86792">
              <w:rPr>
                <w:sz w:val="20"/>
              </w:rPr>
              <w:fldChar w:fldCharType="begin">
                <w:ffData>
                  <w:name w:val="Check351"/>
                  <w:enabled/>
                  <w:calcOnExit w:val="0"/>
                  <w:checkBox>
                    <w:sizeAuto/>
                    <w:default w:val="0"/>
                  </w:checkBox>
                </w:ffData>
              </w:fldChar>
            </w:r>
            <w:bookmarkStart w:id="232" w:name="Check35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32"/>
            <w:r w:rsidRPr="00B86792">
              <w:rPr>
                <w:sz w:val="20"/>
              </w:rPr>
              <w:t xml:space="preserve"> Non </w:t>
            </w:r>
          </w:p>
          <w:p w14:paraId="7B3B1F39" w14:textId="2E75D9C6" w:rsidR="00EB47B6" w:rsidRPr="00B86792" w:rsidRDefault="00EB47B6" w:rsidP="00E3609C">
            <w:pPr>
              <w:pStyle w:val="PBParagraph"/>
              <w:numPr>
                <w:ilvl w:val="0"/>
                <w:numId w:val="0"/>
              </w:numPr>
              <w:spacing w:before="60" w:after="60"/>
              <w:ind w:left="284"/>
              <w:rPr>
                <w:sz w:val="20"/>
                <w:szCs w:val="20"/>
              </w:rPr>
            </w:pPr>
            <w:r w:rsidRPr="00B86792">
              <w:rPr>
                <w:i/>
                <w:sz w:val="20"/>
              </w:rPr>
              <w:t xml:space="preserve">Veuillez si possible insérer </w:t>
            </w:r>
            <w:r w:rsidR="00921396" w:rsidRPr="00B86792">
              <w:rPr>
                <w:i/>
                <w:sz w:val="20"/>
              </w:rPr>
              <w:t xml:space="preserve">le </w:t>
            </w:r>
            <w:r w:rsidRPr="00B86792">
              <w:rPr>
                <w:i/>
                <w:sz w:val="20"/>
              </w:rPr>
              <w:t xml:space="preserve">lien vers la loi, les directives ou les protocoles applicables ou en joindre une copie : </w:t>
            </w:r>
            <w:r w:rsidRPr="00B86792">
              <w:rPr>
                <w:sz w:val="20"/>
              </w:rPr>
              <w:fldChar w:fldCharType="begin" w:fldLock="1">
                <w:ffData>
                  <w:name w:val="Text4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51614689" w14:textId="77777777" w:rsidTr="001368A9">
        <w:tc>
          <w:tcPr>
            <w:tcW w:w="4275" w:type="dxa"/>
          </w:tcPr>
          <w:p w14:paraId="6D104344" w14:textId="7A305213" w:rsidR="00EB47B6" w:rsidRPr="00B86792" w:rsidRDefault="005E0C2E" w:rsidP="00AB424E">
            <w:pPr>
              <w:pStyle w:val="PBParagraph"/>
              <w:numPr>
                <w:ilvl w:val="1"/>
                <w:numId w:val="35"/>
              </w:numPr>
              <w:spacing w:before="60" w:after="60"/>
              <w:ind w:left="602"/>
              <w:rPr>
                <w:sz w:val="20"/>
                <w:szCs w:val="20"/>
              </w:rPr>
            </w:pPr>
            <w:r w:rsidRPr="00B86792">
              <w:rPr>
                <w:sz w:val="20"/>
              </w:rPr>
              <w:t xml:space="preserve">Conformément à l’obligation prévue à l’article 26 d’appliquer une procédure simple et rapide </w:t>
            </w:r>
            <w:r w:rsidR="00606458" w:rsidRPr="00B86792">
              <w:rPr>
                <w:sz w:val="20"/>
              </w:rPr>
              <w:t>pour l’exequatur</w:t>
            </w:r>
            <w:r w:rsidRPr="00B86792">
              <w:rPr>
                <w:sz w:val="20"/>
              </w:rPr>
              <w:t>, v</w:t>
            </w:r>
            <w:r w:rsidR="00EB47B6" w:rsidRPr="00B86792">
              <w:rPr>
                <w:sz w:val="20"/>
              </w:rPr>
              <w:t>euillez décrire la procédure suivie en [nom de votre État] pour l</w:t>
            </w:r>
            <w:r w:rsidR="00473EE1" w:rsidRPr="00B86792">
              <w:rPr>
                <w:sz w:val="20"/>
              </w:rPr>
              <w:t>’</w:t>
            </w:r>
            <w:r w:rsidR="00EB47B6" w:rsidRPr="00B86792">
              <w:rPr>
                <w:sz w:val="20"/>
              </w:rPr>
              <w:t>exequatur ou l</w:t>
            </w:r>
            <w:r w:rsidR="00473EE1" w:rsidRPr="00B86792">
              <w:rPr>
                <w:sz w:val="20"/>
              </w:rPr>
              <w:t>’</w:t>
            </w:r>
            <w:r w:rsidR="00EB47B6" w:rsidRPr="00B86792">
              <w:rPr>
                <w:sz w:val="20"/>
              </w:rPr>
              <w:t>enregistrement aux fins de l</w:t>
            </w:r>
            <w:r w:rsidR="00473EE1" w:rsidRPr="00B86792">
              <w:rPr>
                <w:sz w:val="20"/>
              </w:rPr>
              <w:t>’</w:t>
            </w:r>
            <w:r w:rsidR="00EB47B6" w:rsidRPr="00B86792">
              <w:rPr>
                <w:sz w:val="20"/>
              </w:rPr>
              <w:t>exécution d</w:t>
            </w:r>
            <w:r w:rsidR="00473EE1" w:rsidRPr="00B86792">
              <w:rPr>
                <w:sz w:val="20"/>
              </w:rPr>
              <w:t>’</w:t>
            </w:r>
            <w:r w:rsidR="00EB47B6" w:rsidRPr="00B86792">
              <w:rPr>
                <w:sz w:val="20"/>
              </w:rPr>
              <w:t>une mesure prise dans une autre Partie contractante.</w:t>
            </w:r>
          </w:p>
          <w:p w14:paraId="5DA9D2C3" w14:textId="23F1819D" w:rsidR="00EB47B6" w:rsidRPr="00B86792" w:rsidRDefault="00EB47B6" w:rsidP="00E3609C">
            <w:pPr>
              <w:pStyle w:val="PBParagraph"/>
              <w:numPr>
                <w:ilvl w:val="0"/>
                <w:numId w:val="0"/>
              </w:numPr>
              <w:spacing w:before="60" w:after="60"/>
              <w:ind w:left="602"/>
              <w:rPr>
                <w:sz w:val="20"/>
                <w:szCs w:val="20"/>
              </w:rPr>
            </w:pPr>
            <w:r w:rsidRPr="00B86792">
              <w:rPr>
                <w:sz w:val="20"/>
              </w:rPr>
              <w:t xml:space="preserve">Article 26(2) de la Convention de 1996 </w:t>
            </w:r>
          </w:p>
        </w:tc>
        <w:tc>
          <w:tcPr>
            <w:tcW w:w="5648" w:type="dxa"/>
          </w:tcPr>
          <w:p w14:paraId="03062BE5" w14:textId="708BFE46" w:rsidR="00EB47B6" w:rsidRPr="00B86792" w:rsidRDefault="00EB47B6" w:rsidP="00E3609C">
            <w:pPr>
              <w:pStyle w:val="PBParagraph"/>
              <w:numPr>
                <w:ilvl w:val="0"/>
                <w:numId w:val="0"/>
              </w:numPr>
              <w:spacing w:before="60" w:after="60"/>
              <w:ind w:left="567" w:hanging="567"/>
              <w:rPr>
                <w:sz w:val="20"/>
                <w:szCs w:val="20"/>
              </w:rPr>
            </w:pPr>
            <w:r w:rsidRPr="00B86792">
              <w:rPr>
                <w:sz w:val="20"/>
              </w:rPr>
              <w:t>Veuillez indiquer en particulier :</w:t>
            </w:r>
          </w:p>
          <w:p w14:paraId="1ECEAB16" w14:textId="3ACDDB03" w:rsidR="00EB47B6" w:rsidRPr="00B86792" w:rsidRDefault="00EB47B6" w:rsidP="00E3609C">
            <w:pPr>
              <w:pStyle w:val="PBParagraph"/>
              <w:numPr>
                <w:ilvl w:val="0"/>
                <w:numId w:val="14"/>
              </w:numPr>
              <w:spacing w:before="60" w:after="60"/>
              <w:ind w:left="298" w:hanging="283"/>
              <w:rPr>
                <w:sz w:val="20"/>
                <w:szCs w:val="20"/>
              </w:rPr>
            </w:pPr>
            <w:r w:rsidRPr="00B86792">
              <w:rPr>
                <w:sz w:val="20"/>
              </w:rPr>
              <w:t>Les informations nécessaires en [nom de votre État] pour enregistrer ou traiter une décision aux fins d</w:t>
            </w:r>
            <w:r w:rsidR="00473EE1" w:rsidRPr="00B86792">
              <w:rPr>
                <w:sz w:val="20"/>
              </w:rPr>
              <w:t>’</w:t>
            </w:r>
            <w:r w:rsidRPr="00B86792">
              <w:rPr>
                <w:sz w:val="20"/>
              </w:rPr>
              <w:t xml:space="preserve">exécution : </w:t>
            </w:r>
            <w:r w:rsidRPr="00B86792">
              <w:rPr>
                <w:sz w:val="20"/>
              </w:rPr>
              <w:fldChar w:fldCharType="begin" w:fldLock="1">
                <w:ffData>
                  <w:name w:val="Text306"/>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9863BFD" w14:textId="45A6C5BB" w:rsidR="00EB47B6" w:rsidRPr="00B86792" w:rsidRDefault="00EB47B6" w:rsidP="00E3609C">
            <w:pPr>
              <w:pStyle w:val="PBParagraph"/>
              <w:numPr>
                <w:ilvl w:val="0"/>
                <w:numId w:val="14"/>
              </w:numPr>
              <w:spacing w:before="60" w:after="60"/>
              <w:ind w:left="298" w:hanging="283"/>
              <w:rPr>
                <w:sz w:val="20"/>
                <w:szCs w:val="20"/>
              </w:rPr>
            </w:pPr>
            <w:r w:rsidRPr="00B86792">
              <w:rPr>
                <w:sz w:val="20"/>
              </w:rPr>
              <w:t>La nature de la procédure :</w:t>
            </w:r>
          </w:p>
          <w:p w14:paraId="2DB85751" w14:textId="77777777" w:rsidR="00EB47B6" w:rsidRPr="00B86792" w:rsidRDefault="00EB47B6" w:rsidP="00E3609C">
            <w:pPr>
              <w:pStyle w:val="PBParagraph"/>
              <w:numPr>
                <w:ilvl w:val="0"/>
                <w:numId w:val="0"/>
              </w:numPr>
              <w:spacing w:before="60" w:after="60"/>
              <w:ind w:left="298"/>
              <w:rPr>
                <w:sz w:val="20"/>
                <w:szCs w:val="20"/>
              </w:rPr>
            </w:pPr>
            <w:r w:rsidRPr="00B86792">
              <w:rPr>
                <w:sz w:val="20"/>
              </w:rPr>
              <w:fldChar w:fldCharType="begin">
                <w:ffData>
                  <w:name w:val="Check7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dministrative (veuillez préciser) : </w:t>
            </w:r>
            <w:r w:rsidRPr="00B86792">
              <w:rPr>
                <w:sz w:val="20"/>
              </w:rPr>
              <w:fldChar w:fldCharType="begin" w:fldLock="1">
                <w:ffData>
                  <w:name w:val="Text4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13FA8264" w14:textId="77777777" w:rsidR="00EB47B6" w:rsidRPr="00B86792" w:rsidRDefault="00EB47B6" w:rsidP="00E3609C">
            <w:pPr>
              <w:pStyle w:val="PBParagraph"/>
              <w:numPr>
                <w:ilvl w:val="0"/>
                <w:numId w:val="0"/>
              </w:numPr>
              <w:spacing w:before="60" w:after="60"/>
              <w:ind w:left="298"/>
              <w:rPr>
                <w:sz w:val="20"/>
                <w:szCs w:val="20"/>
              </w:rPr>
            </w:pPr>
            <w:r w:rsidRPr="00B86792">
              <w:rPr>
                <w:sz w:val="20"/>
              </w:rPr>
              <w:fldChar w:fldCharType="begin">
                <w:ffData>
                  <w:name w:val="Check7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Judiciaire (veuillez préciser) : </w:t>
            </w:r>
            <w:r w:rsidRPr="00B86792">
              <w:rPr>
                <w:sz w:val="20"/>
              </w:rPr>
              <w:fldChar w:fldCharType="begin" w:fldLock="1">
                <w:ffData>
                  <w:name w:val="Text4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0C68E024" w14:textId="77777777" w:rsidR="00EB47B6" w:rsidRPr="00B86792" w:rsidRDefault="00EB47B6" w:rsidP="00E3609C">
            <w:pPr>
              <w:pStyle w:val="PBParagraph"/>
              <w:numPr>
                <w:ilvl w:val="0"/>
                <w:numId w:val="0"/>
              </w:numPr>
              <w:spacing w:before="60" w:after="60"/>
              <w:ind w:left="298"/>
              <w:rPr>
                <w:sz w:val="20"/>
                <w:szCs w:val="20"/>
              </w:rPr>
            </w:pPr>
            <w:r w:rsidRPr="00B86792">
              <w:rPr>
                <w:sz w:val="20"/>
              </w:rPr>
              <w:fldChar w:fldCharType="begin">
                <w:ffData>
                  <w:name w:val="Check34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t> </w:t>
            </w:r>
            <w:r w:rsidRPr="00B86792">
              <w:rPr>
                <w:sz w:val="20"/>
              </w:rPr>
              <w:t xml:space="preserve">Judiciaire et administrative (veuillez préciser) : </w:t>
            </w:r>
            <w:r w:rsidRPr="00B86792">
              <w:rPr>
                <w:sz w:val="20"/>
              </w:rPr>
              <w:fldChar w:fldCharType="begin" w:fldLock="1">
                <w:ffData>
                  <w:name w:val="Text17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E6B8631" w14:textId="29FC6BFB" w:rsidR="00EB47B6" w:rsidRPr="00B86792" w:rsidRDefault="00EB47B6" w:rsidP="00E3609C">
            <w:pPr>
              <w:pStyle w:val="PBParagraph"/>
              <w:numPr>
                <w:ilvl w:val="0"/>
                <w:numId w:val="14"/>
              </w:numPr>
              <w:spacing w:before="60" w:after="60"/>
              <w:ind w:left="298" w:hanging="283"/>
              <w:rPr>
                <w:sz w:val="20"/>
                <w:szCs w:val="20"/>
              </w:rPr>
            </w:pPr>
            <w:r w:rsidRPr="00B86792">
              <w:rPr>
                <w:sz w:val="20"/>
              </w:rPr>
              <w:t>L</w:t>
            </w:r>
            <w:r w:rsidR="00473EE1" w:rsidRPr="00B86792">
              <w:rPr>
                <w:sz w:val="20"/>
              </w:rPr>
              <w:t>’</w:t>
            </w:r>
            <w:r w:rsidRPr="00B86792">
              <w:rPr>
                <w:sz w:val="20"/>
              </w:rPr>
              <w:t>autorité qui déclare exécutoire ou enregistre aux fins de l</w:t>
            </w:r>
            <w:r w:rsidR="00473EE1" w:rsidRPr="00B86792">
              <w:rPr>
                <w:sz w:val="20"/>
              </w:rPr>
              <w:t>’</w:t>
            </w:r>
            <w:r w:rsidRPr="00B86792">
              <w:rPr>
                <w:sz w:val="20"/>
              </w:rPr>
              <w:t>exécution une mesure de protection prise dans une autre Partie contractante :</w:t>
            </w:r>
          </w:p>
          <w:p w14:paraId="6E07D9B8" w14:textId="77777777" w:rsidR="00EB47B6" w:rsidRPr="00B86792" w:rsidRDefault="00EB47B6" w:rsidP="00E3609C">
            <w:pPr>
              <w:pStyle w:val="PBParagraph"/>
              <w:numPr>
                <w:ilvl w:val="0"/>
                <w:numId w:val="0"/>
              </w:numPr>
              <w:spacing w:before="60" w:after="60"/>
              <w:ind w:left="298"/>
              <w:rPr>
                <w:sz w:val="20"/>
                <w:szCs w:val="20"/>
              </w:rPr>
            </w:pPr>
            <w:r w:rsidRPr="00B86792">
              <w:rPr>
                <w:sz w:val="20"/>
              </w:rPr>
              <w:fldChar w:fldCharType="begin" w:fldLock="1">
                <w:ffData>
                  <w:name w:val="Text5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3E385278" w14:textId="3FFF4084" w:rsidR="00EB47B6" w:rsidRPr="00B86792" w:rsidRDefault="00EB47B6" w:rsidP="00E3609C">
            <w:pPr>
              <w:pStyle w:val="PBParagraph"/>
              <w:numPr>
                <w:ilvl w:val="0"/>
                <w:numId w:val="14"/>
              </w:numPr>
              <w:spacing w:before="60" w:after="60"/>
              <w:ind w:left="298" w:hanging="283"/>
              <w:rPr>
                <w:sz w:val="20"/>
                <w:szCs w:val="20"/>
              </w:rPr>
            </w:pPr>
            <w:r w:rsidRPr="00B86792">
              <w:rPr>
                <w:sz w:val="20"/>
              </w:rPr>
              <w:t>Si la loi de [nom de votre État] prévoit un délai précis pour l</w:t>
            </w:r>
            <w:r w:rsidR="00473EE1" w:rsidRPr="00B86792">
              <w:rPr>
                <w:sz w:val="20"/>
              </w:rPr>
              <w:t>’</w:t>
            </w:r>
            <w:r w:rsidRPr="00B86792">
              <w:rPr>
                <w:sz w:val="20"/>
              </w:rPr>
              <w:t>instruction des demandes d</w:t>
            </w:r>
            <w:r w:rsidR="00473EE1" w:rsidRPr="00B86792">
              <w:rPr>
                <w:sz w:val="20"/>
              </w:rPr>
              <w:t>’</w:t>
            </w:r>
            <w:r w:rsidRPr="00B86792">
              <w:rPr>
                <w:b/>
                <w:sz w:val="20"/>
              </w:rPr>
              <w:t>exequatur</w:t>
            </w:r>
            <w:r w:rsidRPr="00B86792">
              <w:rPr>
                <w:sz w:val="20"/>
              </w:rPr>
              <w:t xml:space="preserve"> ou </w:t>
            </w:r>
            <w:r w:rsidRPr="00B86792">
              <w:rPr>
                <w:b/>
                <w:sz w:val="20"/>
              </w:rPr>
              <w:t>d</w:t>
            </w:r>
            <w:r w:rsidR="00473EE1" w:rsidRPr="00B86792">
              <w:rPr>
                <w:b/>
                <w:sz w:val="20"/>
              </w:rPr>
              <w:t>’</w:t>
            </w:r>
            <w:r w:rsidRPr="00B86792">
              <w:rPr>
                <w:b/>
                <w:sz w:val="20"/>
              </w:rPr>
              <w:t>enregistrement d</w:t>
            </w:r>
            <w:r w:rsidR="00473EE1" w:rsidRPr="00B86792">
              <w:rPr>
                <w:b/>
                <w:sz w:val="20"/>
              </w:rPr>
              <w:t>’</w:t>
            </w:r>
            <w:r w:rsidRPr="00B86792">
              <w:rPr>
                <w:b/>
                <w:sz w:val="20"/>
              </w:rPr>
              <w:t>une mesure aux fins de l</w:t>
            </w:r>
            <w:r w:rsidR="00473EE1" w:rsidRPr="00B86792">
              <w:rPr>
                <w:b/>
                <w:sz w:val="20"/>
              </w:rPr>
              <w:t>’</w:t>
            </w:r>
            <w:r w:rsidRPr="00B86792">
              <w:rPr>
                <w:b/>
                <w:sz w:val="20"/>
              </w:rPr>
              <w:t>exécution</w:t>
            </w:r>
            <w:r w:rsidRPr="00B86792">
              <w:rPr>
                <w:sz w:val="20"/>
              </w:rPr>
              <w:t xml:space="preserve"> afin de garantir la rapidité de la procédure :</w:t>
            </w:r>
          </w:p>
          <w:p w14:paraId="11C08B5B" w14:textId="07525D9C" w:rsidR="00EB47B6" w:rsidRPr="00B86792" w:rsidRDefault="00EB47B6" w:rsidP="00E3609C">
            <w:pPr>
              <w:pStyle w:val="PBParagraph"/>
              <w:numPr>
                <w:ilvl w:val="0"/>
                <w:numId w:val="0"/>
              </w:numPr>
              <w:spacing w:before="60" w:after="60"/>
              <w:ind w:left="298"/>
              <w:rPr>
                <w:sz w:val="20"/>
                <w:szCs w:val="20"/>
              </w:rPr>
            </w:pPr>
            <w:r w:rsidRPr="00B86792">
              <w:rPr>
                <w:sz w:val="20"/>
              </w:rPr>
              <w:fldChar w:fldCharType="begin">
                <w:ffData>
                  <w:name w:val="Check7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Oui</w:t>
            </w:r>
          </w:p>
          <w:p w14:paraId="22AED9A8" w14:textId="77777777" w:rsidR="00EB47B6" w:rsidRPr="00B86792" w:rsidRDefault="00EB47B6" w:rsidP="00E3609C">
            <w:pPr>
              <w:pStyle w:val="PBParagraph"/>
              <w:numPr>
                <w:ilvl w:val="0"/>
                <w:numId w:val="0"/>
              </w:numPr>
              <w:spacing w:before="60" w:after="60"/>
              <w:ind w:left="298"/>
              <w:rPr>
                <w:i/>
                <w:iCs/>
                <w:sz w:val="20"/>
                <w:szCs w:val="20"/>
              </w:rPr>
            </w:pPr>
            <w:r w:rsidRPr="00B86792">
              <w:rPr>
                <w:i/>
                <w:sz w:val="20"/>
              </w:rPr>
              <w:t xml:space="preserve">Veuillez si possible indiquer le nombre de jours, de semaines ou de mois prévu par la loi </w:t>
            </w:r>
            <w:r w:rsidRPr="00B86792">
              <w:rPr>
                <w:sz w:val="20"/>
              </w:rPr>
              <w:t xml:space="preserve">en [nom de votre État] : </w:t>
            </w:r>
            <w:r w:rsidRPr="00B86792">
              <w:rPr>
                <w:sz w:val="20"/>
              </w:rPr>
              <w:fldChar w:fldCharType="begin" w:fldLock="1">
                <w:ffData>
                  <w:name w:val="Text4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28E0D355" w14:textId="0DD951AC" w:rsidR="00EB47B6" w:rsidRPr="00B86792" w:rsidRDefault="00EB47B6" w:rsidP="00E3609C">
            <w:pPr>
              <w:pStyle w:val="PBParagraph"/>
              <w:numPr>
                <w:ilvl w:val="0"/>
                <w:numId w:val="0"/>
              </w:numPr>
              <w:spacing w:before="60" w:after="60"/>
              <w:ind w:left="298"/>
              <w:rPr>
                <w:sz w:val="20"/>
                <w:szCs w:val="20"/>
              </w:rPr>
            </w:pPr>
            <w:r w:rsidRPr="00B86792">
              <w:rPr>
                <w:i/>
                <w:sz w:val="20"/>
              </w:rPr>
              <w:t xml:space="preserve">Veuillez si possible insérer </w:t>
            </w:r>
            <w:r w:rsidR="009551AB" w:rsidRPr="00B86792">
              <w:rPr>
                <w:i/>
                <w:sz w:val="20"/>
              </w:rPr>
              <w:t xml:space="preserve">le </w:t>
            </w:r>
            <w:r w:rsidRPr="00B86792">
              <w:rPr>
                <w:i/>
                <w:sz w:val="20"/>
              </w:rPr>
              <w:t>lien vers la législation en question dans l</w:t>
            </w:r>
            <w:r w:rsidR="00473EE1" w:rsidRPr="00B86792">
              <w:rPr>
                <w:i/>
                <w:sz w:val="20"/>
              </w:rPr>
              <w:t>’</w:t>
            </w:r>
            <w:r w:rsidRPr="00B86792">
              <w:rPr>
                <w:i/>
                <w:sz w:val="20"/>
              </w:rPr>
              <w:t xml:space="preserve">espace prévu à cet effet à côté de chaque entrée ou en joindre une copie : </w:t>
            </w:r>
            <w:r w:rsidRPr="00B86792">
              <w:rPr>
                <w:sz w:val="20"/>
              </w:rPr>
              <w:fldChar w:fldCharType="begin" w:fldLock="1">
                <w:ffData>
                  <w:name w:val="Text47"/>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4181A6D" w14:textId="42ECF2D0" w:rsidR="00EB47B6" w:rsidRPr="00B86792" w:rsidRDefault="00EB47B6" w:rsidP="00E3609C">
            <w:pPr>
              <w:pStyle w:val="PBParagraph"/>
              <w:numPr>
                <w:ilvl w:val="0"/>
                <w:numId w:val="0"/>
              </w:numPr>
              <w:spacing w:before="60" w:after="60"/>
              <w:ind w:left="298"/>
              <w:rPr>
                <w:sz w:val="20"/>
                <w:szCs w:val="20"/>
              </w:rPr>
            </w:pPr>
            <w:r w:rsidRPr="00B86792">
              <w:rPr>
                <w:sz w:val="20"/>
              </w:rPr>
              <w:fldChar w:fldCharType="begin">
                <w:ffData>
                  <w:name w:val="Check70"/>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p w14:paraId="3BBAAA6E" w14:textId="53C735E1" w:rsidR="00EB47B6" w:rsidRPr="00B86792" w:rsidRDefault="00EB47B6" w:rsidP="00E3609C">
            <w:pPr>
              <w:pStyle w:val="PBParagraph"/>
              <w:numPr>
                <w:ilvl w:val="0"/>
                <w:numId w:val="14"/>
              </w:numPr>
              <w:spacing w:before="60" w:after="60"/>
              <w:ind w:left="298" w:hanging="273"/>
              <w:rPr>
                <w:sz w:val="20"/>
                <w:szCs w:val="20"/>
              </w:rPr>
            </w:pPr>
            <w:r w:rsidRPr="00B86792">
              <w:rPr>
                <w:sz w:val="20"/>
              </w:rPr>
              <w:t>Si une représentation en justice est requise</w:t>
            </w:r>
          </w:p>
          <w:p w14:paraId="032907D8" w14:textId="4DA1C423" w:rsidR="00EB47B6" w:rsidRPr="00B86792" w:rsidRDefault="00EB47B6" w:rsidP="00E3609C">
            <w:pPr>
              <w:pStyle w:val="PBParagraph"/>
              <w:numPr>
                <w:ilvl w:val="0"/>
                <w:numId w:val="0"/>
              </w:numPr>
              <w:spacing w:before="60" w:after="60"/>
              <w:ind w:left="298"/>
              <w:rPr>
                <w:sz w:val="20"/>
                <w:szCs w:val="20"/>
              </w:rPr>
            </w:pPr>
            <w:r w:rsidRPr="00B86792">
              <w:rPr>
                <w:sz w:val="20"/>
              </w:rPr>
              <w:fldChar w:fldCharType="begin">
                <w:ffData>
                  <w:name w:val="Check7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8266C" w:rsidRPr="00B86792">
              <w:rPr>
                <w:sz w:val="20"/>
              </w:rPr>
              <w:t> </w:t>
            </w:r>
            <w:r w:rsidRPr="00B86792">
              <w:rPr>
                <w:sz w:val="20"/>
              </w:rPr>
              <w:t xml:space="preserve">Oui (veuillez préciser) : </w:t>
            </w:r>
            <w:r w:rsidRPr="00B86792">
              <w:rPr>
                <w:sz w:val="20"/>
              </w:rPr>
              <w:fldChar w:fldCharType="begin" w:fldLock="1">
                <w:ffData>
                  <w:name w:val="Text55"/>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81EA0B1" w14:textId="3C9A252A" w:rsidR="00EB47B6" w:rsidRPr="00B86792" w:rsidRDefault="00EB47B6" w:rsidP="00E3609C">
            <w:pPr>
              <w:pStyle w:val="PBParagraph"/>
              <w:numPr>
                <w:ilvl w:val="0"/>
                <w:numId w:val="0"/>
              </w:numPr>
              <w:spacing w:before="60" w:after="60"/>
              <w:ind w:left="298"/>
              <w:rPr>
                <w:sz w:val="20"/>
                <w:szCs w:val="20"/>
              </w:rPr>
            </w:pPr>
            <w:r w:rsidRPr="00B86792">
              <w:rPr>
                <w:sz w:val="20"/>
              </w:rPr>
              <w:fldChar w:fldCharType="begin">
                <w:ffData>
                  <w:name w:val="Check7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88266C" w:rsidRPr="00B86792">
              <w:rPr>
                <w:sz w:val="20"/>
              </w:rPr>
              <w:t> </w:t>
            </w:r>
            <w:r w:rsidRPr="00B86792">
              <w:rPr>
                <w:sz w:val="20"/>
              </w:rPr>
              <w:t>Non</w:t>
            </w:r>
          </w:p>
          <w:p w14:paraId="2A077B20" w14:textId="10AF131D" w:rsidR="00EB47B6" w:rsidRPr="00B86792" w:rsidRDefault="00EB47B6" w:rsidP="00E3609C">
            <w:pPr>
              <w:pStyle w:val="PBParagraph"/>
              <w:numPr>
                <w:ilvl w:val="0"/>
                <w:numId w:val="14"/>
              </w:numPr>
              <w:spacing w:before="60" w:after="60"/>
              <w:ind w:left="298" w:hanging="273"/>
              <w:rPr>
                <w:sz w:val="20"/>
                <w:szCs w:val="20"/>
              </w:rPr>
            </w:pPr>
            <w:r w:rsidRPr="00B86792">
              <w:rPr>
                <w:sz w:val="20"/>
              </w:rPr>
              <w:t>S</w:t>
            </w:r>
            <w:r w:rsidR="00CD7F51" w:rsidRPr="00B86792">
              <w:rPr>
                <w:sz w:val="20"/>
              </w:rPr>
              <w:t>’il est possible que</w:t>
            </w:r>
            <w:r w:rsidRPr="00B86792">
              <w:rPr>
                <w:sz w:val="20"/>
              </w:rPr>
              <w:t xml:space="preserve"> </w:t>
            </w:r>
            <w:r w:rsidR="00017B03" w:rsidRPr="00B86792">
              <w:rPr>
                <w:sz w:val="20"/>
              </w:rPr>
              <w:t>le demandeur</w:t>
            </w:r>
            <w:r w:rsidR="001E5662" w:rsidRPr="00B86792">
              <w:rPr>
                <w:sz w:val="20"/>
              </w:rPr>
              <w:t xml:space="preserve"> introdui</w:t>
            </w:r>
            <w:r w:rsidR="00FE41F4" w:rsidRPr="00B86792">
              <w:rPr>
                <w:sz w:val="20"/>
              </w:rPr>
              <w:t>se</w:t>
            </w:r>
            <w:r w:rsidR="001E5662" w:rsidRPr="00B86792">
              <w:rPr>
                <w:sz w:val="20"/>
              </w:rPr>
              <w:t xml:space="preserve"> une demande sans en informer l’autre partie</w:t>
            </w:r>
          </w:p>
          <w:p w14:paraId="7C0B366A" w14:textId="277D06DE" w:rsidR="00EB47B6" w:rsidRPr="00B86792" w:rsidRDefault="00EB47B6" w:rsidP="00E3609C">
            <w:pPr>
              <w:pStyle w:val="PBParagraph"/>
              <w:numPr>
                <w:ilvl w:val="0"/>
                <w:numId w:val="0"/>
              </w:numPr>
              <w:spacing w:before="60" w:after="60"/>
              <w:ind w:left="298"/>
              <w:rPr>
                <w:sz w:val="20"/>
                <w:szCs w:val="20"/>
              </w:rPr>
            </w:pPr>
            <w:r w:rsidRPr="00B86792">
              <w:rPr>
                <w:sz w:val="20"/>
              </w:rPr>
              <w:lastRenderedPageBreak/>
              <w:fldChar w:fldCharType="begin">
                <w:ffData>
                  <w:name w:val="Check7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3B496E" w:rsidRPr="00B86792">
              <w:rPr>
                <w:sz w:val="20"/>
              </w:rPr>
              <w:t>Oui</w:t>
            </w:r>
          </w:p>
          <w:p w14:paraId="55337EC3" w14:textId="57F418E7" w:rsidR="00EB47B6" w:rsidRPr="00B86792" w:rsidRDefault="00EB47B6" w:rsidP="00024A7D">
            <w:pPr>
              <w:pStyle w:val="PBParagraph"/>
              <w:numPr>
                <w:ilvl w:val="0"/>
                <w:numId w:val="0"/>
              </w:numPr>
              <w:spacing w:before="60" w:after="60"/>
              <w:ind w:left="573" w:hanging="275"/>
              <w:rPr>
                <w:sz w:val="20"/>
                <w:szCs w:val="20"/>
              </w:rPr>
            </w:pPr>
            <w:r w:rsidRPr="00B86792">
              <w:rPr>
                <w:sz w:val="20"/>
              </w:rPr>
              <w:fldChar w:fldCharType="begin">
                <w:ffData>
                  <w:name w:val="Check7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w:t>
            </w:r>
            <w:r w:rsidR="003B496E" w:rsidRPr="00B86792">
              <w:rPr>
                <w:sz w:val="20"/>
              </w:rPr>
              <w:t>Non</w:t>
            </w:r>
          </w:p>
          <w:p w14:paraId="3392DB3A" w14:textId="1C6ACD56" w:rsidR="00EB47B6" w:rsidRPr="00B86792" w:rsidRDefault="00EB47B6" w:rsidP="00E3609C">
            <w:pPr>
              <w:pStyle w:val="PBParagraph"/>
              <w:numPr>
                <w:ilvl w:val="0"/>
                <w:numId w:val="14"/>
              </w:numPr>
              <w:spacing w:before="60" w:after="60"/>
              <w:ind w:left="298" w:hanging="273"/>
              <w:rPr>
                <w:sz w:val="20"/>
                <w:szCs w:val="20"/>
              </w:rPr>
            </w:pPr>
            <w:r w:rsidRPr="00B86792">
              <w:rPr>
                <w:sz w:val="20"/>
              </w:rPr>
              <w:t>S</w:t>
            </w:r>
            <w:r w:rsidR="00473EE1" w:rsidRPr="00B86792">
              <w:rPr>
                <w:sz w:val="20"/>
              </w:rPr>
              <w:t>’</w:t>
            </w:r>
            <w:r w:rsidRPr="00B86792">
              <w:rPr>
                <w:sz w:val="20"/>
              </w:rPr>
              <w:t>il est possible de faire appel de l</w:t>
            </w:r>
            <w:r w:rsidR="00473EE1" w:rsidRPr="00B86792">
              <w:rPr>
                <w:sz w:val="20"/>
              </w:rPr>
              <w:t>’</w:t>
            </w:r>
            <w:r w:rsidRPr="00B86792">
              <w:rPr>
                <w:sz w:val="20"/>
              </w:rPr>
              <w:t>exequatur ou de l</w:t>
            </w:r>
            <w:r w:rsidR="00473EE1" w:rsidRPr="00B86792">
              <w:rPr>
                <w:sz w:val="20"/>
              </w:rPr>
              <w:t>’</w:t>
            </w:r>
            <w:r w:rsidRPr="00B86792">
              <w:rPr>
                <w:sz w:val="20"/>
              </w:rPr>
              <w:t>enregistrement aux fins de l</w:t>
            </w:r>
            <w:r w:rsidR="00473EE1" w:rsidRPr="00B86792">
              <w:rPr>
                <w:sz w:val="20"/>
              </w:rPr>
              <w:t>’</w:t>
            </w:r>
            <w:r w:rsidRPr="00B86792">
              <w:rPr>
                <w:sz w:val="20"/>
              </w:rPr>
              <w:t>exécution</w:t>
            </w:r>
          </w:p>
          <w:p w14:paraId="23F1187D" w14:textId="77777777" w:rsidR="00EB47B6" w:rsidRPr="00B86792" w:rsidRDefault="00EB47B6" w:rsidP="00E3609C">
            <w:pPr>
              <w:pStyle w:val="PBParagraph"/>
              <w:numPr>
                <w:ilvl w:val="0"/>
                <w:numId w:val="0"/>
              </w:numPr>
              <w:spacing w:before="60" w:after="60"/>
              <w:ind w:left="298"/>
              <w:rPr>
                <w:sz w:val="20"/>
                <w:szCs w:val="20"/>
              </w:rPr>
            </w:pPr>
            <w:r w:rsidRPr="00B86792">
              <w:rPr>
                <w:sz w:val="20"/>
              </w:rPr>
              <w:fldChar w:fldCharType="begin">
                <w:ffData>
                  <w:name w:val="Check7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Oui, un recours est possible</w:t>
            </w:r>
          </w:p>
          <w:p w14:paraId="734533C5" w14:textId="4854127D" w:rsidR="00EB47B6" w:rsidRPr="00B86792" w:rsidRDefault="00EB47B6" w:rsidP="00E3609C">
            <w:pPr>
              <w:pStyle w:val="PBParagraph"/>
              <w:numPr>
                <w:ilvl w:val="0"/>
                <w:numId w:val="0"/>
              </w:numPr>
              <w:spacing w:before="60" w:after="60"/>
              <w:ind w:left="582"/>
              <w:rPr>
                <w:sz w:val="20"/>
                <w:szCs w:val="20"/>
              </w:rPr>
            </w:pPr>
            <w:r w:rsidRPr="00B86792">
              <w:rPr>
                <w:sz w:val="20"/>
              </w:rPr>
              <w:t xml:space="preserve">Veuillez préciser le délai prévu en [nom de votre État] pour la résolution des </w:t>
            </w:r>
            <w:r w:rsidRPr="00B86792">
              <w:rPr>
                <w:b/>
                <w:sz w:val="20"/>
              </w:rPr>
              <w:t>recours</w:t>
            </w:r>
            <w:r w:rsidRPr="00B86792">
              <w:rPr>
                <w:sz w:val="20"/>
              </w:rPr>
              <w:t xml:space="preserve"> concernant l</w:t>
            </w:r>
            <w:r w:rsidR="00473EE1" w:rsidRPr="00B86792">
              <w:rPr>
                <w:sz w:val="20"/>
              </w:rPr>
              <w:t>’</w:t>
            </w:r>
            <w:r w:rsidRPr="00B86792">
              <w:rPr>
                <w:b/>
                <w:sz w:val="20"/>
              </w:rPr>
              <w:t>exequatur</w:t>
            </w:r>
            <w:r w:rsidRPr="00B86792">
              <w:rPr>
                <w:sz w:val="20"/>
              </w:rPr>
              <w:t xml:space="preserve"> ou l</w:t>
            </w:r>
            <w:r w:rsidR="00473EE1" w:rsidRPr="00B86792">
              <w:rPr>
                <w:b/>
                <w:sz w:val="20"/>
              </w:rPr>
              <w:t>’</w:t>
            </w:r>
            <w:r w:rsidRPr="00B86792">
              <w:rPr>
                <w:b/>
                <w:sz w:val="20"/>
              </w:rPr>
              <w:t>enregistrement d</w:t>
            </w:r>
            <w:r w:rsidR="00473EE1" w:rsidRPr="00B86792">
              <w:rPr>
                <w:b/>
                <w:sz w:val="20"/>
              </w:rPr>
              <w:t>’</w:t>
            </w:r>
            <w:r w:rsidRPr="00B86792">
              <w:rPr>
                <w:b/>
                <w:sz w:val="20"/>
              </w:rPr>
              <w:t>une mesure aux fins de l</w:t>
            </w:r>
            <w:r w:rsidR="00473EE1" w:rsidRPr="00B86792">
              <w:rPr>
                <w:b/>
                <w:sz w:val="20"/>
              </w:rPr>
              <w:t>’</w:t>
            </w:r>
            <w:r w:rsidRPr="00B86792">
              <w:rPr>
                <w:b/>
                <w:sz w:val="20"/>
              </w:rPr>
              <w:t>exécution</w:t>
            </w:r>
            <w:r w:rsidRPr="00B86792">
              <w:rPr>
                <w:sz w:val="20"/>
              </w:rPr>
              <w:t> :</w:t>
            </w:r>
          </w:p>
          <w:p w14:paraId="40E00DE5" w14:textId="41D6AB52" w:rsidR="00EB47B6" w:rsidRPr="00B86792" w:rsidRDefault="00EB47B6" w:rsidP="00E3609C">
            <w:pPr>
              <w:pStyle w:val="PBParagraph"/>
              <w:numPr>
                <w:ilvl w:val="0"/>
                <w:numId w:val="0"/>
              </w:numPr>
              <w:spacing w:before="60" w:after="60"/>
              <w:ind w:left="582"/>
              <w:rPr>
                <w:sz w:val="20"/>
                <w:szCs w:val="20"/>
              </w:rPr>
            </w:pPr>
            <w:r w:rsidRPr="00B86792">
              <w:rPr>
                <w:sz w:val="20"/>
              </w:rPr>
              <w:fldChar w:fldCharType="begin">
                <w:ffData>
                  <w:name w:val="Check7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Moins d</w:t>
            </w:r>
            <w:r w:rsidR="00473EE1" w:rsidRPr="00B86792">
              <w:rPr>
                <w:sz w:val="20"/>
              </w:rPr>
              <w:t>’</w:t>
            </w:r>
            <w:r w:rsidRPr="00B86792">
              <w:rPr>
                <w:sz w:val="20"/>
              </w:rPr>
              <w:t>une semaine</w:t>
            </w:r>
          </w:p>
          <w:p w14:paraId="6E81D172" w14:textId="71E50A4B" w:rsidR="00EB47B6" w:rsidRPr="00B86792" w:rsidRDefault="00EB47B6" w:rsidP="00E3609C">
            <w:pPr>
              <w:pStyle w:val="PBParagraph"/>
              <w:numPr>
                <w:ilvl w:val="0"/>
                <w:numId w:val="0"/>
              </w:numPr>
              <w:spacing w:before="60" w:after="60"/>
              <w:ind w:left="582"/>
              <w:rPr>
                <w:sz w:val="20"/>
                <w:szCs w:val="20"/>
              </w:rPr>
            </w:pPr>
            <w:r w:rsidRPr="00B86792">
              <w:rPr>
                <w:sz w:val="20"/>
              </w:rPr>
              <w:fldChar w:fldCharType="begin">
                <w:ffData>
                  <w:name w:val="Check7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Un mois</w:t>
            </w:r>
          </w:p>
          <w:p w14:paraId="054CF8A8" w14:textId="5C5632BB" w:rsidR="00EB47B6" w:rsidRPr="00B86792" w:rsidRDefault="00EB47B6" w:rsidP="00E3609C">
            <w:pPr>
              <w:pStyle w:val="PBParagraph"/>
              <w:numPr>
                <w:ilvl w:val="0"/>
                <w:numId w:val="0"/>
              </w:numPr>
              <w:spacing w:before="60" w:after="60"/>
              <w:ind w:left="582"/>
              <w:rPr>
                <w:sz w:val="20"/>
                <w:szCs w:val="20"/>
              </w:rPr>
            </w:pPr>
            <w:r w:rsidRPr="00B86792">
              <w:rPr>
                <w:sz w:val="20"/>
              </w:rPr>
              <w:fldChar w:fldCharType="begin">
                <w:ffData>
                  <w:name w:val="Check7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Trois mois</w:t>
            </w:r>
          </w:p>
          <w:p w14:paraId="74EBEA6B" w14:textId="7AC8E1B1" w:rsidR="00EB47B6" w:rsidRPr="00B86792" w:rsidRDefault="00EB47B6" w:rsidP="00E3609C">
            <w:pPr>
              <w:pStyle w:val="PBParagraph"/>
              <w:numPr>
                <w:ilvl w:val="0"/>
                <w:numId w:val="0"/>
              </w:numPr>
              <w:spacing w:before="60" w:after="60"/>
              <w:ind w:left="582"/>
              <w:rPr>
                <w:sz w:val="20"/>
                <w:szCs w:val="20"/>
              </w:rPr>
            </w:pPr>
            <w:r w:rsidRPr="00B86792">
              <w:rPr>
                <w:sz w:val="20"/>
              </w:rPr>
              <w:fldChar w:fldCharType="begin">
                <w:ffData>
                  <w:name w:val="Check7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Un an</w:t>
            </w:r>
          </w:p>
          <w:p w14:paraId="198CFD37" w14:textId="77777777" w:rsidR="00EB47B6" w:rsidRPr="00B86792" w:rsidRDefault="00EB47B6" w:rsidP="00E3609C">
            <w:pPr>
              <w:pStyle w:val="PBParagraph"/>
              <w:numPr>
                <w:ilvl w:val="0"/>
                <w:numId w:val="0"/>
              </w:numPr>
              <w:spacing w:before="60" w:after="60"/>
              <w:ind w:left="582"/>
              <w:rPr>
                <w:sz w:val="20"/>
                <w:szCs w:val="20"/>
              </w:rPr>
            </w:pPr>
            <w:r w:rsidRPr="00B86792">
              <w:rPr>
                <w:sz w:val="20"/>
              </w:rPr>
              <w:fldChar w:fldCharType="begin">
                <w:ffData>
                  <w:name w:val="Check7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54"/>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0DAE1A6" w14:textId="07874CA6" w:rsidR="00EB47B6" w:rsidRPr="00B86792" w:rsidRDefault="00EB47B6" w:rsidP="00E3609C">
            <w:pPr>
              <w:pStyle w:val="PBParagraph"/>
              <w:numPr>
                <w:ilvl w:val="0"/>
                <w:numId w:val="0"/>
              </w:numPr>
              <w:spacing w:before="60" w:after="60"/>
              <w:ind w:left="582"/>
              <w:rPr>
                <w:sz w:val="20"/>
                <w:szCs w:val="20"/>
              </w:rPr>
            </w:pPr>
            <w:r w:rsidRPr="00B86792">
              <w:rPr>
                <w:sz w:val="20"/>
              </w:rPr>
              <w:fldChar w:fldCharType="begin">
                <w:ffData>
                  <w:name w:val="Check7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 aucun recours n</w:t>
            </w:r>
            <w:r w:rsidR="00473EE1" w:rsidRPr="00B86792">
              <w:rPr>
                <w:sz w:val="20"/>
              </w:rPr>
              <w:t>’</w:t>
            </w:r>
            <w:r w:rsidRPr="00B86792">
              <w:rPr>
                <w:sz w:val="20"/>
              </w:rPr>
              <w:t>est possible</w:t>
            </w:r>
          </w:p>
          <w:p w14:paraId="780F7FC2" w14:textId="6C942DD4" w:rsidR="00EB47B6" w:rsidRPr="00B86792" w:rsidRDefault="00EB47B6" w:rsidP="00E3609C">
            <w:pPr>
              <w:pStyle w:val="PBParagraph"/>
              <w:numPr>
                <w:ilvl w:val="0"/>
                <w:numId w:val="14"/>
              </w:numPr>
              <w:spacing w:before="60" w:after="60"/>
              <w:ind w:left="298" w:hanging="273"/>
              <w:rPr>
                <w:sz w:val="20"/>
                <w:szCs w:val="20"/>
              </w:rPr>
            </w:pPr>
            <w:r w:rsidRPr="00B86792">
              <w:rPr>
                <w:sz w:val="20"/>
              </w:rPr>
              <w:t>Toute autre mesure prise en [nom de votre État] afin de garantir une procédure simple et rapide :</w:t>
            </w:r>
          </w:p>
          <w:p w14:paraId="570762AC" w14:textId="05A5293F" w:rsidR="00EB47B6" w:rsidRPr="00B86792" w:rsidRDefault="00EB47B6" w:rsidP="00E3609C">
            <w:pPr>
              <w:pStyle w:val="PBParagraph"/>
              <w:numPr>
                <w:ilvl w:val="0"/>
                <w:numId w:val="0"/>
              </w:numPr>
              <w:spacing w:before="60" w:after="60"/>
              <w:ind w:left="567" w:hanging="269"/>
              <w:rPr>
                <w:sz w:val="20"/>
                <w:szCs w:val="20"/>
              </w:rPr>
            </w:pPr>
            <w:r w:rsidRPr="00B86792">
              <w:rPr>
                <w:sz w:val="20"/>
              </w:rPr>
              <w:fldChar w:fldCharType="begin" w:fldLock="1">
                <w:ffData>
                  <w:name w:val="Text56"/>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47ECB39D" w14:textId="77777777" w:rsidTr="001368A9">
        <w:tc>
          <w:tcPr>
            <w:tcW w:w="4275" w:type="dxa"/>
          </w:tcPr>
          <w:p w14:paraId="6BEEC413" w14:textId="7865869F" w:rsidR="00330543" w:rsidRPr="00B86792" w:rsidRDefault="00330543" w:rsidP="00AB424E">
            <w:pPr>
              <w:pStyle w:val="PBParagraph"/>
              <w:numPr>
                <w:ilvl w:val="1"/>
                <w:numId w:val="35"/>
              </w:numPr>
              <w:spacing w:before="60" w:after="60"/>
              <w:rPr>
                <w:sz w:val="20"/>
                <w:szCs w:val="20"/>
              </w:rPr>
            </w:pPr>
            <w:r w:rsidRPr="00B86792">
              <w:rPr>
                <w:sz w:val="20"/>
              </w:rPr>
              <w:lastRenderedPageBreak/>
              <w:t>En [nom de votre État], quelle est la procédure à suivre pour introduire une procédure d</w:t>
            </w:r>
            <w:r w:rsidR="00473EE1" w:rsidRPr="00B86792">
              <w:rPr>
                <w:sz w:val="20"/>
              </w:rPr>
              <w:t>’</w:t>
            </w:r>
            <w:r w:rsidRPr="00B86792">
              <w:rPr>
                <w:sz w:val="20"/>
              </w:rPr>
              <w:t>exécution ?</w:t>
            </w:r>
          </w:p>
          <w:p w14:paraId="2C989B5F" w14:textId="4494163E" w:rsidR="00330543" w:rsidRPr="00B86792" w:rsidRDefault="00330543" w:rsidP="00A71B37">
            <w:pPr>
              <w:pStyle w:val="PBParagraph"/>
              <w:numPr>
                <w:ilvl w:val="0"/>
                <w:numId w:val="0"/>
              </w:numPr>
              <w:spacing w:before="60" w:after="60"/>
              <w:ind w:left="567" w:hanging="567"/>
              <w:rPr>
                <w:sz w:val="20"/>
                <w:szCs w:val="20"/>
                <w:lang w:val="fr-BE"/>
              </w:rPr>
            </w:pPr>
          </w:p>
        </w:tc>
        <w:tc>
          <w:tcPr>
            <w:tcW w:w="5648" w:type="dxa"/>
          </w:tcPr>
          <w:p w14:paraId="06198960" w14:textId="5A0F7718" w:rsidR="00C2055C"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01"/>
                  <w:enabled/>
                  <w:calcOnExit w:val="0"/>
                  <w:checkBox>
                    <w:sizeAuto/>
                    <w:default w:val="0"/>
                  </w:checkBox>
                </w:ffData>
              </w:fldChar>
            </w:r>
            <w:bookmarkStart w:id="233" w:name="Check60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33"/>
            <w:r w:rsidRPr="00B86792">
              <w:rPr>
                <w:sz w:val="20"/>
              </w:rPr>
              <w:t> L</w:t>
            </w:r>
            <w:r w:rsidR="00473EE1" w:rsidRPr="00B86792">
              <w:rPr>
                <w:sz w:val="20"/>
              </w:rPr>
              <w:t>’</w:t>
            </w:r>
            <w:r w:rsidRPr="00B86792">
              <w:rPr>
                <w:sz w:val="20"/>
              </w:rPr>
              <w:t xml:space="preserve">Autorité centrale doit </w:t>
            </w:r>
            <w:r w:rsidR="00450FAF" w:rsidRPr="00B86792">
              <w:rPr>
                <w:sz w:val="20"/>
              </w:rPr>
              <w:t>demander</w:t>
            </w:r>
            <w:r w:rsidRPr="00B86792">
              <w:rPr>
                <w:sz w:val="20"/>
              </w:rPr>
              <w:t xml:space="preserve"> l</w:t>
            </w:r>
            <w:r w:rsidR="00473EE1" w:rsidRPr="00B86792">
              <w:rPr>
                <w:sz w:val="20"/>
              </w:rPr>
              <w:t>’</w:t>
            </w:r>
            <w:r w:rsidRPr="00B86792">
              <w:rPr>
                <w:sz w:val="20"/>
              </w:rPr>
              <w:t>exécution.</w:t>
            </w:r>
          </w:p>
          <w:p w14:paraId="75A81E39" w14:textId="526D38F5" w:rsidR="00330543" w:rsidRPr="00B86792" w:rsidRDefault="005E2B49" w:rsidP="00E3609C">
            <w:pPr>
              <w:pStyle w:val="PBParagraph"/>
              <w:numPr>
                <w:ilvl w:val="0"/>
                <w:numId w:val="0"/>
              </w:numPr>
              <w:spacing w:before="60" w:after="60"/>
              <w:ind w:left="298"/>
              <w:rPr>
                <w:sz w:val="20"/>
                <w:szCs w:val="20"/>
              </w:rPr>
            </w:pPr>
            <w:r w:rsidRPr="00B86792">
              <w:rPr>
                <w:sz w:val="20"/>
              </w:rPr>
              <w:t xml:space="preserve">Veuillez décrire comment cette procédure est engagée : </w:t>
            </w:r>
            <w:r w:rsidRPr="00B86792">
              <w:rPr>
                <w:sz w:val="20"/>
              </w:rPr>
              <w:fldChar w:fldCharType="begin" w:fldLock="1">
                <w:ffData>
                  <w:name w:val="Text302"/>
                  <w:enabled/>
                  <w:calcOnExit w:val="0"/>
                  <w:textInput/>
                </w:ffData>
              </w:fldChar>
            </w:r>
            <w:bookmarkStart w:id="234" w:name="Text30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34"/>
          </w:p>
          <w:p w14:paraId="53A36629" w14:textId="432EE073" w:rsidR="00C2055C"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02"/>
                  <w:enabled/>
                  <w:calcOnExit w:val="0"/>
                  <w:checkBox>
                    <w:sizeAuto/>
                    <w:default w:val="0"/>
                  </w:checkBox>
                </w:ffData>
              </w:fldChar>
            </w:r>
            <w:bookmarkStart w:id="235" w:name="Check60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35"/>
            <w:r w:rsidRPr="00B86792">
              <w:rPr>
                <w:sz w:val="20"/>
              </w:rPr>
              <w:t> Le demandeur doit solliciter l</w:t>
            </w:r>
            <w:r w:rsidR="00473EE1" w:rsidRPr="00B86792">
              <w:rPr>
                <w:sz w:val="20"/>
              </w:rPr>
              <w:t>’</w:t>
            </w:r>
            <w:r w:rsidRPr="00B86792">
              <w:rPr>
                <w:sz w:val="20"/>
              </w:rPr>
              <w:t>exécution.</w:t>
            </w:r>
          </w:p>
          <w:p w14:paraId="4D9C715C" w14:textId="1CB7D642" w:rsidR="00330543" w:rsidRPr="00B86792" w:rsidRDefault="005E2B49" w:rsidP="00E3609C">
            <w:pPr>
              <w:pStyle w:val="PBParagraph"/>
              <w:numPr>
                <w:ilvl w:val="0"/>
                <w:numId w:val="0"/>
              </w:numPr>
              <w:spacing w:before="60" w:after="60"/>
              <w:ind w:left="298"/>
              <w:rPr>
                <w:sz w:val="20"/>
                <w:szCs w:val="20"/>
              </w:rPr>
            </w:pPr>
            <w:r w:rsidRPr="00B86792">
              <w:rPr>
                <w:sz w:val="20"/>
              </w:rPr>
              <w:t xml:space="preserve">Veuillez décrire comment cette procédure est engagée : </w:t>
            </w:r>
            <w:r w:rsidRPr="00B86792">
              <w:rPr>
                <w:sz w:val="20"/>
              </w:rPr>
              <w:fldChar w:fldCharType="begin" w:fldLock="1">
                <w:ffData>
                  <w:name w:val="Text30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758D4714" w14:textId="17DD6EF6" w:rsidR="00D37CAC"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03"/>
                  <w:enabled/>
                  <w:calcOnExit w:val="0"/>
                  <w:checkBox>
                    <w:sizeAuto/>
                    <w:default w:val="0"/>
                  </w:checkBox>
                </w:ffData>
              </w:fldChar>
            </w:r>
            <w:bookmarkStart w:id="236" w:name="Check60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36"/>
            <w:r w:rsidRPr="00B86792">
              <w:rPr>
                <w:sz w:val="20"/>
              </w:rPr>
              <w:t xml:space="preserve"> Autre (veuillez </w:t>
            </w:r>
            <w:r w:rsidR="00C845CA" w:rsidRPr="00B86792">
              <w:rPr>
                <w:sz w:val="20"/>
              </w:rPr>
              <w:t>préciser</w:t>
            </w:r>
            <w:r w:rsidRPr="00B86792">
              <w:rPr>
                <w:sz w:val="20"/>
              </w:rPr>
              <w:t xml:space="preserve">) : </w:t>
            </w:r>
            <w:r w:rsidRPr="00B86792">
              <w:rPr>
                <w:sz w:val="20"/>
              </w:rPr>
              <w:fldChar w:fldCharType="begin" w:fldLock="1">
                <w:ffData>
                  <w:name w:val="Text257"/>
                  <w:enabled/>
                  <w:calcOnExit w:val="0"/>
                  <w:textInput/>
                </w:ffData>
              </w:fldChar>
            </w:r>
            <w:bookmarkStart w:id="237" w:name="Text257"/>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37"/>
          </w:p>
        </w:tc>
      </w:tr>
      <w:tr w:rsidR="000E6018" w:rsidRPr="00B86792" w14:paraId="2F031BB1" w14:textId="77777777" w:rsidTr="001368A9">
        <w:tc>
          <w:tcPr>
            <w:tcW w:w="4275" w:type="dxa"/>
          </w:tcPr>
          <w:p w14:paraId="558E4576" w14:textId="488CB3C6" w:rsidR="00330543" w:rsidRPr="00B86792" w:rsidRDefault="00963732" w:rsidP="00AB424E">
            <w:pPr>
              <w:pStyle w:val="PBParagraph"/>
              <w:numPr>
                <w:ilvl w:val="1"/>
                <w:numId w:val="35"/>
              </w:numPr>
              <w:spacing w:before="60" w:after="60"/>
              <w:rPr>
                <w:sz w:val="20"/>
                <w:szCs w:val="20"/>
              </w:rPr>
            </w:pPr>
            <w:r w:rsidRPr="00B86792">
              <w:rPr>
                <w:sz w:val="20"/>
              </w:rPr>
              <w:t>D</w:t>
            </w:r>
            <w:r w:rsidR="00330543" w:rsidRPr="00B86792">
              <w:rPr>
                <w:sz w:val="20"/>
              </w:rPr>
              <w:t>es documents peuvent-ils être transmis par voie électronique en [nom de votre État] aux fins d</w:t>
            </w:r>
            <w:r w:rsidR="00473EE1" w:rsidRPr="00B86792">
              <w:rPr>
                <w:sz w:val="20"/>
              </w:rPr>
              <w:t>’</w:t>
            </w:r>
            <w:r w:rsidR="00330543" w:rsidRPr="00B86792">
              <w:rPr>
                <w:sz w:val="20"/>
              </w:rPr>
              <w:t>exécution ?</w:t>
            </w:r>
          </w:p>
        </w:tc>
        <w:tc>
          <w:tcPr>
            <w:tcW w:w="5648" w:type="dxa"/>
          </w:tcPr>
          <w:p w14:paraId="6F98BFA8" w14:textId="2BDD9F94"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605"/>
                  <w:enabled/>
                  <w:calcOnExit w:val="0"/>
                  <w:checkBox>
                    <w:sizeAuto/>
                    <w:default w:val="0"/>
                  </w:checkBox>
                </w:ffData>
              </w:fldChar>
            </w:r>
            <w:bookmarkStart w:id="238" w:name="Check60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38"/>
            <w:r w:rsidRPr="00B86792">
              <w:rPr>
                <w:sz w:val="20"/>
              </w:rPr>
              <w:t> Oui</w:t>
            </w:r>
          </w:p>
          <w:p w14:paraId="51FD82AC" w14:textId="2E61159C"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04"/>
                  <w:enabled/>
                  <w:calcOnExit w:val="0"/>
                  <w:checkBox>
                    <w:sizeAuto/>
                    <w:default w:val="0"/>
                  </w:checkBox>
                </w:ffData>
              </w:fldChar>
            </w:r>
            <w:bookmarkStart w:id="239" w:name="Check60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39"/>
            <w:r w:rsidRPr="00B86792">
              <w:rPr>
                <w:sz w:val="20"/>
              </w:rPr>
              <w:t> Non</w:t>
            </w:r>
          </w:p>
          <w:p w14:paraId="4E0B9FED" w14:textId="71C90BD8" w:rsidR="00330543" w:rsidRPr="00B86792" w:rsidRDefault="00330543" w:rsidP="00E3609C">
            <w:pPr>
              <w:pStyle w:val="PBParagraph"/>
              <w:numPr>
                <w:ilvl w:val="0"/>
                <w:numId w:val="0"/>
              </w:numPr>
              <w:spacing w:before="60" w:after="60"/>
              <w:ind w:left="851" w:hanging="567"/>
              <w:rPr>
                <w:sz w:val="20"/>
                <w:szCs w:val="20"/>
              </w:rPr>
            </w:pPr>
            <w:r w:rsidRPr="00B86792">
              <w:rPr>
                <w:sz w:val="20"/>
              </w:rPr>
              <w:t xml:space="preserve">Veuillez fournir toute demande spécifique : </w:t>
            </w:r>
            <w:r w:rsidRPr="00B86792">
              <w:rPr>
                <w:sz w:val="20"/>
              </w:rPr>
              <w:fldChar w:fldCharType="begin" w:fldLock="1">
                <w:ffData>
                  <w:name w:val="Text258"/>
                  <w:enabled/>
                  <w:calcOnExit w:val="0"/>
                  <w:textInput/>
                </w:ffData>
              </w:fldChar>
            </w:r>
            <w:bookmarkStart w:id="240" w:name="Text258"/>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40"/>
          </w:p>
        </w:tc>
      </w:tr>
      <w:tr w:rsidR="000E6018" w:rsidRPr="00B86792" w14:paraId="62CE5E5F" w14:textId="77777777" w:rsidTr="001368A9">
        <w:tc>
          <w:tcPr>
            <w:tcW w:w="4275" w:type="dxa"/>
          </w:tcPr>
          <w:p w14:paraId="2E7DBDD2" w14:textId="4036241A" w:rsidR="00330543" w:rsidRPr="00B86792" w:rsidRDefault="00330543" w:rsidP="00AB424E">
            <w:pPr>
              <w:pStyle w:val="PBParagraph"/>
              <w:numPr>
                <w:ilvl w:val="1"/>
                <w:numId w:val="35"/>
              </w:numPr>
              <w:spacing w:before="60" w:after="60"/>
              <w:rPr>
                <w:sz w:val="20"/>
                <w:szCs w:val="20"/>
              </w:rPr>
            </w:pPr>
            <w:r w:rsidRPr="00B86792">
              <w:rPr>
                <w:sz w:val="20"/>
              </w:rPr>
              <w:t>Le cas échéant, quelles sont les mesures coercitives disponibles en [nom de votre État] pour exécuter une mesure ?</w:t>
            </w:r>
          </w:p>
        </w:tc>
        <w:tc>
          <w:tcPr>
            <w:tcW w:w="5648" w:type="dxa"/>
          </w:tcPr>
          <w:p w14:paraId="01BCE364" w14:textId="5D289C4F"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06"/>
                  <w:enabled/>
                  <w:calcOnExit w:val="0"/>
                  <w:checkBox>
                    <w:sizeAuto/>
                    <w:default w:val="0"/>
                  </w:checkBox>
                </w:ffData>
              </w:fldChar>
            </w:r>
            <w:bookmarkStart w:id="241" w:name="Check60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41"/>
            <w:r w:rsidRPr="00B86792">
              <w:rPr>
                <w:sz w:val="20"/>
              </w:rPr>
              <w:t> Intervention des pouvoirs publics (par ex.</w:t>
            </w:r>
            <w:r w:rsidR="002B19AB" w:rsidRPr="00B86792">
              <w:rPr>
                <w:sz w:val="20"/>
              </w:rPr>
              <w:t>,</w:t>
            </w:r>
            <w:r w:rsidRPr="00B86792">
              <w:rPr>
                <w:sz w:val="20"/>
              </w:rPr>
              <w:t xml:space="preserve"> police, aide sociale)</w:t>
            </w:r>
          </w:p>
          <w:p w14:paraId="466C1891" w14:textId="4A6C3886"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07"/>
                  <w:enabled/>
                  <w:calcOnExit w:val="0"/>
                  <w:checkBox>
                    <w:sizeAuto/>
                    <w:default w:val="0"/>
                  </w:checkBox>
                </w:ffData>
              </w:fldChar>
            </w:r>
            <w:bookmarkStart w:id="242" w:name="Check60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42"/>
            <w:r w:rsidRPr="00B86792">
              <w:rPr>
                <w:sz w:val="20"/>
              </w:rPr>
              <w:t> </w:t>
            </w:r>
            <w:r w:rsidR="003B496E" w:rsidRPr="00B86792">
              <w:rPr>
                <w:sz w:val="20"/>
              </w:rPr>
              <w:t>Outrage au tribunal</w:t>
            </w:r>
          </w:p>
          <w:p w14:paraId="3BF75715" w14:textId="6D26BA83"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08"/>
                  <w:enabled/>
                  <w:calcOnExit w:val="0"/>
                  <w:checkBox>
                    <w:sizeAuto/>
                    <w:default w:val="0"/>
                  </w:checkBox>
                </w:ffData>
              </w:fldChar>
            </w:r>
            <w:bookmarkStart w:id="243" w:name="Check60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43"/>
            <w:r w:rsidRPr="00B86792">
              <w:rPr>
                <w:sz w:val="20"/>
              </w:rPr>
              <w:t> Soustraction de l</w:t>
            </w:r>
            <w:r w:rsidR="00473EE1" w:rsidRPr="00B86792">
              <w:rPr>
                <w:sz w:val="20"/>
              </w:rPr>
              <w:t>’</w:t>
            </w:r>
            <w:r w:rsidRPr="00B86792">
              <w:rPr>
                <w:sz w:val="20"/>
              </w:rPr>
              <w:t>enfant à la partie qui refuse de coopérer</w:t>
            </w:r>
          </w:p>
          <w:p w14:paraId="1AD49A65" w14:textId="5F329E14"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09"/>
                  <w:enabled/>
                  <w:calcOnExit w:val="0"/>
                  <w:checkBox>
                    <w:sizeAuto/>
                    <w:default w:val="0"/>
                  </w:checkBox>
                </w:ffData>
              </w:fldChar>
            </w:r>
            <w:bookmarkStart w:id="244" w:name="Check60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44"/>
            <w:r w:rsidRPr="00B86792">
              <w:rPr>
                <w:sz w:val="20"/>
              </w:rPr>
              <w:t> Peine d</w:t>
            </w:r>
            <w:r w:rsidR="00473EE1" w:rsidRPr="00B86792">
              <w:rPr>
                <w:sz w:val="20"/>
              </w:rPr>
              <w:t>’</w:t>
            </w:r>
            <w:r w:rsidRPr="00B86792">
              <w:rPr>
                <w:sz w:val="20"/>
              </w:rPr>
              <w:t>emprisonnement</w:t>
            </w:r>
          </w:p>
          <w:p w14:paraId="6933DF65" w14:textId="5673819C"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10"/>
                  <w:enabled/>
                  <w:calcOnExit w:val="0"/>
                  <w:checkBox>
                    <w:sizeAuto/>
                    <w:default w:val="0"/>
                  </w:checkBox>
                </w:ffData>
              </w:fldChar>
            </w:r>
            <w:bookmarkStart w:id="245" w:name="Check61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45"/>
            <w:r w:rsidRPr="00B86792">
              <w:rPr>
                <w:sz w:val="20"/>
              </w:rPr>
              <w:t> Amendes</w:t>
            </w:r>
          </w:p>
          <w:p w14:paraId="060E0335" w14:textId="4D974781"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11"/>
                  <w:enabled/>
                  <w:calcOnExit w:val="0"/>
                  <w:checkBox>
                    <w:sizeAuto/>
                    <w:default w:val="0"/>
                  </w:checkBox>
                </w:ffData>
              </w:fldChar>
            </w:r>
            <w:bookmarkStart w:id="246" w:name="Check61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46"/>
            <w:r w:rsidRPr="00B86792">
              <w:rPr>
                <w:sz w:val="20"/>
              </w:rPr>
              <w:t> Décision de placement de l</w:t>
            </w:r>
            <w:r w:rsidR="00473EE1" w:rsidRPr="00B86792">
              <w:rPr>
                <w:sz w:val="20"/>
              </w:rPr>
              <w:t>’</w:t>
            </w:r>
            <w:r w:rsidRPr="00B86792">
              <w:rPr>
                <w:sz w:val="20"/>
              </w:rPr>
              <w:t>enfant sous surveillance</w:t>
            </w:r>
          </w:p>
          <w:p w14:paraId="28E7E1CE" w14:textId="237CDD2A"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12"/>
                  <w:enabled/>
                  <w:calcOnExit w:val="0"/>
                  <w:checkBox>
                    <w:sizeAuto/>
                    <w:default w:val="0"/>
                  </w:checkBox>
                </w:ffData>
              </w:fldChar>
            </w:r>
            <w:bookmarkStart w:id="247" w:name="Check61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47"/>
            <w:r w:rsidRPr="00B86792">
              <w:rPr>
                <w:sz w:val="20"/>
              </w:rPr>
              <w:t xml:space="preserve"> Autre (veuillez </w:t>
            </w:r>
            <w:r w:rsidR="00C845CA" w:rsidRPr="00B86792">
              <w:rPr>
                <w:sz w:val="20"/>
              </w:rPr>
              <w:t>préciser</w:t>
            </w:r>
            <w:r w:rsidRPr="00B86792">
              <w:rPr>
                <w:sz w:val="20"/>
              </w:rPr>
              <w:t xml:space="preserve">) : </w:t>
            </w:r>
            <w:r w:rsidRPr="00B86792">
              <w:rPr>
                <w:sz w:val="20"/>
              </w:rPr>
              <w:fldChar w:fldCharType="begin" w:fldLock="1">
                <w:ffData>
                  <w:name w:val="Text259"/>
                  <w:enabled/>
                  <w:calcOnExit w:val="0"/>
                  <w:textInput/>
                </w:ffData>
              </w:fldChar>
            </w:r>
            <w:bookmarkStart w:id="248" w:name="Text259"/>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48"/>
          </w:p>
        </w:tc>
      </w:tr>
      <w:tr w:rsidR="000E6018" w:rsidRPr="00B86792" w14:paraId="573C18F9" w14:textId="77777777" w:rsidTr="001368A9">
        <w:tc>
          <w:tcPr>
            <w:tcW w:w="4275" w:type="dxa"/>
          </w:tcPr>
          <w:p w14:paraId="61B03C12" w14:textId="1CDD922A" w:rsidR="00330543" w:rsidRPr="00B86792" w:rsidRDefault="00F40C29" w:rsidP="00AB424E">
            <w:pPr>
              <w:pStyle w:val="PBParagraph"/>
              <w:numPr>
                <w:ilvl w:val="1"/>
                <w:numId w:val="35"/>
              </w:numPr>
              <w:spacing w:before="60" w:after="60"/>
              <w:rPr>
                <w:sz w:val="20"/>
                <w:szCs w:val="20"/>
              </w:rPr>
            </w:pPr>
            <w:r w:rsidRPr="00B86792">
              <w:rPr>
                <w:sz w:val="20"/>
              </w:rPr>
              <w:t>En règle générale,</w:t>
            </w:r>
            <w:r w:rsidR="00330543" w:rsidRPr="00B86792">
              <w:rPr>
                <w:sz w:val="20"/>
              </w:rPr>
              <w:t xml:space="preserve"> qui est </w:t>
            </w:r>
            <w:r w:rsidRPr="00B86792">
              <w:rPr>
                <w:sz w:val="20"/>
              </w:rPr>
              <w:t>chargé d’exercer la supervision du</w:t>
            </w:r>
            <w:r w:rsidR="00330543" w:rsidRPr="00B86792">
              <w:rPr>
                <w:sz w:val="20"/>
              </w:rPr>
              <w:t xml:space="preserve"> processus d</w:t>
            </w:r>
            <w:r w:rsidR="00473EE1" w:rsidRPr="00B86792">
              <w:rPr>
                <w:sz w:val="20"/>
              </w:rPr>
              <w:t>’</w:t>
            </w:r>
            <w:r w:rsidR="00330543" w:rsidRPr="00B86792">
              <w:rPr>
                <w:sz w:val="20"/>
              </w:rPr>
              <w:t>exécution</w:t>
            </w:r>
            <w:r w:rsidRPr="00B86792">
              <w:rPr>
                <w:sz w:val="20"/>
              </w:rPr>
              <w:t xml:space="preserve"> en [nom de votre État]</w:t>
            </w:r>
            <w:r w:rsidR="00330543" w:rsidRPr="00B86792">
              <w:rPr>
                <w:sz w:val="20"/>
              </w:rPr>
              <w:t> ?</w:t>
            </w:r>
          </w:p>
        </w:tc>
        <w:tc>
          <w:tcPr>
            <w:tcW w:w="5648" w:type="dxa"/>
          </w:tcPr>
          <w:p w14:paraId="1814F8A2" w14:textId="77C03D28"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613"/>
                  <w:enabled/>
                  <w:calcOnExit w:val="0"/>
                  <w:checkBox>
                    <w:sizeAuto/>
                    <w:default w:val="0"/>
                  </w:checkBox>
                </w:ffData>
              </w:fldChar>
            </w:r>
            <w:bookmarkStart w:id="249" w:name="Check61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49"/>
            <w:r w:rsidRPr="00B86792">
              <w:rPr>
                <w:sz w:val="20"/>
              </w:rPr>
              <w:t> Le demandeur</w:t>
            </w:r>
          </w:p>
          <w:p w14:paraId="77931698" w14:textId="5B387192"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614"/>
                  <w:enabled/>
                  <w:calcOnExit w:val="0"/>
                  <w:checkBox>
                    <w:sizeAuto/>
                    <w:default w:val="0"/>
                  </w:checkBox>
                </w:ffData>
              </w:fldChar>
            </w:r>
            <w:bookmarkStart w:id="250" w:name="Check61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50"/>
            <w:r w:rsidRPr="00B86792">
              <w:rPr>
                <w:sz w:val="20"/>
              </w:rPr>
              <w:t> L</w:t>
            </w:r>
            <w:r w:rsidR="00473EE1" w:rsidRPr="00B86792">
              <w:rPr>
                <w:sz w:val="20"/>
              </w:rPr>
              <w:t>’</w:t>
            </w:r>
            <w:r w:rsidRPr="00B86792">
              <w:rPr>
                <w:sz w:val="20"/>
              </w:rPr>
              <w:t>Autorité centrale</w:t>
            </w:r>
          </w:p>
          <w:p w14:paraId="60D6CAD0" w14:textId="77849A13"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615"/>
                  <w:enabled/>
                  <w:calcOnExit w:val="0"/>
                  <w:checkBox>
                    <w:sizeAuto/>
                    <w:default w:val="0"/>
                  </w:checkBox>
                </w:ffData>
              </w:fldChar>
            </w:r>
            <w:bookmarkStart w:id="251" w:name="Check61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51"/>
            <w:r w:rsidRPr="00B86792">
              <w:rPr>
                <w:sz w:val="20"/>
              </w:rPr>
              <w:t xml:space="preserve"> Le </w:t>
            </w:r>
            <w:r w:rsidR="00AF2762" w:rsidRPr="00B86792">
              <w:rPr>
                <w:sz w:val="20"/>
              </w:rPr>
              <w:t>m</w:t>
            </w:r>
            <w:r w:rsidRPr="00B86792">
              <w:rPr>
                <w:sz w:val="20"/>
              </w:rPr>
              <w:t>inistère public</w:t>
            </w:r>
          </w:p>
          <w:p w14:paraId="2B2F88AC" w14:textId="3A7BB983"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16"/>
                  <w:enabled/>
                  <w:calcOnExit w:val="0"/>
                  <w:checkBox>
                    <w:sizeAuto/>
                    <w:default w:val="0"/>
                  </w:checkBox>
                </w:ffData>
              </w:fldChar>
            </w:r>
            <w:bookmarkStart w:id="252" w:name="Check61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52"/>
            <w:r w:rsidRPr="00B86792">
              <w:rPr>
                <w:sz w:val="20"/>
              </w:rPr>
              <w:t> Le tribunal / l</w:t>
            </w:r>
            <w:r w:rsidR="00473EE1" w:rsidRPr="00B86792">
              <w:rPr>
                <w:sz w:val="20"/>
              </w:rPr>
              <w:t>’</w:t>
            </w:r>
            <w:r w:rsidRPr="00B86792">
              <w:rPr>
                <w:sz w:val="20"/>
              </w:rPr>
              <w:t>autorité administrative</w:t>
            </w:r>
          </w:p>
          <w:p w14:paraId="599AF2AB" w14:textId="13C9D37E"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617"/>
                  <w:enabled/>
                  <w:calcOnExit w:val="0"/>
                  <w:checkBox>
                    <w:sizeAuto/>
                    <w:default w:val="0"/>
                  </w:checkBox>
                </w:ffData>
              </w:fldChar>
            </w:r>
            <w:bookmarkStart w:id="253" w:name="Check61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53"/>
            <w:r w:rsidRPr="00B86792">
              <w:rPr>
                <w:sz w:val="20"/>
              </w:rPr>
              <w:t> La police</w:t>
            </w:r>
          </w:p>
          <w:p w14:paraId="285C6F33" w14:textId="0FDA152C"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618"/>
                  <w:enabled/>
                  <w:calcOnExit w:val="0"/>
                  <w:checkBox>
                    <w:sizeAuto/>
                    <w:default w:val="0"/>
                  </w:checkBox>
                </w:ffData>
              </w:fldChar>
            </w:r>
            <w:bookmarkStart w:id="254" w:name="Check61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54"/>
            <w:r w:rsidRPr="00B86792">
              <w:rPr>
                <w:sz w:val="20"/>
              </w:rPr>
              <w:t> Aucun organisme n</w:t>
            </w:r>
            <w:r w:rsidR="00473EE1" w:rsidRPr="00B86792">
              <w:rPr>
                <w:sz w:val="20"/>
              </w:rPr>
              <w:t>’</w:t>
            </w:r>
            <w:r w:rsidRPr="00B86792">
              <w:rPr>
                <w:sz w:val="20"/>
              </w:rPr>
              <w:t>a la responsabilité générale</w:t>
            </w:r>
          </w:p>
          <w:p w14:paraId="40FD79F2" w14:textId="35628186"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19"/>
                  <w:enabled/>
                  <w:calcOnExit w:val="0"/>
                  <w:checkBox>
                    <w:sizeAuto/>
                    <w:default w:val="0"/>
                  </w:checkBox>
                </w:ffData>
              </w:fldChar>
            </w:r>
            <w:bookmarkStart w:id="255" w:name="Check61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55"/>
            <w:r w:rsidRPr="00B86792">
              <w:rPr>
                <w:sz w:val="20"/>
              </w:rPr>
              <w:t xml:space="preserve"> Autre (veuillez </w:t>
            </w:r>
            <w:r w:rsidR="00C845CA" w:rsidRPr="00B86792">
              <w:rPr>
                <w:sz w:val="20"/>
              </w:rPr>
              <w:t>préciser</w:t>
            </w:r>
            <w:r w:rsidRPr="00B86792">
              <w:rPr>
                <w:sz w:val="20"/>
              </w:rPr>
              <w:t xml:space="preserve">) : </w:t>
            </w:r>
            <w:r w:rsidRPr="00B86792">
              <w:rPr>
                <w:sz w:val="20"/>
              </w:rPr>
              <w:fldChar w:fldCharType="begin" w:fldLock="1">
                <w:ffData>
                  <w:name w:val="Text260"/>
                  <w:enabled/>
                  <w:calcOnExit w:val="0"/>
                  <w:textInput/>
                </w:ffData>
              </w:fldChar>
            </w:r>
            <w:bookmarkStart w:id="256" w:name="Text260"/>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56"/>
          </w:p>
        </w:tc>
      </w:tr>
      <w:tr w:rsidR="000E6018" w:rsidRPr="00B86792" w14:paraId="3D36DC8A" w14:textId="77777777" w:rsidTr="00473E75">
        <w:tc>
          <w:tcPr>
            <w:tcW w:w="9923" w:type="dxa"/>
            <w:gridSpan w:val="2"/>
          </w:tcPr>
          <w:p w14:paraId="2C25B253" w14:textId="6E59FEBD" w:rsidR="00F843E0" w:rsidRPr="00B86792" w:rsidRDefault="00C87290" w:rsidP="00E3609C">
            <w:pPr>
              <w:pStyle w:val="PBParagraph"/>
              <w:numPr>
                <w:ilvl w:val="0"/>
                <w:numId w:val="0"/>
              </w:numPr>
              <w:spacing w:before="60" w:after="60"/>
              <w:ind w:left="567" w:hanging="567"/>
              <w:rPr>
                <w:sz w:val="20"/>
              </w:rPr>
            </w:pPr>
            <w:r w:rsidRPr="00B86792">
              <w:rPr>
                <w:b/>
                <w:bCs/>
                <w:sz w:val="20"/>
              </w:rPr>
              <w:t>Dernière mise à jour : [INSÉRER LA DATE]</w:t>
            </w:r>
          </w:p>
        </w:tc>
      </w:tr>
    </w:tbl>
    <w:p w14:paraId="6438FE3E" w14:textId="0019458B" w:rsidR="00C717CE" w:rsidRPr="00B86792" w:rsidRDefault="00C717CE" w:rsidP="00FD4F94">
      <w:pPr>
        <w:pStyle w:val="Heading1"/>
        <w:tabs>
          <w:tab w:val="left" w:pos="4536"/>
        </w:tabs>
        <w:ind w:hanging="283"/>
      </w:pPr>
      <w:bookmarkStart w:id="257" w:name="_Toc225333123"/>
      <w:r w:rsidRPr="00B86792">
        <w:t>Coopération (art. 29 à 39</w:t>
      </w:r>
      <w:r w:rsidR="00BA6FC5" w:rsidRPr="00B86792">
        <w:t xml:space="preserve"> et 42</w:t>
      </w:r>
      <w:r w:rsidRPr="00B86792">
        <w:t>)</w:t>
      </w:r>
      <w:bookmarkEnd w:id="257"/>
    </w:p>
    <w:p w14:paraId="0DE01793" w14:textId="77777777" w:rsidR="00C717CE" w:rsidRPr="00B86792" w:rsidRDefault="00C717CE" w:rsidP="00AB424E">
      <w:pPr>
        <w:pStyle w:val="Heading2"/>
        <w:numPr>
          <w:ilvl w:val="0"/>
          <w:numId w:val="44"/>
        </w:numPr>
        <w:ind w:left="0" w:firstLine="0"/>
        <w:rPr>
          <w:color w:val="03295A" w:themeColor="accent4"/>
        </w:rPr>
      </w:pPr>
      <w:bookmarkStart w:id="258" w:name="_Toc135829670"/>
      <w:bookmarkStart w:id="259" w:name="_Toc136635844"/>
      <w:bookmarkStart w:id="260" w:name="_Toc136635919"/>
      <w:bookmarkStart w:id="261" w:name="_Toc225333124"/>
      <w:bookmarkEnd w:id="258"/>
      <w:bookmarkEnd w:id="259"/>
      <w:bookmarkEnd w:id="260"/>
      <w:r w:rsidRPr="00B86792">
        <w:t>Informations générales</w:t>
      </w:r>
      <w:bookmarkEnd w:id="261"/>
    </w:p>
    <w:tbl>
      <w:tblPr>
        <w:tblStyle w:val="TableGrid"/>
        <w:tblW w:w="9923" w:type="dxa"/>
        <w:tblInd w:w="-5" w:type="dxa"/>
        <w:tblLook w:val="04A0" w:firstRow="1" w:lastRow="0" w:firstColumn="1" w:lastColumn="0" w:noHBand="0" w:noVBand="1"/>
      </w:tblPr>
      <w:tblGrid>
        <w:gridCol w:w="4275"/>
        <w:gridCol w:w="5648"/>
      </w:tblGrid>
      <w:tr w:rsidR="00330543" w:rsidRPr="00B86792" w14:paraId="4EFF0D2A" w14:textId="77777777" w:rsidTr="001368A9">
        <w:tc>
          <w:tcPr>
            <w:tcW w:w="4275" w:type="dxa"/>
          </w:tcPr>
          <w:p w14:paraId="76431233" w14:textId="2A652820" w:rsidR="005A00B7" w:rsidRPr="00B86792" w:rsidRDefault="00330543" w:rsidP="00AB424E">
            <w:pPr>
              <w:pStyle w:val="PBParagraph"/>
              <w:numPr>
                <w:ilvl w:val="1"/>
                <w:numId w:val="36"/>
              </w:numPr>
              <w:spacing w:before="60" w:after="60"/>
              <w:rPr>
                <w:sz w:val="20"/>
                <w:szCs w:val="20"/>
              </w:rPr>
            </w:pPr>
            <w:r w:rsidRPr="00B86792">
              <w:rPr>
                <w:sz w:val="20"/>
              </w:rPr>
              <w:t>L</w:t>
            </w:r>
            <w:r w:rsidR="00473EE1" w:rsidRPr="00B86792">
              <w:rPr>
                <w:sz w:val="20"/>
              </w:rPr>
              <w:t>’</w:t>
            </w:r>
            <w:r w:rsidRPr="00B86792">
              <w:rPr>
                <w:sz w:val="20"/>
              </w:rPr>
              <w:t>Autorité centrale utilise-t-elle un formulaire modèle pour les demandes relevant de la Convention</w:t>
            </w:r>
            <w:r w:rsidR="00A71B37" w:rsidRPr="00B86792">
              <w:rPr>
                <w:sz w:val="20"/>
              </w:rPr>
              <w:t> </w:t>
            </w:r>
            <w:r w:rsidR="00A71B37" w:rsidRPr="00B86792">
              <w:t>?</w:t>
            </w:r>
          </w:p>
        </w:tc>
        <w:tc>
          <w:tcPr>
            <w:tcW w:w="5648" w:type="dxa"/>
          </w:tcPr>
          <w:p w14:paraId="67B040F2" w14:textId="75F4AB66" w:rsidR="00D11BC7" w:rsidRPr="00B86792" w:rsidRDefault="00D11BC7" w:rsidP="00E3609C">
            <w:pPr>
              <w:pStyle w:val="PBParagraph"/>
              <w:numPr>
                <w:ilvl w:val="0"/>
                <w:numId w:val="0"/>
              </w:numPr>
              <w:spacing w:before="60" w:after="60"/>
              <w:ind w:left="298" w:hanging="298"/>
              <w:rPr>
                <w:sz w:val="20"/>
                <w:szCs w:val="20"/>
              </w:rPr>
            </w:pPr>
            <w:r w:rsidRPr="00B86792">
              <w:rPr>
                <w:sz w:val="20"/>
              </w:rPr>
              <w:fldChar w:fldCharType="begin">
                <w:ffData>
                  <w:name w:val="Check720"/>
                  <w:enabled/>
                  <w:calcOnExit w:val="0"/>
                  <w:checkBox>
                    <w:sizeAuto/>
                    <w:default w:val="0"/>
                  </w:checkBox>
                </w:ffData>
              </w:fldChar>
            </w:r>
            <w:bookmarkStart w:id="262" w:name="Check72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62"/>
            <w:r w:rsidRPr="00B86792">
              <w:rPr>
                <w:sz w:val="20"/>
              </w:rPr>
              <w:t xml:space="preserve"> Oui (veuillez </w:t>
            </w:r>
            <w:r w:rsidR="009551AB" w:rsidRPr="00B86792">
              <w:rPr>
                <w:sz w:val="20"/>
              </w:rPr>
              <w:t xml:space="preserve">insérer </w:t>
            </w:r>
            <w:r w:rsidRPr="00B86792">
              <w:rPr>
                <w:sz w:val="20"/>
              </w:rPr>
              <w:t>le lien permettant de le consulter ou joignez-en un</w:t>
            </w:r>
            <w:r w:rsidR="002C2A3D" w:rsidRPr="00B86792">
              <w:rPr>
                <w:sz w:val="20"/>
              </w:rPr>
              <w:t>e copie</w:t>
            </w:r>
            <w:r w:rsidRPr="00B86792">
              <w:rPr>
                <w:sz w:val="20"/>
              </w:rPr>
              <w:t xml:space="preserve">): </w:t>
            </w:r>
            <w:r w:rsidR="00E346A4" w:rsidRPr="00B86792">
              <w:rPr>
                <w:sz w:val="20"/>
              </w:rPr>
              <w:fldChar w:fldCharType="begin" w:fldLock="1">
                <w:ffData>
                  <w:name w:val="Text253"/>
                  <w:enabled/>
                  <w:calcOnExit w:val="0"/>
                  <w:textInput/>
                </w:ffData>
              </w:fldChar>
            </w:r>
            <w:r w:rsidR="00E346A4" w:rsidRPr="00B86792">
              <w:rPr>
                <w:sz w:val="20"/>
              </w:rPr>
              <w:instrText xml:space="preserve"> FORMTEXT </w:instrText>
            </w:r>
            <w:r w:rsidR="00E346A4" w:rsidRPr="00B86792">
              <w:rPr>
                <w:sz w:val="20"/>
              </w:rPr>
            </w:r>
            <w:r w:rsidR="00E346A4" w:rsidRPr="00B86792">
              <w:rPr>
                <w:sz w:val="20"/>
              </w:rPr>
              <w:fldChar w:fldCharType="separate"/>
            </w:r>
            <w:r w:rsidR="00E346A4" w:rsidRPr="00B86792">
              <w:rPr>
                <w:sz w:val="20"/>
              </w:rPr>
              <w:t>     </w:t>
            </w:r>
            <w:r w:rsidR="00E346A4" w:rsidRPr="00B86792">
              <w:rPr>
                <w:sz w:val="20"/>
              </w:rPr>
              <w:fldChar w:fldCharType="end"/>
            </w:r>
          </w:p>
          <w:p w14:paraId="061E2F09" w14:textId="69EA82B6" w:rsidR="00330543" w:rsidRPr="00B86792" w:rsidRDefault="00041234" w:rsidP="00E3609C">
            <w:pPr>
              <w:pStyle w:val="PBParagraph"/>
              <w:numPr>
                <w:ilvl w:val="0"/>
                <w:numId w:val="0"/>
              </w:numPr>
              <w:spacing w:before="60" w:after="60"/>
              <w:ind w:left="567" w:hanging="567"/>
              <w:rPr>
                <w:sz w:val="20"/>
                <w:szCs w:val="20"/>
              </w:rPr>
            </w:pPr>
            <w:r w:rsidRPr="00B86792">
              <w:rPr>
                <w:sz w:val="20"/>
              </w:rPr>
              <w:fldChar w:fldCharType="begin">
                <w:ffData>
                  <w:name w:val="Check721"/>
                  <w:enabled/>
                  <w:calcOnExit w:val="0"/>
                  <w:checkBox>
                    <w:sizeAuto/>
                    <w:default w:val="0"/>
                  </w:checkBox>
                </w:ffData>
              </w:fldChar>
            </w:r>
            <w:bookmarkStart w:id="263" w:name="Check72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63"/>
            <w:r w:rsidRPr="00B86792">
              <w:rPr>
                <w:sz w:val="20"/>
              </w:rPr>
              <w:t> Non</w:t>
            </w:r>
          </w:p>
        </w:tc>
      </w:tr>
      <w:tr w:rsidR="00330543" w:rsidRPr="00B86792" w14:paraId="4A9DCC08" w14:textId="77777777" w:rsidTr="001368A9">
        <w:tc>
          <w:tcPr>
            <w:tcW w:w="4275" w:type="dxa"/>
          </w:tcPr>
          <w:p w14:paraId="11A61ADB" w14:textId="6A765E05" w:rsidR="005A00B7" w:rsidRPr="00B86792" w:rsidRDefault="00330543" w:rsidP="00AB424E">
            <w:pPr>
              <w:pStyle w:val="PBParagraph"/>
              <w:numPr>
                <w:ilvl w:val="1"/>
                <w:numId w:val="36"/>
              </w:numPr>
              <w:spacing w:before="60" w:after="60"/>
              <w:rPr>
                <w:sz w:val="20"/>
                <w:szCs w:val="20"/>
              </w:rPr>
            </w:pPr>
            <w:r w:rsidRPr="00B86792">
              <w:rPr>
                <w:sz w:val="20"/>
              </w:rPr>
              <w:lastRenderedPageBreak/>
              <w:t>Quelle autorité, entité ou ministère est responsable de la préparation des rapports sur la situation de l</w:t>
            </w:r>
            <w:r w:rsidR="00473EE1" w:rsidRPr="00B86792">
              <w:rPr>
                <w:sz w:val="20"/>
              </w:rPr>
              <w:t>’</w:t>
            </w:r>
            <w:r w:rsidRPr="00B86792">
              <w:rPr>
                <w:sz w:val="20"/>
              </w:rPr>
              <w:t>enfant ?</w:t>
            </w:r>
          </w:p>
          <w:p w14:paraId="1E75600C" w14:textId="47001507" w:rsidR="00330543" w:rsidRPr="00B86792" w:rsidRDefault="00330543" w:rsidP="00E3609C">
            <w:pPr>
              <w:pStyle w:val="PBParagraph"/>
              <w:numPr>
                <w:ilvl w:val="0"/>
                <w:numId w:val="0"/>
              </w:numPr>
              <w:spacing w:before="60" w:after="60"/>
              <w:ind w:left="567"/>
              <w:rPr>
                <w:sz w:val="20"/>
                <w:szCs w:val="20"/>
              </w:rPr>
            </w:pPr>
            <w:r w:rsidRPr="00B86792">
              <w:rPr>
                <w:sz w:val="20"/>
              </w:rPr>
              <w:t>Article 32 de la Convention de 1996</w:t>
            </w:r>
          </w:p>
        </w:tc>
        <w:tc>
          <w:tcPr>
            <w:tcW w:w="5648" w:type="dxa"/>
          </w:tcPr>
          <w:p w14:paraId="17F26F20" w14:textId="24C80DBC" w:rsidR="00330543" w:rsidRPr="00B86792" w:rsidRDefault="00E346A4" w:rsidP="000237CD">
            <w:pPr>
              <w:pStyle w:val="PBParagraph"/>
              <w:numPr>
                <w:ilvl w:val="0"/>
                <w:numId w:val="0"/>
              </w:numPr>
              <w:spacing w:before="60" w:after="60"/>
              <w:ind w:left="567" w:hanging="567"/>
              <w:rPr>
                <w:sz w:val="20"/>
                <w:szCs w:val="20"/>
              </w:rPr>
            </w:pPr>
            <w:r w:rsidRPr="00B86792">
              <w:rPr>
                <w:sz w:val="20"/>
              </w:rPr>
              <w:fldChar w:fldCharType="begin" w:fldLock="1">
                <w:ffData>
                  <w:name w:val="Text25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330543" w:rsidRPr="00B86792" w14:paraId="571363CD" w14:textId="77777777" w:rsidTr="001368A9">
        <w:tc>
          <w:tcPr>
            <w:tcW w:w="4275" w:type="dxa"/>
          </w:tcPr>
          <w:p w14:paraId="7D2A9F9C" w14:textId="4660621D" w:rsidR="005A00B7" w:rsidRPr="00B86792" w:rsidRDefault="00330543" w:rsidP="00AB424E">
            <w:pPr>
              <w:pStyle w:val="PBParagraph"/>
              <w:numPr>
                <w:ilvl w:val="1"/>
                <w:numId w:val="36"/>
              </w:numPr>
              <w:spacing w:before="60" w:after="60"/>
              <w:rPr>
                <w:sz w:val="20"/>
                <w:szCs w:val="20"/>
              </w:rPr>
            </w:pPr>
            <w:r w:rsidRPr="00B86792">
              <w:rPr>
                <w:sz w:val="20"/>
              </w:rPr>
              <w:t>[</w:t>
            </w:r>
            <w:r w:rsidR="00D132BB" w:rsidRPr="00B86792">
              <w:rPr>
                <w:sz w:val="20"/>
              </w:rPr>
              <w:t>N</w:t>
            </w:r>
            <w:r w:rsidRPr="00B86792">
              <w:rPr>
                <w:sz w:val="20"/>
              </w:rPr>
              <w:t>om de votre État] a</w:t>
            </w:r>
            <w:r w:rsidR="00D132BB" w:rsidRPr="00B86792">
              <w:rPr>
                <w:sz w:val="20"/>
              </w:rPr>
              <w:t>-t-il</w:t>
            </w:r>
            <w:r w:rsidRPr="00B86792">
              <w:rPr>
                <w:sz w:val="20"/>
              </w:rPr>
              <w:t xml:space="preserve"> déclaré que les demandes d</w:t>
            </w:r>
            <w:r w:rsidR="00473EE1" w:rsidRPr="00B86792">
              <w:rPr>
                <w:sz w:val="20"/>
              </w:rPr>
              <w:t>’</w:t>
            </w:r>
            <w:r w:rsidRPr="00B86792">
              <w:rPr>
                <w:sz w:val="20"/>
              </w:rPr>
              <w:t>information relatives à la protection de l</w:t>
            </w:r>
            <w:r w:rsidR="00473EE1" w:rsidRPr="00B86792">
              <w:rPr>
                <w:sz w:val="20"/>
              </w:rPr>
              <w:t>’</w:t>
            </w:r>
            <w:r w:rsidRPr="00B86792">
              <w:rPr>
                <w:sz w:val="20"/>
              </w:rPr>
              <w:t>enfant ne peuvent être acheminées aux autorités de votre État que par l</w:t>
            </w:r>
            <w:r w:rsidR="00473EE1" w:rsidRPr="00B86792">
              <w:rPr>
                <w:sz w:val="20"/>
              </w:rPr>
              <w:t>’</w:t>
            </w:r>
            <w:r w:rsidRPr="00B86792">
              <w:rPr>
                <w:sz w:val="20"/>
              </w:rPr>
              <w:t>intermédiaire de l</w:t>
            </w:r>
            <w:r w:rsidR="00473EE1" w:rsidRPr="00B86792">
              <w:rPr>
                <w:sz w:val="20"/>
              </w:rPr>
              <w:t>’</w:t>
            </w:r>
            <w:r w:rsidRPr="00B86792">
              <w:rPr>
                <w:sz w:val="20"/>
              </w:rPr>
              <w:t>Autorité centrale ?</w:t>
            </w:r>
          </w:p>
          <w:p w14:paraId="6FAF45AE" w14:textId="78E06C24" w:rsidR="00330543" w:rsidRPr="00B86792" w:rsidRDefault="00330543" w:rsidP="00E3609C">
            <w:pPr>
              <w:pStyle w:val="PBParagraph"/>
              <w:numPr>
                <w:ilvl w:val="0"/>
                <w:numId w:val="0"/>
              </w:numPr>
              <w:spacing w:before="60" w:after="60"/>
              <w:ind w:left="567"/>
              <w:rPr>
                <w:sz w:val="20"/>
                <w:szCs w:val="20"/>
              </w:rPr>
            </w:pPr>
            <w:r w:rsidRPr="00B86792">
              <w:rPr>
                <w:sz w:val="20"/>
              </w:rPr>
              <w:t>Article 34(1) de la Convention de 1996</w:t>
            </w:r>
          </w:p>
        </w:tc>
        <w:tc>
          <w:tcPr>
            <w:tcW w:w="5648" w:type="dxa"/>
          </w:tcPr>
          <w:p w14:paraId="32112709" w14:textId="29C3B493" w:rsidR="00330543" w:rsidRPr="00B86792" w:rsidRDefault="00E346A4" w:rsidP="000237CD">
            <w:pPr>
              <w:pStyle w:val="PBParagraph"/>
              <w:numPr>
                <w:ilvl w:val="0"/>
                <w:numId w:val="0"/>
              </w:numPr>
              <w:spacing w:before="60" w:after="60"/>
              <w:ind w:left="567" w:hanging="567"/>
              <w:rPr>
                <w:sz w:val="20"/>
                <w:szCs w:val="20"/>
              </w:rPr>
            </w:pPr>
            <w:r w:rsidRPr="00B86792">
              <w:rPr>
                <w:sz w:val="20"/>
              </w:rPr>
              <w:fldChar w:fldCharType="begin" w:fldLock="1">
                <w:ffData>
                  <w:name w:val="Text253"/>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F843E0" w:rsidRPr="00B86792" w14:paraId="39C661CC" w14:textId="77777777" w:rsidTr="00473E75">
        <w:tc>
          <w:tcPr>
            <w:tcW w:w="9923" w:type="dxa"/>
            <w:gridSpan w:val="2"/>
          </w:tcPr>
          <w:p w14:paraId="4CD245A3" w14:textId="4DC06005" w:rsidR="00F843E0" w:rsidRPr="00B86792" w:rsidRDefault="00E4481D" w:rsidP="000237CD">
            <w:pPr>
              <w:pStyle w:val="PBParagraph"/>
              <w:numPr>
                <w:ilvl w:val="0"/>
                <w:numId w:val="0"/>
              </w:numPr>
              <w:spacing w:before="60" w:after="60"/>
              <w:ind w:left="567" w:hanging="567"/>
              <w:rPr>
                <w:sz w:val="20"/>
              </w:rPr>
            </w:pPr>
            <w:r w:rsidRPr="00B86792">
              <w:rPr>
                <w:b/>
                <w:bCs/>
                <w:sz w:val="20"/>
              </w:rPr>
              <w:t>Dernière mise à jour : [INSÉRER LA DATE]</w:t>
            </w:r>
          </w:p>
        </w:tc>
      </w:tr>
    </w:tbl>
    <w:p w14:paraId="23568462" w14:textId="54A19CB5" w:rsidR="00C717CE" w:rsidRPr="00B86792" w:rsidRDefault="00C717CE" w:rsidP="00AB424E">
      <w:pPr>
        <w:pStyle w:val="Heading2"/>
        <w:numPr>
          <w:ilvl w:val="0"/>
          <w:numId w:val="44"/>
        </w:numPr>
        <w:ind w:left="0" w:firstLine="0"/>
        <w:rPr>
          <w:color w:val="03295A" w:themeColor="accent4"/>
        </w:rPr>
      </w:pPr>
      <w:bookmarkStart w:id="264" w:name="_Toc225333125"/>
      <w:r w:rsidRPr="00B86792">
        <w:t>Placement et recueil à l</w:t>
      </w:r>
      <w:r w:rsidR="00473EE1" w:rsidRPr="00B86792">
        <w:t>’</w:t>
      </w:r>
      <w:r w:rsidRPr="00B86792">
        <w:t>étranger (art. 33)</w:t>
      </w:r>
      <w:bookmarkEnd w:id="264"/>
    </w:p>
    <w:tbl>
      <w:tblPr>
        <w:tblStyle w:val="TableGrid"/>
        <w:tblW w:w="9923" w:type="dxa"/>
        <w:tblInd w:w="-5" w:type="dxa"/>
        <w:tblLook w:val="04A0" w:firstRow="1" w:lastRow="0" w:firstColumn="1" w:lastColumn="0" w:noHBand="0" w:noVBand="1"/>
      </w:tblPr>
      <w:tblGrid>
        <w:gridCol w:w="4275"/>
        <w:gridCol w:w="5648"/>
      </w:tblGrid>
      <w:tr w:rsidR="00E45E9F" w:rsidRPr="00B86792" w14:paraId="0F93BE01" w14:textId="77777777" w:rsidTr="000E6018">
        <w:tc>
          <w:tcPr>
            <w:tcW w:w="9923" w:type="dxa"/>
            <w:gridSpan w:val="2"/>
            <w:shd w:val="clear" w:color="auto" w:fill="E7E6E6" w:themeFill="background2"/>
          </w:tcPr>
          <w:p w14:paraId="0D44483B" w14:textId="0A0C219A" w:rsidR="00E45E9F" w:rsidRPr="00B86792" w:rsidRDefault="009E0614" w:rsidP="00E3609C">
            <w:pPr>
              <w:pStyle w:val="PBParagraph"/>
              <w:numPr>
                <w:ilvl w:val="0"/>
                <w:numId w:val="0"/>
              </w:numPr>
              <w:spacing w:before="60" w:after="60"/>
              <w:ind w:left="284" w:hanging="284"/>
              <w:rPr>
                <w:b/>
                <w:i/>
                <w:color w:val="03295A" w:themeColor="accent4"/>
                <w:sz w:val="20"/>
              </w:rPr>
            </w:pPr>
            <w:r w:rsidRPr="00B86792">
              <w:rPr>
                <w:b/>
                <w:i/>
                <w:color w:val="03295A" w:themeColor="accent4"/>
                <w:sz w:val="20"/>
              </w:rPr>
              <w:t>Voir la question 4 ci-dessus pour les coordonnées de l'autorité désignée, le cas échéant.</w:t>
            </w:r>
          </w:p>
        </w:tc>
      </w:tr>
      <w:tr w:rsidR="00330543" w:rsidRPr="00B86792" w14:paraId="77E3AEC6" w14:textId="77777777" w:rsidTr="001368A9">
        <w:tc>
          <w:tcPr>
            <w:tcW w:w="4275" w:type="dxa"/>
          </w:tcPr>
          <w:p w14:paraId="7197AB3D" w14:textId="0CF74292" w:rsidR="00330543" w:rsidRPr="00B86792" w:rsidRDefault="00330543" w:rsidP="00AB424E">
            <w:pPr>
              <w:pStyle w:val="PBParagraph"/>
              <w:numPr>
                <w:ilvl w:val="1"/>
                <w:numId w:val="46"/>
              </w:numPr>
              <w:spacing w:before="60" w:after="60"/>
              <w:ind w:left="602"/>
              <w:rPr>
                <w:sz w:val="20"/>
                <w:szCs w:val="20"/>
              </w:rPr>
            </w:pPr>
            <w:r w:rsidRPr="00B86792">
              <w:rPr>
                <w:sz w:val="20"/>
              </w:rPr>
              <w:t xml:space="preserve">[Nom de votre État] dispose-t-il de procédures ou de protocoles pour traiter le mécanisme de consultation </w:t>
            </w:r>
            <w:r w:rsidR="00374816" w:rsidRPr="00B86792">
              <w:rPr>
                <w:sz w:val="20"/>
              </w:rPr>
              <w:t>prévu</w:t>
            </w:r>
            <w:r w:rsidRPr="00B86792">
              <w:rPr>
                <w:sz w:val="20"/>
              </w:rPr>
              <w:t xml:space="preserve"> à l</w:t>
            </w:r>
            <w:r w:rsidR="00473EE1" w:rsidRPr="00B86792">
              <w:rPr>
                <w:sz w:val="20"/>
              </w:rPr>
              <w:t>’</w:t>
            </w:r>
            <w:r w:rsidRPr="00B86792">
              <w:rPr>
                <w:sz w:val="20"/>
              </w:rPr>
              <w:t>article 33 pour le placement d</w:t>
            </w:r>
            <w:r w:rsidR="00473EE1" w:rsidRPr="00B86792">
              <w:rPr>
                <w:sz w:val="20"/>
              </w:rPr>
              <w:t>’</w:t>
            </w:r>
            <w:r w:rsidRPr="00B86792">
              <w:rPr>
                <w:sz w:val="20"/>
              </w:rPr>
              <w:t>enfants à l</w:t>
            </w:r>
            <w:r w:rsidR="00473EE1" w:rsidRPr="00B86792">
              <w:rPr>
                <w:sz w:val="20"/>
              </w:rPr>
              <w:t>’</w:t>
            </w:r>
            <w:r w:rsidRPr="00B86792">
              <w:rPr>
                <w:sz w:val="20"/>
              </w:rPr>
              <w:t>étranger ?</w:t>
            </w:r>
          </w:p>
        </w:tc>
        <w:tc>
          <w:tcPr>
            <w:tcW w:w="5648" w:type="dxa"/>
          </w:tcPr>
          <w:p w14:paraId="6C416408" w14:textId="05321789"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20"/>
                  <w:enabled/>
                  <w:calcOnExit w:val="0"/>
                  <w:checkBox>
                    <w:sizeAuto/>
                    <w:default w:val="0"/>
                  </w:checkBox>
                </w:ffData>
              </w:fldChar>
            </w:r>
            <w:bookmarkStart w:id="265" w:name="Check62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65"/>
            <w:r w:rsidRPr="00B86792">
              <w:rPr>
                <w:sz w:val="20"/>
              </w:rPr>
              <w:t xml:space="preserve"> Oui (veuillez préciser et </w:t>
            </w:r>
            <w:r w:rsidR="009551AB" w:rsidRPr="00B86792">
              <w:rPr>
                <w:sz w:val="20"/>
              </w:rPr>
              <w:t xml:space="preserve">insérer </w:t>
            </w:r>
            <w:r w:rsidRPr="00B86792">
              <w:rPr>
                <w:sz w:val="20"/>
              </w:rPr>
              <w:t>le lien permettant de les consulter ou joignez-en un</w:t>
            </w:r>
            <w:r w:rsidR="00B53D4A" w:rsidRPr="00B86792">
              <w:rPr>
                <w:sz w:val="20"/>
              </w:rPr>
              <w:t>e</w:t>
            </w:r>
            <w:r w:rsidRPr="00B86792">
              <w:rPr>
                <w:sz w:val="20"/>
              </w:rPr>
              <w:t xml:space="preserve"> </w:t>
            </w:r>
            <w:r w:rsidR="00B53D4A" w:rsidRPr="00B86792">
              <w:rPr>
                <w:sz w:val="20"/>
              </w:rPr>
              <w:t>copie</w:t>
            </w:r>
            <w:r w:rsidRPr="00B86792">
              <w:rPr>
                <w:sz w:val="20"/>
              </w:rPr>
              <w:t xml:space="preserve">) : </w:t>
            </w:r>
            <w:r w:rsidR="00421CEF" w:rsidRPr="00B86792">
              <w:rPr>
                <w:sz w:val="20"/>
              </w:rPr>
              <w:fldChar w:fldCharType="begin" w:fldLock="1">
                <w:ffData>
                  <w:name w:val="Text253"/>
                  <w:enabled/>
                  <w:calcOnExit w:val="0"/>
                  <w:textInput/>
                </w:ffData>
              </w:fldChar>
            </w:r>
            <w:r w:rsidR="00421CEF" w:rsidRPr="00B86792">
              <w:rPr>
                <w:sz w:val="20"/>
              </w:rPr>
              <w:instrText xml:space="preserve"> FORMTEXT </w:instrText>
            </w:r>
            <w:r w:rsidR="00421CEF" w:rsidRPr="00B86792">
              <w:rPr>
                <w:sz w:val="20"/>
              </w:rPr>
            </w:r>
            <w:r w:rsidR="00421CEF" w:rsidRPr="00B86792">
              <w:rPr>
                <w:sz w:val="20"/>
              </w:rPr>
              <w:fldChar w:fldCharType="separate"/>
            </w:r>
            <w:r w:rsidR="00421CEF" w:rsidRPr="00B86792">
              <w:rPr>
                <w:sz w:val="20"/>
              </w:rPr>
              <w:t>     </w:t>
            </w:r>
            <w:r w:rsidR="00421CEF" w:rsidRPr="00B86792">
              <w:rPr>
                <w:sz w:val="20"/>
              </w:rPr>
              <w:fldChar w:fldCharType="end"/>
            </w:r>
          </w:p>
          <w:p w14:paraId="34074F82" w14:textId="5705C0DE"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21"/>
                  <w:enabled/>
                  <w:calcOnExit w:val="0"/>
                  <w:checkBox>
                    <w:sizeAuto/>
                    <w:default w:val="0"/>
                  </w:checkBox>
                </w:ffData>
              </w:fldChar>
            </w:r>
            <w:bookmarkStart w:id="266" w:name="Check62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66"/>
            <w:r w:rsidRPr="00B86792">
              <w:rPr>
                <w:sz w:val="20"/>
              </w:rPr>
              <w:t> Non</w:t>
            </w:r>
          </w:p>
          <w:p w14:paraId="62913679" w14:textId="73CF0C26" w:rsidR="00330543" w:rsidRPr="00B86792" w:rsidRDefault="00330543" w:rsidP="00E3609C">
            <w:pPr>
              <w:pStyle w:val="PBParagraph"/>
              <w:numPr>
                <w:ilvl w:val="0"/>
                <w:numId w:val="0"/>
              </w:numPr>
              <w:spacing w:before="60" w:after="60"/>
              <w:rPr>
                <w:rFonts w:ascii="Franklin Gothic Book" w:hAnsi="Franklin Gothic Book" w:cs="Calibri"/>
                <w:color w:val="000000"/>
                <w:sz w:val="20"/>
                <w:szCs w:val="20"/>
                <w:lang w:val="en-US"/>
              </w:rPr>
            </w:pPr>
          </w:p>
        </w:tc>
      </w:tr>
      <w:tr w:rsidR="000F0E64" w:rsidRPr="00B86792" w14:paraId="0AB1C848" w14:textId="77777777" w:rsidTr="001368A9">
        <w:tc>
          <w:tcPr>
            <w:tcW w:w="4275" w:type="dxa"/>
          </w:tcPr>
          <w:p w14:paraId="53F3F075" w14:textId="6DBD8E27" w:rsidR="000F0E64" w:rsidRPr="00B86792" w:rsidRDefault="000F0E64" w:rsidP="00AB424E">
            <w:pPr>
              <w:pStyle w:val="PBParagraph"/>
              <w:numPr>
                <w:ilvl w:val="1"/>
                <w:numId w:val="46"/>
              </w:numPr>
              <w:spacing w:before="60" w:after="60"/>
              <w:ind w:left="602"/>
              <w:rPr>
                <w:sz w:val="20"/>
              </w:rPr>
            </w:pPr>
            <w:r w:rsidRPr="00B86792">
              <w:rPr>
                <w:sz w:val="20"/>
              </w:rPr>
              <w:t xml:space="preserve">Un formulaire modèle est-il utilisé pour les demandes faites en application de l’article 33 </w:t>
            </w:r>
            <w:r w:rsidR="005B3CA8" w:rsidRPr="00B86792">
              <w:rPr>
                <w:sz w:val="20"/>
              </w:rPr>
              <w:t>en</w:t>
            </w:r>
            <w:r w:rsidRPr="00B86792">
              <w:rPr>
                <w:sz w:val="20"/>
              </w:rPr>
              <w:t xml:space="preserve"> [nom de votre État] ?</w:t>
            </w:r>
          </w:p>
        </w:tc>
        <w:tc>
          <w:tcPr>
            <w:tcW w:w="5648" w:type="dxa"/>
          </w:tcPr>
          <w:p w14:paraId="606247FC" w14:textId="45E85B4C" w:rsidR="000F0E64" w:rsidRPr="00B86792" w:rsidRDefault="000F0E64" w:rsidP="000F0E64">
            <w:pPr>
              <w:pStyle w:val="PBParagraph"/>
              <w:numPr>
                <w:ilvl w:val="0"/>
                <w:numId w:val="0"/>
              </w:numPr>
              <w:spacing w:before="60" w:after="60"/>
              <w:ind w:left="284" w:hanging="284"/>
              <w:rPr>
                <w:sz w:val="20"/>
                <w:szCs w:val="20"/>
              </w:rPr>
            </w:pPr>
            <w:r w:rsidRPr="00B86792">
              <w:rPr>
                <w:sz w:val="20"/>
              </w:rPr>
              <w:fldChar w:fldCharType="begin">
                <w:ffData>
                  <w:name w:val="Check62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Oui (veuillez préciser et </w:t>
            </w:r>
            <w:r w:rsidR="009551AB" w:rsidRPr="00B86792">
              <w:rPr>
                <w:sz w:val="20"/>
              </w:rPr>
              <w:t>insérer</w:t>
            </w:r>
            <w:r w:rsidRPr="00B86792">
              <w:rPr>
                <w:sz w:val="20"/>
              </w:rPr>
              <w:t xml:space="preserve"> le lien permettant de les consulter ou joignez-en un</w:t>
            </w:r>
            <w:r w:rsidR="00640A7C" w:rsidRPr="00B86792">
              <w:rPr>
                <w:sz w:val="20"/>
              </w:rPr>
              <w:t>e copie</w:t>
            </w:r>
            <w:r w:rsidRPr="00B86792">
              <w:rPr>
                <w:sz w:val="20"/>
              </w:rPr>
              <w:t xml:space="preserve">) : </w:t>
            </w:r>
            <w:r w:rsidRPr="00B86792">
              <w:rPr>
                <w:sz w:val="20"/>
              </w:rPr>
              <w:fldChar w:fldCharType="begin" w:fldLock="1">
                <w:ffData>
                  <w:name w:val="Text26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05C944A" w14:textId="3570877B" w:rsidR="000F0E64" w:rsidRPr="00B86792" w:rsidRDefault="000F0E64" w:rsidP="000F0E64">
            <w:pPr>
              <w:pStyle w:val="PBParagraph"/>
              <w:numPr>
                <w:ilvl w:val="0"/>
                <w:numId w:val="0"/>
              </w:numPr>
              <w:spacing w:before="60" w:after="60"/>
              <w:ind w:left="284" w:hanging="284"/>
              <w:rPr>
                <w:sz w:val="20"/>
              </w:rPr>
            </w:pPr>
            <w:r w:rsidRPr="00B86792">
              <w:rPr>
                <w:sz w:val="20"/>
              </w:rPr>
              <w:fldChar w:fldCharType="begin">
                <w:ffData>
                  <w:name w:val="Check62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Non</w:t>
            </w:r>
          </w:p>
        </w:tc>
      </w:tr>
      <w:tr w:rsidR="00B2226E" w:rsidRPr="00B86792" w14:paraId="59C106C5" w14:textId="77777777" w:rsidTr="001368A9">
        <w:tc>
          <w:tcPr>
            <w:tcW w:w="4275" w:type="dxa"/>
          </w:tcPr>
          <w:p w14:paraId="109EDEB5" w14:textId="3F36FB9F" w:rsidR="00B2226E" w:rsidRPr="00B86792" w:rsidRDefault="00B2226E" w:rsidP="00AB424E">
            <w:pPr>
              <w:pStyle w:val="PBParagraph"/>
              <w:numPr>
                <w:ilvl w:val="1"/>
                <w:numId w:val="46"/>
              </w:numPr>
              <w:spacing w:before="60" w:after="60"/>
              <w:ind w:left="602"/>
              <w:rPr>
                <w:sz w:val="20"/>
                <w:szCs w:val="20"/>
              </w:rPr>
            </w:pPr>
            <w:r w:rsidRPr="00B86792">
              <w:rPr>
                <w:sz w:val="20"/>
              </w:rPr>
              <w:t>Veuillez décrire brièvement la procédure suivie par l</w:t>
            </w:r>
            <w:r w:rsidR="00473EE1" w:rsidRPr="00B86792">
              <w:rPr>
                <w:sz w:val="20"/>
              </w:rPr>
              <w:t>’</w:t>
            </w:r>
            <w:r w:rsidRPr="00B86792">
              <w:rPr>
                <w:sz w:val="20"/>
              </w:rPr>
              <w:t>Autorité centrale ou une autre autorité compétente en [nom de votre État] pour organiser le placement transfrontière d</w:t>
            </w:r>
            <w:r w:rsidR="00473EE1" w:rsidRPr="00B86792">
              <w:rPr>
                <w:sz w:val="20"/>
              </w:rPr>
              <w:t>’</w:t>
            </w:r>
            <w:r w:rsidRPr="00B86792">
              <w:rPr>
                <w:sz w:val="20"/>
              </w:rPr>
              <w:t>un enfant.</w:t>
            </w:r>
          </w:p>
        </w:tc>
        <w:tc>
          <w:tcPr>
            <w:tcW w:w="5648" w:type="dxa"/>
          </w:tcPr>
          <w:p w14:paraId="10E37FD1" w14:textId="280E0E89" w:rsidR="00AC3E2F" w:rsidRPr="00B86792" w:rsidRDefault="009527A1" w:rsidP="00E3609C">
            <w:pPr>
              <w:pStyle w:val="PBParagraph"/>
              <w:numPr>
                <w:ilvl w:val="0"/>
                <w:numId w:val="0"/>
              </w:numPr>
              <w:spacing w:before="60" w:after="60"/>
              <w:rPr>
                <w:sz w:val="20"/>
                <w:szCs w:val="20"/>
              </w:rPr>
            </w:pPr>
            <w:r w:rsidRPr="00B86792">
              <w:rPr>
                <w:sz w:val="20"/>
              </w:rPr>
              <w:t>Si l</w:t>
            </w:r>
            <w:r w:rsidR="00473EE1" w:rsidRPr="00B86792">
              <w:rPr>
                <w:sz w:val="20"/>
              </w:rPr>
              <w:t>’</w:t>
            </w:r>
            <w:r w:rsidRPr="00B86792">
              <w:rPr>
                <w:sz w:val="20"/>
              </w:rPr>
              <w:t>autorité compétente [nom de votre État] envisage le placement ou la proposition de placement de l</w:t>
            </w:r>
            <w:r w:rsidR="00473EE1" w:rsidRPr="00B86792">
              <w:rPr>
                <w:sz w:val="20"/>
              </w:rPr>
              <w:t>’</w:t>
            </w:r>
            <w:r w:rsidRPr="00B86792">
              <w:rPr>
                <w:sz w:val="20"/>
              </w:rPr>
              <w:t xml:space="preserve">enfant </w:t>
            </w:r>
            <w:r w:rsidRPr="00B86792">
              <w:rPr>
                <w:b/>
                <w:sz w:val="20"/>
              </w:rPr>
              <w:t>dans une autre Partie contractante</w:t>
            </w:r>
            <w:r w:rsidRPr="00B86792">
              <w:rPr>
                <w:sz w:val="20"/>
              </w:rPr>
              <w:t> :</w:t>
            </w:r>
            <w:r w:rsidR="00421CEF" w:rsidRPr="00B86792">
              <w:rPr>
                <w:sz w:val="20"/>
              </w:rPr>
              <w:t xml:space="preserve"> </w:t>
            </w:r>
            <w:r w:rsidR="00421CEF" w:rsidRPr="00B86792">
              <w:rPr>
                <w:sz w:val="20"/>
              </w:rPr>
              <w:fldChar w:fldCharType="begin" w:fldLock="1">
                <w:ffData>
                  <w:name w:val="Text253"/>
                  <w:enabled/>
                  <w:calcOnExit w:val="0"/>
                  <w:textInput/>
                </w:ffData>
              </w:fldChar>
            </w:r>
            <w:r w:rsidR="00421CEF" w:rsidRPr="00B86792">
              <w:rPr>
                <w:sz w:val="20"/>
              </w:rPr>
              <w:instrText xml:space="preserve"> FORMTEXT </w:instrText>
            </w:r>
            <w:r w:rsidR="00421CEF" w:rsidRPr="00B86792">
              <w:rPr>
                <w:sz w:val="20"/>
              </w:rPr>
            </w:r>
            <w:r w:rsidR="00421CEF" w:rsidRPr="00B86792">
              <w:rPr>
                <w:sz w:val="20"/>
              </w:rPr>
              <w:fldChar w:fldCharType="separate"/>
            </w:r>
            <w:r w:rsidR="00421CEF" w:rsidRPr="00B86792">
              <w:rPr>
                <w:sz w:val="20"/>
              </w:rPr>
              <w:t>     </w:t>
            </w:r>
            <w:r w:rsidR="00421CEF" w:rsidRPr="00B86792">
              <w:rPr>
                <w:sz w:val="20"/>
              </w:rPr>
              <w:fldChar w:fldCharType="end"/>
            </w:r>
          </w:p>
          <w:p w14:paraId="02AB2E66" w14:textId="6E81E902" w:rsidR="00AC3E2F" w:rsidRPr="00B86792" w:rsidRDefault="00AC3E2F" w:rsidP="00E3609C">
            <w:pPr>
              <w:pStyle w:val="PBParagraph"/>
              <w:numPr>
                <w:ilvl w:val="0"/>
                <w:numId w:val="0"/>
              </w:numPr>
              <w:spacing w:before="60" w:after="60"/>
              <w:rPr>
                <w:sz w:val="20"/>
                <w:szCs w:val="20"/>
              </w:rPr>
            </w:pPr>
          </w:p>
          <w:p w14:paraId="7C1FBEBE" w14:textId="12C4DAD2" w:rsidR="00AC3E2F" w:rsidRPr="00B86792" w:rsidRDefault="00C04546" w:rsidP="00E3609C">
            <w:pPr>
              <w:pStyle w:val="PBParagraph"/>
              <w:numPr>
                <w:ilvl w:val="0"/>
                <w:numId w:val="0"/>
              </w:numPr>
              <w:spacing w:before="60" w:after="60"/>
              <w:rPr>
                <w:sz w:val="20"/>
                <w:szCs w:val="20"/>
              </w:rPr>
            </w:pPr>
            <w:r w:rsidRPr="00B86792">
              <w:rPr>
                <w:sz w:val="20"/>
              </w:rPr>
              <w:t>Si l</w:t>
            </w:r>
            <w:r w:rsidR="00473EE1" w:rsidRPr="00B86792">
              <w:rPr>
                <w:sz w:val="20"/>
              </w:rPr>
              <w:t>’</w:t>
            </w:r>
            <w:r w:rsidRPr="00B86792">
              <w:rPr>
                <w:sz w:val="20"/>
              </w:rPr>
              <w:t>autorité compétente de [nom de votre État] est consultée sur le placement ou la proposition de placement d</w:t>
            </w:r>
            <w:r w:rsidR="00473EE1" w:rsidRPr="00B86792">
              <w:rPr>
                <w:sz w:val="20"/>
              </w:rPr>
              <w:t>’</w:t>
            </w:r>
            <w:r w:rsidRPr="00B86792">
              <w:rPr>
                <w:sz w:val="20"/>
              </w:rPr>
              <w:t xml:space="preserve">un enfant </w:t>
            </w:r>
            <w:r w:rsidRPr="00B86792">
              <w:rPr>
                <w:b/>
                <w:sz w:val="20"/>
              </w:rPr>
              <w:t>dans votre État</w:t>
            </w:r>
            <w:r w:rsidRPr="00B86792">
              <w:rPr>
                <w:sz w:val="20"/>
              </w:rPr>
              <w:t> :</w:t>
            </w:r>
          </w:p>
          <w:p w14:paraId="39D27436" w14:textId="68E56800" w:rsidR="00B2226E" w:rsidRPr="00B86792" w:rsidRDefault="00AC3E2F" w:rsidP="00E3609C">
            <w:pPr>
              <w:pStyle w:val="PBParagraph"/>
              <w:numPr>
                <w:ilvl w:val="0"/>
                <w:numId w:val="0"/>
              </w:numPr>
              <w:spacing w:before="60" w:after="60"/>
              <w:rPr>
                <w:sz w:val="20"/>
                <w:szCs w:val="20"/>
              </w:rPr>
            </w:pPr>
            <w:r w:rsidRPr="00B86792">
              <w:rPr>
                <w:sz w:val="20"/>
              </w:rPr>
              <w:fldChar w:fldCharType="begin" w:fldLock="1">
                <w:ffData>
                  <w:name w:val="Text11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330543" w:rsidRPr="00B86792" w14:paraId="348AB384" w14:textId="77777777" w:rsidTr="001368A9">
        <w:tc>
          <w:tcPr>
            <w:tcW w:w="4275" w:type="dxa"/>
          </w:tcPr>
          <w:p w14:paraId="705180C8" w14:textId="2570D084" w:rsidR="00330543" w:rsidRPr="00B86792" w:rsidRDefault="00330543" w:rsidP="00AB424E">
            <w:pPr>
              <w:pStyle w:val="PBParagraph"/>
              <w:numPr>
                <w:ilvl w:val="1"/>
                <w:numId w:val="46"/>
              </w:numPr>
              <w:spacing w:before="60" w:after="60"/>
              <w:ind w:left="602"/>
              <w:rPr>
                <w:sz w:val="20"/>
                <w:szCs w:val="20"/>
              </w:rPr>
            </w:pPr>
            <w:r w:rsidRPr="00B86792">
              <w:rPr>
                <w:sz w:val="20"/>
              </w:rPr>
              <w:t xml:space="preserve">Veuillez indiquer toute autre autorité de [nom de votre État] qui serait chargée, en </w:t>
            </w:r>
            <w:r w:rsidR="00C1349D" w:rsidRPr="00B86792">
              <w:rPr>
                <w:sz w:val="20"/>
              </w:rPr>
              <w:t>collaboration</w:t>
            </w:r>
            <w:r w:rsidRPr="00B86792">
              <w:rPr>
                <w:sz w:val="20"/>
              </w:rPr>
              <w:t xml:space="preserve"> avec l</w:t>
            </w:r>
            <w:r w:rsidR="00473EE1" w:rsidRPr="00B86792">
              <w:rPr>
                <w:sz w:val="20"/>
              </w:rPr>
              <w:t>’</w:t>
            </w:r>
            <w:r w:rsidRPr="00B86792">
              <w:rPr>
                <w:sz w:val="20"/>
              </w:rPr>
              <w:t>autorité désignée en vertu de la Convention, d</w:t>
            </w:r>
            <w:r w:rsidR="00473EE1" w:rsidRPr="00B86792">
              <w:rPr>
                <w:sz w:val="20"/>
              </w:rPr>
              <w:t>’</w:t>
            </w:r>
            <w:r w:rsidRPr="00B86792">
              <w:rPr>
                <w:sz w:val="20"/>
              </w:rPr>
              <w:t>évaluer l</w:t>
            </w:r>
            <w:r w:rsidR="00473EE1" w:rsidRPr="00B86792">
              <w:rPr>
                <w:sz w:val="20"/>
              </w:rPr>
              <w:t>’</w:t>
            </w:r>
            <w:r w:rsidRPr="00B86792">
              <w:rPr>
                <w:sz w:val="20"/>
              </w:rPr>
              <w:t>intérêt supérieur de l</w:t>
            </w:r>
            <w:r w:rsidR="00473EE1" w:rsidRPr="00B86792">
              <w:rPr>
                <w:sz w:val="20"/>
              </w:rPr>
              <w:t>’</w:t>
            </w:r>
            <w:r w:rsidRPr="00B86792">
              <w:rPr>
                <w:sz w:val="20"/>
              </w:rPr>
              <w:t>enfant lorsqu</w:t>
            </w:r>
            <w:r w:rsidR="00473EE1" w:rsidRPr="00B86792">
              <w:rPr>
                <w:sz w:val="20"/>
              </w:rPr>
              <w:t>’</w:t>
            </w:r>
            <w:r w:rsidRPr="00B86792">
              <w:rPr>
                <w:sz w:val="20"/>
              </w:rPr>
              <w:t>un placement ou une prise en charge à l</w:t>
            </w:r>
            <w:r w:rsidR="00473EE1" w:rsidRPr="00B86792">
              <w:rPr>
                <w:sz w:val="20"/>
              </w:rPr>
              <w:t>’</w:t>
            </w:r>
            <w:r w:rsidRPr="00B86792">
              <w:rPr>
                <w:sz w:val="20"/>
              </w:rPr>
              <w:t>étranger est envisagé</w:t>
            </w:r>
            <w:r w:rsidR="009C0DA8" w:rsidRPr="00B86792">
              <w:rPr>
                <w:sz w:val="20"/>
              </w:rPr>
              <w:t> :</w:t>
            </w:r>
          </w:p>
        </w:tc>
        <w:tc>
          <w:tcPr>
            <w:tcW w:w="5648" w:type="dxa"/>
          </w:tcPr>
          <w:p w14:paraId="01C66E86" w14:textId="09CEF342" w:rsidR="00330543" w:rsidRPr="00B86792" w:rsidRDefault="00330543" w:rsidP="00E3609C">
            <w:pPr>
              <w:pStyle w:val="PBParagraph"/>
              <w:numPr>
                <w:ilvl w:val="0"/>
                <w:numId w:val="0"/>
              </w:numPr>
              <w:spacing w:before="60" w:after="60"/>
              <w:rPr>
                <w:sz w:val="20"/>
                <w:szCs w:val="20"/>
              </w:rPr>
            </w:pPr>
            <w:r w:rsidRPr="00B86792">
              <w:rPr>
                <w:sz w:val="20"/>
              </w:rPr>
              <w:fldChar w:fldCharType="begin" w:fldLock="1">
                <w:ffData>
                  <w:name w:val="Text101"/>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330543" w:rsidRPr="00B86792" w14:paraId="34E9FB30" w14:textId="77777777" w:rsidTr="001368A9">
        <w:tc>
          <w:tcPr>
            <w:tcW w:w="4275" w:type="dxa"/>
          </w:tcPr>
          <w:p w14:paraId="7B569FDB" w14:textId="7E034CAB" w:rsidR="00330543" w:rsidRPr="00B86792" w:rsidRDefault="00330543" w:rsidP="00AB424E">
            <w:pPr>
              <w:pStyle w:val="PBParagraph"/>
              <w:numPr>
                <w:ilvl w:val="1"/>
                <w:numId w:val="46"/>
              </w:numPr>
              <w:spacing w:before="60" w:after="60"/>
              <w:ind w:left="602"/>
              <w:rPr>
                <w:sz w:val="20"/>
                <w:szCs w:val="20"/>
              </w:rPr>
            </w:pPr>
            <w:r w:rsidRPr="00B86792">
              <w:rPr>
                <w:sz w:val="20"/>
              </w:rPr>
              <w:t xml:space="preserve">Les demandes </w:t>
            </w:r>
            <w:r w:rsidR="007165EE" w:rsidRPr="00B86792">
              <w:rPr>
                <w:sz w:val="20"/>
              </w:rPr>
              <w:t xml:space="preserve">faites en application de </w:t>
            </w:r>
            <w:r w:rsidRPr="00B86792">
              <w:rPr>
                <w:sz w:val="20"/>
              </w:rPr>
              <w:t>l</w:t>
            </w:r>
            <w:r w:rsidR="00473EE1" w:rsidRPr="00B86792">
              <w:rPr>
                <w:sz w:val="20"/>
              </w:rPr>
              <w:t>’</w:t>
            </w:r>
            <w:r w:rsidRPr="00B86792">
              <w:rPr>
                <w:sz w:val="20"/>
              </w:rPr>
              <w:t xml:space="preserve">article 33 </w:t>
            </w:r>
            <w:r w:rsidR="00277248" w:rsidRPr="00B86792">
              <w:rPr>
                <w:sz w:val="20"/>
              </w:rPr>
              <w:t>entraînent</w:t>
            </w:r>
            <w:r w:rsidRPr="00B86792">
              <w:rPr>
                <w:sz w:val="20"/>
              </w:rPr>
              <w:t>-elles des coûts en [nom de votre État] ?</w:t>
            </w:r>
          </w:p>
        </w:tc>
        <w:tc>
          <w:tcPr>
            <w:tcW w:w="5648" w:type="dxa"/>
          </w:tcPr>
          <w:p w14:paraId="032637C6" w14:textId="20313BE0"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23"/>
                  <w:enabled/>
                  <w:calcOnExit w:val="0"/>
                  <w:checkBox>
                    <w:sizeAuto/>
                    <w:default w:val="0"/>
                  </w:checkBox>
                </w:ffData>
              </w:fldChar>
            </w:r>
            <w:bookmarkStart w:id="267" w:name="Check62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67"/>
            <w:r w:rsidRPr="00B86792">
              <w:rPr>
                <w:sz w:val="20"/>
              </w:rPr>
              <w:t xml:space="preserve"> Oui (veuillez préciser </w:t>
            </w:r>
            <w:r w:rsidR="00E866A0" w:rsidRPr="00B86792">
              <w:rPr>
                <w:sz w:val="20"/>
              </w:rPr>
              <w:t xml:space="preserve">le type de coûts </w:t>
            </w:r>
            <w:r w:rsidRPr="00B86792">
              <w:rPr>
                <w:sz w:val="20"/>
              </w:rPr>
              <w:t xml:space="preserve">à qui ils sont imputés) : </w:t>
            </w:r>
            <w:r w:rsidRPr="00B86792">
              <w:rPr>
                <w:sz w:val="20"/>
              </w:rPr>
              <w:fldChar w:fldCharType="begin" w:fldLock="1">
                <w:ffData>
                  <w:name w:val="Text269"/>
                  <w:enabled/>
                  <w:calcOnExit w:val="0"/>
                  <w:textInput/>
                </w:ffData>
              </w:fldChar>
            </w:r>
            <w:bookmarkStart w:id="268" w:name="Text269"/>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68"/>
          </w:p>
          <w:p w14:paraId="453FA000" w14:textId="2A7214EC"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24"/>
                  <w:enabled/>
                  <w:calcOnExit w:val="0"/>
                  <w:checkBox>
                    <w:sizeAuto/>
                    <w:default w:val="0"/>
                  </w:checkBox>
                </w:ffData>
              </w:fldChar>
            </w:r>
            <w:bookmarkStart w:id="269" w:name="Check62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69"/>
            <w:r w:rsidRPr="00B86792">
              <w:rPr>
                <w:sz w:val="20"/>
              </w:rPr>
              <w:t> Non</w:t>
            </w:r>
          </w:p>
        </w:tc>
      </w:tr>
      <w:tr w:rsidR="00F843E0" w:rsidRPr="00B86792" w14:paraId="4506340D" w14:textId="77777777" w:rsidTr="00473E75">
        <w:tc>
          <w:tcPr>
            <w:tcW w:w="9923" w:type="dxa"/>
            <w:gridSpan w:val="2"/>
          </w:tcPr>
          <w:p w14:paraId="5E38D312" w14:textId="5B28A9CE" w:rsidR="00F843E0" w:rsidRPr="00B86792" w:rsidRDefault="00E4481D" w:rsidP="00E3609C">
            <w:pPr>
              <w:pStyle w:val="PBParagraph"/>
              <w:numPr>
                <w:ilvl w:val="0"/>
                <w:numId w:val="0"/>
              </w:numPr>
              <w:spacing w:before="60" w:after="60"/>
              <w:rPr>
                <w:sz w:val="20"/>
              </w:rPr>
            </w:pPr>
            <w:r w:rsidRPr="00B86792">
              <w:rPr>
                <w:b/>
                <w:bCs/>
                <w:sz w:val="20"/>
              </w:rPr>
              <w:t>Dernière mise à jour : [INSÉRER LA DATE]</w:t>
            </w:r>
          </w:p>
        </w:tc>
      </w:tr>
    </w:tbl>
    <w:p w14:paraId="3EA6AE35" w14:textId="2CB3EC29" w:rsidR="00C717CE" w:rsidRPr="00B86792" w:rsidRDefault="00C717CE" w:rsidP="00AB424E">
      <w:pPr>
        <w:pStyle w:val="Heading2"/>
        <w:numPr>
          <w:ilvl w:val="0"/>
          <w:numId w:val="44"/>
        </w:numPr>
        <w:ind w:left="0" w:firstLine="0"/>
        <w:rPr>
          <w:color w:val="03295A" w:themeColor="accent4"/>
        </w:rPr>
      </w:pPr>
      <w:bookmarkStart w:id="270" w:name="_Toc225333126"/>
      <w:r w:rsidRPr="00B86792">
        <w:t>Localisation d</w:t>
      </w:r>
      <w:r w:rsidR="00473EE1" w:rsidRPr="00B86792">
        <w:t>’</w:t>
      </w:r>
      <w:r w:rsidRPr="00B86792">
        <w:t>un enfant (art. 30)</w:t>
      </w:r>
      <w:bookmarkEnd w:id="270"/>
    </w:p>
    <w:tbl>
      <w:tblPr>
        <w:tblStyle w:val="TableGrid"/>
        <w:tblW w:w="9923" w:type="dxa"/>
        <w:tblInd w:w="-5" w:type="dxa"/>
        <w:tblLook w:val="04A0" w:firstRow="1" w:lastRow="0" w:firstColumn="1" w:lastColumn="0" w:noHBand="0" w:noVBand="1"/>
      </w:tblPr>
      <w:tblGrid>
        <w:gridCol w:w="4275"/>
        <w:gridCol w:w="5648"/>
      </w:tblGrid>
      <w:tr w:rsidR="000E6018" w:rsidRPr="00B86792" w14:paraId="0E4D1C95" w14:textId="77777777" w:rsidTr="001368A9">
        <w:tc>
          <w:tcPr>
            <w:tcW w:w="4275" w:type="dxa"/>
          </w:tcPr>
          <w:p w14:paraId="67BC56D4" w14:textId="0D8B2629" w:rsidR="00330543" w:rsidRPr="00B86792" w:rsidRDefault="00BE21AC" w:rsidP="00AB424E">
            <w:pPr>
              <w:pStyle w:val="PBParagraph"/>
              <w:numPr>
                <w:ilvl w:val="1"/>
                <w:numId w:val="53"/>
              </w:numPr>
              <w:spacing w:before="60" w:after="60"/>
              <w:ind w:left="602" w:hanging="567"/>
              <w:rPr>
                <w:sz w:val="20"/>
                <w:szCs w:val="20"/>
              </w:rPr>
            </w:pPr>
            <w:r w:rsidRPr="00B86792">
              <w:rPr>
                <w:sz w:val="20"/>
              </w:rPr>
              <w:t>Comment l</w:t>
            </w:r>
            <w:r w:rsidR="00473EE1" w:rsidRPr="00B86792">
              <w:rPr>
                <w:sz w:val="20"/>
              </w:rPr>
              <w:t>’</w:t>
            </w:r>
            <w:r w:rsidRPr="00B86792">
              <w:rPr>
                <w:sz w:val="20"/>
              </w:rPr>
              <w:t>Autorité centrale de [nom de votre État], sur demande d</w:t>
            </w:r>
            <w:r w:rsidR="00473EE1" w:rsidRPr="00B86792">
              <w:rPr>
                <w:sz w:val="20"/>
              </w:rPr>
              <w:t>’</w:t>
            </w:r>
            <w:r w:rsidRPr="00B86792">
              <w:rPr>
                <w:sz w:val="20"/>
              </w:rPr>
              <w:t>une autorité compétente d</w:t>
            </w:r>
            <w:r w:rsidR="00473EE1" w:rsidRPr="00B86792">
              <w:rPr>
                <w:sz w:val="20"/>
              </w:rPr>
              <w:t>’</w:t>
            </w:r>
            <w:r w:rsidRPr="00B86792">
              <w:rPr>
                <w:sz w:val="20"/>
              </w:rPr>
              <w:t xml:space="preserve">une autre Partie contractante, </w:t>
            </w:r>
            <w:r w:rsidR="00687873" w:rsidRPr="00B86792">
              <w:rPr>
                <w:sz w:val="20"/>
              </w:rPr>
              <w:t>aide</w:t>
            </w:r>
            <w:r w:rsidR="00004B10" w:rsidRPr="00B86792">
              <w:rPr>
                <w:sz w:val="20"/>
              </w:rPr>
              <w:t>-t</w:t>
            </w:r>
            <w:r w:rsidRPr="00B86792">
              <w:rPr>
                <w:sz w:val="20"/>
              </w:rPr>
              <w:t xml:space="preserve">-elle </w:t>
            </w:r>
            <w:r w:rsidR="00687873" w:rsidRPr="00B86792">
              <w:rPr>
                <w:sz w:val="20"/>
              </w:rPr>
              <w:t xml:space="preserve">à </w:t>
            </w:r>
            <w:r w:rsidRPr="00B86792">
              <w:rPr>
                <w:sz w:val="20"/>
              </w:rPr>
              <w:t>localiser un enfant lorsqu</w:t>
            </w:r>
            <w:r w:rsidR="00473EE1" w:rsidRPr="00B86792">
              <w:rPr>
                <w:sz w:val="20"/>
              </w:rPr>
              <w:t>’</w:t>
            </w:r>
            <w:r w:rsidRPr="00B86792">
              <w:rPr>
                <w:sz w:val="20"/>
              </w:rPr>
              <w:t xml:space="preserve">il </w:t>
            </w:r>
            <w:r w:rsidR="00687873" w:rsidRPr="00B86792">
              <w:rPr>
                <w:sz w:val="20"/>
              </w:rPr>
              <w:t>paraît</w:t>
            </w:r>
            <w:r w:rsidRPr="00B86792">
              <w:rPr>
                <w:sz w:val="20"/>
              </w:rPr>
              <w:t xml:space="preserve"> que celui-ci est présent sur le territoire de [nom de votre État] et a besoin de protection ?</w:t>
            </w:r>
          </w:p>
          <w:p w14:paraId="3ED48018" w14:textId="1598BEF9" w:rsidR="00330543" w:rsidRPr="00B86792" w:rsidRDefault="00330543" w:rsidP="00E3609C">
            <w:pPr>
              <w:pStyle w:val="PBParagraph"/>
              <w:numPr>
                <w:ilvl w:val="0"/>
                <w:numId w:val="0"/>
              </w:numPr>
              <w:spacing w:before="60" w:after="60"/>
              <w:ind w:left="602"/>
              <w:rPr>
                <w:sz w:val="20"/>
                <w:szCs w:val="20"/>
              </w:rPr>
            </w:pPr>
            <w:r w:rsidRPr="00B86792">
              <w:rPr>
                <w:sz w:val="20"/>
              </w:rPr>
              <w:t>Article 31(c) de la Convention de 1996</w:t>
            </w:r>
          </w:p>
        </w:tc>
        <w:tc>
          <w:tcPr>
            <w:tcW w:w="5648" w:type="dxa"/>
          </w:tcPr>
          <w:p w14:paraId="7CB3B0E1" w14:textId="4703216F" w:rsidR="00ED5195" w:rsidRPr="00B86792" w:rsidRDefault="00ED5195" w:rsidP="00E3609C">
            <w:pPr>
              <w:pStyle w:val="PBParagraph"/>
              <w:numPr>
                <w:ilvl w:val="0"/>
                <w:numId w:val="0"/>
              </w:numPr>
              <w:spacing w:before="60" w:after="60"/>
              <w:ind w:left="4"/>
              <w:rPr>
                <w:sz w:val="20"/>
                <w:szCs w:val="20"/>
              </w:rPr>
            </w:pPr>
            <w:r w:rsidRPr="00B86792">
              <w:rPr>
                <w:sz w:val="20"/>
              </w:rPr>
              <w:fldChar w:fldCharType="begin">
                <w:ffData>
                  <w:name w:val="Check206"/>
                  <w:enabled/>
                  <w:calcOnExit w:val="0"/>
                  <w:checkBox>
                    <w:sizeAuto/>
                    <w:default w:val="0"/>
                  </w:checkBox>
                </w:ffData>
              </w:fldChar>
            </w:r>
            <w:bookmarkStart w:id="271" w:name="Check20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71"/>
            <w:r w:rsidR="0088266C" w:rsidRPr="00B86792">
              <w:rPr>
                <w:sz w:val="20"/>
              </w:rPr>
              <w:t> </w:t>
            </w:r>
            <w:r w:rsidRPr="00B86792">
              <w:rPr>
                <w:sz w:val="20"/>
              </w:rPr>
              <w:t>L</w:t>
            </w:r>
            <w:r w:rsidR="00473EE1" w:rsidRPr="00B86792">
              <w:rPr>
                <w:sz w:val="20"/>
              </w:rPr>
              <w:t>’</w:t>
            </w:r>
            <w:r w:rsidRPr="00B86792">
              <w:rPr>
                <w:sz w:val="20"/>
              </w:rPr>
              <w:t>assistance est fournie directement</w:t>
            </w:r>
          </w:p>
          <w:p w14:paraId="1495A240" w14:textId="77777777" w:rsidR="00ED5195" w:rsidRPr="00B86792" w:rsidRDefault="00ED5195" w:rsidP="00E3609C">
            <w:pPr>
              <w:pStyle w:val="PBParagraph"/>
              <w:numPr>
                <w:ilvl w:val="0"/>
                <w:numId w:val="0"/>
              </w:numPr>
              <w:spacing w:before="60" w:after="60"/>
              <w:ind w:left="298"/>
              <w:rPr>
                <w:sz w:val="20"/>
                <w:szCs w:val="20"/>
              </w:rPr>
            </w:pPr>
            <w:r w:rsidRPr="00B86792">
              <w:rPr>
                <w:sz w:val="20"/>
              </w:rPr>
              <w:t xml:space="preserve">Veuillez préciser la procédure : </w:t>
            </w:r>
            <w:r w:rsidRPr="00B86792">
              <w:rPr>
                <w:sz w:val="20"/>
              </w:rPr>
              <w:fldChar w:fldCharType="begin" w:fldLock="1">
                <w:ffData>
                  <w:name w:val="Text98"/>
                  <w:enabled/>
                  <w:calcOnExit w:val="0"/>
                  <w:textInput/>
                </w:ffData>
              </w:fldChar>
            </w:r>
            <w:bookmarkStart w:id="272" w:name="Text98"/>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72"/>
          </w:p>
          <w:p w14:paraId="4B7E2420" w14:textId="1D42E21C" w:rsidR="00ED5195" w:rsidRPr="00B86792" w:rsidRDefault="00ED5195" w:rsidP="00E3609C">
            <w:pPr>
              <w:pStyle w:val="PBParagraph"/>
              <w:numPr>
                <w:ilvl w:val="0"/>
                <w:numId w:val="0"/>
              </w:numPr>
              <w:spacing w:before="60" w:after="60"/>
              <w:ind w:left="4"/>
              <w:rPr>
                <w:sz w:val="20"/>
                <w:szCs w:val="20"/>
              </w:rPr>
            </w:pPr>
            <w:r w:rsidRPr="00B86792">
              <w:rPr>
                <w:sz w:val="20"/>
              </w:rPr>
              <w:fldChar w:fldCharType="begin">
                <w:ffData>
                  <w:name w:val="Check207"/>
                  <w:enabled/>
                  <w:calcOnExit w:val="0"/>
                  <w:checkBox>
                    <w:sizeAuto/>
                    <w:default w:val="0"/>
                  </w:checkBox>
                </w:ffData>
              </w:fldChar>
            </w:r>
            <w:bookmarkStart w:id="273" w:name="Check20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73"/>
            <w:r w:rsidRPr="00B86792">
              <w:rPr>
                <w:sz w:val="20"/>
              </w:rPr>
              <w:t> L</w:t>
            </w:r>
            <w:r w:rsidR="00473EE1" w:rsidRPr="00B86792">
              <w:rPr>
                <w:sz w:val="20"/>
              </w:rPr>
              <w:t>’</w:t>
            </w:r>
            <w:r w:rsidRPr="00B86792">
              <w:rPr>
                <w:sz w:val="20"/>
              </w:rPr>
              <w:t>assistance est fournie par l</w:t>
            </w:r>
            <w:r w:rsidR="00473EE1" w:rsidRPr="00B86792">
              <w:rPr>
                <w:sz w:val="20"/>
              </w:rPr>
              <w:t>’</w:t>
            </w:r>
            <w:r w:rsidRPr="00B86792">
              <w:rPr>
                <w:sz w:val="20"/>
              </w:rPr>
              <w:t>entremise d</w:t>
            </w:r>
            <w:r w:rsidR="00473EE1" w:rsidRPr="00B86792">
              <w:rPr>
                <w:sz w:val="20"/>
              </w:rPr>
              <w:t>’</w:t>
            </w:r>
            <w:r w:rsidRPr="00B86792">
              <w:rPr>
                <w:sz w:val="20"/>
              </w:rPr>
              <w:t>autorités publiques</w:t>
            </w:r>
          </w:p>
          <w:p w14:paraId="413CC647" w14:textId="77777777" w:rsidR="00ED5195" w:rsidRPr="00B86792" w:rsidRDefault="00ED5195" w:rsidP="00E3609C">
            <w:pPr>
              <w:pStyle w:val="PBParagraph"/>
              <w:numPr>
                <w:ilvl w:val="0"/>
                <w:numId w:val="0"/>
              </w:numPr>
              <w:spacing w:before="60" w:after="60"/>
              <w:ind w:left="298"/>
              <w:rPr>
                <w:sz w:val="20"/>
                <w:szCs w:val="20"/>
              </w:rPr>
            </w:pPr>
            <w:r w:rsidRPr="00B86792">
              <w:rPr>
                <w:sz w:val="20"/>
              </w:rPr>
              <w:t xml:space="preserve">Veuillez préciser la procédure : </w:t>
            </w:r>
            <w:r w:rsidRPr="00B86792">
              <w:rPr>
                <w:sz w:val="20"/>
              </w:rPr>
              <w:fldChar w:fldCharType="begin" w:fldLock="1">
                <w:ffData>
                  <w:name w:val="Text98"/>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p w14:paraId="538F65C9" w14:textId="04930271" w:rsidR="00ED5195" w:rsidRPr="00B86792" w:rsidRDefault="00ED5195" w:rsidP="00E3609C">
            <w:pPr>
              <w:pStyle w:val="PBParagraph"/>
              <w:numPr>
                <w:ilvl w:val="0"/>
                <w:numId w:val="0"/>
              </w:numPr>
              <w:spacing w:before="60" w:after="60"/>
              <w:ind w:left="4"/>
              <w:rPr>
                <w:sz w:val="20"/>
                <w:szCs w:val="20"/>
              </w:rPr>
            </w:pPr>
            <w:r w:rsidRPr="00B86792">
              <w:rPr>
                <w:sz w:val="20"/>
              </w:rPr>
              <w:fldChar w:fldCharType="begin">
                <w:ffData>
                  <w:name w:val="Check208"/>
                  <w:enabled/>
                  <w:calcOnExit w:val="0"/>
                  <w:checkBox>
                    <w:sizeAuto/>
                    <w:default w:val="0"/>
                  </w:checkBox>
                </w:ffData>
              </w:fldChar>
            </w:r>
            <w:bookmarkStart w:id="274" w:name="Check20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74"/>
            <w:r w:rsidR="0088266C" w:rsidRPr="00B86792">
              <w:rPr>
                <w:sz w:val="20"/>
              </w:rPr>
              <w:t> </w:t>
            </w:r>
            <w:r w:rsidRPr="00B86792">
              <w:rPr>
                <w:sz w:val="20"/>
              </w:rPr>
              <w:t>L</w:t>
            </w:r>
            <w:r w:rsidR="00473EE1" w:rsidRPr="00B86792">
              <w:rPr>
                <w:sz w:val="20"/>
              </w:rPr>
              <w:t>’</w:t>
            </w:r>
            <w:r w:rsidRPr="00B86792">
              <w:rPr>
                <w:sz w:val="20"/>
              </w:rPr>
              <w:t>assistance est fournie par l</w:t>
            </w:r>
            <w:r w:rsidR="00473EE1" w:rsidRPr="00B86792">
              <w:rPr>
                <w:sz w:val="20"/>
              </w:rPr>
              <w:t>’</w:t>
            </w:r>
            <w:r w:rsidRPr="00B86792">
              <w:rPr>
                <w:sz w:val="20"/>
              </w:rPr>
              <w:t>entremise d</w:t>
            </w:r>
            <w:r w:rsidR="00473EE1" w:rsidRPr="00B86792">
              <w:rPr>
                <w:sz w:val="20"/>
              </w:rPr>
              <w:t>’</w:t>
            </w:r>
            <w:r w:rsidRPr="00B86792">
              <w:rPr>
                <w:sz w:val="20"/>
              </w:rPr>
              <w:t>autres organismes</w:t>
            </w:r>
          </w:p>
          <w:p w14:paraId="52547D05" w14:textId="46B6F585" w:rsidR="00330543" w:rsidRPr="00B86792" w:rsidRDefault="00ED5195" w:rsidP="00E3609C">
            <w:pPr>
              <w:pStyle w:val="PBParagraph"/>
              <w:numPr>
                <w:ilvl w:val="0"/>
                <w:numId w:val="0"/>
              </w:numPr>
              <w:spacing w:before="60" w:after="60"/>
              <w:ind w:left="298"/>
              <w:rPr>
                <w:sz w:val="20"/>
                <w:szCs w:val="20"/>
              </w:rPr>
            </w:pPr>
            <w:r w:rsidRPr="00B86792">
              <w:rPr>
                <w:sz w:val="20"/>
              </w:rPr>
              <w:t>Veuillez indiquer de quel organisme il s</w:t>
            </w:r>
            <w:r w:rsidR="00473EE1" w:rsidRPr="00B86792">
              <w:rPr>
                <w:sz w:val="20"/>
              </w:rPr>
              <w:t>’</w:t>
            </w:r>
            <w:r w:rsidRPr="00B86792">
              <w:rPr>
                <w:sz w:val="20"/>
              </w:rPr>
              <w:t xml:space="preserve">agit et décrire la procédure : </w:t>
            </w:r>
            <w:r w:rsidRPr="00B86792">
              <w:rPr>
                <w:sz w:val="20"/>
              </w:rPr>
              <w:fldChar w:fldCharType="begin" w:fldLock="1">
                <w:ffData>
                  <w:name w:val="Text99"/>
                  <w:enabled/>
                  <w:calcOnExit w:val="0"/>
                  <w:textInput/>
                </w:ffData>
              </w:fldChar>
            </w:r>
            <w:bookmarkStart w:id="275" w:name="Text99"/>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75"/>
          </w:p>
        </w:tc>
      </w:tr>
      <w:tr w:rsidR="000E6018" w:rsidRPr="00B86792" w14:paraId="6B19F9F7" w14:textId="77777777" w:rsidTr="001368A9">
        <w:tc>
          <w:tcPr>
            <w:tcW w:w="4275" w:type="dxa"/>
          </w:tcPr>
          <w:p w14:paraId="06B01962" w14:textId="46080FD6" w:rsidR="00330543" w:rsidRPr="00B86792" w:rsidRDefault="0081349C" w:rsidP="00AB424E">
            <w:pPr>
              <w:pStyle w:val="PBParagraph"/>
              <w:numPr>
                <w:ilvl w:val="1"/>
                <w:numId w:val="53"/>
              </w:numPr>
              <w:spacing w:before="60" w:after="60"/>
              <w:ind w:left="602" w:hanging="567"/>
              <w:rPr>
                <w:sz w:val="20"/>
                <w:szCs w:val="20"/>
              </w:rPr>
            </w:pPr>
            <w:r w:rsidRPr="00B86792">
              <w:rPr>
                <w:sz w:val="20"/>
              </w:rPr>
              <w:lastRenderedPageBreak/>
              <w:t xml:space="preserve">Quelle preuve ou </w:t>
            </w:r>
            <w:r w:rsidR="00330543" w:rsidRPr="00B86792">
              <w:rPr>
                <w:sz w:val="20"/>
              </w:rPr>
              <w:t>information qui montre que l</w:t>
            </w:r>
            <w:r w:rsidR="00473EE1" w:rsidRPr="00B86792">
              <w:rPr>
                <w:sz w:val="20"/>
              </w:rPr>
              <w:t>’</w:t>
            </w:r>
            <w:r w:rsidR="00330543" w:rsidRPr="00B86792">
              <w:rPr>
                <w:sz w:val="20"/>
              </w:rPr>
              <w:t xml:space="preserve">enfant est présent </w:t>
            </w:r>
            <w:r w:rsidR="00AE0F29" w:rsidRPr="00B86792">
              <w:rPr>
                <w:sz w:val="20"/>
              </w:rPr>
              <w:t>sur le territoire de</w:t>
            </w:r>
            <w:r w:rsidR="00330543" w:rsidRPr="00B86792">
              <w:rPr>
                <w:sz w:val="20"/>
              </w:rPr>
              <w:t xml:space="preserve"> l</w:t>
            </w:r>
            <w:r w:rsidR="00473EE1" w:rsidRPr="00B86792">
              <w:rPr>
                <w:sz w:val="20"/>
              </w:rPr>
              <w:t>’</w:t>
            </w:r>
            <w:r w:rsidR="00330543" w:rsidRPr="00B86792">
              <w:rPr>
                <w:sz w:val="20"/>
              </w:rPr>
              <w:t>État et a besoin d</w:t>
            </w:r>
            <w:r w:rsidR="00473EE1" w:rsidRPr="00B86792">
              <w:rPr>
                <w:sz w:val="20"/>
              </w:rPr>
              <w:t>’</w:t>
            </w:r>
            <w:r w:rsidR="00330543" w:rsidRPr="00B86792">
              <w:rPr>
                <w:sz w:val="20"/>
              </w:rPr>
              <w:t xml:space="preserve">une protection </w:t>
            </w:r>
            <w:r w:rsidR="006E286D" w:rsidRPr="00B86792">
              <w:rPr>
                <w:sz w:val="20"/>
              </w:rPr>
              <w:t>est exigée</w:t>
            </w:r>
            <w:r w:rsidR="00330543" w:rsidRPr="00B86792">
              <w:rPr>
                <w:sz w:val="20"/>
              </w:rPr>
              <w:t xml:space="preserve"> pour </w:t>
            </w:r>
            <w:r w:rsidR="006E286D" w:rsidRPr="00B86792">
              <w:rPr>
                <w:sz w:val="20"/>
              </w:rPr>
              <w:t xml:space="preserve">entamer les démarches consistant à </w:t>
            </w:r>
            <w:r w:rsidR="00330543" w:rsidRPr="00B86792">
              <w:rPr>
                <w:sz w:val="20"/>
              </w:rPr>
              <w:t>localiser l</w:t>
            </w:r>
            <w:r w:rsidR="00473EE1" w:rsidRPr="00B86792">
              <w:rPr>
                <w:sz w:val="20"/>
              </w:rPr>
              <w:t>’</w:t>
            </w:r>
            <w:r w:rsidR="00330543" w:rsidRPr="00B86792">
              <w:rPr>
                <w:sz w:val="20"/>
              </w:rPr>
              <w:t>enfant ?</w:t>
            </w:r>
          </w:p>
          <w:p w14:paraId="0F6E8C55" w14:textId="7D7CEE8A" w:rsidR="00330543" w:rsidRPr="00B86792" w:rsidRDefault="00330543" w:rsidP="00E3609C">
            <w:pPr>
              <w:pStyle w:val="PBParagraph"/>
              <w:numPr>
                <w:ilvl w:val="0"/>
                <w:numId w:val="0"/>
              </w:numPr>
              <w:spacing w:before="60" w:after="60"/>
              <w:ind w:left="602" w:hanging="567"/>
              <w:rPr>
                <w:i/>
                <w:sz w:val="20"/>
                <w:szCs w:val="20"/>
              </w:rPr>
            </w:pPr>
          </w:p>
        </w:tc>
        <w:tc>
          <w:tcPr>
            <w:tcW w:w="5648" w:type="dxa"/>
          </w:tcPr>
          <w:p w14:paraId="2ACCCDB1" w14:textId="396785F8"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25"/>
                  <w:enabled/>
                  <w:calcOnExit w:val="0"/>
                  <w:checkBox>
                    <w:sizeAuto/>
                    <w:default w:val="0"/>
                  </w:checkBox>
                </w:ffData>
              </w:fldChar>
            </w:r>
            <w:bookmarkStart w:id="276" w:name="Check62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76"/>
            <w:r w:rsidRPr="00B86792">
              <w:rPr>
                <w:sz w:val="20"/>
              </w:rPr>
              <w:t> Preuve que l</w:t>
            </w:r>
            <w:r w:rsidR="00473EE1" w:rsidRPr="00B86792">
              <w:rPr>
                <w:sz w:val="20"/>
              </w:rPr>
              <w:t>’</w:t>
            </w:r>
            <w:r w:rsidRPr="00B86792">
              <w:rPr>
                <w:sz w:val="20"/>
              </w:rPr>
              <w:t>enfant est entré dans votre État (par ex. la preuve que l</w:t>
            </w:r>
            <w:r w:rsidR="00473EE1" w:rsidRPr="00B86792">
              <w:rPr>
                <w:sz w:val="20"/>
              </w:rPr>
              <w:t>’</w:t>
            </w:r>
            <w:r w:rsidRPr="00B86792">
              <w:rPr>
                <w:sz w:val="20"/>
              </w:rPr>
              <w:t>enfant a pris l</w:t>
            </w:r>
            <w:r w:rsidR="00473EE1" w:rsidRPr="00B86792">
              <w:rPr>
                <w:sz w:val="20"/>
              </w:rPr>
              <w:t>’</w:t>
            </w:r>
            <w:r w:rsidRPr="00B86792">
              <w:rPr>
                <w:sz w:val="20"/>
              </w:rPr>
              <w:t>avion à destination de votre État)</w:t>
            </w:r>
          </w:p>
          <w:p w14:paraId="0DFBBE18" w14:textId="4B14880C"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26"/>
                  <w:enabled/>
                  <w:calcOnExit w:val="0"/>
                  <w:checkBox>
                    <w:sizeAuto/>
                    <w:default w:val="0"/>
                  </w:checkBox>
                </w:ffData>
              </w:fldChar>
            </w:r>
            <w:bookmarkStart w:id="277" w:name="Check62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77"/>
            <w:r w:rsidRPr="00B86792">
              <w:rPr>
                <w:sz w:val="20"/>
              </w:rPr>
              <w:t> Information du demandeur / de l</w:t>
            </w:r>
            <w:r w:rsidR="00473EE1" w:rsidRPr="00B86792">
              <w:rPr>
                <w:sz w:val="20"/>
              </w:rPr>
              <w:t>’</w:t>
            </w:r>
            <w:r w:rsidRPr="00B86792">
              <w:rPr>
                <w:sz w:val="20"/>
              </w:rPr>
              <w:t>autorité requérante expliquant pourquoi il / elle estime que l</w:t>
            </w:r>
            <w:r w:rsidR="00473EE1" w:rsidRPr="00B86792">
              <w:rPr>
                <w:sz w:val="20"/>
              </w:rPr>
              <w:t>’</w:t>
            </w:r>
            <w:r w:rsidRPr="00B86792">
              <w:rPr>
                <w:sz w:val="20"/>
              </w:rPr>
              <w:t>enfant se trouve dans votre État</w:t>
            </w:r>
          </w:p>
          <w:p w14:paraId="0DB85A71" w14:textId="2FE4E873"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27"/>
                  <w:enabled/>
                  <w:calcOnExit w:val="0"/>
                  <w:checkBox>
                    <w:sizeAuto/>
                    <w:default w:val="0"/>
                  </w:checkBox>
                </w:ffData>
              </w:fldChar>
            </w:r>
            <w:bookmarkStart w:id="278" w:name="Check62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78"/>
            <w:r w:rsidRPr="00B86792">
              <w:rPr>
                <w:sz w:val="20"/>
              </w:rPr>
              <w:t> Aucune information ou preuve n</w:t>
            </w:r>
            <w:r w:rsidR="00473EE1" w:rsidRPr="00B86792">
              <w:rPr>
                <w:sz w:val="20"/>
              </w:rPr>
              <w:t>’</w:t>
            </w:r>
            <w:r w:rsidRPr="00B86792">
              <w:rPr>
                <w:sz w:val="20"/>
              </w:rPr>
              <w:t>est exigée ; les recherches peuvent débuter sur demande</w:t>
            </w:r>
          </w:p>
          <w:p w14:paraId="1F0A598B" w14:textId="3B6E8EC9"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28"/>
                  <w:enabled/>
                  <w:calcOnExit w:val="0"/>
                  <w:checkBox>
                    <w:sizeAuto/>
                    <w:default w:val="0"/>
                  </w:checkBox>
                </w:ffData>
              </w:fldChar>
            </w:r>
            <w:bookmarkStart w:id="279" w:name="Check62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79"/>
            <w:r w:rsidRPr="00B86792">
              <w:rPr>
                <w:sz w:val="20"/>
              </w:rPr>
              <w:t xml:space="preserve"> Autre (veuillez expliquer): </w:t>
            </w:r>
            <w:r w:rsidRPr="00B86792">
              <w:rPr>
                <w:sz w:val="20"/>
              </w:rPr>
              <w:fldChar w:fldCharType="begin" w:fldLock="1">
                <w:ffData>
                  <w:name w:val="Text271"/>
                  <w:enabled/>
                  <w:calcOnExit w:val="0"/>
                  <w:textInput/>
                </w:ffData>
              </w:fldChar>
            </w:r>
            <w:bookmarkStart w:id="280" w:name="Text271"/>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80"/>
          </w:p>
        </w:tc>
      </w:tr>
      <w:tr w:rsidR="000E6018" w:rsidRPr="00B86792" w14:paraId="62B5D898" w14:textId="77777777" w:rsidTr="001368A9">
        <w:tc>
          <w:tcPr>
            <w:tcW w:w="4275" w:type="dxa"/>
          </w:tcPr>
          <w:p w14:paraId="3831D48B" w14:textId="78374863" w:rsidR="00330543" w:rsidRPr="00B86792" w:rsidRDefault="00070589" w:rsidP="00AB424E">
            <w:pPr>
              <w:pStyle w:val="PBParagraph"/>
              <w:numPr>
                <w:ilvl w:val="1"/>
                <w:numId w:val="53"/>
              </w:numPr>
              <w:spacing w:before="60" w:after="60"/>
              <w:ind w:left="602" w:hanging="567"/>
              <w:rPr>
                <w:sz w:val="20"/>
                <w:szCs w:val="20"/>
              </w:rPr>
            </w:pPr>
            <w:r w:rsidRPr="00B86792">
              <w:rPr>
                <w:sz w:val="20"/>
              </w:rPr>
              <w:t xml:space="preserve">En </w:t>
            </w:r>
            <w:r w:rsidR="00330543" w:rsidRPr="00B86792">
              <w:rPr>
                <w:sz w:val="20"/>
              </w:rPr>
              <w:t>[nom de votre État], quel</w:t>
            </w:r>
            <w:r w:rsidR="00DF211D" w:rsidRPr="00B86792">
              <w:rPr>
                <w:sz w:val="20"/>
              </w:rPr>
              <w:t>le</w:t>
            </w:r>
            <w:r w:rsidR="00330543" w:rsidRPr="00B86792">
              <w:rPr>
                <w:sz w:val="20"/>
              </w:rPr>
              <w:t xml:space="preserve">s </w:t>
            </w:r>
            <w:r w:rsidRPr="00B86792">
              <w:rPr>
                <w:sz w:val="20"/>
              </w:rPr>
              <w:t>sont les res</w:t>
            </w:r>
            <w:r w:rsidR="00330543" w:rsidRPr="00B86792">
              <w:rPr>
                <w:sz w:val="20"/>
              </w:rPr>
              <w:t>sources disponibles pour localiser un enfant</w:t>
            </w:r>
            <w:r w:rsidR="00681E74" w:rsidRPr="00B86792">
              <w:rPr>
                <w:sz w:val="20"/>
              </w:rPr>
              <w:t xml:space="preserve"> présent</w:t>
            </w:r>
            <w:r w:rsidR="00B66842" w:rsidRPr="00B86792">
              <w:rPr>
                <w:sz w:val="20"/>
              </w:rPr>
              <w:t xml:space="preserve"> sur le territoire de [nom de votre État]</w:t>
            </w:r>
            <w:r w:rsidR="00330543" w:rsidRPr="00B86792">
              <w:rPr>
                <w:sz w:val="20"/>
              </w:rPr>
              <w:t> ?</w:t>
            </w:r>
          </w:p>
          <w:p w14:paraId="6BEC32CD" w14:textId="780C3273" w:rsidR="00330543" w:rsidRPr="00B86792" w:rsidRDefault="00581D15" w:rsidP="00E3609C">
            <w:pPr>
              <w:pStyle w:val="PBParagraph"/>
              <w:numPr>
                <w:ilvl w:val="0"/>
                <w:numId w:val="0"/>
              </w:numPr>
              <w:spacing w:before="60" w:after="60"/>
              <w:ind w:left="602"/>
              <w:rPr>
                <w:i/>
                <w:sz w:val="20"/>
                <w:szCs w:val="20"/>
              </w:rPr>
            </w:pPr>
            <w:r w:rsidRPr="00B86792">
              <w:rPr>
                <w:i/>
                <w:sz w:val="18"/>
              </w:rPr>
              <w:t>Veuillez indiquer dans l</w:t>
            </w:r>
            <w:r w:rsidR="00473EE1" w:rsidRPr="00B86792">
              <w:rPr>
                <w:i/>
                <w:sz w:val="18"/>
              </w:rPr>
              <w:t>’</w:t>
            </w:r>
            <w:r w:rsidRPr="00B86792">
              <w:rPr>
                <w:i/>
                <w:sz w:val="18"/>
              </w:rPr>
              <w:t>espace réservé à cet effet les coûts à la charge du demandeur ou toute autre information utile</w:t>
            </w:r>
          </w:p>
        </w:tc>
        <w:tc>
          <w:tcPr>
            <w:tcW w:w="5648" w:type="dxa"/>
          </w:tcPr>
          <w:p w14:paraId="1CFE5CF5" w14:textId="141DA3FE"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29"/>
                  <w:enabled/>
                  <w:calcOnExit w:val="0"/>
                  <w:checkBox>
                    <w:sizeAuto/>
                    <w:default w:val="0"/>
                  </w:checkBox>
                </w:ffData>
              </w:fldChar>
            </w:r>
            <w:bookmarkStart w:id="281" w:name="Check62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81"/>
            <w:r w:rsidRPr="00B86792">
              <w:rPr>
                <w:sz w:val="20"/>
              </w:rPr>
              <w:t xml:space="preserve"> (1) Services de localisation privés : </w:t>
            </w:r>
            <w:r w:rsidR="00581D15" w:rsidRPr="00B86792">
              <w:rPr>
                <w:sz w:val="20"/>
              </w:rPr>
              <w:fldChar w:fldCharType="begin" w:fldLock="1">
                <w:ffData>
                  <w:name w:val="Text272"/>
                  <w:enabled/>
                  <w:calcOnExit w:val="0"/>
                  <w:textInput/>
                </w:ffData>
              </w:fldChar>
            </w:r>
            <w:r w:rsidR="00581D15" w:rsidRPr="00B86792">
              <w:rPr>
                <w:sz w:val="20"/>
              </w:rPr>
              <w:instrText xml:space="preserve"> FORMTEXT </w:instrText>
            </w:r>
            <w:r w:rsidR="00581D15" w:rsidRPr="00B86792">
              <w:rPr>
                <w:sz w:val="20"/>
              </w:rPr>
            </w:r>
            <w:r w:rsidR="00581D15" w:rsidRPr="00B86792">
              <w:rPr>
                <w:sz w:val="20"/>
              </w:rPr>
              <w:fldChar w:fldCharType="separate"/>
            </w:r>
            <w:r w:rsidRPr="00B86792">
              <w:rPr>
                <w:sz w:val="20"/>
              </w:rPr>
              <w:t>     </w:t>
            </w:r>
            <w:r w:rsidR="00581D15" w:rsidRPr="00B86792">
              <w:rPr>
                <w:sz w:val="20"/>
              </w:rPr>
              <w:fldChar w:fldCharType="end"/>
            </w:r>
          </w:p>
          <w:p w14:paraId="6540F1FA" w14:textId="64D78492"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30"/>
                  <w:enabled/>
                  <w:calcOnExit w:val="0"/>
                  <w:checkBox>
                    <w:sizeAuto/>
                    <w:default w:val="0"/>
                  </w:checkBox>
                </w:ffData>
              </w:fldChar>
            </w:r>
            <w:bookmarkStart w:id="282" w:name="Check63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82"/>
            <w:r w:rsidRPr="00B86792">
              <w:rPr>
                <w:sz w:val="20"/>
              </w:rPr>
              <w:t xml:space="preserve"> (2) Registre de la population : </w:t>
            </w:r>
            <w:r w:rsidR="00581D15" w:rsidRPr="00B86792">
              <w:rPr>
                <w:sz w:val="20"/>
              </w:rPr>
              <w:fldChar w:fldCharType="begin" w:fldLock="1">
                <w:ffData>
                  <w:name w:val="Text272"/>
                  <w:enabled/>
                  <w:calcOnExit w:val="0"/>
                  <w:textInput/>
                </w:ffData>
              </w:fldChar>
            </w:r>
            <w:r w:rsidR="00581D15" w:rsidRPr="00B86792">
              <w:rPr>
                <w:sz w:val="20"/>
              </w:rPr>
              <w:instrText xml:space="preserve"> FORMTEXT </w:instrText>
            </w:r>
            <w:r w:rsidR="00581D15" w:rsidRPr="00B86792">
              <w:rPr>
                <w:sz w:val="20"/>
              </w:rPr>
            </w:r>
            <w:r w:rsidR="00581D15" w:rsidRPr="00B86792">
              <w:rPr>
                <w:sz w:val="20"/>
              </w:rPr>
              <w:fldChar w:fldCharType="separate"/>
            </w:r>
            <w:r w:rsidRPr="00B86792">
              <w:rPr>
                <w:sz w:val="20"/>
              </w:rPr>
              <w:t>     </w:t>
            </w:r>
            <w:r w:rsidR="00581D15" w:rsidRPr="00B86792">
              <w:rPr>
                <w:sz w:val="20"/>
              </w:rPr>
              <w:fldChar w:fldCharType="end"/>
            </w:r>
          </w:p>
          <w:p w14:paraId="078FEEE6" w14:textId="528DF580"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31"/>
                  <w:enabled/>
                  <w:calcOnExit w:val="0"/>
                  <w:checkBox>
                    <w:sizeAuto/>
                    <w:default w:val="0"/>
                  </w:checkBox>
                </w:ffData>
              </w:fldChar>
            </w:r>
            <w:bookmarkStart w:id="283" w:name="Check63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83"/>
            <w:r w:rsidRPr="00B86792">
              <w:rPr>
                <w:sz w:val="20"/>
              </w:rPr>
              <w:t xml:space="preserve"> (3) Registre des travailleurs : </w:t>
            </w:r>
            <w:r w:rsidR="00581D15" w:rsidRPr="00B86792">
              <w:rPr>
                <w:sz w:val="20"/>
              </w:rPr>
              <w:fldChar w:fldCharType="begin" w:fldLock="1">
                <w:ffData>
                  <w:name w:val="Text272"/>
                  <w:enabled/>
                  <w:calcOnExit w:val="0"/>
                  <w:textInput/>
                </w:ffData>
              </w:fldChar>
            </w:r>
            <w:r w:rsidR="00581D15" w:rsidRPr="00B86792">
              <w:rPr>
                <w:sz w:val="20"/>
              </w:rPr>
              <w:instrText xml:space="preserve"> FORMTEXT </w:instrText>
            </w:r>
            <w:r w:rsidR="00581D15" w:rsidRPr="00B86792">
              <w:rPr>
                <w:sz w:val="20"/>
              </w:rPr>
            </w:r>
            <w:r w:rsidR="00581D15" w:rsidRPr="00B86792">
              <w:rPr>
                <w:sz w:val="20"/>
              </w:rPr>
              <w:fldChar w:fldCharType="separate"/>
            </w:r>
            <w:r w:rsidRPr="00B86792">
              <w:rPr>
                <w:sz w:val="20"/>
              </w:rPr>
              <w:t>     </w:t>
            </w:r>
            <w:r w:rsidR="00581D15" w:rsidRPr="00B86792">
              <w:rPr>
                <w:sz w:val="20"/>
              </w:rPr>
              <w:fldChar w:fldCharType="end"/>
            </w:r>
          </w:p>
          <w:p w14:paraId="37CC9052" w14:textId="6E59EE14"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32"/>
                  <w:enabled/>
                  <w:calcOnExit w:val="0"/>
                  <w:checkBox>
                    <w:sizeAuto/>
                    <w:default w:val="0"/>
                  </w:checkBox>
                </w:ffData>
              </w:fldChar>
            </w:r>
            <w:bookmarkStart w:id="284" w:name="Check63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84"/>
            <w:r w:rsidRPr="00B86792">
              <w:rPr>
                <w:sz w:val="20"/>
              </w:rPr>
              <w:t> (4) Informations conservées par d</w:t>
            </w:r>
            <w:r w:rsidR="00473EE1" w:rsidRPr="00B86792">
              <w:rPr>
                <w:sz w:val="20"/>
              </w:rPr>
              <w:t>’</w:t>
            </w:r>
            <w:r w:rsidRPr="00B86792">
              <w:rPr>
                <w:sz w:val="20"/>
              </w:rPr>
              <w:t>autres services publics (par ex. immigration, services sociaux)</w:t>
            </w:r>
            <w:r w:rsidR="00FD4F94" w:rsidRPr="00B86792">
              <w:rPr>
                <w:sz w:val="20"/>
              </w:rPr>
              <w:t> :</w:t>
            </w:r>
            <w:r w:rsidRPr="00B86792">
              <w:rPr>
                <w:sz w:val="20"/>
              </w:rPr>
              <w:t xml:space="preserve"> </w:t>
            </w:r>
            <w:r w:rsidR="00581D15" w:rsidRPr="00B86792">
              <w:rPr>
                <w:sz w:val="20"/>
              </w:rPr>
              <w:fldChar w:fldCharType="begin" w:fldLock="1">
                <w:ffData>
                  <w:name w:val="Text272"/>
                  <w:enabled/>
                  <w:calcOnExit w:val="0"/>
                  <w:textInput/>
                </w:ffData>
              </w:fldChar>
            </w:r>
            <w:r w:rsidR="00581D15" w:rsidRPr="00B86792">
              <w:rPr>
                <w:sz w:val="20"/>
              </w:rPr>
              <w:instrText xml:space="preserve"> FORMTEXT </w:instrText>
            </w:r>
            <w:r w:rsidR="00581D15" w:rsidRPr="00B86792">
              <w:rPr>
                <w:sz w:val="20"/>
              </w:rPr>
            </w:r>
            <w:r w:rsidR="00581D15" w:rsidRPr="00B86792">
              <w:rPr>
                <w:sz w:val="20"/>
              </w:rPr>
              <w:fldChar w:fldCharType="separate"/>
            </w:r>
            <w:r w:rsidRPr="00B86792">
              <w:rPr>
                <w:sz w:val="20"/>
              </w:rPr>
              <w:t>     </w:t>
            </w:r>
            <w:r w:rsidR="00581D15" w:rsidRPr="00B86792">
              <w:rPr>
                <w:sz w:val="20"/>
              </w:rPr>
              <w:fldChar w:fldCharType="end"/>
            </w:r>
          </w:p>
          <w:p w14:paraId="3DC97E6B" w14:textId="78A97AC8"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33"/>
                  <w:enabled/>
                  <w:calcOnExit w:val="0"/>
                  <w:checkBox>
                    <w:sizeAuto/>
                    <w:default w:val="0"/>
                  </w:checkBox>
                </w:ffData>
              </w:fldChar>
            </w:r>
            <w:bookmarkStart w:id="285" w:name="Check63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85"/>
            <w:r w:rsidR="0088266C" w:rsidRPr="00B86792">
              <w:rPr>
                <w:sz w:val="20"/>
              </w:rPr>
              <w:t> </w:t>
            </w:r>
            <w:r w:rsidRPr="00B86792">
              <w:rPr>
                <w:sz w:val="20"/>
              </w:rPr>
              <w:t xml:space="preserve">(5) Police : </w:t>
            </w:r>
            <w:r w:rsidR="00581D15" w:rsidRPr="00B86792">
              <w:rPr>
                <w:sz w:val="20"/>
              </w:rPr>
              <w:fldChar w:fldCharType="begin" w:fldLock="1">
                <w:ffData>
                  <w:name w:val="Text272"/>
                  <w:enabled/>
                  <w:calcOnExit w:val="0"/>
                  <w:textInput/>
                </w:ffData>
              </w:fldChar>
            </w:r>
            <w:r w:rsidR="00581D15" w:rsidRPr="00B86792">
              <w:rPr>
                <w:sz w:val="20"/>
              </w:rPr>
              <w:instrText xml:space="preserve"> FORMTEXT </w:instrText>
            </w:r>
            <w:r w:rsidR="00581D15" w:rsidRPr="00B86792">
              <w:rPr>
                <w:sz w:val="20"/>
              </w:rPr>
            </w:r>
            <w:r w:rsidR="00581D15" w:rsidRPr="00B86792">
              <w:rPr>
                <w:sz w:val="20"/>
              </w:rPr>
              <w:fldChar w:fldCharType="separate"/>
            </w:r>
            <w:r w:rsidRPr="00B86792">
              <w:rPr>
                <w:sz w:val="20"/>
              </w:rPr>
              <w:t>     </w:t>
            </w:r>
            <w:r w:rsidR="00581D15" w:rsidRPr="00B86792">
              <w:rPr>
                <w:sz w:val="20"/>
              </w:rPr>
              <w:fldChar w:fldCharType="end"/>
            </w:r>
          </w:p>
          <w:p w14:paraId="7603A689" w14:textId="73DE93F1"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34"/>
                  <w:enabled/>
                  <w:calcOnExit w:val="0"/>
                  <w:checkBox>
                    <w:sizeAuto/>
                    <w:default w:val="0"/>
                  </w:checkBox>
                </w:ffData>
              </w:fldChar>
            </w:r>
            <w:bookmarkStart w:id="286" w:name="Check63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86"/>
            <w:r w:rsidRPr="00B86792">
              <w:rPr>
                <w:sz w:val="20"/>
              </w:rPr>
              <w:t xml:space="preserve"> (6) INTERPOL : </w:t>
            </w:r>
            <w:r w:rsidR="00581D15" w:rsidRPr="00B86792">
              <w:rPr>
                <w:sz w:val="20"/>
              </w:rPr>
              <w:fldChar w:fldCharType="begin" w:fldLock="1">
                <w:ffData>
                  <w:name w:val="Text272"/>
                  <w:enabled/>
                  <w:calcOnExit w:val="0"/>
                  <w:textInput/>
                </w:ffData>
              </w:fldChar>
            </w:r>
            <w:r w:rsidR="00581D15" w:rsidRPr="00B86792">
              <w:rPr>
                <w:sz w:val="20"/>
              </w:rPr>
              <w:instrText xml:space="preserve"> FORMTEXT </w:instrText>
            </w:r>
            <w:r w:rsidR="00581D15" w:rsidRPr="00B86792">
              <w:rPr>
                <w:sz w:val="20"/>
              </w:rPr>
            </w:r>
            <w:r w:rsidR="00581D15" w:rsidRPr="00B86792">
              <w:rPr>
                <w:sz w:val="20"/>
              </w:rPr>
              <w:fldChar w:fldCharType="separate"/>
            </w:r>
            <w:r w:rsidRPr="00B86792">
              <w:rPr>
                <w:sz w:val="20"/>
              </w:rPr>
              <w:t>     </w:t>
            </w:r>
            <w:r w:rsidR="00581D15" w:rsidRPr="00B86792">
              <w:rPr>
                <w:sz w:val="20"/>
              </w:rPr>
              <w:fldChar w:fldCharType="end"/>
            </w:r>
          </w:p>
          <w:p w14:paraId="5FD8A174" w14:textId="3DED1DD2" w:rsidR="00693B50" w:rsidRPr="00B86792" w:rsidRDefault="00693B50" w:rsidP="00E3609C">
            <w:pPr>
              <w:pStyle w:val="PBParagraph"/>
              <w:numPr>
                <w:ilvl w:val="0"/>
                <w:numId w:val="0"/>
              </w:numPr>
              <w:spacing w:before="60" w:after="60"/>
              <w:ind w:left="284" w:hanging="284"/>
              <w:rPr>
                <w:sz w:val="20"/>
                <w:szCs w:val="20"/>
              </w:rPr>
            </w:pPr>
            <w:r w:rsidRPr="00B86792">
              <w:rPr>
                <w:sz w:val="20"/>
              </w:rPr>
              <w:fldChar w:fldCharType="begin">
                <w:ffData>
                  <w:name w:val="Check634"/>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7) EUROPOL: </w:t>
            </w:r>
            <w:r w:rsidR="00581D15" w:rsidRPr="00B86792">
              <w:rPr>
                <w:sz w:val="20"/>
              </w:rPr>
              <w:fldChar w:fldCharType="begin" w:fldLock="1">
                <w:ffData>
                  <w:name w:val="Text272"/>
                  <w:enabled/>
                  <w:calcOnExit w:val="0"/>
                  <w:textInput/>
                </w:ffData>
              </w:fldChar>
            </w:r>
            <w:r w:rsidR="00581D15" w:rsidRPr="00B86792">
              <w:rPr>
                <w:sz w:val="20"/>
              </w:rPr>
              <w:instrText xml:space="preserve"> FORMTEXT </w:instrText>
            </w:r>
            <w:r w:rsidR="00581D15" w:rsidRPr="00B86792">
              <w:rPr>
                <w:sz w:val="20"/>
              </w:rPr>
            </w:r>
            <w:r w:rsidR="00581D15" w:rsidRPr="00B86792">
              <w:rPr>
                <w:sz w:val="20"/>
              </w:rPr>
              <w:fldChar w:fldCharType="separate"/>
            </w:r>
            <w:r w:rsidRPr="00B86792">
              <w:rPr>
                <w:sz w:val="20"/>
              </w:rPr>
              <w:t>     </w:t>
            </w:r>
            <w:r w:rsidR="00581D15" w:rsidRPr="00B86792">
              <w:rPr>
                <w:sz w:val="20"/>
              </w:rPr>
              <w:fldChar w:fldCharType="end"/>
            </w:r>
          </w:p>
          <w:p w14:paraId="5F65E2AC" w14:textId="112EED72" w:rsidR="00330543" w:rsidRPr="00B86792" w:rsidRDefault="00330543" w:rsidP="00E3609C">
            <w:pPr>
              <w:pStyle w:val="PBParagraph"/>
              <w:numPr>
                <w:ilvl w:val="0"/>
                <w:numId w:val="0"/>
              </w:numPr>
              <w:spacing w:before="60" w:after="60"/>
              <w:ind w:left="284" w:hanging="284"/>
              <w:rPr>
                <w:sz w:val="20"/>
                <w:szCs w:val="20"/>
              </w:rPr>
            </w:pPr>
            <w:r w:rsidRPr="00B86792">
              <w:rPr>
                <w:sz w:val="20"/>
              </w:rPr>
              <w:fldChar w:fldCharType="begin">
                <w:ffData>
                  <w:name w:val="Check636"/>
                  <w:enabled/>
                  <w:calcOnExit w:val="0"/>
                  <w:checkBox>
                    <w:sizeAuto/>
                    <w:default w:val="0"/>
                  </w:checkBox>
                </w:ffData>
              </w:fldChar>
            </w:r>
            <w:bookmarkStart w:id="287" w:name="Check63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87"/>
            <w:r w:rsidRPr="00B86792">
              <w:rPr>
                <w:sz w:val="20"/>
              </w:rPr>
              <w:t> (</w:t>
            </w:r>
            <w:r w:rsidR="007C0371" w:rsidRPr="00B86792">
              <w:rPr>
                <w:sz w:val="20"/>
              </w:rPr>
              <w:t>8</w:t>
            </w:r>
            <w:r w:rsidRPr="00B86792">
              <w:rPr>
                <w:sz w:val="20"/>
              </w:rPr>
              <w:t xml:space="preserve">) Autre (veuillez préciser) : </w:t>
            </w:r>
            <w:r w:rsidRPr="00B86792">
              <w:rPr>
                <w:sz w:val="20"/>
              </w:rPr>
              <w:fldChar w:fldCharType="begin" w:fldLock="1">
                <w:ffData>
                  <w:name w:val="Text272"/>
                  <w:enabled/>
                  <w:calcOnExit w:val="0"/>
                  <w:textInput/>
                </w:ffData>
              </w:fldChar>
            </w:r>
            <w:bookmarkStart w:id="288" w:name="Text27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88"/>
          </w:p>
        </w:tc>
      </w:tr>
      <w:tr w:rsidR="000E6018" w:rsidRPr="00B86792" w14:paraId="1B8067F1" w14:textId="77777777" w:rsidTr="001368A9">
        <w:tc>
          <w:tcPr>
            <w:tcW w:w="4275" w:type="dxa"/>
          </w:tcPr>
          <w:p w14:paraId="26AC0340" w14:textId="67CBE5DC" w:rsidR="00330543" w:rsidRPr="00B86792" w:rsidRDefault="00330543" w:rsidP="00AB424E">
            <w:pPr>
              <w:pStyle w:val="PBParagraph"/>
              <w:numPr>
                <w:ilvl w:val="1"/>
                <w:numId w:val="53"/>
              </w:numPr>
              <w:spacing w:before="60" w:after="60"/>
              <w:ind w:left="602" w:hanging="567"/>
              <w:rPr>
                <w:sz w:val="20"/>
                <w:szCs w:val="20"/>
              </w:rPr>
            </w:pPr>
            <w:r w:rsidRPr="00B86792">
              <w:rPr>
                <w:sz w:val="20"/>
              </w:rPr>
              <w:t xml:space="preserve">Veuillez indiquer qui est chargé </w:t>
            </w:r>
            <w:r w:rsidR="009F237F" w:rsidRPr="00B86792">
              <w:rPr>
                <w:sz w:val="20"/>
              </w:rPr>
              <w:t>de contacter</w:t>
            </w:r>
            <w:r w:rsidR="00D02E2F" w:rsidRPr="00B86792">
              <w:rPr>
                <w:sz w:val="20"/>
              </w:rPr>
              <w:t> / </w:t>
            </w:r>
            <w:r w:rsidRPr="00B86792">
              <w:rPr>
                <w:sz w:val="20"/>
              </w:rPr>
              <w:t>d</w:t>
            </w:r>
            <w:r w:rsidR="00D02E2F" w:rsidRPr="00B86792">
              <w:rPr>
                <w:sz w:val="20"/>
              </w:rPr>
              <w:t>e faire usage</w:t>
            </w:r>
            <w:r w:rsidR="001F6B93" w:rsidRPr="00B86792">
              <w:rPr>
                <w:sz w:val="20"/>
              </w:rPr>
              <w:t xml:space="preserve"> d</w:t>
            </w:r>
            <w:r w:rsidRPr="00B86792">
              <w:rPr>
                <w:sz w:val="20"/>
              </w:rPr>
              <w:t xml:space="preserve">es </w:t>
            </w:r>
            <w:r w:rsidR="001F6B93" w:rsidRPr="00B86792">
              <w:rPr>
                <w:sz w:val="20"/>
              </w:rPr>
              <w:t xml:space="preserve">ressources </w:t>
            </w:r>
            <w:r w:rsidRPr="00B86792">
              <w:rPr>
                <w:sz w:val="20"/>
              </w:rPr>
              <w:t xml:space="preserve">énumérées </w:t>
            </w:r>
            <w:r w:rsidR="001F6B93" w:rsidRPr="00B86792">
              <w:rPr>
                <w:sz w:val="20"/>
              </w:rPr>
              <w:t xml:space="preserve">à la question </w:t>
            </w:r>
            <w:r w:rsidRPr="00B86792">
              <w:rPr>
                <w:sz w:val="20"/>
              </w:rPr>
              <w:t xml:space="preserve">ci-dessus en indiquant </w:t>
            </w:r>
            <w:r w:rsidR="007312A5" w:rsidRPr="00B86792">
              <w:rPr>
                <w:sz w:val="20"/>
              </w:rPr>
              <w:t xml:space="preserve">les numéros </w:t>
            </w:r>
            <w:r w:rsidRPr="00B86792">
              <w:rPr>
                <w:sz w:val="20"/>
              </w:rPr>
              <w:t xml:space="preserve">correspondants en regard de la personne ou </w:t>
            </w:r>
            <w:r w:rsidR="007312A5" w:rsidRPr="00B86792">
              <w:rPr>
                <w:sz w:val="20"/>
              </w:rPr>
              <w:t>de l’</w:t>
            </w:r>
            <w:r w:rsidRPr="00B86792">
              <w:rPr>
                <w:sz w:val="20"/>
              </w:rPr>
              <w:t xml:space="preserve">autorité </w:t>
            </w:r>
            <w:r w:rsidR="007312A5" w:rsidRPr="00B86792">
              <w:rPr>
                <w:sz w:val="20"/>
              </w:rPr>
              <w:t>responsable </w:t>
            </w:r>
            <w:r w:rsidR="003A0552" w:rsidRPr="00B86792">
              <w:rPr>
                <w:sz w:val="20"/>
              </w:rPr>
              <w:t>:</w:t>
            </w:r>
          </w:p>
          <w:p w14:paraId="684769C7" w14:textId="04FF917F" w:rsidR="00581D15" w:rsidRPr="00B86792" w:rsidRDefault="00581D15" w:rsidP="00E3609C">
            <w:pPr>
              <w:pStyle w:val="PBParagraph"/>
              <w:numPr>
                <w:ilvl w:val="0"/>
                <w:numId w:val="0"/>
              </w:numPr>
              <w:spacing w:before="60" w:after="60"/>
              <w:ind w:left="602"/>
              <w:rPr>
                <w:sz w:val="18"/>
                <w:szCs w:val="18"/>
              </w:rPr>
            </w:pPr>
            <w:r w:rsidRPr="00B86792">
              <w:rPr>
                <w:sz w:val="18"/>
              </w:rPr>
              <w:t>Par ex.</w:t>
            </w:r>
            <w:r w:rsidR="00F745A5" w:rsidRPr="00B86792">
              <w:rPr>
                <w:sz w:val="18"/>
              </w:rPr>
              <w:t>,</w:t>
            </w:r>
            <w:r w:rsidRPr="00B86792">
              <w:rPr>
                <w:sz w:val="18"/>
              </w:rPr>
              <w:t xml:space="preserve"> l</w:t>
            </w:r>
            <w:r w:rsidR="00473EE1" w:rsidRPr="00B86792">
              <w:rPr>
                <w:sz w:val="18"/>
              </w:rPr>
              <w:t>’</w:t>
            </w:r>
            <w:r w:rsidRPr="00B86792">
              <w:rPr>
                <w:sz w:val="18"/>
              </w:rPr>
              <w:t>Autorité centrale : 2,3</w:t>
            </w:r>
          </w:p>
          <w:p w14:paraId="68224936" w14:textId="4398CF79" w:rsidR="00581D15" w:rsidRPr="00B86792" w:rsidRDefault="00581D15" w:rsidP="00E3609C">
            <w:pPr>
              <w:pStyle w:val="PBParagraph"/>
              <w:numPr>
                <w:ilvl w:val="0"/>
                <w:numId w:val="0"/>
              </w:numPr>
              <w:spacing w:before="60" w:after="60"/>
              <w:ind w:left="602"/>
              <w:rPr>
                <w:sz w:val="20"/>
                <w:szCs w:val="20"/>
              </w:rPr>
            </w:pPr>
            <w:r w:rsidRPr="00B86792">
              <w:rPr>
                <w:sz w:val="18"/>
              </w:rPr>
              <w:t>Le représentant du demandeur : 7</w:t>
            </w:r>
          </w:p>
        </w:tc>
        <w:tc>
          <w:tcPr>
            <w:tcW w:w="5648" w:type="dxa"/>
          </w:tcPr>
          <w:p w14:paraId="2200497A" w14:textId="15724C04"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637"/>
                  <w:enabled/>
                  <w:calcOnExit w:val="0"/>
                  <w:checkBox>
                    <w:sizeAuto/>
                    <w:default w:val="0"/>
                  </w:checkBox>
                </w:ffData>
              </w:fldChar>
            </w:r>
            <w:bookmarkStart w:id="289" w:name="Check63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89"/>
            <w:r w:rsidRPr="00B86792">
              <w:rPr>
                <w:sz w:val="20"/>
              </w:rPr>
              <w:t> L</w:t>
            </w:r>
            <w:r w:rsidR="00473EE1" w:rsidRPr="00B86792">
              <w:rPr>
                <w:sz w:val="20"/>
              </w:rPr>
              <w:t>’</w:t>
            </w:r>
            <w:r w:rsidRPr="00B86792">
              <w:rPr>
                <w:sz w:val="20"/>
              </w:rPr>
              <w:t xml:space="preserve">Autorité centrale : </w:t>
            </w:r>
            <w:r w:rsidR="00581D15" w:rsidRPr="00B86792">
              <w:rPr>
                <w:sz w:val="20"/>
              </w:rPr>
              <w:fldChar w:fldCharType="begin" w:fldLock="1">
                <w:ffData>
                  <w:name w:val="Text273"/>
                  <w:enabled/>
                  <w:calcOnExit w:val="0"/>
                  <w:textInput/>
                </w:ffData>
              </w:fldChar>
            </w:r>
            <w:r w:rsidR="00581D15" w:rsidRPr="00B86792">
              <w:rPr>
                <w:sz w:val="20"/>
              </w:rPr>
              <w:instrText xml:space="preserve"> FORMTEXT </w:instrText>
            </w:r>
            <w:r w:rsidR="00581D15" w:rsidRPr="00B86792">
              <w:rPr>
                <w:sz w:val="20"/>
              </w:rPr>
            </w:r>
            <w:r w:rsidR="00581D15" w:rsidRPr="00B86792">
              <w:rPr>
                <w:sz w:val="20"/>
              </w:rPr>
              <w:fldChar w:fldCharType="separate"/>
            </w:r>
            <w:r w:rsidRPr="00B86792">
              <w:rPr>
                <w:sz w:val="20"/>
              </w:rPr>
              <w:t>     </w:t>
            </w:r>
            <w:r w:rsidR="00581D15" w:rsidRPr="00B86792">
              <w:rPr>
                <w:sz w:val="20"/>
              </w:rPr>
              <w:fldChar w:fldCharType="end"/>
            </w:r>
          </w:p>
          <w:p w14:paraId="000F896B" w14:textId="143E27AB"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638"/>
                  <w:enabled/>
                  <w:calcOnExit w:val="0"/>
                  <w:checkBox>
                    <w:sizeAuto/>
                    <w:default w:val="0"/>
                  </w:checkBox>
                </w:ffData>
              </w:fldChar>
            </w:r>
            <w:bookmarkStart w:id="290" w:name="Check63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90"/>
            <w:r w:rsidRPr="00B86792">
              <w:rPr>
                <w:sz w:val="20"/>
              </w:rPr>
              <w:t> </w:t>
            </w:r>
            <w:r w:rsidR="002F7371" w:rsidRPr="00B86792">
              <w:rPr>
                <w:sz w:val="20"/>
              </w:rPr>
              <w:t>Une autorité compétente</w:t>
            </w:r>
            <w:r w:rsidRPr="00B86792">
              <w:rPr>
                <w:sz w:val="20"/>
              </w:rPr>
              <w:t xml:space="preserve"> : </w:t>
            </w:r>
            <w:r w:rsidR="00581D15" w:rsidRPr="00B86792">
              <w:rPr>
                <w:sz w:val="20"/>
              </w:rPr>
              <w:fldChar w:fldCharType="begin" w:fldLock="1">
                <w:ffData>
                  <w:name w:val="Text273"/>
                  <w:enabled/>
                  <w:calcOnExit w:val="0"/>
                  <w:textInput/>
                </w:ffData>
              </w:fldChar>
            </w:r>
            <w:r w:rsidR="00581D15" w:rsidRPr="00B86792">
              <w:rPr>
                <w:sz w:val="20"/>
              </w:rPr>
              <w:instrText xml:space="preserve"> FORMTEXT </w:instrText>
            </w:r>
            <w:r w:rsidR="00581D15" w:rsidRPr="00B86792">
              <w:rPr>
                <w:sz w:val="20"/>
              </w:rPr>
            </w:r>
            <w:r w:rsidR="00581D15" w:rsidRPr="00B86792">
              <w:rPr>
                <w:sz w:val="20"/>
              </w:rPr>
              <w:fldChar w:fldCharType="separate"/>
            </w:r>
            <w:r w:rsidRPr="00B86792">
              <w:rPr>
                <w:sz w:val="20"/>
              </w:rPr>
              <w:t>     </w:t>
            </w:r>
            <w:r w:rsidR="00581D15" w:rsidRPr="00B86792">
              <w:rPr>
                <w:sz w:val="20"/>
              </w:rPr>
              <w:fldChar w:fldCharType="end"/>
            </w:r>
          </w:p>
          <w:p w14:paraId="6F1774E8" w14:textId="0780F633"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639"/>
                  <w:enabled/>
                  <w:calcOnExit w:val="0"/>
                  <w:checkBox>
                    <w:sizeAuto/>
                    <w:default w:val="0"/>
                  </w:checkBox>
                </w:ffData>
              </w:fldChar>
            </w:r>
            <w:bookmarkStart w:id="291" w:name="Check63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91"/>
            <w:r w:rsidRPr="00B86792">
              <w:rPr>
                <w:sz w:val="20"/>
              </w:rPr>
              <w:t> Le</w:t>
            </w:r>
            <w:r w:rsidR="002F7371" w:rsidRPr="00B86792">
              <w:rPr>
                <w:sz w:val="20"/>
              </w:rPr>
              <w:t>(s)</w:t>
            </w:r>
            <w:r w:rsidRPr="00B86792">
              <w:rPr>
                <w:sz w:val="20"/>
              </w:rPr>
              <w:t xml:space="preserve"> représentant</w:t>
            </w:r>
            <w:r w:rsidR="002F7371" w:rsidRPr="00B86792">
              <w:rPr>
                <w:sz w:val="20"/>
              </w:rPr>
              <w:t>(s)</w:t>
            </w:r>
            <w:r w:rsidRPr="00B86792">
              <w:rPr>
                <w:sz w:val="20"/>
              </w:rPr>
              <w:t xml:space="preserve"> d</w:t>
            </w:r>
            <w:r w:rsidR="002F7371" w:rsidRPr="00B86792">
              <w:rPr>
                <w:sz w:val="20"/>
              </w:rPr>
              <w:t>e la (des) partie(s)</w:t>
            </w:r>
            <w:r w:rsidRPr="00B86792">
              <w:rPr>
                <w:sz w:val="20"/>
              </w:rPr>
              <w:t xml:space="preserve"> : </w:t>
            </w:r>
            <w:r w:rsidR="00581D15" w:rsidRPr="00B86792">
              <w:rPr>
                <w:sz w:val="20"/>
              </w:rPr>
              <w:fldChar w:fldCharType="begin" w:fldLock="1">
                <w:ffData>
                  <w:name w:val="Text273"/>
                  <w:enabled/>
                  <w:calcOnExit w:val="0"/>
                  <w:textInput/>
                </w:ffData>
              </w:fldChar>
            </w:r>
            <w:r w:rsidR="00581D15" w:rsidRPr="00B86792">
              <w:rPr>
                <w:sz w:val="20"/>
              </w:rPr>
              <w:instrText xml:space="preserve"> FORMTEXT </w:instrText>
            </w:r>
            <w:r w:rsidR="00581D15" w:rsidRPr="00B86792">
              <w:rPr>
                <w:sz w:val="20"/>
              </w:rPr>
            </w:r>
            <w:r w:rsidR="00581D15" w:rsidRPr="00B86792">
              <w:rPr>
                <w:sz w:val="20"/>
              </w:rPr>
              <w:fldChar w:fldCharType="separate"/>
            </w:r>
            <w:r w:rsidRPr="00B86792">
              <w:rPr>
                <w:sz w:val="20"/>
              </w:rPr>
              <w:t>     </w:t>
            </w:r>
            <w:r w:rsidR="00581D15" w:rsidRPr="00B86792">
              <w:rPr>
                <w:sz w:val="20"/>
              </w:rPr>
              <w:fldChar w:fldCharType="end"/>
            </w:r>
          </w:p>
          <w:p w14:paraId="065F9269" w14:textId="3D4A101E"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640"/>
                  <w:enabled/>
                  <w:calcOnExit w:val="0"/>
                  <w:checkBox>
                    <w:sizeAuto/>
                    <w:default w:val="0"/>
                  </w:checkBox>
                </w:ffData>
              </w:fldChar>
            </w:r>
            <w:bookmarkStart w:id="292" w:name="Check64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92"/>
            <w:r w:rsidRPr="00B86792">
              <w:rPr>
                <w:sz w:val="20"/>
              </w:rPr>
              <w:t xml:space="preserve"> Autre (veuillez </w:t>
            </w:r>
            <w:r w:rsidR="00C845CA" w:rsidRPr="00B86792">
              <w:rPr>
                <w:sz w:val="20"/>
              </w:rPr>
              <w:t>préciser</w:t>
            </w:r>
            <w:r w:rsidRPr="00B86792">
              <w:rPr>
                <w:sz w:val="20"/>
              </w:rPr>
              <w:t xml:space="preserve">) : </w:t>
            </w:r>
            <w:r w:rsidRPr="00B86792">
              <w:rPr>
                <w:sz w:val="20"/>
              </w:rPr>
              <w:fldChar w:fldCharType="begin" w:fldLock="1">
                <w:ffData>
                  <w:name w:val="Text273"/>
                  <w:enabled/>
                  <w:calcOnExit w:val="0"/>
                  <w:textInput/>
                </w:ffData>
              </w:fldChar>
            </w:r>
            <w:bookmarkStart w:id="293" w:name="Text273"/>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293"/>
          </w:p>
        </w:tc>
      </w:tr>
      <w:tr w:rsidR="000E6018" w:rsidRPr="00B86792" w14:paraId="31AA053A" w14:textId="77777777" w:rsidTr="00473E75">
        <w:tc>
          <w:tcPr>
            <w:tcW w:w="9923" w:type="dxa"/>
            <w:gridSpan w:val="2"/>
          </w:tcPr>
          <w:p w14:paraId="58BBA4B1" w14:textId="16476F9A" w:rsidR="00F843E0" w:rsidRPr="00B86792" w:rsidRDefault="00E4481D" w:rsidP="00E3609C">
            <w:pPr>
              <w:pStyle w:val="PBParagraph"/>
              <w:numPr>
                <w:ilvl w:val="0"/>
                <w:numId w:val="0"/>
              </w:numPr>
              <w:spacing w:before="60" w:after="60"/>
              <w:rPr>
                <w:sz w:val="20"/>
              </w:rPr>
            </w:pPr>
            <w:r w:rsidRPr="00B86792">
              <w:rPr>
                <w:b/>
                <w:bCs/>
                <w:sz w:val="20"/>
              </w:rPr>
              <w:t>Dernière mise à jour : [INSÉRER LA DATE]</w:t>
            </w:r>
          </w:p>
        </w:tc>
      </w:tr>
    </w:tbl>
    <w:p w14:paraId="0EEF8740" w14:textId="67F4B9F9" w:rsidR="002B7CE9" w:rsidRPr="00B86792" w:rsidRDefault="002B7CE9" w:rsidP="00AB424E">
      <w:pPr>
        <w:pStyle w:val="Heading1"/>
        <w:numPr>
          <w:ilvl w:val="0"/>
          <w:numId w:val="54"/>
        </w:numPr>
        <w:ind w:left="567" w:hanging="567"/>
        <w:jc w:val="both"/>
      </w:pPr>
      <w:bookmarkStart w:id="294" w:name="_Toc225333127"/>
      <w:r w:rsidRPr="00B86792">
        <w:t>Médiation et autres modes alternatifs de règlement des différends (ARD)</w:t>
      </w:r>
      <w:bookmarkEnd w:id="294"/>
    </w:p>
    <w:p w14:paraId="16244F36" w14:textId="1FE3244F" w:rsidR="002B7CE9" w:rsidRPr="00B86792" w:rsidRDefault="002B7CE9" w:rsidP="00AB424E">
      <w:pPr>
        <w:pStyle w:val="Heading2"/>
        <w:numPr>
          <w:ilvl w:val="0"/>
          <w:numId w:val="44"/>
        </w:numPr>
        <w:ind w:left="0" w:firstLine="0"/>
      </w:pPr>
      <w:bookmarkStart w:id="295" w:name="_Toc225333128"/>
      <w:r w:rsidRPr="00B86792">
        <w:t>Médiation familiale</w:t>
      </w:r>
      <w:bookmarkEnd w:id="295"/>
    </w:p>
    <w:tbl>
      <w:tblPr>
        <w:tblStyle w:val="TableGrid"/>
        <w:tblW w:w="9923" w:type="dxa"/>
        <w:tblInd w:w="-5" w:type="dxa"/>
        <w:tblLook w:val="04A0" w:firstRow="1" w:lastRow="0" w:firstColumn="1" w:lastColumn="0" w:noHBand="0" w:noVBand="1"/>
      </w:tblPr>
      <w:tblGrid>
        <w:gridCol w:w="4275"/>
        <w:gridCol w:w="5648"/>
      </w:tblGrid>
      <w:tr w:rsidR="000E6018" w:rsidRPr="00B86792" w14:paraId="34EF23CA" w14:textId="77777777" w:rsidTr="001368A9">
        <w:tc>
          <w:tcPr>
            <w:tcW w:w="4275" w:type="dxa"/>
          </w:tcPr>
          <w:p w14:paraId="18FEC9DA" w14:textId="47CBB5EF" w:rsidR="00434A45" w:rsidRPr="00B86792" w:rsidRDefault="0023535E" w:rsidP="00AB424E">
            <w:pPr>
              <w:pStyle w:val="PBParagraph"/>
              <w:numPr>
                <w:ilvl w:val="1"/>
                <w:numId w:val="39"/>
              </w:numPr>
              <w:spacing w:before="60" w:after="60"/>
              <w:rPr>
                <w:rFonts w:ascii="Franklin Gothic Book" w:hAnsi="Franklin Gothic Book"/>
                <w:sz w:val="20"/>
                <w:szCs w:val="20"/>
              </w:rPr>
            </w:pPr>
            <w:r w:rsidRPr="00B86792">
              <w:rPr>
                <w:rFonts w:ascii="Franklin Gothic Book" w:hAnsi="Franklin Gothic Book"/>
                <w:sz w:val="20"/>
              </w:rPr>
              <w:t>Comment l</w:t>
            </w:r>
            <w:r w:rsidR="00473EE1" w:rsidRPr="00B86792">
              <w:rPr>
                <w:rFonts w:ascii="Franklin Gothic Book" w:hAnsi="Franklin Gothic Book"/>
                <w:sz w:val="20"/>
              </w:rPr>
              <w:t>’</w:t>
            </w:r>
            <w:r w:rsidRPr="00B86792">
              <w:rPr>
                <w:rFonts w:ascii="Franklin Gothic Book" w:hAnsi="Franklin Gothic Book"/>
                <w:sz w:val="20"/>
              </w:rPr>
              <w:t>Autorité centrale de [nom de votre État] facilite-t-elle les ententes à l</w:t>
            </w:r>
            <w:r w:rsidR="00473EE1" w:rsidRPr="00B86792">
              <w:rPr>
                <w:rFonts w:ascii="Franklin Gothic Book" w:hAnsi="Franklin Gothic Book"/>
                <w:sz w:val="20"/>
              </w:rPr>
              <w:t>’</w:t>
            </w:r>
            <w:r w:rsidRPr="00B86792">
              <w:rPr>
                <w:rFonts w:ascii="Franklin Gothic Book" w:hAnsi="Franklin Gothic Book"/>
                <w:sz w:val="20"/>
              </w:rPr>
              <w:t xml:space="preserve">amiable </w:t>
            </w:r>
            <w:r w:rsidR="00C92904" w:rsidRPr="00B86792">
              <w:rPr>
                <w:rFonts w:ascii="Franklin Gothic Book" w:hAnsi="Franklin Gothic Book"/>
                <w:sz w:val="20"/>
              </w:rPr>
              <w:t>sur</w:t>
            </w:r>
            <w:r w:rsidRPr="00B86792">
              <w:rPr>
                <w:rFonts w:ascii="Franklin Gothic Book" w:hAnsi="Franklin Gothic Book"/>
                <w:sz w:val="20"/>
              </w:rPr>
              <w:t xml:space="preserve"> la protection de la personne ou des biens de l</w:t>
            </w:r>
            <w:r w:rsidR="00473EE1" w:rsidRPr="00B86792">
              <w:rPr>
                <w:rFonts w:ascii="Franklin Gothic Book" w:hAnsi="Franklin Gothic Book"/>
                <w:sz w:val="20"/>
              </w:rPr>
              <w:t>’</w:t>
            </w:r>
            <w:r w:rsidRPr="00B86792">
              <w:rPr>
                <w:rFonts w:ascii="Franklin Gothic Book" w:hAnsi="Franklin Gothic Book"/>
                <w:sz w:val="20"/>
              </w:rPr>
              <w:t>enfant dans les situations où la Convention s</w:t>
            </w:r>
            <w:r w:rsidR="00473EE1" w:rsidRPr="00B86792">
              <w:rPr>
                <w:rFonts w:ascii="Franklin Gothic Book" w:hAnsi="Franklin Gothic Book"/>
                <w:sz w:val="20"/>
              </w:rPr>
              <w:t>’</w:t>
            </w:r>
            <w:r w:rsidRPr="00B86792">
              <w:rPr>
                <w:rFonts w:ascii="Franklin Gothic Book" w:hAnsi="Franklin Gothic Book"/>
                <w:sz w:val="20"/>
              </w:rPr>
              <w:t>applique ?</w:t>
            </w:r>
          </w:p>
          <w:p w14:paraId="4CF44EB1" w14:textId="11F2506E" w:rsidR="00F37CC7" w:rsidRPr="00B86792" w:rsidRDefault="00F37CC7" w:rsidP="00E3609C">
            <w:pPr>
              <w:pStyle w:val="PBParagraph"/>
              <w:numPr>
                <w:ilvl w:val="0"/>
                <w:numId w:val="0"/>
              </w:numPr>
              <w:spacing w:before="60" w:after="60"/>
              <w:ind w:left="567"/>
              <w:rPr>
                <w:i/>
                <w:sz w:val="20"/>
              </w:rPr>
            </w:pPr>
            <w:r w:rsidRPr="00B86792">
              <w:rPr>
                <w:i/>
                <w:sz w:val="20"/>
              </w:rPr>
              <w:t>Veuillez cocher toutes les cases applicables.</w:t>
            </w:r>
          </w:p>
          <w:p w14:paraId="0565111A" w14:textId="7F326FB4" w:rsidR="00434A45" w:rsidRPr="00B86792" w:rsidRDefault="00434A45" w:rsidP="00E3609C">
            <w:pPr>
              <w:pStyle w:val="PBParagraph"/>
              <w:numPr>
                <w:ilvl w:val="0"/>
                <w:numId w:val="0"/>
              </w:numPr>
              <w:spacing w:before="60" w:after="60"/>
              <w:ind w:left="567"/>
              <w:rPr>
                <w:rFonts w:ascii="Franklin Gothic Book" w:hAnsi="Franklin Gothic Book" w:cs="Calibri"/>
                <w:sz w:val="20"/>
                <w:szCs w:val="20"/>
              </w:rPr>
            </w:pPr>
            <w:r w:rsidRPr="00B86792">
              <w:rPr>
                <w:sz w:val="20"/>
              </w:rPr>
              <w:t>Article 31(b) de la Convention de 1996</w:t>
            </w:r>
          </w:p>
          <w:p w14:paraId="37031964" w14:textId="0E950171" w:rsidR="00434A45" w:rsidRPr="00B86792" w:rsidRDefault="00434A45" w:rsidP="00E3609C">
            <w:pPr>
              <w:pStyle w:val="PBParagraph"/>
              <w:numPr>
                <w:ilvl w:val="0"/>
                <w:numId w:val="0"/>
              </w:numPr>
              <w:spacing w:before="60" w:after="60"/>
              <w:ind w:left="567"/>
              <w:rPr>
                <w:sz w:val="20"/>
                <w:szCs w:val="20"/>
                <w:lang w:val="fr-BE"/>
              </w:rPr>
            </w:pPr>
          </w:p>
        </w:tc>
        <w:tc>
          <w:tcPr>
            <w:tcW w:w="5648" w:type="dxa"/>
          </w:tcPr>
          <w:p w14:paraId="2EA25670" w14:textId="5122130B" w:rsidR="00434A45" w:rsidRPr="00B86792" w:rsidRDefault="00434A45" w:rsidP="00BA73A1">
            <w:pPr>
              <w:pStyle w:val="PBParagraph"/>
              <w:numPr>
                <w:ilvl w:val="0"/>
                <w:numId w:val="0"/>
              </w:numPr>
              <w:spacing w:before="60" w:after="60"/>
              <w:ind w:left="284" w:hanging="284"/>
              <w:rPr>
                <w:sz w:val="20"/>
                <w:szCs w:val="20"/>
              </w:rPr>
            </w:pPr>
            <w:r w:rsidRPr="00B86792">
              <w:rPr>
                <w:sz w:val="20"/>
              </w:rPr>
              <w:fldChar w:fldCharType="begin">
                <w:ffData>
                  <w:name w:val="Check3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En fournissant, sur demande, des </w:t>
            </w:r>
            <w:r w:rsidRPr="00B86792">
              <w:rPr>
                <w:b/>
                <w:sz w:val="20"/>
              </w:rPr>
              <w:t>services</w:t>
            </w:r>
            <w:r w:rsidRPr="00B86792">
              <w:rPr>
                <w:sz w:val="20"/>
              </w:rPr>
              <w:t xml:space="preserve"> de médiation, de conciliation ou d</w:t>
            </w:r>
            <w:r w:rsidR="00473EE1" w:rsidRPr="00B86792">
              <w:rPr>
                <w:sz w:val="20"/>
              </w:rPr>
              <w:t>’</w:t>
            </w:r>
            <w:r w:rsidRPr="00B86792">
              <w:rPr>
                <w:sz w:val="20"/>
              </w:rPr>
              <w:t>autres modes analogues</w:t>
            </w:r>
          </w:p>
          <w:p w14:paraId="24DAD55D" w14:textId="328F660A" w:rsidR="00434A45" w:rsidRPr="00B86792" w:rsidRDefault="00434A45" w:rsidP="00BA73A1">
            <w:pPr>
              <w:pStyle w:val="PBParagraph"/>
              <w:numPr>
                <w:ilvl w:val="0"/>
                <w:numId w:val="0"/>
              </w:numPr>
              <w:spacing w:before="60" w:after="60"/>
              <w:ind w:left="284" w:hanging="284"/>
              <w:rPr>
                <w:sz w:val="20"/>
                <w:szCs w:val="20"/>
              </w:rPr>
            </w:pPr>
            <w:r w:rsidRPr="00B86792">
              <w:rPr>
                <w:sz w:val="20"/>
              </w:rPr>
              <w:fldChar w:fldCharType="begin">
                <w:ffData>
                  <w:name w:val="Check3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En fournissant des </w:t>
            </w:r>
            <w:r w:rsidRPr="00B86792">
              <w:rPr>
                <w:b/>
                <w:sz w:val="20"/>
              </w:rPr>
              <w:t>informations</w:t>
            </w:r>
            <w:r w:rsidRPr="00B86792">
              <w:rPr>
                <w:sz w:val="20"/>
              </w:rPr>
              <w:t xml:space="preserve"> sur la médiation, la conciliation et d</w:t>
            </w:r>
            <w:r w:rsidR="00473EE1" w:rsidRPr="00B86792">
              <w:rPr>
                <w:sz w:val="20"/>
              </w:rPr>
              <w:t>’</w:t>
            </w:r>
            <w:r w:rsidRPr="00B86792">
              <w:rPr>
                <w:sz w:val="20"/>
              </w:rPr>
              <w:t>autres modes analogues</w:t>
            </w:r>
          </w:p>
          <w:p w14:paraId="7A381FFB" w14:textId="02000A18" w:rsidR="00434A45" w:rsidRPr="00B86792" w:rsidRDefault="00434A45" w:rsidP="00BA73A1">
            <w:pPr>
              <w:pStyle w:val="PBParagraph"/>
              <w:numPr>
                <w:ilvl w:val="0"/>
                <w:numId w:val="0"/>
              </w:numPr>
              <w:spacing w:before="60" w:after="60"/>
              <w:ind w:left="284" w:hanging="284"/>
              <w:rPr>
                <w:sz w:val="20"/>
              </w:rPr>
            </w:pPr>
            <w:r w:rsidRPr="00B86792">
              <w:rPr>
                <w:sz w:val="20"/>
              </w:rPr>
              <w:fldChar w:fldCharType="begin">
                <w:ffData>
                  <w:name w:val="Check3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En assistant ou en assurant la liaison avec des tiers (par ex., des médiateurs indépendants) </w:t>
            </w:r>
          </w:p>
          <w:p w14:paraId="7D68DEAE" w14:textId="16173E3C" w:rsidR="000A3FF9" w:rsidRPr="00B86792" w:rsidRDefault="000A3FF9" w:rsidP="000A3FF9">
            <w:pPr>
              <w:pStyle w:val="PBParagraph"/>
              <w:numPr>
                <w:ilvl w:val="0"/>
                <w:numId w:val="0"/>
              </w:numPr>
              <w:spacing w:before="60" w:after="60"/>
              <w:ind w:left="284" w:hanging="284"/>
              <w:rPr>
                <w:sz w:val="20"/>
                <w:szCs w:val="20"/>
              </w:rPr>
            </w:pPr>
            <w:r w:rsidRPr="00B86792">
              <w:rPr>
                <w:sz w:val="20"/>
                <w:szCs w:val="20"/>
              </w:rPr>
              <w:fldChar w:fldCharType="begin">
                <w:ffData>
                  <w:name w:val="Check662"/>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En orientant les parties vers des professionnels accrédités pour entreprendre une médiation</w:t>
            </w:r>
          </w:p>
          <w:p w14:paraId="0F5F004B" w14:textId="55DEC132" w:rsidR="00E844FC" w:rsidRPr="00B86792" w:rsidRDefault="00632546" w:rsidP="009260EB">
            <w:pPr>
              <w:pStyle w:val="PBParagraph"/>
              <w:numPr>
                <w:ilvl w:val="0"/>
                <w:numId w:val="0"/>
              </w:numPr>
              <w:spacing w:before="60" w:after="60"/>
              <w:ind w:left="284" w:hanging="284"/>
              <w:rPr>
                <w:sz w:val="20"/>
                <w:szCs w:val="20"/>
              </w:rPr>
            </w:pPr>
            <w:r w:rsidRPr="00B86792">
              <w:rPr>
                <w:sz w:val="20"/>
                <w:szCs w:val="20"/>
              </w:rPr>
              <w:fldChar w:fldCharType="begin">
                <w:ffData>
                  <w:name w:val="Check663"/>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9260EB" w:rsidRPr="00B86792">
              <w:rPr>
                <w:sz w:val="20"/>
                <w:szCs w:val="20"/>
              </w:rPr>
              <w:t>En sollicitant une ordonnance des autorités judiciaires ou administratives en vue d'une médiation entre les parties</w:t>
            </w:r>
          </w:p>
          <w:p w14:paraId="0CF1D7C4" w14:textId="462FC330" w:rsidR="00434A45" w:rsidRPr="00B86792" w:rsidRDefault="00434A45" w:rsidP="00BA73A1">
            <w:pPr>
              <w:pStyle w:val="PBParagraph"/>
              <w:numPr>
                <w:ilvl w:val="0"/>
                <w:numId w:val="0"/>
              </w:numPr>
              <w:spacing w:before="60" w:after="60"/>
              <w:ind w:left="284" w:hanging="284"/>
              <w:rPr>
                <w:sz w:val="20"/>
                <w:szCs w:val="20"/>
              </w:rPr>
            </w:pPr>
            <w:r w:rsidRPr="00B86792">
              <w:rPr>
                <w:sz w:val="20"/>
              </w:rPr>
              <w:fldChar w:fldCharType="begin">
                <w:ffData>
                  <w:name w:val="Check3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 </w:t>
            </w:r>
            <w:r w:rsidR="00FA1C28" w:rsidRPr="00B86792">
              <w:rPr>
                <w:sz w:val="20"/>
              </w:rPr>
              <w:fldChar w:fldCharType="begin" w:fldLock="1">
                <w:ffData>
                  <w:name w:val="Text273"/>
                  <w:enabled/>
                  <w:calcOnExit w:val="0"/>
                  <w:textInput/>
                </w:ffData>
              </w:fldChar>
            </w:r>
            <w:r w:rsidR="00FA1C28" w:rsidRPr="00B86792">
              <w:rPr>
                <w:sz w:val="20"/>
              </w:rPr>
              <w:instrText xml:space="preserve"> FORMTEXT </w:instrText>
            </w:r>
            <w:r w:rsidR="00FA1C28" w:rsidRPr="00B86792">
              <w:rPr>
                <w:sz w:val="20"/>
              </w:rPr>
            </w:r>
            <w:r w:rsidR="00FA1C28" w:rsidRPr="00B86792">
              <w:rPr>
                <w:sz w:val="20"/>
              </w:rPr>
              <w:fldChar w:fldCharType="separate"/>
            </w:r>
            <w:r w:rsidRPr="00B86792">
              <w:rPr>
                <w:sz w:val="20"/>
              </w:rPr>
              <w:t>     </w:t>
            </w:r>
            <w:r w:rsidR="00FA1C28" w:rsidRPr="00B86792">
              <w:rPr>
                <w:sz w:val="20"/>
              </w:rPr>
              <w:fldChar w:fldCharType="end"/>
            </w:r>
          </w:p>
        </w:tc>
      </w:tr>
      <w:tr w:rsidR="000E6018" w:rsidRPr="00B86792" w14:paraId="6D3C2558" w14:textId="77777777" w:rsidTr="001368A9">
        <w:tc>
          <w:tcPr>
            <w:tcW w:w="4275" w:type="dxa"/>
          </w:tcPr>
          <w:p w14:paraId="3B573647" w14:textId="77777777" w:rsidR="00330543" w:rsidRPr="00B86792" w:rsidRDefault="00330543" w:rsidP="00AB424E">
            <w:pPr>
              <w:pStyle w:val="PBParagraph"/>
              <w:numPr>
                <w:ilvl w:val="1"/>
                <w:numId w:val="39"/>
              </w:numPr>
              <w:spacing w:before="60" w:after="60"/>
              <w:rPr>
                <w:sz w:val="20"/>
                <w:szCs w:val="20"/>
              </w:rPr>
            </w:pPr>
            <w:r w:rsidRPr="00B86792">
              <w:rPr>
                <w:sz w:val="20"/>
              </w:rPr>
              <w:t>En [nom de votre État], quelles questions familiales peuvent être traitées par les voies de la médiation ?</w:t>
            </w:r>
          </w:p>
          <w:p w14:paraId="24E123F2" w14:textId="11B812DC" w:rsidR="00330543" w:rsidRPr="00B86792" w:rsidRDefault="00F37CC7" w:rsidP="00F37CC7">
            <w:pPr>
              <w:pStyle w:val="PBParagraph"/>
              <w:numPr>
                <w:ilvl w:val="0"/>
                <w:numId w:val="0"/>
              </w:numPr>
              <w:spacing w:before="60" w:after="60"/>
              <w:ind w:left="567"/>
              <w:rPr>
                <w:i/>
                <w:sz w:val="20"/>
                <w:szCs w:val="20"/>
              </w:rPr>
            </w:pPr>
            <w:r w:rsidRPr="00B86792">
              <w:rPr>
                <w:i/>
                <w:sz w:val="20"/>
                <w:szCs w:val="20"/>
              </w:rPr>
              <w:t>Veuillez cocher toutes les cases applicables.</w:t>
            </w:r>
          </w:p>
        </w:tc>
        <w:tc>
          <w:tcPr>
            <w:tcW w:w="5648" w:type="dxa"/>
          </w:tcPr>
          <w:p w14:paraId="470AECA3" w14:textId="5E9302A0"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41"/>
                  <w:enabled/>
                  <w:calcOnExit w:val="0"/>
                  <w:checkBox>
                    <w:sizeAuto/>
                    <w:default w:val="0"/>
                  </w:checkBox>
                </w:ffData>
              </w:fldChar>
            </w:r>
            <w:bookmarkStart w:id="296" w:name="Check64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96"/>
            <w:r w:rsidRPr="00B86792">
              <w:rPr>
                <w:sz w:val="20"/>
              </w:rPr>
              <w:t> Retour ou non retour d</w:t>
            </w:r>
            <w:r w:rsidR="00473EE1" w:rsidRPr="00B86792">
              <w:rPr>
                <w:sz w:val="20"/>
              </w:rPr>
              <w:t>’</w:t>
            </w:r>
            <w:r w:rsidRPr="00B86792">
              <w:rPr>
                <w:sz w:val="20"/>
              </w:rPr>
              <w:t>un enfant qui a été présumé déplacé ou retenu illicitement</w:t>
            </w:r>
          </w:p>
          <w:p w14:paraId="0924FCB0" w14:textId="10D93F2B"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42"/>
                  <w:enabled/>
                  <w:calcOnExit w:val="0"/>
                  <w:checkBox>
                    <w:sizeAuto/>
                    <w:default w:val="0"/>
                  </w:checkBox>
                </w:ffData>
              </w:fldChar>
            </w:r>
            <w:bookmarkStart w:id="297" w:name="Check64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97"/>
            <w:r w:rsidRPr="00B86792">
              <w:rPr>
                <w:sz w:val="20"/>
              </w:rPr>
              <w:t> Droit de garde</w:t>
            </w:r>
          </w:p>
          <w:p w14:paraId="6AFEACC0" w14:textId="1AB93207"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43"/>
                  <w:enabled/>
                  <w:calcOnExit w:val="0"/>
                  <w:checkBox>
                    <w:sizeAuto/>
                    <w:default w:val="0"/>
                  </w:checkBox>
                </w:ffData>
              </w:fldChar>
            </w:r>
            <w:bookmarkStart w:id="298" w:name="Check64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98"/>
            <w:r w:rsidRPr="00B86792">
              <w:rPr>
                <w:sz w:val="20"/>
              </w:rPr>
              <w:t xml:space="preserve"> Droit de visite </w:t>
            </w:r>
            <w:r w:rsidR="004D1187" w:rsidRPr="00B86792">
              <w:rPr>
                <w:sz w:val="20"/>
              </w:rPr>
              <w:t>/</w:t>
            </w:r>
            <w:r w:rsidRPr="00B86792">
              <w:rPr>
                <w:sz w:val="20"/>
              </w:rPr>
              <w:t xml:space="preserve"> d</w:t>
            </w:r>
            <w:r w:rsidR="00473EE1" w:rsidRPr="00B86792">
              <w:rPr>
                <w:sz w:val="20"/>
              </w:rPr>
              <w:t>’</w:t>
            </w:r>
            <w:r w:rsidRPr="00B86792">
              <w:rPr>
                <w:sz w:val="20"/>
              </w:rPr>
              <w:t>entretenir un contact</w:t>
            </w:r>
          </w:p>
          <w:p w14:paraId="47362029" w14:textId="7108A491"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44"/>
                  <w:enabled/>
                  <w:calcOnExit w:val="0"/>
                  <w:checkBox>
                    <w:sizeAuto/>
                    <w:default w:val="0"/>
                  </w:checkBox>
                </w:ffData>
              </w:fldChar>
            </w:r>
            <w:bookmarkStart w:id="299" w:name="Check64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299"/>
            <w:r w:rsidRPr="00B86792">
              <w:rPr>
                <w:sz w:val="20"/>
              </w:rPr>
              <w:t> Déménagement</w:t>
            </w:r>
          </w:p>
          <w:p w14:paraId="027C99A4" w14:textId="4617057C"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45"/>
                  <w:enabled/>
                  <w:calcOnExit w:val="0"/>
                  <w:checkBox>
                    <w:sizeAuto/>
                    <w:default w:val="0"/>
                  </w:checkBox>
                </w:ffData>
              </w:fldChar>
            </w:r>
            <w:bookmarkStart w:id="300" w:name="Check64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00"/>
            <w:r w:rsidRPr="00B86792">
              <w:rPr>
                <w:sz w:val="20"/>
              </w:rPr>
              <w:t> Aliments destinés aux enfants</w:t>
            </w:r>
          </w:p>
          <w:p w14:paraId="011EECC4" w14:textId="3D1FFBEA"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46"/>
                  <w:enabled/>
                  <w:calcOnExit w:val="0"/>
                  <w:checkBox>
                    <w:sizeAuto/>
                    <w:default w:val="0"/>
                  </w:checkBox>
                </w:ffData>
              </w:fldChar>
            </w:r>
            <w:bookmarkStart w:id="301" w:name="Check64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01"/>
            <w:r w:rsidRPr="00B86792">
              <w:rPr>
                <w:sz w:val="20"/>
              </w:rPr>
              <w:t> Différends concernant les biens intervenant dans le cadre d</w:t>
            </w:r>
            <w:r w:rsidR="00473EE1" w:rsidRPr="00B86792">
              <w:rPr>
                <w:sz w:val="20"/>
              </w:rPr>
              <w:t>’</w:t>
            </w:r>
            <w:r w:rsidRPr="00B86792">
              <w:rPr>
                <w:sz w:val="20"/>
              </w:rPr>
              <w:t xml:space="preserve">une rupture du couple </w:t>
            </w:r>
          </w:p>
          <w:p w14:paraId="3734520A" w14:textId="57C71960"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47"/>
                  <w:enabled/>
                  <w:calcOnExit w:val="0"/>
                  <w:checkBox>
                    <w:sizeAuto/>
                    <w:default w:val="0"/>
                  </w:checkBox>
                </w:ffData>
              </w:fldChar>
            </w:r>
            <w:bookmarkStart w:id="302" w:name="Check64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02"/>
            <w:r w:rsidRPr="00B86792">
              <w:rPr>
                <w:sz w:val="20"/>
              </w:rPr>
              <w:t xml:space="preserve"> Autre (veuillez </w:t>
            </w:r>
            <w:r w:rsidR="00C845CA" w:rsidRPr="00B86792">
              <w:rPr>
                <w:sz w:val="20"/>
              </w:rPr>
              <w:t>préciser</w:t>
            </w:r>
            <w:r w:rsidRPr="00B86792">
              <w:rPr>
                <w:sz w:val="20"/>
              </w:rPr>
              <w:t xml:space="preserve">) : </w:t>
            </w:r>
            <w:r w:rsidRPr="00B86792">
              <w:rPr>
                <w:sz w:val="20"/>
              </w:rPr>
              <w:fldChar w:fldCharType="begin" w:fldLock="1">
                <w:ffData>
                  <w:name w:val="Text275"/>
                  <w:enabled/>
                  <w:calcOnExit w:val="0"/>
                  <w:textInput/>
                </w:ffData>
              </w:fldChar>
            </w:r>
            <w:bookmarkStart w:id="303" w:name="Text275"/>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03"/>
          </w:p>
        </w:tc>
      </w:tr>
      <w:tr w:rsidR="000E6018" w:rsidRPr="00B86792" w14:paraId="11AD7A0C" w14:textId="77777777" w:rsidTr="001368A9">
        <w:tc>
          <w:tcPr>
            <w:tcW w:w="4275" w:type="dxa"/>
          </w:tcPr>
          <w:p w14:paraId="22892B31" w14:textId="4DC10358" w:rsidR="00330543" w:rsidRPr="00B86792" w:rsidRDefault="00330543" w:rsidP="00AB424E">
            <w:pPr>
              <w:pStyle w:val="PBParagraph"/>
              <w:numPr>
                <w:ilvl w:val="1"/>
                <w:numId w:val="39"/>
              </w:numPr>
              <w:spacing w:before="60" w:after="60"/>
              <w:rPr>
                <w:sz w:val="20"/>
                <w:szCs w:val="20"/>
              </w:rPr>
            </w:pPr>
            <w:r w:rsidRPr="00B86792">
              <w:rPr>
                <w:sz w:val="20"/>
              </w:rPr>
              <w:t xml:space="preserve">En [nom de votre État], quels sont les services ou structures de médiation qui </w:t>
            </w:r>
            <w:r w:rsidRPr="00B86792">
              <w:rPr>
                <w:sz w:val="20"/>
              </w:rPr>
              <w:lastRenderedPageBreak/>
              <w:t xml:space="preserve">existent pour les </w:t>
            </w:r>
            <w:r w:rsidR="008C43A9" w:rsidRPr="00B86792">
              <w:rPr>
                <w:sz w:val="20"/>
              </w:rPr>
              <w:t>litiges</w:t>
            </w:r>
            <w:r w:rsidR="00D73DDA" w:rsidRPr="00B86792">
              <w:rPr>
                <w:sz w:val="20"/>
              </w:rPr>
              <w:t xml:space="preserve"> familiaux internationaux</w:t>
            </w:r>
            <w:r w:rsidRPr="00B86792">
              <w:rPr>
                <w:sz w:val="20"/>
              </w:rPr>
              <w:t xml:space="preserve"> entrant dans le champ d</w:t>
            </w:r>
            <w:r w:rsidR="00473EE1" w:rsidRPr="00B86792">
              <w:rPr>
                <w:sz w:val="20"/>
              </w:rPr>
              <w:t>’</w:t>
            </w:r>
            <w:r w:rsidRPr="00B86792">
              <w:rPr>
                <w:sz w:val="20"/>
              </w:rPr>
              <w:t>application de la Convention</w:t>
            </w:r>
            <w:r w:rsidR="00D16A58" w:rsidRPr="00B86792">
              <w:rPr>
                <w:sz w:val="20"/>
              </w:rPr>
              <w:t xml:space="preserve"> de 1996</w:t>
            </w:r>
            <w:r w:rsidRPr="00B86792">
              <w:rPr>
                <w:sz w:val="20"/>
              </w:rPr>
              <w:t> ?</w:t>
            </w:r>
          </w:p>
          <w:p w14:paraId="30506AC2" w14:textId="491FBD78" w:rsidR="00330543" w:rsidRPr="00B86792" w:rsidRDefault="00D16A58" w:rsidP="00D16A58">
            <w:pPr>
              <w:pStyle w:val="PBParagraph"/>
              <w:numPr>
                <w:ilvl w:val="0"/>
                <w:numId w:val="0"/>
              </w:numPr>
              <w:spacing w:before="60" w:after="60"/>
              <w:ind w:left="567"/>
              <w:rPr>
                <w:sz w:val="20"/>
                <w:szCs w:val="20"/>
              </w:rPr>
            </w:pPr>
            <w:r w:rsidRPr="00B86792">
              <w:rPr>
                <w:i/>
                <w:iCs/>
                <w:sz w:val="20"/>
                <w:szCs w:val="20"/>
              </w:rPr>
              <w:t>Veuillez cocher toutes les cases applicables.</w:t>
            </w:r>
          </w:p>
        </w:tc>
        <w:tc>
          <w:tcPr>
            <w:tcW w:w="5648" w:type="dxa"/>
          </w:tcPr>
          <w:p w14:paraId="165DEB49" w14:textId="0FB08864" w:rsidR="00330543" w:rsidRPr="00B86792" w:rsidRDefault="00330543" w:rsidP="00BA73A1">
            <w:pPr>
              <w:pStyle w:val="PBParagraph"/>
              <w:numPr>
                <w:ilvl w:val="0"/>
                <w:numId w:val="0"/>
              </w:numPr>
              <w:spacing w:before="60" w:after="60"/>
              <w:ind w:left="284" w:hanging="284"/>
              <w:rPr>
                <w:sz w:val="20"/>
                <w:szCs w:val="20"/>
              </w:rPr>
            </w:pPr>
            <w:r w:rsidRPr="00B86792">
              <w:rPr>
                <w:sz w:val="20"/>
              </w:rPr>
              <w:lastRenderedPageBreak/>
              <w:fldChar w:fldCharType="begin">
                <w:ffData>
                  <w:name w:val="Check648"/>
                  <w:enabled/>
                  <w:calcOnExit w:val="0"/>
                  <w:checkBox>
                    <w:sizeAuto/>
                    <w:default w:val="0"/>
                  </w:checkBox>
                </w:ffData>
              </w:fldChar>
            </w:r>
            <w:bookmarkStart w:id="304" w:name="Check64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04"/>
            <w:r w:rsidRPr="00B86792">
              <w:rPr>
                <w:sz w:val="20"/>
              </w:rPr>
              <w:t xml:space="preserve"> Services ou structures de médiation privés (veuillez préciser) : </w:t>
            </w:r>
            <w:r w:rsidR="009078B1" w:rsidRPr="00B86792">
              <w:rPr>
                <w:sz w:val="20"/>
              </w:rPr>
              <w:fldChar w:fldCharType="begin" w:fldLock="1">
                <w:ffData>
                  <w:name w:val="Text276"/>
                  <w:enabled/>
                  <w:calcOnExit w:val="0"/>
                  <w:textInput/>
                </w:ffData>
              </w:fldChar>
            </w:r>
            <w:r w:rsidR="009078B1" w:rsidRPr="00B86792">
              <w:rPr>
                <w:sz w:val="20"/>
              </w:rPr>
              <w:instrText xml:space="preserve"> FORMTEXT </w:instrText>
            </w:r>
            <w:r w:rsidR="009078B1" w:rsidRPr="00B86792">
              <w:rPr>
                <w:sz w:val="20"/>
              </w:rPr>
            </w:r>
            <w:r w:rsidR="009078B1" w:rsidRPr="00B86792">
              <w:rPr>
                <w:sz w:val="20"/>
              </w:rPr>
              <w:fldChar w:fldCharType="separate"/>
            </w:r>
            <w:r w:rsidRPr="00B86792">
              <w:rPr>
                <w:sz w:val="20"/>
              </w:rPr>
              <w:t>     </w:t>
            </w:r>
            <w:r w:rsidR="009078B1" w:rsidRPr="00B86792">
              <w:rPr>
                <w:sz w:val="20"/>
              </w:rPr>
              <w:fldChar w:fldCharType="end"/>
            </w:r>
          </w:p>
          <w:p w14:paraId="2C180804" w14:textId="18098F5E" w:rsidR="00330543" w:rsidRPr="00B86792" w:rsidRDefault="00330543" w:rsidP="00BA73A1">
            <w:pPr>
              <w:pStyle w:val="PBParagraph"/>
              <w:numPr>
                <w:ilvl w:val="0"/>
                <w:numId w:val="0"/>
              </w:numPr>
              <w:spacing w:before="60" w:after="60"/>
              <w:ind w:left="284" w:hanging="284"/>
              <w:rPr>
                <w:sz w:val="20"/>
                <w:szCs w:val="20"/>
              </w:rPr>
            </w:pPr>
            <w:r w:rsidRPr="00B86792">
              <w:rPr>
                <w:sz w:val="20"/>
              </w:rPr>
              <w:lastRenderedPageBreak/>
              <w:fldChar w:fldCharType="begin">
                <w:ffData>
                  <w:name w:val="Check649"/>
                  <w:enabled/>
                  <w:calcOnExit w:val="0"/>
                  <w:checkBox>
                    <w:sizeAuto/>
                    <w:default w:val="0"/>
                  </w:checkBox>
                </w:ffData>
              </w:fldChar>
            </w:r>
            <w:bookmarkStart w:id="305" w:name="Check64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05"/>
            <w:r w:rsidRPr="00B86792">
              <w:rPr>
                <w:sz w:val="20"/>
              </w:rPr>
              <w:t xml:space="preserve"> Services ou structures de médiation dans le cadre du système judiciaire ou administratif (veuillez préciser) : </w:t>
            </w:r>
            <w:r w:rsidR="009078B1" w:rsidRPr="00B86792">
              <w:rPr>
                <w:sz w:val="20"/>
              </w:rPr>
              <w:fldChar w:fldCharType="begin" w:fldLock="1">
                <w:ffData>
                  <w:name w:val="Text276"/>
                  <w:enabled/>
                  <w:calcOnExit w:val="0"/>
                  <w:textInput/>
                </w:ffData>
              </w:fldChar>
            </w:r>
            <w:r w:rsidR="009078B1" w:rsidRPr="00B86792">
              <w:rPr>
                <w:sz w:val="20"/>
              </w:rPr>
              <w:instrText xml:space="preserve"> FORMTEXT </w:instrText>
            </w:r>
            <w:r w:rsidR="009078B1" w:rsidRPr="00B86792">
              <w:rPr>
                <w:sz w:val="20"/>
              </w:rPr>
            </w:r>
            <w:r w:rsidR="009078B1" w:rsidRPr="00B86792">
              <w:rPr>
                <w:sz w:val="20"/>
              </w:rPr>
              <w:fldChar w:fldCharType="separate"/>
            </w:r>
            <w:r w:rsidRPr="00B86792">
              <w:rPr>
                <w:sz w:val="20"/>
              </w:rPr>
              <w:t>     </w:t>
            </w:r>
            <w:r w:rsidR="009078B1" w:rsidRPr="00B86792">
              <w:rPr>
                <w:sz w:val="20"/>
              </w:rPr>
              <w:fldChar w:fldCharType="end"/>
            </w:r>
          </w:p>
          <w:p w14:paraId="30F859A5" w14:textId="235A0471"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50"/>
                  <w:enabled/>
                  <w:calcOnExit w:val="0"/>
                  <w:checkBox>
                    <w:sizeAuto/>
                    <w:default w:val="0"/>
                  </w:checkBox>
                </w:ffData>
              </w:fldChar>
            </w:r>
            <w:bookmarkStart w:id="306" w:name="Check65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06"/>
            <w:r w:rsidRPr="00B86792">
              <w:rPr>
                <w:sz w:val="20"/>
              </w:rPr>
              <w:t> Services ou structures de médiation proposés par des ONG (veuillez indiquer le nom de l</w:t>
            </w:r>
            <w:r w:rsidR="00473EE1" w:rsidRPr="00B86792">
              <w:rPr>
                <w:sz w:val="20"/>
              </w:rPr>
              <w:t>’</w:t>
            </w:r>
            <w:r w:rsidRPr="00B86792">
              <w:rPr>
                <w:sz w:val="20"/>
              </w:rPr>
              <w:t>ONG et détailler brièvement les services qu</w:t>
            </w:r>
            <w:r w:rsidR="00473EE1" w:rsidRPr="00B86792">
              <w:rPr>
                <w:sz w:val="20"/>
              </w:rPr>
              <w:t>’</w:t>
            </w:r>
            <w:r w:rsidRPr="00B86792">
              <w:rPr>
                <w:sz w:val="20"/>
              </w:rPr>
              <w:t xml:space="preserve">elle rend) : </w:t>
            </w:r>
            <w:r w:rsidR="009078B1" w:rsidRPr="00B86792">
              <w:rPr>
                <w:sz w:val="20"/>
              </w:rPr>
              <w:fldChar w:fldCharType="begin" w:fldLock="1">
                <w:ffData>
                  <w:name w:val="Text276"/>
                  <w:enabled/>
                  <w:calcOnExit w:val="0"/>
                  <w:textInput/>
                </w:ffData>
              </w:fldChar>
            </w:r>
            <w:r w:rsidR="009078B1" w:rsidRPr="00B86792">
              <w:rPr>
                <w:sz w:val="20"/>
              </w:rPr>
              <w:instrText xml:space="preserve"> FORMTEXT </w:instrText>
            </w:r>
            <w:r w:rsidR="009078B1" w:rsidRPr="00B86792">
              <w:rPr>
                <w:sz w:val="20"/>
              </w:rPr>
            </w:r>
            <w:r w:rsidR="009078B1" w:rsidRPr="00B86792">
              <w:rPr>
                <w:sz w:val="20"/>
              </w:rPr>
              <w:fldChar w:fldCharType="separate"/>
            </w:r>
            <w:r w:rsidRPr="00B86792">
              <w:rPr>
                <w:sz w:val="20"/>
              </w:rPr>
              <w:t>     </w:t>
            </w:r>
            <w:r w:rsidR="009078B1" w:rsidRPr="00B86792">
              <w:rPr>
                <w:sz w:val="20"/>
              </w:rPr>
              <w:fldChar w:fldCharType="end"/>
            </w:r>
          </w:p>
          <w:p w14:paraId="4293E0C3" w14:textId="0D977859"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51"/>
                  <w:enabled/>
                  <w:calcOnExit w:val="0"/>
                  <w:checkBox>
                    <w:sizeAuto/>
                    <w:default w:val="0"/>
                  </w:checkBox>
                </w:ffData>
              </w:fldChar>
            </w:r>
            <w:bookmarkStart w:id="307" w:name="Check65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07"/>
            <w:r w:rsidRPr="00B86792">
              <w:rPr>
                <w:sz w:val="20"/>
              </w:rPr>
              <w:t xml:space="preserve"> Autre (veuillez </w:t>
            </w:r>
            <w:r w:rsidR="00C845CA" w:rsidRPr="00B86792">
              <w:rPr>
                <w:sz w:val="20"/>
              </w:rPr>
              <w:t>préciser</w:t>
            </w:r>
            <w:r w:rsidRPr="00B86792">
              <w:rPr>
                <w:sz w:val="20"/>
              </w:rPr>
              <w:t xml:space="preserve">) : </w:t>
            </w:r>
            <w:r w:rsidRPr="00B86792">
              <w:rPr>
                <w:sz w:val="20"/>
              </w:rPr>
              <w:fldChar w:fldCharType="begin" w:fldLock="1">
                <w:ffData>
                  <w:name w:val="Text276"/>
                  <w:enabled/>
                  <w:calcOnExit w:val="0"/>
                  <w:textInput/>
                </w:ffData>
              </w:fldChar>
            </w:r>
            <w:bookmarkStart w:id="308" w:name="Text276"/>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08"/>
          </w:p>
          <w:p w14:paraId="181C531F" w14:textId="739E3DCB"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52"/>
                  <w:enabled/>
                  <w:calcOnExit w:val="0"/>
                  <w:checkBox>
                    <w:sizeAuto/>
                    <w:default w:val="0"/>
                  </w:checkBox>
                </w:ffData>
              </w:fldChar>
            </w:r>
            <w:bookmarkStart w:id="309" w:name="Check65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09"/>
            <w:r w:rsidRPr="00B86792">
              <w:rPr>
                <w:sz w:val="20"/>
              </w:rPr>
              <w:t> Il n</w:t>
            </w:r>
            <w:r w:rsidR="00473EE1" w:rsidRPr="00B86792">
              <w:rPr>
                <w:sz w:val="20"/>
              </w:rPr>
              <w:t>’</w:t>
            </w:r>
            <w:r w:rsidRPr="00B86792">
              <w:rPr>
                <w:sz w:val="20"/>
              </w:rPr>
              <w:t>existe pas de services ou structures de médiation dans notre État</w:t>
            </w:r>
          </w:p>
        </w:tc>
      </w:tr>
      <w:tr w:rsidR="000E6018" w:rsidRPr="00B86792" w14:paraId="75E42616" w14:textId="77777777" w:rsidTr="001368A9">
        <w:tc>
          <w:tcPr>
            <w:tcW w:w="4275" w:type="dxa"/>
          </w:tcPr>
          <w:p w14:paraId="647B92E1" w14:textId="56AB919C" w:rsidR="00330543" w:rsidRPr="00B86792" w:rsidRDefault="00330543" w:rsidP="00AB424E">
            <w:pPr>
              <w:pStyle w:val="PBParagraph"/>
              <w:numPr>
                <w:ilvl w:val="1"/>
                <w:numId w:val="39"/>
              </w:numPr>
              <w:spacing w:before="60" w:after="60"/>
              <w:rPr>
                <w:sz w:val="20"/>
                <w:szCs w:val="20"/>
              </w:rPr>
            </w:pPr>
            <w:r w:rsidRPr="00B86792">
              <w:rPr>
                <w:sz w:val="20"/>
              </w:rPr>
              <w:lastRenderedPageBreak/>
              <w:t xml:space="preserve">En [nom de votre État], la co-médiation (c-à-d., impliquant deux médiateurs – un par État) </w:t>
            </w:r>
            <w:r w:rsidR="00915BDC" w:rsidRPr="00B86792">
              <w:rPr>
                <w:sz w:val="20"/>
              </w:rPr>
              <w:t>existe-t</w:t>
            </w:r>
            <w:r w:rsidRPr="00B86792">
              <w:rPr>
                <w:sz w:val="20"/>
              </w:rPr>
              <w:t>-elle dans le cadre de litiges familiaux internationaux qui entrent dans le champ d</w:t>
            </w:r>
            <w:r w:rsidR="00473EE1" w:rsidRPr="00B86792">
              <w:rPr>
                <w:sz w:val="20"/>
              </w:rPr>
              <w:t>’</w:t>
            </w:r>
            <w:r w:rsidRPr="00B86792">
              <w:rPr>
                <w:sz w:val="20"/>
              </w:rPr>
              <w:t>application de la Convention de 1996 ?</w:t>
            </w:r>
          </w:p>
        </w:tc>
        <w:tc>
          <w:tcPr>
            <w:tcW w:w="5648" w:type="dxa"/>
          </w:tcPr>
          <w:p w14:paraId="5B548083" w14:textId="77777777" w:rsidR="00DE2876"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53"/>
                  <w:enabled/>
                  <w:calcOnExit w:val="0"/>
                  <w:checkBox>
                    <w:sizeAuto/>
                    <w:default w:val="0"/>
                  </w:checkBox>
                </w:ffData>
              </w:fldChar>
            </w:r>
            <w:bookmarkStart w:id="310" w:name="Check65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10"/>
            <w:r w:rsidRPr="00B86792">
              <w:rPr>
                <w:sz w:val="20"/>
              </w:rPr>
              <w:t xml:space="preserve"> Oui </w:t>
            </w:r>
          </w:p>
          <w:p w14:paraId="0CDF81D0" w14:textId="0D95E1BC" w:rsidR="00330543" w:rsidRPr="00B86792" w:rsidRDefault="00DE2876" w:rsidP="00BA73A1">
            <w:pPr>
              <w:pStyle w:val="PBParagraph"/>
              <w:numPr>
                <w:ilvl w:val="0"/>
                <w:numId w:val="0"/>
              </w:numPr>
              <w:spacing w:before="60" w:after="60"/>
              <w:ind w:left="284" w:firstLine="14"/>
              <w:rPr>
                <w:sz w:val="20"/>
                <w:szCs w:val="20"/>
              </w:rPr>
            </w:pPr>
            <w:r w:rsidRPr="00B86792">
              <w:rPr>
                <w:sz w:val="20"/>
              </w:rPr>
              <w:t>Veuillez fournir une brève description d</w:t>
            </w:r>
            <w:r w:rsidR="00473EE1" w:rsidRPr="00B86792">
              <w:rPr>
                <w:sz w:val="20"/>
              </w:rPr>
              <w:t>’</w:t>
            </w:r>
            <w:r w:rsidRPr="00B86792">
              <w:rPr>
                <w:sz w:val="20"/>
              </w:rPr>
              <w:t xml:space="preserve">un plan (par ex. programme de médiation bi-national et tout lien internet pertinent) : </w:t>
            </w:r>
            <w:r w:rsidR="00330543" w:rsidRPr="00B86792">
              <w:rPr>
                <w:sz w:val="20"/>
              </w:rPr>
              <w:fldChar w:fldCharType="begin" w:fldLock="1">
                <w:ffData>
                  <w:name w:val="Text277"/>
                  <w:enabled/>
                  <w:calcOnExit w:val="0"/>
                  <w:textInput/>
                </w:ffData>
              </w:fldChar>
            </w:r>
            <w:bookmarkStart w:id="311" w:name="Text277"/>
            <w:r w:rsidR="00330543" w:rsidRPr="00B86792">
              <w:rPr>
                <w:sz w:val="20"/>
              </w:rPr>
              <w:instrText xml:space="preserve"> FORMTEXT </w:instrText>
            </w:r>
            <w:r w:rsidR="00330543" w:rsidRPr="00B86792">
              <w:rPr>
                <w:sz w:val="20"/>
              </w:rPr>
            </w:r>
            <w:r w:rsidR="00330543" w:rsidRPr="00B86792">
              <w:rPr>
                <w:sz w:val="20"/>
              </w:rPr>
              <w:fldChar w:fldCharType="separate"/>
            </w:r>
            <w:r w:rsidRPr="00B86792">
              <w:rPr>
                <w:sz w:val="20"/>
              </w:rPr>
              <w:t>     </w:t>
            </w:r>
            <w:r w:rsidR="00330543" w:rsidRPr="00B86792">
              <w:rPr>
                <w:sz w:val="20"/>
              </w:rPr>
              <w:fldChar w:fldCharType="end"/>
            </w:r>
            <w:bookmarkEnd w:id="311"/>
          </w:p>
          <w:p w14:paraId="73BEB2F4" w14:textId="58DCAAB4"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54"/>
                  <w:enabled/>
                  <w:calcOnExit w:val="0"/>
                  <w:checkBox>
                    <w:sizeAuto/>
                    <w:default w:val="0"/>
                  </w:checkBox>
                </w:ffData>
              </w:fldChar>
            </w:r>
            <w:bookmarkStart w:id="312" w:name="Check65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12"/>
            <w:r w:rsidRPr="00B86792">
              <w:rPr>
                <w:sz w:val="20"/>
              </w:rPr>
              <w:t> Non</w:t>
            </w:r>
          </w:p>
        </w:tc>
      </w:tr>
      <w:tr w:rsidR="000E6018" w:rsidRPr="00B86792" w14:paraId="2D94A8D5" w14:textId="77777777" w:rsidTr="001368A9">
        <w:tc>
          <w:tcPr>
            <w:tcW w:w="4275" w:type="dxa"/>
          </w:tcPr>
          <w:p w14:paraId="0BFC254C" w14:textId="77777777" w:rsidR="00330543" w:rsidRPr="00B86792" w:rsidRDefault="00330543" w:rsidP="00AB424E">
            <w:pPr>
              <w:pStyle w:val="PBParagraph"/>
              <w:numPr>
                <w:ilvl w:val="1"/>
                <w:numId w:val="39"/>
              </w:numPr>
              <w:spacing w:before="60" w:after="60"/>
              <w:rPr>
                <w:sz w:val="20"/>
                <w:szCs w:val="20"/>
              </w:rPr>
            </w:pPr>
            <w:r w:rsidRPr="00B86792">
              <w:rPr>
                <w:sz w:val="20"/>
              </w:rPr>
              <w:t>En [nom de votre État], comment favorisez-vous l</w:t>
            </w:r>
            <w:r w:rsidR="00473EE1" w:rsidRPr="00B86792">
              <w:rPr>
                <w:sz w:val="20"/>
              </w:rPr>
              <w:t>’</w:t>
            </w:r>
            <w:r w:rsidRPr="00B86792">
              <w:rPr>
                <w:sz w:val="20"/>
              </w:rPr>
              <w:t>obtention d</w:t>
            </w:r>
            <w:r w:rsidR="00473EE1" w:rsidRPr="00B86792">
              <w:rPr>
                <w:sz w:val="20"/>
              </w:rPr>
              <w:t>’</w:t>
            </w:r>
            <w:r w:rsidRPr="00B86792">
              <w:rPr>
                <w:sz w:val="20"/>
              </w:rPr>
              <w:t>informations permettant aux personnes de trouver les médiateurs adéquats ?</w:t>
            </w:r>
          </w:p>
          <w:p w14:paraId="5CA00D4E" w14:textId="1F116BDE" w:rsidR="00330543" w:rsidRPr="00B86792" w:rsidRDefault="00D16A58" w:rsidP="00D16A58">
            <w:pPr>
              <w:pStyle w:val="PBParagraph"/>
              <w:numPr>
                <w:ilvl w:val="0"/>
                <w:numId w:val="0"/>
              </w:numPr>
              <w:spacing w:before="60" w:after="60"/>
              <w:ind w:left="567"/>
              <w:rPr>
                <w:sz w:val="20"/>
                <w:szCs w:val="20"/>
              </w:rPr>
            </w:pPr>
            <w:r w:rsidRPr="00B86792">
              <w:rPr>
                <w:i/>
                <w:iCs/>
                <w:sz w:val="20"/>
                <w:szCs w:val="20"/>
              </w:rPr>
              <w:t>Veuillez cocher toutes les cases applicables.</w:t>
            </w:r>
          </w:p>
        </w:tc>
        <w:tc>
          <w:tcPr>
            <w:tcW w:w="5648" w:type="dxa"/>
          </w:tcPr>
          <w:p w14:paraId="37A2F353" w14:textId="18B57CF9"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55"/>
                  <w:enabled/>
                  <w:calcOnExit w:val="0"/>
                  <w:checkBox>
                    <w:sizeAuto/>
                    <w:default w:val="0"/>
                  </w:checkBox>
                </w:ffData>
              </w:fldChar>
            </w:r>
            <w:bookmarkStart w:id="313" w:name="Check65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13"/>
            <w:r w:rsidRPr="00B86792">
              <w:rPr>
                <w:sz w:val="20"/>
              </w:rPr>
              <w:t> Des listes de médiateurs sont disponibles :</w:t>
            </w:r>
          </w:p>
          <w:p w14:paraId="015D96EA" w14:textId="763ED26A"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56"/>
                  <w:enabled/>
                  <w:calcOnExit w:val="0"/>
                  <w:checkBox>
                    <w:sizeAuto/>
                    <w:default w:val="0"/>
                  </w:checkBox>
                </w:ffData>
              </w:fldChar>
            </w:r>
            <w:bookmarkStart w:id="314" w:name="Check65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14"/>
            <w:r w:rsidRPr="00B86792">
              <w:rPr>
                <w:sz w:val="20"/>
              </w:rPr>
              <w:t> Par l</w:t>
            </w:r>
            <w:r w:rsidR="00473EE1" w:rsidRPr="00B86792">
              <w:rPr>
                <w:sz w:val="20"/>
              </w:rPr>
              <w:t>’</w:t>
            </w:r>
            <w:r w:rsidRPr="00B86792">
              <w:rPr>
                <w:sz w:val="20"/>
              </w:rPr>
              <w:t>intermédiaire de l</w:t>
            </w:r>
            <w:r w:rsidR="00473EE1" w:rsidRPr="00B86792">
              <w:rPr>
                <w:sz w:val="20"/>
              </w:rPr>
              <w:t>’</w:t>
            </w:r>
            <w:r w:rsidRPr="00B86792">
              <w:rPr>
                <w:sz w:val="20"/>
              </w:rPr>
              <w:t>Autorité centrale</w:t>
            </w:r>
          </w:p>
          <w:p w14:paraId="7E7347BA" w14:textId="2216B051"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57"/>
                  <w:enabled/>
                  <w:calcOnExit w:val="0"/>
                  <w:checkBox>
                    <w:sizeAuto/>
                    <w:default w:val="0"/>
                  </w:checkBox>
                </w:ffData>
              </w:fldChar>
            </w:r>
            <w:bookmarkStart w:id="315" w:name="Check65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15"/>
            <w:r w:rsidRPr="00B86792">
              <w:rPr>
                <w:sz w:val="20"/>
              </w:rPr>
              <w:t> Par l</w:t>
            </w:r>
            <w:r w:rsidR="00473EE1" w:rsidRPr="00B86792">
              <w:rPr>
                <w:sz w:val="20"/>
              </w:rPr>
              <w:t>’</w:t>
            </w:r>
            <w:r w:rsidRPr="00B86792">
              <w:rPr>
                <w:sz w:val="20"/>
              </w:rPr>
              <w:t xml:space="preserve">intermédiaire des organismes agréés (veuillez préciser) : </w:t>
            </w:r>
            <w:r w:rsidRPr="00B86792">
              <w:rPr>
                <w:sz w:val="20"/>
              </w:rPr>
              <w:fldChar w:fldCharType="begin" w:fldLock="1">
                <w:ffData>
                  <w:name w:val="Text278"/>
                  <w:enabled/>
                  <w:calcOnExit w:val="0"/>
                  <w:textInput/>
                </w:ffData>
              </w:fldChar>
            </w:r>
            <w:bookmarkStart w:id="316" w:name="Text278"/>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16"/>
          </w:p>
          <w:p w14:paraId="279397AB" w14:textId="7B56C86F"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58"/>
                  <w:enabled/>
                  <w:calcOnExit w:val="0"/>
                  <w:checkBox>
                    <w:sizeAuto/>
                    <w:default w:val="0"/>
                  </w:checkBox>
                </w:ffData>
              </w:fldChar>
            </w:r>
            <w:bookmarkStart w:id="317" w:name="Check65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17"/>
            <w:r w:rsidRPr="00B86792">
              <w:rPr>
                <w:sz w:val="20"/>
              </w:rPr>
              <w:t> Par d</w:t>
            </w:r>
            <w:r w:rsidR="00473EE1" w:rsidRPr="00B86792">
              <w:rPr>
                <w:sz w:val="20"/>
              </w:rPr>
              <w:t>’</w:t>
            </w:r>
            <w:r w:rsidRPr="00B86792">
              <w:rPr>
                <w:sz w:val="20"/>
              </w:rPr>
              <w:t xml:space="preserve">autres voies (veuillez préciser): </w:t>
            </w:r>
            <w:r w:rsidRPr="00B86792">
              <w:rPr>
                <w:sz w:val="20"/>
              </w:rPr>
              <w:fldChar w:fldCharType="begin" w:fldLock="1">
                <w:ffData>
                  <w:name w:val="Text279"/>
                  <w:enabled/>
                  <w:calcOnExit w:val="0"/>
                  <w:textInput/>
                </w:ffData>
              </w:fldChar>
            </w:r>
            <w:bookmarkStart w:id="318" w:name="Text279"/>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18"/>
          </w:p>
          <w:p w14:paraId="642E4C1E" w14:textId="5893278E"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59"/>
                  <w:enabled/>
                  <w:calcOnExit w:val="0"/>
                  <w:checkBox>
                    <w:sizeAuto/>
                    <w:default w:val="0"/>
                  </w:checkBox>
                </w:ffData>
              </w:fldChar>
            </w:r>
            <w:bookmarkStart w:id="319" w:name="Check65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19"/>
            <w:r w:rsidRPr="00B86792">
              <w:rPr>
                <w:sz w:val="20"/>
              </w:rPr>
              <w:t> D</w:t>
            </w:r>
            <w:r w:rsidR="00473EE1" w:rsidRPr="00B86792">
              <w:rPr>
                <w:sz w:val="20"/>
              </w:rPr>
              <w:t>’</w:t>
            </w:r>
            <w:r w:rsidRPr="00B86792">
              <w:rPr>
                <w:sz w:val="20"/>
              </w:rPr>
              <w:t>autres moyens d</w:t>
            </w:r>
            <w:r w:rsidR="00473EE1" w:rsidRPr="00B86792">
              <w:rPr>
                <w:sz w:val="20"/>
              </w:rPr>
              <w:t>’</w:t>
            </w:r>
            <w:r w:rsidRPr="00B86792">
              <w:rPr>
                <w:sz w:val="20"/>
              </w:rPr>
              <w:t xml:space="preserve">accéder aux informations sont disponibles (veuillez préciser) : </w:t>
            </w:r>
            <w:r w:rsidRPr="00B86792">
              <w:rPr>
                <w:sz w:val="20"/>
              </w:rPr>
              <w:fldChar w:fldCharType="begin" w:fldLock="1">
                <w:ffData>
                  <w:name w:val="Text280"/>
                  <w:enabled/>
                  <w:calcOnExit w:val="0"/>
                  <w:textInput/>
                </w:ffData>
              </w:fldChar>
            </w:r>
            <w:bookmarkStart w:id="320" w:name="Text280"/>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20"/>
          </w:p>
          <w:p w14:paraId="032B4221" w14:textId="7A7EAE7F"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60"/>
                  <w:enabled/>
                  <w:calcOnExit w:val="0"/>
                  <w:checkBox>
                    <w:sizeAuto/>
                    <w:default w:val="0"/>
                  </w:checkBox>
                </w:ffData>
              </w:fldChar>
            </w:r>
            <w:bookmarkStart w:id="321" w:name="Check66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21"/>
            <w:r w:rsidR="003A36E5" w:rsidRPr="00B86792">
              <w:rPr>
                <w:sz w:val="20"/>
              </w:rPr>
              <w:t> </w:t>
            </w:r>
            <w:r w:rsidRPr="00B86792">
              <w:rPr>
                <w:sz w:val="20"/>
              </w:rPr>
              <w:t>Pas d</w:t>
            </w:r>
            <w:r w:rsidR="00473EE1" w:rsidRPr="00B86792">
              <w:rPr>
                <w:sz w:val="20"/>
              </w:rPr>
              <w:t>’</w:t>
            </w:r>
            <w:r w:rsidRPr="00B86792">
              <w:rPr>
                <w:sz w:val="20"/>
              </w:rPr>
              <w:t>information générale disponible. Les personnes intéressées doivent procéder elles-mêmes à des recherches</w:t>
            </w:r>
          </w:p>
        </w:tc>
      </w:tr>
      <w:tr w:rsidR="000E6018" w:rsidRPr="00B86792" w14:paraId="0C1FCBA0" w14:textId="77777777" w:rsidTr="001368A9">
        <w:tc>
          <w:tcPr>
            <w:tcW w:w="4275" w:type="dxa"/>
          </w:tcPr>
          <w:p w14:paraId="493FD481" w14:textId="7ED8F812" w:rsidR="00330543" w:rsidRPr="00B86792" w:rsidRDefault="00330543" w:rsidP="00AB424E">
            <w:pPr>
              <w:pStyle w:val="PBParagraph"/>
              <w:numPr>
                <w:ilvl w:val="1"/>
                <w:numId w:val="39"/>
              </w:numPr>
              <w:spacing w:before="60" w:after="60"/>
              <w:rPr>
                <w:sz w:val="20"/>
                <w:szCs w:val="20"/>
              </w:rPr>
            </w:pPr>
            <w:r w:rsidRPr="00B86792">
              <w:rPr>
                <w:sz w:val="20"/>
              </w:rPr>
              <w:t>En [nom de votre État], comment les dépenses liées à la médiation sont-elles prises en charge ?</w:t>
            </w:r>
          </w:p>
        </w:tc>
        <w:tc>
          <w:tcPr>
            <w:tcW w:w="5648" w:type="dxa"/>
          </w:tcPr>
          <w:p w14:paraId="27380A96" w14:textId="0C0306C7"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65"/>
                  <w:enabled/>
                  <w:calcOnExit w:val="0"/>
                  <w:checkBox>
                    <w:sizeAuto/>
                    <w:default w:val="0"/>
                  </w:checkBox>
                </w:ffData>
              </w:fldChar>
            </w:r>
            <w:bookmarkStart w:id="322" w:name="Check66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22"/>
            <w:r w:rsidRPr="00B86792">
              <w:rPr>
                <w:sz w:val="20"/>
              </w:rPr>
              <w:t> Si une personne remplit les conditions requises pour l</w:t>
            </w:r>
            <w:r w:rsidR="00473EE1" w:rsidRPr="00B86792">
              <w:rPr>
                <w:sz w:val="20"/>
              </w:rPr>
              <w:t>’</w:t>
            </w:r>
            <w:r w:rsidRPr="00B86792">
              <w:rPr>
                <w:sz w:val="20"/>
              </w:rPr>
              <w:t>assistance juridique complète ou partielle, alors cette assistance juridique couvre toujours les frais liés à la médiation</w:t>
            </w:r>
          </w:p>
          <w:p w14:paraId="2BFAEF37" w14:textId="6B8790FD"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66"/>
                  <w:enabled/>
                  <w:calcOnExit w:val="0"/>
                  <w:checkBox>
                    <w:sizeAuto/>
                    <w:default w:val="0"/>
                  </w:checkBox>
                </w:ffData>
              </w:fldChar>
            </w:r>
            <w:bookmarkStart w:id="323" w:name="Check66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23"/>
            <w:r w:rsidRPr="00B86792">
              <w:rPr>
                <w:sz w:val="20"/>
              </w:rPr>
              <w:t> Si une personne remplit les conditions requises pour l</w:t>
            </w:r>
            <w:r w:rsidR="00473EE1" w:rsidRPr="00B86792">
              <w:rPr>
                <w:sz w:val="20"/>
              </w:rPr>
              <w:t>’</w:t>
            </w:r>
            <w:r w:rsidRPr="00B86792">
              <w:rPr>
                <w:sz w:val="20"/>
              </w:rPr>
              <w:t>assistance juridique complète ou partielle, alors cette assistance juridique peut éventuellement couvrir les frais liés à la médiation</w:t>
            </w:r>
          </w:p>
          <w:p w14:paraId="54B7D8D6" w14:textId="7B8E18FD"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67"/>
                  <w:enabled/>
                  <w:calcOnExit w:val="0"/>
                  <w:checkBox>
                    <w:sizeAuto/>
                    <w:default w:val="0"/>
                  </w:checkBox>
                </w:ffData>
              </w:fldChar>
            </w:r>
            <w:bookmarkStart w:id="324" w:name="Check66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24"/>
            <w:r w:rsidRPr="00B86792">
              <w:rPr>
                <w:sz w:val="20"/>
              </w:rPr>
              <w:t> L</w:t>
            </w:r>
            <w:r w:rsidR="00473EE1" w:rsidRPr="00B86792">
              <w:rPr>
                <w:sz w:val="20"/>
              </w:rPr>
              <w:t>’</w:t>
            </w:r>
            <w:r w:rsidRPr="00B86792">
              <w:rPr>
                <w:sz w:val="20"/>
              </w:rPr>
              <w:t>Autorité centrale prend en charge les dépenses liées à la médiation</w:t>
            </w:r>
          </w:p>
          <w:p w14:paraId="2C066B00" w14:textId="5DAEE30B"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68"/>
                  <w:enabled/>
                  <w:calcOnExit w:val="0"/>
                  <w:checkBox>
                    <w:sizeAuto/>
                    <w:default w:val="0"/>
                  </w:checkBox>
                </w:ffData>
              </w:fldChar>
            </w:r>
            <w:bookmarkStart w:id="325" w:name="Check66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25"/>
            <w:r w:rsidRPr="00B86792">
              <w:rPr>
                <w:sz w:val="20"/>
              </w:rPr>
              <w:t> D</w:t>
            </w:r>
            <w:r w:rsidR="00473EE1" w:rsidRPr="00B86792">
              <w:rPr>
                <w:sz w:val="20"/>
              </w:rPr>
              <w:t>’</w:t>
            </w:r>
            <w:r w:rsidRPr="00B86792">
              <w:rPr>
                <w:sz w:val="20"/>
              </w:rPr>
              <w:t xml:space="preserve">autres sources de financement sont disponibles (veuillez préciser) : </w:t>
            </w:r>
            <w:r w:rsidRPr="00B86792">
              <w:rPr>
                <w:sz w:val="20"/>
              </w:rPr>
              <w:fldChar w:fldCharType="begin" w:fldLock="1">
                <w:ffData>
                  <w:name w:val="Text283"/>
                  <w:enabled/>
                  <w:calcOnExit w:val="0"/>
                  <w:textInput/>
                </w:ffData>
              </w:fldChar>
            </w:r>
            <w:bookmarkStart w:id="326" w:name="Text283"/>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26"/>
          </w:p>
          <w:p w14:paraId="0D43B000" w14:textId="3380CB19"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69"/>
                  <w:enabled/>
                  <w:calcOnExit w:val="0"/>
                  <w:checkBox>
                    <w:sizeAuto/>
                    <w:default w:val="0"/>
                  </w:checkBox>
                </w:ffData>
              </w:fldChar>
            </w:r>
            <w:bookmarkStart w:id="327" w:name="Check66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27"/>
            <w:r w:rsidRPr="00B86792">
              <w:rPr>
                <w:sz w:val="20"/>
              </w:rPr>
              <w:t xml:space="preserve"> Les dépenses liées à la médiation doivent être à la charge des parties </w:t>
            </w:r>
          </w:p>
          <w:p w14:paraId="30C8382C" w14:textId="46388FE9"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70"/>
                  <w:enabled/>
                  <w:calcOnExit w:val="0"/>
                  <w:checkBox>
                    <w:sizeAuto/>
                    <w:default w:val="0"/>
                  </w:checkBox>
                </w:ffData>
              </w:fldChar>
            </w:r>
            <w:bookmarkStart w:id="328" w:name="Check67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28"/>
            <w:r w:rsidRPr="00B86792">
              <w:rPr>
                <w:sz w:val="20"/>
              </w:rPr>
              <w:t xml:space="preserve"> Autre (veuillez expliquer): </w:t>
            </w:r>
            <w:r w:rsidRPr="00B86792">
              <w:rPr>
                <w:sz w:val="20"/>
              </w:rPr>
              <w:fldChar w:fldCharType="begin" w:fldLock="1">
                <w:ffData>
                  <w:name w:val="Text282"/>
                  <w:enabled/>
                  <w:calcOnExit w:val="0"/>
                  <w:textInput/>
                </w:ffData>
              </w:fldChar>
            </w:r>
            <w:bookmarkStart w:id="329" w:name="Text28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29"/>
          </w:p>
        </w:tc>
      </w:tr>
      <w:tr w:rsidR="000E6018" w:rsidRPr="00B86792" w14:paraId="7901072C" w14:textId="77777777" w:rsidTr="001368A9">
        <w:tc>
          <w:tcPr>
            <w:tcW w:w="4275" w:type="dxa"/>
          </w:tcPr>
          <w:p w14:paraId="74898996" w14:textId="34EC2013" w:rsidR="00330543" w:rsidRPr="00B86792" w:rsidRDefault="00330543" w:rsidP="00AB424E">
            <w:pPr>
              <w:pStyle w:val="PBParagraph"/>
              <w:numPr>
                <w:ilvl w:val="1"/>
                <w:numId w:val="39"/>
              </w:numPr>
              <w:spacing w:before="60" w:after="60"/>
              <w:rPr>
                <w:sz w:val="20"/>
                <w:szCs w:val="20"/>
              </w:rPr>
            </w:pPr>
            <w:r w:rsidRPr="00B86792">
              <w:rPr>
                <w:sz w:val="20"/>
              </w:rPr>
              <w:t xml:space="preserve">À quel moment, dans le cadre des demandes </w:t>
            </w:r>
            <w:r w:rsidR="009328D2" w:rsidRPr="00B86792">
              <w:rPr>
                <w:sz w:val="20"/>
              </w:rPr>
              <w:t xml:space="preserve">faites </w:t>
            </w:r>
            <w:r w:rsidR="006B37E6" w:rsidRPr="00B86792">
              <w:rPr>
                <w:sz w:val="20"/>
              </w:rPr>
              <w:t>en application</w:t>
            </w:r>
            <w:r w:rsidR="009328D2" w:rsidRPr="00B86792">
              <w:rPr>
                <w:sz w:val="20"/>
              </w:rPr>
              <w:t xml:space="preserve"> de </w:t>
            </w:r>
            <w:r w:rsidRPr="00B86792">
              <w:rPr>
                <w:sz w:val="20"/>
              </w:rPr>
              <w:t>la Convention de 1996, la médiation est-elle possible ?</w:t>
            </w:r>
          </w:p>
        </w:tc>
        <w:tc>
          <w:tcPr>
            <w:tcW w:w="5648" w:type="dxa"/>
          </w:tcPr>
          <w:p w14:paraId="68EFD7F2" w14:textId="75CBDAF8"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71"/>
                  <w:enabled/>
                  <w:calcOnExit w:val="0"/>
                  <w:checkBox>
                    <w:sizeAuto/>
                    <w:default w:val="0"/>
                  </w:checkBox>
                </w:ffData>
              </w:fldChar>
            </w:r>
            <w:bookmarkStart w:id="330" w:name="Check67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30"/>
            <w:r w:rsidRPr="00B86792">
              <w:rPr>
                <w:sz w:val="20"/>
              </w:rPr>
              <w:t> À tout moment, notamment avant l</w:t>
            </w:r>
            <w:r w:rsidR="00473EE1" w:rsidRPr="00B86792">
              <w:rPr>
                <w:sz w:val="20"/>
              </w:rPr>
              <w:t>’</w:t>
            </w:r>
            <w:r w:rsidRPr="00B86792">
              <w:rPr>
                <w:sz w:val="20"/>
              </w:rPr>
              <w:t xml:space="preserve">introduction de la demande et peut être utilisée comme mesure préventive au besoin (veuillez préciser le cas échéant) : </w:t>
            </w:r>
            <w:r w:rsidRPr="00B86792">
              <w:rPr>
                <w:sz w:val="20"/>
              </w:rPr>
              <w:fldChar w:fldCharType="begin" w:fldLock="1">
                <w:ffData>
                  <w:name w:val="Text285"/>
                  <w:enabled/>
                  <w:calcOnExit w:val="0"/>
                  <w:textInput/>
                </w:ffData>
              </w:fldChar>
            </w:r>
            <w:bookmarkStart w:id="331" w:name="Text285"/>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31"/>
          </w:p>
          <w:p w14:paraId="543C518E" w14:textId="2542255B"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72"/>
                  <w:enabled/>
                  <w:calcOnExit w:val="0"/>
                  <w:checkBox>
                    <w:sizeAuto/>
                    <w:default w:val="0"/>
                  </w:checkBox>
                </w:ffData>
              </w:fldChar>
            </w:r>
            <w:bookmarkStart w:id="332" w:name="Check67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32"/>
            <w:r w:rsidRPr="00B86792">
              <w:rPr>
                <w:sz w:val="20"/>
              </w:rPr>
              <w:t> Uniquement avant l</w:t>
            </w:r>
            <w:r w:rsidR="00473EE1" w:rsidRPr="00B86792">
              <w:rPr>
                <w:sz w:val="20"/>
              </w:rPr>
              <w:t>’</w:t>
            </w:r>
            <w:r w:rsidRPr="00B86792">
              <w:rPr>
                <w:sz w:val="20"/>
              </w:rPr>
              <w:t>introduction de la demande auprès de l</w:t>
            </w:r>
            <w:r w:rsidR="00473EE1" w:rsidRPr="00B86792">
              <w:rPr>
                <w:sz w:val="20"/>
              </w:rPr>
              <w:t>’</w:t>
            </w:r>
            <w:r w:rsidRPr="00B86792">
              <w:rPr>
                <w:sz w:val="20"/>
              </w:rPr>
              <w:t>Autorité centrale pertinente</w:t>
            </w:r>
          </w:p>
          <w:p w14:paraId="29118AFB" w14:textId="759FC835"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73"/>
                  <w:enabled/>
                  <w:calcOnExit w:val="0"/>
                  <w:checkBox>
                    <w:sizeAuto/>
                    <w:default w:val="0"/>
                  </w:checkBox>
                </w:ffData>
              </w:fldChar>
            </w:r>
            <w:bookmarkStart w:id="333" w:name="Check67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33"/>
            <w:r w:rsidRPr="00B86792">
              <w:rPr>
                <w:sz w:val="20"/>
              </w:rPr>
              <w:t> Uniquement après l</w:t>
            </w:r>
            <w:r w:rsidR="00473EE1" w:rsidRPr="00B86792">
              <w:rPr>
                <w:sz w:val="20"/>
              </w:rPr>
              <w:t>’</w:t>
            </w:r>
            <w:r w:rsidRPr="00B86792">
              <w:rPr>
                <w:sz w:val="20"/>
              </w:rPr>
              <w:t>introduction de la demande auprès de l</w:t>
            </w:r>
            <w:r w:rsidR="00473EE1" w:rsidRPr="00B86792">
              <w:rPr>
                <w:sz w:val="20"/>
              </w:rPr>
              <w:t>’</w:t>
            </w:r>
            <w:r w:rsidRPr="00B86792">
              <w:rPr>
                <w:sz w:val="20"/>
              </w:rPr>
              <w:t>Autorité centrale pertinente</w:t>
            </w:r>
          </w:p>
          <w:p w14:paraId="210D8338" w14:textId="0DD08348"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74"/>
                  <w:enabled/>
                  <w:calcOnExit w:val="0"/>
                  <w:checkBox>
                    <w:sizeAuto/>
                    <w:default w:val="0"/>
                  </w:checkBox>
                </w:ffData>
              </w:fldChar>
            </w:r>
            <w:bookmarkStart w:id="334" w:name="Check67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34"/>
            <w:r w:rsidRPr="00B86792">
              <w:rPr>
                <w:sz w:val="20"/>
              </w:rPr>
              <w:t> Uniquement avant la présentation de la demande auprès de l</w:t>
            </w:r>
            <w:r w:rsidR="00473EE1" w:rsidRPr="00B86792">
              <w:rPr>
                <w:sz w:val="20"/>
              </w:rPr>
              <w:t>’</w:t>
            </w:r>
            <w:r w:rsidRPr="00B86792">
              <w:rPr>
                <w:sz w:val="20"/>
              </w:rPr>
              <w:t>autorité compétente pertinente</w:t>
            </w:r>
          </w:p>
          <w:p w14:paraId="1E6FD27D" w14:textId="13491589"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75"/>
                  <w:enabled/>
                  <w:calcOnExit w:val="0"/>
                  <w:checkBox>
                    <w:sizeAuto/>
                    <w:default w:val="0"/>
                  </w:checkBox>
                </w:ffData>
              </w:fldChar>
            </w:r>
            <w:bookmarkStart w:id="335" w:name="Check67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35"/>
            <w:r w:rsidRPr="00B86792">
              <w:rPr>
                <w:sz w:val="20"/>
              </w:rPr>
              <w:t> Uniquement après la présentation de la demande auprès de l</w:t>
            </w:r>
            <w:r w:rsidR="00473EE1" w:rsidRPr="00B86792">
              <w:rPr>
                <w:sz w:val="20"/>
              </w:rPr>
              <w:t>’</w:t>
            </w:r>
            <w:r w:rsidRPr="00B86792">
              <w:rPr>
                <w:sz w:val="20"/>
              </w:rPr>
              <w:t>autorité compétente pertinente</w:t>
            </w:r>
          </w:p>
          <w:p w14:paraId="5B7029D0" w14:textId="4F212A1D"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76"/>
                  <w:enabled/>
                  <w:calcOnExit w:val="0"/>
                  <w:checkBox>
                    <w:sizeAuto/>
                    <w:default w:val="0"/>
                  </w:checkBox>
                </w:ffData>
              </w:fldChar>
            </w:r>
            <w:bookmarkStart w:id="336" w:name="Check67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36"/>
            <w:r w:rsidRPr="00B86792">
              <w:rPr>
                <w:sz w:val="20"/>
              </w:rPr>
              <w:t xml:space="preserve"> Autre (veuillez </w:t>
            </w:r>
            <w:r w:rsidR="00203BBF" w:rsidRPr="00B86792">
              <w:rPr>
                <w:sz w:val="20"/>
              </w:rPr>
              <w:t>préciser</w:t>
            </w:r>
            <w:r w:rsidRPr="00B86792">
              <w:rPr>
                <w:sz w:val="20"/>
              </w:rPr>
              <w:t xml:space="preserve">) : </w:t>
            </w:r>
            <w:r w:rsidRPr="00B86792">
              <w:rPr>
                <w:sz w:val="20"/>
              </w:rPr>
              <w:fldChar w:fldCharType="begin" w:fldLock="1">
                <w:ffData>
                  <w:name w:val="Text284"/>
                  <w:enabled/>
                  <w:calcOnExit w:val="0"/>
                  <w:textInput/>
                </w:ffData>
              </w:fldChar>
            </w:r>
            <w:bookmarkStart w:id="337" w:name="Text284"/>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37"/>
          </w:p>
        </w:tc>
      </w:tr>
      <w:tr w:rsidR="000E6018" w:rsidRPr="00B86792" w14:paraId="285796D7" w14:textId="77777777" w:rsidTr="001368A9">
        <w:tc>
          <w:tcPr>
            <w:tcW w:w="4275" w:type="dxa"/>
          </w:tcPr>
          <w:p w14:paraId="63B55537" w14:textId="60B18255" w:rsidR="00BA3672" w:rsidRPr="00B86792" w:rsidRDefault="00330543" w:rsidP="00AB424E">
            <w:pPr>
              <w:pStyle w:val="PBParagraph"/>
              <w:numPr>
                <w:ilvl w:val="1"/>
                <w:numId w:val="39"/>
              </w:numPr>
              <w:spacing w:before="60" w:after="60"/>
              <w:rPr>
                <w:sz w:val="20"/>
                <w:szCs w:val="20"/>
              </w:rPr>
            </w:pPr>
            <w:r w:rsidRPr="00B86792">
              <w:rPr>
                <w:sz w:val="20"/>
              </w:rPr>
              <w:t>En [nom de votre État], les affaires sont-elles évaluées afin de déterminer si elles sont adaptées à la médiation ?</w:t>
            </w:r>
          </w:p>
        </w:tc>
        <w:tc>
          <w:tcPr>
            <w:tcW w:w="5648" w:type="dxa"/>
          </w:tcPr>
          <w:p w14:paraId="3FEAD638" w14:textId="0ECBD335" w:rsidR="00330543" w:rsidRPr="00B86792" w:rsidRDefault="00330543" w:rsidP="00BA73A1">
            <w:pPr>
              <w:pStyle w:val="PBParagraph"/>
              <w:numPr>
                <w:ilvl w:val="0"/>
                <w:numId w:val="0"/>
              </w:numPr>
              <w:spacing w:before="60" w:after="60"/>
              <w:ind w:left="567" w:hanging="567"/>
              <w:rPr>
                <w:sz w:val="20"/>
              </w:rPr>
            </w:pPr>
            <w:r w:rsidRPr="00B86792">
              <w:rPr>
                <w:sz w:val="20"/>
              </w:rPr>
              <w:fldChar w:fldCharType="begin">
                <w:ffData>
                  <w:name w:val="Check677"/>
                  <w:enabled/>
                  <w:calcOnExit w:val="0"/>
                  <w:checkBox>
                    <w:sizeAuto/>
                    <w:default w:val="0"/>
                  </w:checkBox>
                </w:ffData>
              </w:fldChar>
            </w:r>
            <w:bookmarkStart w:id="338" w:name="Check67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38"/>
            <w:r w:rsidRPr="00B86792">
              <w:rPr>
                <w:sz w:val="20"/>
              </w:rPr>
              <w:t> Oui, toujours</w:t>
            </w:r>
            <w:r w:rsidR="007B7B02" w:rsidRPr="00B86792">
              <w:rPr>
                <w:sz w:val="20"/>
              </w:rPr>
              <w:t xml:space="preserve"> (veuillez préciser qui procède à cette évaluation)</w:t>
            </w:r>
            <w:r w:rsidR="00FC13A6" w:rsidRPr="00B86792">
              <w:rPr>
                <w:sz w:val="20"/>
              </w:rPr>
              <w:t> :</w:t>
            </w:r>
          </w:p>
          <w:p w14:paraId="37150102" w14:textId="13C5D109" w:rsidR="00285BF7" w:rsidRPr="00B86792" w:rsidRDefault="00285BF7" w:rsidP="00285BF7">
            <w:pPr>
              <w:pStyle w:val="PBParagraph"/>
              <w:numPr>
                <w:ilvl w:val="0"/>
                <w:numId w:val="0"/>
              </w:numPr>
              <w:spacing w:before="60" w:after="60"/>
              <w:ind w:left="299"/>
              <w:rPr>
                <w:sz w:val="20"/>
                <w:szCs w:val="20"/>
              </w:rPr>
            </w:pPr>
            <w:r w:rsidRPr="00B86792">
              <w:rPr>
                <w:sz w:val="20"/>
                <w:szCs w:val="20"/>
              </w:rPr>
              <w:fldChar w:fldCharType="begin">
                <w:ffData>
                  <w:name w:val="Check681"/>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M</w:t>
            </w:r>
            <w:r w:rsidR="00FC13A6" w:rsidRPr="00B86792">
              <w:rPr>
                <w:sz w:val="20"/>
                <w:szCs w:val="20"/>
              </w:rPr>
              <w:t>é</w:t>
            </w:r>
            <w:r w:rsidRPr="00B86792">
              <w:rPr>
                <w:sz w:val="20"/>
                <w:szCs w:val="20"/>
              </w:rPr>
              <w:t>diat</w:t>
            </w:r>
            <w:r w:rsidR="00FC13A6" w:rsidRPr="00B86792">
              <w:rPr>
                <w:sz w:val="20"/>
                <w:szCs w:val="20"/>
              </w:rPr>
              <w:t>eu</w:t>
            </w:r>
            <w:r w:rsidRPr="00B86792">
              <w:rPr>
                <w:sz w:val="20"/>
                <w:szCs w:val="20"/>
              </w:rPr>
              <w:t>rs</w:t>
            </w:r>
          </w:p>
          <w:p w14:paraId="3BD48511" w14:textId="63DD7FDB" w:rsidR="00285BF7" w:rsidRPr="00B86792" w:rsidRDefault="00285BF7" w:rsidP="00285BF7">
            <w:pPr>
              <w:pStyle w:val="PBParagraph"/>
              <w:numPr>
                <w:ilvl w:val="0"/>
                <w:numId w:val="0"/>
              </w:numPr>
              <w:spacing w:before="60" w:after="60"/>
              <w:ind w:left="299"/>
              <w:rPr>
                <w:sz w:val="20"/>
                <w:szCs w:val="20"/>
              </w:rPr>
            </w:pPr>
            <w:r w:rsidRPr="00B86792">
              <w:rPr>
                <w:sz w:val="20"/>
                <w:szCs w:val="20"/>
              </w:rPr>
              <w:fldChar w:fldCharType="begin">
                <w:ffData>
                  <w:name w:val="Check680"/>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4700CE" w:rsidRPr="00B86792">
              <w:rPr>
                <w:sz w:val="20"/>
                <w:szCs w:val="20"/>
              </w:rPr>
              <w:t>Autre</w:t>
            </w:r>
            <w:r w:rsidRPr="00B86792">
              <w:rPr>
                <w:sz w:val="20"/>
                <w:szCs w:val="20"/>
              </w:rPr>
              <w:t xml:space="preserve"> (</w:t>
            </w:r>
            <w:r w:rsidR="00254B67" w:rsidRPr="00B86792">
              <w:rPr>
                <w:sz w:val="20"/>
                <w:szCs w:val="20"/>
              </w:rPr>
              <w:t>veuillez préciser</w:t>
            </w:r>
            <w:r w:rsidRPr="00B86792">
              <w:rPr>
                <w:sz w:val="20"/>
                <w:szCs w:val="20"/>
              </w:rPr>
              <w:t>)</w:t>
            </w:r>
            <w:r w:rsidR="00254B67" w:rsidRPr="00B86792">
              <w:rPr>
                <w:sz w:val="20"/>
                <w:szCs w:val="20"/>
              </w:rPr>
              <w:t> </w:t>
            </w:r>
            <w:r w:rsidRPr="00B86792">
              <w:rPr>
                <w:sz w:val="20"/>
                <w:szCs w:val="20"/>
              </w:rPr>
              <w:t xml:space="preserve">: </w:t>
            </w:r>
            <w:r w:rsidRPr="00B86792">
              <w:rPr>
                <w:sz w:val="20"/>
                <w:szCs w:val="20"/>
              </w:rPr>
              <w:fldChar w:fldCharType="begin">
                <w:ffData>
                  <w:name w:val="Text287"/>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4FA59860" w14:textId="56BE9864" w:rsidR="00285BF7" w:rsidRPr="00B86792" w:rsidRDefault="00285BF7" w:rsidP="00285BF7">
            <w:pPr>
              <w:pStyle w:val="PBParagraph"/>
              <w:numPr>
                <w:ilvl w:val="0"/>
                <w:numId w:val="0"/>
              </w:numPr>
              <w:spacing w:before="60" w:after="60"/>
              <w:ind w:left="299" w:hanging="299"/>
              <w:rPr>
                <w:sz w:val="20"/>
                <w:szCs w:val="20"/>
              </w:rPr>
            </w:pPr>
            <w:r w:rsidRPr="00B86792">
              <w:rPr>
                <w:sz w:val="20"/>
                <w:szCs w:val="20"/>
              </w:rPr>
              <w:lastRenderedPageBreak/>
              <w:fldChar w:fldCharType="begin">
                <w:ffData>
                  <w:name w:val="Check679"/>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701CE7" w:rsidRPr="00B86792">
              <w:rPr>
                <w:sz w:val="20"/>
                <w:szCs w:val="20"/>
              </w:rPr>
              <w:t xml:space="preserve">Parfois (veuillez développer et préciser qui </w:t>
            </w:r>
            <w:r w:rsidR="00997F38" w:rsidRPr="00B86792">
              <w:rPr>
                <w:sz w:val="20"/>
                <w:szCs w:val="20"/>
              </w:rPr>
              <w:t>effectue cette</w:t>
            </w:r>
            <w:r w:rsidR="00701CE7" w:rsidRPr="00B86792">
              <w:rPr>
                <w:sz w:val="20"/>
                <w:szCs w:val="20"/>
              </w:rPr>
              <w:t xml:space="preserve"> évaluation et quand elle a lieu) </w:t>
            </w:r>
            <w:r w:rsidRPr="00B86792">
              <w:rPr>
                <w:sz w:val="20"/>
                <w:szCs w:val="20"/>
              </w:rPr>
              <w:t xml:space="preserve">: </w:t>
            </w:r>
            <w:r w:rsidRPr="00B86792">
              <w:rPr>
                <w:sz w:val="20"/>
                <w:szCs w:val="20"/>
              </w:rPr>
              <w:fldChar w:fldCharType="begin">
                <w:ffData>
                  <w:name w:val="Text286"/>
                  <w:enabled/>
                  <w:calcOnExit w:val="0"/>
                  <w:textInput/>
                </w:ffData>
              </w:fldChar>
            </w:r>
            <w:r w:rsidRPr="00B86792">
              <w:rPr>
                <w:sz w:val="20"/>
                <w:szCs w:val="20"/>
              </w:rPr>
              <w:instrText xml:space="preserve"> FORMTEXT </w:instrText>
            </w:r>
            <w:r w:rsidRPr="00B86792">
              <w:rPr>
                <w:sz w:val="20"/>
                <w:szCs w:val="20"/>
              </w:rPr>
            </w:r>
            <w:r w:rsidRPr="00B86792">
              <w:rPr>
                <w:sz w:val="20"/>
                <w:szCs w:val="20"/>
              </w:rPr>
              <w:fldChar w:fldCharType="separate"/>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t> </w:t>
            </w:r>
            <w:r w:rsidRPr="00B86792">
              <w:rPr>
                <w:sz w:val="20"/>
                <w:szCs w:val="20"/>
              </w:rPr>
              <w:fldChar w:fldCharType="end"/>
            </w:r>
          </w:p>
          <w:p w14:paraId="2F28F9C9" w14:textId="4B50C107" w:rsidR="00330543" w:rsidRPr="00B86792" w:rsidRDefault="00330543" w:rsidP="00BA73A1">
            <w:pPr>
              <w:pStyle w:val="PBParagraph"/>
              <w:numPr>
                <w:ilvl w:val="0"/>
                <w:numId w:val="0"/>
              </w:numPr>
              <w:spacing w:before="60" w:after="60"/>
              <w:ind w:left="567" w:hanging="567"/>
              <w:rPr>
                <w:sz w:val="20"/>
                <w:szCs w:val="20"/>
              </w:rPr>
            </w:pPr>
            <w:r w:rsidRPr="00B86792">
              <w:rPr>
                <w:sz w:val="20"/>
              </w:rPr>
              <w:fldChar w:fldCharType="begin">
                <w:ffData>
                  <w:name w:val="Check678"/>
                  <w:enabled/>
                  <w:calcOnExit w:val="0"/>
                  <w:checkBox>
                    <w:sizeAuto/>
                    <w:default w:val="0"/>
                  </w:checkBox>
                </w:ffData>
              </w:fldChar>
            </w:r>
            <w:bookmarkStart w:id="339" w:name="Check67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39"/>
            <w:r w:rsidRPr="00B86792">
              <w:rPr>
                <w:sz w:val="20"/>
              </w:rPr>
              <w:t> Non, jamais</w:t>
            </w:r>
          </w:p>
          <w:p w14:paraId="3E92FF44" w14:textId="71F3DA28" w:rsidR="00330543" w:rsidRPr="00B86792" w:rsidRDefault="00330543" w:rsidP="00BA73A1">
            <w:pPr>
              <w:pStyle w:val="PBParagraph"/>
              <w:numPr>
                <w:ilvl w:val="0"/>
                <w:numId w:val="0"/>
              </w:numPr>
              <w:spacing w:before="60" w:after="60"/>
              <w:rPr>
                <w:sz w:val="20"/>
                <w:szCs w:val="20"/>
              </w:rPr>
            </w:pPr>
          </w:p>
        </w:tc>
      </w:tr>
      <w:tr w:rsidR="000E6018" w:rsidRPr="00B86792" w14:paraId="2AB6E85C" w14:textId="77777777" w:rsidTr="001368A9">
        <w:tc>
          <w:tcPr>
            <w:tcW w:w="4275" w:type="dxa"/>
          </w:tcPr>
          <w:p w14:paraId="0A419DFF" w14:textId="3254CB94" w:rsidR="00BA3672" w:rsidRPr="00B86792" w:rsidRDefault="00330543" w:rsidP="00AB424E">
            <w:pPr>
              <w:pStyle w:val="PBParagraph"/>
              <w:numPr>
                <w:ilvl w:val="1"/>
                <w:numId w:val="39"/>
              </w:numPr>
              <w:spacing w:before="60" w:after="60"/>
              <w:rPr>
                <w:sz w:val="20"/>
                <w:szCs w:val="20"/>
              </w:rPr>
            </w:pPr>
            <w:r w:rsidRPr="00B86792">
              <w:rPr>
                <w:sz w:val="20"/>
              </w:rPr>
              <w:lastRenderedPageBreak/>
              <w:t xml:space="preserve">En [nom de votre État], les procédures judiciaires peuvent-elles être suspendues </w:t>
            </w:r>
            <w:r w:rsidR="00D804E1" w:rsidRPr="00B86792">
              <w:rPr>
                <w:sz w:val="20"/>
              </w:rPr>
              <w:t>le temps</w:t>
            </w:r>
            <w:r w:rsidRPr="00B86792">
              <w:rPr>
                <w:sz w:val="20"/>
              </w:rPr>
              <w:t xml:space="preserve"> de la médiation ?</w:t>
            </w:r>
          </w:p>
        </w:tc>
        <w:tc>
          <w:tcPr>
            <w:tcW w:w="5648" w:type="dxa"/>
          </w:tcPr>
          <w:p w14:paraId="298FB3C4" w14:textId="621B1824"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82"/>
                  <w:enabled/>
                  <w:calcOnExit w:val="0"/>
                  <w:checkBox>
                    <w:sizeAuto/>
                    <w:default w:val="0"/>
                  </w:checkBox>
                </w:ffData>
              </w:fldChar>
            </w:r>
            <w:bookmarkStart w:id="340" w:name="Check68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40"/>
            <w:r w:rsidRPr="00B86792">
              <w:rPr>
                <w:sz w:val="20"/>
              </w:rPr>
              <w:t> Oui</w:t>
            </w:r>
          </w:p>
          <w:p w14:paraId="1256E5B4" w14:textId="0BD9C318"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83"/>
                  <w:enabled/>
                  <w:calcOnExit w:val="0"/>
                  <w:checkBox>
                    <w:sizeAuto/>
                    <w:default w:val="0"/>
                  </w:checkBox>
                </w:ffData>
              </w:fldChar>
            </w:r>
            <w:bookmarkStart w:id="341" w:name="Check68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41"/>
            <w:r w:rsidRPr="00B86792">
              <w:rPr>
                <w:sz w:val="20"/>
              </w:rPr>
              <w:t> Non</w:t>
            </w:r>
          </w:p>
        </w:tc>
      </w:tr>
      <w:tr w:rsidR="000E6018" w:rsidRPr="00B86792" w14:paraId="7666FA6D" w14:textId="77777777" w:rsidTr="001368A9">
        <w:tc>
          <w:tcPr>
            <w:tcW w:w="4275" w:type="dxa"/>
          </w:tcPr>
          <w:p w14:paraId="4FED9856" w14:textId="112EE74D" w:rsidR="00330543" w:rsidRPr="00B86792" w:rsidRDefault="00330543" w:rsidP="00AB424E">
            <w:pPr>
              <w:pStyle w:val="PBParagraph"/>
              <w:numPr>
                <w:ilvl w:val="1"/>
                <w:numId w:val="39"/>
              </w:numPr>
              <w:spacing w:before="60" w:after="60"/>
              <w:rPr>
                <w:sz w:val="20"/>
                <w:szCs w:val="20"/>
              </w:rPr>
            </w:pPr>
            <w:r w:rsidRPr="00B86792">
              <w:rPr>
                <w:sz w:val="20"/>
              </w:rPr>
              <w:t>Le cas échéant, dans le cadre du processus de médiation, de quelle manière l</w:t>
            </w:r>
            <w:r w:rsidR="00473EE1" w:rsidRPr="00B86792">
              <w:rPr>
                <w:sz w:val="20"/>
              </w:rPr>
              <w:t>’</w:t>
            </w:r>
            <w:r w:rsidRPr="00B86792">
              <w:rPr>
                <w:sz w:val="20"/>
              </w:rPr>
              <w:t>opinion de l</w:t>
            </w:r>
            <w:r w:rsidR="00473EE1" w:rsidRPr="00B86792">
              <w:rPr>
                <w:sz w:val="20"/>
              </w:rPr>
              <w:t>’</w:t>
            </w:r>
            <w:r w:rsidRPr="00B86792">
              <w:rPr>
                <w:sz w:val="20"/>
              </w:rPr>
              <w:t>enfant est-elle prise en compte ?</w:t>
            </w:r>
          </w:p>
          <w:p w14:paraId="1CCADD53" w14:textId="1F67106B" w:rsidR="00BA3672" w:rsidRPr="00B86792" w:rsidRDefault="00BA3672" w:rsidP="00E3609C">
            <w:pPr>
              <w:pStyle w:val="PBParagraph"/>
              <w:numPr>
                <w:ilvl w:val="0"/>
                <w:numId w:val="0"/>
              </w:numPr>
              <w:spacing w:before="60" w:after="60"/>
              <w:ind w:left="567" w:hanging="410"/>
              <w:rPr>
                <w:sz w:val="20"/>
                <w:szCs w:val="20"/>
              </w:rPr>
            </w:pPr>
          </w:p>
        </w:tc>
        <w:tc>
          <w:tcPr>
            <w:tcW w:w="5648" w:type="dxa"/>
          </w:tcPr>
          <w:p w14:paraId="0649A7C9" w14:textId="10064C42"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84"/>
                  <w:enabled/>
                  <w:calcOnExit w:val="0"/>
                  <w:checkBox>
                    <w:sizeAuto/>
                    <w:default w:val="0"/>
                  </w:checkBox>
                </w:ffData>
              </w:fldChar>
            </w:r>
            <w:bookmarkStart w:id="342" w:name="Check68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42"/>
            <w:r w:rsidRPr="00B86792">
              <w:rPr>
                <w:sz w:val="20"/>
              </w:rPr>
              <w:t> Les dispositions ou la législation en la matière requièrent que l</w:t>
            </w:r>
            <w:r w:rsidR="00473EE1" w:rsidRPr="00B86792">
              <w:rPr>
                <w:sz w:val="20"/>
              </w:rPr>
              <w:t>’</w:t>
            </w:r>
            <w:r w:rsidRPr="00B86792">
              <w:rPr>
                <w:sz w:val="20"/>
              </w:rPr>
              <w:t>enfant rencontre le médiateur s</w:t>
            </w:r>
            <w:r w:rsidR="00473EE1" w:rsidRPr="00B86792">
              <w:rPr>
                <w:sz w:val="20"/>
              </w:rPr>
              <w:t>’</w:t>
            </w:r>
            <w:r w:rsidRPr="00B86792">
              <w:rPr>
                <w:sz w:val="20"/>
              </w:rPr>
              <w:t>il a la maturité et l</w:t>
            </w:r>
            <w:r w:rsidR="00473EE1" w:rsidRPr="00B86792">
              <w:rPr>
                <w:sz w:val="20"/>
              </w:rPr>
              <w:t>’</w:t>
            </w:r>
            <w:r w:rsidRPr="00B86792">
              <w:rPr>
                <w:sz w:val="20"/>
              </w:rPr>
              <w:t>âge suffisants</w:t>
            </w:r>
          </w:p>
          <w:p w14:paraId="52B679D3" w14:textId="71551F5B"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85"/>
                  <w:enabled/>
                  <w:calcOnExit w:val="0"/>
                  <w:checkBox>
                    <w:sizeAuto/>
                    <w:default w:val="0"/>
                  </w:checkBox>
                </w:ffData>
              </w:fldChar>
            </w:r>
            <w:bookmarkStart w:id="343" w:name="Check68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43"/>
            <w:r w:rsidRPr="00B86792">
              <w:rPr>
                <w:sz w:val="20"/>
              </w:rPr>
              <w:t> Les dispositions ou la législation en la matière requièrent que l</w:t>
            </w:r>
            <w:r w:rsidR="00473EE1" w:rsidRPr="00B86792">
              <w:rPr>
                <w:sz w:val="20"/>
              </w:rPr>
              <w:t>’</w:t>
            </w:r>
            <w:r w:rsidRPr="00B86792">
              <w:rPr>
                <w:sz w:val="20"/>
              </w:rPr>
              <w:t>opinion de l</w:t>
            </w:r>
            <w:r w:rsidR="00473EE1" w:rsidRPr="00B86792">
              <w:rPr>
                <w:sz w:val="20"/>
              </w:rPr>
              <w:t>’</w:t>
            </w:r>
            <w:r w:rsidRPr="00B86792">
              <w:rPr>
                <w:sz w:val="20"/>
              </w:rPr>
              <w:t>enfant soit communiquée au médiateur s</w:t>
            </w:r>
            <w:r w:rsidR="00473EE1" w:rsidRPr="00B86792">
              <w:rPr>
                <w:sz w:val="20"/>
              </w:rPr>
              <w:t>’</w:t>
            </w:r>
            <w:r w:rsidRPr="00B86792">
              <w:rPr>
                <w:sz w:val="20"/>
              </w:rPr>
              <w:t>il a la maturité et l</w:t>
            </w:r>
            <w:r w:rsidR="00473EE1" w:rsidRPr="00B86792">
              <w:rPr>
                <w:sz w:val="20"/>
              </w:rPr>
              <w:t>’</w:t>
            </w:r>
            <w:r w:rsidRPr="00B86792">
              <w:rPr>
                <w:sz w:val="20"/>
              </w:rPr>
              <w:t xml:space="preserve">âge suffisants, mais pas nécessairement de manière directe (veuillez préciser les moyens utilisés) : </w:t>
            </w:r>
            <w:r w:rsidRPr="00B86792">
              <w:rPr>
                <w:sz w:val="20"/>
              </w:rPr>
              <w:fldChar w:fldCharType="begin" w:fldLock="1">
                <w:ffData>
                  <w:name w:val="Text289"/>
                  <w:enabled/>
                  <w:calcOnExit w:val="0"/>
                  <w:textInput/>
                </w:ffData>
              </w:fldChar>
            </w:r>
            <w:bookmarkStart w:id="344" w:name="Text289"/>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44"/>
          </w:p>
          <w:p w14:paraId="3D6C74A5" w14:textId="69A0C7EA"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86"/>
                  <w:enabled/>
                  <w:calcOnExit w:val="0"/>
                  <w:checkBox>
                    <w:sizeAuto/>
                    <w:default w:val="0"/>
                  </w:checkBox>
                </w:ffData>
              </w:fldChar>
            </w:r>
            <w:bookmarkStart w:id="345" w:name="Check68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45"/>
            <w:r w:rsidRPr="00B86792">
              <w:rPr>
                <w:sz w:val="20"/>
              </w:rPr>
              <w:t> Cela est laissé à la discrétion du médiateur en question</w:t>
            </w:r>
          </w:p>
          <w:p w14:paraId="04C3A221" w14:textId="58223E8A"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87"/>
                  <w:enabled/>
                  <w:calcOnExit w:val="0"/>
                  <w:checkBox>
                    <w:sizeAuto/>
                    <w:default w:val="0"/>
                  </w:checkBox>
                </w:ffData>
              </w:fldChar>
            </w:r>
            <w:bookmarkStart w:id="346" w:name="Check68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46"/>
            <w:r w:rsidRPr="00B86792">
              <w:rPr>
                <w:sz w:val="20"/>
              </w:rPr>
              <w:t> L</w:t>
            </w:r>
            <w:r w:rsidR="00473EE1" w:rsidRPr="00B86792">
              <w:rPr>
                <w:sz w:val="20"/>
              </w:rPr>
              <w:t>’</w:t>
            </w:r>
            <w:r w:rsidRPr="00B86792">
              <w:rPr>
                <w:sz w:val="20"/>
              </w:rPr>
              <w:t>opinion de l</w:t>
            </w:r>
            <w:r w:rsidR="00473EE1" w:rsidRPr="00B86792">
              <w:rPr>
                <w:sz w:val="20"/>
              </w:rPr>
              <w:t>’</w:t>
            </w:r>
            <w:r w:rsidRPr="00B86792">
              <w:rPr>
                <w:sz w:val="20"/>
              </w:rPr>
              <w:t>enfant n</w:t>
            </w:r>
            <w:r w:rsidR="00473EE1" w:rsidRPr="00B86792">
              <w:rPr>
                <w:sz w:val="20"/>
              </w:rPr>
              <w:t>’</w:t>
            </w:r>
            <w:r w:rsidRPr="00B86792">
              <w:rPr>
                <w:sz w:val="20"/>
              </w:rPr>
              <w:t>a pas sa place dans la médiation</w:t>
            </w:r>
          </w:p>
          <w:p w14:paraId="2D998A9A" w14:textId="6C411838"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88"/>
                  <w:enabled/>
                  <w:calcOnExit w:val="0"/>
                  <w:checkBox>
                    <w:sizeAuto/>
                    <w:default w:val="0"/>
                  </w:checkBox>
                </w:ffData>
              </w:fldChar>
            </w:r>
            <w:bookmarkStart w:id="347" w:name="Check68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47"/>
            <w:r w:rsidRPr="00B86792">
              <w:rPr>
                <w:sz w:val="20"/>
              </w:rPr>
              <w:t xml:space="preserve"> Autre (veuillez </w:t>
            </w:r>
            <w:r w:rsidR="00203BBF" w:rsidRPr="00B86792">
              <w:rPr>
                <w:sz w:val="20"/>
              </w:rPr>
              <w:t>préciser</w:t>
            </w:r>
            <w:r w:rsidRPr="00B86792">
              <w:rPr>
                <w:sz w:val="20"/>
              </w:rPr>
              <w:t xml:space="preserve">) : </w:t>
            </w:r>
            <w:r w:rsidRPr="00B86792">
              <w:rPr>
                <w:sz w:val="20"/>
              </w:rPr>
              <w:fldChar w:fldCharType="begin" w:fldLock="1">
                <w:ffData>
                  <w:name w:val="Text288"/>
                  <w:enabled/>
                  <w:calcOnExit w:val="0"/>
                  <w:textInput/>
                </w:ffData>
              </w:fldChar>
            </w:r>
            <w:bookmarkStart w:id="348" w:name="Text288"/>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48"/>
          </w:p>
        </w:tc>
      </w:tr>
      <w:tr w:rsidR="000E6018" w:rsidRPr="00B86792" w14:paraId="576F0207" w14:textId="77777777" w:rsidTr="001368A9">
        <w:tc>
          <w:tcPr>
            <w:tcW w:w="4275" w:type="dxa"/>
          </w:tcPr>
          <w:p w14:paraId="6D3E289B" w14:textId="33052529" w:rsidR="00BA3672" w:rsidRPr="00B86792" w:rsidRDefault="00330543" w:rsidP="00AB424E">
            <w:pPr>
              <w:pStyle w:val="PBParagraph"/>
              <w:numPr>
                <w:ilvl w:val="1"/>
                <w:numId w:val="39"/>
              </w:numPr>
              <w:spacing w:before="60" w:after="60"/>
              <w:rPr>
                <w:sz w:val="20"/>
                <w:szCs w:val="20"/>
              </w:rPr>
            </w:pPr>
            <w:r w:rsidRPr="00B86792">
              <w:rPr>
                <w:sz w:val="20"/>
              </w:rPr>
              <w:t>En [nom de votre État], dans le cadre de litiges soumis à la médiation, quelles sont les mesures de sauvegarde disponibles en cas d</w:t>
            </w:r>
            <w:r w:rsidR="00473EE1" w:rsidRPr="00B86792">
              <w:rPr>
                <w:sz w:val="20"/>
              </w:rPr>
              <w:t>’</w:t>
            </w:r>
            <w:r w:rsidRPr="00B86792">
              <w:rPr>
                <w:sz w:val="20"/>
              </w:rPr>
              <w:t>allégations d</w:t>
            </w:r>
            <w:r w:rsidR="00473EE1" w:rsidRPr="00B86792">
              <w:rPr>
                <w:sz w:val="20"/>
              </w:rPr>
              <w:t>’</w:t>
            </w:r>
            <w:r w:rsidRPr="00B86792">
              <w:rPr>
                <w:sz w:val="20"/>
              </w:rPr>
              <w:t xml:space="preserve">actes de violence </w:t>
            </w:r>
            <w:r w:rsidR="009E4854" w:rsidRPr="00B86792">
              <w:rPr>
                <w:sz w:val="20"/>
              </w:rPr>
              <w:t xml:space="preserve">domestique </w:t>
            </w:r>
            <w:r w:rsidRPr="00B86792">
              <w:rPr>
                <w:sz w:val="20"/>
              </w:rPr>
              <w:t>et autres formes d</w:t>
            </w:r>
            <w:r w:rsidR="00473EE1" w:rsidRPr="00B86792">
              <w:rPr>
                <w:sz w:val="20"/>
              </w:rPr>
              <w:t>’</w:t>
            </w:r>
            <w:r w:rsidRPr="00B86792">
              <w:rPr>
                <w:sz w:val="20"/>
              </w:rPr>
              <w:t xml:space="preserve">abus ? </w:t>
            </w:r>
          </w:p>
        </w:tc>
        <w:tc>
          <w:tcPr>
            <w:tcW w:w="5648" w:type="dxa"/>
          </w:tcPr>
          <w:p w14:paraId="764587E7" w14:textId="227D05A7"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89"/>
                  <w:enabled/>
                  <w:calcOnExit w:val="0"/>
                  <w:checkBox>
                    <w:sizeAuto/>
                    <w:default w:val="0"/>
                  </w:checkBox>
                </w:ffData>
              </w:fldChar>
            </w:r>
            <w:bookmarkStart w:id="349" w:name="Check68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49"/>
            <w:r w:rsidRPr="00B86792">
              <w:rPr>
                <w:sz w:val="20"/>
              </w:rPr>
              <w:t> L</w:t>
            </w:r>
            <w:r w:rsidR="00473EE1" w:rsidRPr="00B86792">
              <w:rPr>
                <w:sz w:val="20"/>
              </w:rPr>
              <w:t>’</w:t>
            </w:r>
            <w:r w:rsidRPr="00B86792">
              <w:rPr>
                <w:sz w:val="20"/>
              </w:rPr>
              <w:t>adresse et autres coordonnées de la présumée victime sont classées confidentielles</w:t>
            </w:r>
          </w:p>
          <w:p w14:paraId="04A8B687" w14:textId="24F208F8"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90"/>
                  <w:enabled/>
                  <w:calcOnExit w:val="0"/>
                  <w:checkBox>
                    <w:sizeAuto/>
                    <w:default w:val="0"/>
                  </w:checkBox>
                </w:ffData>
              </w:fldChar>
            </w:r>
            <w:bookmarkStart w:id="350" w:name="Check69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50"/>
            <w:r w:rsidRPr="00B86792">
              <w:rPr>
                <w:sz w:val="20"/>
              </w:rPr>
              <w:t> Autres mesures de sauvegarde (veuillez préciser) :</w:t>
            </w:r>
            <w:r w:rsidRPr="00B86792">
              <w:rPr>
                <w:sz w:val="20"/>
              </w:rPr>
              <w:fldChar w:fldCharType="begin" w:fldLock="1">
                <w:ffData>
                  <w:name w:val="Text290"/>
                  <w:enabled/>
                  <w:calcOnExit w:val="0"/>
                  <w:textInput/>
                </w:ffData>
              </w:fldChar>
            </w:r>
            <w:bookmarkStart w:id="351" w:name="Text290"/>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51"/>
          </w:p>
        </w:tc>
      </w:tr>
      <w:tr w:rsidR="000E6018" w:rsidRPr="00B86792" w14:paraId="414074E1" w14:textId="77777777" w:rsidTr="001368A9">
        <w:tc>
          <w:tcPr>
            <w:tcW w:w="4275" w:type="dxa"/>
          </w:tcPr>
          <w:p w14:paraId="4FA591C7" w14:textId="781DA1FC" w:rsidR="00E619F2" w:rsidRPr="00B86792" w:rsidRDefault="00E619F2" w:rsidP="00AB424E">
            <w:pPr>
              <w:pStyle w:val="PBParagraph"/>
              <w:numPr>
                <w:ilvl w:val="1"/>
                <w:numId w:val="39"/>
              </w:numPr>
              <w:spacing w:before="60" w:after="60"/>
              <w:rPr>
                <w:sz w:val="20"/>
              </w:rPr>
            </w:pPr>
            <w:r w:rsidRPr="00B86792">
              <w:rPr>
                <w:sz w:val="20"/>
              </w:rPr>
              <w:t>Ces meures de sauvegardes sont-elles requises par les dispositions ou la législation ou sont-elles laissées à la discrétion du médiateur ?</w:t>
            </w:r>
          </w:p>
        </w:tc>
        <w:tc>
          <w:tcPr>
            <w:tcW w:w="5648" w:type="dxa"/>
          </w:tcPr>
          <w:p w14:paraId="5D45140F" w14:textId="5EF6C4A4" w:rsidR="00E619F2" w:rsidRPr="00B86792" w:rsidRDefault="00E619F2" w:rsidP="00BA73A1">
            <w:pPr>
              <w:pStyle w:val="PBParagraph"/>
              <w:numPr>
                <w:ilvl w:val="0"/>
                <w:numId w:val="0"/>
              </w:numPr>
              <w:spacing w:before="60" w:after="60"/>
              <w:ind w:left="284" w:hanging="284"/>
              <w:rPr>
                <w:sz w:val="20"/>
                <w:szCs w:val="20"/>
              </w:rPr>
            </w:pPr>
            <w:r w:rsidRPr="00B86792">
              <w:rPr>
                <w:sz w:val="20"/>
                <w:szCs w:val="20"/>
              </w:rPr>
              <w:fldChar w:fldCharType="begin">
                <w:ffData>
                  <w:name w:val="Check689"/>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4B625A" w:rsidRPr="00B86792">
              <w:rPr>
                <w:sz w:val="20"/>
                <w:szCs w:val="20"/>
              </w:rPr>
              <w:t>Requises par la législation ou les dispositions de l’État</w:t>
            </w:r>
          </w:p>
          <w:p w14:paraId="1DD64C79" w14:textId="527A373F" w:rsidR="00E619F2" w:rsidRPr="00B86792" w:rsidRDefault="00E619F2" w:rsidP="00BA73A1">
            <w:pPr>
              <w:pStyle w:val="PBParagraph"/>
              <w:numPr>
                <w:ilvl w:val="0"/>
                <w:numId w:val="0"/>
              </w:numPr>
              <w:spacing w:before="60" w:after="60"/>
              <w:ind w:left="284" w:hanging="284"/>
              <w:rPr>
                <w:sz w:val="20"/>
              </w:rPr>
            </w:pPr>
            <w:r w:rsidRPr="00B86792">
              <w:rPr>
                <w:sz w:val="20"/>
                <w:szCs w:val="20"/>
              </w:rPr>
              <w:fldChar w:fldCharType="begin">
                <w:ffData>
                  <w:name w:val="Check689"/>
                  <w:enabled/>
                  <w:calcOnExit w:val="0"/>
                  <w:checkBox>
                    <w:sizeAuto/>
                    <w:default w:val="0"/>
                  </w:checkBox>
                </w:ffData>
              </w:fldChar>
            </w:r>
            <w:r w:rsidRPr="00B86792">
              <w:rPr>
                <w:sz w:val="20"/>
                <w:szCs w:val="20"/>
              </w:rPr>
              <w:instrText xml:space="preserve"> FORMCHECKBOX </w:instrText>
            </w:r>
            <w:r w:rsidRPr="00B86792">
              <w:rPr>
                <w:sz w:val="20"/>
                <w:szCs w:val="20"/>
              </w:rPr>
            </w:r>
            <w:r w:rsidRPr="00B86792">
              <w:rPr>
                <w:sz w:val="20"/>
                <w:szCs w:val="20"/>
              </w:rPr>
              <w:fldChar w:fldCharType="separate"/>
            </w:r>
            <w:r w:rsidRPr="00B86792">
              <w:rPr>
                <w:sz w:val="20"/>
                <w:szCs w:val="20"/>
              </w:rPr>
              <w:fldChar w:fldCharType="end"/>
            </w:r>
            <w:r w:rsidRPr="00B86792">
              <w:rPr>
                <w:sz w:val="20"/>
                <w:szCs w:val="20"/>
              </w:rPr>
              <w:t> </w:t>
            </w:r>
            <w:r w:rsidR="003F054B" w:rsidRPr="00B86792">
              <w:rPr>
                <w:sz w:val="20"/>
                <w:szCs w:val="20"/>
              </w:rPr>
              <w:t>Laissées à la discrétion du médiateur</w:t>
            </w:r>
          </w:p>
        </w:tc>
      </w:tr>
      <w:tr w:rsidR="000E6018" w:rsidRPr="00B86792" w14:paraId="0BD5A13C" w14:textId="77777777" w:rsidTr="001368A9">
        <w:tc>
          <w:tcPr>
            <w:tcW w:w="4275" w:type="dxa"/>
          </w:tcPr>
          <w:p w14:paraId="0D0385D0" w14:textId="1A471583" w:rsidR="00BA3672" w:rsidRPr="00B86792" w:rsidRDefault="00330543" w:rsidP="00AB424E">
            <w:pPr>
              <w:pStyle w:val="PBParagraph"/>
              <w:numPr>
                <w:ilvl w:val="1"/>
                <w:numId w:val="39"/>
              </w:numPr>
              <w:spacing w:before="60" w:after="60"/>
              <w:rPr>
                <w:sz w:val="20"/>
                <w:szCs w:val="20"/>
              </w:rPr>
            </w:pPr>
            <w:r w:rsidRPr="00B86792">
              <w:rPr>
                <w:sz w:val="20"/>
              </w:rPr>
              <w:t>[Nom de votre État] prévoit-il des restrictions juridiques quant au contenu des accords conclus par la voie de la médiation en matière de droit de la famille?</w:t>
            </w:r>
          </w:p>
        </w:tc>
        <w:tc>
          <w:tcPr>
            <w:tcW w:w="5648" w:type="dxa"/>
          </w:tcPr>
          <w:p w14:paraId="10C34DE2" w14:textId="5AD1D503" w:rsidR="00330543" w:rsidRPr="00B86792" w:rsidRDefault="00330543" w:rsidP="00BA73A1">
            <w:pPr>
              <w:pStyle w:val="PBParagraph"/>
              <w:numPr>
                <w:ilvl w:val="0"/>
                <w:numId w:val="0"/>
              </w:numPr>
              <w:spacing w:before="60" w:after="60"/>
              <w:ind w:left="567" w:hanging="567"/>
              <w:rPr>
                <w:sz w:val="20"/>
                <w:szCs w:val="20"/>
              </w:rPr>
            </w:pPr>
            <w:r w:rsidRPr="00B86792">
              <w:rPr>
                <w:sz w:val="20"/>
              </w:rPr>
              <w:fldChar w:fldCharType="begin">
                <w:ffData>
                  <w:name w:val="Check691"/>
                  <w:enabled/>
                  <w:calcOnExit w:val="0"/>
                  <w:checkBox>
                    <w:sizeAuto/>
                    <w:default w:val="0"/>
                  </w:checkBox>
                </w:ffData>
              </w:fldChar>
            </w:r>
            <w:bookmarkStart w:id="352" w:name="Check69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52"/>
            <w:r w:rsidRPr="00B86792">
              <w:rPr>
                <w:sz w:val="20"/>
              </w:rPr>
              <w:t xml:space="preserve"> Oui (veuillez préciser) : </w:t>
            </w:r>
            <w:r w:rsidRPr="00B86792">
              <w:rPr>
                <w:sz w:val="20"/>
              </w:rPr>
              <w:fldChar w:fldCharType="begin" w:fldLock="1">
                <w:ffData>
                  <w:name w:val="Text291"/>
                  <w:enabled/>
                  <w:calcOnExit w:val="0"/>
                  <w:textInput/>
                </w:ffData>
              </w:fldChar>
            </w:r>
            <w:bookmarkStart w:id="353" w:name="Text291"/>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53"/>
          </w:p>
          <w:p w14:paraId="5B31429E" w14:textId="630315F8"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92"/>
                  <w:enabled/>
                  <w:calcOnExit w:val="0"/>
                  <w:checkBox>
                    <w:sizeAuto/>
                    <w:default w:val="0"/>
                  </w:checkBox>
                </w:ffData>
              </w:fldChar>
            </w:r>
            <w:bookmarkStart w:id="354" w:name="Check69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54"/>
            <w:r w:rsidRPr="00B86792">
              <w:rPr>
                <w:sz w:val="20"/>
              </w:rPr>
              <w:t> Non</w:t>
            </w:r>
          </w:p>
        </w:tc>
      </w:tr>
      <w:tr w:rsidR="000E6018" w:rsidRPr="00B86792" w14:paraId="33F4FF87" w14:textId="77777777" w:rsidTr="001368A9">
        <w:tc>
          <w:tcPr>
            <w:tcW w:w="4275" w:type="dxa"/>
          </w:tcPr>
          <w:p w14:paraId="3FE13060" w14:textId="4CAB3BEB" w:rsidR="00BA3672" w:rsidRPr="00B86792" w:rsidRDefault="00330543" w:rsidP="00AB424E">
            <w:pPr>
              <w:pStyle w:val="PBParagraph"/>
              <w:numPr>
                <w:ilvl w:val="1"/>
                <w:numId w:val="39"/>
              </w:numPr>
              <w:spacing w:before="60" w:after="60"/>
              <w:rPr>
                <w:sz w:val="20"/>
                <w:szCs w:val="20"/>
              </w:rPr>
            </w:pPr>
            <w:r w:rsidRPr="00B86792">
              <w:rPr>
                <w:sz w:val="20"/>
              </w:rPr>
              <w:t>En [nom de votre État], des formalités supplémentaires sont-elles requises pour rendre exécutoires les accords conclus par la voie de la médiation dans le cadre de litiges familiaux impliquant des enfants ?</w:t>
            </w:r>
          </w:p>
        </w:tc>
        <w:tc>
          <w:tcPr>
            <w:tcW w:w="5648" w:type="dxa"/>
          </w:tcPr>
          <w:p w14:paraId="7E70DD1C" w14:textId="2C5D005B"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693"/>
                  <w:enabled/>
                  <w:calcOnExit w:val="0"/>
                  <w:checkBox>
                    <w:sizeAuto/>
                    <w:default w:val="0"/>
                  </w:checkBox>
                </w:ffData>
              </w:fldChar>
            </w:r>
            <w:bookmarkStart w:id="355" w:name="Check69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55"/>
            <w:r w:rsidRPr="00B86792">
              <w:rPr>
                <w:sz w:val="20"/>
              </w:rPr>
              <w:t> Oui (veuillez préciser) :</w:t>
            </w:r>
          </w:p>
          <w:p w14:paraId="69127E75" w14:textId="328F5ED0" w:rsidR="00330543" w:rsidRPr="00B86792" w:rsidRDefault="00330543" w:rsidP="00BA73A1">
            <w:pPr>
              <w:pStyle w:val="PBParagraph"/>
              <w:numPr>
                <w:ilvl w:val="0"/>
                <w:numId w:val="0"/>
              </w:numPr>
              <w:spacing w:before="60" w:after="60"/>
              <w:ind w:left="568" w:hanging="284"/>
              <w:rPr>
                <w:sz w:val="20"/>
                <w:szCs w:val="20"/>
              </w:rPr>
            </w:pPr>
            <w:r w:rsidRPr="00B86792">
              <w:rPr>
                <w:sz w:val="20"/>
              </w:rPr>
              <w:fldChar w:fldCharType="begin">
                <w:ffData>
                  <w:name w:val="Check694"/>
                  <w:enabled/>
                  <w:calcOnExit w:val="0"/>
                  <w:checkBox>
                    <w:sizeAuto/>
                    <w:default w:val="0"/>
                  </w:checkBox>
                </w:ffData>
              </w:fldChar>
            </w:r>
            <w:bookmarkStart w:id="356" w:name="Check69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56"/>
            <w:r w:rsidRPr="00B86792">
              <w:rPr>
                <w:sz w:val="20"/>
              </w:rPr>
              <w:t> Constatation par notaire de l</w:t>
            </w:r>
            <w:r w:rsidR="00473EE1" w:rsidRPr="00B86792">
              <w:rPr>
                <w:sz w:val="20"/>
              </w:rPr>
              <w:t>’</w:t>
            </w:r>
            <w:r w:rsidRPr="00B86792">
              <w:rPr>
                <w:sz w:val="20"/>
              </w:rPr>
              <w:t>accord conclu par la voie de la médiation</w:t>
            </w:r>
          </w:p>
          <w:p w14:paraId="058A2F51" w14:textId="36BFD3EA" w:rsidR="00330543" w:rsidRPr="00B86792" w:rsidRDefault="00330543" w:rsidP="00BA73A1">
            <w:pPr>
              <w:pStyle w:val="PBParagraph"/>
              <w:numPr>
                <w:ilvl w:val="0"/>
                <w:numId w:val="0"/>
              </w:numPr>
              <w:spacing w:before="60" w:after="60"/>
              <w:ind w:left="568" w:hanging="284"/>
              <w:rPr>
                <w:sz w:val="20"/>
                <w:szCs w:val="20"/>
              </w:rPr>
            </w:pPr>
            <w:r w:rsidRPr="00B86792">
              <w:rPr>
                <w:sz w:val="20"/>
              </w:rPr>
              <w:fldChar w:fldCharType="begin">
                <w:ffData>
                  <w:name w:val="Check695"/>
                  <w:enabled/>
                  <w:calcOnExit w:val="0"/>
                  <w:checkBox>
                    <w:sizeAuto/>
                    <w:default w:val="0"/>
                  </w:checkBox>
                </w:ffData>
              </w:fldChar>
            </w:r>
            <w:bookmarkStart w:id="357" w:name="Check69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57"/>
            <w:r w:rsidRPr="00B86792">
              <w:rPr>
                <w:sz w:val="20"/>
              </w:rPr>
              <w:t> Approbation d</w:t>
            </w:r>
            <w:r w:rsidR="00473EE1" w:rsidRPr="00B86792">
              <w:rPr>
                <w:sz w:val="20"/>
              </w:rPr>
              <w:t>’</w:t>
            </w:r>
            <w:r w:rsidRPr="00B86792">
              <w:rPr>
                <w:sz w:val="20"/>
              </w:rPr>
              <w:t>un tribunal de l</w:t>
            </w:r>
            <w:r w:rsidR="00473EE1" w:rsidRPr="00B86792">
              <w:rPr>
                <w:sz w:val="20"/>
              </w:rPr>
              <w:t>’</w:t>
            </w:r>
            <w:r w:rsidRPr="00B86792">
              <w:rPr>
                <w:sz w:val="20"/>
              </w:rPr>
              <w:t xml:space="preserve">accord conclu par la voie de la médiation. Veuillez préciser quel est le tribunal compétent : </w:t>
            </w:r>
            <w:r w:rsidRPr="00B86792">
              <w:rPr>
                <w:sz w:val="20"/>
              </w:rPr>
              <w:fldChar w:fldCharType="begin" w:fldLock="1">
                <w:ffData>
                  <w:name w:val="Text293"/>
                  <w:enabled/>
                  <w:calcOnExit w:val="0"/>
                  <w:textInput/>
                </w:ffData>
              </w:fldChar>
            </w:r>
            <w:bookmarkStart w:id="358" w:name="Text293"/>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58"/>
          </w:p>
          <w:p w14:paraId="2145DD9E" w14:textId="1CD82FFF" w:rsidR="00330543" w:rsidRPr="00B86792" w:rsidRDefault="00330543" w:rsidP="00BA73A1">
            <w:pPr>
              <w:pStyle w:val="PBParagraph"/>
              <w:numPr>
                <w:ilvl w:val="0"/>
                <w:numId w:val="0"/>
              </w:numPr>
              <w:spacing w:before="60" w:after="60"/>
              <w:ind w:left="568" w:hanging="284"/>
              <w:rPr>
                <w:sz w:val="20"/>
                <w:szCs w:val="20"/>
              </w:rPr>
            </w:pPr>
            <w:r w:rsidRPr="00B86792">
              <w:rPr>
                <w:sz w:val="20"/>
              </w:rPr>
              <w:fldChar w:fldCharType="begin">
                <w:ffData>
                  <w:name w:val="Check696"/>
                  <w:enabled/>
                  <w:calcOnExit w:val="0"/>
                  <w:checkBox>
                    <w:sizeAuto/>
                    <w:default w:val="0"/>
                  </w:checkBox>
                </w:ffData>
              </w:fldChar>
            </w:r>
            <w:bookmarkStart w:id="359" w:name="Check69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59"/>
            <w:r w:rsidRPr="00B86792">
              <w:rPr>
                <w:sz w:val="20"/>
              </w:rPr>
              <w:t> Enregistrement de l</w:t>
            </w:r>
            <w:r w:rsidR="00473EE1" w:rsidRPr="00B86792">
              <w:rPr>
                <w:sz w:val="20"/>
              </w:rPr>
              <w:t>’</w:t>
            </w:r>
            <w:r w:rsidRPr="00B86792">
              <w:rPr>
                <w:sz w:val="20"/>
              </w:rPr>
              <w:t xml:space="preserve">accord conclu par la voie de la médiation au tribunal. Veuillez préciser quel est le tribunal compétent : </w:t>
            </w:r>
            <w:r w:rsidRPr="00B86792">
              <w:rPr>
                <w:sz w:val="20"/>
              </w:rPr>
              <w:fldChar w:fldCharType="begin" w:fldLock="1">
                <w:ffData>
                  <w:name w:val="Text294"/>
                  <w:enabled/>
                  <w:calcOnExit w:val="0"/>
                  <w:textInput/>
                </w:ffData>
              </w:fldChar>
            </w:r>
            <w:bookmarkStart w:id="360" w:name="Text294"/>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60"/>
          </w:p>
          <w:p w14:paraId="1053A9CD" w14:textId="3E29B226" w:rsidR="00330543" w:rsidRPr="00B86792" w:rsidRDefault="00330543" w:rsidP="00BA73A1">
            <w:pPr>
              <w:pStyle w:val="PBParagraph"/>
              <w:numPr>
                <w:ilvl w:val="0"/>
                <w:numId w:val="0"/>
              </w:numPr>
              <w:spacing w:before="60" w:after="60"/>
              <w:ind w:left="568" w:hanging="284"/>
              <w:rPr>
                <w:sz w:val="20"/>
                <w:szCs w:val="20"/>
              </w:rPr>
            </w:pPr>
            <w:r w:rsidRPr="00B86792">
              <w:rPr>
                <w:sz w:val="20"/>
              </w:rPr>
              <w:fldChar w:fldCharType="begin">
                <w:ffData>
                  <w:name w:val="Check697"/>
                  <w:enabled/>
                  <w:calcOnExit w:val="0"/>
                  <w:checkBox>
                    <w:sizeAuto/>
                    <w:default w:val="0"/>
                  </w:checkBox>
                </w:ffData>
              </w:fldChar>
            </w:r>
            <w:bookmarkStart w:id="361" w:name="Check69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61"/>
            <w:r w:rsidR="003A36E5" w:rsidRPr="00B86792">
              <w:rPr>
                <w:sz w:val="20"/>
              </w:rPr>
              <w:t> </w:t>
            </w:r>
            <w:r w:rsidRPr="00B86792">
              <w:rPr>
                <w:sz w:val="20"/>
              </w:rPr>
              <w:t xml:space="preserve">Autre (veuillez </w:t>
            </w:r>
            <w:r w:rsidR="00203BBF" w:rsidRPr="00B86792">
              <w:rPr>
                <w:sz w:val="20"/>
              </w:rPr>
              <w:t>préciser</w:t>
            </w:r>
            <w:r w:rsidRPr="00B86792">
              <w:rPr>
                <w:sz w:val="20"/>
              </w:rPr>
              <w:t xml:space="preserve">) : </w:t>
            </w:r>
            <w:r w:rsidRPr="00B86792">
              <w:rPr>
                <w:sz w:val="20"/>
              </w:rPr>
              <w:fldChar w:fldCharType="begin" w:fldLock="1">
                <w:ffData>
                  <w:name w:val="Text292"/>
                  <w:enabled/>
                  <w:calcOnExit w:val="0"/>
                  <w:textInput/>
                </w:ffData>
              </w:fldChar>
            </w:r>
            <w:bookmarkStart w:id="362" w:name="Text292"/>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62"/>
          </w:p>
          <w:p w14:paraId="3D09970F" w14:textId="26697A5F"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698"/>
                  <w:enabled/>
                  <w:calcOnExit w:val="0"/>
                  <w:checkBox>
                    <w:sizeAuto/>
                    <w:default w:val="0"/>
                  </w:checkBox>
                </w:ffData>
              </w:fldChar>
            </w:r>
            <w:bookmarkStart w:id="363" w:name="Check69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63"/>
            <w:r w:rsidRPr="00B86792">
              <w:rPr>
                <w:sz w:val="20"/>
              </w:rPr>
              <w:t> Aucune formalité complémentaire n</w:t>
            </w:r>
            <w:r w:rsidR="00473EE1" w:rsidRPr="00B86792">
              <w:rPr>
                <w:sz w:val="20"/>
              </w:rPr>
              <w:t>’</w:t>
            </w:r>
            <w:r w:rsidRPr="00B86792">
              <w:rPr>
                <w:sz w:val="20"/>
              </w:rPr>
              <w:t xml:space="preserve">est nécessaire. Les accords conclus par la voie de la médiation dans le cadre de litiges familiaux impliquant des enfants sont exécutoires immédiatement </w:t>
            </w:r>
          </w:p>
        </w:tc>
      </w:tr>
      <w:tr w:rsidR="000E6018" w:rsidRPr="00B86792" w14:paraId="1ABFA98E" w14:textId="77777777" w:rsidTr="001368A9">
        <w:tc>
          <w:tcPr>
            <w:tcW w:w="4275" w:type="dxa"/>
          </w:tcPr>
          <w:p w14:paraId="7884CF75" w14:textId="2F351639" w:rsidR="002A3E55" w:rsidRPr="00B86792" w:rsidRDefault="0031509A" w:rsidP="00AB424E">
            <w:pPr>
              <w:pStyle w:val="PBParagraph"/>
              <w:numPr>
                <w:ilvl w:val="1"/>
                <w:numId w:val="39"/>
              </w:numPr>
              <w:spacing w:before="60" w:after="60"/>
              <w:rPr>
                <w:sz w:val="20"/>
                <w:szCs w:val="20"/>
              </w:rPr>
            </w:pPr>
            <w:r w:rsidRPr="00B86792">
              <w:rPr>
                <w:sz w:val="20"/>
              </w:rPr>
              <w:t>Lorsque l</w:t>
            </w:r>
            <w:r w:rsidR="00473EE1" w:rsidRPr="00B86792">
              <w:rPr>
                <w:sz w:val="20"/>
              </w:rPr>
              <w:t>’</w:t>
            </w:r>
            <w:r w:rsidRPr="00B86792">
              <w:rPr>
                <w:sz w:val="20"/>
              </w:rPr>
              <w:t>accord conclu par la voie de la médiation est approuvé ou enregistré par un tribunal de [nom de votre État], est-il traité de la même façon qu</w:t>
            </w:r>
            <w:r w:rsidR="00473EE1" w:rsidRPr="00B86792">
              <w:rPr>
                <w:sz w:val="20"/>
              </w:rPr>
              <w:t>’</w:t>
            </w:r>
            <w:r w:rsidRPr="00B86792">
              <w:rPr>
                <w:sz w:val="20"/>
              </w:rPr>
              <w:t>une décision rendue par ce tribunal ?</w:t>
            </w:r>
          </w:p>
        </w:tc>
        <w:tc>
          <w:tcPr>
            <w:tcW w:w="5648" w:type="dxa"/>
          </w:tcPr>
          <w:p w14:paraId="04DA3CC7" w14:textId="63FF585C" w:rsidR="00330543" w:rsidRPr="00B86792" w:rsidRDefault="00330543" w:rsidP="00BA73A1">
            <w:pPr>
              <w:pStyle w:val="PBParagraph"/>
              <w:numPr>
                <w:ilvl w:val="0"/>
                <w:numId w:val="0"/>
              </w:numPr>
              <w:spacing w:before="60" w:after="60"/>
              <w:ind w:left="567" w:hanging="567"/>
              <w:rPr>
                <w:sz w:val="20"/>
                <w:szCs w:val="20"/>
              </w:rPr>
            </w:pPr>
            <w:r w:rsidRPr="00B86792">
              <w:rPr>
                <w:sz w:val="20"/>
              </w:rPr>
              <w:fldChar w:fldCharType="begin">
                <w:ffData>
                  <w:name w:val="Check699"/>
                  <w:enabled/>
                  <w:calcOnExit w:val="0"/>
                  <w:checkBox>
                    <w:sizeAuto/>
                    <w:default w:val="0"/>
                  </w:checkBox>
                </w:ffData>
              </w:fldChar>
            </w:r>
            <w:bookmarkStart w:id="364" w:name="Check69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64"/>
            <w:r w:rsidRPr="00B86792">
              <w:rPr>
                <w:sz w:val="20"/>
              </w:rPr>
              <w:t> Oui</w:t>
            </w:r>
          </w:p>
          <w:p w14:paraId="1A17B677" w14:textId="7FAC4309" w:rsidR="00330543" w:rsidRPr="00B86792" w:rsidRDefault="00330543" w:rsidP="00BA73A1">
            <w:pPr>
              <w:pStyle w:val="PBParagraph"/>
              <w:numPr>
                <w:ilvl w:val="0"/>
                <w:numId w:val="0"/>
              </w:numPr>
              <w:spacing w:before="60" w:after="60"/>
              <w:rPr>
                <w:sz w:val="20"/>
                <w:szCs w:val="20"/>
              </w:rPr>
            </w:pPr>
            <w:r w:rsidRPr="00B86792">
              <w:rPr>
                <w:sz w:val="20"/>
              </w:rPr>
              <w:fldChar w:fldCharType="begin">
                <w:ffData>
                  <w:name w:val="Check700"/>
                  <w:enabled/>
                  <w:calcOnExit w:val="0"/>
                  <w:checkBox>
                    <w:sizeAuto/>
                    <w:default w:val="0"/>
                  </w:checkBox>
                </w:ffData>
              </w:fldChar>
            </w:r>
            <w:bookmarkStart w:id="365" w:name="Check70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65"/>
            <w:r w:rsidRPr="00B86792">
              <w:rPr>
                <w:sz w:val="20"/>
              </w:rPr>
              <w:t> Non</w:t>
            </w:r>
          </w:p>
        </w:tc>
      </w:tr>
      <w:tr w:rsidR="000E6018" w:rsidRPr="00B86792" w14:paraId="626A2517" w14:textId="77777777" w:rsidTr="001368A9">
        <w:tc>
          <w:tcPr>
            <w:tcW w:w="4275" w:type="dxa"/>
          </w:tcPr>
          <w:p w14:paraId="76ABCCD6" w14:textId="75C2582D" w:rsidR="002A3E55" w:rsidRPr="00B86792" w:rsidRDefault="00330543" w:rsidP="00AB424E">
            <w:pPr>
              <w:pStyle w:val="PBParagraph"/>
              <w:numPr>
                <w:ilvl w:val="1"/>
                <w:numId w:val="39"/>
              </w:numPr>
              <w:spacing w:before="60" w:after="60"/>
              <w:rPr>
                <w:sz w:val="20"/>
                <w:szCs w:val="20"/>
              </w:rPr>
            </w:pPr>
            <w:r w:rsidRPr="00B86792">
              <w:rPr>
                <w:sz w:val="20"/>
              </w:rPr>
              <w:t>En [nom de votre État], est-il possible de convertir un accord conclu par la voie de la médiation en décision rendue par un tribunal ?</w:t>
            </w:r>
          </w:p>
        </w:tc>
        <w:tc>
          <w:tcPr>
            <w:tcW w:w="5648" w:type="dxa"/>
          </w:tcPr>
          <w:p w14:paraId="1B5A02FF" w14:textId="661C3104"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701"/>
                  <w:enabled/>
                  <w:calcOnExit w:val="0"/>
                  <w:checkBox>
                    <w:sizeAuto/>
                    <w:default w:val="0"/>
                  </w:checkBox>
                </w:ffData>
              </w:fldChar>
            </w:r>
            <w:bookmarkStart w:id="366" w:name="Check70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66"/>
            <w:r w:rsidRPr="00B86792">
              <w:rPr>
                <w:sz w:val="20"/>
              </w:rPr>
              <w:t> Oui</w:t>
            </w:r>
          </w:p>
          <w:p w14:paraId="044FDEF8" w14:textId="34030A66" w:rsidR="00330543" w:rsidRPr="00B86792" w:rsidRDefault="00330543" w:rsidP="00BA73A1">
            <w:pPr>
              <w:pStyle w:val="PBParagraph"/>
              <w:numPr>
                <w:ilvl w:val="0"/>
                <w:numId w:val="0"/>
              </w:numPr>
              <w:spacing w:before="60" w:after="60"/>
              <w:ind w:left="284" w:firstLine="14"/>
              <w:rPr>
                <w:sz w:val="20"/>
                <w:szCs w:val="20"/>
              </w:rPr>
            </w:pPr>
            <w:r w:rsidRPr="00B86792">
              <w:rPr>
                <w:sz w:val="20"/>
              </w:rPr>
              <w:t xml:space="preserve">Veuillez expliquer brièvement quelles sont les étapes requises et quel est le tribunal compétent en la matière : </w:t>
            </w:r>
            <w:r w:rsidRPr="00B86792">
              <w:rPr>
                <w:sz w:val="20"/>
              </w:rPr>
              <w:fldChar w:fldCharType="begin" w:fldLock="1">
                <w:ffData>
                  <w:name w:val="Text295"/>
                  <w:enabled/>
                  <w:calcOnExit w:val="0"/>
                  <w:textInput/>
                </w:ffData>
              </w:fldChar>
            </w:r>
            <w:bookmarkStart w:id="367" w:name="Text295"/>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67"/>
          </w:p>
          <w:p w14:paraId="37DE337D" w14:textId="4798EC68" w:rsidR="00330543" w:rsidRPr="00B86792" w:rsidRDefault="00330543" w:rsidP="00BA73A1">
            <w:pPr>
              <w:pStyle w:val="PBParagraph"/>
              <w:numPr>
                <w:ilvl w:val="0"/>
                <w:numId w:val="0"/>
              </w:numPr>
              <w:spacing w:before="60" w:after="60"/>
              <w:ind w:left="284" w:hanging="284"/>
              <w:rPr>
                <w:sz w:val="20"/>
                <w:szCs w:val="20"/>
              </w:rPr>
            </w:pPr>
            <w:r w:rsidRPr="00B86792">
              <w:rPr>
                <w:sz w:val="20"/>
              </w:rPr>
              <w:lastRenderedPageBreak/>
              <w:fldChar w:fldCharType="begin">
                <w:ffData>
                  <w:name w:val="Check702"/>
                  <w:enabled/>
                  <w:calcOnExit w:val="0"/>
                  <w:checkBox>
                    <w:sizeAuto/>
                    <w:default w:val="0"/>
                  </w:checkBox>
                </w:ffData>
              </w:fldChar>
            </w:r>
            <w:bookmarkStart w:id="368" w:name="Check70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68"/>
            <w:r w:rsidRPr="00B86792">
              <w:rPr>
                <w:sz w:val="20"/>
              </w:rPr>
              <w:t> Non</w:t>
            </w:r>
          </w:p>
        </w:tc>
      </w:tr>
      <w:tr w:rsidR="000E6018" w:rsidRPr="00B86792" w14:paraId="38F9F34A" w14:textId="77777777" w:rsidTr="001368A9">
        <w:tc>
          <w:tcPr>
            <w:tcW w:w="4275" w:type="dxa"/>
          </w:tcPr>
          <w:p w14:paraId="763EC0C6" w14:textId="0028779D" w:rsidR="002A3E55" w:rsidRPr="00B86792" w:rsidRDefault="00330543" w:rsidP="00AB424E">
            <w:pPr>
              <w:pStyle w:val="PBParagraph"/>
              <w:numPr>
                <w:ilvl w:val="1"/>
                <w:numId w:val="39"/>
              </w:numPr>
              <w:spacing w:before="60" w:after="60"/>
              <w:rPr>
                <w:sz w:val="20"/>
                <w:szCs w:val="20"/>
              </w:rPr>
            </w:pPr>
            <w:r w:rsidRPr="00B86792">
              <w:rPr>
                <w:sz w:val="20"/>
              </w:rPr>
              <w:lastRenderedPageBreak/>
              <w:t>En [nom de votre État], qui prend en charge les frais visant à rendre exécutoire un accord conclu par la voie de la médiation ?</w:t>
            </w:r>
          </w:p>
        </w:tc>
        <w:tc>
          <w:tcPr>
            <w:tcW w:w="5648" w:type="dxa"/>
          </w:tcPr>
          <w:p w14:paraId="44997A93" w14:textId="5559285C"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703"/>
                  <w:enabled/>
                  <w:calcOnExit w:val="0"/>
                  <w:checkBox>
                    <w:sizeAuto/>
                    <w:default w:val="0"/>
                  </w:checkBox>
                </w:ffData>
              </w:fldChar>
            </w:r>
            <w:bookmarkStart w:id="369" w:name="Check70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69"/>
            <w:r w:rsidRPr="00B86792">
              <w:rPr>
                <w:sz w:val="20"/>
              </w:rPr>
              <w:t> Les parties</w:t>
            </w:r>
          </w:p>
          <w:p w14:paraId="4F003EB4" w14:textId="02C6FDD0"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704"/>
                  <w:enabled/>
                  <w:calcOnExit w:val="0"/>
                  <w:checkBox>
                    <w:sizeAuto/>
                    <w:default w:val="0"/>
                  </w:checkBox>
                </w:ffData>
              </w:fldChar>
            </w:r>
            <w:bookmarkStart w:id="370" w:name="Check70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70"/>
            <w:r w:rsidRPr="00B86792">
              <w:rPr>
                <w:sz w:val="20"/>
              </w:rPr>
              <w:t> Les frais sont couverts par l</w:t>
            </w:r>
            <w:r w:rsidR="00473EE1" w:rsidRPr="00B86792">
              <w:rPr>
                <w:sz w:val="20"/>
              </w:rPr>
              <w:t>’</w:t>
            </w:r>
            <w:r w:rsidRPr="00B86792">
              <w:rPr>
                <w:sz w:val="20"/>
              </w:rPr>
              <w:t>assistance juridique complète ou partielle dont bénéficient l</w:t>
            </w:r>
            <w:r w:rsidR="00473EE1" w:rsidRPr="00B86792">
              <w:rPr>
                <w:sz w:val="20"/>
              </w:rPr>
              <w:t>’</w:t>
            </w:r>
            <w:r w:rsidRPr="00B86792">
              <w:rPr>
                <w:sz w:val="20"/>
              </w:rPr>
              <w:t>une ou les deux parties</w:t>
            </w:r>
          </w:p>
          <w:p w14:paraId="57726F68" w14:textId="462946C8"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705"/>
                  <w:enabled/>
                  <w:calcOnExit w:val="0"/>
                  <w:checkBox>
                    <w:sizeAuto/>
                    <w:default w:val="0"/>
                  </w:checkBox>
                </w:ffData>
              </w:fldChar>
            </w:r>
            <w:bookmarkStart w:id="371" w:name="Check70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71"/>
            <w:r w:rsidRPr="00B86792">
              <w:rPr>
                <w:sz w:val="20"/>
              </w:rPr>
              <w:t> </w:t>
            </w:r>
            <w:r w:rsidR="00997F38" w:rsidRPr="00B86792">
              <w:rPr>
                <w:sz w:val="20"/>
              </w:rPr>
              <w:t xml:space="preserve">Autre (veuillez préciser) : </w:t>
            </w:r>
            <w:r w:rsidR="00191043" w:rsidRPr="00B86792">
              <w:rPr>
                <w:sz w:val="20"/>
                <w:szCs w:val="20"/>
              </w:rPr>
              <w:fldChar w:fldCharType="begin">
                <w:ffData>
                  <w:name w:val="Text297"/>
                  <w:enabled/>
                  <w:calcOnExit w:val="0"/>
                  <w:textInput/>
                </w:ffData>
              </w:fldChar>
            </w:r>
            <w:r w:rsidR="00191043" w:rsidRPr="00B86792">
              <w:rPr>
                <w:sz w:val="20"/>
                <w:szCs w:val="20"/>
              </w:rPr>
              <w:instrText xml:space="preserve"> FORMTEXT </w:instrText>
            </w:r>
            <w:r w:rsidR="00191043" w:rsidRPr="00B86792">
              <w:rPr>
                <w:sz w:val="20"/>
                <w:szCs w:val="20"/>
              </w:rPr>
            </w:r>
            <w:r w:rsidR="00191043" w:rsidRPr="00B86792">
              <w:rPr>
                <w:sz w:val="20"/>
                <w:szCs w:val="20"/>
              </w:rPr>
              <w:fldChar w:fldCharType="separate"/>
            </w:r>
            <w:r w:rsidR="00191043" w:rsidRPr="00B86792">
              <w:rPr>
                <w:sz w:val="20"/>
                <w:szCs w:val="20"/>
              </w:rPr>
              <w:t> </w:t>
            </w:r>
            <w:r w:rsidR="00191043" w:rsidRPr="00B86792">
              <w:rPr>
                <w:sz w:val="20"/>
                <w:szCs w:val="20"/>
              </w:rPr>
              <w:t> </w:t>
            </w:r>
            <w:r w:rsidR="00191043" w:rsidRPr="00B86792">
              <w:rPr>
                <w:sz w:val="20"/>
                <w:szCs w:val="20"/>
              </w:rPr>
              <w:t> </w:t>
            </w:r>
            <w:r w:rsidR="00191043" w:rsidRPr="00B86792">
              <w:rPr>
                <w:sz w:val="20"/>
                <w:szCs w:val="20"/>
              </w:rPr>
              <w:t> </w:t>
            </w:r>
            <w:r w:rsidR="00191043" w:rsidRPr="00B86792">
              <w:rPr>
                <w:sz w:val="20"/>
                <w:szCs w:val="20"/>
              </w:rPr>
              <w:t> </w:t>
            </w:r>
            <w:r w:rsidR="00191043" w:rsidRPr="00B86792">
              <w:rPr>
                <w:sz w:val="20"/>
                <w:szCs w:val="20"/>
              </w:rPr>
              <w:fldChar w:fldCharType="end"/>
            </w:r>
          </w:p>
          <w:p w14:paraId="6076647D" w14:textId="6DC52C1C"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706"/>
                  <w:enabled/>
                  <w:calcOnExit w:val="0"/>
                  <w:checkBox>
                    <w:sizeAuto/>
                    <w:default w:val="0"/>
                  </w:checkBox>
                </w:ffData>
              </w:fldChar>
            </w:r>
            <w:bookmarkStart w:id="372" w:name="Check70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72"/>
            <w:r w:rsidRPr="00B86792">
              <w:rPr>
                <w:sz w:val="20"/>
              </w:rPr>
              <w:t> L</w:t>
            </w:r>
            <w:r w:rsidR="00473EE1" w:rsidRPr="00B86792">
              <w:rPr>
                <w:sz w:val="20"/>
              </w:rPr>
              <w:t>’</w:t>
            </w:r>
            <w:r w:rsidRPr="00B86792">
              <w:rPr>
                <w:sz w:val="20"/>
              </w:rPr>
              <w:t>opération est sans frais</w:t>
            </w:r>
          </w:p>
        </w:tc>
      </w:tr>
      <w:tr w:rsidR="000E6018" w:rsidRPr="00B86792" w14:paraId="530AEAB8" w14:textId="77777777" w:rsidTr="001368A9">
        <w:tc>
          <w:tcPr>
            <w:tcW w:w="4275" w:type="dxa"/>
          </w:tcPr>
          <w:p w14:paraId="2AFAC506" w14:textId="0FA25233" w:rsidR="002A3E55" w:rsidRPr="00B86792" w:rsidRDefault="00330543" w:rsidP="00AB424E">
            <w:pPr>
              <w:pStyle w:val="PBParagraph"/>
              <w:numPr>
                <w:ilvl w:val="1"/>
                <w:numId w:val="39"/>
              </w:numPr>
              <w:spacing w:before="60" w:after="60"/>
              <w:rPr>
                <w:sz w:val="20"/>
                <w:szCs w:val="20"/>
              </w:rPr>
            </w:pPr>
            <w:r w:rsidRPr="00B86792">
              <w:rPr>
                <w:sz w:val="20"/>
              </w:rPr>
              <w:t>Un accord conclu par la voie de la médiation dans un autre État relatif à un litige familial impliquant des enfants peut-il être approuvé par un tribunal de [nom de votre État] ou bien formalisé de la même manière qu</w:t>
            </w:r>
            <w:r w:rsidR="00473EE1" w:rsidRPr="00B86792">
              <w:rPr>
                <w:sz w:val="20"/>
              </w:rPr>
              <w:t>’</w:t>
            </w:r>
            <w:r w:rsidRPr="00B86792">
              <w:rPr>
                <w:sz w:val="20"/>
              </w:rPr>
              <w:t>un accord conclu par la voie de la médiation en [nom de votre État] ?</w:t>
            </w:r>
          </w:p>
        </w:tc>
        <w:tc>
          <w:tcPr>
            <w:tcW w:w="5648" w:type="dxa"/>
          </w:tcPr>
          <w:p w14:paraId="00FCCDC7" w14:textId="2D7C2F0F"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707"/>
                  <w:enabled/>
                  <w:calcOnExit w:val="0"/>
                  <w:checkBox>
                    <w:sizeAuto/>
                    <w:default w:val="0"/>
                  </w:checkBox>
                </w:ffData>
              </w:fldChar>
            </w:r>
            <w:bookmarkStart w:id="373" w:name="Check70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73"/>
            <w:r w:rsidRPr="00B86792">
              <w:rPr>
                <w:sz w:val="20"/>
              </w:rPr>
              <w:t> Oui</w:t>
            </w:r>
          </w:p>
          <w:p w14:paraId="7D6EEA16" w14:textId="41B9AF52"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708"/>
                  <w:enabled/>
                  <w:calcOnExit w:val="0"/>
                  <w:checkBox>
                    <w:sizeAuto/>
                    <w:default w:val="0"/>
                  </w:checkBox>
                </w:ffData>
              </w:fldChar>
            </w:r>
            <w:bookmarkStart w:id="374" w:name="Check70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74"/>
            <w:r w:rsidRPr="00B86792">
              <w:rPr>
                <w:sz w:val="20"/>
              </w:rPr>
              <w:t> Non. Un mode différent de formalisation de l</w:t>
            </w:r>
            <w:r w:rsidR="00473EE1" w:rsidRPr="00B86792">
              <w:rPr>
                <w:sz w:val="20"/>
              </w:rPr>
              <w:t>’</w:t>
            </w:r>
            <w:r w:rsidRPr="00B86792">
              <w:rPr>
                <w:sz w:val="20"/>
              </w:rPr>
              <w:t xml:space="preserve">accord doit être utilisé. Veuillez préciser : </w:t>
            </w:r>
            <w:r w:rsidRPr="00B86792">
              <w:rPr>
                <w:sz w:val="20"/>
              </w:rPr>
              <w:fldChar w:fldCharType="begin" w:fldLock="1">
                <w:ffData>
                  <w:name w:val="Text297"/>
                  <w:enabled/>
                  <w:calcOnExit w:val="0"/>
                  <w:textInput/>
                </w:ffData>
              </w:fldChar>
            </w:r>
            <w:bookmarkStart w:id="375" w:name="Text297"/>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75"/>
          </w:p>
          <w:p w14:paraId="231740EF" w14:textId="7D369515"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709"/>
                  <w:enabled/>
                  <w:calcOnExit w:val="0"/>
                  <w:checkBox>
                    <w:sizeAuto/>
                    <w:default w:val="0"/>
                  </w:checkBox>
                </w:ffData>
              </w:fldChar>
            </w:r>
            <w:bookmarkStart w:id="376" w:name="Check70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76"/>
            <w:r w:rsidRPr="00B86792">
              <w:rPr>
                <w:sz w:val="20"/>
              </w:rPr>
              <w:t> Non. Il est impossible de formaliser un accord conclu par la voie de la médiation dans un autre État</w:t>
            </w:r>
          </w:p>
          <w:p w14:paraId="71653764" w14:textId="4592D848" w:rsidR="00330543" w:rsidRPr="00B86792" w:rsidRDefault="00330543" w:rsidP="00BA73A1">
            <w:pPr>
              <w:pStyle w:val="PBParagraph"/>
              <w:numPr>
                <w:ilvl w:val="0"/>
                <w:numId w:val="0"/>
              </w:numPr>
              <w:spacing w:before="60" w:after="60"/>
              <w:ind w:left="284" w:hanging="284"/>
              <w:rPr>
                <w:sz w:val="20"/>
                <w:szCs w:val="20"/>
              </w:rPr>
            </w:pPr>
            <w:r w:rsidRPr="00B86792">
              <w:rPr>
                <w:sz w:val="20"/>
              </w:rPr>
              <w:fldChar w:fldCharType="begin">
                <w:ffData>
                  <w:name w:val="Check710"/>
                  <w:enabled/>
                  <w:calcOnExit w:val="0"/>
                  <w:checkBox>
                    <w:sizeAuto/>
                    <w:default w:val="0"/>
                  </w:checkBox>
                </w:ffData>
              </w:fldChar>
            </w:r>
            <w:bookmarkStart w:id="377" w:name="Check71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77"/>
            <w:r w:rsidRPr="00B86792">
              <w:rPr>
                <w:sz w:val="20"/>
              </w:rPr>
              <w:t xml:space="preserve"> Autre (veuillez </w:t>
            </w:r>
            <w:r w:rsidR="00203BBF" w:rsidRPr="00B86792">
              <w:rPr>
                <w:sz w:val="20"/>
              </w:rPr>
              <w:t>préciser</w:t>
            </w:r>
            <w:r w:rsidRPr="00B86792">
              <w:rPr>
                <w:sz w:val="20"/>
              </w:rPr>
              <w:t xml:space="preserve">) : </w:t>
            </w:r>
            <w:r w:rsidRPr="00B86792">
              <w:rPr>
                <w:sz w:val="20"/>
              </w:rPr>
              <w:fldChar w:fldCharType="begin" w:fldLock="1">
                <w:ffData>
                  <w:name w:val="Text296"/>
                  <w:enabled/>
                  <w:calcOnExit w:val="0"/>
                  <w:textInput/>
                </w:ffData>
              </w:fldChar>
            </w:r>
            <w:bookmarkStart w:id="378" w:name="Text296"/>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78"/>
          </w:p>
        </w:tc>
      </w:tr>
      <w:tr w:rsidR="000E6018" w:rsidRPr="00B86792" w14:paraId="7D4777A3" w14:textId="77777777" w:rsidTr="00473E75">
        <w:tc>
          <w:tcPr>
            <w:tcW w:w="9923" w:type="dxa"/>
            <w:gridSpan w:val="2"/>
          </w:tcPr>
          <w:p w14:paraId="1D2DB362" w14:textId="4C5223CF" w:rsidR="00F843E0" w:rsidRPr="00B86792" w:rsidRDefault="00E4481D" w:rsidP="00BA73A1">
            <w:pPr>
              <w:pStyle w:val="PBParagraph"/>
              <w:numPr>
                <w:ilvl w:val="0"/>
                <w:numId w:val="0"/>
              </w:numPr>
              <w:spacing w:before="60" w:after="60"/>
              <w:ind w:left="284" w:hanging="284"/>
              <w:rPr>
                <w:sz w:val="20"/>
              </w:rPr>
            </w:pPr>
            <w:r w:rsidRPr="00B86792">
              <w:rPr>
                <w:b/>
                <w:bCs/>
                <w:sz w:val="20"/>
              </w:rPr>
              <w:t>Dernière mise à jour : [INSÉRER LA DATE]</w:t>
            </w:r>
          </w:p>
        </w:tc>
      </w:tr>
    </w:tbl>
    <w:p w14:paraId="0C62A062" w14:textId="5569D041" w:rsidR="007E40E6" w:rsidRPr="00B86792" w:rsidRDefault="007E40E6" w:rsidP="00AB424E">
      <w:pPr>
        <w:pStyle w:val="Heading2"/>
        <w:numPr>
          <w:ilvl w:val="0"/>
          <w:numId w:val="44"/>
        </w:numPr>
        <w:ind w:left="709" w:hanging="709"/>
      </w:pPr>
      <w:bookmarkStart w:id="379" w:name="_Toc225333129"/>
      <w:r w:rsidRPr="00B86792">
        <w:t>Autres modes ARD</w:t>
      </w:r>
      <w:bookmarkEnd w:id="379"/>
    </w:p>
    <w:tbl>
      <w:tblPr>
        <w:tblStyle w:val="TableGrid"/>
        <w:tblW w:w="9923" w:type="dxa"/>
        <w:tblInd w:w="-5" w:type="dxa"/>
        <w:tblLook w:val="04A0" w:firstRow="1" w:lastRow="0" w:firstColumn="1" w:lastColumn="0" w:noHBand="0" w:noVBand="1"/>
      </w:tblPr>
      <w:tblGrid>
        <w:gridCol w:w="4275"/>
        <w:gridCol w:w="5648"/>
      </w:tblGrid>
      <w:tr w:rsidR="000E6018" w:rsidRPr="00B86792" w14:paraId="75BCC767" w14:textId="77777777" w:rsidTr="001368A9">
        <w:tc>
          <w:tcPr>
            <w:tcW w:w="4275" w:type="dxa"/>
          </w:tcPr>
          <w:p w14:paraId="17BBD03F" w14:textId="388D39FA" w:rsidR="005A00B7" w:rsidRPr="00B86792" w:rsidRDefault="00330543" w:rsidP="00AB424E">
            <w:pPr>
              <w:pStyle w:val="PBParagraph"/>
              <w:numPr>
                <w:ilvl w:val="1"/>
                <w:numId w:val="47"/>
              </w:numPr>
              <w:spacing w:before="60" w:after="60"/>
              <w:ind w:left="602"/>
              <w:rPr>
                <w:sz w:val="20"/>
                <w:szCs w:val="20"/>
              </w:rPr>
            </w:pPr>
            <w:r w:rsidRPr="00B86792">
              <w:rPr>
                <w:sz w:val="20"/>
              </w:rPr>
              <w:t xml:space="preserve">En [nom de votre État], quels autres modes ARD sont disponibles pour résoudre les </w:t>
            </w:r>
            <w:r w:rsidR="00083576" w:rsidRPr="00B86792">
              <w:rPr>
                <w:sz w:val="20"/>
              </w:rPr>
              <w:t xml:space="preserve">litiges </w:t>
            </w:r>
            <w:r w:rsidRPr="00B86792">
              <w:rPr>
                <w:sz w:val="20"/>
              </w:rPr>
              <w:t>familiaux internationaux qui entrent dans le champ d</w:t>
            </w:r>
            <w:r w:rsidR="00473EE1" w:rsidRPr="00B86792">
              <w:rPr>
                <w:sz w:val="20"/>
              </w:rPr>
              <w:t>’</w:t>
            </w:r>
            <w:r w:rsidRPr="00B86792">
              <w:rPr>
                <w:sz w:val="20"/>
              </w:rPr>
              <w:t>application de la Convention de 1996 ?</w:t>
            </w:r>
          </w:p>
          <w:p w14:paraId="236CB9F6" w14:textId="3D914EB7" w:rsidR="00330543" w:rsidRPr="00B86792" w:rsidRDefault="00330543" w:rsidP="00E3609C">
            <w:pPr>
              <w:pStyle w:val="PBParagraph"/>
              <w:numPr>
                <w:ilvl w:val="0"/>
                <w:numId w:val="0"/>
              </w:numPr>
              <w:spacing w:before="60" w:after="60"/>
              <w:ind w:left="602" w:hanging="567"/>
              <w:rPr>
                <w:i/>
                <w:sz w:val="20"/>
                <w:szCs w:val="20"/>
              </w:rPr>
            </w:pPr>
          </w:p>
        </w:tc>
        <w:tc>
          <w:tcPr>
            <w:tcW w:w="5648" w:type="dxa"/>
          </w:tcPr>
          <w:p w14:paraId="347CF14B" w14:textId="01B9FFA8"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711"/>
                  <w:enabled/>
                  <w:calcOnExit w:val="0"/>
                  <w:checkBox>
                    <w:sizeAuto/>
                    <w:default w:val="0"/>
                  </w:checkBox>
                </w:ffData>
              </w:fldChar>
            </w:r>
            <w:bookmarkStart w:id="380" w:name="Check71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80"/>
            <w:r w:rsidRPr="00B86792">
              <w:rPr>
                <w:sz w:val="20"/>
              </w:rPr>
              <w:t> Conciliation judiciaire</w:t>
            </w:r>
          </w:p>
          <w:p w14:paraId="3841A031" w14:textId="054D54AE"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712"/>
                  <w:enabled/>
                  <w:calcOnExit w:val="0"/>
                  <w:checkBox>
                    <w:sizeAuto/>
                    <w:default w:val="0"/>
                  </w:checkBox>
                </w:ffData>
              </w:fldChar>
            </w:r>
            <w:bookmarkStart w:id="381" w:name="Check71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81"/>
            <w:r w:rsidRPr="00B86792">
              <w:rPr>
                <w:sz w:val="20"/>
              </w:rPr>
              <w:t> Conciliation extrajudiciaire</w:t>
            </w:r>
          </w:p>
          <w:p w14:paraId="48AB3864" w14:textId="13D264ED"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713"/>
                  <w:enabled/>
                  <w:calcOnExit w:val="0"/>
                  <w:checkBox>
                    <w:sizeAuto/>
                    <w:default w:val="0"/>
                  </w:checkBox>
                </w:ffData>
              </w:fldChar>
            </w:r>
            <w:bookmarkStart w:id="382" w:name="Check71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82"/>
            <w:r w:rsidRPr="00B86792">
              <w:rPr>
                <w:sz w:val="20"/>
              </w:rPr>
              <w:t> Droit collaboratif</w:t>
            </w:r>
          </w:p>
          <w:p w14:paraId="6B9F1DD5" w14:textId="12EE5672"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714"/>
                  <w:enabled/>
                  <w:calcOnExit w:val="0"/>
                  <w:checkBox>
                    <w:sizeAuto/>
                    <w:default w:val="0"/>
                  </w:checkBox>
                </w:ffData>
              </w:fldChar>
            </w:r>
            <w:bookmarkStart w:id="383" w:name="Check71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83"/>
            <w:r w:rsidRPr="00B86792">
              <w:rPr>
                <w:sz w:val="20"/>
              </w:rPr>
              <w:t> Évaluation indépendante préalable</w:t>
            </w:r>
          </w:p>
          <w:p w14:paraId="5248557C" w14:textId="25A25B1E"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715"/>
                  <w:enabled/>
                  <w:calcOnExit w:val="0"/>
                  <w:checkBox>
                    <w:sizeAuto/>
                    <w:default w:val="0"/>
                  </w:checkBox>
                </w:ffData>
              </w:fldChar>
            </w:r>
            <w:bookmarkStart w:id="384" w:name="Check71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84"/>
            <w:r w:rsidRPr="00B86792">
              <w:rPr>
                <w:sz w:val="20"/>
              </w:rPr>
              <w:t xml:space="preserve"> Autre (veuillez </w:t>
            </w:r>
            <w:r w:rsidR="00203BBF" w:rsidRPr="00B86792">
              <w:rPr>
                <w:sz w:val="20"/>
              </w:rPr>
              <w:t>préciser</w:t>
            </w:r>
            <w:r w:rsidRPr="00B86792">
              <w:rPr>
                <w:sz w:val="20"/>
              </w:rPr>
              <w:t xml:space="preserve">) : </w:t>
            </w:r>
            <w:r w:rsidRPr="00B86792">
              <w:rPr>
                <w:sz w:val="20"/>
              </w:rPr>
              <w:fldChar w:fldCharType="begin" w:fldLock="1">
                <w:ffData>
                  <w:name w:val="Text298"/>
                  <w:enabled/>
                  <w:calcOnExit w:val="0"/>
                  <w:textInput/>
                </w:ffData>
              </w:fldChar>
            </w:r>
            <w:bookmarkStart w:id="385" w:name="Text298"/>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385"/>
          </w:p>
          <w:p w14:paraId="1D26D4C2" w14:textId="655DA8F7"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716"/>
                  <w:enabled/>
                  <w:calcOnExit w:val="0"/>
                  <w:checkBox>
                    <w:sizeAuto/>
                    <w:default w:val="0"/>
                  </w:checkBox>
                </w:ffData>
              </w:fldChar>
            </w:r>
            <w:bookmarkStart w:id="386" w:name="Check71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86"/>
            <w:r w:rsidRPr="00B86792">
              <w:rPr>
                <w:sz w:val="20"/>
              </w:rPr>
              <w:t> Aucun autre mode ARD n</w:t>
            </w:r>
            <w:r w:rsidR="00473EE1" w:rsidRPr="00B86792">
              <w:rPr>
                <w:sz w:val="20"/>
              </w:rPr>
              <w:t>’</w:t>
            </w:r>
            <w:r w:rsidRPr="00B86792">
              <w:rPr>
                <w:sz w:val="20"/>
              </w:rPr>
              <w:t>est disponible</w:t>
            </w:r>
          </w:p>
        </w:tc>
      </w:tr>
      <w:tr w:rsidR="000E6018" w:rsidRPr="00B86792" w14:paraId="5156F5C5" w14:textId="77777777" w:rsidTr="001368A9">
        <w:tc>
          <w:tcPr>
            <w:tcW w:w="4275" w:type="dxa"/>
          </w:tcPr>
          <w:p w14:paraId="3A507CBE" w14:textId="3E0EAC5B" w:rsidR="00D7225C" w:rsidRPr="00B86792" w:rsidRDefault="00D7225C" w:rsidP="00AB424E">
            <w:pPr>
              <w:pStyle w:val="PBParagraph"/>
              <w:numPr>
                <w:ilvl w:val="1"/>
                <w:numId w:val="47"/>
              </w:numPr>
              <w:spacing w:before="60" w:after="60"/>
              <w:ind w:left="602"/>
              <w:rPr>
                <w:sz w:val="20"/>
                <w:szCs w:val="20"/>
              </w:rPr>
            </w:pPr>
            <w:r w:rsidRPr="00B86792">
              <w:rPr>
                <w:sz w:val="20"/>
              </w:rPr>
              <w:t>[Nom de votre État] réglemente-t-il d</w:t>
            </w:r>
            <w:r w:rsidR="00473EE1" w:rsidRPr="00B86792">
              <w:rPr>
                <w:sz w:val="20"/>
              </w:rPr>
              <w:t>’</w:t>
            </w:r>
            <w:r w:rsidRPr="00B86792">
              <w:rPr>
                <w:sz w:val="20"/>
              </w:rPr>
              <w:t>autres modes ARD de la même manière que la médiation ?</w:t>
            </w:r>
          </w:p>
        </w:tc>
        <w:tc>
          <w:tcPr>
            <w:tcW w:w="5648" w:type="dxa"/>
          </w:tcPr>
          <w:p w14:paraId="0F92F2EF" w14:textId="15677C0D" w:rsidR="00D7225C" w:rsidRPr="00B86792" w:rsidRDefault="00EB47B6" w:rsidP="00E3609C">
            <w:pPr>
              <w:pStyle w:val="PBParagraph"/>
              <w:numPr>
                <w:ilvl w:val="0"/>
                <w:numId w:val="0"/>
              </w:numPr>
              <w:spacing w:before="60" w:after="60"/>
              <w:ind w:left="567" w:hanging="567"/>
              <w:rPr>
                <w:sz w:val="20"/>
                <w:szCs w:val="20"/>
              </w:rPr>
            </w:pPr>
            <w:r w:rsidRPr="00B86792">
              <w:rPr>
                <w:sz w:val="20"/>
              </w:rPr>
              <w:fldChar w:fldCharType="begin">
                <w:ffData>
                  <w:name w:val="Check717"/>
                  <w:enabled/>
                  <w:calcOnExit w:val="0"/>
                  <w:checkBox>
                    <w:sizeAuto/>
                    <w:default w:val="0"/>
                  </w:checkBox>
                </w:ffData>
              </w:fldChar>
            </w:r>
            <w:bookmarkStart w:id="387" w:name="Check71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87"/>
            <w:r w:rsidRPr="00B86792">
              <w:rPr>
                <w:sz w:val="20"/>
              </w:rPr>
              <w:t> Oui</w:t>
            </w:r>
          </w:p>
          <w:p w14:paraId="3CCE4C6E" w14:textId="579573C3" w:rsidR="00D7225C" w:rsidRPr="00B86792" w:rsidRDefault="00EB47B6" w:rsidP="00E3609C">
            <w:pPr>
              <w:pStyle w:val="PBParagraph"/>
              <w:numPr>
                <w:ilvl w:val="0"/>
                <w:numId w:val="0"/>
              </w:numPr>
              <w:spacing w:before="60" w:after="60"/>
              <w:ind w:left="567" w:hanging="567"/>
              <w:rPr>
                <w:sz w:val="20"/>
                <w:szCs w:val="20"/>
              </w:rPr>
            </w:pPr>
            <w:r w:rsidRPr="00B86792">
              <w:rPr>
                <w:sz w:val="20"/>
              </w:rPr>
              <w:fldChar w:fldCharType="begin">
                <w:ffData>
                  <w:name w:val="Check718"/>
                  <w:enabled/>
                  <w:calcOnExit w:val="0"/>
                  <w:checkBox>
                    <w:sizeAuto/>
                    <w:default w:val="0"/>
                  </w:checkBox>
                </w:ffData>
              </w:fldChar>
            </w:r>
            <w:bookmarkStart w:id="388" w:name="Check71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88"/>
            <w:r w:rsidRPr="00B86792">
              <w:rPr>
                <w:sz w:val="20"/>
              </w:rPr>
              <w:t xml:space="preserve"> Non (veuillez préciser) : </w:t>
            </w:r>
            <w:r w:rsidR="00D7225C" w:rsidRPr="00B86792">
              <w:rPr>
                <w:sz w:val="20"/>
              </w:rPr>
              <w:fldChar w:fldCharType="begin" w:fldLock="1">
                <w:ffData>
                  <w:name w:val="Text304"/>
                  <w:enabled/>
                  <w:calcOnExit w:val="0"/>
                  <w:textInput/>
                </w:ffData>
              </w:fldChar>
            </w:r>
            <w:bookmarkStart w:id="389" w:name="Text304"/>
            <w:r w:rsidR="00D7225C" w:rsidRPr="00B86792">
              <w:rPr>
                <w:sz w:val="20"/>
              </w:rPr>
              <w:instrText xml:space="preserve"> FORMTEXT </w:instrText>
            </w:r>
            <w:r w:rsidR="00D7225C" w:rsidRPr="00B86792">
              <w:rPr>
                <w:sz w:val="20"/>
              </w:rPr>
            </w:r>
            <w:r w:rsidR="00D7225C" w:rsidRPr="00B86792">
              <w:rPr>
                <w:sz w:val="20"/>
              </w:rPr>
              <w:fldChar w:fldCharType="separate"/>
            </w:r>
            <w:r w:rsidRPr="00B86792">
              <w:rPr>
                <w:sz w:val="20"/>
              </w:rPr>
              <w:t>     </w:t>
            </w:r>
            <w:r w:rsidR="00D7225C" w:rsidRPr="00B86792">
              <w:rPr>
                <w:sz w:val="20"/>
              </w:rPr>
              <w:fldChar w:fldCharType="end"/>
            </w:r>
            <w:bookmarkEnd w:id="389"/>
          </w:p>
        </w:tc>
      </w:tr>
      <w:tr w:rsidR="000E6018" w:rsidRPr="00B86792" w14:paraId="7222CCA5" w14:textId="77777777" w:rsidTr="00473E75">
        <w:tc>
          <w:tcPr>
            <w:tcW w:w="9923" w:type="dxa"/>
            <w:gridSpan w:val="2"/>
          </w:tcPr>
          <w:p w14:paraId="4FA46E28" w14:textId="5D7E0171" w:rsidR="00F843E0" w:rsidRPr="00B86792" w:rsidRDefault="00E4481D" w:rsidP="00E3609C">
            <w:pPr>
              <w:pStyle w:val="PBParagraph"/>
              <w:numPr>
                <w:ilvl w:val="0"/>
                <w:numId w:val="0"/>
              </w:numPr>
              <w:spacing w:before="60" w:after="60"/>
              <w:ind w:left="567" w:hanging="567"/>
              <w:rPr>
                <w:sz w:val="20"/>
              </w:rPr>
            </w:pPr>
            <w:r w:rsidRPr="00B86792">
              <w:rPr>
                <w:b/>
                <w:bCs/>
                <w:sz w:val="20"/>
              </w:rPr>
              <w:t>Dernière mise à jour : [INSÉRER LA DATE]</w:t>
            </w:r>
          </w:p>
        </w:tc>
      </w:tr>
    </w:tbl>
    <w:p w14:paraId="643BEB8F" w14:textId="77777777" w:rsidR="00616277" w:rsidRPr="00B86792" w:rsidRDefault="00616277" w:rsidP="00344AA9">
      <w:pPr>
        <w:pStyle w:val="Heading1"/>
        <w:numPr>
          <w:ilvl w:val="0"/>
          <w:numId w:val="0"/>
        </w:numPr>
        <w:ind w:left="567" w:hanging="567"/>
      </w:pPr>
    </w:p>
    <w:p w14:paraId="532EDF72" w14:textId="77777777" w:rsidR="00616277" w:rsidRPr="00B86792" w:rsidRDefault="00616277">
      <w:pPr>
        <w:jc w:val="left"/>
        <w:rPr>
          <w:rFonts w:asciiTheme="majorHAnsi" w:eastAsiaTheme="majorEastAsia" w:hAnsiTheme="majorHAnsi" w:cstheme="majorBidi"/>
          <w:bCs/>
          <w:color w:val="03295A" w:themeColor="accent4"/>
          <w:sz w:val="28"/>
          <w:szCs w:val="28"/>
        </w:rPr>
      </w:pPr>
      <w:r w:rsidRPr="00B86792">
        <w:br w:type="page"/>
      </w:r>
    </w:p>
    <w:p w14:paraId="1830A1D7" w14:textId="11B7B351" w:rsidR="007E40E6" w:rsidRPr="00B86792" w:rsidRDefault="007E40E6" w:rsidP="00AB424E">
      <w:pPr>
        <w:pStyle w:val="Heading1"/>
        <w:numPr>
          <w:ilvl w:val="0"/>
          <w:numId w:val="54"/>
        </w:numPr>
        <w:ind w:left="567" w:hanging="567"/>
      </w:pPr>
      <w:bookmarkStart w:id="390" w:name="_Toc225333130"/>
      <w:r w:rsidRPr="00B86792">
        <w:lastRenderedPageBreak/>
        <w:t>Général</w:t>
      </w:r>
      <w:bookmarkEnd w:id="390"/>
    </w:p>
    <w:p w14:paraId="6D16637E" w14:textId="1ED69D6E" w:rsidR="007E40E6" w:rsidRPr="00B86792" w:rsidRDefault="007E40E6" w:rsidP="00AB424E">
      <w:pPr>
        <w:pStyle w:val="Heading2"/>
        <w:numPr>
          <w:ilvl w:val="0"/>
          <w:numId w:val="44"/>
        </w:numPr>
        <w:ind w:left="0" w:firstLine="0"/>
      </w:pPr>
      <w:bookmarkStart w:id="391" w:name="_Toc225333131"/>
      <w:r w:rsidRPr="00B86792">
        <w:t>Certificats internationaux visés à l</w:t>
      </w:r>
      <w:r w:rsidR="00473EE1" w:rsidRPr="00B86792">
        <w:t>’</w:t>
      </w:r>
      <w:r w:rsidRPr="00B86792">
        <w:t>article 40</w:t>
      </w:r>
      <w:bookmarkEnd w:id="391"/>
    </w:p>
    <w:tbl>
      <w:tblPr>
        <w:tblStyle w:val="TableGrid"/>
        <w:tblW w:w="9923" w:type="dxa"/>
        <w:tblInd w:w="-5" w:type="dxa"/>
        <w:tblLook w:val="04A0" w:firstRow="1" w:lastRow="0" w:firstColumn="1" w:lastColumn="0" w:noHBand="0" w:noVBand="1"/>
      </w:tblPr>
      <w:tblGrid>
        <w:gridCol w:w="4275"/>
        <w:gridCol w:w="5648"/>
      </w:tblGrid>
      <w:tr w:rsidR="000E6018" w:rsidRPr="00B86792" w14:paraId="703BBC81" w14:textId="77777777" w:rsidTr="000E6018">
        <w:tc>
          <w:tcPr>
            <w:tcW w:w="9923" w:type="dxa"/>
            <w:gridSpan w:val="2"/>
            <w:shd w:val="clear" w:color="auto" w:fill="E7E6E6" w:themeFill="background2"/>
          </w:tcPr>
          <w:p w14:paraId="3F7114E7" w14:textId="4672B758" w:rsidR="00ED3BB6" w:rsidRPr="00B86792" w:rsidRDefault="00EE2252" w:rsidP="00E3609C">
            <w:pPr>
              <w:pStyle w:val="PBParagraph"/>
              <w:numPr>
                <w:ilvl w:val="0"/>
                <w:numId w:val="0"/>
              </w:numPr>
              <w:spacing w:before="60" w:after="60"/>
              <w:rPr>
                <w:b/>
                <w:i/>
                <w:color w:val="03295A" w:themeColor="accent4"/>
                <w:sz w:val="20"/>
              </w:rPr>
            </w:pPr>
            <w:r w:rsidRPr="00B86792">
              <w:rPr>
                <w:b/>
                <w:i/>
                <w:color w:val="03295A" w:themeColor="accent4"/>
                <w:sz w:val="20"/>
              </w:rPr>
              <w:t>Voir la question 5 ci-dessus pour les coordonnées de l'autorité désignée, le cas échéant.</w:t>
            </w:r>
          </w:p>
        </w:tc>
      </w:tr>
      <w:tr w:rsidR="000E6018" w:rsidRPr="00B86792" w14:paraId="34BA082F" w14:textId="77777777" w:rsidTr="001368A9">
        <w:tc>
          <w:tcPr>
            <w:tcW w:w="4275" w:type="dxa"/>
            <w:shd w:val="clear" w:color="auto" w:fill="FFFFFF" w:themeFill="background1"/>
          </w:tcPr>
          <w:p w14:paraId="1C5B426E" w14:textId="1CF60510" w:rsidR="00330543" w:rsidRPr="00B86792" w:rsidRDefault="00330543" w:rsidP="00AB424E">
            <w:pPr>
              <w:pStyle w:val="PBParagraph"/>
              <w:numPr>
                <w:ilvl w:val="1"/>
                <w:numId w:val="40"/>
              </w:numPr>
              <w:spacing w:before="60" w:after="60"/>
              <w:rPr>
                <w:sz w:val="20"/>
                <w:szCs w:val="20"/>
              </w:rPr>
            </w:pPr>
            <w:r w:rsidRPr="00B86792">
              <w:rPr>
                <w:sz w:val="20"/>
              </w:rPr>
              <w:t>Lorsqu</w:t>
            </w:r>
            <w:r w:rsidR="00C06CB2" w:rsidRPr="00B86792">
              <w:rPr>
                <w:sz w:val="20"/>
              </w:rPr>
              <w:t>’un</w:t>
            </w:r>
            <w:r w:rsidRPr="00B86792">
              <w:rPr>
                <w:sz w:val="20"/>
              </w:rPr>
              <w:t xml:space="preserve"> </w:t>
            </w:r>
            <w:r w:rsidR="00C06CB2" w:rsidRPr="00B86792">
              <w:rPr>
                <w:sz w:val="20"/>
              </w:rPr>
              <w:t xml:space="preserve">enfant a sa résidence habituelle en [nom de votre État] </w:t>
            </w:r>
            <w:r w:rsidR="00A42987" w:rsidRPr="00B86792">
              <w:rPr>
                <w:sz w:val="20"/>
              </w:rPr>
              <w:t>ou lorsque</w:t>
            </w:r>
            <w:r w:rsidRPr="00B86792">
              <w:rPr>
                <w:sz w:val="20"/>
              </w:rPr>
              <w:t xml:space="preserve"> les autorités de [nom de votre État] ont pris une mesure de protection, [nom de votre État] prévoit-il (sur demande) la délivrance, en vertu de l</w:t>
            </w:r>
            <w:r w:rsidR="00473EE1" w:rsidRPr="00B86792">
              <w:rPr>
                <w:sz w:val="20"/>
              </w:rPr>
              <w:t>’</w:t>
            </w:r>
            <w:r w:rsidRPr="00B86792">
              <w:rPr>
                <w:sz w:val="20"/>
              </w:rPr>
              <w:t xml:space="preserve">article 40, de certificats à une personne </w:t>
            </w:r>
            <w:r w:rsidR="00444166" w:rsidRPr="00B86792">
              <w:rPr>
                <w:sz w:val="20"/>
              </w:rPr>
              <w:t xml:space="preserve">exerçant la responsabilité parentale ou </w:t>
            </w:r>
            <w:r w:rsidRPr="00B86792">
              <w:rPr>
                <w:sz w:val="20"/>
              </w:rPr>
              <w:t>chargée de la protection de la personne ou des biens de l</w:t>
            </w:r>
            <w:r w:rsidR="00473EE1" w:rsidRPr="00B86792">
              <w:rPr>
                <w:sz w:val="20"/>
              </w:rPr>
              <w:t>’</w:t>
            </w:r>
            <w:r w:rsidRPr="00B86792">
              <w:rPr>
                <w:sz w:val="20"/>
              </w:rPr>
              <w:t>enfant, indiquant en quelle qualité cette personne peut agir et les pouvoirs qui lui ont été conférés ?</w:t>
            </w:r>
          </w:p>
        </w:tc>
        <w:tc>
          <w:tcPr>
            <w:tcW w:w="5648" w:type="dxa"/>
            <w:shd w:val="clear" w:color="auto" w:fill="FFFFFF" w:themeFill="background1"/>
          </w:tcPr>
          <w:p w14:paraId="667D23E5" w14:textId="53F6EA49"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41"/>
                  <w:enabled/>
                  <w:calcOnExit w:val="0"/>
                  <w:checkBox>
                    <w:sizeAuto/>
                    <w:default w:val="0"/>
                  </w:checkBox>
                </w:ffData>
              </w:fldChar>
            </w:r>
            <w:bookmarkStart w:id="392" w:name="Check34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92"/>
            <w:r w:rsidRPr="00B86792">
              <w:rPr>
                <w:sz w:val="20"/>
              </w:rPr>
              <w:t> Oui (veuillez-vous assurer que vous avez répondu à la question 5, ci-dessus)</w:t>
            </w:r>
          </w:p>
          <w:p w14:paraId="704F7EA2" w14:textId="13551307"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42"/>
                  <w:enabled/>
                  <w:calcOnExit w:val="0"/>
                  <w:checkBox>
                    <w:sizeAuto/>
                    <w:default w:val="0"/>
                  </w:checkBox>
                </w:ffData>
              </w:fldChar>
            </w:r>
            <w:bookmarkStart w:id="393" w:name="Check34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93"/>
            <w:r w:rsidR="003A36E5" w:rsidRPr="00B86792">
              <w:rPr>
                <w:sz w:val="20"/>
              </w:rPr>
              <w:t> </w:t>
            </w:r>
            <w:r w:rsidRPr="00B86792">
              <w:rPr>
                <w:sz w:val="20"/>
              </w:rPr>
              <w:t xml:space="preserve">Non </w:t>
            </w:r>
          </w:p>
        </w:tc>
      </w:tr>
      <w:tr w:rsidR="000E6018" w:rsidRPr="00B86792" w14:paraId="5719CAA9" w14:textId="77777777" w:rsidTr="001368A9">
        <w:tc>
          <w:tcPr>
            <w:tcW w:w="4275" w:type="dxa"/>
            <w:shd w:val="clear" w:color="auto" w:fill="FFFFFF" w:themeFill="background1"/>
          </w:tcPr>
          <w:p w14:paraId="684B1CAA" w14:textId="4A771EC8" w:rsidR="00330543" w:rsidRPr="00B86792" w:rsidRDefault="00330543" w:rsidP="00AB424E">
            <w:pPr>
              <w:pStyle w:val="PBParagraph"/>
              <w:numPr>
                <w:ilvl w:val="1"/>
                <w:numId w:val="40"/>
              </w:numPr>
              <w:spacing w:before="60" w:after="60"/>
              <w:ind w:left="602"/>
              <w:rPr>
                <w:sz w:val="20"/>
                <w:szCs w:val="20"/>
              </w:rPr>
            </w:pPr>
            <w:r w:rsidRPr="00B86792">
              <w:rPr>
                <w:sz w:val="20"/>
              </w:rPr>
              <w:t>Si vous avez répondu oui à la question ci-dessus, comment peut-on demander des certificats visés à l</w:t>
            </w:r>
            <w:r w:rsidR="00473EE1" w:rsidRPr="00B86792">
              <w:rPr>
                <w:sz w:val="20"/>
              </w:rPr>
              <w:t>’</w:t>
            </w:r>
            <w:r w:rsidRPr="00B86792">
              <w:rPr>
                <w:sz w:val="20"/>
              </w:rPr>
              <w:t>article 40 en [nom de votre État] ?</w:t>
            </w:r>
          </w:p>
          <w:p w14:paraId="696A7AA2" w14:textId="5FDBD896" w:rsidR="00330543" w:rsidRPr="00B86792" w:rsidRDefault="00330543" w:rsidP="00E3609C">
            <w:pPr>
              <w:pStyle w:val="PBParagraph"/>
              <w:numPr>
                <w:ilvl w:val="0"/>
                <w:numId w:val="0"/>
              </w:numPr>
              <w:spacing w:before="60" w:after="60"/>
              <w:ind w:left="602"/>
              <w:rPr>
                <w:i/>
                <w:sz w:val="20"/>
                <w:szCs w:val="20"/>
              </w:rPr>
            </w:pPr>
            <w:r w:rsidRPr="00B86792">
              <w:rPr>
                <w:i/>
                <w:sz w:val="20"/>
              </w:rPr>
              <w:t>Veuillez cocher toutes les cases applicables.</w:t>
            </w:r>
          </w:p>
        </w:tc>
        <w:tc>
          <w:tcPr>
            <w:tcW w:w="5648" w:type="dxa"/>
            <w:shd w:val="clear" w:color="auto" w:fill="FFFFFF" w:themeFill="background1"/>
          </w:tcPr>
          <w:p w14:paraId="2FDD46B3" w14:textId="11A4E70E"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10"/>
                  <w:enabled/>
                  <w:calcOnExit w:val="0"/>
                  <w:checkBox>
                    <w:sizeAuto/>
                    <w:default w:val="0"/>
                  </w:checkBox>
                </w:ffData>
              </w:fldChar>
            </w:r>
            <w:bookmarkStart w:id="394" w:name="Check31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94"/>
            <w:r w:rsidRPr="00B86792">
              <w:rPr>
                <w:sz w:val="20"/>
              </w:rPr>
              <w:t> En effectuant une demande sur un site web</w:t>
            </w:r>
          </w:p>
          <w:p w14:paraId="2E55C924" w14:textId="1573AC47"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11"/>
                  <w:enabled/>
                  <w:calcOnExit w:val="0"/>
                  <w:checkBox>
                    <w:sizeAuto/>
                    <w:default w:val="0"/>
                  </w:checkBox>
                </w:ffData>
              </w:fldChar>
            </w:r>
            <w:bookmarkStart w:id="395" w:name="Check31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95"/>
            <w:r w:rsidRPr="00B86792">
              <w:rPr>
                <w:sz w:val="20"/>
              </w:rPr>
              <w:t> Par courrier électronique</w:t>
            </w:r>
          </w:p>
          <w:p w14:paraId="582CB74E" w14:textId="1010DA45"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12"/>
                  <w:enabled/>
                  <w:calcOnExit w:val="0"/>
                  <w:checkBox>
                    <w:sizeAuto/>
                    <w:default w:val="0"/>
                  </w:checkBox>
                </w:ffData>
              </w:fldChar>
            </w:r>
            <w:bookmarkStart w:id="396" w:name="Check31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96"/>
            <w:r w:rsidRPr="00B86792">
              <w:rPr>
                <w:sz w:val="20"/>
              </w:rPr>
              <w:t> Par courrier</w:t>
            </w:r>
          </w:p>
          <w:p w14:paraId="75ABF4C0" w14:textId="7192527E"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13"/>
                  <w:enabled/>
                  <w:calcOnExit w:val="0"/>
                  <w:checkBox>
                    <w:sizeAuto/>
                    <w:default w:val="0"/>
                  </w:checkBox>
                </w:ffData>
              </w:fldChar>
            </w:r>
            <w:bookmarkStart w:id="397" w:name="Check31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97"/>
            <w:r w:rsidRPr="00B86792">
              <w:rPr>
                <w:sz w:val="20"/>
              </w:rPr>
              <w:t> Par téléphone</w:t>
            </w:r>
          </w:p>
          <w:p w14:paraId="6AF3A707" w14:textId="7E40AD98"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14"/>
                  <w:enabled/>
                  <w:calcOnExit w:val="0"/>
                  <w:checkBox>
                    <w:sizeAuto/>
                    <w:default w:val="0"/>
                  </w:checkBox>
                </w:ffData>
              </w:fldChar>
            </w:r>
            <w:bookmarkStart w:id="398" w:name="Check31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98"/>
            <w:r w:rsidRPr="00B86792">
              <w:rPr>
                <w:sz w:val="20"/>
              </w:rPr>
              <w:t> En personne</w:t>
            </w:r>
          </w:p>
          <w:p w14:paraId="588A9242" w14:textId="4EA7F7F1"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15"/>
                  <w:enabled/>
                  <w:calcOnExit w:val="0"/>
                  <w:checkBox>
                    <w:sizeAuto/>
                    <w:default w:val="0"/>
                  </w:checkBox>
                </w:ffData>
              </w:fldChar>
            </w:r>
            <w:bookmarkStart w:id="399" w:name="Check31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399"/>
            <w:r w:rsidRPr="00B86792">
              <w:rPr>
                <w:sz w:val="20"/>
              </w:rPr>
              <w:t xml:space="preserve"> Autre (veuillez </w:t>
            </w:r>
            <w:r w:rsidR="00203BBF" w:rsidRPr="00B86792">
              <w:rPr>
                <w:sz w:val="20"/>
              </w:rPr>
              <w:t>préciser</w:t>
            </w:r>
            <w:r w:rsidRPr="00B86792">
              <w:rPr>
                <w:sz w:val="20"/>
              </w:rPr>
              <w:t xml:space="preserve">) : </w:t>
            </w:r>
            <w:r w:rsidRPr="00B86792">
              <w:rPr>
                <w:sz w:val="20"/>
              </w:rPr>
              <w:fldChar w:fldCharType="begin" w:fldLock="1">
                <w:ffData>
                  <w:name w:val="Text144"/>
                  <w:enabled/>
                  <w:calcOnExit w:val="0"/>
                  <w:textInput/>
                </w:ffData>
              </w:fldChar>
            </w:r>
            <w:bookmarkStart w:id="400" w:name="Text144"/>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400"/>
          </w:p>
        </w:tc>
      </w:tr>
      <w:tr w:rsidR="000E6018" w:rsidRPr="00B86792" w14:paraId="74C4E47D" w14:textId="77777777" w:rsidTr="001368A9">
        <w:tc>
          <w:tcPr>
            <w:tcW w:w="4275" w:type="dxa"/>
            <w:shd w:val="clear" w:color="auto" w:fill="FFFFFF" w:themeFill="background1"/>
          </w:tcPr>
          <w:p w14:paraId="73A8CB1E" w14:textId="73BBA112" w:rsidR="00330543" w:rsidRPr="00B86792" w:rsidRDefault="00330543" w:rsidP="00AB424E">
            <w:pPr>
              <w:pStyle w:val="PBParagraph"/>
              <w:numPr>
                <w:ilvl w:val="1"/>
                <w:numId w:val="40"/>
              </w:numPr>
              <w:spacing w:before="60" w:after="60"/>
              <w:rPr>
                <w:sz w:val="20"/>
                <w:szCs w:val="20"/>
              </w:rPr>
            </w:pPr>
            <w:r w:rsidRPr="00B86792">
              <w:rPr>
                <w:sz w:val="20"/>
              </w:rPr>
              <w:t>Outre la langue officielle de [nom de votre État], le certificat peut-il être délivré dans d</w:t>
            </w:r>
            <w:r w:rsidR="00473EE1" w:rsidRPr="00B86792">
              <w:rPr>
                <w:sz w:val="20"/>
              </w:rPr>
              <w:t>’</w:t>
            </w:r>
            <w:r w:rsidRPr="00B86792">
              <w:rPr>
                <w:sz w:val="20"/>
              </w:rPr>
              <w:t>autres langues ?</w:t>
            </w:r>
          </w:p>
        </w:tc>
        <w:tc>
          <w:tcPr>
            <w:tcW w:w="5648" w:type="dxa"/>
            <w:shd w:val="clear" w:color="auto" w:fill="FFFFFF" w:themeFill="background1"/>
          </w:tcPr>
          <w:p w14:paraId="48E7C29D" w14:textId="2DDC00D0"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20"/>
                  <w:enabled/>
                  <w:calcOnExit w:val="0"/>
                  <w:checkBox>
                    <w:sizeAuto/>
                    <w:default w:val="0"/>
                  </w:checkBox>
                </w:ffData>
              </w:fldChar>
            </w:r>
            <w:bookmarkStart w:id="401" w:name="Check32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01"/>
            <w:r w:rsidRPr="00B86792">
              <w:rPr>
                <w:sz w:val="20"/>
              </w:rPr>
              <w:t> Oui</w:t>
            </w:r>
          </w:p>
          <w:p w14:paraId="71D2B7C0" w14:textId="31E68651" w:rsidR="00330543" w:rsidRPr="00B86792" w:rsidRDefault="00330543" w:rsidP="00E3609C">
            <w:pPr>
              <w:pStyle w:val="PBParagraph"/>
              <w:numPr>
                <w:ilvl w:val="0"/>
                <w:numId w:val="0"/>
              </w:numPr>
              <w:spacing w:before="60" w:after="60"/>
              <w:ind w:left="298"/>
              <w:rPr>
                <w:sz w:val="20"/>
                <w:szCs w:val="20"/>
              </w:rPr>
            </w:pPr>
            <w:r w:rsidRPr="00B86792">
              <w:rPr>
                <w:sz w:val="20"/>
              </w:rPr>
              <w:fldChar w:fldCharType="begin">
                <w:ffData>
                  <w:name w:val="Check316"/>
                  <w:enabled/>
                  <w:calcOnExit w:val="0"/>
                  <w:checkBox>
                    <w:sizeAuto/>
                    <w:default w:val="0"/>
                  </w:checkBox>
                </w:ffData>
              </w:fldChar>
            </w:r>
            <w:bookmarkStart w:id="402" w:name="Check31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02"/>
            <w:r w:rsidRPr="00B86792">
              <w:rPr>
                <w:sz w:val="20"/>
              </w:rPr>
              <w:t> Anglais</w:t>
            </w:r>
          </w:p>
          <w:p w14:paraId="6D2823BD" w14:textId="12509230" w:rsidR="00330543" w:rsidRPr="00B86792" w:rsidRDefault="00330543" w:rsidP="00E3609C">
            <w:pPr>
              <w:pStyle w:val="PBParagraph"/>
              <w:numPr>
                <w:ilvl w:val="0"/>
                <w:numId w:val="0"/>
              </w:numPr>
              <w:spacing w:before="60" w:after="60"/>
              <w:ind w:left="298"/>
              <w:rPr>
                <w:sz w:val="20"/>
                <w:szCs w:val="20"/>
              </w:rPr>
            </w:pPr>
            <w:r w:rsidRPr="00B86792">
              <w:rPr>
                <w:sz w:val="20"/>
              </w:rPr>
              <w:fldChar w:fldCharType="begin">
                <w:ffData>
                  <w:name w:val="Check317"/>
                  <w:enabled/>
                  <w:calcOnExit w:val="0"/>
                  <w:checkBox>
                    <w:sizeAuto/>
                    <w:default w:val="0"/>
                  </w:checkBox>
                </w:ffData>
              </w:fldChar>
            </w:r>
            <w:bookmarkStart w:id="403" w:name="Check31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03"/>
            <w:r w:rsidRPr="00B86792">
              <w:rPr>
                <w:sz w:val="20"/>
              </w:rPr>
              <w:t> Français</w:t>
            </w:r>
          </w:p>
          <w:p w14:paraId="55CB6902" w14:textId="22C1239A" w:rsidR="00330543" w:rsidRPr="00B86792" w:rsidRDefault="00330543" w:rsidP="00E3609C">
            <w:pPr>
              <w:pStyle w:val="PBParagraph"/>
              <w:numPr>
                <w:ilvl w:val="0"/>
                <w:numId w:val="0"/>
              </w:numPr>
              <w:spacing w:before="60" w:after="60"/>
              <w:ind w:left="298"/>
              <w:rPr>
                <w:sz w:val="20"/>
                <w:szCs w:val="20"/>
              </w:rPr>
            </w:pPr>
            <w:r w:rsidRPr="00B86792">
              <w:rPr>
                <w:sz w:val="20"/>
              </w:rPr>
              <w:fldChar w:fldCharType="begin">
                <w:ffData>
                  <w:name w:val="Check318"/>
                  <w:enabled/>
                  <w:calcOnExit w:val="0"/>
                  <w:checkBox>
                    <w:sizeAuto/>
                    <w:default w:val="0"/>
                  </w:checkBox>
                </w:ffData>
              </w:fldChar>
            </w:r>
            <w:bookmarkStart w:id="404" w:name="Check31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04"/>
            <w:r w:rsidR="003A36E5" w:rsidRPr="00B86792">
              <w:rPr>
                <w:sz w:val="20"/>
              </w:rPr>
              <w:t> </w:t>
            </w:r>
            <w:r w:rsidRPr="00B86792">
              <w:rPr>
                <w:sz w:val="20"/>
              </w:rPr>
              <w:t>Espagnol</w:t>
            </w:r>
          </w:p>
          <w:p w14:paraId="056DA52A" w14:textId="4B2D8A9F" w:rsidR="00330543" w:rsidRPr="00B86792" w:rsidRDefault="00330543" w:rsidP="00E3609C">
            <w:pPr>
              <w:pStyle w:val="PBParagraph"/>
              <w:numPr>
                <w:ilvl w:val="0"/>
                <w:numId w:val="0"/>
              </w:numPr>
              <w:spacing w:before="60" w:after="60"/>
              <w:ind w:left="298"/>
              <w:rPr>
                <w:sz w:val="20"/>
                <w:szCs w:val="20"/>
              </w:rPr>
            </w:pPr>
            <w:r w:rsidRPr="00B86792">
              <w:rPr>
                <w:sz w:val="20"/>
              </w:rPr>
              <w:fldChar w:fldCharType="begin">
                <w:ffData>
                  <w:name w:val="Check319"/>
                  <w:enabled/>
                  <w:calcOnExit w:val="0"/>
                  <w:checkBox>
                    <w:sizeAuto/>
                    <w:default w:val="0"/>
                  </w:checkBox>
                </w:ffData>
              </w:fldChar>
            </w:r>
            <w:bookmarkStart w:id="405" w:name="Check31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05"/>
            <w:r w:rsidRPr="00B86792">
              <w:rPr>
                <w:sz w:val="20"/>
              </w:rPr>
              <w:t xml:space="preserve"> Autre (veuillez </w:t>
            </w:r>
            <w:r w:rsidR="00203BBF" w:rsidRPr="00B86792">
              <w:rPr>
                <w:sz w:val="20"/>
              </w:rPr>
              <w:t>préciser</w:t>
            </w:r>
            <w:r w:rsidRPr="00B86792">
              <w:rPr>
                <w:sz w:val="20"/>
              </w:rPr>
              <w:t xml:space="preserve">) : </w:t>
            </w:r>
            <w:r w:rsidRPr="00B86792">
              <w:rPr>
                <w:sz w:val="20"/>
              </w:rPr>
              <w:fldChar w:fldCharType="begin" w:fldLock="1">
                <w:ffData>
                  <w:name w:val="Text145"/>
                  <w:enabled/>
                  <w:calcOnExit w:val="0"/>
                  <w:textInput/>
                </w:ffData>
              </w:fldChar>
            </w:r>
            <w:bookmarkStart w:id="406" w:name="Text145"/>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406"/>
          </w:p>
          <w:p w14:paraId="5DC1F445" w14:textId="2629EB9C"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21"/>
                  <w:enabled/>
                  <w:calcOnExit w:val="0"/>
                  <w:checkBox>
                    <w:sizeAuto/>
                    <w:default w:val="0"/>
                  </w:checkBox>
                </w:ffData>
              </w:fldChar>
            </w:r>
            <w:bookmarkStart w:id="407" w:name="Check32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07"/>
            <w:r w:rsidRPr="00B86792">
              <w:rPr>
                <w:sz w:val="20"/>
              </w:rPr>
              <w:t> Non</w:t>
            </w:r>
          </w:p>
        </w:tc>
      </w:tr>
      <w:tr w:rsidR="000E6018" w:rsidRPr="00B86792" w14:paraId="16A668E5" w14:textId="77777777" w:rsidTr="00473E75">
        <w:tc>
          <w:tcPr>
            <w:tcW w:w="9923" w:type="dxa"/>
            <w:gridSpan w:val="2"/>
            <w:shd w:val="clear" w:color="auto" w:fill="FFFFFF" w:themeFill="background1"/>
          </w:tcPr>
          <w:p w14:paraId="082BE2BF" w14:textId="14157772" w:rsidR="00F843E0" w:rsidRPr="00B86792" w:rsidRDefault="00E4481D" w:rsidP="00E3609C">
            <w:pPr>
              <w:pStyle w:val="PBParagraph"/>
              <w:numPr>
                <w:ilvl w:val="0"/>
                <w:numId w:val="0"/>
              </w:numPr>
              <w:spacing w:before="60" w:after="60"/>
              <w:rPr>
                <w:sz w:val="20"/>
              </w:rPr>
            </w:pPr>
            <w:r w:rsidRPr="00B86792">
              <w:rPr>
                <w:b/>
                <w:bCs/>
                <w:sz w:val="20"/>
              </w:rPr>
              <w:t>Dernière mise à jour : [INSÉRER LA DATE]</w:t>
            </w:r>
          </w:p>
        </w:tc>
      </w:tr>
    </w:tbl>
    <w:p w14:paraId="304C32F0" w14:textId="4510B667" w:rsidR="007E40E6" w:rsidRPr="00B86792" w:rsidRDefault="007E40E6" w:rsidP="00AB424E">
      <w:pPr>
        <w:pStyle w:val="Heading2"/>
        <w:numPr>
          <w:ilvl w:val="0"/>
          <w:numId w:val="44"/>
        </w:numPr>
        <w:ind w:left="0" w:firstLine="0"/>
        <w:rPr>
          <w:color w:val="7030A0"/>
        </w:rPr>
      </w:pPr>
      <w:bookmarkStart w:id="408" w:name="_Toc225333132"/>
      <w:r w:rsidRPr="00B86792">
        <w:t>Formations</w:t>
      </w:r>
      <w:bookmarkEnd w:id="408"/>
    </w:p>
    <w:tbl>
      <w:tblPr>
        <w:tblStyle w:val="TableGrid"/>
        <w:tblW w:w="9923" w:type="dxa"/>
        <w:tblInd w:w="-5" w:type="dxa"/>
        <w:tblLook w:val="04A0" w:firstRow="1" w:lastRow="0" w:firstColumn="1" w:lastColumn="0" w:noHBand="0" w:noVBand="1"/>
      </w:tblPr>
      <w:tblGrid>
        <w:gridCol w:w="4275"/>
        <w:gridCol w:w="5648"/>
      </w:tblGrid>
      <w:tr w:rsidR="000E6018" w:rsidRPr="00B86792" w14:paraId="537A734F" w14:textId="77777777" w:rsidTr="001368A9">
        <w:tc>
          <w:tcPr>
            <w:tcW w:w="4275" w:type="dxa"/>
          </w:tcPr>
          <w:p w14:paraId="3C142F3D" w14:textId="252CF71A" w:rsidR="00330543" w:rsidRPr="00B86792" w:rsidRDefault="00330543" w:rsidP="005463F1">
            <w:pPr>
              <w:pStyle w:val="PBParagraph"/>
              <w:numPr>
                <w:ilvl w:val="0"/>
                <w:numId w:val="0"/>
              </w:numPr>
              <w:spacing w:before="60" w:after="60"/>
              <w:rPr>
                <w:sz w:val="20"/>
                <w:szCs w:val="20"/>
              </w:rPr>
            </w:pPr>
            <w:r w:rsidRPr="00B86792">
              <w:rPr>
                <w:sz w:val="20"/>
              </w:rPr>
              <w:t xml:space="preserve">Quelles sont les mesures prévues en [nom de votre État] pour garantir que les personnes chargées de </w:t>
            </w:r>
            <w:r w:rsidR="00347FAD" w:rsidRPr="00B86792">
              <w:rPr>
                <w:sz w:val="20"/>
              </w:rPr>
              <w:t>l’application</w:t>
            </w:r>
            <w:r w:rsidRPr="00B86792">
              <w:rPr>
                <w:sz w:val="20"/>
              </w:rPr>
              <w:t xml:space="preserve"> de la Convention de 1996 (par ex. juges, avocats et personnel de l</w:t>
            </w:r>
            <w:r w:rsidR="00473EE1" w:rsidRPr="00B86792">
              <w:rPr>
                <w:sz w:val="20"/>
              </w:rPr>
              <w:t>’</w:t>
            </w:r>
            <w:r w:rsidRPr="00B86792">
              <w:rPr>
                <w:sz w:val="20"/>
              </w:rPr>
              <w:t>Autorité centrale) reçoivent des informations et une formation appropriées ?</w:t>
            </w:r>
          </w:p>
          <w:p w14:paraId="2D501C66" w14:textId="600DF532" w:rsidR="00330543" w:rsidRPr="00B86792" w:rsidRDefault="00330543" w:rsidP="005463F1">
            <w:pPr>
              <w:pStyle w:val="PBParagraph"/>
              <w:numPr>
                <w:ilvl w:val="0"/>
                <w:numId w:val="0"/>
              </w:numPr>
              <w:spacing w:before="60" w:after="60"/>
              <w:rPr>
                <w:i/>
                <w:sz w:val="20"/>
                <w:szCs w:val="20"/>
              </w:rPr>
            </w:pPr>
            <w:r w:rsidRPr="00B86792">
              <w:rPr>
                <w:i/>
                <w:sz w:val="20"/>
              </w:rPr>
              <w:t>Veuillez cocher toutes les cases applicables.</w:t>
            </w:r>
          </w:p>
          <w:p w14:paraId="74CA4EE8" w14:textId="736D5EC0" w:rsidR="00330543" w:rsidRPr="00B86792" w:rsidRDefault="00330543" w:rsidP="005463F1">
            <w:pPr>
              <w:pStyle w:val="PBParagraph"/>
              <w:numPr>
                <w:ilvl w:val="0"/>
                <w:numId w:val="0"/>
              </w:numPr>
              <w:spacing w:before="60" w:after="60"/>
              <w:rPr>
                <w:sz w:val="20"/>
                <w:szCs w:val="20"/>
              </w:rPr>
            </w:pPr>
            <w:r w:rsidRPr="00B86792">
              <w:rPr>
                <w:i/>
                <w:sz w:val="20"/>
              </w:rPr>
              <w:t>Veuillez contacter le Bureau Permanent pour toute information sur les formes d</w:t>
            </w:r>
            <w:r w:rsidR="00473EE1" w:rsidRPr="00B86792">
              <w:rPr>
                <w:i/>
                <w:sz w:val="20"/>
              </w:rPr>
              <w:t>’</w:t>
            </w:r>
            <w:r w:rsidRPr="00B86792">
              <w:rPr>
                <w:i/>
                <w:sz w:val="20"/>
              </w:rPr>
              <w:t>assistance qui peuvent être apportées à cette fin.</w:t>
            </w:r>
          </w:p>
        </w:tc>
        <w:tc>
          <w:tcPr>
            <w:tcW w:w="5648" w:type="dxa"/>
          </w:tcPr>
          <w:p w14:paraId="77BA3CB6" w14:textId="001F32F8"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27"/>
                  <w:enabled/>
                  <w:calcOnExit w:val="0"/>
                  <w:checkBox>
                    <w:sizeAuto/>
                    <w:default w:val="0"/>
                  </w:checkBox>
                </w:ffData>
              </w:fldChar>
            </w:r>
            <w:bookmarkStart w:id="409" w:name="Check22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09"/>
            <w:r w:rsidRPr="00B86792">
              <w:rPr>
                <w:sz w:val="20"/>
              </w:rPr>
              <w:t> Formation destinée au personnel de l</w:t>
            </w:r>
            <w:r w:rsidR="00473EE1" w:rsidRPr="00B86792">
              <w:rPr>
                <w:sz w:val="20"/>
              </w:rPr>
              <w:t>’</w:t>
            </w:r>
            <w:r w:rsidRPr="00B86792">
              <w:rPr>
                <w:sz w:val="20"/>
              </w:rPr>
              <w:t>Autorité centrale en fonction des besoins</w:t>
            </w:r>
          </w:p>
          <w:p w14:paraId="3EB805E2" w14:textId="53A7CCFE"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28"/>
                  <w:enabled/>
                  <w:calcOnExit w:val="0"/>
                  <w:checkBox>
                    <w:sizeAuto/>
                    <w:default w:val="0"/>
                  </w:checkBox>
                </w:ffData>
              </w:fldChar>
            </w:r>
            <w:bookmarkStart w:id="410" w:name="Check22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10"/>
            <w:r w:rsidRPr="00B86792">
              <w:rPr>
                <w:sz w:val="20"/>
              </w:rPr>
              <w:t> Formation destinée aux autorités compétentes en fonction des besoins</w:t>
            </w:r>
          </w:p>
          <w:p w14:paraId="34C67B01" w14:textId="71E4052F" w:rsidR="00330543" w:rsidRPr="00B86792" w:rsidRDefault="00330543" w:rsidP="00E3609C">
            <w:pPr>
              <w:pStyle w:val="PBParagraph"/>
              <w:numPr>
                <w:ilvl w:val="0"/>
                <w:numId w:val="0"/>
              </w:numPr>
              <w:spacing w:before="60" w:after="60"/>
              <w:ind w:left="299" w:hanging="299"/>
              <w:rPr>
                <w:sz w:val="20"/>
                <w:szCs w:val="20"/>
              </w:rPr>
            </w:pPr>
            <w:r w:rsidRPr="00B86792">
              <w:rPr>
                <w:sz w:val="20"/>
              </w:rPr>
              <w:fldChar w:fldCharType="begin">
                <w:ffData>
                  <w:name w:val="Check229"/>
                  <w:enabled/>
                  <w:calcOnExit w:val="0"/>
                  <w:checkBox>
                    <w:sizeAuto/>
                    <w:default w:val="0"/>
                  </w:checkBox>
                </w:ffData>
              </w:fldChar>
            </w:r>
            <w:bookmarkStart w:id="411" w:name="Check229"/>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11"/>
            <w:r w:rsidRPr="00B86792">
              <w:rPr>
                <w:sz w:val="20"/>
              </w:rPr>
              <w:t> Informations sur l</w:t>
            </w:r>
            <w:r w:rsidR="00473EE1" w:rsidRPr="00B86792">
              <w:rPr>
                <w:sz w:val="20"/>
              </w:rPr>
              <w:t>’</w:t>
            </w:r>
            <w:r w:rsidRPr="00B86792">
              <w:rPr>
                <w:sz w:val="20"/>
              </w:rPr>
              <w:t>évolution du droit relatif à la Convention de 1996 fournies en fonction des besoins au personnel chargé de sa mise en œuvre</w:t>
            </w:r>
          </w:p>
          <w:p w14:paraId="3D69AF47" w14:textId="49492B8C"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30"/>
                  <w:enabled/>
                  <w:calcOnExit w:val="0"/>
                  <w:checkBox>
                    <w:sizeAuto/>
                    <w:default w:val="0"/>
                  </w:checkBox>
                </w:ffData>
              </w:fldChar>
            </w:r>
            <w:bookmarkStart w:id="412" w:name="Check23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12"/>
            <w:r w:rsidR="003A36E5" w:rsidRPr="00B86792">
              <w:rPr>
                <w:sz w:val="20"/>
              </w:rPr>
              <w:t> </w:t>
            </w:r>
            <w:r w:rsidRPr="00B86792">
              <w:rPr>
                <w:sz w:val="20"/>
              </w:rPr>
              <w:t>Formation des avocats en fonction des besoins</w:t>
            </w:r>
          </w:p>
          <w:p w14:paraId="3E3AEA98" w14:textId="1E46E0C8"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32"/>
                  <w:enabled/>
                  <w:calcOnExit w:val="0"/>
                  <w:checkBox>
                    <w:sizeAuto/>
                    <w:default w:val="0"/>
                  </w:checkBox>
                </w:ffData>
              </w:fldChar>
            </w:r>
            <w:bookmarkStart w:id="413" w:name="Check23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13"/>
            <w:r w:rsidR="003A36E5" w:rsidRPr="00B86792">
              <w:rPr>
                <w:sz w:val="20"/>
              </w:rPr>
              <w:t> </w:t>
            </w:r>
            <w:r w:rsidRPr="00B86792">
              <w:rPr>
                <w:sz w:val="20"/>
              </w:rPr>
              <w:t xml:space="preserve">Autre (veuillez </w:t>
            </w:r>
            <w:r w:rsidR="00203BBF" w:rsidRPr="00B86792">
              <w:rPr>
                <w:sz w:val="20"/>
              </w:rPr>
              <w:t>préciser</w:t>
            </w:r>
            <w:r w:rsidRPr="00B86792">
              <w:rPr>
                <w:sz w:val="20"/>
              </w:rPr>
              <w:t xml:space="preserve">) : </w:t>
            </w:r>
            <w:r w:rsidRPr="00B86792">
              <w:rPr>
                <w:sz w:val="20"/>
              </w:rPr>
              <w:fldChar w:fldCharType="begin" w:fldLock="1">
                <w:ffData>
                  <w:name w:val="Text114"/>
                  <w:enabled/>
                  <w:calcOnExit w:val="0"/>
                  <w:textInput/>
                </w:ffData>
              </w:fldChar>
            </w:r>
            <w:bookmarkStart w:id="414" w:name="Text114"/>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414"/>
          </w:p>
          <w:p w14:paraId="03363CAA" w14:textId="77777777" w:rsidR="00330543" w:rsidRPr="00B86792" w:rsidRDefault="00330543" w:rsidP="00E3609C">
            <w:pPr>
              <w:pStyle w:val="PBParagraph"/>
              <w:numPr>
                <w:ilvl w:val="0"/>
                <w:numId w:val="0"/>
              </w:numPr>
              <w:spacing w:before="60" w:after="60"/>
              <w:ind w:left="1276" w:hanging="709"/>
              <w:rPr>
                <w:sz w:val="20"/>
                <w:szCs w:val="20"/>
              </w:rPr>
            </w:pPr>
          </w:p>
          <w:p w14:paraId="0720A364" w14:textId="676FFBEC" w:rsidR="00330543" w:rsidRPr="00B86792" w:rsidRDefault="00330543" w:rsidP="00E3609C">
            <w:pPr>
              <w:pStyle w:val="PBParagraph"/>
              <w:numPr>
                <w:ilvl w:val="0"/>
                <w:numId w:val="0"/>
              </w:numPr>
              <w:spacing w:before="60" w:after="60"/>
              <w:ind w:left="567" w:hanging="567"/>
              <w:rPr>
                <w:sz w:val="20"/>
                <w:szCs w:val="20"/>
              </w:rPr>
            </w:pPr>
            <w:r w:rsidRPr="00B86792">
              <w:rPr>
                <w:sz w:val="20"/>
              </w:rPr>
              <w:t>En ce qui concerne les juges seulement :</w:t>
            </w:r>
          </w:p>
          <w:p w14:paraId="0A28E310" w14:textId="0AFD450D" w:rsidR="00330543" w:rsidRPr="00B86792" w:rsidRDefault="00330543" w:rsidP="00E3609C">
            <w:pPr>
              <w:pStyle w:val="PBParagraph"/>
              <w:numPr>
                <w:ilvl w:val="0"/>
                <w:numId w:val="0"/>
              </w:numPr>
              <w:spacing w:before="60" w:after="60"/>
              <w:ind w:left="299" w:hanging="299"/>
              <w:rPr>
                <w:sz w:val="20"/>
                <w:szCs w:val="20"/>
              </w:rPr>
            </w:pPr>
            <w:r w:rsidRPr="00B86792">
              <w:rPr>
                <w:sz w:val="20"/>
              </w:rPr>
              <w:fldChar w:fldCharType="begin">
                <w:ffData>
                  <w:name w:val="Check233"/>
                  <w:enabled/>
                  <w:calcOnExit w:val="0"/>
                  <w:checkBox>
                    <w:sizeAuto/>
                    <w:default w:val="0"/>
                  </w:checkBox>
                </w:ffData>
              </w:fldChar>
            </w:r>
            <w:bookmarkStart w:id="415" w:name="Check23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15"/>
            <w:r w:rsidR="003A36E5" w:rsidRPr="00B86792">
              <w:rPr>
                <w:sz w:val="20"/>
              </w:rPr>
              <w:t> </w:t>
            </w:r>
            <w:r w:rsidRPr="00B86792">
              <w:rPr>
                <w:sz w:val="20"/>
              </w:rPr>
              <w:t>Envoi aux juges d</w:t>
            </w:r>
            <w:r w:rsidR="00473EE1" w:rsidRPr="00B86792">
              <w:rPr>
                <w:sz w:val="20"/>
              </w:rPr>
              <w:t>’</w:t>
            </w:r>
            <w:r w:rsidRPr="00B86792">
              <w:rPr>
                <w:sz w:val="20"/>
              </w:rPr>
              <w:t>un ensemble d</w:t>
            </w:r>
            <w:r w:rsidR="00473EE1" w:rsidRPr="00B86792">
              <w:rPr>
                <w:sz w:val="20"/>
              </w:rPr>
              <w:t>’</w:t>
            </w:r>
            <w:r w:rsidRPr="00B86792">
              <w:rPr>
                <w:sz w:val="20"/>
              </w:rPr>
              <w:t>informations fondamentales sur la Convention Protection des enfants de 1996</w:t>
            </w:r>
          </w:p>
          <w:p w14:paraId="5D9B84F9" w14:textId="4C878183"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34"/>
                  <w:enabled/>
                  <w:calcOnExit w:val="0"/>
                  <w:checkBox>
                    <w:sizeAuto/>
                    <w:default w:val="0"/>
                  </w:checkBox>
                </w:ffData>
              </w:fldChar>
            </w:r>
            <w:bookmarkStart w:id="416" w:name="Check23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16"/>
            <w:r w:rsidRPr="00B86792">
              <w:rPr>
                <w:sz w:val="20"/>
              </w:rPr>
              <w:t> Formation par l</w:t>
            </w:r>
            <w:r w:rsidR="00473EE1" w:rsidRPr="00B86792">
              <w:rPr>
                <w:sz w:val="20"/>
              </w:rPr>
              <w:t>’</w:t>
            </w:r>
            <w:r w:rsidRPr="00B86792">
              <w:rPr>
                <w:sz w:val="20"/>
              </w:rPr>
              <w:t>entremise d</w:t>
            </w:r>
            <w:r w:rsidR="00473EE1" w:rsidRPr="00B86792">
              <w:rPr>
                <w:sz w:val="20"/>
              </w:rPr>
              <w:t>’</w:t>
            </w:r>
            <w:r w:rsidRPr="00B86792">
              <w:rPr>
                <w:sz w:val="20"/>
              </w:rPr>
              <w:t>un conseil de formation judiciaire</w:t>
            </w:r>
          </w:p>
          <w:p w14:paraId="32492C16" w14:textId="3183EBF9"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35"/>
                  <w:enabled/>
                  <w:calcOnExit w:val="0"/>
                  <w:checkBox>
                    <w:sizeAuto/>
                    <w:default w:val="0"/>
                  </w:checkBox>
                </w:ffData>
              </w:fldChar>
            </w:r>
            <w:bookmarkStart w:id="417" w:name="Check23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17"/>
            <w:r w:rsidR="003A36E5" w:rsidRPr="00B86792">
              <w:rPr>
                <w:sz w:val="20"/>
              </w:rPr>
              <w:t> </w:t>
            </w:r>
            <w:r w:rsidRPr="00B86792">
              <w:rPr>
                <w:sz w:val="20"/>
              </w:rPr>
              <w:t>Participation à des séminaires de formation des juges</w:t>
            </w:r>
          </w:p>
          <w:p w14:paraId="3C2D037C" w14:textId="29EC8D31"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36"/>
                  <w:enabled/>
                  <w:calcOnExit w:val="0"/>
                  <w:checkBox>
                    <w:sizeAuto/>
                    <w:default w:val="0"/>
                  </w:checkBox>
                </w:ffData>
              </w:fldChar>
            </w:r>
            <w:bookmarkStart w:id="418" w:name="Check23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18"/>
            <w:r w:rsidRPr="00B86792">
              <w:rPr>
                <w:sz w:val="20"/>
              </w:rPr>
              <w:t> Participation au Réseau international de juges de La Haye</w:t>
            </w:r>
          </w:p>
          <w:p w14:paraId="10421DB5" w14:textId="042ACDA1"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37"/>
                  <w:enabled/>
                  <w:calcOnExit w:val="0"/>
                  <w:checkBox>
                    <w:sizeAuto/>
                    <w:default w:val="0"/>
                  </w:checkBox>
                </w:ffData>
              </w:fldChar>
            </w:r>
            <w:bookmarkStart w:id="419" w:name="Check23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19"/>
            <w:r w:rsidR="003A36E5" w:rsidRPr="00B86792">
              <w:rPr>
                <w:sz w:val="20"/>
              </w:rPr>
              <w:t> </w:t>
            </w:r>
            <w:r w:rsidRPr="00B86792">
              <w:rPr>
                <w:sz w:val="20"/>
              </w:rPr>
              <w:t xml:space="preserve">Autre (veuillez </w:t>
            </w:r>
            <w:r w:rsidR="00203BBF" w:rsidRPr="00B86792">
              <w:rPr>
                <w:sz w:val="20"/>
              </w:rPr>
              <w:t>préciser</w:t>
            </w:r>
            <w:r w:rsidRPr="00B86792">
              <w:rPr>
                <w:sz w:val="20"/>
              </w:rPr>
              <w:t xml:space="preserve">) : </w:t>
            </w:r>
            <w:r w:rsidRPr="00B86792">
              <w:rPr>
                <w:sz w:val="20"/>
              </w:rPr>
              <w:fldChar w:fldCharType="begin" w:fldLock="1">
                <w:ffData>
                  <w:name w:val="Text115"/>
                  <w:enabled/>
                  <w:calcOnExit w:val="0"/>
                  <w:textInput/>
                </w:ffData>
              </w:fldChar>
            </w:r>
            <w:bookmarkStart w:id="420" w:name="Text115"/>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420"/>
          </w:p>
        </w:tc>
      </w:tr>
      <w:tr w:rsidR="000E6018" w:rsidRPr="00B86792" w14:paraId="34B4A872" w14:textId="77777777" w:rsidTr="00473E75">
        <w:tc>
          <w:tcPr>
            <w:tcW w:w="9923" w:type="dxa"/>
            <w:gridSpan w:val="2"/>
          </w:tcPr>
          <w:p w14:paraId="328BB53D" w14:textId="43AEE939" w:rsidR="00F843E0" w:rsidRPr="00B86792" w:rsidRDefault="00E4481D" w:rsidP="00E3609C">
            <w:pPr>
              <w:pStyle w:val="PBParagraph"/>
              <w:numPr>
                <w:ilvl w:val="0"/>
                <w:numId w:val="0"/>
              </w:numPr>
              <w:spacing w:before="60" w:after="60"/>
              <w:ind w:left="4"/>
              <w:rPr>
                <w:sz w:val="20"/>
              </w:rPr>
            </w:pPr>
            <w:r w:rsidRPr="00B86792">
              <w:rPr>
                <w:b/>
                <w:bCs/>
                <w:sz w:val="20"/>
              </w:rPr>
              <w:t>Dernière mise à jour : [INSÉRER LA DATE]</w:t>
            </w:r>
          </w:p>
        </w:tc>
      </w:tr>
    </w:tbl>
    <w:p w14:paraId="6E2B4945" w14:textId="197106E2" w:rsidR="007E40E6" w:rsidRPr="00B86792" w:rsidRDefault="007E40E6" w:rsidP="00AB424E">
      <w:pPr>
        <w:pStyle w:val="Heading2"/>
        <w:numPr>
          <w:ilvl w:val="0"/>
          <w:numId w:val="44"/>
        </w:numPr>
        <w:ind w:left="0" w:firstLine="0"/>
      </w:pPr>
      <w:bookmarkStart w:id="421" w:name="_Toc225333133"/>
      <w:r w:rsidRPr="00B86792">
        <w:lastRenderedPageBreak/>
        <w:t>Autres informations</w:t>
      </w:r>
      <w:bookmarkEnd w:id="421"/>
    </w:p>
    <w:tbl>
      <w:tblPr>
        <w:tblStyle w:val="TableGrid"/>
        <w:tblW w:w="9923" w:type="dxa"/>
        <w:tblInd w:w="-5" w:type="dxa"/>
        <w:tblLook w:val="04A0" w:firstRow="1" w:lastRow="0" w:firstColumn="1" w:lastColumn="0" w:noHBand="0" w:noVBand="1"/>
      </w:tblPr>
      <w:tblGrid>
        <w:gridCol w:w="4275"/>
        <w:gridCol w:w="5648"/>
      </w:tblGrid>
      <w:tr w:rsidR="000E6018" w:rsidRPr="00B86792" w14:paraId="4D249C77" w14:textId="77777777" w:rsidTr="001368A9">
        <w:tc>
          <w:tcPr>
            <w:tcW w:w="4275" w:type="dxa"/>
          </w:tcPr>
          <w:p w14:paraId="61B6BF93" w14:textId="3B5CDBA8" w:rsidR="00330543" w:rsidRPr="00B86792" w:rsidRDefault="00330543" w:rsidP="00AB424E">
            <w:pPr>
              <w:pStyle w:val="PBParagraph"/>
              <w:numPr>
                <w:ilvl w:val="1"/>
                <w:numId w:val="48"/>
              </w:numPr>
              <w:spacing w:before="60" w:after="60"/>
              <w:rPr>
                <w:sz w:val="20"/>
                <w:szCs w:val="20"/>
              </w:rPr>
            </w:pPr>
            <w:r w:rsidRPr="00B86792">
              <w:rPr>
                <w:sz w:val="20"/>
              </w:rPr>
              <w:t>L</w:t>
            </w:r>
            <w:r w:rsidR="00473EE1" w:rsidRPr="00B86792">
              <w:rPr>
                <w:sz w:val="20"/>
              </w:rPr>
              <w:t>’</w:t>
            </w:r>
            <w:r w:rsidRPr="00B86792">
              <w:rPr>
                <w:sz w:val="20"/>
              </w:rPr>
              <w:t>Autorité centrale de [nom de votre État] rencontre-t-elle régulièrement les autorités compétentes afin d</w:t>
            </w:r>
            <w:r w:rsidR="00473EE1" w:rsidRPr="00B86792">
              <w:rPr>
                <w:sz w:val="20"/>
              </w:rPr>
              <w:t>’</w:t>
            </w:r>
            <w:r w:rsidRPr="00B86792">
              <w:rPr>
                <w:sz w:val="20"/>
              </w:rPr>
              <w:t>échanger des expériences ou des éclairages sur la mise en œuvre et le fonctionnement de la Convention de 1996 ?</w:t>
            </w:r>
          </w:p>
        </w:tc>
        <w:tc>
          <w:tcPr>
            <w:tcW w:w="5648" w:type="dxa"/>
          </w:tcPr>
          <w:p w14:paraId="287B5FEF" w14:textId="3EBEE996"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240"/>
                  <w:enabled/>
                  <w:calcOnExit w:val="0"/>
                  <w:checkBox>
                    <w:sizeAuto/>
                    <w:default w:val="0"/>
                  </w:checkBox>
                </w:ffData>
              </w:fldChar>
            </w:r>
            <w:bookmarkStart w:id="422" w:name="Check240"/>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22"/>
            <w:r w:rsidR="003A36E5" w:rsidRPr="00B86792">
              <w:rPr>
                <w:sz w:val="20"/>
              </w:rPr>
              <w:t> </w:t>
            </w:r>
            <w:r w:rsidRPr="00B86792">
              <w:rPr>
                <w:sz w:val="20"/>
              </w:rPr>
              <w:t>Oui</w:t>
            </w:r>
          </w:p>
          <w:p w14:paraId="2053E247" w14:textId="13847ED2" w:rsidR="00330543" w:rsidRPr="00B86792" w:rsidRDefault="00330543" w:rsidP="00E3609C">
            <w:pPr>
              <w:pStyle w:val="PBParagraph"/>
              <w:numPr>
                <w:ilvl w:val="0"/>
                <w:numId w:val="0"/>
              </w:numPr>
              <w:spacing w:before="60" w:after="60"/>
              <w:ind w:left="299"/>
              <w:rPr>
                <w:sz w:val="20"/>
                <w:szCs w:val="20"/>
              </w:rPr>
            </w:pPr>
            <w:r w:rsidRPr="00B86792">
              <w:rPr>
                <w:sz w:val="20"/>
              </w:rPr>
              <w:t xml:space="preserve">Veuillez indiquer si possible la fréquence de ces rencontres </w:t>
            </w:r>
          </w:p>
          <w:p w14:paraId="5D01F50F" w14:textId="5E02EE1F" w:rsidR="00330543" w:rsidRPr="00B86792" w:rsidRDefault="00330543" w:rsidP="00E3609C">
            <w:pPr>
              <w:pStyle w:val="PBParagraph"/>
              <w:numPr>
                <w:ilvl w:val="0"/>
                <w:numId w:val="0"/>
              </w:numPr>
              <w:spacing w:before="60" w:after="60"/>
              <w:ind w:left="299"/>
              <w:rPr>
                <w:sz w:val="20"/>
                <w:szCs w:val="20"/>
              </w:rPr>
            </w:pPr>
            <w:r w:rsidRPr="00B86792">
              <w:rPr>
                <w:sz w:val="20"/>
              </w:rPr>
              <w:fldChar w:fldCharType="begin">
                <w:ffData>
                  <w:name w:val="Check322"/>
                  <w:enabled/>
                  <w:calcOnExit w:val="0"/>
                  <w:checkBox>
                    <w:sizeAuto/>
                    <w:default w:val="0"/>
                  </w:checkBox>
                </w:ffData>
              </w:fldChar>
            </w:r>
            <w:bookmarkStart w:id="423" w:name="Check322"/>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23"/>
            <w:r w:rsidRPr="00B86792">
              <w:rPr>
                <w:sz w:val="20"/>
              </w:rPr>
              <w:t> Une fois par an</w:t>
            </w:r>
          </w:p>
          <w:p w14:paraId="5A4F66D8" w14:textId="49550739" w:rsidR="00330543" w:rsidRPr="00B86792" w:rsidRDefault="00330543" w:rsidP="00E3609C">
            <w:pPr>
              <w:pStyle w:val="PBParagraph"/>
              <w:numPr>
                <w:ilvl w:val="0"/>
                <w:numId w:val="0"/>
              </w:numPr>
              <w:spacing w:before="60" w:after="60"/>
              <w:ind w:left="299"/>
              <w:rPr>
                <w:sz w:val="20"/>
                <w:szCs w:val="20"/>
              </w:rPr>
            </w:pPr>
            <w:r w:rsidRPr="00B86792">
              <w:rPr>
                <w:sz w:val="20"/>
              </w:rPr>
              <w:fldChar w:fldCharType="begin">
                <w:ffData>
                  <w:name w:val="Check323"/>
                  <w:enabled/>
                  <w:calcOnExit w:val="0"/>
                  <w:checkBox>
                    <w:sizeAuto/>
                    <w:default w:val="0"/>
                  </w:checkBox>
                </w:ffData>
              </w:fldChar>
            </w:r>
            <w:bookmarkStart w:id="424" w:name="Check32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24"/>
            <w:r w:rsidRPr="00B86792">
              <w:rPr>
                <w:sz w:val="20"/>
              </w:rPr>
              <w:t> Deux fois par an</w:t>
            </w:r>
          </w:p>
          <w:p w14:paraId="13133C1B" w14:textId="68AB37FB" w:rsidR="00330543" w:rsidRPr="00B86792" w:rsidRDefault="00330543" w:rsidP="00E3609C">
            <w:pPr>
              <w:pStyle w:val="PBParagraph"/>
              <w:numPr>
                <w:ilvl w:val="0"/>
                <w:numId w:val="0"/>
              </w:numPr>
              <w:spacing w:before="60" w:after="60"/>
              <w:ind w:left="299"/>
              <w:rPr>
                <w:sz w:val="20"/>
                <w:szCs w:val="20"/>
              </w:rPr>
            </w:pPr>
            <w:r w:rsidRPr="00B86792">
              <w:rPr>
                <w:sz w:val="20"/>
              </w:rPr>
              <w:fldChar w:fldCharType="begin">
                <w:ffData>
                  <w:name w:val="Check325"/>
                  <w:enabled/>
                  <w:calcOnExit w:val="0"/>
                  <w:checkBox>
                    <w:sizeAuto/>
                    <w:default w:val="0"/>
                  </w:checkBox>
                </w:ffData>
              </w:fldChar>
            </w:r>
            <w:bookmarkStart w:id="425" w:name="Check32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25"/>
            <w:r w:rsidRPr="00B86792">
              <w:rPr>
                <w:sz w:val="20"/>
              </w:rPr>
              <w:t> En fonction des besoins</w:t>
            </w:r>
          </w:p>
          <w:p w14:paraId="3019B14E" w14:textId="3D8566AF" w:rsidR="00330543" w:rsidRPr="00B86792" w:rsidRDefault="00330543" w:rsidP="00E3609C">
            <w:pPr>
              <w:pStyle w:val="PBParagraph"/>
              <w:numPr>
                <w:ilvl w:val="0"/>
                <w:numId w:val="0"/>
              </w:numPr>
              <w:spacing w:before="60" w:after="60"/>
              <w:ind w:left="299"/>
              <w:rPr>
                <w:sz w:val="20"/>
                <w:szCs w:val="20"/>
              </w:rPr>
            </w:pPr>
            <w:r w:rsidRPr="00B86792">
              <w:rPr>
                <w:sz w:val="20"/>
              </w:rPr>
              <w:fldChar w:fldCharType="begin">
                <w:ffData>
                  <w:name w:val="Check324"/>
                  <w:enabled/>
                  <w:calcOnExit w:val="0"/>
                  <w:checkBox>
                    <w:sizeAuto/>
                    <w:default w:val="0"/>
                  </w:checkBox>
                </w:ffData>
              </w:fldChar>
            </w:r>
            <w:bookmarkStart w:id="426" w:name="Check32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26"/>
            <w:r w:rsidRPr="00B86792">
              <w:rPr>
                <w:sz w:val="20"/>
              </w:rPr>
              <w:t xml:space="preserve"> Autre (veuillez </w:t>
            </w:r>
            <w:r w:rsidR="00203BBF" w:rsidRPr="00B86792">
              <w:rPr>
                <w:sz w:val="20"/>
              </w:rPr>
              <w:t>préciser</w:t>
            </w:r>
            <w:r w:rsidRPr="00B86792">
              <w:rPr>
                <w:sz w:val="20"/>
              </w:rPr>
              <w:t xml:space="preserve">) : </w:t>
            </w:r>
            <w:r w:rsidRPr="00B86792">
              <w:rPr>
                <w:sz w:val="20"/>
              </w:rPr>
              <w:fldChar w:fldCharType="begin" w:fldLock="1">
                <w:ffData>
                  <w:name w:val="Text146"/>
                  <w:enabled/>
                  <w:calcOnExit w:val="0"/>
                  <w:textInput/>
                </w:ffData>
              </w:fldChar>
            </w:r>
            <w:bookmarkStart w:id="427" w:name="Text146"/>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427"/>
          </w:p>
          <w:p w14:paraId="3AE06237" w14:textId="42C3FE61" w:rsidR="00330543" w:rsidRPr="00B86792" w:rsidRDefault="00330543" w:rsidP="00E3609C">
            <w:pPr>
              <w:pStyle w:val="PBParagraph"/>
              <w:numPr>
                <w:ilvl w:val="0"/>
                <w:numId w:val="0"/>
              </w:numPr>
              <w:spacing w:before="60" w:after="60"/>
              <w:ind w:left="567" w:hanging="567"/>
              <w:rPr>
                <w:sz w:val="20"/>
                <w:szCs w:val="20"/>
              </w:rPr>
            </w:pPr>
            <w:r w:rsidRPr="00B86792">
              <w:rPr>
                <w:sz w:val="20"/>
              </w:rPr>
              <w:fldChar w:fldCharType="begin">
                <w:ffData>
                  <w:name w:val="Check241"/>
                  <w:enabled/>
                  <w:calcOnExit w:val="0"/>
                  <w:checkBox>
                    <w:sizeAuto/>
                    <w:default w:val="0"/>
                  </w:checkBox>
                </w:ffData>
              </w:fldChar>
            </w:r>
            <w:bookmarkStart w:id="428" w:name="Check241"/>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28"/>
            <w:r w:rsidR="003A36E5" w:rsidRPr="00B86792">
              <w:rPr>
                <w:sz w:val="20"/>
              </w:rPr>
              <w:t> </w:t>
            </w:r>
            <w:r w:rsidRPr="00B86792">
              <w:rPr>
                <w:sz w:val="20"/>
              </w:rPr>
              <w:t>Non</w:t>
            </w:r>
          </w:p>
        </w:tc>
      </w:tr>
      <w:tr w:rsidR="000E6018" w:rsidRPr="00B86792" w14:paraId="596CFBDD" w14:textId="77777777" w:rsidTr="001368A9">
        <w:tc>
          <w:tcPr>
            <w:tcW w:w="4275" w:type="dxa"/>
          </w:tcPr>
          <w:p w14:paraId="29B40DD4" w14:textId="4D3D95B6" w:rsidR="00330543" w:rsidRPr="00B86792" w:rsidRDefault="00330543" w:rsidP="00AB424E">
            <w:pPr>
              <w:pStyle w:val="PBParagraph"/>
              <w:numPr>
                <w:ilvl w:val="1"/>
                <w:numId w:val="48"/>
              </w:numPr>
              <w:spacing w:before="60" w:after="60"/>
              <w:ind w:left="604"/>
              <w:rPr>
                <w:sz w:val="20"/>
                <w:szCs w:val="20"/>
              </w:rPr>
            </w:pPr>
            <w:r w:rsidRPr="00B86792">
              <w:rPr>
                <w:sz w:val="20"/>
              </w:rPr>
              <w:t xml:space="preserve">Quels sont les autres services ou ressources disponibles en [nom de votre État] pour aider </w:t>
            </w:r>
            <w:r w:rsidR="00B25C61" w:rsidRPr="00B86792">
              <w:rPr>
                <w:sz w:val="20"/>
              </w:rPr>
              <w:t xml:space="preserve">celles et </w:t>
            </w:r>
            <w:r w:rsidRPr="00B86792">
              <w:rPr>
                <w:sz w:val="20"/>
              </w:rPr>
              <w:t>ceux qui interviennent dans la protection internationale des enfants ?</w:t>
            </w:r>
          </w:p>
          <w:p w14:paraId="4869CA33" w14:textId="6DB893A8" w:rsidR="00330543" w:rsidRPr="00B86792" w:rsidRDefault="00330543" w:rsidP="00E3609C">
            <w:pPr>
              <w:pStyle w:val="PBParagraph"/>
              <w:numPr>
                <w:ilvl w:val="0"/>
                <w:numId w:val="0"/>
              </w:numPr>
              <w:spacing w:before="60" w:after="60"/>
              <w:ind w:left="604"/>
              <w:rPr>
                <w:i/>
                <w:sz w:val="20"/>
                <w:szCs w:val="20"/>
              </w:rPr>
            </w:pPr>
            <w:r w:rsidRPr="00B86792">
              <w:rPr>
                <w:i/>
                <w:sz w:val="20"/>
              </w:rPr>
              <w:t>Veuillez cocher toutes les cases applicables.</w:t>
            </w:r>
          </w:p>
          <w:p w14:paraId="0E722D51" w14:textId="4FAC4110" w:rsidR="00330543" w:rsidRPr="00B86792" w:rsidRDefault="00330543" w:rsidP="00E3609C">
            <w:pPr>
              <w:pStyle w:val="PBParagraph"/>
              <w:numPr>
                <w:ilvl w:val="0"/>
                <w:numId w:val="0"/>
              </w:numPr>
              <w:spacing w:before="60" w:after="60"/>
              <w:ind w:left="604"/>
              <w:rPr>
                <w:sz w:val="20"/>
                <w:szCs w:val="20"/>
              </w:rPr>
            </w:pPr>
            <w:r w:rsidRPr="00B86792">
              <w:rPr>
                <w:i/>
                <w:sz w:val="20"/>
              </w:rPr>
              <w:t>Veuillez indiquer, lorsqu</w:t>
            </w:r>
            <w:r w:rsidR="00473EE1" w:rsidRPr="00B86792">
              <w:rPr>
                <w:i/>
                <w:sz w:val="20"/>
              </w:rPr>
              <w:t>’</w:t>
            </w:r>
            <w:r w:rsidRPr="00B86792">
              <w:rPr>
                <w:i/>
                <w:sz w:val="20"/>
              </w:rPr>
              <w:t>ils sont connus, les coordonnées, le site web et le coût de ces services.</w:t>
            </w:r>
          </w:p>
        </w:tc>
        <w:tc>
          <w:tcPr>
            <w:tcW w:w="5648" w:type="dxa"/>
          </w:tcPr>
          <w:p w14:paraId="3AA2AEA8" w14:textId="49107471" w:rsidR="00330543" w:rsidRPr="00B86792" w:rsidRDefault="00330543" w:rsidP="00E3609C">
            <w:pPr>
              <w:pStyle w:val="PBParagraph"/>
              <w:numPr>
                <w:ilvl w:val="0"/>
                <w:numId w:val="0"/>
              </w:numPr>
              <w:spacing w:before="60" w:after="60"/>
              <w:ind w:left="299" w:hanging="299"/>
              <w:rPr>
                <w:sz w:val="20"/>
                <w:szCs w:val="20"/>
              </w:rPr>
            </w:pPr>
            <w:r w:rsidRPr="00B86792">
              <w:rPr>
                <w:sz w:val="20"/>
              </w:rPr>
              <w:fldChar w:fldCharType="begin">
                <w:ffData>
                  <w:name w:val="Check245"/>
                  <w:enabled/>
                  <w:calcOnExit w:val="0"/>
                  <w:checkBox>
                    <w:sizeAuto/>
                    <w:default w:val="0"/>
                  </w:checkBox>
                </w:ffData>
              </w:fldChar>
            </w:r>
            <w:bookmarkStart w:id="429" w:name="Check245"/>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29"/>
            <w:r w:rsidRPr="00B86792">
              <w:rPr>
                <w:sz w:val="20"/>
              </w:rPr>
              <w:t xml:space="preserve"> ONG et organisations internationales </w:t>
            </w:r>
            <w:r w:rsidR="000A28DC" w:rsidRPr="00B86792">
              <w:rPr>
                <w:sz w:val="20"/>
              </w:rPr>
              <w:t>autorisées par le gouver</w:t>
            </w:r>
            <w:r w:rsidR="00FD084F" w:rsidRPr="00B86792">
              <w:rPr>
                <w:sz w:val="20"/>
              </w:rPr>
              <w:t xml:space="preserve">nement de [votre État] à </w:t>
            </w:r>
            <w:r w:rsidR="00B336A6" w:rsidRPr="00B86792">
              <w:rPr>
                <w:sz w:val="20"/>
              </w:rPr>
              <w:t>intervenir</w:t>
            </w:r>
            <w:r w:rsidR="00FD084F" w:rsidRPr="00B86792">
              <w:rPr>
                <w:sz w:val="20"/>
              </w:rPr>
              <w:t xml:space="preserve"> </w:t>
            </w:r>
            <w:r w:rsidR="00B336A6" w:rsidRPr="00B86792">
              <w:rPr>
                <w:sz w:val="20"/>
              </w:rPr>
              <w:t xml:space="preserve">dans le domaine </w:t>
            </w:r>
            <w:r w:rsidRPr="00B86792">
              <w:rPr>
                <w:sz w:val="20"/>
              </w:rPr>
              <w:t xml:space="preserve"> de la protection des enfants </w:t>
            </w:r>
            <w:r w:rsidR="00EF61C1" w:rsidRPr="00B86792">
              <w:rPr>
                <w:sz w:val="20"/>
              </w:rPr>
              <w:t>en</w:t>
            </w:r>
            <w:r w:rsidR="00FD084F" w:rsidRPr="00B86792">
              <w:rPr>
                <w:sz w:val="20"/>
              </w:rPr>
              <w:t xml:space="preserve"> situation transfrontière </w:t>
            </w:r>
            <w:r w:rsidRPr="00B86792">
              <w:rPr>
                <w:sz w:val="20"/>
              </w:rPr>
              <w:t>(veuillez donner les coordonnées)</w:t>
            </w:r>
          </w:p>
          <w:p w14:paraId="573066A1" w14:textId="7A086662" w:rsidR="00330543" w:rsidRPr="00B86792" w:rsidRDefault="00330543" w:rsidP="00E3609C">
            <w:pPr>
              <w:pStyle w:val="PBParagraph"/>
              <w:numPr>
                <w:ilvl w:val="0"/>
                <w:numId w:val="0"/>
              </w:numPr>
              <w:spacing w:before="60" w:after="60"/>
              <w:ind w:left="299"/>
              <w:rPr>
                <w:rFonts w:ascii="Franklin Gothic Book" w:hAnsi="Franklin Gothic Book"/>
                <w:sz w:val="20"/>
                <w:szCs w:val="20"/>
              </w:rPr>
            </w:pPr>
            <w:r w:rsidRPr="00B86792">
              <w:rPr>
                <w:sz w:val="20"/>
              </w:rPr>
              <w:t>Nom de l</w:t>
            </w:r>
            <w:r w:rsidR="00473EE1" w:rsidRPr="00B86792">
              <w:rPr>
                <w:sz w:val="20"/>
              </w:rPr>
              <w:t>’</w:t>
            </w:r>
            <w:r w:rsidRPr="00B86792">
              <w:rPr>
                <w:sz w:val="20"/>
              </w:rPr>
              <w:t xml:space="preserve">organisation : </w:t>
            </w:r>
            <w:r w:rsidRPr="00B86792">
              <w:rPr>
                <w:rFonts w:ascii="Franklin Gothic Book" w:hAnsi="Franklin Gothic Book"/>
                <w:sz w:val="20"/>
              </w:rPr>
              <w:fldChar w:fldCharType="begin" w:fldLock="1">
                <w:ffData>
                  <w:name w:val="Text30"/>
                  <w:enabled/>
                  <w:calcOnExit w:val="0"/>
                  <w:textInput/>
                </w:ffData>
              </w:fldChar>
            </w:r>
            <w:r w:rsidRPr="00B86792">
              <w:rPr>
                <w:rFonts w:ascii="Franklin Gothic Book" w:hAnsi="Franklin Gothic Book"/>
                <w:sz w:val="20"/>
              </w:rPr>
              <w:instrText xml:space="preserve"> FORMTEXT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t>     </w:t>
            </w:r>
            <w:r w:rsidRPr="00B86792">
              <w:rPr>
                <w:rFonts w:ascii="Franklin Gothic Book" w:hAnsi="Franklin Gothic Book"/>
                <w:sz w:val="20"/>
              </w:rPr>
              <w:fldChar w:fldCharType="end"/>
            </w:r>
          </w:p>
          <w:p w14:paraId="76DE19A2" w14:textId="2F4CB8B6" w:rsidR="00330543" w:rsidRPr="00B86792" w:rsidRDefault="00330543" w:rsidP="00E3609C">
            <w:pPr>
              <w:pStyle w:val="PBParagraph"/>
              <w:numPr>
                <w:ilvl w:val="0"/>
                <w:numId w:val="0"/>
              </w:numPr>
              <w:spacing w:before="60" w:after="60"/>
              <w:ind w:left="299"/>
              <w:rPr>
                <w:rFonts w:ascii="Franklin Gothic Book" w:hAnsi="Franklin Gothic Book"/>
                <w:sz w:val="20"/>
                <w:szCs w:val="20"/>
              </w:rPr>
            </w:pPr>
            <w:r w:rsidRPr="00B86792">
              <w:rPr>
                <w:sz w:val="20"/>
              </w:rPr>
              <w:t xml:space="preserve">Téléphone : </w:t>
            </w:r>
            <w:r w:rsidRPr="00B86792">
              <w:rPr>
                <w:rFonts w:ascii="Franklin Gothic Book" w:hAnsi="Franklin Gothic Book"/>
                <w:sz w:val="20"/>
              </w:rPr>
              <w:fldChar w:fldCharType="begin" w:fldLock="1">
                <w:ffData>
                  <w:name w:val="Text30"/>
                  <w:enabled/>
                  <w:calcOnExit w:val="0"/>
                  <w:textInput/>
                </w:ffData>
              </w:fldChar>
            </w:r>
            <w:r w:rsidRPr="00B86792">
              <w:rPr>
                <w:rFonts w:ascii="Franklin Gothic Book" w:hAnsi="Franklin Gothic Book"/>
                <w:sz w:val="20"/>
              </w:rPr>
              <w:instrText xml:space="preserve"> FORMTEXT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t>     </w:t>
            </w:r>
            <w:r w:rsidRPr="00B86792">
              <w:rPr>
                <w:rFonts w:ascii="Franklin Gothic Book" w:hAnsi="Franklin Gothic Book"/>
                <w:sz w:val="20"/>
              </w:rPr>
              <w:fldChar w:fldCharType="end"/>
            </w:r>
          </w:p>
          <w:p w14:paraId="418A5250" w14:textId="77777777" w:rsidR="00330543" w:rsidRPr="00B86792" w:rsidRDefault="00330543" w:rsidP="00E3609C">
            <w:pPr>
              <w:pStyle w:val="PBParagraph"/>
              <w:numPr>
                <w:ilvl w:val="0"/>
                <w:numId w:val="0"/>
              </w:numPr>
              <w:spacing w:before="60" w:after="60"/>
              <w:ind w:left="299"/>
              <w:rPr>
                <w:rFonts w:ascii="Franklin Gothic Book" w:hAnsi="Franklin Gothic Book"/>
                <w:sz w:val="20"/>
                <w:szCs w:val="20"/>
              </w:rPr>
            </w:pPr>
            <w:r w:rsidRPr="00B86792">
              <w:rPr>
                <w:sz w:val="20"/>
              </w:rPr>
              <w:t xml:space="preserve">Télécopie : </w:t>
            </w:r>
            <w:r w:rsidRPr="00B86792">
              <w:rPr>
                <w:rFonts w:ascii="Franklin Gothic Book" w:hAnsi="Franklin Gothic Book"/>
                <w:sz w:val="20"/>
              </w:rPr>
              <w:fldChar w:fldCharType="begin" w:fldLock="1">
                <w:ffData>
                  <w:name w:val="Text30"/>
                  <w:enabled/>
                  <w:calcOnExit w:val="0"/>
                  <w:textInput/>
                </w:ffData>
              </w:fldChar>
            </w:r>
            <w:r w:rsidRPr="00B86792">
              <w:rPr>
                <w:rFonts w:ascii="Franklin Gothic Book" w:hAnsi="Franklin Gothic Book"/>
                <w:sz w:val="20"/>
              </w:rPr>
              <w:instrText xml:space="preserve"> FORMTEXT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t>     </w:t>
            </w:r>
            <w:r w:rsidRPr="00B86792">
              <w:rPr>
                <w:rFonts w:ascii="Franklin Gothic Book" w:hAnsi="Franklin Gothic Book"/>
                <w:sz w:val="20"/>
              </w:rPr>
              <w:fldChar w:fldCharType="end"/>
            </w:r>
          </w:p>
          <w:p w14:paraId="7284A7A4" w14:textId="2D56E261" w:rsidR="00330543" w:rsidRPr="00B86792" w:rsidRDefault="00330543" w:rsidP="00E3609C">
            <w:pPr>
              <w:pStyle w:val="PBParagraph"/>
              <w:numPr>
                <w:ilvl w:val="0"/>
                <w:numId w:val="0"/>
              </w:numPr>
              <w:spacing w:before="60" w:after="60"/>
              <w:ind w:left="299"/>
              <w:rPr>
                <w:rFonts w:ascii="Franklin Gothic Book" w:hAnsi="Franklin Gothic Book"/>
                <w:sz w:val="20"/>
                <w:szCs w:val="20"/>
              </w:rPr>
            </w:pPr>
            <w:r w:rsidRPr="00B86792">
              <w:rPr>
                <w:sz w:val="20"/>
              </w:rPr>
              <w:t xml:space="preserve">Adresse électronique : </w:t>
            </w:r>
            <w:r w:rsidRPr="00B86792">
              <w:rPr>
                <w:rFonts w:ascii="Franklin Gothic Book" w:hAnsi="Franklin Gothic Book"/>
                <w:sz w:val="20"/>
              </w:rPr>
              <w:fldChar w:fldCharType="begin" w:fldLock="1">
                <w:ffData>
                  <w:name w:val="Text30"/>
                  <w:enabled/>
                  <w:calcOnExit w:val="0"/>
                  <w:textInput/>
                </w:ffData>
              </w:fldChar>
            </w:r>
            <w:r w:rsidRPr="00B86792">
              <w:rPr>
                <w:rFonts w:ascii="Franklin Gothic Book" w:hAnsi="Franklin Gothic Book"/>
                <w:sz w:val="20"/>
              </w:rPr>
              <w:instrText xml:space="preserve"> FORMTEXT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t>     </w:t>
            </w:r>
            <w:r w:rsidRPr="00B86792">
              <w:rPr>
                <w:rFonts w:ascii="Franklin Gothic Book" w:hAnsi="Franklin Gothic Book"/>
                <w:sz w:val="20"/>
              </w:rPr>
              <w:fldChar w:fldCharType="end"/>
            </w:r>
          </w:p>
          <w:p w14:paraId="2DCE1CB7" w14:textId="662043F3" w:rsidR="00330543" w:rsidRPr="00B86792" w:rsidRDefault="00330543" w:rsidP="00E3609C">
            <w:pPr>
              <w:pStyle w:val="PBParagraph"/>
              <w:numPr>
                <w:ilvl w:val="0"/>
                <w:numId w:val="0"/>
              </w:numPr>
              <w:spacing w:before="60" w:after="60"/>
              <w:ind w:left="299"/>
              <w:rPr>
                <w:sz w:val="20"/>
                <w:szCs w:val="20"/>
              </w:rPr>
            </w:pPr>
            <w:r w:rsidRPr="00B86792">
              <w:rPr>
                <w:sz w:val="20"/>
              </w:rPr>
              <w:t xml:space="preserve">Site web : </w:t>
            </w:r>
            <w:r w:rsidRPr="00B86792">
              <w:rPr>
                <w:rFonts w:ascii="Franklin Gothic Book" w:hAnsi="Franklin Gothic Book"/>
                <w:sz w:val="20"/>
              </w:rPr>
              <w:fldChar w:fldCharType="begin" w:fldLock="1">
                <w:ffData>
                  <w:name w:val="Text30"/>
                  <w:enabled/>
                  <w:calcOnExit w:val="0"/>
                  <w:textInput/>
                </w:ffData>
              </w:fldChar>
            </w:r>
            <w:r w:rsidRPr="00B86792">
              <w:rPr>
                <w:rFonts w:ascii="Franklin Gothic Book" w:hAnsi="Franklin Gothic Book"/>
                <w:sz w:val="20"/>
              </w:rPr>
              <w:instrText xml:space="preserve"> FORMTEXT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t>     </w:t>
            </w:r>
            <w:r w:rsidRPr="00B86792">
              <w:rPr>
                <w:rFonts w:ascii="Franklin Gothic Book" w:hAnsi="Franklin Gothic Book"/>
                <w:sz w:val="20"/>
              </w:rPr>
              <w:fldChar w:fldCharType="end"/>
            </w:r>
          </w:p>
          <w:p w14:paraId="0E133D19" w14:textId="70B4A8F3"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46"/>
                  <w:enabled/>
                  <w:calcOnExit w:val="0"/>
                  <w:checkBox>
                    <w:sizeAuto/>
                    <w:default w:val="0"/>
                  </w:checkBox>
                </w:ffData>
              </w:fldChar>
            </w:r>
            <w:bookmarkStart w:id="430" w:name="Check246"/>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30"/>
            <w:r w:rsidR="003A36E5" w:rsidRPr="00B86792">
              <w:rPr>
                <w:sz w:val="20"/>
              </w:rPr>
              <w:t> </w:t>
            </w:r>
            <w:r w:rsidRPr="00B86792">
              <w:rPr>
                <w:sz w:val="20"/>
              </w:rPr>
              <w:t>Aide financière / juridique</w:t>
            </w:r>
          </w:p>
          <w:p w14:paraId="131BA84C" w14:textId="0877E162"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47"/>
                  <w:enabled/>
                  <w:calcOnExit w:val="0"/>
                  <w:checkBox>
                    <w:sizeAuto/>
                    <w:default w:val="0"/>
                  </w:checkBox>
                </w:ffData>
              </w:fldChar>
            </w:r>
            <w:bookmarkStart w:id="431" w:name="Check247"/>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31"/>
            <w:r w:rsidR="003A36E5" w:rsidRPr="00B86792">
              <w:rPr>
                <w:sz w:val="20"/>
              </w:rPr>
              <w:t> </w:t>
            </w:r>
            <w:r w:rsidRPr="00B86792">
              <w:rPr>
                <w:sz w:val="20"/>
              </w:rPr>
              <w:t>Aide sociale</w:t>
            </w:r>
          </w:p>
          <w:p w14:paraId="4D4133CC" w14:textId="08EEE817"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48"/>
                  <w:enabled/>
                  <w:calcOnExit w:val="0"/>
                  <w:checkBox>
                    <w:sizeAuto/>
                    <w:default w:val="0"/>
                  </w:checkBox>
                </w:ffData>
              </w:fldChar>
            </w:r>
            <w:bookmarkStart w:id="432" w:name="Check248"/>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32"/>
            <w:r w:rsidR="003A36E5" w:rsidRPr="00B86792">
              <w:rPr>
                <w:sz w:val="20"/>
              </w:rPr>
              <w:t> </w:t>
            </w:r>
            <w:r w:rsidRPr="00B86792">
              <w:rPr>
                <w:sz w:val="20"/>
              </w:rPr>
              <w:t xml:space="preserve">Autre (veuillez </w:t>
            </w:r>
            <w:r w:rsidR="00203BBF" w:rsidRPr="00B86792">
              <w:rPr>
                <w:sz w:val="20"/>
              </w:rPr>
              <w:t>préciser</w:t>
            </w:r>
            <w:r w:rsidRPr="00B86792">
              <w:rPr>
                <w:sz w:val="20"/>
              </w:rPr>
              <w:t xml:space="preserve">) : </w:t>
            </w:r>
            <w:r w:rsidRPr="00B86792">
              <w:rPr>
                <w:sz w:val="20"/>
              </w:rPr>
              <w:fldChar w:fldCharType="begin" w:fldLock="1">
                <w:ffData>
                  <w:name w:val="Text121"/>
                  <w:enabled/>
                  <w:calcOnExit w:val="0"/>
                  <w:textInput/>
                </w:ffData>
              </w:fldChar>
            </w:r>
            <w:bookmarkStart w:id="433" w:name="Text121"/>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433"/>
          </w:p>
        </w:tc>
      </w:tr>
      <w:tr w:rsidR="000E6018" w:rsidRPr="00B86792" w14:paraId="0E41ABAA" w14:textId="77777777" w:rsidTr="00473E75">
        <w:tc>
          <w:tcPr>
            <w:tcW w:w="9923" w:type="dxa"/>
            <w:gridSpan w:val="2"/>
          </w:tcPr>
          <w:p w14:paraId="70948F12" w14:textId="530E7DFA" w:rsidR="00F843E0" w:rsidRPr="00B86792" w:rsidRDefault="00E4481D" w:rsidP="00E3609C">
            <w:pPr>
              <w:pStyle w:val="PBParagraph"/>
              <w:numPr>
                <w:ilvl w:val="0"/>
                <w:numId w:val="0"/>
              </w:numPr>
              <w:spacing w:before="60" w:after="60"/>
              <w:ind w:left="299" w:hanging="299"/>
              <w:rPr>
                <w:sz w:val="20"/>
              </w:rPr>
            </w:pPr>
            <w:r w:rsidRPr="00B86792">
              <w:rPr>
                <w:b/>
                <w:bCs/>
                <w:sz w:val="20"/>
              </w:rPr>
              <w:t>Dernière mise à jour : [INSÉRER LA DATE]</w:t>
            </w:r>
          </w:p>
        </w:tc>
      </w:tr>
    </w:tbl>
    <w:p w14:paraId="32D80CF6" w14:textId="174FDE48" w:rsidR="007E40E6" w:rsidRPr="00B86792" w:rsidRDefault="007E40E6" w:rsidP="00AB424E">
      <w:pPr>
        <w:pStyle w:val="Heading1"/>
        <w:numPr>
          <w:ilvl w:val="0"/>
          <w:numId w:val="54"/>
        </w:numPr>
        <w:ind w:left="567" w:hanging="567"/>
      </w:pPr>
      <w:bookmarkStart w:id="434" w:name="_Toc225333134"/>
      <w:r w:rsidRPr="00B86792">
        <w:t>Communications judiciaires directes</w:t>
      </w:r>
      <w:bookmarkEnd w:id="434"/>
    </w:p>
    <w:p w14:paraId="6821325F" w14:textId="6B93D7D6" w:rsidR="00C31547" w:rsidRPr="00B86792" w:rsidRDefault="00C31547" w:rsidP="00AB424E">
      <w:pPr>
        <w:pStyle w:val="Heading2"/>
        <w:numPr>
          <w:ilvl w:val="0"/>
          <w:numId w:val="44"/>
        </w:numPr>
        <w:ind w:left="0" w:firstLine="0"/>
      </w:pPr>
      <w:bookmarkStart w:id="435" w:name="_Toc225333135"/>
      <w:r w:rsidRPr="00B86792">
        <w:t>Communications judiciaires directes</w:t>
      </w:r>
      <w:bookmarkEnd w:id="435"/>
    </w:p>
    <w:tbl>
      <w:tblPr>
        <w:tblStyle w:val="TableGrid"/>
        <w:tblW w:w="9923" w:type="dxa"/>
        <w:tblInd w:w="-5" w:type="dxa"/>
        <w:tblLook w:val="04A0" w:firstRow="1" w:lastRow="0" w:firstColumn="1" w:lastColumn="0" w:noHBand="0" w:noVBand="1"/>
      </w:tblPr>
      <w:tblGrid>
        <w:gridCol w:w="4275"/>
        <w:gridCol w:w="5648"/>
      </w:tblGrid>
      <w:tr w:rsidR="000E6018" w:rsidRPr="00B86792" w14:paraId="6CDED42D" w14:textId="77777777" w:rsidTr="001368A9">
        <w:tc>
          <w:tcPr>
            <w:tcW w:w="4275" w:type="dxa"/>
          </w:tcPr>
          <w:p w14:paraId="73D2EAFA" w14:textId="338CF56C" w:rsidR="00330543" w:rsidRPr="00B86792" w:rsidRDefault="007A364F" w:rsidP="00AB424E">
            <w:pPr>
              <w:pStyle w:val="PBParagraph"/>
              <w:numPr>
                <w:ilvl w:val="1"/>
                <w:numId w:val="37"/>
              </w:numPr>
              <w:spacing w:before="60" w:after="60"/>
              <w:ind w:left="604"/>
              <w:rPr>
                <w:sz w:val="20"/>
                <w:szCs w:val="20"/>
              </w:rPr>
            </w:pPr>
            <w:r w:rsidRPr="00B86792">
              <w:rPr>
                <w:sz w:val="20"/>
              </w:rPr>
              <w:t>[Nom de votre État] a-t-il désigné u</w:t>
            </w:r>
            <w:r w:rsidR="00330543" w:rsidRPr="00B86792">
              <w:rPr>
                <w:sz w:val="20"/>
              </w:rPr>
              <w:t xml:space="preserve">n membre </w:t>
            </w:r>
            <w:r w:rsidRPr="00B86792">
              <w:rPr>
                <w:sz w:val="20"/>
              </w:rPr>
              <w:t>au sein du</w:t>
            </w:r>
            <w:r w:rsidR="00330543" w:rsidRPr="00B86792">
              <w:rPr>
                <w:sz w:val="20"/>
              </w:rPr>
              <w:t xml:space="preserve"> Réseau international de juges de La </w:t>
            </w:r>
            <w:r w:rsidRPr="00B86792">
              <w:rPr>
                <w:sz w:val="20"/>
              </w:rPr>
              <w:t>Haye</w:t>
            </w:r>
            <w:r w:rsidR="00B35972" w:rsidRPr="00B86792">
              <w:rPr>
                <w:sz w:val="20"/>
              </w:rPr>
              <w:t> </w:t>
            </w:r>
            <w:r w:rsidR="00330543" w:rsidRPr="00B86792">
              <w:rPr>
                <w:sz w:val="20"/>
              </w:rPr>
              <w:t>?</w:t>
            </w:r>
          </w:p>
          <w:p w14:paraId="231B65E6" w14:textId="277E5742" w:rsidR="00330543" w:rsidRPr="00B86792" w:rsidRDefault="00330543" w:rsidP="00E3609C">
            <w:pPr>
              <w:pStyle w:val="PBParagraph"/>
              <w:numPr>
                <w:ilvl w:val="0"/>
                <w:numId w:val="0"/>
              </w:numPr>
              <w:spacing w:before="60" w:after="60"/>
              <w:ind w:left="604"/>
              <w:rPr>
                <w:i/>
                <w:sz w:val="20"/>
                <w:szCs w:val="20"/>
              </w:rPr>
            </w:pPr>
            <w:r w:rsidRPr="00B86792">
              <w:rPr>
                <w:i/>
                <w:sz w:val="18"/>
              </w:rPr>
              <w:t>Pour plus d</w:t>
            </w:r>
            <w:r w:rsidR="00473EE1" w:rsidRPr="00B86792">
              <w:rPr>
                <w:i/>
                <w:sz w:val="18"/>
              </w:rPr>
              <w:t>’</w:t>
            </w:r>
            <w:r w:rsidRPr="00B86792">
              <w:rPr>
                <w:i/>
                <w:sz w:val="18"/>
              </w:rPr>
              <w:t>informations, consultez le site</w:t>
            </w:r>
            <w:r w:rsidR="001273E6" w:rsidRPr="00B86792">
              <w:rPr>
                <w:i/>
                <w:sz w:val="18"/>
              </w:rPr>
              <w:t xml:space="preserve"> web</w:t>
            </w:r>
            <w:r w:rsidR="002F6824" w:rsidRPr="00B86792">
              <w:rPr>
                <w:i/>
                <w:sz w:val="18"/>
              </w:rPr>
              <w:t xml:space="preserve"> de la HCCH (</w:t>
            </w:r>
            <w:hyperlink r:id="rId18" w:history="1">
              <w:r w:rsidRPr="00B86792">
                <w:rPr>
                  <w:rStyle w:val="Hyperlink"/>
                  <w:i/>
                  <w:color w:val="auto"/>
                  <w:sz w:val="18"/>
                </w:rPr>
                <w:t>www.hcch.net</w:t>
              </w:r>
            </w:hyperlink>
            <w:r w:rsidR="002F6824" w:rsidRPr="00B86792">
              <w:rPr>
                <w:i/>
                <w:sz w:val="18"/>
              </w:rPr>
              <w:t>)</w:t>
            </w:r>
            <w:r w:rsidR="002F6824" w:rsidRPr="00B86792">
              <w:t xml:space="preserve"> </w:t>
            </w:r>
            <w:r w:rsidRPr="00B86792">
              <w:rPr>
                <w:i/>
                <w:sz w:val="18"/>
              </w:rPr>
              <w:t>sous l</w:t>
            </w:r>
            <w:r w:rsidR="00473EE1" w:rsidRPr="00B86792">
              <w:rPr>
                <w:i/>
                <w:sz w:val="18"/>
              </w:rPr>
              <w:t>’</w:t>
            </w:r>
            <w:r w:rsidRPr="00B86792">
              <w:rPr>
                <w:i/>
                <w:sz w:val="18"/>
              </w:rPr>
              <w:t>« Espace Enlèvement d</w:t>
            </w:r>
            <w:r w:rsidR="00473EE1" w:rsidRPr="00B86792">
              <w:rPr>
                <w:i/>
                <w:sz w:val="18"/>
              </w:rPr>
              <w:t>’</w:t>
            </w:r>
            <w:r w:rsidRPr="00B86792">
              <w:rPr>
                <w:i/>
                <w:sz w:val="18"/>
              </w:rPr>
              <w:t>enfants</w:t>
            </w:r>
            <w:r w:rsidR="002A15D7" w:rsidRPr="00B86792">
              <w:rPr>
                <w:i/>
                <w:sz w:val="18"/>
              </w:rPr>
              <w:t> </w:t>
            </w:r>
            <w:r w:rsidRPr="00B86792">
              <w:rPr>
                <w:i/>
                <w:sz w:val="18"/>
              </w:rPr>
              <w:t>», puis « Réseau international de juges de La</w:t>
            </w:r>
            <w:r w:rsidR="002A15D7" w:rsidRPr="00B86792">
              <w:rPr>
                <w:i/>
                <w:sz w:val="18"/>
              </w:rPr>
              <w:t> </w:t>
            </w:r>
            <w:r w:rsidRPr="00B86792">
              <w:rPr>
                <w:i/>
                <w:sz w:val="18"/>
              </w:rPr>
              <w:t>Haye » ou « Communications judiciaires ».</w:t>
            </w:r>
          </w:p>
        </w:tc>
        <w:tc>
          <w:tcPr>
            <w:tcW w:w="5648" w:type="dxa"/>
          </w:tcPr>
          <w:p w14:paraId="6D20DCDA" w14:textId="53A64791"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23"/>
                  <w:enabled/>
                  <w:calcOnExit w:val="0"/>
                  <w:checkBox>
                    <w:sizeAuto/>
                    <w:default w:val="0"/>
                  </w:checkBox>
                </w:ffData>
              </w:fldChar>
            </w:r>
            <w:bookmarkStart w:id="436" w:name="Check223"/>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36"/>
            <w:r w:rsidR="003A36E5" w:rsidRPr="00B86792">
              <w:rPr>
                <w:sz w:val="20"/>
              </w:rPr>
              <w:t> </w:t>
            </w:r>
            <w:r w:rsidRPr="00B86792">
              <w:rPr>
                <w:sz w:val="20"/>
              </w:rPr>
              <w:t>Oui</w:t>
            </w:r>
          </w:p>
          <w:p w14:paraId="20C58F28" w14:textId="1209EA62" w:rsidR="00330543" w:rsidRPr="00B86792" w:rsidRDefault="00330543" w:rsidP="00E3609C">
            <w:pPr>
              <w:pStyle w:val="PBParagraph"/>
              <w:numPr>
                <w:ilvl w:val="0"/>
                <w:numId w:val="0"/>
              </w:numPr>
              <w:spacing w:before="60" w:after="60"/>
              <w:ind w:left="299"/>
              <w:rPr>
                <w:sz w:val="20"/>
                <w:szCs w:val="20"/>
              </w:rPr>
            </w:pPr>
            <w:r w:rsidRPr="00B86792">
              <w:rPr>
                <w:sz w:val="20"/>
              </w:rPr>
              <w:t xml:space="preserve">Veuillez indiquer son (leurs) nom(s) : </w:t>
            </w:r>
            <w:r w:rsidRPr="00B86792">
              <w:rPr>
                <w:sz w:val="20"/>
              </w:rPr>
              <w:fldChar w:fldCharType="begin" w:fldLock="1">
                <w:ffData>
                  <w:name w:val="Text113"/>
                  <w:enabled/>
                  <w:calcOnExit w:val="0"/>
                  <w:textInput/>
                </w:ffData>
              </w:fldChar>
            </w:r>
            <w:bookmarkStart w:id="437" w:name="Text113"/>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bookmarkEnd w:id="437"/>
          </w:p>
          <w:p w14:paraId="5611C407" w14:textId="21716A53" w:rsidR="00330543" w:rsidRPr="00B86792" w:rsidRDefault="00330543" w:rsidP="00E3609C">
            <w:pPr>
              <w:pStyle w:val="PBParagraph"/>
              <w:numPr>
                <w:ilvl w:val="0"/>
                <w:numId w:val="0"/>
              </w:numPr>
              <w:spacing w:before="60" w:after="60"/>
              <w:ind w:left="299"/>
              <w:rPr>
                <w:sz w:val="20"/>
                <w:szCs w:val="20"/>
              </w:rPr>
            </w:pPr>
            <w:r w:rsidRPr="00B86792">
              <w:rPr>
                <w:i/>
                <w:sz w:val="20"/>
              </w:rPr>
              <w:t>Veuillez ne pas inclure ici les coordonnées du ou des juge(s). Veuillez plutôt vérifiez que ces nom, titre, tribunal et coordonnées ont été fournis au Bureau Permanent</w:t>
            </w:r>
          </w:p>
          <w:p w14:paraId="029A19DD" w14:textId="0161DF79"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24"/>
                  <w:enabled/>
                  <w:calcOnExit w:val="0"/>
                  <w:checkBox>
                    <w:sizeAuto/>
                    <w:default w:val="0"/>
                  </w:checkBox>
                </w:ffData>
              </w:fldChar>
            </w:r>
            <w:bookmarkStart w:id="438" w:name="Check224"/>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bookmarkEnd w:id="438"/>
            <w:r w:rsidR="003A36E5" w:rsidRPr="00B86792">
              <w:rPr>
                <w:sz w:val="20"/>
              </w:rPr>
              <w:t> </w:t>
            </w:r>
            <w:r w:rsidRPr="00B86792">
              <w:rPr>
                <w:sz w:val="20"/>
              </w:rPr>
              <w:t>Non</w:t>
            </w:r>
          </w:p>
        </w:tc>
      </w:tr>
      <w:tr w:rsidR="000E6018" w:rsidRPr="00B86792" w14:paraId="26741B30" w14:textId="77777777" w:rsidTr="001368A9">
        <w:tc>
          <w:tcPr>
            <w:tcW w:w="4275" w:type="dxa"/>
          </w:tcPr>
          <w:p w14:paraId="122027D4" w14:textId="5F83DBB5" w:rsidR="00330543" w:rsidRPr="00B86792" w:rsidRDefault="00330543" w:rsidP="00AB424E">
            <w:pPr>
              <w:pStyle w:val="PBParagraph"/>
              <w:numPr>
                <w:ilvl w:val="1"/>
                <w:numId w:val="37"/>
              </w:numPr>
              <w:spacing w:before="60" w:after="60"/>
              <w:rPr>
                <w:sz w:val="20"/>
                <w:szCs w:val="20"/>
              </w:rPr>
            </w:pPr>
            <w:r w:rsidRPr="00B86792">
              <w:rPr>
                <w:sz w:val="20"/>
              </w:rPr>
              <w:t xml:space="preserve">Existe-t-il une base législative </w:t>
            </w:r>
            <w:r w:rsidR="002B6E10" w:rsidRPr="00B86792">
              <w:rPr>
                <w:sz w:val="20"/>
              </w:rPr>
              <w:t>permettant aux</w:t>
            </w:r>
            <w:r w:rsidRPr="00B86792">
              <w:rPr>
                <w:sz w:val="20"/>
              </w:rPr>
              <w:t xml:space="preserve"> juges en [nom de votre État] </w:t>
            </w:r>
            <w:r w:rsidR="002B6E10" w:rsidRPr="00B86792">
              <w:rPr>
                <w:sz w:val="20"/>
              </w:rPr>
              <w:t xml:space="preserve">de pouvoir s’engager dans </w:t>
            </w:r>
            <w:r w:rsidRPr="00B86792">
              <w:rPr>
                <w:sz w:val="20"/>
              </w:rPr>
              <w:t>des communications judiciaires directes ?</w:t>
            </w:r>
          </w:p>
        </w:tc>
        <w:tc>
          <w:tcPr>
            <w:tcW w:w="5648" w:type="dxa"/>
          </w:tcPr>
          <w:p w14:paraId="166264C0" w14:textId="436F54B8"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225"/>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3A36E5" w:rsidRPr="00B86792">
              <w:rPr>
                <w:sz w:val="20"/>
              </w:rPr>
              <w:t> </w:t>
            </w:r>
            <w:r w:rsidRPr="00B86792">
              <w:rPr>
                <w:sz w:val="20"/>
              </w:rPr>
              <w:t>Oui</w:t>
            </w:r>
          </w:p>
          <w:p w14:paraId="57BFC6EE" w14:textId="57F33736" w:rsidR="00330543" w:rsidRPr="00B86792" w:rsidRDefault="00330543" w:rsidP="00E3609C">
            <w:pPr>
              <w:pStyle w:val="PBParagraph"/>
              <w:numPr>
                <w:ilvl w:val="0"/>
                <w:numId w:val="0"/>
              </w:numPr>
              <w:spacing w:before="60" w:after="60"/>
              <w:ind w:left="299"/>
              <w:rPr>
                <w:i/>
                <w:sz w:val="20"/>
                <w:szCs w:val="20"/>
              </w:rPr>
            </w:pPr>
            <w:r w:rsidRPr="00B86792">
              <w:rPr>
                <w:i/>
                <w:sz w:val="20"/>
              </w:rPr>
              <w:t xml:space="preserve">Veuillez indiquer comment accéder à la loi en question (par ex. en insérant un lien) ou en joindre </w:t>
            </w:r>
            <w:r w:rsidR="00137576" w:rsidRPr="00B86792">
              <w:rPr>
                <w:i/>
                <w:sz w:val="20"/>
              </w:rPr>
              <w:t xml:space="preserve">une </w:t>
            </w:r>
            <w:r w:rsidRPr="00B86792">
              <w:rPr>
                <w:i/>
                <w:sz w:val="20"/>
              </w:rPr>
              <w:t xml:space="preserve">copie : </w:t>
            </w:r>
            <w:r w:rsidRPr="00B86792">
              <w:rPr>
                <w:i/>
                <w:sz w:val="20"/>
              </w:rPr>
              <w:fldChar w:fldCharType="begin" w:fldLock="1">
                <w:ffData>
                  <w:name w:val="Text300"/>
                  <w:enabled/>
                  <w:calcOnExit w:val="0"/>
                  <w:textInput/>
                </w:ffData>
              </w:fldChar>
            </w:r>
            <w:r w:rsidRPr="00B86792">
              <w:rPr>
                <w:i/>
                <w:sz w:val="20"/>
              </w:rPr>
              <w:instrText xml:space="preserve"> FORMTEXT </w:instrText>
            </w:r>
            <w:r w:rsidRPr="00B86792">
              <w:rPr>
                <w:i/>
                <w:sz w:val="20"/>
              </w:rPr>
            </w:r>
            <w:r w:rsidRPr="00B86792">
              <w:rPr>
                <w:i/>
                <w:sz w:val="20"/>
              </w:rPr>
              <w:fldChar w:fldCharType="separate"/>
            </w:r>
            <w:r w:rsidRPr="00B86792">
              <w:rPr>
                <w:i/>
                <w:sz w:val="20"/>
              </w:rPr>
              <w:t>     </w:t>
            </w:r>
            <w:r w:rsidRPr="00B86792">
              <w:rPr>
                <w:i/>
                <w:sz w:val="20"/>
              </w:rPr>
              <w:fldChar w:fldCharType="end"/>
            </w:r>
          </w:p>
          <w:p w14:paraId="76A4AC54" w14:textId="3A222EFF"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26"/>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3A36E5" w:rsidRPr="00B86792">
              <w:rPr>
                <w:sz w:val="20"/>
              </w:rPr>
              <w:t> </w:t>
            </w:r>
            <w:r w:rsidRPr="00B86792">
              <w:rPr>
                <w:sz w:val="20"/>
              </w:rPr>
              <w:t>Non</w:t>
            </w:r>
          </w:p>
        </w:tc>
      </w:tr>
      <w:tr w:rsidR="000E6018" w:rsidRPr="00B86792" w14:paraId="1AC6D1A6" w14:textId="77777777" w:rsidTr="001368A9">
        <w:tc>
          <w:tcPr>
            <w:tcW w:w="4275" w:type="dxa"/>
          </w:tcPr>
          <w:p w14:paraId="4768C01B" w14:textId="50AA2B47" w:rsidR="00330543" w:rsidRPr="00B86792" w:rsidRDefault="007E74A5" w:rsidP="00AB424E">
            <w:pPr>
              <w:pStyle w:val="PBParagraph"/>
              <w:numPr>
                <w:ilvl w:val="1"/>
                <w:numId w:val="37"/>
              </w:numPr>
              <w:spacing w:before="60" w:after="60"/>
              <w:rPr>
                <w:sz w:val="20"/>
                <w:szCs w:val="20"/>
              </w:rPr>
            </w:pPr>
            <w:r w:rsidRPr="00B86792">
              <w:rPr>
                <w:sz w:val="20"/>
              </w:rPr>
              <w:t>En [nom de votre État], e</w:t>
            </w:r>
            <w:r w:rsidR="00330543" w:rsidRPr="00B86792">
              <w:rPr>
                <w:sz w:val="20"/>
              </w:rPr>
              <w:t xml:space="preserve">n </w:t>
            </w:r>
            <w:r w:rsidRPr="00B86792">
              <w:rPr>
                <w:sz w:val="20"/>
              </w:rPr>
              <w:t>cas d’</w:t>
            </w:r>
            <w:r w:rsidR="00330543" w:rsidRPr="00B86792">
              <w:rPr>
                <w:sz w:val="20"/>
              </w:rPr>
              <w:t xml:space="preserve">absence de législation, les juges peuvent-ils </w:t>
            </w:r>
            <w:r w:rsidR="002F3CCD" w:rsidRPr="00B86792">
              <w:rPr>
                <w:sz w:val="20"/>
              </w:rPr>
              <w:t>s’engager dans</w:t>
            </w:r>
            <w:r w:rsidR="00330543" w:rsidRPr="00B86792">
              <w:rPr>
                <w:sz w:val="20"/>
              </w:rPr>
              <w:t xml:space="preserve"> des communications judiciaires directes ?</w:t>
            </w:r>
          </w:p>
        </w:tc>
        <w:tc>
          <w:tcPr>
            <w:tcW w:w="5648" w:type="dxa"/>
          </w:tcPr>
          <w:p w14:paraId="2178ED87" w14:textId="43370F3C"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221"/>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3A36E5" w:rsidRPr="00B86792">
              <w:rPr>
                <w:sz w:val="20"/>
              </w:rPr>
              <w:t> </w:t>
            </w:r>
            <w:r w:rsidRPr="00B86792">
              <w:rPr>
                <w:sz w:val="20"/>
              </w:rPr>
              <w:t>Oui</w:t>
            </w:r>
          </w:p>
          <w:p w14:paraId="189EAFB1" w14:textId="373D2857"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222"/>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Non (veuillez expliquer) : </w:t>
            </w:r>
            <w:r w:rsidRPr="00B86792">
              <w:rPr>
                <w:rFonts w:ascii="Franklin Gothic Book" w:hAnsi="Franklin Gothic Book"/>
                <w:sz w:val="20"/>
              </w:rPr>
              <w:fldChar w:fldCharType="begin" w:fldLock="1">
                <w:ffData>
                  <w:name w:val="Text30"/>
                  <w:enabled/>
                  <w:calcOnExit w:val="0"/>
                  <w:textInput/>
                </w:ffData>
              </w:fldChar>
            </w:r>
            <w:r w:rsidRPr="00B86792">
              <w:rPr>
                <w:rFonts w:ascii="Franklin Gothic Book" w:hAnsi="Franklin Gothic Book"/>
                <w:sz w:val="20"/>
              </w:rPr>
              <w:instrText xml:space="preserve"> FORMTEXT </w:instrText>
            </w:r>
            <w:r w:rsidRPr="00B86792">
              <w:rPr>
                <w:rFonts w:ascii="Franklin Gothic Book" w:hAnsi="Franklin Gothic Book"/>
                <w:sz w:val="20"/>
              </w:rPr>
            </w:r>
            <w:r w:rsidRPr="00B86792">
              <w:rPr>
                <w:rFonts w:ascii="Franklin Gothic Book" w:hAnsi="Franklin Gothic Book"/>
                <w:sz w:val="20"/>
              </w:rPr>
              <w:fldChar w:fldCharType="separate"/>
            </w:r>
            <w:r w:rsidRPr="00B86792">
              <w:rPr>
                <w:rFonts w:ascii="Franklin Gothic Book" w:hAnsi="Franklin Gothic Book"/>
                <w:sz w:val="20"/>
              </w:rPr>
              <w:t>     </w:t>
            </w:r>
            <w:r w:rsidRPr="00B86792">
              <w:rPr>
                <w:rFonts w:ascii="Franklin Gothic Book" w:hAnsi="Franklin Gothic Book"/>
                <w:sz w:val="20"/>
              </w:rPr>
              <w:fldChar w:fldCharType="end"/>
            </w:r>
          </w:p>
        </w:tc>
      </w:tr>
      <w:tr w:rsidR="000E6018" w:rsidRPr="00B86792" w14:paraId="0BEC7637" w14:textId="77777777" w:rsidTr="001368A9">
        <w:tc>
          <w:tcPr>
            <w:tcW w:w="4275" w:type="dxa"/>
          </w:tcPr>
          <w:p w14:paraId="76F965EC" w14:textId="3F021278" w:rsidR="00330543" w:rsidRPr="00B86792" w:rsidRDefault="00330543" w:rsidP="00AB424E">
            <w:pPr>
              <w:pStyle w:val="PBParagraph"/>
              <w:numPr>
                <w:ilvl w:val="1"/>
                <w:numId w:val="37"/>
              </w:numPr>
              <w:spacing w:before="60" w:after="60"/>
              <w:ind w:left="604"/>
              <w:rPr>
                <w:sz w:val="20"/>
                <w:szCs w:val="20"/>
              </w:rPr>
            </w:pPr>
            <w:r w:rsidRPr="00B86792">
              <w:rPr>
                <w:sz w:val="20"/>
              </w:rPr>
              <w:t>Par quels moyens de communication les juges en [nom de votre État] peuvent-ils contacter le Réseau international de juges de La Haye ?</w:t>
            </w:r>
          </w:p>
        </w:tc>
        <w:tc>
          <w:tcPr>
            <w:tcW w:w="5648" w:type="dxa"/>
          </w:tcPr>
          <w:p w14:paraId="39ADCE2C" w14:textId="4D51E0A1"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06"/>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3A36E5" w:rsidRPr="00B86792">
              <w:rPr>
                <w:sz w:val="20"/>
              </w:rPr>
              <w:t> </w:t>
            </w:r>
            <w:r w:rsidRPr="00B86792">
              <w:rPr>
                <w:sz w:val="20"/>
              </w:rPr>
              <w:t>Téléphone</w:t>
            </w:r>
          </w:p>
          <w:p w14:paraId="5BCB5097" w14:textId="3AFFA931"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07"/>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3A36E5" w:rsidRPr="00B86792">
              <w:rPr>
                <w:sz w:val="20"/>
              </w:rPr>
              <w:t> </w:t>
            </w:r>
            <w:r w:rsidRPr="00B86792">
              <w:rPr>
                <w:sz w:val="20"/>
              </w:rPr>
              <w:t>Adresse électronique sécurisé</w:t>
            </w:r>
            <w:r w:rsidR="0001431F" w:rsidRPr="00B86792">
              <w:rPr>
                <w:sz w:val="20"/>
              </w:rPr>
              <w:t>e</w:t>
            </w:r>
          </w:p>
          <w:p w14:paraId="21DF8C32" w14:textId="171747B9" w:rsidR="00330543" w:rsidRPr="00B86792" w:rsidRDefault="00330543" w:rsidP="00E3609C">
            <w:pPr>
              <w:pStyle w:val="PBParagraph"/>
              <w:numPr>
                <w:ilvl w:val="0"/>
                <w:numId w:val="0"/>
              </w:numPr>
              <w:spacing w:before="60" w:after="60"/>
              <w:rPr>
                <w:sz w:val="20"/>
                <w:szCs w:val="20"/>
              </w:rPr>
            </w:pPr>
            <w:r w:rsidRPr="00B86792">
              <w:rPr>
                <w:sz w:val="20"/>
              </w:rPr>
              <w:fldChar w:fldCharType="begin">
                <w:ffData>
                  <w:name w:val="Check308"/>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003A36E5" w:rsidRPr="00B86792">
              <w:rPr>
                <w:sz w:val="20"/>
              </w:rPr>
              <w:t> </w:t>
            </w:r>
            <w:r w:rsidRPr="00B86792">
              <w:rPr>
                <w:sz w:val="20"/>
              </w:rPr>
              <w:t>Courrier recommandé</w:t>
            </w:r>
          </w:p>
          <w:p w14:paraId="58C80173" w14:textId="18121DC1" w:rsidR="00330543" w:rsidRPr="00B86792" w:rsidRDefault="00330543" w:rsidP="00E3609C">
            <w:pPr>
              <w:pStyle w:val="PBParagraph"/>
              <w:numPr>
                <w:ilvl w:val="0"/>
                <w:numId w:val="0"/>
              </w:numPr>
              <w:spacing w:before="60" w:after="60"/>
              <w:ind w:left="4"/>
              <w:rPr>
                <w:sz w:val="20"/>
                <w:szCs w:val="20"/>
              </w:rPr>
            </w:pPr>
            <w:r w:rsidRPr="00B86792">
              <w:rPr>
                <w:sz w:val="20"/>
              </w:rPr>
              <w:fldChar w:fldCharType="begin">
                <w:ffData>
                  <w:name w:val="Check309"/>
                  <w:enabled/>
                  <w:calcOnExit w:val="0"/>
                  <w:checkBox>
                    <w:sizeAuto/>
                    <w:default w:val="0"/>
                  </w:checkBox>
                </w:ffData>
              </w:fldChar>
            </w:r>
            <w:r w:rsidRPr="00B86792">
              <w:rPr>
                <w:sz w:val="20"/>
              </w:rPr>
              <w:instrText xml:space="preserve"> FORMCHECKBOX </w:instrText>
            </w:r>
            <w:r w:rsidRPr="00B86792">
              <w:rPr>
                <w:sz w:val="20"/>
              </w:rPr>
            </w:r>
            <w:r w:rsidRPr="00B86792">
              <w:rPr>
                <w:sz w:val="20"/>
              </w:rPr>
              <w:fldChar w:fldCharType="separate"/>
            </w:r>
            <w:r w:rsidRPr="00B86792">
              <w:rPr>
                <w:sz w:val="20"/>
              </w:rPr>
              <w:fldChar w:fldCharType="end"/>
            </w:r>
            <w:r w:rsidRPr="00B86792">
              <w:rPr>
                <w:sz w:val="20"/>
              </w:rPr>
              <w:t xml:space="preserve"> Autre (veuillez préciser): </w:t>
            </w:r>
            <w:r w:rsidRPr="00B86792">
              <w:rPr>
                <w:sz w:val="20"/>
              </w:rPr>
              <w:fldChar w:fldCharType="begin" w:fldLock="1">
                <w:ffData>
                  <w:name w:val="Text142"/>
                  <w:enabled/>
                  <w:calcOnExit w:val="0"/>
                  <w:textInput/>
                </w:ffData>
              </w:fldChar>
            </w:r>
            <w:r w:rsidRPr="00B86792">
              <w:rPr>
                <w:sz w:val="20"/>
              </w:rPr>
              <w:instrText xml:space="preserve"> FORMTEXT </w:instrText>
            </w:r>
            <w:r w:rsidRPr="00B86792">
              <w:rPr>
                <w:sz w:val="20"/>
              </w:rPr>
            </w:r>
            <w:r w:rsidRPr="00B86792">
              <w:rPr>
                <w:sz w:val="20"/>
              </w:rPr>
              <w:fldChar w:fldCharType="separate"/>
            </w:r>
            <w:r w:rsidRPr="00B86792">
              <w:rPr>
                <w:sz w:val="20"/>
              </w:rPr>
              <w:t>     </w:t>
            </w:r>
            <w:r w:rsidRPr="00B86792">
              <w:rPr>
                <w:sz w:val="20"/>
              </w:rPr>
              <w:fldChar w:fldCharType="end"/>
            </w:r>
          </w:p>
        </w:tc>
      </w:tr>
      <w:tr w:rsidR="000E6018" w:rsidRPr="00B86792" w14:paraId="70F0D681" w14:textId="77777777" w:rsidTr="00473E75">
        <w:tc>
          <w:tcPr>
            <w:tcW w:w="9923" w:type="dxa"/>
            <w:gridSpan w:val="2"/>
          </w:tcPr>
          <w:p w14:paraId="6E63423B" w14:textId="032A6008" w:rsidR="00F843E0" w:rsidRPr="00B86792" w:rsidRDefault="00E4481D" w:rsidP="00E3609C">
            <w:pPr>
              <w:pStyle w:val="PBParagraph"/>
              <w:numPr>
                <w:ilvl w:val="0"/>
                <w:numId w:val="0"/>
              </w:numPr>
              <w:spacing w:before="60" w:after="60"/>
              <w:rPr>
                <w:sz w:val="20"/>
              </w:rPr>
            </w:pPr>
            <w:r w:rsidRPr="00B86792">
              <w:rPr>
                <w:b/>
                <w:bCs/>
                <w:sz w:val="20"/>
              </w:rPr>
              <w:t>Dernière mise à jour : [INSÉRER LA DATE]</w:t>
            </w:r>
          </w:p>
        </w:tc>
      </w:tr>
    </w:tbl>
    <w:p w14:paraId="401B3E35" w14:textId="4D8B6773" w:rsidR="007E40E6" w:rsidRPr="00B86792" w:rsidRDefault="007E40E6" w:rsidP="00AB424E">
      <w:pPr>
        <w:pStyle w:val="Heading1"/>
        <w:numPr>
          <w:ilvl w:val="0"/>
          <w:numId w:val="54"/>
        </w:numPr>
        <w:ind w:left="567" w:hanging="567"/>
      </w:pPr>
      <w:bookmarkStart w:id="439" w:name="_Toc225333136"/>
      <w:r w:rsidRPr="00B86792">
        <w:lastRenderedPageBreak/>
        <w:t>Ressources électroniques</w:t>
      </w:r>
      <w:bookmarkEnd w:id="439"/>
    </w:p>
    <w:p w14:paraId="39BA95C7" w14:textId="33FEAEF6" w:rsidR="00861D0B" w:rsidRPr="00B86792" w:rsidRDefault="00C31547" w:rsidP="00AB424E">
      <w:pPr>
        <w:pStyle w:val="Heading2"/>
        <w:numPr>
          <w:ilvl w:val="0"/>
          <w:numId w:val="44"/>
        </w:numPr>
        <w:ind w:left="0" w:firstLine="0"/>
      </w:pPr>
      <w:bookmarkStart w:id="440" w:name="_Toc225333137"/>
      <w:r w:rsidRPr="00B86792">
        <w:t>Ressources</w:t>
      </w:r>
      <w:bookmarkEnd w:id="440"/>
    </w:p>
    <w:tbl>
      <w:tblPr>
        <w:tblStyle w:val="TableGrid"/>
        <w:tblW w:w="9923" w:type="dxa"/>
        <w:tblInd w:w="-5" w:type="dxa"/>
        <w:tblLook w:val="04A0" w:firstRow="1" w:lastRow="0" w:firstColumn="1" w:lastColumn="0" w:noHBand="0" w:noVBand="1"/>
      </w:tblPr>
      <w:tblGrid>
        <w:gridCol w:w="9923"/>
      </w:tblGrid>
      <w:tr w:rsidR="00330543" w:rsidRPr="00B86792" w14:paraId="7B11B013" w14:textId="77777777" w:rsidTr="000E6018">
        <w:tc>
          <w:tcPr>
            <w:tcW w:w="9923" w:type="dxa"/>
            <w:shd w:val="clear" w:color="auto" w:fill="E7E6E6" w:themeFill="background2"/>
          </w:tcPr>
          <w:p w14:paraId="30A9BF03" w14:textId="5A5E7D28" w:rsidR="00330543" w:rsidRPr="00B86792" w:rsidRDefault="00330543" w:rsidP="000E6018">
            <w:pPr>
              <w:pStyle w:val="PBParagraph"/>
              <w:numPr>
                <w:ilvl w:val="0"/>
                <w:numId w:val="0"/>
              </w:numPr>
              <w:spacing w:before="60" w:after="60"/>
              <w:rPr>
                <w:color w:val="03295A" w:themeColor="accent4"/>
                <w:sz w:val="20"/>
                <w:szCs w:val="20"/>
              </w:rPr>
            </w:pPr>
            <w:r w:rsidRPr="00B86792">
              <w:rPr>
                <w:color w:val="03295A" w:themeColor="accent4"/>
                <w:sz w:val="20"/>
              </w:rPr>
              <w:t>Veuillez utiliser l</w:t>
            </w:r>
            <w:r w:rsidR="00473EE1" w:rsidRPr="00B86792">
              <w:rPr>
                <w:color w:val="03295A" w:themeColor="accent4"/>
                <w:sz w:val="20"/>
              </w:rPr>
              <w:t>’</w:t>
            </w:r>
            <w:r w:rsidRPr="00B86792">
              <w:rPr>
                <w:color w:val="03295A" w:themeColor="accent4"/>
                <w:sz w:val="20"/>
              </w:rPr>
              <w:t>espace ci-dessous pour insérer tout autre lien vers la législation, les règles de droit international privé, les directives ou les protocoles concernant la protection des enfants, les sites web utiles (par ex.</w:t>
            </w:r>
            <w:r w:rsidR="00834C53" w:rsidRPr="00B86792">
              <w:rPr>
                <w:color w:val="03295A" w:themeColor="accent4"/>
                <w:sz w:val="20"/>
              </w:rPr>
              <w:t>,</w:t>
            </w:r>
            <w:r w:rsidRPr="00B86792">
              <w:rPr>
                <w:color w:val="03295A" w:themeColor="accent4"/>
                <w:sz w:val="20"/>
              </w:rPr>
              <w:t xml:space="preserve"> juridictions et autres autorités compétentes, organismes publics, agences, organisations non gouvernementales, associations) et toute ressource électronique utile pour la protection des enfants.</w:t>
            </w:r>
          </w:p>
        </w:tc>
      </w:tr>
      <w:tr w:rsidR="00330543" w:rsidRPr="00B86792" w14:paraId="53CB9FBA" w14:textId="77777777" w:rsidTr="00CE379D">
        <w:tc>
          <w:tcPr>
            <w:tcW w:w="9923" w:type="dxa"/>
          </w:tcPr>
          <w:p w14:paraId="04BCA326" w14:textId="74A59C2C" w:rsidR="00330543" w:rsidRPr="00B86792" w:rsidRDefault="00330543" w:rsidP="00E3609C">
            <w:pPr>
              <w:pStyle w:val="PBParagraph"/>
              <w:numPr>
                <w:ilvl w:val="0"/>
                <w:numId w:val="0"/>
              </w:numPr>
              <w:spacing w:before="60" w:after="60"/>
              <w:ind w:left="4"/>
            </w:pPr>
            <w:r w:rsidRPr="00B86792">
              <w:fldChar w:fldCharType="begin" w:fldLock="1">
                <w:ffData>
                  <w:name w:val="Text143"/>
                  <w:enabled/>
                  <w:calcOnExit w:val="0"/>
                  <w:textInput/>
                </w:ffData>
              </w:fldChar>
            </w:r>
            <w:bookmarkStart w:id="441" w:name="Text143"/>
            <w:r w:rsidRPr="00B86792">
              <w:instrText xml:space="preserve"> FORMTEXT </w:instrText>
            </w:r>
            <w:r w:rsidRPr="00B86792">
              <w:fldChar w:fldCharType="separate"/>
            </w:r>
            <w:r w:rsidRPr="00B86792">
              <w:t>     </w:t>
            </w:r>
            <w:r w:rsidRPr="00B86792">
              <w:fldChar w:fldCharType="end"/>
            </w:r>
            <w:bookmarkEnd w:id="441"/>
          </w:p>
        </w:tc>
      </w:tr>
      <w:tr w:rsidR="00F843E0" w14:paraId="10988B1C" w14:textId="77777777" w:rsidTr="00CE379D">
        <w:tc>
          <w:tcPr>
            <w:tcW w:w="9923" w:type="dxa"/>
          </w:tcPr>
          <w:p w14:paraId="07422BD7" w14:textId="3B3BF572" w:rsidR="00F843E0" w:rsidRDefault="00E4481D" w:rsidP="00E3609C">
            <w:pPr>
              <w:pStyle w:val="PBParagraph"/>
              <w:numPr>
                <w:ilvl w:val="0"/>
                <w:numId w:val="0"/>
              </w:numPr>
              <w:spacing w:before="60" w:after="60"/>
              <w:ind w:left="4"/>
            </w:pPr>
            <w:r w:rsidRPr="00B86792">
              <w:rPr>
                <w:b/>
                <w:bCs/>
                <w:sz w:val="20"/>
              </w:rPr>
              <w:t>Dernière mise à jour : [INSÉRER LA DATE]</w:t>
            </w:r>
          </w:p>
        </w:tc>
      </w:tr>
      <w:bookmarkEnd w:id="4"/>
      <w:bookmarkEnd w:id="3"/>
    </w:tbl>
    <w:p w14:paraId="0BF5AF42" w14:textId="77777777" w:rsidR="00E73FE0" w:rsidRDefault="00E73FE0" w:rsidP="002D2D93">
      <w:pPr>
        <w:pStyle w:val="PBParagraph"/>
        <w:numPr>
          <w:ilvl w:val="0"/>
          <w:numId w:val="0"/>
        </w:numPr>
      </w:pPr>
    </w:p>
    <w:sectPr w:rsidR="00E73FE0" w:rsidSect="00E73FE0">
      <w:headerReference w:type="first" r:id="rId19"/>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4947A" w14:textId="77777777" w:rsidR="00715EF7" w:rsidRDefault="00715EF7" w:rsidP="00037583">
      <w:pPr>
        <w:spacing w:after="0" w:line="240" w:lineRule="auto"/>
      </w:pPr>
      <w:r>
        <w:separator/>
      </w:r>
    </w:p>
  </w:endnote>
  <w:endnote w:type="continuationSeparator" w:id="0">
    <w:p w14:paraId="3BA24220" w14:textId="77777777" w:rsidR="00715EF7" w:rsidRDefault="00715EF7" w:rsidP="00037583">
      <w:pPr>
        <w:spacing w:after="0" w:line="240" w:lineRule="auto"/>
      </w:pPr>
      <w:r>
        <w:continuationSeparator/>
      </w:r>
    </w:p>
  </w:endnote>
  <w:endnote w:type="continuationNotice" w:id="1">
    <w:p w14:paraId="6ADD61A0" w14:textId="77777777" w:rsidR="00715EF7" w:rsidRDefault="00715E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panose1 w:val="020B0503020102020204"/>
    <w:charset w:val="00"/>
    <w:family w:val="swiss"/>
    <w:pitch w:val="variable"/>
    <w:sig w:usb0="00000287" w:usb1="00000000" w:usb2="00000000" w:usb3="00000000" w:csb0="0000009F" w:csb1="00000000"/>
    <w:embedRegular r:id="rId1" w:fontKey="{0D2D6ED6-57EA-4D71-A460-48A59B107065}"/>
    <w:embedBold r:id="rId2" w:fontKey="{9CC91198-7E86-4890-B639-EE14C84F4CC6}"/>
    <w:embedItalic r:id="rId3" w:fontKey="{F1D40F7E-024D-4249-ADCC-92A5C58BD1F7}"/>
    <w:embedBoldItalic r:id="rId4" w:fontKey="{82B536C9-426C-4C84-93FA-FE79007ED894}"/>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embedRegular r:id="rId5" w:fontKey="{DD0A9318-DBF3-494F-9A03-34D77B153DFE}"/>
    <w:embedBold r:id="rId6" w:fontKey="{2C7D0784-437C-4AE5-8F52-5A712ED38DE9}"/>
    <w:embedItalic r:id="rId7" w:fontKey="{02D6A9A2-1DF3-4C54-8942-F5F74145A20B}"/>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8" w:fontKey="{9B747B2C-30DE-41F1-B865-7EC9E0535789}"/>
    <w:embedItalic r:id="rId9" w:fontKey="{77137833-519A-4DDB-ADD3-D080E640A103}"/>
  </w:font>
  <w:font w:name="Calibri">
    <w:panose1 w:val="020F0502020204030204"/>
    <w:charset w:val="00"/>
    <w:family w:val="swiss"/>
    <w:pitch w:val="variable"/>
    <w:sig w:usb0="E4002EFF" w:usb1="C200247B" w:usb2="00000009" w:usb3="00000000" w:csb0="000001FF" w:csb1="00000000"/>
    <w:embedRegular r:id="rId10" w:fontKey="{0DCCA1A1-7863-4C7C-AC93-6B0F67B2E01D}"/>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D0D5E" w14:textId="77777777" w:rsidR="00715EF7" w:rsidRPr="009701D2" w:rsidRDefault="00715EF7" w:rsidP="00B74EFA">
      <w:pPr>
        <w:spacing w:after="120" w:line="240" w:lineRule="auto"/>
        <w:rPr>
          <w:color w:val="A2B93B" w:themeColor="accent6"/>
        </w:rPr>
      </w:pPr>
      <w:r w:rsidRPr="009701D2">
        <w:rPr>
          <w:color w:val="A2B93B" w:themeColor="accent6"/>
        </w:rPr>
        <w:separator/>
      </w:r>
    </w:p>
  </w:footnote>
  <w:footnote w:type="continuationSeparator" w:id="0">
    <w:p w14:paraId="5BC26DC8" w14:textId="77777777" w:rsidR="00715EF7" w:rsidRDefault="00715EF7" w:rsidP="00037583">
      <w:pPr>
        <w:spacing w:after="0" w:line="240" w:lineRule="auto"/>
      </w:pPr>
      <w:r>
        <w:continuationSeparator/>
      </w:r>
    </w:p>
  </w:footnote>
  <w:footnote w:type="continuationNotice" w:id="1">
    <w:p w14:paraId="42D1A112" w14:textId="77777777" w:rsidR="00715EF7" w:rsidRDefault="00715EF7">
      <w:pPr>
        <w:spacing w:after="0" w:line="240" w:lineRule="auto"/>
      </w:pPr>
    </w:p>
  </w:footnote>
  <w:footnote w:id="2">
    <w:p w14:paraId="313C6A8B" w14:textId="77777777" w:rsidR="00EE0CCE" w:rsidRPr="006A2700" w:rsidRDefault="00EE0CCE" w:rsidP="00EE0CCE">
      <w:pPr>
        <w:pStyle w:val="FootnoteText"/>
        <w:ind w:left="426" w:hanging="426"/>
      </w:pPr>
      <w:r w:rsidRPr="006A2700">
        <w:rPr>
          <w:rStyle w:val="FootnoteReference"/>
        </w:rPr>
        <w:footnoteRef/>
      </w:r>
      <w:r w:rsidRPr="006A2700">
        <w:t xml:space="preserve"> </w:t>
      </w:r>
      <w:r w:rsidRPr="006A2700">
        <w:tab/>
        <w:t>Toute référence à une Partie contractante dans le présent Profil d’État est une référence à une Partie contractante de la Convention Protection des enfants de 1996.</w:t>
      </w:r>
    </w:p>
  </w:footnote>
  <w:footnote w:id="3">
    <w:p w14:paraId="75D01DD3" w14:textId="77777777" w:rsidR="00EE0CCE" w:rsidRPr="006A2700" w:rsidRDefault="00EE0CCE" w:rsidP="00EE0CCE">
      <w:pPr>
        <w:pStyle w:val="FootnoteText"/>
        <w:ind w:left="426" w:hanging="426"/>
      </w:pPr>
      <w:r w:rsidRPr="006A2700">
        <w:rPr>
          <w:rStyle w:val="FootnoteReference"/>
        </w:rPr>
        <w:footnoteRef/>
      </w:r>
      <w:r w:rsidRPr="006A2700">
        <w:t xml:space="preserve"> </w:t>
      </w:r>
      <w:r w:rsidRPr="006A2700">
        <w:tab/>
      </w:r>
      <w:r w:rsidRPr="001A1876">
        <w:t>Dans la mesure du possible et sous réserve des ressources disponibles, le Bureau Permanent suggère l’ajout d’une icône d’information « (i) »</w:t>
      </w:r>
      <w:r w:rsidRPr="006A2700">
        <w:t xml:space="preserve"> au passage de la souris qui affichera ces explications dans la version électronique du Profil d’État.</w:t>
      </w:r>
      <w:r w:rsidRPr="006A2700">
        <w:rPr>
          <w:rFonts w:ascii="Franklin Gothic Book" w:hAnsi="Franklin Gothic Book"/>
        </w:rPr>
        <w:t xml:space="preserve"> Cette suggestion vise à rendre le Profil d’État plus convivial et accessible en profitant de manière créative des fonctionnalités disponibles dans un environnement électronique.</w:t>
      </w:r>
    </w:p>
  </w:footnote>
  <w:footnote w:id="4">
    <w:p w14:paraId="4C1524DB" w14:textId="77777777" w:rsidR="00EE0CCE" w:rsidRPr="006A2700" w:rsidRDefault="00EE0CCE" w:rsidP="00EE0CCE">
      <w:pPr>
        <w:pStyle w:val="FootnoteText"/>
        <w:ind w:left="426" w:hanging="426"/>
      </w:pPr>
      <w:r w:rsidRPr="006A2700">
        <w:rPr>
          <w:rStyle w:val="FootnoteReference"/>
        </w:rPr>
        <w:footnoteRef/>
      </w:r>
      <w:r w:rsidRPr="006A2700">
        <w:t xml:space="preserve"> </w:t>
      </w:r>
      <w:r w:rsidRPr="006A2700">
        <w:tab/>
      </w:r>
      <w:r w:rsidRPr="006A2700">
        <w:rPr>
          <w:rFonts w:ascii="Franklin Gothic Book" w:hAnsi="Franklin Gothic Book"/>
        </w:rPr>
        <w:t xml:space="preserve">La C&amp;R se lit comme suit : </w:t>
      </w:r>
      <w:r w:rsidRPr="006A2700">
        <w:rPr>
          <w:rFonts w:ascii="Franklin Gothic Book" w:hAnsi="Franklin Gothic Book"/>
          <w:i/>
        </w:rPr>
        <w:t>Lorsqu’elles prennent des mesures de protection d’urgence en vertu de l’article 11 de la Convention de 1996 dans une affaire d’enlèvement d’enfants (par ex., en vue de faciliter le droit de visite ou de garantir le retour sans danger de l’enfant), les autorités compétentes sont invitées à recueillir des informations sur les mesures de protection disponibles dans l’autre État, de manière à assurer leur mise en œuvre effective. Elles sont encouragées à le faire par l’intermédiaire des Autorités centrales ou de membres du Réseau international de juges de La Haye (RIJH).</w:t>
      </w:r>
    </w:p>
  </w:footnote>
  <w:footnote w:id="5">
    <w:p w14:paraId="33A2A02B" w14:textId="52A82394" w:rsidR="006E358D" w:rsidRPr="006A2700" w:rsidRDefault="006E358D" w:rsidP="006E358D">
      <w:pPr>
        <w:pStyle w:val="FootnoteText"/>
        <w:ind w:left="426" w:hanging="426"/>
      </w:pPr>
      <w:r w:rsidRPr="006A2700">
        <w:rPr>
          <w:rStyle w:val="FootnoteReference"/>
        </w:rPr>
        <w:footnoteRef/>
      </w:r>
      <w:r w:rsidRPr="006A2700">
        <w:t xml:space="preserve"> </w:t>
      </w:r>
      <w:r w:rsidRPr="006A2700">
        <w:tab/>
      </w:r>
      <w:r w:rsidR="002F4B0C" w:rsidRPr="00C0517B">
        <w:t xml:space="preserve">La mise à jour </w:t>
      </w:r>
      <w:r w:rsidR="007405A5" w:rsidRPr="00C0517B">
        <w:t>s’effectuera</w:t>
      </w:r>
      <w:r w:rsidRPr="006A2700">
        <w:t xml:space="preserve"> automatiquement dans la version électronique du Profil d’État.</w:t>
      </w:r>
    </w:p>
  </w:footnote>
  <w:footnote w:id="6">
    <w:p w14:paraId="0A1025C4" w14:textId="68DAAC8F" w:rsidR="00DA1B35" w:rsidRPr="006A2700" w:rsidRDefault="00DA1B35" w:rsidP="00B15D9F">
      <w:pPr>
        <w:pStyle w:val="FootnoteText"/>
        <w:ind w:left="426" w:hanging="426"/>
      </w:pPr>
      <w:r w:rsidRPr="006A2700">
        <w:rPr>
          <w:rStyle w:val="FootnoteReference"/>
        </w:rPr>
        <w:footnoteRef/>
      </w:r>
      <w:r w:rsidRPr="006A2700">
        <w:t xml:space="preserve"> </w:t>
      </w:r>
      <w:r w:rsidRPr="006A2700">
        <w:tab/>
        <w:t>Cette section sera extensible afin de permettre l</w:t>
      </w:r>
      <w:r w:rsidR="00473EE1" w:rsidRPr="006A2700">
        <w:t>’</w:t>
      </w:r>
      <w:r w:rsidRPr="006A2700">
        <w:t>insertion d</w:t>
      </w:r>
      <w:r w:rsidR="00473EE1" w:rsidRPr="006A2700">
        <w:t>’</w:t>
      </w:r>
      <w:r w:rsidRPr="006A2700">
        <w:t>autres Autorités centrales.</w:t>
      </w:r>
    </w:p>
  </w:footnote>
  <w:footnote w:id="7">
    <w:p w14:paraId="6E31B400" w14:textId="55B6ED2E" w:rsidR="00DA1B35" w:rsidRPr="006A2700" w:rsidRDefault="00DA1B35" w:rsidP="00B15D9F">
      <w:pPr>
        <w:pStyle w:val="FootnoteText"/>
        <w:ind w:left="426" w:hanging="426"/>
      </w:pPr>
      <w:r w:rsidRPr="006A2700">
        <w:rPr>
          <w:rStyle w:val="FootnoteReference"/>
        </w:rPr>
        <w:footnoteRef/>
      </w:r>
      <w:r w:rsidRPr="006A2700">
        <w:tab/>
        <w:t>Cette section sera extensible afin de permettre l</w:t>
      </w:r>
      <w:r w:rsidR="00473EE1" w:rsidRPr="006A2700">
        <w:t>’</w:t>
      </w:r>
      <w:r w:rsidRPr="006A2700">
        <w:t>insertion d</w:t>
      </w:r>
      <w:r w:rsidR="00473EE1" w:rsidRPr="006A2700">
        <w:t>’</w:t>
      </w:r>
      <w:r w:rsidRPr="006A2700">
        <w:t>autres autorités.</w:t>
      </w:r>
    </w:p>
  </w:footnote>
  <w:footnote w:id="8">
    <w:p w14:paraId="779E0FD3" w14:textId="15A2EF4B" w:rsidR="00DA1B35" w:rsidRPr="006A2700" w:rsidRDefault="00DA1B35" w:rsidP="00B15D9F">
      <w:pPr>
        <w:pStyle w:val="FootnoteText"/>
        <w:ind w:left="426" w:hanging="426"/>
      </w:pPr>
      <w:r w:rsidRPr="006A2700">
        <w:rPr>
          <w:rStyle w:val="FootnoteReference"/>
        </w:rPr>
        <w:footnoteRef/>
      </w:r>
      <w:r w:rsidRPr="006A2700">
        <w:tab/>
        <w:t>Cette section sera extensible afin de permettre l</w:t>
      </w:r>
      <w:r w:rsidR="00473EE1" w:rsidRPr="006A2700">
        <w:t>’</w:t>
      </w:r>
      <w:r w:rsidRPr="006A2700">
        <w:t>insertion d</w:t>
      </w:r>
      <w:r w:rsidR="00473EE1" w:rsidRPr="006A2700">
        <w:t>’</w:t>
      </w:r>
      <w:r w:rsidRPr="006A2700">
        <w:t>autres autorités.</w:t>
      </w:r>
    </w:p>
  </w:footnote>
  <w:footnote w:id="9">
    <w:p w14:paraId="3934D0BD" w14:textId="09C8B8B1" w:rsidR="00973675" w:rsidRPr="006A2700" w:rsidRDefault="00973675" w:rsidP="00B15D9F">
      <w:pPr>
        <w:pStyle w:val="FootnoteText"/>
        <w:ind w:left="426" w:hanging="426"/>
      </w:pPr>
      <w:r w:rsidRPr="006A2700">
        <w:rPr>
          <w:rStyle w:val="FootnoteReference"/>
        </w:rPr>
        <w:footnoteRef/>
      </w:r>
      <w:r w:rsidRPr="006A2700">
        <w:t xml:space="preserve"> </w:t>
      </w:r>
      <w:r w:rsidRPr="006A2700">
        <w:tab/>
        <w:t xml:space="preserve">Cette </w:t>
      </w:r>
      <w:r w:rsidRPr="0016000A">
        <w:t xml:space="preserve">section </w:t>
      </w:r>
      <w:r w:rsidR="00D32D36" w:rsidRPr="0016000A">
        <w:t>permet aux</w:t>
      </w:r>
      <w:r w:rsidRPr="0016000A">
        <w:t xml:space="preserve"> États qui </w:t>
      </w:r>
      <w:r w:rsidR="00211177" w:rsidRPr="0016000A">
        <w:t>disposent d’</w:t>
      </w:r>
      <w:r w:rsidRPr="0016000A">
        <w:t xml:space="preserve">une seule autorité </w:t>
      </w:r>
      <w:r w:rsidR="00791BFF" w:rsidRPr="0016000A">
        <w:t>habilitée à</w:t>
      </w:r>
      <w:r w:rsidRPr="0016000A">
        <w:t xml:space="preserve"> établir les certificats </w:t>
      </w:r>
      <w:r w:rsidR="001844CB" w:rsidRPr="0016000A">
        <w:t>visés à</w:t>
      </w:r>
      <w:r w:rsidRPr="006A2700">
        <w:t xml:space="preserve"> l</w:t>
      </w:r>
      <w:r w:rsidR="00473EE1" w:rsidRPr="006A2700">
        <w:t>’</w:t>
      </w:r>
      <w:r w:rsidRPr="006A2700">
        <w:t xml:space="preserve">article 40 de </w:t>
      </w:r>
      <w:r w:rsidR="00C03579" w:rsidRPr="006A2700">
        <w:t xml:space="preserve">renseigner </w:t>
      </w:r>
      <w:r w:rsidRPr="0016000A">
        <w:t xml:space="preserve">ces informations aux points 5.1 à 5.9, et </w:t>
      </w:r>
      <w:r w:rsidR="001844CB" w:rsidRPr="0016000A">
        <w:t>aux</w:t>
      </w:r>
      <w:r w:rsidRPr="0016000A">
        <w:t xml:space="preserve"> États qui </w:t>
      </w:r>
      <w:r w:rsidR="00211177" w:rsidRPr="0016000A">
        <w:t>disposent de</w:t>
      </w:r>
      <w:r w:rsidR="00211177" w:rsidRPr="006A2700">
        <w:t xml:space="preserve"> </w:t>
      </w:r>
      <w:r w:rsidRPr="006A2700">
        <w:t xml:space="preserve">plusieurs autorités </w:t>
      </w:r>
      <w:r w:rsidR="00D24192" w:rsidRPr="006A2700">
        <w:t xml:space="preserve">habilitées à </w:t>
      </w:r>
      <w:r w:rsidRPr="006A2700">
        <w:t>établir le certificat d</w:t>
      </w:r>
      <w:r w:rsidR="00473EE1" w:rsidRPr="006A2700">
        <w:t>’</w:t>
      </w:r>
      <w:r w:rsidRPr="006A2700">
        <w:t xml:space="preserve">indiquer quelles sont les autorités </w:t>
      </w:r>
      <w:r w:rsidR="00D24192" w:rsidRPr="006A2700">
        <w:t xml:space="preserve">habilitées </w:t>
      </w:r>
      <w:r w:rsidRPr="006A2700">
        <w:t>au point 5.10.</w:t>
      </w:r>
    </w:p>
  </w:footnote>
  <w:footnote w:id="10">
    <w:p w14:paraId="60E61132" w14:textId="156A04D0" w:rsidR="00973675" w:rsidRPr="006A2700" w:rsidRDefault="00973675" w:rsidP="00B15D9F">
      <w:pPr>
        <w:pStyle w:val="FootnoteText"/>
        <w:ind w:left="426" w:hanging="426"/>
      </w:pPr>
      <w:r w:rsidRPr="006A2700">
        <w:rPr>
          <w:rStyle w:val="FootnoteReference"/>
        </w:rPr>
        <w:footnoteRef/>
      </w:r>
      <w:r w:rsidRPr="006A2700">
        <w:tab/>
        <w:t>Cette section sera extensible afin de permettre l</w:t>
      </w:r>
      <w:r w:rsidR="00473EE1" w:rsidRPr="006A2700">
        <w:t>’</w:t>
      </w:r>
      <w:r w:rsidRPr="006A2700">
        <w:t>insertion d</w:t>
      </w:r>
      <w:r w:rsidR="00473EE1" w:rsidRPr="006A2700">
        <w:t>’</w:t>
      </w:r>
      <w:r w:rsidRPr="006A2700">
        <w:t xml:space="preserve">autres </w:t>
      </w:r>
      <w:r w:rsidRPr="002C6494">
        <w:t>autorités.</w:t>
      </w:r>
      <w:r w:rsidR="00043373" w:rsidRPr="002C6494">
        <w:t xml:space="preserve"> Il convient de noter que les fonctions mentionnées dans cette section ne sont pas nécessairement obligatoires et qu</w:t>
      </w:r>
      <w:r w:rsidR="00190BD8" w:rsidRPr="002C6494">
        <w:t>’</w:t>
      </w:r>
      <w:r w:rsidR="00043373" w:rsidRPr="002C6494">
        <w:t>elles sont incluses dans la mesure où elles sont disponibles et autorisées en vertu du droit interne de l</w:t>
      </w:r>
      <w:r w:rsidR="00487155" w:rsidRPr="002C6494">
        <w:t>’</w:t>
      </w:r>
      <w:r w:rsidR="00043373" w:rsidRPr="002C6494">
        <w:t>État.</w:t>
      </w:r>
    </w:p>
  </w:footnote>
  <w:footnote w:id="11">
    <w:p w14:paraId="3F0CC7ED" w14:textId="02364DAC" w:rsidR="00220A7F" w:rsidRPr="00B44BE4" w:rsidRDefault="00220A7F">
      <w:pPr>
        <w:pStyle w:val="FootnoteText"/>
      </w:pPr>
      <w:r>
        <w:rPr>
          <w:rStyle w:val="FootnoteReference"/>
        </w:rPr>
        <w:footnoteRef/>
      </w:r>
      <w:r>
        <w:t xml:space="preserve"> </w:t>
      </w:r>
      <w:r w:rsidRPr="00F878E8">
        <w:tab/>
      </w:r>
      <w:r w:rsidR="003D0E92" w:rsidRPr="007A08EE">
        <w:t>L’assistance juridique et l’aide j</w:t>
      </w:r>
      <w:r w:rsidR="00B44BE4">
        <w:t>uridictionnelle</w:t>
      </w:r>
      <w:r w:rsidR="003D0E92" w:rsidRPr="007A08EE">
        <w:t xml:space="preserve"> peuvent comprendre, le cas échéant, des conseils juridiques, une assistance pour saisir une autorité, une représentation juridique et l’exonération des frais de procédure.</w:t>
      </w:r>
    </w:p>
  </w:footnote>
  <w:footnote w:id="12">
    <w:p w14:paraId="4DB8D4AD" w14:textId="15C2B8FE" w:rsidR="009E154E" w:rsidRPr="006A2700" w:rsidRDefault="009E154E" w:rsidP="00B15D9F">
      <w:pPr>
        <w:pStyle w:val="FootnoteText"/>
        <w:ind w:left="426" w:hanging="426"/>
      </w:pPr>
      <w:r w:rsidRPr="006A2700">
        <w:rPr>
          <w:rStyle w:val="FootnoteReference"/>
        </w:rPr>
        <w:footnoteRef/>
      </w:r>
      <w:r w:rsidRPr="006A2700">
        <w:tab/>
        <w:t>Cette section sera extensible afin de permettre l</w:t>
      </w:r>
      <w:r w:rsidR="00473EE1" w:rsidRPr="006A2700">
        <w:t>’</w:t>
      </w:r>
      <w:r w:rsidRPr="006A2700">
        <w:t>insertion d</w:t>
      </w:r>
      <w:r w:rsidR="00473EE1" w:rsidRPr="006A2700">
        <w:t>’</w:t>
      </w:r>
      <w:r w:rsidRPr="006A2700">
        <w:t>autres autorité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7"/>
      <w:gridCol w:w="4901"/>
    </w:tblGrid>
    <w:tr w:rsidR="00B14465" w:rsidRPr="000F6D73" w14:paraId="5357B22A" w14:textId="77777777" w:rsidTr="00C54863">
      <w:tc>
        <w:tcPr>
          <w:tcW w:w="5097" w:type="dxa"/>
          <w:vAlign w:val="bottom"/>
        </w:tcPr>
        <w:p w14:paraId="190E773B" w14:textId="77777777" w:rsidR="00B14465" w:rsidRPr="000F6D73" w:rsidRDefault="00B14465" w:rsidP="00B14465">
          <w:pPr>
            <w:pStyle w:val="Header"/>
            <w:tabs>
              <w:tab w:val="clear" w:pos="4513"/>
              <w:tab w:val="clear" w:pos="9026"/>
            </w:tabs>
            <w:spacing w:before="120" w:after="120"/>
            <w:rPr>
              <w:rFonts w:cstheme="minorHAnsi"/>
              <w:b/>
              <w:bCs/>
              <w:caps/>
              <w:color w:val="03295A" w:themeColor="accent4"/>
              <w:sz w:val="20"/>
              <w:szCs w:val="20"/>
            </w:rPr>
          </w:pPr>
          <w:r w:rsidRPr="000F6D73">
            <w:rPr>
              <w:rFonts w:cstheme="minorHAnsi"/>
              <w:b/>
              <w:bCs/>
              <w:caps/>
              <w:color w:val="03295A" w:themeColor="accent4"/>
            </w:rPr>
            <w:t xml:space="preserve">profil d’État </w:t>
          </w:r>
        </w:p>
        <w:p w14:paraId="5B00C648" w14:textId="77777777" w:rsidR="00B14465" w:rsidRPr="000F6D73" w:rsidRDefault="00B14465" w:rsidP="00B14465">
          <w:pPr>
            <w:pStyle w:val="Header"/>
            <w:tabs>
              <w:tab w:val="clear" w:pos="4513"/>
              <w:tab w:val="clear" w:pos="9026"/>
            </w:tabs>
            <w:spacing w:before="120" w:after="120"/>
            <w:rPr>
              <w:rFonts w:cstheme="minorHAnsi"/>
              <w:b/>
              <w:bCs/>
              <w:caps/>
              <w:color w:val="03295A" w:themeColor="accent4"/>
              <w:sz w:val="20"/>
              <w:szCs w:val="20"/>
            </w:rPr>
          </w:pPr>
          <w:r w:rsidRPr="000F6D73">
            <w:rPr>
              <w:rFonts w:cstheme="minorHAnsi"/>
              <w:b/>
              <w:bCs/>
              <w:caps/>
              <w:color w:val="03295A" w:themeColor="accent4"/>
              <w:sz w:val="20"/>
              <w:szCs w:val="20"/>
            </w:rPr>
            <w:t>convention pr</w:t>
          </w:r>
          <w:r>
            <w:rPr>
              <w:rFonts w:cstheme="minorHAnsi"/>
              <w:b/>
              <w:bCs/>
              <w:caps/>
              <w:color w:val="03295A" w:themeColor="accent4"/>
              <w:sz w:val="20"/>
              <w:szCs w:val="20"/>
            </w:rPr>
            <w:t>otection des enfants 1996</w:t>
          </w:r>
        </w:p>
        <w:p w14:paraId="47C3ACAB" w14:textId="77777777" w:rsidR="00B14465" w:rsidRPr="000F6D73" w:rsidRDefault="00B14465" w:rsidP="00B14465">
          <w:pPr>
            <w:pStyle w:val="Header"/>
            <w:tabs>
              <w:tab w:val="clear" w:pos="4513"/>
              <w:tab w:val="clear" w:pos="9026"/>
            </w:tabs>
            <w:spacing w:before="120" w:after="120"/>
            <w:rPr>
              <w:rFonts w:cstheme="minorHAnsi"/>
              <w:b/>
              <w:bCs/>
              <w:caps/>
              <w:color w:val="03295A" w:themeColor="accent4"/>
              <w:sz w:val="20"/>
              <w:szCs w:val="20"/>
            </w:rPr>
          </w:pPr>
          <w:r>
            <w:rPr>
              <w:rFonts w:cstheme="minorHAnsi"/>
              <w:b/>
              <w:bCs/>
              <w:caps/>
              <w:color w:val="03295A" w:themeColor="accent4"/>
              <w:sz w:val="20"/>
              <w:szCs w:val="20"/>
            </w:rPr>
            <w:t>version 2024</w:t>
          </w:r>
          <w:r w:rsidRPr="000F6D73">
            <w:rPr>
              <w:rFonts w:cstheme="minorHAnsi"/>
              <w:b/>
              <w:bCs/>
              <w:caps/>
              <w:color w:val="03295A" w:themeColor="accent4"/>
              <w:sz w:val="20"/>
              <w:szCs w:val="20"/>
            </w:rPr>
            <w:t xml:space="preserve"> </w:t>
          </w:r>
        </w:p>
      </w:tc>
      <w:tc>
        <w:tcPr>
          <w:tcW w:w="5097" w:type="dxa"/>
          <w:vAlign w:val="bottom"/>
        </w:tcPr>
        <w:p w14:paraId="38C40745" w14:textId="77777777" w:rsidR="00B14465" w:rsidRPr="000F6D73" w:rsidRDefault="00B14465" w:rsidP="00B14465">
          <w:pPr>
            <w:pStyle w:val="Header"/>
            <w:tabs>
              <w:tab w:val="clear" w:pos="4513"/>
              <w:tab w:val="clear" w:pos="9026"/>
            </w:tabs>
            <w:jc w:val="right"/>
          </w:pPr>
          <w:r>
            <w:rPr>
              <w:noProof/>
            </w:rPr>
            <w:drawing>
              <wp:anchor distT="0" distB="0" distL="114300" distR="114300" simplePos="0" relativeHeight="251659264" behindDoc="1" locked="0" layoutInCell="1" allowOverlap="1" wp14:anchorId="665AD5C3" wp14:editId="45C7983E">
                <wp:simplePos x="0" y="0"/>
                <wp:positionH relativeFrom="margin">
                  <wp:posOffset>1261110</wp:posOffset>
                </wp:positionH>
                <wp:positionV relativeFrom="paragraph">
                  <wp:posOffset>85725</wp:posOffset>
                </wp:positionV>
                <wp:extent cx="1798320" cy="835660"/>
                <wp:effectExtent l="0" t="0" r="0" b="2540"/>
                <wp:wrapTight wrapText="bothSides">
                  <wp:wrapPolygon edited="0">
                    <wp:start x="3661" y="0"/>
                    <wp:lineTo x="0" y="985"/>
                    <wp:lineTo x="0" y="17234"/>
                    <wp:lineTo x="2975" y="21173"/>
                    <wp:lineTo x="3890" y="21173"/>
                    <wp:lineTo x="21280" y="21173"/>
                    <wp:lineTo x="21280" y="3939"/>
                    <wp:lineTo x="10297" y="0"/>
                    <wp:lineTo x="3661" y="0"/>
                  </wp:wrapPolygon>
                </wp:wrapTight>
                <wp:docPr id="1977380070" name="Picture 197738007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937516" name="Picture 1634937516" descr="A blue and green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8320" cy="835660"/>
                        </a:xfrm>
                        <a:prstGeom prst="rect">
                          <a:avLst/>
                        </a:prstGeom>
                      </pic:spPr>
                    </pic:pic>
                  </a:graphicData>
                </a:graphic>
                <wp14:sizeRelH relativeFrom="margin">
                  <wp14:pctWidth>0</wp14:pctWidth>
                </wp14:sizeRelH>
                <wp14:sizeRelV relativeFrom="margin">
                  <wp14:pctHeight>0</wp14:pctHeight>
                </wp14:sizeRelV>
              </wp:anchor>
            </w:drawing>
          </w:r>
        </w:p>
      </w:tc>
    </w:tr>
  </w:tbl>
  <w:p w14:paraId="42612CAE" w14:textId="77777777" w:rsidR="008B49FC" w:rsidRDefault="008B49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6E7A"/>
    <w:multiLevelType w:val="hybridMultilevel"/>
    <w:tmpl w:val="7E84ED26"/>
    <w:lvl w:ilvl="0" w:tplc="C1325746">
      <w:start w:val="13"/>
      <w:numFmt w:val="bullet"/>
      <w:lvlText w:val="-"/>
      <w:lvlJc w:val="left"/>
      <w:pPr>
        <w:ind w:left="720" w:hanging="360"/>
      </w:pPr>
      <w:rPr>
        <w:rFonts w:ascii="Franklin Gothic Book" w:eastAsiaTheme="minorHAnsi" w:hAnsi="Franklin Gothic Book"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0915A50"/>
    <w:multiLevelType w:val="multilevel"/>
    <w:tmpl w:val="6AA49BFC"/>
    <w:lvl w:ilvl="0">
      <w:start w:val="7"/>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BB2820"/>
    <w:multiLevelType w:val="multilevel"/>
    <w:tmpl w:val="6B02AC4A"/>
    <w:lvl w:ilvl="0">
      <w:start w:val="3"/>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10C64FE"/>
    <w:multiLevelType w:val="multilevel"/>
    <w:tmpl w:val="7338A1A6"/>
    <w:lvl w:ilvl="0">
      <w:start w:val="16"/>
      <w:numFmt w:val="decimal"/>
      <w:lvlText w:val="%1."/>
      <w:lvlJc w:val="left"/>
      <w:pPr>
        <w:ind w:left="460" w:hanging="460"/>
      </w:pPr>
      <w:rPr>
        <w:rFonts w:hint="default"/>
      </w:rPr>
    </w:lvl>
    <w:lvl w:ilvl="1">
      <w:start w:val="1"/>
      <w:numFmt w:val="decimal"/>
      <w:lvlText w:val="15.%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19B5821"/>
    <w:multiLevelType w:val="multilevel"/>
    <w:tmpl w:val="F94C5F2E"/>
    <w:lvl w:ilvl="0">
      <w:start w:val="36"/>
      <w:numFmt w:val="decimal"/>
      <w:lvlText w:val="%1"/>
      <w:lvlJc w:val="left"/>
      <w:pPr>
        <w:ind w:left="1261" w:hanging="410"/>
      </w:pPr>
      <w:rPr>
        <w:rFonts w:hint="default"/>
        <w:color w:val="002060"/>
      </w:rPr>
    </w:lvl>
    <w:lvl w:ilvl="1">
      <w:start w:val="1"/>
      <w:numFmt w:val="decimal"/>
      <w:lvlText w:val="3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33F43E8"/>
    <w:multiLevelType w:val="multilevel"/>
    <w:tmpl w:val="71F079C0"/>
    <w:styleLink w:val="Style8"/>
    <w:lvl w:ilvl="0">
      <w:start w:val="29"/>
      <w:numFmt w:val="decimal"/>
      <w:lvlText w:val="%1."/>
      <w:lvlJc w:val="left"/>
      <w:pPr>
        <w:ind w:left="500" w:hanging="500"/>
      </w:pPr>
      <w:rPr>
        <w:rFonts w:hint="default"/>
      </w:rPr>
    </w:lvl>
    <w:lvl w:ilvl="1">
      <w:start w:val="1"/>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6" w15:restartNumberingAfterBreak="0">
    <w:nsid w:val="044A37BF"/>
    <w:multiLevelType w:val="multilevel"/>
    <w:tmpl w:val="7CF64B0C"/>
    <w:lvl w:ilvl="0">
      <w:start w:val="6"/>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6A170CB"/>
    <w:multiLevelType w:val="multilevel"/>
    <w:tmpl w:val="84809CF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7AA39F3"/>
    <w:multiLevelType w:val="multilevel"/>
    <w:tmpl w:val="E948F9E8"/>
    <w:lvl w:ilvl="0">
      <w:start w:val="37"/>
      <w:numFmt w:val="decimal"/>
      <w:lvlText w:val="%1"/>
      <w:lvlJc w:val="left"/>
      <w:pPr>
        <w:ind w:left="410" w:hanging="410"/>
      </w:pPr>
      <w:rPr>
        <w:rFonts w:hint="default"/>
      </w:rPr>
    </w:lvl>
    <w:lvl w:ilvl="1">
      <w:start w:val="1"/>
      <w:numFmt w:val="decimal"/>
      <w:lvlText w:val="32.%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9" w15:restartNumberingAfterBreak="0">
    <w:nsid w:val="14D60DB5"/>
    <w:multiLevelType w:val="multilevel"/>
    <w:tmpl w:val="FC9CB8E2"/>
    <w:lvl w:ilvl="0">
      <w:start w:val="1"/>
      <w:numFmt w:val="bullet"/>
      <w:pStyle w:val="PBBulletList"/>
      <w:lvlText w:val=""/>
      <w:lvlJc w:val="left"/>
      <w:pPr>
        <w:ind w:left="1134" w:hanging="567"/>
      </w:pPr>
      <w:rPr>
        <w:rFonts w:ascii="Wingdings" w:hAnsi="Wingdings"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7903011"/>
    <w:multiLevelType w:val="multilevel"/>
    <w:tmpl w:val="56AA3B20"/>
    <w:lvl w:ilvl="0">
      <w:start w:val="12"/>
      <w:numFmt w:val="decimal"/>
      <w:lvlText w:val="%1."/>
      <w:lvlJc w:val="left"/>
      <w:pPr>
        <w:ind w:left="460" w:hanging="460"/>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3F0BBC"/>
    <w:multiLevelType w:val="multilevel"/>
    <w:tmpl w:val="D0EEBBFC"/>
    <w:styleLink w:val="Style2"/>
    <w:lvl w:ilvl="0">
      <w:start w:val="30"/>
      <w:numFmt w:val="decimal"/>
      <w:lvlText w:val="%1"/>
      <w:lvlJc w:val="left"/>
      <w:pPr>
        <w:ind w:left="465" w:hanging="465"/>
      </w:pPr>
      <w:rPr>
        <w:rFonts w:hint="default"/>
      </w:rPr>
    </w:lvl>
    <w:lvl w:ilvl="1">
      <w:start w:val="3"/>
      <w:numFmt w:val="decimal"/>
      <w:lvlText w:val="29.%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E4C6FAF"/>
    <w:multiLevelType w:val="multilevel"/>
    <w:tmpl w:val="49081790"/>
    <w:lvl w:ilvl="0">
      <w:start w:val="26"/>
      <w:numFmt w:val="decimal"/>
      <w:lvlText w:val="%1."/>
      <w:lvlJc w:val="left"/>
      <w:pPr>
        <w:ind w:left="460" w:hanging="460"/>
      </w:pPr>
      <w:rPr>
        <w:rFonts w:hint="default"/>
      </w:rPr>
    </w:lvl>
    <w:lvl w:ilvl="1">
      <w:start w:val="1"/>
      <w:numFmt w:val="decimal"/>
      <w:lvlText w:val="21.%2."/>
      <w:lvlJc w:val="left"/>
      <w:pPr>
        <w:ind w:left="567" w:hanging="567"/>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EC05601"/>
    <w:multiLevelType w:val="multilevel"/>
    <w:tmpl w:val="FE104B0E"/>
    <w:styleLink w:val="Style1"/>
    <w:lvl w:ilvl="0">
      <w:start w:val="12"/>
      <w:numFmt w:val="decimal"/>
      <w:lvlText w:val="%1."/>
      <w:lvlJc w:val="left"/>
      <w:pPr>
        <w:ind w:left="500" w:hanging="500"/>
      </w:pPr>
      <w:rPr>
        <w:rFonts w:hint="default"/>
      </w:rPr>
    </w:lvl>
    <w:lvl w:ilvl="1">
      <w:start w:val="1"/>
      <w:numFmt w:val="none"/>
      <w:lvlText w:val="26.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4" w15:restartNumberingAfterBreak="0">
    <w:nsid w:val="1EC05C89"/>
    <w:multiLevelType w:val="multilevel"/>
    <w:tmpl w:val="3FDA0E4C"/>
    <w:lvl w:ilvl="0">
      <w:start w:val="42"/>
      <w:numFmt w:val="decimal"/>
      <w:lvlText w:val="%1."/>
      <w:lvlJc w:val="left"/>
      <w:pPr>
        <w:ind w:left="567" w:hanging="567"/>
      </w:pPr>
      <w:rPr>
        <w:rFonts w:hint="default"/>
      </w:rPr>
    </w:lvl>
    <w:lvl w:ilvl="1">
      <w:start w:val="1"/>
      <w:numFmt w:val="decimal"/>
      <w:lvlText w:val="37.%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5" w15:restartNumberingAfterBreak="0">
    <w:nsid w:val="20FD3916"/>
    <w:multiLevelType w:val="multilevel"/>
    <w:tmpl w:val="AAFE487A"/>
    <w:lvl w:ilvl="0">
      <w:start w:val="31"/>
      <w:numFmt w:val="decimal"/>
      <w:lvlText w:val="%1"/>
      <w:lvlJc w:val="left"/>
      <w:pPr>
        <w:ind w:left="410" w:hanging="410"/>
      </w:pPr>
      <w:rPr>
        <w:rFonts w:hint="default"/>
      </w:rPr>
    </w:lvl>
    <w:lvl w:ilvl="1">
      <w:start w:val="1"/>
      <w:numFmt w:val="decimal"/>
      <w:lvlText w:val="26.%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16" w15:restartNumberingAfterBreak="0">
    <w:nsid w:val="21F743FB"/>
    <w:multiLevelType w:val="multilevel"/>
    <w:tmpl w:val="C3E4B5CA"/>
    <w:lvl w:ilvl="0">
      <w:start w:val="39"/>
      <w:numFmt w:val="decimal"/>
      <w:lvlText w:val="%1"/>
      <w:lvlJc w:val="left"/>
      <w:pPr>
        <w:ind w:left="1261" w:hanging="410"/>
      </w:pPr>
      <w:rPr>
        <w:rFonts w:hint="default"/>
        <w:color w:val="auto"/>
      </w:rPr>
    </w:lvl>
    <w:lvl w:ilvl="1">
      <w:start w:val="1"/>
      <w:numFmt w:val="decimal"/>
      <w:lvlText w:val="34.%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2BD5760"/>
    <w:multiLevelType w:val="multilevel"/>
    <w:tmpl w:val="F2D8D3EA"/>
    <w:styleLink w:val="Style7"/>
    <w:lvl w:ilvl="0">
      <w:start w:val="12"/>
      <w:numFmt w:val="decimal"/>
      <w:lvlText w:val="%1."/>
      <w:lvlJc w:val="left"/>
      <w:pPr>
        <w:ind w:left="500" w:hanging="500"/>
      </w:pPr>
      <w:rPr>
        <w:rFonts w:hint="default"/>
      </w:rPr>
    </w:lvl>
    <w:lvl w:ilvl="1">
      <w:start w:val="29"/>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25E27890"/>
    <w:multiLevelType w:val="multilevel"/>
    <w:tmpl w:val="6F78C320"/>
    <w:lvl w:ilvl="0">
      <w:start w:val="15"/>
      <w:numFmt w:val="decimal"/>
      <w:lvlText w:val="%1."/>
      <w:lvlJc w:val="left"/>
      <w:pPr>
        <w:ind w:left="460" w:hanging="460"/>
      </w:pPr>
      <w:rPr>
        <w:rFonts w:hint="default"/>
        <w:i w:val="0"/>
      </w:rPr>
    </w:lvl>
    <w:lvl w:ilvl="1">
      <w:start w:val="1"/>
      <w:numFmt w:val="decimal"/>
      <w:lvlText w:val="13.%2."/>
      <w:lvlJc w:val="left"/>
      <w:pPr>
        <w:ind w:left="567" w:hanging="567"/>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9" w15:restartNumberingAfterBreak="0">
    <w:nsid w:val="26C9328D"/>
    <w:multiLevelType w:val="multilevel"/>
    <w:tmpl w:val="51521BC6"/>
    <w:styleLink w:val="Style13"/>
    <w:lvl w:ilvl="0">
      <w:start w:val="33"/>
      <w:numFmt w:val="decimal"/>
      <w:lvlText w:val="%1"/>
      <w:lvlJc w:val="left"/>
      <w:pPr>
        <w:ind w:left="440" w:hanging="440"/>
      </w:pPr>
      <w:rPr>
        <w:rFonts w:hint="default"/>
      </w:rPr>
    </w:lvl>
    <w:lvl w:ilvl="1">
      <w:start w:val="1"/>
      <w:numFmt w:val="decimal"/>
      <w:lvlText w:val="37.%2"/>
      <w:lvlJc w:val="left"/>
      <w:pPr>
        <w:ind w:left="1574" w:hanging="44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20" w15:restartNumberingAfterBreak="0">
    <w:nsid w:val="277163A6"/>
    <w:multiLevelType w:val="hybridMultilevel"/>
    <w:tmpl w:val="5D6A1C46"/>
    <w:styleLink w:val="CurrentList1"/>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1" w15:restartNumberingAfterBreak="0">
    <w:nsid w:val="2C336288"/>
    <w:multiLevelType w:val="multilevel"/>
    <w:tmpl w:val="C8B6A570"/>
    <w:lvl w:ilvl="0">
      <w:start w:val="20"/>
      <w:numFmt w:val="decimal"/>
      <w:lvlText w:val="%1."/>
      <w:lvlJc w:val="left"/>
      <w:pPr>
        <w:ind w:left="460" w:hanging="460"/>
      </w:pPr>
      <w:rPr>
        <w:rFonts w:hint="default"/>
      </w:rPr>
    </w:lvl>
    <w:lvl w:ilvl="1">
      <w:start w:val="1"/>
      <w:numFmt w:val="decimal"/>
      <w:lvlText w:val="16.%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CE177DB"/>
    <w:multiLevelType w:val="hybridMultilevel"/>
    <w:tmpl w:val="BD806CFA"/>
    <w:lvl w:ilvl="0" w:tplc="C1325746">
      <w:start w:val="13"/>
      <w:numFmt w:val="bullet"/>
      <w:lvlText w:val="-"/>
      <w:lvlJc w:val="left"/>
      <w:pPr>
        <w:ind w:left="360" w:hanging="360"/>
      </w:pPr>
      <w:rPr>
        <w:rFonts w:ascii="Franklin Gothic Book" w:eastAsiaTheme="minorHAnsi" w:hAnsi="Franklin Gothic Book" w:cstheme="minorBid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2D8618CB"/>
    <w:multiLevelType w:val="multilevel"/>
    <w:tmpl w:val="259A026C"/>
    <w:lvl w:ilvl="0">
      <w:start w:val="38"/>
      <w:numFmt w:val="decimal"/>
      <w:lvlText w:val="%1"/>
      <w:lvlJc w:val="left"/>
      <w:pPr>
        <w:ind w:left="410" w:hanging="410"/>
      </w:pPr>
      <w:rPr>
        <w:rFonts w:hint="default"/>
      </w:rPr>
    </w:lvl>
    <w:lvl w:ilvl="1">
      <w:start w:val="1"/>
      <w:numFmt w:val="decimal"/>
      <w:lvlText w:val="33.%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E1D5830"/>
    <w:multiLevelType w:val="multilevel"/>
    <w:tmpl w:val="588C89BA"/>
    <w:lvl w:ilvl="0">
      <w:start w:val="9"/>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F1E4372"/>
    <w:multiLevelType w:val="multilevel"/>
    <w:tmpl w:val="319A6194"/>
    <w:styleLink w:val="Style11"/>
    <w:lvl w:ilvl="0">
      <w:start w:val="29"/>
      <w:numFmt w:val="decimal"/>
      <w:lvlText w:val="%1"/>
      <w:lvlJc w:val="left"/>
      <w:pPr>
        <w:ind w:left="465" w:hanging="465"/>
      </w:pPr>
      <w:rPr>
        <w:rFonts w:hint="default"/>
      </w:rPr>
    </w:lvl>
    <w:lvl w:ilvl="1">
      <w:start w:val="8"/>
      <w:numFmt w:val="none"/>
      <w:lvlText w:val="33.6"/>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F3424D6"/>
    <w:multiLevelType w:val="multilevel"/>
    <w:tmpl w:val="9C784CCA"/>
    <w:styleLink w:val="Style14"/>
    <w:lvl w:ilvl="0">
      <w:start w:val="46"/>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0310DC0"/>
    <w:multiLevelType w:val="multilevel"/>
    <w:tmpl w:val="DF649DF2"/>
    <w:styleLink w:val="Style10"/>
    <w:lvl w:ilvl="0">
      <w:start w:val="29"/>
      <w:numFmt w:val="decimal"/>
      <w:lvlText w:val="%1"/>
      <w:lvlJc w:val="left"/>
      <w:pPr>
        <w:ind w:left="465" w:hanging="465"/>
      </w:pPr>
      <w:rPr>
        <w:rFonts w:hint="default"/>
      </w:rPr>
    </w:lvl>
    <w:lvl w:ilvl="1">
      <w:start w:val="3"/>
      <w:numFmt w:val="decimal"/>
      <w:lvlText w:val="33.%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59437AD"/>
    <w:multiLevelType w:val="hybridMultilevel"/>
    <w:tmpl w:val="ABB6F482"/>
    <w:lvl w:ilvl="0" w:tplc="9C98FF8E">
      <w:start w:val="10"/>
      <w:numFmt w:val="upp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3A5C0C90"/>
    <w:multiLevelType w:val="multilevel"/>
    <w:tmpl w:val="4A44634C"/>
    <w:lvl w:ilvl="0">
      <w:start w:val="43"/>
      <w:numFmt w:val="decimal"/>
      <w:lvlText w:val="%1"/>
      <w:lvlJc w:val="left"/>
      <w:pPr>
        <w:ind w:left="410" w:firstLine="157"/>
      </w:pPr>
      <w:rPr>
        <w:rFonts w:hint="default"/>
      </w:rPr>
    </w:lvl>
    <w:lvl w:ilvl="1">
      <w:start w:val="1"/>
      <w:numFmt w:val="decimal"/>
      <w:lvlText w:val="38.%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CAB24DB"/>
    <w:multiLevelType w:val="multilevel"/>
    <w:tmpl w:val="B190614A"/>
    <w:styleLink w:val="Style15"/>
    <w:lvl w:ilvl="0">
      <w:start w:val="1"/>
      <w:numFmt w:val="upperRoman"/>
      <w:pStyle w:val="Heading1"/>
      <w:lvlText w:val="%1."/>
      <w:lvlJc w:val="right"/>
      <w:pPr>
        <w:ind w:left="567" w:hanging="567"/>
      </w:pPr>
      <w:rPr>
        <w:rFonts w:hint="default"/>
      </w:rPr>
    </w:lvl>
    <w:lvl w:ilvl="1">
      <w:start w:val="13"/>
      <w:numFmt w:val="decimal"/>
      <w:lvlText w:val="%2"/>
      <w:lvlJc w:val="left"/>
      <w:pPr>
        <w:ind w:left="927" w:hanging="360"/>
      </w:pPr>
      <w:rPr>
        <w:rFonts w:hint="default"/>
        <w:color w:val="024987" w:themeColor="accent3"/>
        <w:sz w:val="20"/>
        <w:szCs w:val="20"/>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E742AF0"/>
    <w:multiLevelType w:val="multilevel"/>
    <w:tmpl w:val="4D3A42E2"/>
    <w:lvl w:ilvl="0">
      <w:start w:val="40"/>
      <w:numFmt w:val="decimal"/>
      <w:lvlText w:val="%1."/>
      <w:lvlJc w:val="left"/>
      <w:pPr>
        <w:ind w:left="460" w:hanging="460"/>
      </w:pPr>
      <w:rPr>
        <w:rFonts w:hint="default"/>
        <w:color w:val="auto"/>
      </w:rPr>
    </w:lvl>
    <w:lvl w:ilvl="1">
      <w:start w:val="1"/>
      <w:numFmt w:val="decimal"/>
      <w:lvlText w:val="35.%2."/>
      <w:lvlJc w:val="left"/>
      <w:pPr>
        <w:ind w:left="567" w:hanging="567"/>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32" w15:restartNumberingAfterBreak="0">
    <w:nsid w:val="3EB26F29"/>
    <w:multiLevelType w:val="multilevel"/>
    <w:tmpl w:val="28C45EAC"/>
    <w:lvl w:ilvl="0">
      <w:start w:val="8"/>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EBF6736"/>
    <w:multiLevelType w:val="multilevel"/>
    <w:tmpl w:val="08A2754A"/>
    <w:lvl w:ilvl="0">
      <w:start w:val="2"/>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F8042E7"/>
    <w:multiLevelType w:val="multilevel"/>
    <w:tmpl w:val="E690B6A6"/>
    <w:lvl w:ilvl="0">
      <w:start w:val="31"/>
      <w:numFmt w:val="decimal"/>
      <w:lvlText w:val="%1"/>
      <w:lvlJc w:val="left"/>
      <w:pPr>
        <w:ind w:left="410" w:hanging="410"/>
      </w:pPr>
      <w:rPr>
        <w:rFonts w:hint="default"/>
      </w:rPr>
    </w:lvl>
    <w:lvl w:ilvl="1">
      <w:start w:val="1"/>
      <w:numFmt w:val="decimal"/>
      <w:lvlText w:val="27.%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35" w15:restartNumberingAfterBreak="0">
    <w:nsid w:val="450E6D35"/>
    <w:multiLevelType w:val="multilevel"/>
    <w:tmpl w:val="AE46384A"/>
    <w:lvl w:ilvl="0">
      <w:start w:val="34"/>
      <w:numFmt w:val="decimal"/>
      <w:lvlText w:val="%1."/>
      <w:lvlJc w:val="left"/>
      <w:pPr>
        <w:ind w:left="460" w:hanging="460"/>
      </w:pPr>
      <w:rPr>
        <w:rFonts w:hint="default"/>
      </w:rPr>
    </w:lvl>
    <w:lvl w:ilvl="1">
      <w:start w:val="1"/>
      <w:numFmt w:val="decimal"/>
      <w:lvlText w:val="29.%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47931CD4"/>
    <w:multiLevelType w:val="multilevel"/>
    <w:tmpl w:val="3844F96E"/>
    <w:styleLink w:val="Style6"/>
    <w:lvl w:ilvl="0">
      <w:start w:val="1"/>
      <w:numFmt w:val="upperRoman"/>
      <w:lvlText w:val="%1."/>
      <w:lvlJc w:val="right"/>
      <w:pPr>
        <w:ind w:left="567" w:hanging="567"/>
      </w:pPr>
      <w:rPr>
        <w:rFonts w:hint="default"/>
      </w:rPr>
    </w:lvl>
    <w:lvl w:ilvl="1">
      <w:start w:val="13"/>
      <w:numFmt w:val="decimal"/>
      <w:pStyle w:val="Heading2"/>
      <w:lvlText w:val="%2"/>
      <w:lvlJc w:val="left"/>
      <w:pPr>
        <w:ind w:left="927" w:hanging="360"/>
      </w:pPr>
      <w:rPr>
        <w:rFonts w:hint="default"/>
        <w:color w:val="024987" w:themeColor="accent3"/>
        <w:sz w:val="24"/>
        <w:szCs w:val="24"/>
        <w:vertAlign w:val="baseline"/>
      </w:rPr>
    </w:lvl>
    <w:lvl w:ilvl="2">
      <w:start w:val="1"/>
      <w:numFmt w:val="decimal"/>
      <w:lvlRestart w:val="0"/>
      <w:lvlText w:val="%3."/>
      <w:lvlJc w:val="left"/>
      <w:pPr>
        <w:ind w:left="1134" w:hanging="567"/>
      </w:pPr>
      <w:rPr>
        <w:rFonts w:hint="default"/>
      </w:rPr>
    </w:lvl>
    <w:lvl w:ilvl="3">
      <w:start w:val="1"/>
      <w:numFmt w:val="lowerLetter"/>
      <w:lvlRestart w:val="0"/>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7F25F97"/>
    <w:multiLevelType w:val="multilevel"/>
    <w:tmpl w:val="4EA236F8"/>
    <w:lvl w:ilvl="0">
      <w:start w:val="23"/>
      <w:numFmt w:val="decimal"/>
      <w:lvlText w:val="%1"/>
      <w:lvlJc w:val="left"/>
      <w:pPr>
        <w:ind w:left="567" w:hanging="567"/>
      </w:pPr>
      <w:rPr>
        <w:rFonts w:hint="default"/>
      </w:rPr>
    </w:lvl>
    <w:lvl w:ilvl="1">
      <w:start w:val="1"/>
      <w:numFmt w:val="decimal"/>
      <w:lvlText w:val="18.%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A433E52"/>
    <w:multiLevelType w:val="multilevel"/>
    <w:tmpl w:val="1D12B50E"/>
    <w:lvl w:ilvl="0">
      <w:start w:val="1"/>
      <w:numFmt w:val="decimal"/>
      <w:pStyle w:val="ListParagraph"/>
      <w:lvlText w:val="%1."/>
      <w:lvlJc w:val="left"/>
      <w:pPr>
        <w:ind w:left="1134" w:hanging="567"/>
      </w:pPr>
      <w:rPr>
        <w:rFonts w:hint="default"/>
        <w:sz w:val="22"/>
        <w:szCs w:val="22"/>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righ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right"/>
      <w:pPr>
        <w:ind w:left="5670" w:hanging="567"/>
      </w:pPr>
      <w:rPr>
        <w:rFonts w:hint="default"/>
      </w:rPr>
    </w:lvl>
  </w:abstractNum>
  <w:abstractNum w:abstractNumId="39" w15:restartNumberingAfterBreak="0">
    <w:nsid w:val="4B4A18CE"/>
    <w:multiLevelType w:val="hybridMultilevel"/>
    <w:tmpl w:val="F80CA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B7A5A26"/>
    <w:multiLevelType w:val="multilevel"/>
    <w:tmpl w:val="508A125A"/>
    <w:styleLink w:val="Style9"/>
    <w:lvl w:ilvl="0">
      <w:start w:val="29"/>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4F564C94"/>
    <w:multiLevelType w:val="multilevel"/>
    <w:tmpl w:val="AFF28DAE"/>
    <w:lvl w:ilvl="0">
      <w:start w:val="1"/>
      <w:numFmt w:val="decimal"/>
      <w:pStyle w:val="PBParagraph"/>
      <w:lvlText w:val="%1"/>
      <w:lvlJc w:val="right"/>
      <w:pPr>
        <w:ind w:left="567" w:hanging="567"/>
      </w:pPr>
      <w:rPr>
        <w:rFonts w:hint="default"/>
        <w:sz w:val="21"/>
        <w:szCs w:val="21"/>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513D4BD7"/>
    <w:multiLevelType w:val="multilevel"/>
    <w:tmpl w:val="C4D6E7A2"/>
    <w:lvl w:ilvl="0">
      <w:start w:val="29"/>
      <w:numFmt w:val="decimal"/>
      <w:lvlText w:val="%1"/>
      <w:lvlJc w:val="left"/>
      <w:pPr>
        <w:ind w:left="410" w:hanging="410"/>
      </w:pPr>
      <w:rPr>
        <w:rFonts w:hint="default"/>
      </w:rPr>
    </w:lvl>
    <w:lvl w:ilvl="1">
      <w:start w:val="1"/>
      <w:numFmt w:val="decimal"/>
      <w:lvlText w:val="24.%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43" w15:restartNumberingAfterBreak="0">
    <w:nsid w:val="518C2D87"/>
    <w:multiLevelType w:val="multilevel"/>
    <w:tmpl w:val="FAA0817C"/>
    <w:lvl w:ilvl="0">
      <w:start w:val="27"/>
      <w:numFmt w:val="decimal"/>
      <w:lvlText w:val="%1"/>
      <w:lvlJc w:val="left"/>
      <w:pPr>
        <w:ind w:left="410" w:hanging="410"/>
      </w:pPr>
      <w:rPr>
        <w:rFonts w:hint="default"/>
      </w:rPr>
    </w:lvl>
    <w:lvl w:ilvl="1">
      <w:start w:val="1"/>
      <w:numFmt w:val="decimal"/>
      <w:lvlText w:val="22.%2"/>
      <w:lvlJc w:val="left"/>
      <w:pPr>
        <w:ind w:left="977" w:hanging="41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4" w15:restartNumberingAfterBreak="0">
    <w:nsid w:val="524D0838"/>
    <w:multiLevelType w:val="multilevel"/>
    <w:tmpl w:val="D51637BE"/>
    <w:lvl w:ilvl="0">
      <w:start w:val="5"/>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70073D8"/>
    <w:multiLevelType w:val="multilevel"/>
    <w:tmpl w:val="335242D4"/>
    <w:lvl w:ilvl="0">
      <w:start w:val="11"/>
      <w:numFmt w:val="decimal"/>
      <w:lvlText w:val="%1."/>
      <w:lvlJc w:val="left"/>
      <w:pPr>
        <w:ind w:left="460" w:hanging="4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57FD481D"/>
    <w:multiLevelType w:val="multilevel"/>
    <w:tmpl w:val="F788C954"/>
    <w:styleLink w:val="Style12"/>
    <w:lvl w:ilvl="0">
      <w:start w:val="32"/>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17E64F4"/>
    <w:multiLevelType w:val="multilevel"/>
    <w:tmpl w:val="3A44BB10"/>
    <w:lvl w:ilvl="0">
      <w:start w:val="1"/>
      <w:numFmt w:val="decimal"/>
      <w:pStyle w:val="PBParagraphs"/>
      <w:lvlText w:val="%1."/>
      <w:lvlJc w:val="left"/>
      <w:pPr>
        <w:ind w:left="720" w:hanging="360"/>
      </w:pPr>
      <w:rPr>
        <w:rFonts w:ascii="Franklin Gothic Book" w:hAnsi="Franklin Gothic Book" w:hint="default"/>
        <w:strike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623B4F5D"/>
    <w:multiLevelType w:val="hybridMultilevel"/>
    <w:tmpl w:val="C63ED93C"/>
    <w:lvl w:ilvl="0" w:tplc="CBCCC5CC">
      <w:start w:val="1"/>
      <w:numFmt w:val="decimal"/>
      <w:lvlText w:val="%1"/>
      <w:lvlJc w:val="left"/>
      <w:pPr>
        <w:ind w:left="992" w:hanging="567"/>
      </w:pPr>
      <w:rPr>
        <w:rFonts w:hint="default"/>
        <w:color w:val="024987"/>
        <w:sz w:val="24"/>
        <w:szCs w:val="24"/>
      </w:rPr>
    </w:lvl>
    <w:lvl w:ilvl="1" w:tplc="F182BDBA">
      <w:start w:val="1"/>
      <w:numFmt w:val="decimal"/>
      <w:lvlText w:val="%2"/>
      <w:lvlJc w:val="left"/>
      <w:pPr>
        <w:ind w:left="2072" w:hanging="360"/>
      </w:pPr>
      <w:rPr>
        <w:rFonts w:hint="default"/>
      </w:rPr>
    </w:lvl>
    <w:lvl w:ilvl="2" w:tplc="2000001B" w:tentative="1">
      <w:start w:val="1"/>
      <w:numFmt w:val="lowerRoman"/>
      <w:lvlText w:val="%3."/>
      <w:lvlJc w:val="right"/>
      <w:pPr>
        <w:ind w:left="2792" w:hanging="180"/>
      </w:pPr>
    </w:lvl>
    <w:lvl w:ilvl="3" w:tplc="2000000F" w:tentative="1">
      <w:start w:val="1"/>
      <w:numFmt w:val="decimal"/>
      <w:lvlText w:val="%4."/>
      <w:lvlJc w:val="left"/>
      <w:pPr>
        <w:ind w:left="3512" w:hanging="360"/>
      </w:pPr>
    </w:lvl>
    <w:lvl w:ilvl="4" w:tplc="20000019" w:tentative="1">
      <w:start w:val="1"/>
      <w:numFmt w:val="lowerLetter"/>
      <w:lvlText w:val="%5."/>
      <w:lvlJc w:val="left"/>
      <w:pPr>
        <w:ind w:left="4232" w:hanging="360"/>
      </w:pPr>
    </w:lvl>
    <w:lvl w:ilvl="5" w:tplc="2000001B" w:tentative="1">
      <w:start w:val="1"/>
      <w:numFmt w:val="lowerRoman"/>
      <w:lvlText w:val="%6."/>
      <w:lvlJc w:val="right"/>
      <w:pPr>
        <w:ind w:left="4952" w:hanging="180"/>
      </w:pPr>
    </w:lvl>
    <w:lvl w:ilvl="6" w:tplc="2000000F" w:tentative="1">
      <w:start w:val="1"/>
      <w:numFmt w:val="decimal"/>
      <w:lvlText w:val="%7."/>
      <w:lvlJc w:val="left"/>
      <w:pPr>
        <w:ind w:left="5672" w:hanging="360"/>
      </w:pPr>
    </w:lvl>
    <w:lvl w:ilvl="7" w:tplc="20000019" w:tentative="1">
      <w:start w:val="1"/>
      <w:numFmt w:val="lowerLetter"/>
      <w:lvlText w:val="%8."/>
      <w:lvlJc w:val="left"/>
      <w:pPr>
        <w:ind w:left="6392" w:hanging="360"/>
      </w:pPr>
    </w:lvl>
    <w:lvl w:ilvl="8" w:tplc="2000001B" w:tentative="1">
      <w:start w:val="1"/>
      <w:numFmt w:val="lowerRoman"/>
      <w:lvlText w:val="%9."/>
      <w:lvlJc w:val="right"/>
      <w:pPr>
        <w:ind w:left="7112" w:hanging="180"/>
      </w:pPr>
    </w:lvl>
  </w:abstractNum>
  <w:abstractNum w:abstractNumId="49" w15:restartNumberingAfterBreak="0">
    <w:nsid w:val="64ED1A45"/>
    <w:multiLevelType w:val="multilevel"/>
    <w:tmpl w:val="C5585074"/>
    <w:lvl w:ilvl="0">
      <w:start w:val="35"/>
      <w:numFmt w:val="decimal"/>
      <w:lvlText w:val="%1"/>
      <w:lvlJc w:val="left"/>
      <w:pPr>
        <w:ind w:left="1120" w:hanging="410"/>
      </w:pPr>
      <w:rPr>
        <w:rFonts w:hint="default"/>
        <w:color w:val="002060"/>
        <w:sz w:val="22"/>
        <w:szCs w:val="22"/>
      </w:rPr>
    </w:lvl>
    <w:lvl w:ilvl="1">
      <w:start w:val="1"/>
      <w:numFmt w:val="decimal"/>
      <w:lvlText w:val="30.%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E79560B"/>
    <w:multiLevelType w:val="multilevel"/>
    <w:tmpl w:val="82A8CED2"/>
    <w:lvl w:ilvl="0">
      <w:start w:val="4"/>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785768B5"/>
    <w:multiLevelType w:val="hybridMultilevel"/>
    <w:tmpl w:val="7AD6074E"/>
    <w:lvl w:ilvl="0" w:tplc="C1325746">
      <w:start w:val="13"/>
      <w:numFmt w:val="bullet"/>
      <w:lvlText w:val="-"/>
      <w:lvlJc w:val="left"/>
      <w:pPr>
        <w:ind w:left="360" w:hanging="360"/>
      </w:pPr>
      <w:rPr>
        <w:rFonts w:ascii="Franklin Gothic Book" w:eastAsiaTheme="minorHAnsi" w:hAnsi="Franklin Gothic Book" w:cstheme="minorBid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2" w15:restartNumberingAfterBreak="0">
    <w:nsid w:val="789010D7"/>
    <w:multiLevelType w:val="multilevel"/>
    <w:tmpl w:val="22EE5E36"/>
    <w:lvl w:ilvl="0">
      <w:start w:val="30"/>
      <w:numFmt w:val="decimal"/>
      <w:lvlText w:val="%1"/>
      <w:lvlJc w:val="left"/>
      <w:pPr>
        <w:ind w:left="410" w:hanging="410"/>
      </w:pPr>
      <w:rPr>
        <w:rFonts w:hint="default"/>
        <w:color w:val="auto"/>
      </w:rPr>
    </w:lvl>
    <w:lvl w:ilvl="1">
      <w:start w:val="1"/>
      <w:numFmt w:val="decimal"/>
      <w:lvlText w:val="25.%2"/>
      <w:lvlJc w:val="left"/>
      <w:pPr>
        <w:ind w:left="977" w:hanging="41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color w:val="auto"/>
      </w:rPr>
    </w:lvl>
    <w:lvl w:ilvl="4">
      <w:start w:val="1"/>
      <w:numFmt w:val="decimal"/>
      <w:lvlText w:val="%1.%2.%3.%4.%5"/>
      <w:lvlJc w:val="left"/>
      <w:pPr>
        <w:ind w:left="3348" w:hanging="1080"/>
      </w:pPr>
      <w:rPr>
        <w:rFonts w:hint="default"/>
        <w:color w:val="auto"/>
      </w:rPr>
    </w:lvl>
    <w:lvl w:ilvl="5">
      <w:start w:val="1"/>
      <w:numFmt w:val="decimal"/>
      <w:lvlText w:val="%1.%2.%3.%4.%5.%6"/>
      <w:lvlJc w:val="left"/>
      <w:pPr>
        <w:ind w:left="3915" w:hanging="1080"/>
      </w:pPr>
      <w:rPr>
        <w:rFonts w:hint="default"/>
        <w:color w:val="auto"/>
      </w:rPr>
    </w:lvl>
    <w:lvl w:ilvl="6">
      <w:start w:val="1"/>
      <w:numFmt w:val="decimal"/>
      <w:lvlText w:val="%1.%2.%3.%4.%5.%6.%7"/>
      <w:lvlJc w:val="left"/>
      <w:pPr>
        <w:ind w:left="4842" w:hanging="1440"/>
      </w:pPr>
      <w:rPr>
        <w:rFonts w:hint="default"/>
        <w:color w:val="auto"/>
      </w:rPr>
    </w:lvl>
    <w:lvl w:ilvl="7">
      <w:start w:val="1"/>
      <w:numFmt w:val="decimal"/>
      <w:lvlText w:val="%1.%2.%3.%4.%5.%6.%7.%8"/>
      <w:lvlJc w:val="left"/>
      <w:pPr>
        <w:ind w:left="5409" w:hanging="1440"/>
      </w:pPr>
      <w:rPr>
        <w:rFonts w:hint="default"/>
        <w:color w:val="auto"/>
      </w:rPr>
    </w:lvl>
    <w:lvl w:ilvl="8">
      <w:start w:val="1"/>
      <w:numFmt w:val="decimal"/>
      <w:lvlText w:val="%1.%2.%3.%4.%5.%6.%7.%8.%9"/>
      <w:lvlJc w:val="left"/>
      <w:pPr>
        <w:ind w:left="6336" w:hanging="1800"/>
      </w:pPr>
      <w:rPr>
        <w:rFonts w:hint="default"/>
        <w:color w:val="auto"/>
      </w:rPr>
    </w:lvl>
  </w:abstractNum>
  <w:abstractNum w:abstractNumId="53" w15:restartNumberingAfterBreak="0">
    <w:nsid w:val="7B6B0BFF"/>
    <w:multiLevelType w:val="multilevel"/>
    <w:tmpl w:val="1DBADFD8"/>
    <w:lvl w:ilvl="0">
      <w:start w:val="33"/>
      <w:numFmt w:val="decimal"/>
      <w:lvlText w:val="%1."/>
      <w:lvlJc w:val="left"/>
      <w:pPr>
        <w:ind w:left="460" w:hanging="460"/>
      </w:pPr>
      <w:rPr>
        <w:rFonts w:hint="default"/>
      </w:rPr>
    </w:lvl>
    <w:lvl w:ilvl="1">
      <w:start w:val="1"/>
      <w:numFmt w:val="decimal"/>
      <w:lvlText w:val="28.%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57864491">
    <w:abstractNumId w:val="36"/>
  </w:num>
  <w:num w:numId="2" w16cid:durableId="1684241029">
    <w:abstractNumId w:val="41"/>
  </w:num>
  <w:num w:numId="3" w16cid:durableId="822309648">
    <w:abstractNumId w:val="9"/>
  </w:num>
  <w:num w:numId="4" w16cid:durableId="998314326">
    <w:abstractNumId w:val="38"/>
  </w:num>
  <w:num w:numId="5" w16cid:durableId="730933096">
    <w:abstractNumId w:val="47"/>
  </w:num>
  <w:num w:numId="6" w16cid:durableId="1110315605">
    <w:abstractNumId w:val="17"/>
  </w:num>
  <w:num w:numId="7" w16cid:durableId="1760062677">
    <w:abstractNumId w:val="5"/>
  </w:num>
  <w:num w:numId="8" w16cid:durableId="1048186390">
    <w:abstractNumId w:val="27"/>
  </w:num>
  <w:num w:numId="9" w16cid:durableId="792292166">
    <w:abstractNumId w:val="25"/>
  </w:num>
  <w:num w:numId="10" w16cid:durableId="535461364">
    <w:abstractNumId w:val="40"/>
  </w:num>
  <w:num w:numId="11" w16cid:durableId="2000771005">
    <w:abstractNumId w:val="19"/>
  </w:num>
  <w:num w:numId="12" w16cid:durableId="1727409461">
    <w:abstractNumId w:val="26"/>
  </w:num>
  <w:num w:numId="13" w16cid:durableId="889993756">
    <w:abstractNumId w:val="46"/>
  </w:num>
  <w:num w:numId="14" w16cid:durableId="681054009">
    <w:abstractNumId w:val="39"/>
  </w:num>
  <w:num w:numId="15" w16cid:durableId="1088964471">
    <w:abstractNumId w:val="0"/>
  </w:num>
  <w:num w:numId="16" w16cid:durableId="1874221732">
    <w:abstractNumId w:val="20"/>
  </w:num>
  <w:num w:numId="17" w16cid:durableId="472675275">
    <w:abstractNumId w:val="30"/>
    <w:lvlOverride w:ilvl="0">
      <w:lvl w:ilvl="0">
        <w:start w:val="1"/>
        <w:numFmt w:val="upperRoman"/>
        <w:pStyle w:val="Heading1"/>
        <w:lvlText w:val="%1."/>
        <w:lvlJc w:val="right"/>
        <w:pPr>
          <w:ind w:left="567" w:hanging="567"/>
        </w:pPr>
        <w:rPr>
          <w:rFonts w:hint="default"/>
        </w:rPr>
      </w:lvl>
    </w:lvlOverride>
  </w:num>
  <w:num w:numId="18" w16cid:durableId="2134060394">
    <w:abstractNumId w:val="13"/>
  </w:num>
  <w:num w:numId="19" w16cid:durableId="1272544348">
    <w:abstractNumId w:val="11"/>
  </w:num>
  <w:num w:numId="20" w16cid:durableId="821196570">
    <w:abstractNumId w:val="51"/>
  </w:num>
  <w:num w:numId="21" w16cid:durableId="1655528865">
    <w:abstractNumId w:val="7"/>
  </w:num>
  <w:num w:numId="22" w16cid:durableId="1577592888">
    <w:abstractNumId w:val="33"/>
  </w:num>
  <w:num w:numId="23" w16cid:durableId="2093424406">
    <w:abstractNumId w:val="2"/>
  </w:num>
  <w:num w:numId="24" w16cid:durableId="868836381">
    <w:abstractNumId w:val="50"/>
  </w:num>
  <w:num w:numId="25" w16cid:durableId="2012877506">
    <w:abstractNumId w:val="44"/>
  </w:num>
  <w:num w:numId="26" w16cid:durableId="1458254998">
    <w:abstractNumId w:val="6"/>
  </w:num>
  <w:num w:numId="27" w16cid:durableId="1962568258">
    <w:abstractNumId w:val="1"/>
  </w:num>
  <w:num w:numId="28" w16cid:durableId="1244338951">
    <w:abstractNumId w:val="32"/>
  </w:num>
  <w:num w:numId="29" w16cid:durableId="2041272886">
    <w:abstractNumId w:val="24"/>
  </w:num>
  <w:num w:numId="30" w16cid:durableId="233013023">
    <w:abstractNumId w:val="45"/>
  </w:num>
  <w:num w:numId="31" w16cid:durableId="1965429376">
    <w:abstractNumId w:val="10"/>
  </w:num>
  <w:num w:numId="32" w16cid:durableId="211773519">
    <w:abstractNumId w:val="18"/>
  </w:num>
  <w:num w:numId="33" w16cid:durableId="1113011558">
    <w:abstractNumId w:val="3"/>
  </w:num>
  <w:num w:numId="34" w16cid:durableId="509099182">
    <w:abstractNumId w:val="53"/>
  </w:num>
  <w:num w:numId="35" w16cid:durableId="1074401287">
    <w:abstractNumId w:val="35"/>
  </w:num>
  <w:num w:numId="36" w16cid:durableId="1342469944">
    <w:abstractNumId w:val="49"/>
  </w:num>
  <w:num w:numId="37" w16cid:durableId="488248293">
    <w:abstractNumId w:val="29"/>
  </w:num>
  <w:num w:numId="38" w16cid:durableId="916549697">
    <w:abstractNumId w:val="22"/>
  </w:num>
  <w:num w:numId="39" w16cid:durableId="1780104185">
    <w:abstractNumId w:val="23"/>
  </w:num>
  <w:num w:numId="40" w16cid:durableId="954487552">
    <w:abstractNumId w:val="31"/>
  </w:num>
  <w:num w:numId="41" w16cid:durableId="992873548">
    <w:abstractNumId w:val="21"/>
  </w:num>
  <w:num w:numId="42" w16cid:durableId="848908658">
    <w:abstractNumId w:val="37"/>
  </w:num>
  <w:num w:numId="43" w16cid:durableId="928655186">
    <w:abstractNumId w:val="12"/>
  </w:num>
  <w:num w:numId="44" w16cid:durableId="178783836">
    <w:abstractNumId w:val="48"/>
  </w:num>
  <w:num w:numId="45" w16cid:durableId="1504005767">
    <w:abstractNumId w:val="53"/>
    <w:lvlOverride w:ilvl="0">
      <w:lvl w:ilvl="0">
        <w:start w:val="33"/>
        <w:numFmt w:val="decimal"/>
        <w:lvlText w:val="%1."/>
        <w:lvlJc w:val="left"/>
        <w:pPr>
          <w:ind w:left="460" w:hanging="460"/>
        </w:pPr>
        <w:rPr>
          <w:rFonts w:hint="default"/>
        </w:rPr>
      </w:lvl>
    </w:lvlOverride>
    <w:lvlOverride w:ilvl="1">
      <w:lvl w:ilvl="1">
        <w:start w:val="1"/>
        <w:numFmt w:val="decimal"/>
        <w:lvlText w:val="28.%2."/>
        <w:lvlJc w:val="left"/>
        <w:pPr>
          <w:ind w:left="567" w:hanging="567"/>
        </w:pPr>
        <w:rPr>
          <w:rFonts w:hint="default"/>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46" w16cid:durableId="1095902168">
    <w:abstractNumId w:val="4"/>
  </w:num>
  <w:num w:numId="47" w16cid:durableId="1066563554">
    <w:abstractNumId w:val="16"/>
  </w:num>
  <w:num w:numId="48" w16cid:durableId="1914313734">
    <w:abstractNumId w:val="14"/>
  </w:num>
  <w:num w:numId="49" w16cid:durableId="1510410673">
    <w:abstractNumId w:val="43"/>
  </w:num>
  <w:num w:numId="50" w16cid:durableId="2091850398">
    <w:abstractNumId w:val="42"/>
  </w:num>
  <w:num w:numId="51" w16cid:durableId="1603879651">
    <w:abstractNumId w:val="52"/>
  </w:num>
  <w:num w:numId="52" w16cid:durableId="1336377049">
    <w:abstractNumId w:val="15"/>
  </w:num>
  <w:num w:numId="53" w16cid:durableId="1708407119">
    <w:abstractNumId w:val="8"/>
  </w:num>
  <w:num w:numId="54" w16cid:durableId="1527136863">
    <w:abstractNumId w:val="28"/>
  </w:num>
  <w:num w:numId="55" w16cid:durableId="400761023">
    <w:abstractNumId w:val="30"/>
  </w:num>
  <w:num w:numId="56" w16cid:durableId="1484349778">
    <w:abstractNumId w:val="3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ocumentProtection w:edit="forms" w:enforcement="1" w:cryptProviderType="rsaAES" w:cryptAlgorithmClass="hash" w:cryptAlgorithmType="typeAny" w:cryptAlgorithmSid="14" w:cryptSpinCount="100000" w:hash="dGKp5BbccT7XiSVazD1CPZ4fYxxoux4jVwc97btdMGLuiqZfNOwhV2KTqUQQJfjjGBMs0UAemkmCA9E13bsRyw==" w:salt="0UuyVK+SqJc0vzwjHAPTuA=="/>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MDE1MbUwMjA2NzVS0lEKTi0uzszPAykwNKgFAMfUhAYtAAAA"/>
  </w:docVars>
  <w:rsids>
    <w:rsidRoot w:val="00252B28"/>
    <w:rsid w:val="0000032F"/>
    <w:rsid w:val="000007D0"/>
    <w:rsid w:val="00001208"/>
    <w:rsid w:val="00001443"/>
    <w:rsid w:val="00002532"/>
    <w:rsid w:val="00002998"/>
    <w:rsid w:val="00002B03"/>
    <w:rsid w:val="00002D3F"/>
    <w:rsid w:val="00002D94"/>
    <w:rsid w:val="00002EFE"/>
    <w:rsid w:val="00002EFF"/>
    <w:rsid w:val="00002FDF"/>
    <w:rsid w:val="00003410"/>
    <w:rsid w:val="00003B2A"/>
    <w:rsid w:val="00004116"/>
    <w:rsid w:val="000043B8"/>
    <w:rsid w:val="0000477D"/>
    <w:rsid w:val="00004B10"/>
    <w:rsid w:val="0000579D"/>
    <w:rsid w:val="000057D7"/>
    <w:rsid w:val="000059DB"/>
    <w:rsid w:val="00005E99"/>
    <w:rsid w:val="00005F05"/>
    <w:rsid w:val="000063D3"/>
    <w:rsid w:val="0000652D"/>
    <w:rsid w:val="00006643"/>
    <w:rsid w:val="00007816"/>
    <w:rsid w:val="00010193"/>
    <w:rsid w:val="0001125D"/>
    <w:rsid w:val="000116EC"/>
    <w:rsid w:val="00012147"/>
    <w:rsid w:val="0001251C"/>
    <w:rsid w:val="00013143"/>
    <w:rsid w:val="00013729"/>
    <w:rsid w:val="00013759"/>
    <w:rsid w:val="00013883"/>
    <w:rsid w:val="000139CC"/>
    <w:rsid w:val="00013B78"/>
    <w:rsid w:val="0001431F"/>
    <w:rsid w:val="00014672"/>
    <w:rsid w:val="000147C4"/>
    <w:rsid w:val="00014D93"/>
    <w:rsid w:val="0001572F"/>
    <w:rsid w:val="000157BB"/>
    <w:rsid w:val="00015BF4"/>
    <w:rsid w:val="0001626B"/>
    <w:rsid w:val="00016595"/>
    <w:rsid w:val="00016823"/>
    <w:rsid w:val="000168F9"/>
    <w:rsid w:val="00016952"/>
    <w:rsid w:val="00016D3D"/>
    <w:rsid w:val="0001702D"/>
    <w:rsid w:val="00017139"/>
    <w:rsid w:val="000173A8"/>
    <w:rsid w:val="00017B03"/>
    <w:rsid w:val="00017BEB"/>
    <w:rsid w:val="00020B51"/>
    <w:rsid w:val="00020DC3"/>
    <w:rsid w:val="0002106E"/>
    <w:rsid w:val="000214A0"/>
    <w:rsid w:val="00021717"/>
    <w:rsid w:val="000218C4"/>
    <w:rsid w:val="00021E48"/>
    <w:rsid w:val="00022A2D"/>
    <w:rsid w:val="00022FF5"/>
    <w:rsid w:val="000237CD"/>
    <w:rsid w:val="00024385"/>
    <w:rsid w:val="0002486A"/>
    <w:rsid w:val="00024A7D"/>
    <w:rsid w:val="00024EA0"/>
    <w:rsid w:val="0002565C"/>
    <w:rsid w:val="000260A5"/>
    <w:rsid w:val="00026127"/>
    <w:rsid w:val="000262C8"/>
    <w:rsid w:val="00026848"/>
    <w:rsid w:val="00026A13"/>
    <w:rsid w:val="00026CF2"/>
    <w:rsid w:val="0002735B"/>
    <w:rsid w:val="00027734"/>
    <w:rsid w:val="000304F3"/>
    <w:rsid w:val="00030654"/>
    <w:rsid w:val="000307C1"/>
    <w:rsid w:val="00030893"/>
    <w:rsid w:val="00030C1A"/>
    <w:rsid w:val="00030DA5"/>
    <w:rsid w:val="00031122"/>
    <w:rsid w:val="000311F4"/>
    <w:rsid w:val="000315CA"/>
    <w:rsid w:val="000318EC"/>
    <w:rsid w:val="00031C84"/>
    <w:rsid w:val="00031FE3"/>
    <w:rsid w:val="00032019"/>
    <w:rsid w:val="00032276"/>
    <w:rsid w:val="000326F3"/>
    <w:rsid w:val="000326F8"/>
    <w:rsid w:val="000327BC"/>
    <w:rsid w:val="00032A9D"/>
    <w:rsid w:val="00032C19"/>
    <w:rsid w:val="00032E1F"/>
    <w:rsid w:val="00032F33"/>
    <w:rsid w:val="0003308C"/>
    <w:rsid w:val="000332AC"/>
    <w:rsid w:val="000335DF"/>
    <w:rsid w:val="00033BF2"/>
    <w:rsid w:val="00034079"/>
    <w:rsid w:val="000342BE"/>
    <w:rsid w:val="00034714"/>
    <w:rsid w:val="0003524F"/>
    <w:rsid w:val="000352B7"/>
    <w:rsid w:val="00036D8D"/>
    <w:rsid w:val="00037539"/>
    <w:rsid w:val="00037583"/>
    <w:rsid w:val="00037BA8"/>
    <w:rsid w:val="00037CEA"/>
    <w:rsid w:val="00040023"/>
    <w:rsid w:val="000402DB"/>
    <w:rsid w:val="00040411"/>
    <w:rsid w:val="000405B3"/>
    <w:rsid w:val="000406ED"/>
    <w:rsid w:val="00040A15"/>
    <w:rsid w:val="00041234"/>
    <w:rsid w:val="00041542"/>
    <w:rsid w:val="0004258E"/>
    <w:rsid w:val="000429C2"/>
    <w:rsid w:val="00042C38"/>
    <w:rsid w:val="00043373"/>
    <w:rsid w:val="0004337F"/>
    <w:rsid w:val="00043DE9"/>
    <w:rsid w:val="000444CA"/>
    <w:rsid w:val="00044707"/>
    <w:rsid w:val="000447EA"/>
    <w:rsid w:val="00044992"/>
    <w:rsid w:val="000451C0"/>
    <w:rsid w:val="000457B8"/>
    <w:rsid w:val="00045D8A"/>
    <w:rsid w:val="0004604D"/>
    <w:rsid w:val="000463D9"/>
    <w:rsid w:val="00046653"/>
    <w:rsid w:val="000469D4"/>
    <w:rsid w:val="0004717C"/>
    <w:rsid w:val="00047212"/>
    <w:rsid w:val="00047EAF"/>
    <w:rsid w:val="00047F35"/>
    <w:rsid w:val="00047FD5"/>
    <w:rsid w:val="0005032B"/>
    <w:rsid w:val="00050DD9"/>
    <w:rsid w:val="0005111E"/>
    <w:rsid w:val="000514E3"/>
    <w:rsid w:val="00051512"/>
    <w:rsid w:val="00051862"/>
    <w:rsid w:val="00051C07"/>
    <w:rsid w:val="00051F66"/>
    <w:rsid w:val="00052AF5"/>
    <w:rsid w:val="0005427A"/>
    <w:rsid w:val="00054520"/>
    <w:rsid w:val="00054866"/>
    <w:rsid w:val="00054BE6"/>
    <w:rsid w:val="0005552D"/>
    <w:rsid w:val="00055E21"/>
    <w:rsid w:val="00056623"/>
    <w:rsid w:val="00056A7D"/>
    <w:rsid w:val="00056D99"/>
    <w:rsid w:val="00056EED"/>
    <w:rsid w:val="00057CFB"/>
    <w:rsid w:val="00060125"/>
    <w:rsid w:val="000605BF"/>
    <w:rsid w:val="00060B90"/>
    <w:rsid w:val="00061039"/>
    <w:rsid w:val="000618FF"/>
    <w:rsid w:val="00061ACE"/>
    <w:rsid w:val="000620F6"/>
    <w:rsid w:val="000632F9"/>
    <w:rsid w:val="0006362E"/>
    <w:rsid w:val="00063A60"/>
    <w:rsid w:val="00063AE4"/>
    <w:rsid w:val="00063C0E"/>
    <w:rsid w:val="00064310"/>
    <w:rsid w:val="00064364"/>
    <w:rsid w:val="00064B94"/>
    <w:rsid w:val="000650CE"/>
    <w:rsid w:val="00065AA8"/>
    <w:rsid w:val="000665E0"/>
    <w:rsid w:val="00066D1C"/>
    <w:rsid w:val="00066E64"/>
    <w:rsid w:val="00067979"/>
    <w:rsid w:val="00070589"/>
    <w:rsid w:val="000707AF"/>
    <w:rsid w:val="000707E2"/>
    <w:rsid w:val="00071522"/>
    <w:rsid w:val="0007161A"/>
    <w:rsid w:val="00071A50"/>
    <w:rsid w:val="00071B7E"/>
    <w:rsid w:val="00071BA3"/>
    <w:rsid w:val="00071D7D"/>
    <w:rsid w:val="00071FFB"/>
    <w:rsid w:val="000726A7"/>
    <w:rsid w:val="000727A1"/>
    <w:rsid w:val="00072849"/>
    <w:rsid w:val="00072DA7"/>
    <w:rsid w:val="00073739"/>
    <w:rsid w:val="0007376F"/>
    <w:rsid w:val="00073D1B"/>
    <w:rsid w:val="00073FEF"/>
    <w:rsid w:val="000749D5"/>
    <w:rsid w:val="00074BDB"/>
    <w:rsid w:val="00075011"/>
    <w:rsid w:val="00075533"/>
    <w:rsid w:val="00075828"/>
    <w:rsid w:val="00076DC5"/>
    <w:rsid w:val="00076E1C"/>
    <w:rsid w:val="00076F90"/>
    <w:rsid w:val="00077190"/>
    <w:rsid w:val="00077769"/>
    <w:rsid w:val="00080292"/>
    <w:rsid w:val="00080A1E"/>
    <w:rsid w:val="00080B4E"/>
    <w:rsid w:val="00080D25"/>
    <w:rsid w:val="000815C0"/>
    <w:rsid w:val="00081622"/>
    <w:rsid w:val="0008192C"/>
    <w:rsid w:val="0008242E"/>
    <w:rsid w:val="00082744"/>
    <w:rsid w:val="00083576"/>
    <w:rsid w:val="00083B22"/>
    <w:rsid w:val="00083BDE"/>
    <w:rsid w:val="000845AF"/>
    <w:rsid w:val="0008483B"/>
    <w:rsid w:val="00084CD3"/>
    <w:rsid w:val="0008508D"/>
    <w:rsid w:val="00085235"/>
    <w:rsid w:val="0008556C"/>
    <w:rsid w:val="000858ED"/>
    <w:rsid w:val="0008654A"/>
    <w:rsid w:val="00086C77"/>
    <w:rsid w:val="00086D0F"/>
    <w:rsid w:val="00086E63"/>
    <w:rsid w:val="00087FC1"/>
    <w:rsid w:val="000900B8"/>
    <w:rsid w:val="00090248"/>
    <w:rsid w:val="000911E3"/>
    <w:rsid w:val="0009134D"/>
    <w:rsid w:val="000915B8"/>
    <w:rsid w:val="00091877"/>
    <w:rsid w:val="00091F9B"/>
    <w:rsid w:val="000922B8"/>
    <w:rsid w:val="000925BA"/>
    <w:rsid w:val="00092BF6"/>
    <w:rsid w:val="00093340"/>
    <w:rsid w:val="00093421"/>
    <w:rsid w:val="000937DA"/>
    <w:rsid w:val="00094672"/>
    <w:rsid w:val="0009480D"/>
    <w:rsid w:val="000949D1"/>
    <w:rsid w:val="00094BF0"/>
    <w:rsid w:val="00094EB5"/>
    <w:rsid w:val="00095063"/>
    <w:rsid w:val="000950F9"/>
    <w:rsid w:val="00095985"/>
    <w:rsid w:val="00095A43"/>
    <w:rsid w:val="00095C3B"/>
    <w:rsid w:val="00096000"/>
    <w:rsid w:val="00096B8D"/>
    <w:rsid w:val="00096BF1"/>
    <w:rsid w:val="00096CC3"/>
    <w:rsid w:val="0009711A"/>
    <w:rsid w:val="000975DA"/>
    <w:rsid w:val="00097868"/>
    <w:rsid w:val="00097B89"/>
    <w:rsid w:val="000A012C"/>
    <w:rsid w:val="000A04D7"/>
    <w:rsid w:val="000A07BB"/>
    <w:rsid w:val="000A07E2"/>
    <w:rsid w:val="000A101E"/>
    <w:rsid w:val="000A168E"/>
    <w:rsid w:val="000A18D3"/>
    <w:rsid w:val="000A1B2A"/>
    <w:rsid w:val="000A1C9D"/>
    <w:rsid w:val="000A21E7"/>
    <w:rsid w:val="000A2277"/>
    <w:rsid w:val="000A242B"/>
    <w:rsid w:val="000A242D"/>
    <w:rsid w:val="000A26B6"/>
    <w:rsid w:val="000A28DC"/>
    <w:rsid w:val="000A2D19"/>
    <w:rsid w:val="000A2D3A"/>
    <w:rsid w:val="000A3542"/>
    <w:rsid w:val="000A39D8"/>
    <w:rsid w:val="000A3FF9"/>
    <w:rsid w:val="000A4BCA"/>
    <w:rsid w:val="000A5016"/>
    <w:rsid w:val="000A50F2"/>
    <w:rsid w:val="000A5125"/>
    <w:rsid w:val="000A54B8"/>
    <w:rsid w:val="000A58D1"/>
    <w:rsid w:val="000A58F6"/>
    <w:rsid w:val="000A594B"/>
    <w:rsid w:val="000A5C11"/>
    <w:rsid w:val="000A5C78"/>
    <w:rsid w:val="000A5F29"/>
    <w:rsid w:val="000A6157"/>
    <w:rsid w:val="000A636F"/>
    <w:rsid w:val="000A67ED"/>
    <w:rsid w:val="000A69FE"/>
    <w:rsid w:val="000A7549"/>
    <w:rsid w:val="000A79EE"/>
    <w:rsid w:val="000A7A25"/>
    <w:rsid w:val="000A7B95"/>
    <w:rsid w:val="000A7BA5"/>
    <w:rsid w:val="000B001E"/>
    <w:rsid w:val="000B061F"/>
    <w:rsid w:val="000B0A4B"/>
    <w:rsid w:val="000B0E85"/>
    <w:rsid w:val="000B136E"/>
    <w:rsid w:val="000B16B4"/>
    <w:rsid w:val="000B17BF"/>
    <w:rsid w:val="000B1E64"/>
    <w:rsid w:val="000B1FE4"/>
    <w:rsid w:val="000B3054"/>
    <w:rsid w:val="000B3713"/>
    <w:rsid w:val="000B3AC2"/>
    <w:rsid w:val="000B3BF3"/>
    <w:rsid w:val="000B3C0F"/>
    <w:rsid w:val="000B40CB"/>
    <w:rsid w:val="000B4366"/>
    <w:rsid w:val="000B4B47"/>
    <w:rsid w:val="000B5331"/>
    <w:rsid w:val="000B5465"/>
    <w:rsid w:val="000B5631"/>
    <w:rsid w:val="000B58A9"/>
    <w:rsid w:val="000B5A7E"/>
    <w:rsid w:val="000B5D29"/>
    <w:rsid w:val="000B7005"/>
    <w:rsid w:val="000B76AD"/>
    <w:rsid w:val="000C0BD6"/>
    <w:rsid w:val="000C0ED5"/>
    <w:rsid w:val="000C1469"/>
    <w:rsid w:val="000C17F5"/>
    <w:rsid w:val="000C1841"/>
    <w:rsid w:val="000C1A0C"/>
    <w:rsid w:val="000C1AFC"/>
    <w:rsid w:val="000C20DC"/>
    <w:rsid w:val="000C29BE"/>
    <w:rsid w:val="000C2DFD"/>
    <w:rsid w:val="000C313E"/>
    <w:rsid w:val="000C3807"/>
    <w:rsid w:val="000C415C"/>
    <w:rsid w:val="000C4364"/>
    <w:rsid w:val="000C4808"/>
    <w:rsid w:val="000C521F"/>
    <w:rsid w:val="000C592E"/>
    <w:rsid w:val="000C6140"/>
    <w:rsid w:val="000C6476"/>
    <w:rsid w:val="000C65D9"/>
    <w:rsid w:val="000C707E"/>
    <w:rsid w:val="000C7257"/>
    <w:rsid w:val="000C72E2"/>
    <w:rsid w:val="000C7479"/>
    <w:rsid w:val="000C7C5C"/>
    <w:rsid w:val="000C7DB3"/>
    <w:rsid w:val="000D0470"/>
    <w:rsid w:val="000D06A6"/>
    <w:rsid w:val="000D0947"/>
    <w:rsid w:val="000D0C67"/>
    <w:rsid w:val="000D0C8B"/>
    <w:rsid w:val="000D0CE3"/>
    <w:rsid w:val="000D0E4B"/>
    <w:rsid w:val="000D0E9A"/>
    <w:rsid w:val="000D10F9"/>
    <w:rsid w:val="000D1B53"/>
    <w:rsid w:val="000D41DA"/>
    <w:rsid w:val="000D4777"/>
    <w:rsid w:val="000D4C31"/>
    <w:rsid w:val="000D4EC2"/>
    <w:rsid w:val="000D4EC9"/>
    <w:rsid w:val="000D552D"/>
    <w:rsid w:val="000D5690"/>
    <w:rsid w:val="000D56C5"/>
    <w:rsid w:val="000D5CB2"/>
    <w:rsid w:val="000D6C04"/>
    <w:rsid w:val="000D72E4"/>
    <w:rsid w:val="000D77AB"/>
    <w:rsid w:val="000D7894"/>
    <w:rsid w:val="000D799D"/>
    <w:rsid w:val="000D7B88"/>
    <w:rsid w:val="000D7BE8"/>
    <w:rsid w:val="000D7CDC"/>
    <w:rsid w:val="000E03B8"/>
    <w:rsid w:val="000E0698"/>
    <w:rsid w:val="000E1371"/>
    <w:rsid w:val="000E2171"/>
    <w:rsid w:val="000E2BD8"/>
    <w:rsid w:val="000E2DB0"/>
    <w:rsid w:val="000E32E4"/>
    <w:rsid w:val="000E3363"/>
    <w:rsid w:val="000E3485"/>
    <w:rsid w:val="000E3609"/>
    <w:rsid w:val="000E3712"/>
    <w:rsid w:val="000E4380"/>
    <w:rsid w:val="000E43F4"/>
    <w:rsid w:val="000E4E16"/>
    <w:rsid w:val="000E4F2C"/>
    <w:rsid w:val="000E4F66"/>
    <w:rsid w:val="000E5C17"/>
    <w:rsid w:val="000E600D"/>
    <w:rsid w:val="000E6018"/>
    <w:rsid w:val="000E6427"/>
    <w:rsid w:val="000E6AB8"/>
    <w:rsid w:val="000E70E0"/>
    <w:rsid w:val="000E7341"/>
    <w:rsid w:val="000E735B"/>
    <w:rsid w:val="000E7710"/>
    <w:rsid w:val="000E790F"/>
    <w:rsid w:val="000E7B9C"/>
    <w:rsid w:val="000E7C58"/>
    <w:rsid w:val="000E7DEC"/>
    <w:rsid w:val="000E7F28"/>
    <w:rsid w:val="000F01CF"/>
    <w:rsid w:val="000F0475"/>
    <w:rsid w:val="000F06E4"/>
    <w:rsid w:val="000F0E64"/>
    <w:rsid w:val="000F0EA3"/>
    <w:rsid w:val="000F135B"/>
    <w:rsid w:val="000F1DD1"/>
    <w:rsid w:val="000F2414"/>
    <w:rsid w:val="000F2741"/>
    <w:rsid w:val="000F2748"/>
    <w:rsid w:val="000F320D"/>
    <w:rsid w:val="000F49B6"/>
    <w:rsid w:val="000F5E02"/>
    <w:rsid w:val="000F695E"/>
    <w:rsid w:val="000F6B3C"/>
    <w:rsid w:val="000F6D73"/>
    <w:rsid w:val="000F70D8"/>
    <w:rsid w:val="000F7F16"/>
    <w:rsid w:val="00100448"/>
    <w:rsid w:val="001005AC"/>
    <w:rsid w:val="001006C6"/>
    <w:rsid w:val="00101017"/>
    <w:rsid w:val="00101515"/>
    <w:rsid w:val="00101F45"/>
    <w:rsid w:val="0010210F"/>
    <w:rsid w:val="00102932"/>
    <w:rsid w:val="00103137"/>
    <w:rsid w:val="0010355A"/>
    <w:rsid w:val="00103B63"/>
    <w:rsid w:val="00103C82"/>
    <w:rsid w:val="00103DA7"/>
    <w:rsid w:val="00103E77"/>
    <w:rsid w:val="0010404B"/>
    <w:rsid w:val="00104327"/>
    <w:rsid w:val="001045A2"/>
    <w:rsid w:val="00104984"/>
    <w:rsid w:val="00104E31"/>
    <w:rsid w:val="00104F4C"/>
    <w:rsid w:val="0010507A"/>
    <w:rsid w:val="001052CD"/>
    <w:rsid w:val="00105655"/>
    <w:rsid w:val="001059A0"/>
    <w:rsid w:val="00105E7A"/>
    <w:rsid w:val="00106DBC"/>
    <w:rsid w:val="00106E12"/>
    <w:rsid w:val="0010707E"/>
    <w:rsid w:val="00107191"/>
    <w:rsid w:val="00107317"/>
    <w:rsid w:val="0010749C"/>
    <w:rsid w:val="00107E9E"/>
    <w:rsid w:val="001108A2"/>
    <w:rsid w:val="00110BED"/>
    <w:rsid w:val="00110CFB"/>
    <w:rsid w:val="00110EFD"/>
    <w:rsid w:val="00111225"/>
    <w:rsid w:val="0011188A"/>
    <w:rsid w:val="00111E02"/>
    <w:rsid w:val="00111F5C"/>
    <w:rsid w:val="0011238C"/>
    <w:rsid w:val="001128E6"/>
    <w:rsid w:val="00112BB9"/>
    <w:rsid w:val="00112BFD"/>
    <w:rsid w:val="00112C27"/>
    <w:rsid w:val="00113182"/>
    <w:rsid w:val="001134EB"/>
    <w:rsid w:val="00113617"/>
    <w:rsid w:val="00113630"/>
    <w:rsid w:val="001137A8"/>
    <w:rsid w:val="001137E0"/>
    <w:rsid w:val="001138AF"/>
    <w:rsid w:val="001138BF"/>
    <w:rsid w:val="00113DA7"/>
    <w:rsid w:val="00113EB7"/>
    <w:rsid w:val="00114A15"/>
    <w:rsid w:val="00115737"/>
    <w:rsid w:val="00115B28"/>
    <w:rsid w:val="00115E6C"/>
    <w:rsid w:val="001160C8"/>
    <w:rsid w:val="0011668F"/>
    <w:rsid w:val="00116931"/>
    <w:rsid w:val="00116B41"/>
    <w:rsid w:val="00116E94"/>
    <w:rsid w:val="00116EB0"/>
    <w:rsid w:val="00117434"/>
    <w:rsid w:val="00117C2F"/>
    <w:rsid w:val="00117F99"/>
    <w:rsid w:val="001201FD"/>
    <w:rsid w:val="00120771"/>
    <w:rsid w:val="001207AE"/>
    <w:rsid w:val="001212BC"/>
    <w:rsid w:val="001214CB"/>
    <w:rsid w:val="0012194C"/>
    <w:rsid w:val="001219AE"/>
    <w:rsid w:val="00121A8F"/>
    <w:rsid w:val="00121B39"/>
    <w:rsid w:val="00121BBF"/>
    <w:rsid w:val="00121D23"/>
    <w:rsid w:val="00121DEB"/>
    <w:rsid w:val="001220B9"/>
    <w:rsid w:val="00122C4B"/>
    <w:rsid w:val="00122D6E"/>
    <w:rsid w:val="00122F37"/>
    <w:rsid w:val="0012332E"/>
    <w:rsid w:val="00123438"/>
    <w:rsid w:val="001238FC"/>
    <w:rsid w:val="0012426D"/>
    <w:rsid w:val="0012434B"/>
    <w:rsid w:val="00124A5A"/>
    <w:rsid w:val="00124A88"/>
    <w:rsid w:val="001253A0"/>
    <w:rsid w:val="0012578B"/>
    <w:rsid w:val="0012712F"/>
    <w:rsid w:val="0012729D"/>
    <w:rsid w:val="001273E6"/>
    <w:rsid w:val="001279B0"/>
    <w:rsid w:val="00127E2D"/>
    <w:rsid w:val="00130382"/>
    <w:rsid w:val="0013052B"/>
    <w:rsid w:val="00130593"/>
    <w:rsid w:val="0013083D"/>
    <w:rsid w:val="00130E5F"/>
    <w:rsid w:val="00131206"/>
    <w:rsid w:val="001312BD"/>
    <w:rsid w:val="001316BF"/>
    <w:rsid w:val="00131791"/>
    <w:rsid w:val="00131C6D"/>
    <w:rsid w:val="00131E58"/>
    <w:rsid w:val="00132669"/>
    <w:rsid w:val="00132730"/>
    <w:rsid w:val="0013277D"/>
    <w:rsid w:val="00132EA5"/>
    <w:rsid w:val="0013348A"/>
    <w:rsid w:val="00133567"/>
    <w:rsid w:val="001335B5"/>
    <w:rsid w:val="00133D07"/>
    <w:rsid w:val="00133F60"/>
    <w:rsid w:val="001350AE"/>
    <w:rsid w:val="00136403"/>
    <w:rsid w:val="001368A9"/>
    <w:rsid w:val="0013693E"/>
    <w:rsid w:val="00136B19"/>
    <w:rsid w:val="00137096"/>
    <w:rsid w:val="0013732A"/>
    <w:rsid w:val="00137576"/>
    <w:rsid w:val="0013778C"/>
    <w:rsid w:val="0014003C"/>
    <w:rsid w:val="0014025C"/>
    <w:rsid w:val="001404E2"/>
    <w:rsid w:val="001414E5"/>
    <w:rsid w:val="001415D8"/>
    <w:rsid w:val="00141602"/>
    <w:rsid w:val="00141F5B"/>
    <w:rsid w:val="001422A0"/>
    <w:rsid w:val="00142715"/>
    <w:rsid w:val="001429FE"/>
    <w:rsid w:val="00143398"/>
    <w:rsid w:val="001433D1"/>
    <w:rsid w:val="00143956"/>
    <w:rsid w:val="00143FFB"/>
    <w:rsid w:val="001442CB"/>
    <w:rsid w:val="00144766"/>
    <w:rsid w:val="00144E39"/>
    <w:rsid w:val="00144E45"/>
    <w:rsid w:val="001451E2"/>
    <w:rsid w:val="001453BA"/>
    <w:rsid w:val="001454FA"/>
    <w:rsid w:val="00145849"/>
    <w:rsid w:val="00145BDF"/>
    <w:rsid w:val="00145D94"/>
    <w:rsid w:val="00145EA2"/>
    <w:rsid w:val="001468A6"/>
    <w:rsid w:val="00146AEE"/>
    <w:rsid w:val="00146CBF"/>
    <w:rsid w:val="00147035"/>
    <w:rsid w:val="00147AF1"/>
    <w:rsid w:val="0015013E"/>
    <w:rsid w:val="00150608"/>
    <w:rsid w:val="00150F1B"/>
    <w:rsid w:val="00151118"/>
    <w:rsid w:val="00151A8C"/>
    <w:rsid w:val="00151C1A"/>
    <w:rsid w:val="0015263E"/>
    <w:rsid w:val="00152B03"/>
    <w:rsid w:val="00153746"/>
    <w:rsid w:val="001548EC"/>
    <w:rsid w:val="001549D2"/>
    <w:rsid w:val="00154C00"/>
    <w:rsid w:val="00154DD0"/>
    <w:rsid w:val="0015506A"/>
    <w:rsid w:val="0015521A"/>
    <w:rsid w:val="00155770"/>
    <w:rsid w:val="00155C6A"/>
    <w:rsid w:val="00156775"/>
    <w:rsid w:val="00156D40"/>
    <w:rsid w:val="0015787B"/>
    <w:rsid w:val="0016000A"/>
    <w:rsid w:val="00160216"/>
    <w:rsid w:val="00160340"/>
    <w:rsid w:val="0016055C"/>
    <w:rsid w:val="00160829"/>
    <w:rsid w:val="0016085D"/>
    <w:rsid w:val="00160EEF"/>
    <w:rsid w:val="00161CD5"/>
    <w:rsid w:val="00161EAF"/>
    <w:rsid w:val="0016219C"/>
    <w:rsid w:val="001622A2"/>
    <w:rsid w:val="0016283F"/>
    <w:rsid w:val="001628B8"/>
    <w:rsid w:val="00162DB2"/>
    <w:rsid w:val="00162FA4"/>
    <w:rsid w:val="00163694"/>
    <w:rsid w:val="00163D19"/>
    <w:rsid w:val="00164039"/>
    <w:rsid w:val="001640DD"/>
    <w:rsid w:val="0016433A"/>
    <w:rsid w:val="0016453D"/>
    <w:rsid w:val="001645F4"/>
    <w:rsid w:val="001646C3"/>
    <w:rsid w:val="001655A5"/>
    <w:rsid w:val="0016564C"/>
    <w:rsid w:val="00165A96"/>
    <w:rsid w:val="001665D7"/>
    <w:rsid w:val="001666D8"/>
    <w:rsid w:val="00166723"/>
    <w:rsid w:val="0016674F"/>
    <w:rsid w:val="00166A27"/>
    <w:rsid w:val="00166A8B"/>
    <w:rsid w:val="00166AE9"/>
    <w:rsid w:val="00166EED"/>
    <w:rsid w:val="00167617"/>
    <w:rsid w:val="001678A8"/>
    <w:rsid w:val="001679D4"/>
    <w:rsid w:val="00167AED"/>
    <w:rsid w:val="00167CE2"/>
    <w:rsid w:val="001702F5"/>
    <w:rsid w:val="00170958"/>
    <w:rsid w:val="00170A9A"/>
    <w:rsid w:val="00170D2A"/>
    <w:rsid w:val="00170D9A"/>
    <w:rsid w:val="001712A9"/>
    <w:rsid w:val="001714A9"/>
    <w:rsid w:val="0017206A"/>
    <w:rsid w:val="001720D5"/>
    <w:rsid w:val="001724C2"/>
    <w:rsid w:val="001728F5"/>
    <w:rsid w:val="00172F3A"/>
    <w:rsid w:val="0017300B"/>
    <w:rsid w:val="00173810"/>
    <w:rsid w:val="00173F28"/>
    <w:rsid w:val="001743F9"/>
    <w:rsid w:val="0017467E"/>
    <w:rsid w:val="00174D4B"/>
    <w:rsid w:val="00174DF9"/>
    <w:rsid w:val="001755ED"/>
    <w:rsid w:val="001761E8"/>
    <w:rsid w:val="00176E29"/>
    <w:rsid w:val="00177893"/>
    <w:rsid w:val="00177C16"/>
    <w:rsid w:val="00177C2F"/>
    <w:rsid w:val="001808A3"/>
    <w:rsid w:val="00180D2A"/>
    <w:rsid w:val="00180DA5"/>
    <w:rsid w:val="00181076"/>
    <w:rsid w:val="00181243"/>
    <w:rsid w:val="00181BE2"/>
    <w:rsid w:val="00182047"/>
    <w:rsid w:val="00182685"/>
    <w:rsid w:val="00182CD7"/>
    <w:rsid w:val="0018385A"/>
    <w:rsid w:val="00183880"/>
    <w:rsid w:val="00183EA3"/>
    <w:rsid w:val="00183F89"/>
    <w:rsid w:val="0018437C"/>
    <w:rsid w:val="001844CB"/>
    <w:rsid w:val="00184969"/>
    <w:rsid w:val="00184CEA"/>
    <w:rsid w:val="00184DFF"/>
    <w:rsid w:val="00185F95"/>
    <w:rsid w:val="00186127"/>
    <w:rsid w:val="00186BDA"/>
    <w:rsid w:val="00186DCA"/>
    <w:rsid w:val="00187B52"/>
    <w:rsid w:val="00187C73"/>
    <w:rsid w:val="00187E9A"/>
    <w:rsid w:val="0019044E"/>
    <w:rsid w:val="00190500"/>
    <w:rsid w:val="00190538"/>
    <w:rsid w:val="001908E5"/>
    <w:rsid w:val="00190BCA"/>
    <w:rsid w:val="00190BD8"/>
    <w:rsid w:val="00191043"/>
    <w:rsid w:val="00191573"/>
    <w:rsid w:val="001918A9"/>
    <w:rsid w:val="00192316"/>
    <w:rsid w:val="00192A04"/>
    <w:rsid w:val="00193004"/>
    <w:rsid w:val="001932CF"/>
    <w:rsid w:val="0019363A"/>
    <w:rsid w:val="0019364C"/>
    <w:rsid w:val="00194E17"/>
    <w:rsid w:val="001952FB"/>
    <w:rsid w:val="001956F1"/>
    <w:rsid w:val="001956F8"/>
    <w:rsid w:val="00195A39"/>
    <w:rsid w:val="00195C00"/>
    <w:rsid w:val="00195CBD"/>
    <w:rsid w:val="00195FB2"/>
    <w:rsid w:val="0019601B"/>
    <w:rsid w:val="0019673C"/>
    <w:rsid w:val="001969C9"/>
    <w:rsid w:val="00196ACA"/>
    <w:rsid w:val="00196BB3"/>
    <w:rsid w:val="0019798E"/>
    <w:rsid w:val="001979C0"/>
    <w:rsid w:val="00197C09"/>
    <w:rsid w:val="001A03D6"/>
    <w:rsid w:val="001A1062"/>
    <w:rsid w:val="001A1876"/>
    <w:rsid w:val="001A247D"/>
    <w:rsid w:val="001A2D7C"/>
    <w:rsid w:val="001A3615"/>
    <w:rsid w:val="001A37C9"/>
    <w:rsid w:val="001A38E6"/>
    <w:rsid w:val="001A3A9B"/>
    <w:rsid w:val="001A3C8F"/>
    <w:rsid w:val="001A4281"/>
    <w:rsid w:val="001A4378"/>
    <w:rsid w:val="001A4A43"/>
    <w:rsid w:val="001A4E56"/>
    <w:rsid w:val="001A50A5"/>
    <w:rsid w:val="001A5133"/>
    <w:rsid w:val="001A55BF"/>
    <w:rsid w:val="001A5E22"/>
    <w:rsid w:val="001A5F65"/>
    <w:rsid w:val="001A60C0"/>
    <w:rsid w:val="001A629D"/>
    <w:rsid w:val="001A63F2"/>
    <w:rsid w:val="001A72DC"/>
    <w:rsid w:val="001A740F"/>
    <w:rsid w:val="001A74CC"/>
    <w:rsid w:val="001A78FF"/>
    <w:rsid w:val="001B08EA"/>
    <w:rsid w:val="001B0C25"/>
    <w:rsid w:val="001B10B1"/>
    <w:rsid w:val="001B1507"/>
    <w:rsid w:val="001B156A"/>
    <w:rsid w:val="001B1902"/>
    <w:rsid w:val="001B2490"/>
    <w:rsid w:val="001B28DB"/>
    <w:rsid w:val="001B29C4"/>
    <w:rsid w:val="001B2AE3"/>
    <w:rsid w:val="001B2C0B"/>
    <w:rsid w:val="001B2C88"/>
    <w:rsid w:val="001B2D6C"/>
    <w:rsid w:val="001B2DE2"/>
    <w:rsid w:val="001B32C8"/>
    <w:rsid w:val="001B3AFC"/>
    <w:rsid w:val="001B3B59"/>
    <w:rsid w:val="001B3BBA"/>
    <w:rsid w:val="001B3D56"/>
    <w:rsid w:val="001B41D2"/>
    <w:rsid w:val="001B4521"/>
    <w:rsid w:val="001B4621"/>
    <w:rsid w:val="001B4927"/>
    <w:rsid w:val="001B4B7B"/>
    <w:rsid w:val="001B4CBD"/>
    <w:rsid w:val="001B5125"/>
    <w:rsid w:val="001B5577"/>
    <w:rsid w:val="001B5AF3"/>
    <w:rsid w:val="001B5F1C"/>
    <w:rsid w:val="001B6873"/>
    <w:rsid w:val="001B6967"/>
    <w:rsid w:val="001C048D"/>
    <w:rsid w:val="001C05DE"/>
    <w:rsid w:val="001C071B"/>
    <w:rsid w:val="001C07AF"/>
    <w:rsid w:val="001C0DA5"/>
    <w:rsid w:val="001C1326"/>
    <w:rsid w:val="001C1333"/>
    <w:rsid w:val="001C1A21"/>
    <w:rsid w:val="001C1D49"/>
    <w:rsid w:val="001C1F1B"/>
    <w:rsid w:val="001C2012"/>
    <w:rsid w:val="001C20C4"/>
    <w:rsid w:val="001C21B5"/>
    <w:rsid w:val="001C23B2"/>
    <w:rsid w:val="001C275E"/>
    <w:rsid w:val="001C2D3B"/>
    <w:rsid w:val="001C30D2"/>
    <w:rsid w:val="001C328C"/>
    <w:rsid w:val="001C3290"/>
    <w:rsid w:val="001C4A67"/>
    <w:rsid w:val="001C4CD3"/>
    <w:rsid w:val="001C4EBB"/>
    <w:rsid w:val="001C5619"/>
    <w:rsid w:val="001C5EC2"/>
    <w:rsid w:val="001C626F"/>
    <w:rsid w:val="001C656F"/>
    <w:rsid w:val="001C73A8"/>
    <w:rsid w:val="001C77B4"/>
    <w:rsid w:val="001C7AEC"/>
    <w:rsid w:val="001C7E06"/>
    <w:rsid w:val="001C7E8B"/>
    <w:rsid w:val="001D149D"/>
    <w:rsid w:val="001D1940"/>
    <w:rsid w:val="001D1B32"/>
    <w:rsid w:val="001D22C0"/>
    <w:rsid w:val="001D2988"/>
    <w:rsid w:val="001D2AF9"/>
    <w:rsid w:val="001D2E69"/>
    <w:rsid w:val="001D37FB"/>
    <w:rsid w:val="001D410F"/>
    <w:rsid w:val="001D44B3"/>
    <w:rsid w:val="001D4D20"/>
    <w:rsid w:val="001D4DD4"/>
    <w:rsid w:val="001D5AC3"/>
    <w:rsid w:val="001D5EFA"/>
    <w:rsid w:val="001D67E2"/>
    <w:rsid w:val="001D6986"/>
    <w:rsid w:val="001D70E3"/>
    <w:rsid w:val="001D72C0"/>
    <w:rsid w:val="001D7691"/>
    <w:rsid w:val="001E0992"/>
    <w:rsid w:val="001E0C7D"/>
    <w:rsid w:val="001E0FCB"/>
    <w:rsid w:val="001E131C"/>
    <w:rsid w:val="001E1C97"/>
    <w:rsid w:val="001E23E8"/>
    <w:rsid w:val="001E29FE"/>
    <w:rsid w:val="001E2B1C"/>
    <w:rsid w:val="001E3C64"/>
    <w:rsid w:val="001E3FB1"/>
    <w:rsid w:val="001E40C8"/>
    <w:rsid w:val="001E43FF"/>
    <w:rsid w:val="001E476F"/>
    <w:rsid w:val="001E494B"/>
    <w:rsid w:val="001E50DD"/>
    <w:rsid w:val="001E5662"/>
    <w:rsid w:val="001E5BE0"/>
    <w:rsid w:val="001E5D92"/>
    <w:rsid w:val="001E5EE9"/>
    <w:rsid w:val="001E60F1"/>
    <w:rsid w:val="001E623C"/>
    <w:rsid w:val="001E6614"/>
    <w:rsid w:val="001E6B2C"/>
    <w:rsid w:val="001E7213"/>
    <w:rsid w:val="001E7648"/>
    <w:rsid w:val="001E775E"/>
    <w:rsid w:val="001E7FCD"/>
    <w:rsid w:val="001F021E"/>
    <w:rsid w:val="001F0287"/>
    <w:rsid w:val="001F05BB"/>
    <w:rsid w:val="001F0A3B"/>
    <w:rsid w:val="001F0C23"/>
    <w:rsid w:val="001F0C27"/>
    <w:rsid w:val="001F0CBC"/>
    <w:rsid w:val="001F0E3A"/>
    <w:rsid w:val="001F108D"/>
    <w:rsid w:val="001F1368"/>
    <w:rsid w:val="001F1D92"/>
    <w:rsid w:val="001F1FBD"/>
    <w:rsid w:val="001F2061"/>
    <w:rsid w:val="001F22E5"/>
    <w:rsid w:val="001F2658"/>
    <w:rsid w:val="001F2EB2"/>
    <w:rsid w:val="001F2F64"/>
    <w:rsid w:val="001F314A"/>
    <w:rsid w:val="001F3F45"/>
    <w:rsid w:val="001F4B61"/>
    <w:rsid w:val="001F512A"/>
    <w:rsid w:val="001F51BC"/>
    <w:rsid w:val="001F522B"/>
    <w:rsid w:val="001F5511"/>
    <w:rsid w:val="001F5FF5"/>
    <w:rsid w:val="001F64E6"/>
    <w:rsid w:val="001F6B93"/>
    <w:rsid w:val="001F7126"/>
    <w:rsid w:val="001F7803"/>
    <w:rsid w:val="0020050D"/>
    <w:rsid w:val="0020099D"/>
    <w:rsid w:val="00200B64"/>
    <w:rsid w:val="002018D2"/>
    <w:rsid w:val="002022D9"/>
    <w:rsid w:val="002028BD"/>
    <w:rsid w:val="00202EFE"/>
    <w:rsid w:val="00202F18"/>
    <w:rsid w:val="00203043"/>
    <w:rsid w:val="00203396"/>
    <w:rsid w:val="00203BBF"/>
    <w:rsid w:val="00203F0D"/>
    <w:rsid w:val="00204351"/>
    <w:rsid w:val="002043A9"/>
    <w:rsid w:val="00204C2B"/>
    <w:rsid w:val="00205453"/>
    <w:rsid w:val="002058AA"/>
    <w:rsid w:val="00205AC3"/>
    <w:rsid w:val="00205DB3"/>
    <w:rsid w:val="002060B8"/>
    <w:rsid w:val="002060F8"/>
    <w:rsid w:val="00206833"/>
    <w:rsid w:val="00206846"/>
    <w:rsid w:val="00206B60"/>
    <w:rsid w:val="00210AEF"/>
    <w:rsid w:val="00210F4B"/>
    <w:rsid w:val="00211109"/>
    <w:rsid w:val="00211177"/>
    <w:rsid w:val="0021127D"/>
    <w:rsid w:val="00211BD7"/>
    <w:rsid w:val="00212309"/>
    <w:rsid w:val="002125A8"/>
    <w:rsid w:val="0021271A"/>
    <w:rsid w:val="00212800"/>
    <w:rsid w:val="00212E0E"/>
    <w:rsid w:val="0021313F"/>
    <w:rsid w:val="002133AA"/>
    <w:rsid w:val="002136C3"/>
    <w:rsid w:val="002136CB"/>
    <w:rsid w:val="00213F20"/>
    <w:rsid w:val="0021403F"/>
    <w:rsid w:val="002144EF"/>
    <w:rsid w:val="0021461C"/>
    <w:rsid w:val="002153B4"/>
    <w:rsid w:val="0021544F"/>
    <w:rsid w:val="0021565E"/>
    <w:rsid w:val="00215A07"/>
    <w:rsid w:val="00215A8C"/>
    <w:rsid w:val="00215C78"/>
    <w:rsid w:val="002163FD"/>
    <w:rsid w:val="00217038"/>
    <w:rsid w:val="0021724C"/>
    <w:rsid w:val="002174E5"/>
    <w:rsid w:val="0022000F"/>
    <w:rsid w:val="002204D7"/>
    <w:rsid w:val="00220A7F"/>
    <w:rsid w:val="00220D57"/>
    <w:rsid w:val="00220F4D"/>
    <w:rsid w:val="0022232D"/>
    <w:rsid w:val="002224C0"/>
    <w:rsid w:val="00222D7E"/>
    <w:rsid w:val="00222F70"/>
    <w:rsid w:val="002238DC"/>
    <w:rsid w:val="002239A0"/>
    <w:rsid w:val="00223BCE"/>
    <w:rsid w:val="00223D62"/>
    <w:rsid w:val="00223DD9"/>
    <w:rsid w:val="002251AF"/>
    <w:rsid w:val="00225434"/>
    <w:rsid w:val="00226101"/>
    <w:rsid w:val="00226211"/>
    <w:rsid w:val="002263E6"/>
    <w:rsid w:val="00226530"/>
    <w:rsid w:val="00226625"/>
    <w:rsid w:val="00226700"/>
    <w:rsid w:val="00226E6A"/>
    <w:rsid w:val="00227CF4"/>
    <w:rsid w:val="00227D7F"/>
    <w:rsid w:val="00227DBD"/>
    <w:rsid w:val="0023004A"/>
    <w:rsid w:val="002300C7"/>
    <w:rsid w:val="002301B9"/>
    <w:rsid w:val="0023033E"/>
    <w:rsid w:val="00230780"/>
    <w:rsid w:val="002309C4"/>
    <w:rsid w:val="00230BD6"/>
    <w:rsid w:val="00230DC8"/>
    <w:rsid w:val="00231C8C"/>
    <w:rsid w:val="00231D67"/>
    <w:rsid w:val="0023268F"/>
    <w:rsid w:val="00232D4B"/>
    <w:rsid w:val="00233A31"/>
    <w:rsid w:val="002344B4"/>
    <w:rsid w:val="00234F74"/>
    <w:rsid w:val="0023535E"/>
    <w:rsid w:val="00235480"/>
    <w:rsid w:val="00235495"/>
    <w:rsid w:val="002355AD"/>
    <w:rsid w:val="00235B4C"/>
    <w:rsid w:val="0023627F"/>
    <w:rsid w:val="00236471"/>
    <w:rsid w:val="00236945"/>
    <w:rsid w:val="00237085"/>
    <w:rsid w:val="002377DB"/>
    <w:rsid w:val="00237888"/>
    <w:rsid w:val="00237E47"/>
    <w:rsid w:val="00237EF0"/>
    <w:rsid w:val="00237F0E"/>
    <w:rsid w:val="002400BA"/>
    <w:rsid w:val="0024019A"/>
    <w:rsid w:val="0024041D"/>
    <w:rsid w:val="002409CC"/>
    <w:rsid w:val="00240D5A"/>
    <w:rsid w:val="00241214"/>
    <w:rsid w:val="00241236"/>
    <w:rsid w:val="002412BD"/>
    <w:rsid w:val="002414F8"/>
    <w:rsid w:val="00241918"/>
    <w:rsid w:val="0024199E"/>
    <w:rsid w:val="00242441"/>
    <w:rsid w:val="00242953"/>
    <w:rsid w:val="00242DF4"/>
    <w:rsid w:val="00242DFC"/>
    <w:rsid w:val="00242F0D"/>
    <w:rsid w:val="00243599"/>
    <w:rsid w:val="00244032"/>
    <w:rsid w:val="00244718"/>
    <w:rsid w:val="00244A4D"/>
    <w:rsid w:val="00244D1C"/>
    <w:rsid w:val="00245174"/>
    <w:rsid w:val="002456F8"/>
    <w:rsid w:val="00245BA9"/>
    <w:rsid w:val="0024665A"/>
    <w:rsid w:val="002466D0"/>
    <w:rsid w:val="00246A78"/>
    <w:rsid w:val="00246D8A"/>
    <w:rsid w:val="00247036"/>
    <w:rsid w:val="00247362"/>
    <w:rsid w:val="00247408"/>
    <w:rsid w:val="002479B9"/>
    <w:rsid w:val="00247A4D"/>
    <w:rsid w:val="00247F41"/>
    <w:rsid w:val="00247F45"/>
    <w:rsid w:val="0025012E"/>
    <w:rsid w:val="00250682"/>
    <w:rsid w:val="0025077A"/>
    <w:rsid w:val="00250803"/>
    <w:rsid w:val="00250812"/>
    <w:rsid w:val="00250979"/>
    <w:rsid w:val="00250995"/>
    <w:rsid w:val="00251155"/>
    <w:rsid w:val="0025115C"/>
    <w:rsid w:val="002515C2"/>
    <w:rsid w:val="002516C8"/>
    <w:rsid w:val="002522A3"/>
    <w:rsid w:val="0025240A"/>
    <w:rsid w:val="002525D3"/>
    <w:rsid w:val="002528CE"/>
    <w:rsid w:val="002528D0"/>
    <w:rsid w:val="00252B28"/>
    <w:rsid w:val="002539D4"/>
    <w:rsid w:val="00253B19"/>
    <w:rsid w:val="00253B6F"/>
    <w:rsid w:val="00253F6B"/>
    <w:rsid w:val="00254A82"/>
    <w:rsid w:val="00254B67"/>
    <w:rsid w:val="00254CC0"/>
    <w:rsid w:val="00254F96"/>
    <w:rsid w:val="0025527C"/>
    <w:rsid w:val="00255330"/>
    <w:rsid w:val="0025565B"/>
    <w:rsid w:val="00255F4C"/>
    <w:rsid w:val="00255FDE"/>
    <w:rsid w:val="002560EA"/>
    <w:rsid w:val="002565F8"/>
    <w:rsid w:val="002567F1"/>
    <w:rsid w:val="0025711B"/>
    <w:rsid w:val="0025727E"/>
    <w:rsid w:val="00257414"/>
    <w:rsid w:val="00257729"/>
    <w:rsid w:val="00257EFA"/>
    <w:rsid w:val="002603B6"/>
    <w:rsid w:val="002607CA"/>
    <w:rsid w:val="00261A9A"/>
    <w:rsid w:val="00261C20"/>
    <w:rsid w:val="00261E19"/>
    <w:rsid w:val="00261FC1"/>
    <w:rsid w:val="002620F2"/>
    <w:rsid w:val="00262914"/>
    <w:rsid w:val="00262A76"/>
    <w:rsid w:val="00262BF5"/>
    <w:rsid w:val="00262E2E"/>
    <w:rsid w:val="00262F50"/>
    <w:rsid w:val="002634C4"/>
    <w:rsid w:val="00263753"/>
    <w:rsid w:val="00264107"/>
    <w:rsid w:val="00264152"/>
    <w:rsid w:val="002641FD"/>
    <w:rsid w:val="0026493A"/>
    <w:rsid w:val="00264A40"/>
    <w:rsid w:val="002652AC"/>
    <w:rsid w:val="002657EB"/>
    <w:rsid w:val="00265EC6"/>
    <w:rsid w:val="00266112"/>
    <w:rsid w:val="00266197"/>
    <w:rsid w:val="00266727"/>
    <w:rsid w:val="00266B42"/>
    <w:rsid w:val="00266DF3"/>
    <w:rsid w:val="00267364"/>
    <w:rsid w:val="002676E4"/>
    <w:rsid w:val="00267814"/>
    <w:rsid w:val="0027002A"/>
    <w:rsid w:val="0027004F"/>
    <w:rsid w:val="00270C5B"/>
    <w:rsid w:val="00271CB4"/>
    <w:rsid w:val="002725AA"/>
    <w:rsid w:val="00272B50"/>
    <w:rsid w:val="0027318D"/>
    <w:rsid w:val="0027390D"/>
    <w:rsid w:val="002740B8"/>
    <w:rsid w:val="00274127"/>
    <w:rsid w:val="002744E3"/>
    <w:rsid w:val="0027608F"/>
    <w:rsid w:val="00276214"/>
    <w:rsid w:val="00276F83"/>
    <w:rsid w:val="00277248"/>
    <w:rsid w:val="002777A5"/>
    <w:rsid w:val="00277F20"/>
    <w:rsid w:val="00277FCC"/>
    <w:rsid w:val="00280285"/>
    <w:rsid w:val="00280518"/>
    <w:rsid w:val="00280ED4"/>
    <w:rsid w:val="002815AC"/>
    <w:rsid w:val="00281657"/>
    <w:rsid w:val="00281DF2"/>
    <w:rsid w:val="00281E90"/>
    <w:rsid w:val="00281E9E"/>
    <w:rsid w:val="002820BB"/>
    <w:rsid w:val="002826D7"/>
    <w:rsid w:val="002827CA"/>
    <w:rsid w:val="00282B52"/>
    <w:rsid w:val="00283EDC"/>
    <w:rsid w:val="002845BF"/>
    <w:rsid w:val="00284CC1"/>
    <w:rsid w:val="00284F1F"/>
    <w:rsid w:val="00285ADB"/>
    <w:rsid w:val="00285BF7"/>
    <w:rsid w:val="00285C8A"/>
    <w:rsid w:val="00286075"/>
    <w:rsid w:val="002861D6"/>
    <w:rsid w:val="00286226"/>
    <w:rsid w:val="00286E68"/>
    <w:rsid w:val="0028707A"/>
    <w:rsid w:val="002875AF"/>
    <w:rsid w:val="00287677"/>
    <w:rsid w:val="002876C9"/>
    <w:rsid w:val="002900BF"/>
    <w:rsid w:val="00290182"/>
    <w:rsid w:val="002914F2"/>
    <w:rsid w:val="00291562"/>
    <w:rsid w:val="00291DDA"/>
    <w:rsid w:val="00291F27"/>
    <w:rsid w:val="00291F57"/>
    <w:rsid w:val="002928A5"/>
    <w:rsid w:val="002929AD"/>
    <w:rsid w:val="00292A56"/>
    <w:rsid w:val="002932EE"/>
    <w:rsid w:val="002932EF"/>
    <w:rsid w:val="002935EA"/>
    <w:rsid w:val="00293950"/>
    <w:rsid w:val="00293982"/>
    <w:rsid w:val="0029422C"/>
    <w:rsid w:val="0029474A"/>
    <w:rsid w:val="002951EC"/>
    <w:rsid w:val="00295306"/>
    <w:rsid w:val="00295EB5"/>
    <w:rsid w:val="00295F7A"/>
    <w:rsid w:val="00297667"/>
    <w:rsid w:val="00297DCB"/>
    <w:rsid w:val="002A0106"/>
    <w:rsid w:val="002A03D5"/>
    <w:rsid w:val="002A0717"/>
    <w:rsid w:val="002A07F2"/>
    <w:rsid w:val="002A15D7"/>
    <w:rsid w:val="002A17D1"/>
    <w:rsid w:val="002A1862"/>
    <w:rsid w:val="002A1E39"/>
    <w:rsid w:val="002A1E98"/>
    <w:rsid w:val="002A2DB5"/>
    <w:rsid w:val="002A3747"/>
    <w:rsid w:val="002A3C08"/>
    <w:rsid w:val="002A3D0F"/>
    <w:rsid w:val="002A3E55"/>
    <w:rsid w:val="002A3FC1"/>
    <w:rsid w:val="002A47A6"/>
    <w:rsid w:val="002A48EB"/>
    <w:rsid w:val="002A4955"/>
    <w:rsid w:val="002A497E"/>
    <w:rsid w:val="002A4B9D"/>
    <w:rsid w:val="002A4FF3"/>
    <w:rsid w:val="002A53BF"/>
    <w:rsid w:val="002A5819"/>
    <w:rsid w:val="002A5A38"/>
    <w:rsid w:val="002A5F21"/>
    <w:rsid w:val="002A6342"/>
    <w:rsid w:val="002A67E4"/>
    <w:rsid w:val="002A7712"/>
    <w:rsid w:val="002A7960"/>
    <w:rsid w:val="002A7AC6"/>
    <w:rsid w:val="002B073F"/>
    <w:rsid w:val="002B0D45"/>
    <w:rsid w:val="002B0F82"/>
    <w:rsid w:val="002B10A7"/>
    <w:rsid w:val="002B1101"/>
    <w:rsid w:val="002B132E"/>
    <w:rsid w:val="002B1523"/>
    <w:rsid w:val="002B19AB"/>
    <w:rsid w:val="002B2D5C"/>
    <w:rsid w:val="002B2D87"/>
    <w:rsid w:val="002B3BD7"/>
    <w:rsid w:val="002B3F86"/>
    <w:rsid w:val="002B4012"/>
    <w:rsid w:val="002B4678"/>
    <w:rsid w:val="002B4A9C"/>
    <w:rsid w:val="002B4B2D"/>
    <w:rsid w:val="002B4E0B"/>
    <w:rsid w:val="002B5309"/>
    <w:rsid w:val="002B5466"/>
    <w:rsid w:val="002B5A80"/>
    <w:rsid w:val="002B5FDD"/>
    <w:rsid w:val="002B64A2"/>
    <w:rsid w:val="002B6BB5"/>
    <w:rsid w:val="002B6C6E"/>
    <w:rsid w:val="002B6E10"/>
    <w:rsid w:val="002B727B"/>
    <w:rsid w:val="002B72C7"/>
    <w:rsid w:val="002B77CB"/>
    <w:rsid w:val="002B7966"/>
    <w:rsid w:val="002B7C88"/>
    <w:rsid w:val="002B7CE9"/>
    <w:rsid w:val="002C056D"/>
    <w:rsid w:val="002C0763"/>
    <w:rsid w:val="002C0E51"/>
    <w:rsid w:val="002C0FBC"/>
    <w:rsid w:val="002C111C"/>
    <w:rsid w:val="002C1808"/>
    <w:rsid w:val="002C2373"/>
    <w:rsid w:val="002C297A"/>
    <w:rsid w:val="002C2A3D"/>
    <w:rsid w:val="002C30AA"/>
    <w:rsid w:val="002C3176"/>
    <w:rsid w:val="002C3242"/>
    <w:rsid w:val="002C3417"/>
    <w:rsid w:val="002C374F"/>
    <w:rsid w:val="002C392E"/>
    <w:rsid w:val="002C397E"/>
    <w:rsid w:val="002C455C"/>
    <w:rsid w:val="002C57D4"/>
    <w:rsid w:val="002C5C72"/>
    <w:rsid w:val="002C5D1E"/>
    <w:rsid w:val="002C6494"/>
    <w:rsid w:val="002C68E7"/>
    <w:rsid w:val="002C79BC"/>
    <w:rsid w:val="002C7A9E"/>
    <w:rsid w:val="002D04FB"/>
    <w:rsid w:val="002D0787"/>
    <w:rsid w:val="002D0B88"/>
    <w:rsid w:val="002D0F57"/>
    <w:rsid w:val="002D118B"/>
    <w:rsid w:val="002D120D"/>
    <w:rsid w:val="002D148C"/>
    <w:rsid w:val="002D15F0"/>
    <w:rsid w:val="002D17C4"/>
    <w:rsid w:val="002D2369"/>
    <w:rsid w:val="002D2739"/>
    <w:rsid w:val="002D2A70"/>
    <w:rsid w:val="002D2D93"/>
    <w:rsid w:val="002D2E19"/>
    <w:rsid w:val="002D2F1D"/>
    <w:rsid w:val="002D2F41"/>
    <w:rsid w:val="002D33B2"/>
    <w:rsid w:val="002D3425"/>
    <w:rsid w:val="002D3A5E"/>
    <w:rsid w:val="002D44FC"/>
    <w:rsid w:val="002D46A8"/>
    <w:rsid w:val="002D4BAD"/>
    <w:rsid w:val="002D4D61"/>
    <w:rsid w:val="002D4D73"/>
    <w:rsid w:val="002D510B"/>
    <w:rsid w:val="002D551B"/>
    <w:rsid w:val="002D5E83"/>
    <w:rsid w:val="002D653A"/>
    <w:rsid w:val="002D66A5"/>
    <w:rsid w:val="002D6AE0"/>
    <w:rsid w:val="002D6B90"/>
    <w:rsid w:val="002D6CB9"/>
    <w:rsid w:val="002D6D49"/>
    <w:rsid w:val="002D7F98"/>
    <w:rsid w:val="002E01BA"/>
    <w:rsid w:val="002E0329"/>
    <w:rsid w:val="002E0377"/>
    <w:rsid w:val="002E0794"/>
    <w:rsid w:val="002E0C5B"/>
    <w:rsid w:val="002E1208"/>
    <w:rsid w:val="002E1762"/>
    <w:rsid w:val="002E1C32"/>
    <w:rsid w:val="002E2155"/>
    <w:rsid w:val="002E2F21"/>
    <w:rsid w:val="002E33A9"/>
    <w:rsid w:val="002E366D"/>
    <w:rsid w:val="002E3958"/>
    <w:rsid w:val="002E3D76"/>
    <w:rsid w:val="002E3F7D"/>
    <w:rsid w:val="002E3FEF"/>
    <w:rsid w:val="002E422A"/>
    <w:rsid w:val="002E4354"/>
    <w:rsid w:val="002E4A07"/>
    <w:rsid w:val="002E4F56"/>
    <w:rsid w:val="002E4F6A"/>
    <w:rsid w:val="002E51A2"/>
    <w:rsid w:val="002E53D9"/>
    <w:rsid w:val="002E5864"/>
    <w:rsid w:val="002E5C9D"/>
    <w:rsid w:val="002E5CEC"/>
    <w:rsid w:val="002E62E4"/>
    <w:rsid w:val="002E6EC4"/>
    <w:rsid w:val="002E6EC5"/>
    <w:rsid w:val="002E6F5F"/>
    <w:rsid w:val="002E7401"/>
    <w:rsid w:val="002E7C35"/>
    <w:rsid w:val="002E7D72"/>
    <w:rsid w:val="002E7EC2"/>
    <w:rsid w:val="002E7F57"/>
    <w:rsid w:val="002F039B"/>
    <w:rsid w:val="002F0ABC"/>
    <w:rsid w:val="002F0CB2"/>
    <w:rsid w:val="002F0DCC"/>
    <w:rsid w:val="002F0E1E"/>
    <w:rsid w:val="002F1B5E"/>
    <w:rsid w:val="002F1BA6"/>
    <w:rsid w:val="002F1CA5"/>
    <w:rsid w:val="002F21CC"/>
    <w:rsid w:val="002F229B"/>
    <w:rsid w:val="002F23FD"/>
    <w:rsid w:val="002F2856"/>
    <w:rsid w:val="002F332E"/>
    <w:rsid w:val="002F3A2A"/>
    <w:rsid w:val="002F3CCD"/>
    <w:rsid w:val="002F3D87"/>
    <w:rsid w:val="002F3F7E"/>
    <w:rsid w:val="002F479E"/>
    <w:rsid w:val="002F49BA"/>
    <w:rsid w:val="002F49D0"/>
    <w:rsid w:val="002F4B0C"/>
    <w:rsid w:val="002F4B9B"/>
    <w:rsid w:val="002F50E5"/>
    <w:rsid w:val="002F54FC"/>
    <w:rsid w:val="002F5668"/>
    <w:rsid w:val="002F5727"/>
    <w:rsid w:val="002F6824"/>
    <w:rsid w:val="002F6A6C"/>
    <w:rsid w:val="002F72A9"/>
    <w:rsid w:val="002F7371"/>
    <w:rsid w:val="002F75A2"/>
    <w:rsid w:val="002F7667"/>
    <w:rsid w:val="002F79D1"/>
    <w:rsid w:val="002F7FB3"/>
    <w:rsid w:val="00300412"/>
    <w:rsid w:val="003007BA"/>
    <w:rsid w:val="003007BE"/>
    <w:rsid w:val="00300ACF"/>
    <w:rsid w:val="00300C1D"/>
    <w:rsid w:val="00300F38"/>
    <w:rsid w:val="00301066"/>
    <w:rsid w:val="00301073"/>
    <w:rsid w:val="003019C6"/>
    <w:rsid w:val="00301BB2"/>
    <w:rsid w:val="00301CB3"/>
    <w:rsid w:val="00301D66"/>
    <w:rsid w:val="00301F3A"/>
    <w:rsid w:val="0030278B"/>
    <w:rsid w:val="00302AFC"/>
    <w:rsid w:val="00303E1D"/>
    <w:rsid w:val="00303EA1"/>
    <w:rsid w:val="00304481"/>
    <w:rsid w:val="0030496B"/>
    <w:rsid w:val="00304C26"/>
    <w:rsid w:val="00304D8C"/>
    <w:rsid w:val="003053BF"/>
    <w:rsid w:val="003058A2"/>
    <w:rsid w:val="003058A4"/>
    <w:rsid w:val="00305C5E"/>
    <w:rsid w:val="00305D0B"/>
    <w:rsid w:val="003060E2"/>
    <w:rsid w:val="00306428"/>
    <w:rsid w:val="003064EB"/>
    <w:rsid w:val="00307108"/>
    <w:rsid w:val="00310479"/>
    <w:rsid w:val="00310C5C"/>
    <w:rsid w:val="00310FA5"/>
    <w:rsid w:val="003110A6"/>
    <w:rsid w:val="00311151"/>
    <w:rsid w:val="0031141A"/>
    <w:rsid w:val="0031143E"/>
    <w:rsid w:val="00311474"/>
    <w:rsid w:val="003115BA"/>
    <w:rsid w:val="003117C2"/>
    <w:rsid w:val="00311AAF"/>
    <w:rsid w:val="00311AB0"/>
    <w:rsid w:val="00311C8A"/>
    <w:rsid w:val="0031305F"/>
    <w:rsid w:val="003134A5"/>
    <w:rsid w:val="003136BE"/>
    <w:rsid w:val="00313869"/>
    <w:rsid w:val="00313A10"/>
    <w:rsid w:val="00314601"/>
    <w:rsid w:val="00314641"/>
    <w:rsid w:val="00314B2B"/>
    <w:rsid w:val="0031509A"/>
    <w:rsid w:val="00315177"/>
    <w:rsid w:val="0031555E"/>
    <w:rsid w:val="0031555F"/>
    <w:rsid w:val="0031618F"/>
    <w:rsid w:val="0031620B"/>
    <w:rsid w:val="0031626E"/>
    <w:rsid w:val="003162A6"/>
    <w:rsid w:val="00316618"/>
    <w:rsid w:val="00316C97"/>
    <w:rsid w:val="00317031"/>
    <w:rsid w:val="003173D2"/>
    <w:rsid w:val="003200EF"/>
    <w:rsid w:val="00320B3D"/>
    <w:rsid w:val="00320DC4"/>
    <w:rsid w:val="0032116D"/>
    <w:rsid w:val="003216F5"/>
    <w:rsid w:val="003226BE"/>
    <w:rsid w:val="003229C9"/>
    <w:rsid w:val="00322EC9"/>
    <w:rsid w:val="0032300C"/>
    <w:rsid w:val="00323277"/>
    <w:rsid w:val="003233B8"/>
    <w:rsid w:val="003237AE"/>
    <w:rsid w:val="00323F93"/>
    <w:rsid w:val="003250BA"/>
    <w:rsid w:val="003259B2"/>
    <w:rsid w:val="0032688A"/>
    <w:rsid w:val="00326ED6"/>
    <w:rsid w:val="003270EB"/>
    <w:rsid w:val="00327605"/>
    <w:rsid w:val="00327ACE"/>
    <w:rsid w:val="00330098"/>
    <w:rsid w:val="00330543"/>
    <w:rsid w:val="00330A1A"/>
    <w:rsid w:val="00330CA1"/>
    <w:rsid w:val="00330DD2"/>
    <w:rsid w:val="00330E45"/>
    <w:rsid w:val="00330E78"/>
    <w:rsid w:val="0033139F"/>
    <w:rsid w:val="00331765"/>
    <w:rsid w:val="00331B47"/>
    <w:rsid w:val="003323A6"/>
    <w:rsid w:val="003329D8"/>
    <w:rsid w:val="00332B6A"/>
    <w:rsid w:val="00332D8F"/>
    <w:rsid w:val="00332E03"/>
    <w:rsid w:val="003331E5"/>
    <w:rsid w:val="0033375C"/>
    <w:rsid w:val="00333774"/>
    <w:rsid w:val="003338DD"/>
    <w:rsid w:val="00334214"/>
    <w:rsid w:val="00334746"/>
    <w:rsid w:val="00334F62"/>
    <w:rsid w:val="0033502B"/>
    <w:rsid w:val="0033609B"/>
    <w:rsid w:val="003361F2"/>
    <w:rsid w:val="00336EB4"/>
    <w:rsid w:val="003373E4"/>
    <w:rsid w:val="0033750E"/>
    <w:rsid w:val="003378D0"/>
    <w:rsid w:val="00337DA6"/>
    <w:rsid w:val="00337DBF"/>
    <w:rsid w:val="003400D8"/>
    <w:rsid w:val="00340254"/>
    <w:rsid w:val="003407BC"/>
    <w:rsid w:val="00341652"/>
    <w:rsid w:val="00341BCB"/>
    <w:rsid w:val="00341EAD"/>
    <w:rsid w:val="003421D1"/>
    <w:rsid w:val="00342533"/>
    <w:rsid w:val="00342593"/>
    <w:rsid w:val="0034340C"/>
    <w:rsid w:val="00343581"/>
    <w:rsid w:val="003435CA"/>
    <w:rsid w:val="00343A5D"/>
    <w:rsid w:val="00343B37"/>
    <w:rsid w:val="00343EE3"/>
    <w:rsid w:val="003442E8"/>
    <w:rsid w:val="00344AA9"/>
    <w:rsid w:val="00344AAD"/>
    <w:rsid w:val="003468F2"/>
    <w:rsid w:val="00346B8D"/>
    <w:rsid w:val="00346DFC"/>
    <w:rsid w:val="00346DFE"/>
    <w:rsid w:val="00346F7E"/>
    <w:rsid w:val="00347388"/>
    <w:rsid w:val="0034738C"/>
    <w:rsid w:val="00347550"/>
    <w:rsid w:val="00347742"/>
    <w:rsid w:val="00347858"/>
    <w:rsid w:val="00347FAD"/>
    <w:rsid w:val="003500B2"/>
    <w:rsid w:val="003505FE"/>
    <w:rsid w:val="003508AB"/>
    <w:rsid w:val="00350C8B"/>
    <w:rsid w:val="00351221"/>
    <w:rsid w:val="00351248"/>
    <w:rsid w:val="0035138E"/>
    <w:rsid w:val="00351447"/>
    <w:rsid w:val="003514DD"/>
    <w:rsid w:val="00351BE3"/>
    <w:rsid w:val="00352540"/>
    <w:rsid w:val="003526BC"/>
    <w:rsid w:val="0035273E"/>
    <w:rsid w:val="00352F50"/>
    <w:rsid w:val="0035364A"/>
    <w:rsid w:val="0035411D"/>
    <w:rsid w:val="00354681"/>
    <w:rsid w:val="0035479D"/>
    <w:rsid w:val="00355131"/>
    <w:rsid w:val="00355A9B"/>
    <w:rsid w:val="00355B29"/>
    <w:rsid w:val="00355BC7"/>
    <w:rsid w:val="00355F97"/>
    <w:rsid w:val="0035667A"/>
    <w:rsid w:val="003567FD"/>
    <w:rsid w:val="00356812"/>
    <w:rsid w:val="00356870"/>
    <w:rsid w:val="00356A38"/>
    <w:rsid w:val="00356ADC"/>
    <w:rsid w:val="00357AE5"/>
    <w:rsid w:val="00360366"/>
    <w:rsid w:val="003607D5"/>
    <w:rsid w:val="0036112D"/>
    <w:rsid w:val="003614B1"/>
    <w:rsid w:val="00361648"/>
    <w:rsid w:val="00361B28"/>
    <w:rsid w:val="00361F92"/>
    <w:rsid w:val="00362217"/>
    <w:rsid w:val="00362398"/>
    <w:rsid w:val="00362480"/>
    <w:rsid w:val="00362BD9"/>
    <w:rsid w:val="003633BC"/>
    <w:rsid w:val="003633DD"/>
    <w:rsid w:val="00363415"/>
    <w:rsid w:val="00363467"/>
    <w:rsid w:val="0036375F"/>
    <w:rsid w:val="003638F4"/>
    <w:rsid w:val="00363E0C"/>
    <w:rsid w:val="00364673"/>
    <w:rsid w:val="00364A2A"/>
    <w:rsid w:val="00364DB0"/>
    <w:rsid w:val="0036524F"/>
    <w:rsid w:val="003653CB"/>
    <w:rsid w:val="003655C8"/>
    <w:rsid w:val="00365FA1"/>
    <w:rsid w:val="00366075"/>
    <w:rsid w:val="00367AC7"/>
    <w:rsid w:val="00370564"/>
    <w:rsid w:val="003707AF"/>
    <w:rsid w:val="00370890"/>
    <w:rsid w:val="003708CD"/>
    <w:rsid w:val="003711FF"/>
    <w:rsid w:val="0037131E"/>
    <w:rsid w:val="0037139F"/>
    <w:rsid w:val="003713DD"/>
    <w:rsid w:val="00371BF4"/>
    <w:rsid w:val="00371C29"/>
    <w:rsid w:val="00371EA7"/>
    <w:rsid w:val="003721FC"/>
    <w:rsid w:val="003723F0"/>
    <w:rsid w:val="00372563"/>
    <w:rsid w:val="00372AB9"/>
    <w:rsid w:val="00372BA5"/>
    <w:rsid w:val="00372D38"/>
    <w:rsid w:val="00372E99"/>
    <w:rsid w:val="00373300"/>
    <w:rsid w:val="0037358C"/>
    <w:rsid w:val="00373901"/>
    <w:rsid w:val="00373C91"/>
    <w:rsid w:val="00373EC7"/>
    <w:rsid w:val="00374135"/>
    <w:rsid w:val="00374816"/>
    <w:rsid w:val="00374837"/>
    <w:rsid w:val="003753BD"/>
    <w:rsid w:val="00375452"/>
    <w:rsid w:val="00375737"/>
    <w:rsid w:val="00375B0C"/>
    <w:rsid w:val="0037634E"/>
    <w:rsid w:val="00376636"/>
    <w:rsid w:val="00376979"/>
    <w:rsid w:val="00377636"/>
    <w:rsid w:val="00377D91"/>
    <w:rsid w:val="0038012F"/>
    <w:rsid w:val="00380498"/>
    <w:rsid w:val="0038088E"/>
    <w:rsid w:val="00380C01"/>
    <w:rsid w:val="00381071"/>
    <w:rsid w:val="00381543"/>
    <w:rsid w:val="00382448"/>
    <w:rsid w:val="003825C8"/>
    <w:rsid w:val="00382612"/>
    <w:rsid w:val="003826F5"/>
    <w:rsid w:val="00382B18"/>
    <w:rsid w:val="00382BA2"/>
    <w:rsid w:val="00383464"/>
    <w:rsid w:val="003834B9"/>
    <w:rsid w:val="003837B1"/>
    <w:rsid w:val="00383898"/>
    <w:rsid w:val="0038392C"/>
    <w:rsid w:val="0038399E"/>
    <w:rsid w:val="00383ABB"/>
    <w:rsid w:val="00383D57"/>
    <w:rsid w:val="00384905"/>
    <w:rsid w:val="00385346"/>
    <w:rsid w:val="003857CB"/>
    <w:rsid w:val="00387408"/>
    <w:rsid w:val="003876FB"/>
    <w:rsid w:val="003877B8"/>
    <w:rsid w:val="00387B4D"/>
    <w:rsid w:val="00387BAB"/>
    <w:rsid w:val="0039006F"/>
    <w:rsid w:val="003901E6"/>
    <w:rsid w:val="003910B4"/>
    <w:rsid w:val="003913DB"/>
    <w:rsid w:val="00391A61"/>
    <w:rsid w:val="00391B53"/>
    <w:rsid w:val="00391CE1"/>
    <w:rsid w:val="00392192"/>
    <w:rsid w:val="003925B7"/>
    <w:rsid w:val="00392A44"/>
    <w:rsid w:val="00392A59"/>
    <w:rsid w:val="00392DDC"/>
    <w:rsid w:val="00393334"/>
    <w:rsid w:val="00393394"/>
    <w:rsid w:val="00393E15"/>
    <w:rsid w:val="00393F86"/>
    <w:rsid w:val="003944F0"/>
    <w:rsid w:val="00394ABC"/>
    <w:rsid w:val="00394CD3"/>
    <w:rsid w:val="00395A8E"/>
    <w:rsid w:val="00395BB3"/>
    <w:rsid w:val="00395C02"/>
    <w:rsid w:val="00395E8D"/>
    <w:rsid w:val="00396F7F"/>
    <w:rsid w:val="00397296"/>
    <w:rsid w:val="00397765"/>
    <w:rsid w:val="0039795E"/>
    <w:rsid w:val="00397B9B"/>
    <w:rsid w:val="00397F88"/>
    <w:rsid w:val="003A0552"/>
    <w:rsid w:val="003A0683"/>
    <w:rsid w:val="003A0CA1"/>
    <w:rsid w:val="003A0E0D"/>
    <w:rsid w:val="003A1012"/>
    <w:rsid w:val="003A10D2"/>
    <w:rsid w:val="003A1917"/>
    <w:rsid w:val="003A1D1F"/>
    <w:rsid w:val="003A1E38"/>
    <w:rsid w:val="003A221B"/>
    <w:rsid w:val="003A22C9"/>
    <w:rsid w:val="003A2BCE"/>
    <w:rsid w:val="003A2DC3"/>
    <w:rsid w:val="003A36E5"/>
    <w:rsid w:val="003A3853"/>
    <w:rsid w:val="003A3A29"/>
    <w:rsid w:val="003A5352"/>
    <w:rsid w:val="003A53D1"/>
    <w:rsid w:val="003A57A7"/>
    <w:rsid w:val="003A6222"/>
    <w:rsid w:val="003A6907"/>
    <w:rsid w:val="003A6E0F"/>
    <w:rsid w:val="003A7562"/>
    <w:rsid w:val="003A7569"/>
    <w:rsid w:val="003A76AF"/>
    <w:rsid w:val="003A7F6C"/>
    <w:rsid w:val="003B00A9"/>
    <w:rsid w:val="003B069F"/>
    <w:rsid w:val="003B078A"/>
    <w:rsid w:val="003B1492"/>
    <w:rsid w:val="003B152D"/>
    <w:rsid w:val="003B1845"/>
    <w:rsid w:val="003B1BD7"/>
    <w:rsid w:val="003B1D12"/>
    <w:rsid w:val="003B1F2F"/>
    <w:rsid w:val="003B253A"/>
    <w:rsid w:val="003B2575"/>
    <w:rsid w:val="003B3058"/>
    <w:rsid w:val="003B3A04"/>
    <w:rsid w:val="003B4413"/>
    <w:rsid w:val="003B46C4"/>
    <w:rsid w:val="003B4804"/>
    <w:rsid w:val="003B496E"/>
    <w:rsid w:val="003B4A3C"/>
    <w:rsid w:val="003B4AAD"/>
    <w:rsid w:val="003B5866"/>
    <w:rsid w:val="003B60BF"/>
    <w:rsid w:val="003B6119"/>
    <w:rsid w:val="003B6464"/>
    <w:rsid w:val="003B660D"/>
    <w:rsid w:val="003B69CB"/>
    <w:rsid w:val="003B7333"/>
    <w:rsid w:val="003B73C4"/>
    <w:rsid w:val="003B7B3D"/>
    <w:rsid w:val="003B7B61"/>
    <w:rsid w:val="003B7B92"/>
    <w:rsid w:val="003B7E2E"/>
    <w:rsid w:val="003C05E3"/>
    <w:rsid w:val="003C0655"/>
    <w:rsid w:val="003C09B3"/>
    <w:rsid w:val="003C0A95"/>
    <w:rsid w:val="003C0E42"/>
    <w:rsid w:val="003C0EFC"/>
    <w:rsid w:val="003C1643"/>
    <w:rsid w:val="003C172F"/>
    <w:rsid w:val="003C1853"/>
    <w:rsid w:val="003C1AA7"/>
    <w:rsid w:val="003C1D77"/>
    <w:rsid w:val="003C1E56"/>
    <w:rsid w:val="003C1EE1"/>
    <w:rsid w:val="003C1F1E"/>
    <w:rsid w:val="003C262B"/>
    <w:rsid w:val="003C300B"/>
    <w:rsid w:val="003C33B3"/>
    <w:rsid w:val="003C37E0"/>
    <w:rsid w:val="003C3EAD"/>
    <w:rsid w:val="003C4417"/>
    <w:rsid w:val="003C4922"/>
    <w:rsid w:val="003C4930"/>
    <w:rsid w:val="003C4F5D"/>
    <w:rsid w:val="003C544A"/>
    <w:rsid w:val="003C5540"/>
    <w:rsid w:val="003C574D"/>
    <w:rsid w:val="003C5755"/>
    <w:rsid w:val="003C579F"/>
    <w:rsid w:val="003C5927"/>
    <w:rsid w:val="003C59DA"/>
    <w:rsid w:val="003C5B53"/>
    <w:rsid w:val="003C5C28"/>
    <w:rsid w:val="003C5CF3"/>
    <w:rsid w:val="003C604F"/>
    <w:rsid w:val="003C697F"/>
    <w:rsid w:val="003C6A62"/>
    <w:rsid w:val="003C6B2E"/>
    <w:rsid w:val="003C79A5"/>
    <w:rsid w:val="003C7CDB"/>
    <w:rsid w:val="003C7F2F"/>
    <w:rsid w:val="003C7F85"/>
    <w:rsid w:val="003C7FCA"/>
    <w:rsid w:val="003D0067"/>
    <w:rsid w:val="003D0444"/>
    <w:rsid w:val="003D08CA"/>
    <w:rsid w:val="003D0E92"/>
    <w:rsid w:val="003D1358"/>
    <w:rsid w:val="003D1621"/>
    <w:rsid w:val="003D18AE"/>
    <w:rsid w:val="003D1904"/>
    <w:rsid w:val="003D1AC0"/>
    <w:rsid w:val="003D1C7D"/>
    <w:rsid w:val="003D208B"/>
    <w:rsid w:val="003D20E8"/>
    <w:rsid w:val="003D28B3"/>
    <w:rsid w:val="003D2F70"/>
    <w:rsid w:val="003D3A28"/>
    <w:rsid w:val="003D3CED"/>
    <w:rsid w:val="003D3E0C"/>
    <w:rsid w:val="003D408D"/>
    <w:rsid w:val="003D4363"/>
    <w:rsid w:val="003D475B"/>
    <w:rsid w:val="003D49A1"/>
    <w:rsid w:val="003D519D"/>
    <w:rsid w:val="003D51FD"/>
    <w:rsid w:val="003D54BC"/>
    <w:rsid w:val="003D57F7"/>
    <w:rsid w:val="003D5ED5"/>
    <w:rsid w:val="003D685C"/>
    <w:rsid w:val="003D6DA8"/>
    <w:rsid w:val="003D762A"/>
    <w:rsid w:val="003D7771"/>
    <w:rsid w:val="003D7997"/>
    <w:rsid w:val="003D7A33"/>
    <w:rsid w:val="003D7AA8"/>
    <w:rsid w:val="003E06B7"/>
    <w:rsid w:val="003E09E0"/>
    <w:rsid w:val="003E1E98"/>
    <w:rsid w:val="003E2844"/>
    <w:rsid w:val="003E28B4"/>
    <w:rsid w:val="003E2B65"/>
    <w:rsid w:val="003E2F5F"/>
    <w:rsid w:val="003E33DD"/>
    <w:rsid w:val="003E398D"/>
    <w:rsid w:val="003E39F8"/>
    <w:rsid w:val="003E40F8"/>
    <w:rsid w:val="003E4568"/>
    <w:rsid w:val="003E514E"/>
    <w:rsid w:val="003E5232"/>
    <w:rsid w:val="003E588E"/>
    <w:rsid w:val="003E5D3B"/>
    <w:rsid w:val="003E6277"/>
    <w:rsid w:val="003E6673"/>
    <w:rsid w:val="003E6976"/>
    <w:rsid w:val="003E79D7"/>
    <w:rsid w:val="003E7DC8"/>
    <w:rsid w:val="003F0173"/>
    <w:rsid w:val="003F0480"/>
    <w:rsid w:val="003F054B"/>
    <w:rsid w:val="003F08AD"/>
    <w:rsid w:val="003F163D"/>
    <w:rsid w:val="003F1E1F"/>
    <w:rsid w:val="003F1E4E"/>
    <w:rsid w:val="003F2234"/>
    <w:rsid w:val="003F24AF"/>
    <w:rsid w:val="003F2960"/>
    <w:rsid w:val="003F42D8"/>
    <w:rsid w:val="003F458B"/>
    <w:rsid w:val="003F468B"/>
    <w:rsid w:val="003F4AB3"/>
    <w:rsid w:val="003F531F"/>
    <w:rsid w:val="003F5599"/>
    <w:rsid w:val="003F5875"/>
    <w:rsid w:val="003F5EF7"/>
    <w:rsid w:val="003F6002"/>
    <w:rsid w:val="003F6014"/>
    <w:rsid w:val="003F625C"/>
    <w:rsid w:val="003F69C6"/>
    <w:rsid w:val="003F6A21"/>
    <w:rsid w:val="003F7232"/>
    <w:rsid w:val="003F7284"/>
    <w:rsid w:val="003F78A7"/>
    <w:rsid w:val="003F7A1E"/>
    <w:rsid w:val="003F7B7B"/>
    <w:rsid w:val="003F7BDD"/>
    <w:rsid w:val="0040106E"/>
    <w:rsid w:val="0040120B"/>
    <w:rsid w:val="004012EE"/>
    <w:rsid w:val="004019E8"/>
    <w:rsid w:val="00401CE0"/>
    <w:rsid w:val="004029B3"/>
    <w:rsid w:val="004033AD"/>
    <w:rsid w:val="0040424F"/>
    <w:rsid w:val="00404440"/>
    <w:rsid w:val="00404DDF"/>
    <w:rsid w:val="00404EF7"/>
    <w:rsid w:val="0040552A"/>
    <w:rsid w:val="00405D56"/>
    <w:rsid w:val="00405FD9"/>
    <w:rsid w:val="00406097"/>
    <w:rsid w:val="00406493"/>
    <w:rsid w:val="00406771"/>
    <w:rsid w:val="00406E70"/>
    <w:rsid w:val="00406F10"/>
    <w:rsid w:val="00407396"/>
    <w:rsid w:val="00407971"/>
    <w:rsid w:val="00407E6C"/>
    <w:rsid w:val="00407F85"/>
    <w:rsid w:val="0041094E"/>
    <w:rsid w:val="00411017"/>
    <w:rsid w:val="004115F1"/>
    <w:rsid w:val="004118EE"/>
    <w:rsid w:val="00411DC3"/>
    <w:rsid w:val="00411EC6"/>
    <w:rsid w:val="00411F19"/>
    <w:rsid w:val="00412389"/>
    <w:rsid w:val="00412741"/>
    <w:rsid w:val="00412A09"/>
    <w:rsid w:val="00412BC4"/>
    <w:rsid w:val="00412E2A"/>
    <w:rsid w:val="004132FB"/>
    <w:rsid w:val="004134C1"/>
    <w:rsid w:val="00413698"/>
    <w:rsid w:val="00413BB9"/>
    <w:rsid w:val="00413C90"/>
    <w:rsid w:val="004140B8"/>
    <w:rsid w:val="0041466F"/>
    <w:rsid w:val="004146FF"/>
    <w:rsid w:val="0041535F"/>
    <w:rsid w:val="004161F6"/>
    <w:rsid w:val="0041633C"/>
    <w:rsid w:val="004164C3"/>
    <w:rsid w:val="00417398"/>
    <w:rsid w:val="00417C36"/>
    <w:rsid w:val="00417CD3"/>
    <w:rsid w:val="00417EA9"/>
    <w:rsid w:val="00420149"/>
    <w:rsid w:val="00420186"/>
    <w:rsid w:val="00420AAF"/>
    <w:rsid w:val="004210D8"/>
    <w:rsid w:val="004213B4"/>
    <w:rsid w:val="00421CEF"/>
    <w:rsid w:val="0042203D"/>
    <w:rsid w:val="00422827"/>
    <w:rsid w:val="0042323A"/>
    <w:rsid w:val="004232E4"/>
    <w:rsid w:val="004239AD"/>
    <w:rsid w:val="00423DD5"/>
    <w:rsid w:val="00424301"/>
    <w:rsid w:val="00424805"/>
    <w:rsid w:val="00424968"/>
    <w:rsid w:val="00425653"/>
    <w:rsid w:val="00425834"/>
    <w:rsid w:val="0042633E"/>
    <w:rsid w:val="004268D2"/>
    <w:rsid w:val="00426C09"/>
    <w:rsid w:val="00426EBB"/>
    <w:rsid w:val="00427AD0"/>
    <w:rsid w:val="00430BD2"/>
    <w:rsid w:val="00430BFB"/>
    <w:rsid w:val="00431304"/>
    <w:rsid w:val="004314AB"/>
    <w:rsid w:val="0043214C"/>
    <w:rsid w:val="00432592"/>
    <w:rsid w:val="00432A14"/>
    <w:rsid w:val="00432A27"/>
    <w:rsid w:val="00432A49"/>
    <w:rsid w:val="00432A52"/>
    <w:rsid w:val="00432DD5"/>
    <w:rsid w:val="0043321A"/>
    <w:rsid w:val="00433313"/>
    <w:rsid w:val="004334AE"/>
    <w:rsid w:val="004336BC"/>
    <w:rsid w:val="00433B40"/>
    <w:rsid w:val="004341B7"/>
    <w:rsid w:val="00434541"/>
    <w:rsid w:val="004346E2"/>
    <w:rsid w:val="00434A45"/>
    <w:rsid w:val="00434C9B"/>
    <w:rsid w:val="00434CF0"/>
    <w:rsid w:val="00434DB3"/>
    <w:rsid w:val="004350A5"/>
    <w:rsid w:val="00435299"/>
    <w:rsid w:val="004355FD"/>
    <w:rsid w:val="0043576B"/>
    <w:rsid w:val="00435D20"/>
    <w:rsid w:val="00435E4D"/>
    <w:rsid w:val="00435F26"/>
    <w:rsid w:val="00436029"/>
    <w:rsid w:val="0043602F"/>
    <w:rsid w:val="0043732E"/>
    <w:rsid w:val="004409CB"/>
    <w:rsid w:val="00440B64"/>
    <w:rsid w:val="00440BDF"/>
    <w:rsid w:val="00440D4C"/>
    <w:rsid w:val="00441101"/>
    <w:rsid w:val="00441619"/>
    <w:rsid w:val="00442269"/>
    <w:rsid w:val="0044236A"/>
    <w:rsid w:val="00442B11"/>
    <w:rsid w:val="00442B18"/>
    <w:rsid w:val="00443134"/>
    <w:rsid w:val="00443B0B"/>
    <w:rsid w:val="00443C43"/>
    <w:rsid w:val="00444166"/>
    <w:rsid w:val="004442D9"/>
    <w:rsid w:val="00445282"/>
    <w:rsid w:val="004452B3"/>
    <w:rsid w:val="0044564E"/>
    <w:rsid w:val="00445AE0"/>
    <w:rsid w:val="00445B53"/>
    <w:rsid w:val="00445DFE"/>
    <w:rsid w:val="00446136"/>
    <w:rsid w:val="00446429"/>
    <w:rsid w:val="00446A15"/>
    <w:rsid w:val="00447878"/>
    <w:rsid w:val="004479A7"/>
    <w:rsid w:val="00450453"/>
    <w:rsid w:val="0045063B"/>
    <w:rsid w:val="00450ABB"/>
    <w:rsid w:val="00450D9C"/>
    <w:rsid w:val="00450FAF"/>
    <w:rsid w:val="00450FE8"/>
    <w:rsid w:val="00451219"/>
    <w:rsid w:val="00451677"/>
    <w:rsid w:val="0045213C"/>
    <w:rsid w:val="00452592"/>
    <w:rsid w:val="00452650"/>
    <w:rsid w:val="004527CF"/>
    <w:rsid w:val="004529AD"/>
    <w:rsid w:val="00452E1C"/>
    <w:rsid w:val="0045317D"/>
    <w:rsid w:val="0045329E"/>
    <w:rsid w:val="004533B8"/>
    <w:rsid w:val="00453542"/>
    <w:rsid w:val="004537CA"/>
    <w:rsid w:val="00453947"/>
    <w:rsid w:val="00453AEA"/>
    <w:rsid w:val="00453E23"/>
    <w:rsid w:val="004543A7"/>
    <w:rsid w:val="00454748"/>
    <w:rsid w:val="00454F95"/>
    <w:rsid w:val="00455342"/>
    <w:rsid w:val="00455923"/>
    <w:rsid w:val="004566A6"/>
    <w:rsid w:val="00456EF4"/>
    <w:rsid w:val="00457221"/>
    <w:rsid w:val="00460A3F"/>
    <w:rsid w:val="004612CF"/>
    <w:rsid w:val="004615E7"/>
    <w:rsid w:val="00461948"/>
    <w:rsid w:val="00461956"/>
    <w:rsid w:val="00461BB1"/>
    <w:rsid w:val="00462419"/>
    <w:rsid w:val="004625BF"/>
    <w:rsid w:val="0046275E"/>
    <w:rsid w:val="00462A18"/>
    <w:rsid w:val="00462EA8"/>
    <w:rsid w:val="0046398E"/>
    <w:rsid w:val="00463B33"/>
    <w:rsid w:val="00464193"/>
    <w:rsid w:val="00464317"/>
    <w:rsid w:val="00464364"/>
    <w:rsid w:val="00464877"/>
    <w:rsid w:val="00464AB4"/>
    <w:rsid w:val="00464B2D"/>
    <w:rsid w:val="0046518D"/>
    <w:rsid w:val="0046535D"/>
    <w:rsid w:val="00465C02"/>
    <w:rsid w:val="00465D3A"/>
    <w:rsid w:val="00465EA6"/>
    <w:rsid w:val="00465FCA"/>
    <w:rsid w:val="00466A51"/>
    <w:rsid w:val="00466BDC"/>
    <w:rsid w:val="00466C13"/>
    <w:rsid w:val="00466ECC"/>
    <w:rsid w:val="00467ECD"/>
    <w:rsid w:val="004700CE"/>
    <w:rsid w:val="004708A5"/>
    <w:rsid w:val="00470A41"/>
    <w:rsid w:val="00470D7B"/>
    <w:rsid w:val="00470E66"/>
    <w:rsid w:val="004710AE"/>
    <w:rsid w:val="00471847"/>
    <w:rsid w:val="00471B33"/>
    <w:rsid w:val="0047221A"/>
    <w:rsid w:val="004724A0"/>
    <w:rsid w:val="00472C7B"/>
    <w:rsid w:val="00473294"/>
    <w:rsid w:val="004735D4"/>
    <w:rsid w:val="00473E75"/>
    <w:rsid w:val="00473EE1"/>
    <w:rsid w:val="004740EE"/>
    <w:rsid w:val="004740F4"/>
    <w:rsid w:val="00474492"/>
    <w:rsid w:val="004746D0"/>
    <w:rsid w:val="00474767"/>
    <w:rsid w:val="00474BE6"/>
    <w:rsid w:val="00476458"/>
    <w:rsid w:val="00476E0C"/>
    <w:rsid w:val="00477591"/>
    <w:rsid w:val="00477756"/>
    <w:rsid w:val="00477D44"/>
    <w:rsid w:val="004800EB"/>
    <w:rsid w:val="004808E5"/>
    <w:rsid w:val="00480950"/>
    <w:rsid w:val="00480BF6"/>
    <w:rsid w:val="00480C2A"/>
    <w:rsid w:val="00480D3B"/>
    <w:rsid w:val="0048151B"/>
    <w:rsid w:val="004818D8"/>
    <w:rsid w:val="00481DE0"/>
    <w:rsid w:val="00481ECF"/>
    <w:rsid w:val="004820EC"/>
    <w:rsid w:val="00482756"/>
    <w:rsid w:val="004827C3"/>
    <w:rsid w:val="00482DC9"/>
    <w:rsid w:val="00482F30"/>
    <w:rsid w:val="004831B1"/>
    <w:rsid w:val="004834B1"/>
    <w:rsid w:val="004835DD"/>
    <w:rsid w:val="004836CA"/>
    <w:rsid w:val="00483AD9"/>
    <w:rsid w:val="00483C47"/>
    <w:rsid w:val="00483FDC"/>
    <w:rsid w:val="00484A3A"/>
    <w:rsid w:val="00484D4E"/>
    <w:rsid w:val="00484F8B"/>
    <w:rsid w:val="004857B8"/>
    <w:rsid w:val="0048584A"/>
    <w:rsid w:val="00485BF6"/>
    <w:rsid w:val="00485F71"/>
    <w:rsid w:val="00486310"/>
    <w:rsid w:val="004868BF"/>
    <w:rsid w:val="0048699F"/>
    <w:rsid w:val="00486A00"/>
    <w:rsid w:val="00487155"/>
    <w:rsid w:val="0048730F"/>
    <w:rsid w:val="004874E4"/>
    <w:rsid w:val="004876BC"/>
    <w:rsid w:val="00487858"/>
    <w:rsid w:val="00487AFC"/>
    <w:rsid w:val="00490240"/>
    <w:rsid w:val="00490269"/>
    <w:rsid w:val="00490308"/>
    <w:rsid w:val="00490825"/>
    <w:rsid w:val="00490D4D"/>
    <w:rsid w:val="004913FE"/>
    <w:rsid w:val="004916ED"/>
    <w:rsid w:val="00491864"/>
    <w:rsid w:val="00491D94"/>
    <w:rsid w:val="00491F34"/>
    <w:rsid w:val="00492C66"/>
    <w:rsid w:val="00492EC9"/>
    <w:rsid w:val="00493DF3"/>
    <w:rsid w:val="00494685"/>
    <w:rsid w:val="0049482E"/>
    <w:rsid w:val="004949AB"/>
    <w:rsid w:val="004949F3"/>
    <w:rsid w:val="004958DA"/>
    <w:rsid w:val="00496005"/>
    <w:rsid w:val="004966EA"/>
    <w:rsid w:val="00496B52"/>
    <w:rsid w:val="00497782"/>
    <w:rsid w:val="004A027B"/>
    <w:rsid w:val="004A02A0"/>
    <w:rsid w:val="004A1486"/>
    <w:rsid w:val="004A153C"/>
    <w:rsid w:val="004A16E1"/>
    <w:rsid w:val="004A1878"/>
    <w:rsid w:val="004A1C4B"/>
    <w:rsid w:val="004A1CFA"/>
    <w:rsid w:val="004A2195"/>
    <w:rsid w:val="004A22EA"/>
    <w:rsid w:val="004A24DD"/>
    <w:rsid w:val="004A2709"/>
    <w:rsid w:val="004A299D"/>
    <w:rsid w:val="004A2F45"/>
    <w:rsid w:val="004A35D9"/>
    <w:rsid w:val="004A37D3"/>
    <w:rsid w:val="004A4486"/>
    <w:rsid w:val="004A493F"/>
    <w:rsid w:val="004A532E"/>
    <w:rsid w:val="004A57A5"/>
    <w:rsid w:val="004A5936"/>
    <w:rsid w:val="004A599C"/>
    <w:rsid w:val="004A5AA0"/>
    <w:rsid w:val="004A5E30"/>
    <w:rsid w:val="004A6181"/>
    <w:rsid w:val="004A644F"/>
    <w:rsid w:val="004A64FA"/>
    <w:rsid w:val="004A6585"/>
    <w:rsid w:val="004A6E11"/>
    <w:rsid w:val="004A7C95"/>
    <w:rsid w:val="004A7D28"/>
    <w:rsid w:val="004B01D3"/>
    <w:rsid w:val="004B045E"/>
    <w:rsid w:val="004B0904"/>
    <w:rsid w:val="004B0A54"/>
    <w:rsid w:val="004B1BE9"/>
    <w:rsid w:val="004B1FB5"/>
    <w:rsid w:val="004B2B5C"/>
    <w:rsid w:val="004B34FE"/>
    <w:rsid w:val="004B3554"/>
    <w:rsid w:val="004B3671"/>
    <w:rsid w:val="004B42B5"/>
    <w:rsid w:val="004B4556"/>
    <w:rsid w:val="004B45FD"/>
    <w:rsid w:val="004B47B9"/>
    <w:rsid w:val="004B486D"/>
    <w:rsid w:val="004B4F46"/>
    <w:rsid w:val="004B54A7"/>
    <w:rsid w:val="004B56B6"/>
    <w:rsid w:val="004B5725"/>
    <w:rsid w:val="004B58C5"/>
    <w:rsid w:val="004B59D0"/>
    <w:rsid w:val="004B5C6C"/>
    <w:rsid w:val="004B5D72"/>
    <w:rsid w:val="004B6081"/>
    <w:rsid w:val="004B625A"/>
    <w:rsid w:val="004B7159"/>
    <w:rsid w:val="004B754E"/>
    <w:rsid w:val="004B7B85"/>
    <w:rsid w:val="004B7BDE"/>
    <w:rsid w:val="004B7FCF"/>
    <w:rsid w:val="004C00F2"/>
    <w:rsid w:val="004C06A5"/>
    <w:rsid w:val="004C0AEF"/>
    <w:rsid w:val="004C0C65"/>
    <w:rsid w:val="004C0CCA"/>
    <w:rsid w:val="004C11D8"/>
    <w:rsid w:val="004C12F0"/>
    <w:rsid w:val="004C1D49"/>
    <w:rsid w:val="004C252A"/>
    <w:rsid w:val="004C2AB7"/>
    <w:rsid w:val="004C3638"/>
    <w:rsid w:val="004C37AD"/>
    <w:rsid w:val="004C4D5C"/>
    <w:rsid w:val="004C52F5"/>
    <w:rsid w:val="004C58B4"/>
    <w:rsid w:val="004C5AA4"/>
    <w:rsid w:val="004C5C3B"/>
    <w:rsid w:val="004C5C4B"/>
    <w:rsid w:val="004C5FBA"/>
    <w:rsid w:val="004C5FEA"/>
    <w:rsid w:val="004C63B4"/>
    <w:rsid w:val="004C69D2"/>
    <w:rsid w:val="004C6BEF"/>
    <w:rsid w:val="004C70E5"/>
    <w:rsid w:val="004C7196"/>
    <w:rsid w:val="004C74BB"/>
    <w:rsid w:val="004C782F"/>
    <w:rsid w:val="004C7B88"/>
    <w:rsid w:val="004D024F"/>
    <w:rsid w:val="004D0DE6"/>
    <w:rsid w:val="004D0E08"/>
    <w:rsid w:val="004D1187"/>
    <w:rsid w:val="004D1B35"/>
    <w:rsid w:val="004D1E92"/>
    <w:rsid w:val="004D2027"/>
    <w:rsid w:val="004D216A"/>
    <w:rsid w:val="004D22EF"/>
    <w:rsid w:val="004D28FF"/>
    <w:rsid w:val="004D2AB9"/>
    <w:rsid w:val="004D3802"/>
    <w:rsid w:val="004D38DB"/>
    <w:rsid w:val="004D39CF"/>
    <w:rsid w:val="004D417D"/>
    <w:rsid w:val="004D4F9E"/>
    <w:rsid w:val="004D512A"/>
    <w:rsid w:val="004D5410"/>
    <w:rsid w:val="004D56FE"/>
    <w:rsid w:val="004D583A"/>
    <w:rsid w:val="004D5C87"/>
    <w:rsid w:val="004D67A3"/>
    <w:rsid w:val="004D7919"/>
    <w:rsid w:val="004D7B9A"/>
    <w:rsid w:val="004D7C6E"/>
    <w:rsid w:val="004D7E30"/>
    <w:rsid w:val="004D7F76"/>
    <w:rsid w:val="004E01D5"/>
    <w:rsid w:val="004E0321"/>
    <w:rsid w:val="004E0593"/>
    <w:rsid w:val="004E07F7"/>
    <w:rsid w:val="004E1001"/>
    <w:rsid w:val="004E11A5"/>
    <w:rsid w:val="004E15A1"/>
    <w:rsid w:val="004E1640"/>
    <w:rsid w:val="004E1783"/>
    <w:rsid w:val="004E21E8"/>
    <w:rsid w:val="004E2750"/>
    <w:rsid w:val="004E3E67"/>
    <w:rsid w:val="004E5D45"/>
    <w:rsid w:val="004E5E1E"/>
    <w:rsid w:val="004E60A1"/>
    <w:rsid w:val="004E6A8E"/>
    <w:rsid w:val="004E6F7C"/>
    <w:rsid w:val="004E6FE6"/>
    <w:rsid w:val="004E7553"/>
    <w:rsid w:val="004E7A0C"/>
    <w:rsid w:val="004E7A10"/>
    <w:rsid w:val="004E7C0C"/>
    <w:rsid w:val="004E7D9A"/>
    <w:rsid w:val="004F0517"/>
    <w:rsid w:val="004F0D2A"/>
    <w:rsid w:val="004F0E95"/>
    <w:rsid w:val="004F15DB"/>
    <w:rsid w:val="004F1652"/>
    <w:rsid w:val="004F16D9"/>
    <w:rsid w:val="004F1A6E"/>
    <w:rsid w:val="004F2D21"/>
    <w:rsid w:val="004F2F98"/>
    <w:rsid w:val="004F337E"/>
    <w:rsid w:val="004F3A39"/>
    <w:rsid w:val="004F3A48"/>
    <w:rsid w:val="004F3F33"/>
    <w:rsid w:val="004F4388"/>
    <w:rsid w:val="004F4861"/>
    <w:rsid w:val="004F4FFD"/>
    <w:rsid w:val="004F5194"/>
    <w:rsid w:val="004F54A7"/>
    <w:rsid w:val="004F5AFE"/>
    <w:rsid w:val="004F64BA"/>
    <w:rsid w:val="004F673A"/>
    <w:rsid w:val="004F7947"/>
    <w:rsid w:val="004F7953"/>
    <w:rsid w:val="00500263"/>
    <w:rsid w:val="005002C3"/>
    <w:rsid w:val="00500667"/>
    <w:rsid w:val="00500CD0"/>
    <w:rsid w:val="0050112F"/>
    <w:rsid w:val="0050149B"/>
    <w:rsid w:val="005017DB"/>
    <w:rsid w:val="0050183F"/>
    <w:rsid w:val="0050196E"/>
    <w:rsid w:val="005019EA"/>
    <w:rsid w:val="00501DA9"/>
    <w:rsid w:val="00502AAC"/>
    <w:rsid w:val="00502FBE"/>
    <w:rsid w:val="00503132"/>
    <w:rsid w:val="00503214"/>
    <w:rsid w:val="005032A8"/>
    <w:rsid w:val="00503462"/>
    <w:rsid w:val="005034BD"/>
    <w:rsid w:val="005035FE"/>
    <w:rsid w:val="00503630"/>
    <w:rsid w:val="00503830"/>
    <w:rsid w:val="0050389D"/>
    <w:rsid w:val="00503B8A"/>
    <w:rsid w:val="00503C52"/>
    <w:rsid w:val="00503FEF"/>
    <w:rsid w:val="0050483A"/>
    <w:rsid w:val="005048B9"/>
    <w:rsid w:val="00504918"/>
    <w:rsid w:val="00504D3F"/>
    <w:rsid w:val="00505253"/>
    <w:rsid w:val="00505594"/>
    <w:rsid w:val="00505A07"/>
    <w:rsid w:val="00505B08"/>
    <w:rsid w:val="00505CC7"/>
    <w:rsid w:val="00506470"/>
    <w:rsid w:val="005064AD"/>
    <w:rsid w:val="005072BD"/>
    <w:rsid w:val="005073C7"/>
    <w:rsid w:val="005077ED"/>
    <w:rsid w:val="00507806"/>
    <w:rsid w:val="00507C04"/>
    <w:rsid w:val="0051024B"/>
    <w:rsid w:val="00510666"/>
    <w:rsid w:val="0051080F"/>
    <w:rsid w:val="00510A1A"/>
    <w:rsid w:val="00510B02"/>
    <w:rsid w:val="0051108F"/>
    <w:rsid w:val="00511D2D"/>
    <w:rsid w:val="00511E70"/>
    <w:rsid w:val="005129F4"/>
    <w:rsid w:val="00512A23"/>
    <w:rsid w:val="00512FE5"/>
    <w:rsid w:val="00513A85"/>
    <w:rsid w:val="00513AA4"/>
    <w:rsid w:val="00513C31"/>
    <w:rsid w:val="00514944"/>
    <w:rsid w:val="00514F63"/>
    <w:rsid w:val="005151E3"/>
    <w:rsid w:val="00515393"/>
    <w:rsid w:val="005158E1"/>
    <w:rsid w:val="00515C82"/>
    <w:rsid w:val="00516512"/>
    <w:rsid w:val="005167C1"/>
    <w:rsid w:val="005175B0"/>
    <w:rsid w:val="005204ED"/>
    <w:rsid w:val="00520500"/>
    <w:rsid w:val="00520691"/>
    <w:rsid w:val="00520E44"/>
    <w:rsid w:val="005210D6"/>
    <w:rsid w:val="005217C4"/>
    <w:rsid w:val="00521A50"/>
    <w:rsid w:val="00521E00"/>
    <w:rsid w:val="00521EE2"/>
    <w:rsid w:val="00521EEA"/>
    <w:rsid w:val="005222DE"/>
    <w:rsid w:val="005223A4"/>
    <w:rsid w:val="00522AEB"/>
    <w:rsid w:val="00522D67"/>
    <w:rsid w:val="005239B5"/>
    <w:rsid w:val="00524CF5"/>
    <w:rsid w:val="0052539E"/>
    <w:rsid w:val="005257C4"/>
    <w:rsid w:val="00525C6B"/>
    <w:rsid w:val="00525E9A"/>
    <w:rsid w:val="00526388"/>
    <w:rsid w:val="00526599"/>
    <w:rsid w:val="0052662D"/>
    <w:rsid w:val="00526A92"/>
    <w:rsid w:val="00526EEC"/>
    <w:rsid w:val="0052780E"/>
    <w:rsid w:val="00527877"/>
    <w:rsid w:val="00527CDE"/>
    <w:rsid w:val="00527D28"/>
    <w:rsid w:val="00527EAF"/>
    <w:rsid w:val="00527F83"/>
    <w:rsid w:val="00530333"/>
    <w:rsid w:val="00530B7A"/>
    <w:rsid w:val="005317C6"/>
    <w:rsid w:val="005319D0"/>
    <w:rsid w:val="00531C19"/>
    <w:rsid w:val="00531F54"/>
    <w:rsid w:val="00531FCB"/>
    <w:rsid w:val="005326EC"/>
    <w:rsid w:val="00532B33"/>
    <w:rsid w:val="00532BE8"/>
    <w:rsid w:val="00533D8C"/>
    <w:rsid w:val="00533E6D"/>
    <w:rsid w:val="00534572"/>
    <w:rsid w:val="00534AED"/>
    <w:rsid w:val="00534BB2"/>
    <w:rsid w:val="00534EA2"/>
    <w:rsid w:val="005352A3"/>
    <w:rsid w:val="00535378"/>
    <w:rsid w:val="005354FF"/>
    <w:rsid w:val="005355FC"/>
    <w:rsid w:val="0053562E"/>
    <w:rsid w:val="0053572A"/>
    <w:rsid w:val="00535824"/>
    <w:rsid w:val="00536BEF"/>
    <w:rsid w:val="005379DF"/>
    <w:rsid w:val="00540201"/>
    <w:rsid w:val="0054031A"/>
    <w:rsid w:val="0054057B"/>
    <w:rsid w:val="0054057D"/>
    <w:rsid w:val="005405B5"/>
    <w:rsid w:val="00540666"/>
    <w:rsid w:val="005407E3"/>
    <w:rsid w:val="00540A4D"/>
    <w:rsid w:val="0054149D"/>
    <w:rsid w:val="00541DDD"/>
    <w:rsid w:val="00541F1D"/>
    <w:rsid w:val="00542402"/>
    <w:rsid w:val="00542F23"/>
    <w:rsid w:val="00543543"/>
    <w:rsid w:val="005439DB"/>
    <w:rsid w:val="00543A00"/>
    <w:rsid w:val="00543C4B"/>
    <w:rsid w:val="0054465F"/>
    <w:rsid w:val="00544737"/>
    <w:rsid w:val="00545750"/>
    <w:rsid w:val="005457C4"/>
    <w:rsid w:val="0054584F"/>
    <w:rsid w:val="00545B65"/>
    <w:rsid w:val="00545D00"/>
    <w:rsid w:val="00545ED0"/>
    <w:rsid w:val="00546031"/>
    <w:rsid w:val="005463F1"/>
    <w:rsid w:val="00546A3A"/>
    <w:rsid w:val="00546A3C"/>
    <w:rsid w:val="00546E0F"/>
    <w:rsid w:val="005471F4"/>
    <w:rsid w:val="00550062"/>
    <w:rsid w:val="00550076"/>
    <w:rsid w:val="00550610"/>
    <w:rsid w:val="005507FC"/>
    <w:rsid w:val="00550840"/>
    <w:rsid w:val="00550982"/>
    <w:rsid w:val="00550B8F"/>
    <w:rsid w:val="00550E45"/>
    <w:rsid w:val="00550F3F"/>
    <w:rsid w:val="0055116E"/>
    <w:rsid w:val="00551170"/>
    <w:rsid w:val="005515CB"/>
    <w:rsid w:val="005518C4"/>
    <w:rsid w:val="00551982"/>
    <w:rsid w:val="00551997"/>
    <w:rsid w:val="00551C0D"/>
    <w:rsid w:val="005530FA"/>
    <w:rsid w:val="0055347A"/>
    <w:rsid w:val="00553ABF"/>
    <w:rsid w:val="0055422A"/>
    <w:rsid w:val="00554821"/>
    <w:rsid w:val="005572BF"/>
    <w:rsid w:val="0055785D"/>
    <w:rsid w:val="00557CEF"/>
    <w:rsid w:val="00557DC9"/>
    <w:rsid w:val="00557FB1"/>
    <w:rsid w:val="005602EE"/>
    <w:rsid w:val="00560B20"/>
    <w:rsid w:val="00561780"/>
    <w:rsid w:val="00561921"/>
    <w:rsid w:val="00561988"/>
    <w:rsid w:val="00561B6A"/>
    <w:rsid w:val="00562211"/>
    <w:rsid w:val="00562235"/>
    <w:rsid w:val="0056249A"/>
    <w:rsid w:val="00562745"/>
    <w:rsid w:val="00562C57"/>
    <w:rsid w:val="00562C88"/>
    <w:rsid w:val="00562DA3"/>
    <w:rsid w:val="005633C6"/>
    <w:rsid w:val="00563409"/>
    <w:rsid w:val="00563463"/>
    <w:rsid w:val="0056367B"/>
    <w:rsid w:val="00563725"/>
    <w:rsid w:val="005642C5"/>
    <w:rsid w:val="0056430F"/>
    <w:rsid w:val="005645A6"/>
    <w:rsid w:val="00565256"/>
    <w:rsid w:val="005656CB"/>
    <w:rsid w:val="005659BF"/>
    <w:rsid w:val="005659FF"/>
    <w:rsid w:val="00565A2D"/>
    <w:rsid w:val="005661CB"/>
    <w:rsid w:val="00566270"/>
    <w:rsid w:val="0056640D"/>
    <w:rsid w:val="00566620"/>
    <w:rsid w:val="00566C80"/>
    <w:rsid w:val="0056736C"/>
    <w:rsid w:val="00567511"/>
    <w:rsid w:val="0056765E"/>
    <w:rsid w:val="005677DB"/>
    <w:rsid w:val="00567F5B"/>
    <w:rsid w:val="00570023"/>
    <w:rsid w:val="00570073"/>
    <w:rsid w:val="00570221"/>
    <w:rsid w:val="005718EF"/>
    <w:rsid w:val="00571988"/>
    <w:rsid w:val="00571DE9"/>
    <w:rsid w:val="0057218A"/>
    <w:rsid w:val="00572219"/>
    <w:rsid w:val="00572F5A"/>
    <w:rsid w:val="005736B8"/>
    <w:rsid w:val="00573741"/>
    <w:rsid w:val="005738FB"/>
    <w:rsid w:val="00573A2A"/>
    <w:rsid w:val="00573EAD"/>
    <w:rsid w:val="00573F16"/>
    <w:rsid w:val="005747C0"/>
    <w:rsid w:val="00575187"/>
    <w:rsid w:val="0057603C"/>
    <w:rsid w:val="0057630B"/>
    <w:rsid w:val="00576BC1"/>
    <w:rsid w:val="00576C1B"/>
    <w:rsid w:val="005814E6"/>
    <w:rsid w:val="005815AE"/>
    <w:rsid w:val="005818E2"/>
    <w:rsid w:val="005819A3"/>
    <w:rsid w:val="00581D15"/>
    <w:rsid w:val="00581D46"/>
    <w:rsid w:val="00582A7B"/>
    <w:rsid w:val="00582D3F"/>
    <w:rsid w:val="00583C09"/>
    <w:rsid w:val="00583D48"/>
    <w:rsid w:val="00584EAB"/>
    <w:rsid w:val="00585196"/>
    <w:rsid w:val="00585D67"/>
    <w:rsid w:val="00586223"/>
    <w:rsid w:val="005864A1"/>
    <w:rsid w:val="005864F7"/>
    <w:rsid w:val="00586917"/>
    <w:rsid w:val="005870BC"/>
    <w:rsid w:val="0058717F"/>
    <w:rsid w:val="005879BE"/>
    <w:rsid w:val="00587E0D"/>
    <w:rsid w:val="00587FCE"/>
    <w:rsid w:val="005901B1"/>
    <w:rsid w:val="00590995"/>
    <w:rsid w:val="00591361"/>
    <w:rsid w:val="0059170D"/>
    <w:rsid w:val="0059178F"/>
    <w:rsid w:val="00592B68"/>
    <w:rsid w:val="00593224"/>
    <w:rsid w:val="00593230"/>
    <w:rsid w:val="0059328E"/>
    <w:rsid w:val="005937A0"/>
    <w:rsid w:val="005943E3"/>
    <w:rsid w:val="0059449F"/>
    <w:rsid w:val="005944B4"/>
    <w:rsid w:val="005946F6"/>
    <w:rsid w:val="00594741"/>
    <w:rsid w:val="00594DC7"/>
    <w:rsid w:val="00595BD5"/>
    <w:rsid w:val="00595E17"/>
    <w:rsid w:val="005964DA"/>
    <w:rsid w:val="00596ABD"/>
    <w:rsid w:val="00596B4D"/>
    <w:rsid w:val="00596D49"/>
    <w:rsid w:val="005A00B7"/>
    <w:rsid w:val="005A0E8C"/>
    <w:rsid w:val="005A1563"/>
    <w:rsid w:val="005A1AFA"/>
    <w:rsid w:val="005A23B0"/>
    <w:rsid w:val="005A288A"/>
    <w:rsid w:val="005A2E9D"/>
    <w:rsid w:val="005A301A"/>
    <w:rsid w:val="005A39CC"/>
    <w:rsid w:val="005A39FB"/>
    <w:rsid w:val="005A4386"/>
    <w:rsid w:val="005A47B1"/>
    <w:rsid w:val="005A50DD"/>
    <w:rsid w:val="005A578A"/>
    <w:rsid w:val="005A5B1E"/>
    <w:rsid w:val="005A5F4C"/>
    <w:rsid w:val="005A6636"/>
    <w:rsid w:val="005A696F"/>
    <w:rsid w:val="005A6DA7"/>
    <w:rsid w:val="005A7685"/>
    <w:rsid w:val="005B0854"/>
    <w:rsid w:val="005B0896"/>
    <w:rsid w:val="005B0D76"/>
    <w:rsid w:val="005B0D98"/>
    <w:rsid w:val="005B1418"/>
    <w:rsid w:val="005B199C"/>
    <w:rsid w:val="005B236C"/>
    <w:rsid w:val="005B2B35"/>
    <w:rsid w:val="005B320D"/>
    <w:rsid w:val="005B3320"/>
    <w:rsid w:val="005B35F9"/>
    <w:rsid w:val="005B373F"/>
    <w:rsid w:val="005B3CA8"/>
    <w:rsid w:val="005B3DB3"/>
    <w:rsid w:val="005B3E29"/>
    <w:rsid w:val="005B44BC"/>
    <w:rsid w:val="005B4A3A"/>
    <w:rsid w:val="005B4AFC"/>
    <w:rsid w:val="005B4BB3"/>
    <w:rsid w:val="005B55BA"/>
    <w:rsid w:val="005B5CC1"/>
    <w:rsid w:val="005B5F15"/>
    <w:rsid w:val="005B6196"/>
    <w:rsid w:val="005B62E9"/>
    <w:rsid w:val="005B6A3E"/>
    <w:rsid w:val="005B6D4D"/>
    <w:rsid w:val="005B6FA3"/>
    <w:rsid w:val="005B714E"/>
    <w:rsid w:val="005B7A58"/>
    <w:rsid w:val="005B7D30"/>
    <w:rsid w:val="005C018C"/>
    <w:rsid w:val="005C030B"/>
    <w:rsid w:val="005C04A0"/>
    <w:rsid w:val="005C0821"/>
    <w:rsid w:val="005C0D2B"/>
    <w:rsid w:val="005C1443"/>
    <w:rsid w:val="005C1973"/>
    <w:rsid w:val="005C1A9C"/>
    <w:rsid w:val="005C1B89"/>
    <w:rsid w:val="005C1BB7"/>
    <w:rsid w:val="005C1CBB"/>
    <w:rsid w:val="005C1E7C"/>
    <w:rsid w:val="005C20C3"/>
    <w:rsid w:val="005C267E"/>
    <w:rsid w:val="005C2BE8"/>
    <w:rsid w:val="005C2EEA"/>
    <w:rsid w:val="005C2FDB"/>
    <w:rsid w:val="005C3689"/>
    <w:rsid w:val="005C3931"/>
    <w:rsid w:val="005C4048"/>
    <w:rsid w:val="005C42A8"/>
    <w:rsid w:val="005C45E3"/>
    <w:rsid w:val="005C4618"/>
    <w:rsid w:val="005C4B2A"/>
    <w:rsid w:val="005C5120"/>
    <w:rsid w:val="005C5717"/>
    <w:rsid w:val="005C5BBD"/>
    <w:rsid w:val="005C624D"/>
    <w:rsid w:val="005C62C0"/>
    <w:rsid w:val="005C64A5"/>
    <w:rsid w:val="005C6B62"/>
    <w:rsid w:val="005C6C5D"/>
    <w:rsid w:val="005C6D9C"/>
    <w:rsid w:val="005C748B"/>
    <w:rsid w:val="005C7831"/>
    <w:rsid w:val="005C79FE"/>
    <w:rsid w:val="005D06B4"/>
    <w:rsid w:val="005D09FF"/>
    <w:rsid w:val="005D0C37"/>
    <w:rsid w:val="005D0D05"/>
    <w:rsid w:val="005D1194"/>
    <w:rsid w:val="005D26CA"/>
    <w:rsid w:val="005D2855"/>
    <w:rsid w:val="005D2C28"/>
    <w:rsid w:val="005D325C"/>
    <w:rsid w:val="005D3462"/>
    <w:rsid w:val="005D3D55"/>
    <w:rsid w:val="005D3E10"/>
    <w:rsid w:val="005D4305"/>
    <w:rsid w:val="005D4429"/>
    <w:rsid w:val="005D45AE"/>
    <w:rsid w:val="005D4E3B"/>
    <w:rsid w:val="005D51D2"/>
    <w:rsid w:val="005D5605"/>
    <w:rsid w:val="005D5B07"/>
    <w:rsid w:val="005D5E5A"/>
    <w:rsid w:val="005D664D"/>
    <w:rsid w:val="005D6738"/>
    <w:rsid w:val="005D699B"/>
    <w:rsid w:val="005D6CE8"/>
    <w:rsid w:val="005D6D45"/>
    <w:rsid w:val="005D7079"/>
    <w:rsid w:val="005D7354"/>
    <w:rsid w:val="005D7B0A"/>
    <w:rsid w:val="005D7E0A"/>
    <w:rsid w:val="005E013B"/>
    <w:rsid w:val="005E0703"/>
    <w:rsid w:val="005E0BB8"/>
    <w:rsid w:val="005E0C2E"/>
    <w:rsid w:val="005E0DB4"/>
    <w:rsid w:val="005E1127"/>
    <w:rsid w:val="005E1241"/>
    <w:rsid w:val="005E12E8"/>
    <w:rsid w:val="005E12ED"/>
    <w:rsid w:val="005E1E94"/>
    <w:rsid w:val="005E245E"/>
    <w:rsid w:val="005E253C"/>
    <w:rsid w:val="005E2B49"/>
    <w:rsid w:val="005E2C0B"/>
    <w:rsid w:val="005E305E"/>
    <w:rsid w:val="005E3C2B"/>
    <w:rsid w:val="005E3D7E"/>
    <w:rsid w:val="005E4035"/>
    <w:rsid w:val="005E4170"/>
    <w:rsid w:val="005E4AAE"/>
    <w:rsid w:val="005E4C00"/>
    <w:rsid w:val="005E4C43"/>
    <w:rsid w:val="005E570F"/>
    <w:rsid w:val="005E5A91"/>
    <w:rsid w:val="005E5B8C"/>
    <w:rsid w:val="005E5CFF"/>
    <w:rsid w:val="005E5D0D"/>
    <w:rsid w:val="005E6040"/>
    <w:rsid w:val="005E62EB"/>
    <w:rsid w:val="005E65C8"/>
    <w:rsid w:val="005E66EF"/>
    <w:rsid w:val="005E729E"/>
    <w:rsid w:val="005E7436"/>
    <w:rsid w:val="005E74A4"/>
    <w:rsid w:val="005E7E2C"/>
    <w:rsid w:val="005F0725"/>
    <w:rsid w:val="005F072A"/>
    <w:rsid w:val="005F09E0"/>
    <w:rsid w:val="005F1E72"/>
    <w:rsid w:val="005F24D5"/>
    <w:rsid w:val="005F2AD9"/>
    <w:rsid w:val="005F329F"/>
    <w:rsid w:val="005F3AAB"/>
    <w:rsid w:val="005F3BB2"/>
    <w:rsid w:val="005F4FB5"/>
    <w:rsid w:val="005F5052"/>
    <w:rsid w:val="005F5DD1"/>
    <w:rsid w:val="005F5E15"/>
    <w:rsid w:val="005F5FBA"/>
    <w:rsid w:val="005F6176"/>
    <w:rsid w:val="005F69D2"/>
    <w:rsid w:val="005F6AC7"/>
    <w:rsid w:val="005F6B36"/>
    <w:rsid w:val="005F6F89"/>
    <w:rsid w:val="005F7396"/>
    <w:rsid w:val="005F74FD"/>
    <w:rsid w:val="005F763C"/>
    <w:rsid w:val="005F7647"/>
    <w:rsid w:val="005F77A6"/>
    <w:rsid w:val="005F7892"/>
    <w:rsid w:val="005F7A0B"/>
    <w:rsid w:val="005F7CB2"/>
    <w:rsid w:val="0060038F"/>
    <w:rsid w:val="00600653"/>
    <w:rsid w:val="006008ED"/>
    <w:rsid w:val="00600C3A"/>
    <w:rsid w:val="006015B2"/>
    <w:rsid w:val="00601C55"/>
    <w:rsid w:val="00601D0B"/>
    <w:rsid w:val="00602328"/>
    <w:rsid w:val="00602696"/>
    <w:rsid w:val="006026D2"/>
    <w:rsid w:val="00603A36"/>
    <w:rsid w:val="0060411C"/>
    <w:rsid w:val="00604FCC"/>
    <w:rsid w:val="00604FDE"/>
    <w:rsid w:val="006055AA"/>
    <w:rsid w:val="0060570B"/>
    <w:rsid w:val="00605932"/>
    <w:rsid w:val="00606458"/>
    <w:rsid w:val="006066E5"/>
    <w:rsid w:val="006072C9"/>
    <w:rsid w:val="00610666"/>
    <w:rsid w:val="006109C6"/>
    <w:rsid w:val="00610B6B"/>
    <w:rsid w:val="0061142A"/>
    <w:rsid w:val="006116C2"/>
    <w:rsid w:val="006116E3"/>
    <w:rsid w:val="00611933"/>
    <w:rsid w:val="00611E23"/>
    <w:rsid w:val="006122ED"/>
    <w:rsid w:val="00613536"/>
    <w:rsid w:val="006142F8"/>
    <w:rsid w:val="0061558F"/>
    <w:rsid w:val="00616277"/>
    <w:rsid w:val="0061639F"/>
    <w:rsid w:val="0061685D"/>
    <w:rsid w:val="00616CCE"/>
    <w:rsid w:val="00616F18"/>
    <w:rsid w:val="006179E9"/>
    <w:rsid w:val="00617E42"/>
    <w:rsid w:val="00620341"/>
    <w:rsid w:val="0062066D"/>
    <w:rsid w:val="00620BDF"/>
    <w:rsid w:val="00620D98"/>
    <w:rsid w:val="00620F99"/>
    <w:rsid w:val="00621417"/>
    <w:rsid w:val="006215D5"/>
    <w:rsid w:val="00621986"/>
    <w:rsid w:val="00621CCB"/>
    <w:rsid w:val="00621F68"/>
    <w:rsid w:val="0062260E"/>
    <w:rsid w:val="0062269B"/>
    <w:rsid w:val="006227C7"/>
    <w:rsid w:val="006228D4"/>
    <w:rsid w:val="00622D72"/>
    <w:rsid w:val="00623659"/>
    <w:rsid w:val="00623770"/>
    <w:rsid w:val="00623A87"/>
    <w:rsid w:val="006244AC"/>
    <w:rsid w:val="00624896"/>
    <w:rsid w:val="00624E92"/>
    <w:rsid w:val="00624FF1"/>
    <w:rsid w:val="00625181"/>
    <w:rsid w:val="006257E5"/>
    <w:rsid w:val="00625C29"/>
    <w:rsid w:val="00625C76"/>
    <w:rsid w:val="00625EFD"/>
    <w:rsid w:val="006267EB"/>
    <w:rsid w:val="006269E6"/>
    <w:rsid w:val="006274C1"/>
    <w:rsid w:val="0062797A"/>
    <w:rsid w:val="00627EF5"/>
    <w:rsid w:val="0063036E"/>
    <w:rsid w:val="00630E26"/>
    <w:rsid w:val="006312DA"/>
    <w:rsid w:val="0063159F"/>
    <w:rsid w:val="00631913"/>
    <w:rsid w:val="00631E3C"/>
    <w:rsid w:val="00632223"/>
    <w:rsid w:val="00632546"/>
    <w:rsid w:val="00632A3A"/>
    <w:rsid w:val="00632C31"/>
    <w:rsid w:val="00632CB9"/>
    <w:rsid w:val="00632CD6"/>
    <w:rsid w:val="00633661"/>
    <w:rsid w:val="00633BD2"/>
    <w:rsid w:val="006340D7"/>
    <w:rsid w:val="00634612"/>
    <w:rsid w:val="00634C95"/>
    <w:rsid w:val="00634D8E"/>
    <w:rsid w:val="006358BA"/>
    <w:rsid w:val="0063601D"/>
    <w:rsid w:val="00636A8A"/>
    <w:rsid w:val="00636C05"/>
    <w:rsid w:val="00636C84"/>
    <w:rsid w:val="00636D83"/>
    <w:rsid w:val="006373F3"/>
    <w:rsid w:val="0063783A"/>
    <w:rsid w:val="00637DAE"/>
    <w:rsid w:val="006402B7"/>
    <w:rsid w:val="006404BE"/>
    <w:rsid w:val="006405F5"/>
    <w:rsid w:val="00640A7C"/>
    <w:rsid w:val="00640E08"/>
    <w:rsid w:val="00641031"/>
    <w:rsid w:val="0064112E"/>
    <w:rsid w:val="00641325"/>
    <w:rsid w:val="00641448"/>
    <w:rsid w:val="00641A81"/>
    <w:rsid w:val="00642468"/>
    <w:rsid w:val="006424CA"/>
    <w:rsid w:val="00642798"/>
    <w:rsid w:val="00642870"/>
    <w:rsid w:val="00642F6D"/>
    <w:rsid w:val="00643306"/>
    <w:rsid w:val="006448B7"/>
    <w:rsid w:val="00644D37"/>
    <w:rsid w:val="00644F34"/>
    <w:rsid w:val="00645782"/>
    <w:rsid w:val="00645823"/>
    <w:rsid w:val="0064607D"/>
    <w:rsid w:val="00646184"/>
    <w:rsid w:val="0064641D"/>
    <w:rsid w:val="006467E1"/>
    <w:rsid w:val="006471CA"/>
    <w:rsid w:val="006474D8"/>
    <w:rsid w:val="0064770F"/>
    <w:rsid w:val="00647904"/>
    <w:rsid w:val="00647C8C"/>
    <w:rsid w:val="00650321"/>
    <w:rsid w:val="00650A49"/>
    <w:rsid w:val="00651773"/>
    <w:rsid w:val="00651C24"/>
    <w:rsid w:val="00652327"/>
    <w:rsid w:val="00652893"/>
    <w:rsid w:val="00652EC0"/>
    <w:rsid w:val="006535A7"/>
    <w:rsid w:val="0065392E"/>
    <w:rsid w:val="00653ACA"/>
    <w:rsid w:val="00653C36"/>
    <w:rsid w:val="00653C76"/>
    <w:rsid w:val="00653C7B"/>
    <w:rsid w:val="006542E2"/>
    <w:rsid w:val="0065455C"/>
    <w:rsid w:val="0065468F"/>
    <w:rsid w:val="00654A6D"/>
    <w:rsid w:val="00654A70"/>
    <w:rsid w:val="00654D4D"/>
    <w:rsid w:val="0065501B"/>
    <w:rsid w:val="0065567C"/>
    <w:rsid w:val="00655B31"/>
    <w:rsid w:val="00655B34"/>
    <w:rsid w:val="00655ED4"/>
    <w:rsid w:val="00655F00"/>
    <w:rsid w:val="006571EB"/>
    <w:rsid w:val="006606E6"/>
    <w:rsid w:val="00660842"/>
    <w:rsid w:val="00660DF7"/>
    <w:rsid w:val="006614EC"/>
    <w:rsid w:val="006620F0"/>
    <w:rsid w:val="006622FB"/>
    <w:rsid w:val="00663401"/>
    <w:rsid w:val="00664C0C"/>
    <w:rsid w:val="00665143"/>
    <w:rsid w:val="00665CB5"/>
    <w:rsid w:val="00666024"/>
    <w:rsid w:val="006660F0"/>
    <w:rsid w:val="006662C8"/>
    <w:rsid w:val="0066695E"/>
    <w:rsid w:val="00666C2A"/>
    <w:rsid w:val="00667290"/>
    <w:rsid w:val="00667292"/>
    <w:rsid w:val="00667822"/>
    <w:rsid w:val="00667C50"/>
    <w:rsid w:val="00670165"/>
    <w:rsid w:val="00670936"/>
    <w:rsid w:val="0067096C"/>
    <w:rsid w:val="00670B71"/>
    <w:rsid w:val="00670D50"/>
    <w:rsid w:val="00670F4C"/>
    <w:rsid w:val="00671043"/>
    <w:rsid w:val="00671B62"/>
    <w:rsid w:val="00671BDE"/>
    <w:rsid w:val="00672968"/>
    <w:rsid w:val="00672B5D"/>
    <w:rsid w:val="00672CA9"/>
    <w:rsid w:val="00672FB0"/>
    <w:rsid w:val="006732F4"/>
    <w:rsid w:val="00673A7D"/>
    <w:rsid w:val="00673C87"/>
    <w:rsid w:val="00673C8A"/>
    <w:rsid w:val="00674B93"/>
    <w:rsid w:val="00674E22"/>
    <w:rsid w:val="0067530D"/>
    <w:rsid w:val="006753A2"/>
    <w:rsid w:val="0067595E"/>
    <w:rsid w:val="00675A41"/>
    <w:rsid w:val="00675CD3"/>
    <w:rsid w:val="00675D32"/>
    <w:rsid w:val="00675EB0"/>
    <w:rsid w:val="0067608B"/>
    <w:rsid w:val="006763EB"/>
    <w:rsid w:val="006769E3"/>
    <w:rsid w:val="00677263"/>
    <w:rsid w:val="00677484"/>
    <w:rsid w:val="00677722"/>
    <w:rsid w:val="00680001"/>
    <w:rsid w:val="00680FC1"/>
    <w:rsid w:val="00681158"/>
    <w:rsid w:val="00681264"/>
    <w:rsid w:val="0068157B"/>
    <w:rsid w:val="00681E74"/>
    <w:rsid w:val="00682083"/>
    <w:rsid w:val="0068233B"/>
    <w:rsid w:val="0068263B"/>
    <w:rsid w:val="006828DC"/>
    <w:rsid w:val="00682D12"/>
    <w:rsid w:val="0068329A"/>
    <w:rsid w:val="0068374C"/>
    <w:rsid w:val="006839F1"/>
    <w:rsid w:val="00683EC0"/>
    <w:rsid w:val="006840F9"/>
    <w:rsid w:val="006841E9"/>
    <w:rsid w:val="00684517"/>
    <w:rsid w:val="00685332"/>
    <w:rsid w:val="006856E5"/>
    <w:rsid w:val="00685AE9"/>
    <w:rsid w:val="00685C83"/>
    <w:rsid w:val="00686068"/>
    <w:rsid w:val="00686070"/>
    <w:rsid w:val="006863E6"/>
    <w:rsid w:val="0068644B"/>
    <w:rsid w:val="006866D2"/>
    <w:rsid w:val="00686BB0"/>
    <w:rsid w:val="00687873"/>
    <w:rsid w:val="00687BBF"/>
    <w:rsid w:val="00690787"/>
    <w:rsid w:val="006907D8"/>
    <w:rsid w:val="0069084B"/>
    <w:rsid w:val="0069084D"/>
    <w:rsid w:val="00690899"/>
    <w:rsid w:val="0069180D"/>
    <w:rsid w:val="00692373"/>
    <w:rsid w:val="006925F7"/>
    <w:rsid w:val="006928D9"/>
    <w:rsid w:val="00692BC8"/>
    <w:rsid w:val="00693099"/>
    <w:rsid w:val="006933F0"/>
    <w:rsid w:val="0069340C"/>
    <w:rsid w:val="006936D3"/>
    <w:rsid w:val="00693B50"/>
    <w:rsid w:val="006944BD"/>
    <w:rsid w:val="006946ED"/>
    <w:rsid w:val="006951E9"/>
    <w:rsid w:val="0069580D"/>
    <w:rsid w:val="00695859"/>
    <w:rsid w:val="00695C93"/>
    <w:rsid w:val="00695F63"/>
    <w:rsid w:val="0069644D"/>
    <w:rsid w:val="0069663E"/>
    <w:rsid w:val="0069667D"/>
    <w:rsid w:val="006967F2"/>
    <w:rsid w:val="00696C8B"/>
    <w:rsid w:val="00696F1B"/>
    <w:rsid w:val="0069738A"/>
    <w:rsid w:val="00697709"/>
    <w:rsid w:val="0069775D"/>
    <w:rsid w:val="006A00CC"/>
    <w:rsid w:val="006A02BA"/>
    <w:rsid w:val="006A03E8"/>
    <w:rsid w:val="006A087B"/>
    <w:rsid w:val="006A10F4"/>
    <w:rsid w:val="006A160F"/>
    <w:rsid w:val="006A1A0E"/>
    <w:rsid w:val="006A1DFB"/>
    <w:rsid w:val="006A22E8"/>
    <w:rsid w:val="006A261E"/>
    <w:rsid w:val="006A2700"/>
    <w:rsid w:val="006A2C02"/>
    <w:rsid w:val="006A3154"/>
    <w:rsid w:val="006A36EB"/>
    <w:rsid w:val="006A3A57"/>
    <w:rsid w:val="006A3D61"/>
    <w:rsid w:val="006A3EBD"/>
    <w:rsid w:val="006A46C0"/>
    <w:rsid w:val="006A480F"/>
    <w:rsid w:val="006A4A72"/>
    <w:rsid w:val="006A4B69"/>
    <w:rsid w:val="006A4D7E"/>
    <w:rsid w:val="006A4E66"/>
    <w:rsid w:val="006A50FC"/>
    <w:rsid w:val="006A51E0"/>
    <w:rsid w:val="006A5200"/>
    <w:rsid w:val="006A5449"/>
    <w:rsid w:val="006A5462"/>
    <w:rsid w:val="006A6404"/>
    <w:rsid w:val="006A6F28"/>
    <w:rsid w:val="006A7131"/>
    <w:rsid w:val="006A7168"/>
    <w:rsid w:val="006A73E3"/>
    <w:rsid w:val="006A7407"/>
    <w:rsid w:val="006A75BA"/>
    <w:rsid w:val="006A7794"/>
    <w:rsid w:val="006A7A38"/>
    <w:rsid w:val="006B06EB"/>
    <w:rsid w:val="006B08C1"/>
    <w:rsid w:val="006B1112"/>
    <w:rsid w:val="006B15A6"/>
    <w:rsid w:val="006B1834"/>
    <w:rsid w:val="006B1CF3"/>
    <w:rsid w:val="006B1DCB"/>
    <w:rsid w:val="006B2407"/>
    <w:rsid w:val="006B2B96"/>
    <w:rsid w:val="006B37B9"/>
    <w:rsid w:val="006B37E6"/>
    <w:rsid w:val="006B3BE1"/>
    <w:rsid w:val="006B51D3"/>
    <w:rsid w:val="006B5278"/>
    <w:rsid w:val="006B53D2"/>
    <w:rsid w:val="006B55C4"/>
    <w:rsid w:val="006B55DB"/>
    <w:rsid w:val="006B5602"/>
    <w:rsid w:val="006B574D"/>
    <w:rsid w:val="006B5976"/>
    <w:rsid w:val="006B5B72"/>
    <w:rsid w:val="006B68F4"/>
    <w:rsid w:val="006B754E"/>
    <w:rsid w:val="006B76C4"/>
    <w:rsid w:val="006B78A6"/>
    <w:rsid w:val="006B7A9C"/>
    <w:rsid w:val="006B7E68"/>
    <w:rsid w:val="006B7EFF"/>
    <w:rsid w:val="006C0145"/>
    <w:rsid w:val="006C0357"/>
    <w:rsid w:val="006C03C1"/>
    <w:rsid w:val="006C0D02"/>
    <w:rsid w:val="006C0EC6"/>
    <w:rsid w:val="006C0F6D"/>
    <w:rsid w:val="006C0FB9"/>
    <w:rsid w:val="006C1347"/>
    <w:rsid w:val="006C174F"/>
    <w:rsid w:val="006C1775"/>
    <w:rsid w:val="006C1EA2"/>
    <w:rsid w:val="006C218C"/>
    <w:rsid w:val="006C241C"/>
    <w:rsid w:val="006C2847"/>
    <w:rsid w:val="006C28AD"/>
    <w:rsid w:val="006C2979"/>
    <w:rsid w:val="006C31CB"/>
    <w:rsid w:val="006C351B"/>
    <w:rsid w:val="006C3800"/>
    <w:rsid w:val="006C382C"/>
    <w:rsid w:val="006C3857"/>
    <w:rsid w:val="006C3AB9"/>
    <w:rsid w:val="006C3E24"/>
    <w:rsid w:val="006C4189"/>
    <w:rsid w:val="006C4E1D"/>
    <w:rsid w:val="006C5813"/>
    <w:rsid w:val="006C62A0"/>
    <w:rsid w:val="006C6B8B"/>
    <w:rsid w:val="006C6E71"/>
    <w:rsid w:val="006C7448"/>
    <w:rsid w:val="006C7A46"/>
    <w:rsid w:val="006C7C11"/>
    <w:rsid w:val="006D12A8"/>
    <w:rsid w:val="006D136D"/>
    <w:rsid w:val="006D1531"/>
    <w:rsid w:val="006D1D78"/>
    <w:rsid w:val="006D1D8A"/>
    <w:rsid w:val="006D1F7A"/>
    <w:rsid w:val="006D233D"/>
    <w:rsid w:val="006D2BC2"/>
    <w:rsid w:val="006D2F1B"/>
    <w:rsid w:val="006D3225"/>
    <w:rsid w:val="006D3BBF"/>
    <w:rsid w:val="006D4194"/>
    <w:rsid w:val="006D41AE"/>
    <w:rsid w:val="006D45E7"/>
    <w:rsid w:val="006D47A0"/>
    <w:rsid w:val="006D4CBA"/>
    <w:rsid w:val="006D5278"/>
    <w:rsid w:val="006D5280"/>
    <w:rsid w:val="006D5857"/>
    <w:rsid w:val="006D5C75"/>
    <w:rsid w:val="006D619E"/>
    <w:rsid w:val="006D6B46"/>
    <w:rsid w:val="006D707B"/>
    <w:rsid w:val="006D79F2"/>
    <w:rsid w:val="006D7AAD"/>
    <w:rsid w:val="006E0237"/>
    <w:rsid w:val="006E0249"/>
    <w:rsid w:val="006E042E"/>
    <w:rsid w:val="006E087C"/>
    <w:rsid w:val="006E0E3C"/>
    <w:rsid w:val="006E1002"/>
    <w:rsid w:val="006E1003"/>
    <w:rsid w:val="006E124B"/>
    <w:rsid w:val="006E129F"/>
    <w:rsid w:val="006E148B"/>
    <w:rsid w:val="006E1A35"/>
    <w:rsid w:val="006E1B81"/>
    <w:rsid w:val="006E1E32"/>
    <w:rsid w:val="006E257D"/>
    <w:rsid w:val="006E286D"/>
    <w:rsid w:val="006E2E4B"/>
    <w:rsid w:val="006E303B"/>
    <w:rsid w:val="006E358D"/>
    <w:rsid w:val="006E395B"/>
    <w:rsid w:val="006E3979"/>
    <w:rsid w:val="006E3A14"/>
    <w:rsid w:val="006E3C21"/>
    <w:rsid w:val="006E3EDC"/>
    <w:rsid w:val="006E466B"/>
    <w:rsid w:val="006E476F"/>
    <w:rsid w:val="006E47E3"/>
    <w:rsid w:val="006E4A89"/>
    <w:rsid w:val="006E5604"/>
    <w:rsid w:val="006E5ABF"/>
    <w:rsid w:val="006E5AC4"/>
    <w:rsid w:val="006E5B96"/>
    <w:rsid w:val="006E5D52"/>
    <w:rsid w:val="006E5F5F"/>
    <w:rsid w:val="006E5FD2"/>
    <w:rsid w:val="006E6A19"/>
    <w:rsid w:val="006E6AB7"/>
    <w:rsid w:val="006E6F7E"/>
    <w:rsid w:val="006E7248"/>
    <w:rsid w:val="006E731C"/>
    <w:rsid w:val="006E7EDF"/>
    <w:rsid w:val="006F07BC"/>
    <w:rsid w:val="006F0C66"/>
    <w:rsid w:val="006F0D75"/>
    <w:rsid w:val="006F122A"/>
    <w:rsid w:val="006F137F"/>
    <w:rsid w:val="006F1AF9"/>
    <w:rsid w:val="006F1C9A"/>
    <w:rsid w:val="006F1EE6"/>
    <w:rsid w:val="006F252A"/>
    <w:rsid w:val="006F2B3A"/>
    <w:rsid w:val="006F313F"/>
    <w:rsid w:val="006F3F07"/>
    <w:rsid w:val="006F416B"/>
    <w:rsid w:val="006F44AD"/>
    <w:rsid w:val="006F4697"/>
    <w:rsid w:val="006F573D"/>
    <w:rsid w:val="006F58B0"/>
    <w:rsid w:val="006F6324"/>
    <w:rsid w:val="006F67F7"/>
    <w:rsid w:val="006F6AD2"/>
    <w:rsid w:val="006F6F53"/>
    <w:rsid w:val="006F7141"/>
    <w:rsid w:val="006F738C"/>
    <w:rsid w:val="006F746C"/>
    <w:rsid w:val="006F7664"/>
    <w:rsid w:val="006F7D56"/>
    <w:rsid w:val="006F7F0D"/>
    <w:rsid w:val="00700471"/>
    <w:rsid w:val="00700B70"/>
    <w:rsid w:val="00700B8D"/>
    <w:rsid w:val="00701435"/>
    <w:rsid w:val="0070169C"/>
    <w:rsid w:val="00701C0F"/>
    <w:rsid w:val="00701CE7"/>
    <w:rsid w:val="00702DA0"/>
    <w:rsid w:val="00702FE8"/>
    <w:rsid w:val="00703632"/>
    <w:rsid w:val="0070371C"/>
    <w:rsid w:val="00703802"/>
    <w:rsid w:val="00704011"/>
    <w:rsid w:val="00704270"/>
    <w:rsid w:val="007044A5"/>
    <w:rsid w:val="00704B6B"/>
    <w:rsid w:val="00704F10"/>
    <w:rsid w:val="00705239"/>
    <w:rsid w:val="00705341"/>
    <w:rsid w:val="007055A9"/>
    <w:rsid w:val="00705CB5"/>
    <w:rsid w:val="00705E4B"/>
    <w:rsid w:val="0070663B"/>
    <w:rsid w:val="00706A05"/>
    <w:rsid w:val="00707282"/>
    <w:rsid w:val="00707DA9"/>
    <w:rsid w:val="00710197"/>
    <w:rsid w:val="00710813"/>
    <w:rsid w:val="00710AC1"/>
    <w:rsid w:val="007111CA"/>
    <w:rsid w:val="00711604"/>
    <w:rsid w:val="00711E24"/>
    <w:rsid w:val="00711E5F"/>
    <w:rsid w:val="00712193"/>
    <w:rsid w:val="0071231A"/>
    <w:rsid w:val="00712331"/>
    <w:rsid w:val="0071271B"/>
    <w:rsid w:val="007135E6"/>
    <w:rsid w:val="00713D8B"/>
    <w:rsid w:val="00714553"/>
    <w:rsid w:val="00714688"/>
    <w:rsid w:val="00714C71"/>
    <w:rsid w:val="00714D4E"/>
    <w:rsid w:val="00715073"/>
    <w:rsid w:val="00715A06"/>
    <w:rsid w:val="00715EF7"/>
    <w:rsid w:val="007163EC"/>
    <w:rsid w:val="00716547"/>
    <w:rsid w:val="007165BC"/>
    <w:rsid w:val="007165C8"/>
    <w:rsid w:val="007165EE"/>
    <w:rsid w:val="007168A2"/>
    <w:rsid w:val="0071694A"/>
    <w:rsid w:val="00716F8E"/>
    <w:rsid w:val="007202B3"/>
    <w:rsid w:val="00720DAD"/>
    <w:rsid w:val="00720F67"/>
    <w:rsid w:val="0072104E"/>
    <w:rsid w:val="00721A9F"/>
    <w:rsid w:val="00721B78"/>
    <w:rsid w:val="00722373"/>
    <w:rsid w:val="00723169"/>
    <w:rsid w:val="00723A7D"/>
    <w:rsid w:val="00723AE3"/>
    <w:rsid w:val="0072420E"/>
    <w:rsid w:val="007243CA"/>
    <w:rsid w:val="00724514"/>
    <w:rsid w:val="00724997"/>
    <w:rsid w:val="00724C33"/>
    <w:rsid w:val="00724FA4"/>
    <w:rsid w:val="0072544A"/>
    <w:rsid w:val="007255CC"/>
    <w:rsid w:val="007256D4"/>
    <w:rsid w:val="00725B92"/>
    <w:rsid w:val="007260B0"/>
    <w:rsid w:val="0072610E"/>
    <w:rsid w:val="00726C38"/>
    <w:rsid w:val="00726CFD"/>
    <w:rsid w:val="007276BD"/>
    <w:rsid w:val="00727D65"/>
    <w:rsid w:val="00727FE5"/>
    <w:rsid w:val="007300A7"/>
    <w:rsid w:val="0073022F"/>
    <w:rsid w:val="00730601"/>
    <w:rsid w:val="0073061B"/>
    <w:rsid w:val="007306B3"/>
    <w:rsid w:val="007312A5"/>
    <w:rsid w:val="00731715"/>
    <w:rsid w:val="007321C7"/>
    <w:rsid w:val="00732232"/>
    <w:rsid w:val="00732320"/>
    <w:rsid w:val="00732EF5"/>
    <w:rsid w:val="0073306B"/>
    <w:rsid w:val="00733123"/>
    <w:rsid w:val="0073383C"/>
    <w:rsid w:val="007339D8"/>
    <w:rsid w:val="00733A3C"/>
    <w:rsid w:val="00733B71"/>
    <w:rsid w:val="00733C7B"/>
    <w:rsid w:val="00733FF7"/>
    <w:rsid w:val="007343A5"/>
    <w:rsid w:val="00734669"/>
    <w:rsid w:val="00734733"/>
    <w:rsid w:val="0073490E"/>
    <w:rsid w:val="00735110"/>
    <w:rsid w:val="0073543A"/>
    <w:rsid w:val="00735AA7"/>
    <w:rsid w:val="007361EE"/>
    <w:rsid w:val="0073690B"/>
    <w:rsid w:val="007369D9"/>
    <w:rsid w:val="00736A27"/>
    <w:rsid w:val="007370AF"/>
    <w:rsid w:val="007371CD"/>
    <w:rsid w:val="007376AE"/>
    <w:rsid w:val="00737777"/>
    <w:rsid w:val="007377C2"/>
    <w:rsid w:val="00737BAB"/>
    <w:rsid w:val="00740409"/>
    <w:rsid w:val="00740477"/>
    <w:rsid w:val="00740521"/>
    <w:rsid w:val="007405A5"/>
    <w:rsid w:val="0074119E"/>
    <w:rsid w:val="007416AF"/>
    <w:rsid w:val="00741912"/>
    <w:rsid w:val="007419E2"/>
    <w:rsid w:val="007426F5"/>
    <w:rsid w:val="00745177"/>
    <w:rsid w:val="00745442"/>
    <w:rsid w:val="007456DD"/>
    <w:rsid w:val="00745937"/>
    <w:rsid w:val="00745957"/>
    <w:rsid w:val="00745A2D"/>
    <w:rsid w:val="00745B57"/>
    <w:rsid w:val="00745DE8"/>
    <w:rsid w:val="00745E31"/>
    <w:rsid w:val="00745F87"/>
    <w:rsid w:val="0074612A"/>
    <w:rsid w:val="0074635E"/>
    <w:rsid w:val="00746465"/>
    <w:rsid w:val="007464FA"/>
    <w:rsid w:val="007468A4"/>
    <w:rsid w:val="007468C5"/>
    <w:rsid w:val="007477CF"/>
    <w:rsid w:val="00750B36"/>
    <w:rsid w:val="007511F5"/>
    <w:rsid w:val="007536F1"/>
    <w:rsid w:val="00753D33"/>
    <w:rsid w:val="00753E4D"/>
    <w:rsid w:val="00753FA9"/>
    <w:rsid w:val="007540FD"/>
    <w:rsid w:val="0075453F"/>
    <w:rsid w:val="007549D7"/>
    <w:rsid w:val="00754C4A"/>
    <w:rsid w:val="00755AB2"/>
    <w:rsid w:val="007573C5"/>
    <w:rsid w:val="007576D0"/>
    <w:rsid w:val="00757735"/>
    <w:rsid w:val="00757995"/>
    <w:rsid w:val="007579E8"/>
    <w:rsid w:val="0076080A"/>
    <w:rsid w:val="00760841"/>
    <w:rsid w:val="007614F5"/>
    <w:rsid w:val="00761651"/>
    <w:rsid w:val="0076190A"/>
    <w:rsid w:val="00761925"/>
    <w:rsid w:val="00761BEE"/>
    <w:rsid w:val="00762284"/>
    <w:rsid w:val="00762E51"/>
    <w:rsid w:val="00762F2B"/>
    <w:rsid w:val="0076355D"/>
    <w:rsid w:val="00763938"/>
    <w:rsid w:val="00763A05"/>
    <w:rsid w:val="00763C5A"/>
    <w:rsid w:val="0076421E"/>
    <w:rsid w:val="00764A9A"/>
    <w:rsid w:val="00764FF2"/>
    <w:rsid w:val="007655F0"/>
    <w:rsid w:val="00765B45"/>
    <w:rsid w:val="00766288"/>
    <w:rsid w:val="00766B31"/>
    <w:rsid w:val="0076757D"/>
    <w:rsid w:val="00767797"/>
    <w:rsid w:val="0076781A"/>
    <w:rsid w:val="00767CCC"/>
    <w:rsid w:val="00767F19"/>
    <w:rsid w:val="0077006C"/>
    <w:rsid w:val="007703EE"/>
    <w:rsid w:val="0077055C"/>
    <w:rsid w:val="00770A60"/>
    <w:rsid w:val="00770E75"/>
    <w:rsid w:val="00772324"/>
    <w:rsid w:val="0077242E"/>
    <w:rsid w:val="007724C3"/>
    <w:rsid w:val="00772717"/>
    <w:rsid w:val="00772AE1"/>
    <w:rsid w:val="00774B39"/>
    <w:rsid w:val="00774BC4"/>
    <w:rsid w:val="0077507D"/>
    <w:rsid w:val="0077525C"/>
    <w:rsid w:val="0077538A"/>
    <w:rsid w:val="007755C2"/>
    <w:rsid w:val="00775FB8"/>
    <w:rsid w:val="00776897"/>
    <w:rsid w:val="00776AAA"/>
    <w:rsid w:val="0077724C"/>
    <w:rsid w:val="00777719"/>
    <w:rsid w:val="00777B0B"/>
    <w:rsid w:val="007800EB"/>
    <w:rsid w:val="007807C1"/>
    <w:rsid w:val="00780FF6"/>
    <w:rsid w:val="00781853"/>
    <w:rsid w:val="00781914"/>
    <w:rsid w:val="00781AF2"/>
    <w:rsid w:val="00781D2F"/>
    <w:rsid w:val="007825BA"/>
    <w:rsid w:val="00783481"/>
    <w:rsid w:val="0078373B"/>
    <w:rsid w:val="00783B2F"/>
    <w:rsid w:val="00783FA0"/>
    <w:rsid w:val="007842A5"/>
    <w:rsid w:val="0078466D"/>
    <w:rsid w:val="0078467E"/>
    <w:rsid w:val="00784830"/>
    <w:rsid w:val="00784943"/>
    <w:rsid w:val="00784B35"/>
    <w:rsid w:val="007850E5"/>
    <w:rsid w:val="007858B2"/>
    <w:rsid w:val="00785BE0"/>
    <w:rsid w:val="00787944"/>
    <w:rsid w:val="00787B69"/>
    <w:rsid w:val="00787BBD"/>
    <w:rsid w:val="00787DE8"/>
    <w:rsid w:val="007906A6"/>
    <w:rsid w:val="00791079"/>
    <w:rsid w:val="00791179"/>
    <w:rsid w:val="007914C4"/>
    <w:rsid w:val="00791912"/>
    <w:rsid w:val="007919A0"/>
    <w:rsid w:val="00791BFF"/>
    <w:rsid w:val="007924F2"/>
    <w:rsid w:val="007926E7"/>
    <w:rsid w:val="00792E59"/>
    <w:rsid w:val="00793668"/>
    <w:rsid w:val="0079370C"/>
    <w:rsid w:val="007937B1"/>
    <w:rsid w:val="00793D04"/>
    <w:rsid w:val="007947B3"/>
    <w:rsid w:val="00794816"/>
    <w:rsid w:val="0079507B"/>
    <w:rsid w:val="00795742"/>
    <w:rsid w:val="00795A87"/>
    <w:rsid w:val="00795C1A"/>
    <w:rsid w:val="00795FA1"/>
    <w:rsid w:val="00795FB5"/>
    <w:rsid w:val="007962B3"/>
    <w:rsid w:val="00796305"/>
    <w:rsid w:val="00796531"/>
    <w:rsid w:val="00796556"/>
    <w:rsid w:val="007967EF"/>
    <w:rsid w:val="0079699F"/>
    <w:rsid w:val="00796B64"/>
    <w:rsid w:val="00796D88"/>
    <w:rsid w:val="00797347"/>
    <w:rsid w:val="0079755B"/>
    <w:rsid w:val="00797622"/>
    <w:rsid w:val="00797DCD"/>
    <w:rsid w:val="007A0219"/>
    <w:rsid w:val="007A0606"/>
    <w:rsid w:val="007A08EE"/>
    <w:rsid w:val="007A095E"/>
    <w:rsid w:val="007A0DE1"/>
    <w:rsid w:val="007A115E"/>
    <w:rsid w:val="007A13AA"/>
    <w:rsid w:val="007A1631"/>
    <w:rsid w:val="007A1B83"/>
    <w:rsid w:val="007A1FC4"/>
    <w:rsid w:val="007A2081"/>
    <w:rsid w:val="007A34D4"/>
    <w:rsid w:val="007A3503"/>
    <w:rsid w:val="007A364F"/>
    <w:rsid w:val="007A3AFE"/>
    <w:rsid w:val="007A4603"/>
    <w:rsid w:val="007A5302"/>
    <w:rsid w:val="007A5671"/>
    <w:rsid w:val="007A574C"/>
    <w:rsid w:val="007A631B"/>
    <w:rsid w:val="007A6AC9"/>
    <w:rsid w:val="007A718A"/>
    <w:rsid w:val="007A7196"/>
    <w:rsid w:val="007A7464"/>
    <w:rsid w:val="007A7A60"/>
    <w:rsid w:val="007B0034"/>
    <w:rsid w:val="007B0BA3"/>
    <w:rsid w:val="007B1A3F"/>
    <w:rsid w:val="007B1D59"/>
    <w:rsid w:val="007B211E"/>
    <w:rsid w:val="007B23C8"/>
    <w:rsid w:val="007B24BF"/>
    <w:rsid w:val="007B2576"/>
    <w:rsid w:val="007B28EB"/>
    <w:rsid w:val="007B2B05"/>
    <w:rsid w:val="007B2C9A"/>
    <w:rsid w:val="007B2D4A"/>
    <w:rsid w:val="007B2E5E"/>
    <w:rsid w:val="007B2EBB"/>
    <w:rsid w:val="007B2F5C"/>
    <w:rsid w:val="007B3510"/>
    <w:rsid w:val="007B36AA"/>
    <w:rsid w:val="007B3AC8"/>
    <w:rsid w:val="007B3B3A"/>
    <w:rsid w:val="007B40A6"/>
    <w:rsid w:val="007B45DA"/>
    <w:rsid w:val="007B5B2D"/>
    <w:rsid w:val="007B5B7E"/>
    <w:rsid w:val="007B5BEC"/>
    <w:rsid w:val="007B5FB5"/>
    <w:rsid w:val="007B6172"/>
    <w:rsid w:val="007B75C6"/>
    <w:rsid w:val="007B7A91"/>
    <w:rsid w:val="007B7B02"/>
    <w:rsid w:val="007C0230"/>
    <w:rsid w:val="007C0371"/>
    <w:rsid w:val="007C0828"/>
    <w:rsid w:val="007C0BD6"/>
    <w:rsid w:val="007C1159"/>
    <w:rsid w:val="007C1B9D"/>
    <w:rsid w:val="007C1D94"/>
    <w:rsid w:val="007C1F6E"/>
    <w:rsid w:val="007C1F73"/>
    <w:rsid w:val="007C272E"/>
    <w:rsid w:val="007C2AA7"/>
    <w:rsid w:val="007C30E6"/>
    <w:rsid w:val="007C33C8"/>
    <w:rsid w:val="007C3D01"/>
    <w:rsid w:val="007C401F"/>
    <w:rsid w:val="007C4186"/>
    <w:rsid w:val="007C4642"/>
    <w:rsid w:val="007C476B"/>
    <w:rsid w:val="007C5089"/>
    <w:rsid w:val="007C592A"/>
    <w:rsid w:val="007C5AAE"/>
    <w:rsid w:val="007C6A21"/>
    <w:rsid w:val="007C7702"/>
    <w:rsid w:val="007C7917"/>
    <w:rsid w:val="007D054D"/>
    <w:rsid w:val="007D0F3F"/>
    <w:rsid w:val="007D10BF"/>
    <w:rsid w:val="007D12EA"/>
    <w:rsid w:val="007D21FF"/>
    <w:rsid w:val="007D260F"/>
    <w:rsid w:val="007D2EDA"/>
    <w:rsid w:val="007D2FA5"/>
    <w:rsid w:val="007D30E7"/>
    <w:rsid w:val="007D35EE"/>
    <w:rsid w:val="007D3ADE"/>
    <w:rsid w:val="007D3C90"/>
    <w:rsid w:val="007D4593"/>
    <w:rsid w:val="007D4889"/>
    <w:rsid w:val="007D4AF1"/>
    <w:rsid w:val="007D4D75"/>
    <w:rsid w:val="007D4DD2"/>
    <w:rsid w:val="007D543A"/>
    <w:rsid w:val="007D5892"/>
    <w:rsid w:val="007D5C00"/>
    <w:rsid w:val="007D5CC7"/>
    <w:rsid w:val="007D62DD"/>
    <w:rsid w:val="007D63A7"/>
    <w:rsid w:val="007D741A"/>
    <w:rsid w:val="007D77A4"/>
    <w:rsid w:val="007D79F2"/>
    <w:rsid w:val="007D7CFB"/>
    <w:rsid w:val="007D7E3C"/>
    <w:rsid w:val="007E0935"/>
    <w:rsid w:val="007E0EEA"/>
    <w:rsid w:val="007E0FC7"/>
    <w:rsid w:val="007E10D4"/>
    <w:rsid w:val="007E11E7"/>
    <w:rsid w:val="007E1C18"/>
    <w:rsid w:val="007E2C6A"/>
    <w:rsid w:val="007E40E6"/>
    <w:rsid w:val="007E4436"/>
    <w:rsid w:val="007E4732"/>
    <w:rsid w:val="007E4977"/>
    <w:rsid w:val="007E4FDF"/>
    <w:rsid w:val="007E5006"/>
    <w:rsid w:val="007E52FD"/>
    <w:rsid w:val="007E562D"/>
    <w:rsid w:val="007E57D7"/>
    <w:rsid w:val="007E5B6A"/>
    <w:rsid w:val="007E617C"/>
    <w:rsid w:val="007E742D"/>
    <w:rsid w:val="007E74A5"/>
    <w:rsid w:val="007E7A76"/>
    <w:rsid w:val="007E7E0A"/>
    <w:rsid w:val="007E7F23"/>
    <w:rsid w:val="007F0BE1"/>
    <w:rsid w:val="007F12C6"/>
    <w:rsid w:val="007F15D6"/>
    <w:rsid w:val="007F1BA5"/>
    <w:rsid w:val="007F1D20"/>
    <w:rsid w:val="007F2286"/>
    <w:rsid w:val="007F251A"/>
    <w:rsid w:val="007F25C7"/>
    <w:rsid w:val="007F2E76"/>
    <w:rsid w:val="007F2E94"/>
    <w:rsid w:val="007F3ADE"/>
    <w:rsid w:val="007F3BCB"/>
    <w:rsid w:val="007F3F65"/>
    <w:rsid w:val="007F3F67"/>
    <w:rsid w:val="007F4504"/>
    <w:rsid w:val="007F456E"/>
    <w:rsid w:val="007F494E"/>
    <w:rsid w:val="007F4D97"/>
    <w:rsid w:val="007F50FA"/>
    <w:rsid w:val="007F522F"/>
    <w:rsid w:val="007F5754"/>
    <w:rsid w:val="007F6596"/>
    <w:rsid w:val="007F666C"/>
    <w:rsid w:val="007F67D5"/>
    <w:rsid w:val="007F6B16"/>
    <w:rsid w:val="007F6F43"/>
    <w:rsid w:val="007F7508"/>
    <w:rsid w:val="007F7900"/>
    <w:rsid w:val="007F7F99"/>
    <w:rsid w:val="00800B74"/>
    <w:rsid w:val="00801429"/>
    <w:rsid w:val="008019A0"/>
    <w:rsid w:val="0080228C"/>
    <w:rsid w:val="00802302"/>
    <w:rsid w:val="008023C3"/>
    <w:rsid w:val="008025C8"/>
    <w:rsid w:val="00802848"/>
    <w:rsid w:val="00803776"/>
    <w:rsid w:val="00803B8D"/>
    <w:rsid w:val="008042AA"/>
    <w:rsid w:val="008044F5"/>
    <w:rsid w:val="0080450A"/>
    <w:rsid w:val="008048F2"/>
    <w:rsid w:val="00804B3E"/>
    <w:rsid w:val="00805046"/>
    <w:rsid w:val="008053FA"/>
    <w:rsid w:val="00805A3C"/>
    <w:rsid w:val="00806178"/>
    <w:rsid w:val="00806278"/>
    <w:rsid w:val="008066A5"/>
    <w:rsid w:val="00806CF6"/>
    <w:rsid w:val="00806F26"/>
    <w:rsid w:val="00807146"/>
    <w:rsid w:val="00807159"/>
    <w:rsid w:val="0081069B"/>
    <w:rsid w:val="0081074D"/>
    <w:rsid w:val="00810DAE"/>
    <w:rsid w:val="008113F6"/>
    <w:rsid w:val="00811999"/>
    <w:rsid w:val="0081291E"/>
    <w:rsid w:val="0081349C"/>
    <w:rsid w:val="0081352E"/>
    <w:rsid w:val="00813735"/>
    <w:rsid w:val="008139E8"/>
    <w:rsid w:val="00813A68"/>
    <w:rsid w:val="00813D13"/>
    <w:rsid w:val="00814544"/>
    <w:rsid w:val="008147F2"/>
    <w:rsid w:val="00814B8B"/>
    <w:rsid w:val="0081533D"/>
    <w:rsid w:val="008171BD"/>
    <w:rsid w:val="00817877"/>
    <w:rsid w:val="008178BC"/>
    <w:rsid w:val="00817F76"/>
    <w:rsid w:val="0082076C"/>
    <w:rsid w:val="008208C3"/>
    <w:rsid w:val="00820906"/>
    <w:rsid w:val="00820FB8"/>
    <w:rsid w:val="008210AC"/>
    <w:rsid w:val="00821BB4"/>
    <w:rsid w:val="00821F21"/>
    <w:rsid w:val="00823ABD"/>
    <w:rsid w:val="00824B81"/>
    <w:rsid w:val="00824F05"/>
    <w:rsid w:val="00825205"/>
    <w:rsid w:val="008255D3"/>
    <w:rsid w:val="00825991"/>
    <w:rsid w:val="008260CE"/>
    <w:rsid w:val="008267D2"/>
    <w:rsid w:val="008268AC"/>
    <w:rsid w:val="0082698E"/>
    <w:rsid w:val="00826CC0"/>
    <w:rsid w:val="00827436"/>
    <w:rsid w:val="008275AB"/>
    <w:rsid w:val="008275B1"/>
    <w:rsid w:val="00827F72"/>
    <w:rsid w:val="00827FCA"/>
    <w:rsid w:val="00830853"/>
    <w:rsid w:val="00830880"/>
    <w:rsid w:val="00830B84"/>
    <w:rsid w:val="00830F7A"/>
    <w:rsid w:val="00831B98"/>
    <w:rsid w:val="008321F7"/>
    <w:rsid w:val="008330AC"/>
    <w:rsid w:val="008336DB"/>
    <w:rsid w:val="00833D90"/>
    <w:rsid w:val="00833F06"/>
    <w:rsid w:val="00834474"/>
    <w:rsid w:val="00834C53"/>
    <w:rsid w:val="008355F4"/>
    <w:rsid w:val="00835AF4"/>
    <w:rsid w:val="00835F49"/>
    <w:rsid w:val="008360BC"/>
    <w:rsid w:val="008361E5"/>
    <w:rsid w:val="00836464"/>
    <w:rsid w:val="00836A89"/>
    <w:rsid w:val="00837018"/>
    <w:rsid w:val="008375A0"/>
    <w:rsid w:val="0083774F"/>
    <w:rsid w:val="008379EA"/>
    <w:rsid w:val="00837B1B"/>
    <w:rsid w:val="00837B79"/>
    <w:rsid w:val="00837E6F"/>
    <w:rsid w:val="00837FA4"/>
    <w:rsid w:val="0084014A"/>
    <w:rsid w:val="0084026A"/>
    <w:rsid w:val="0084039E"/>
    <w:rsid w:val="00840A28"/>
    <w:rsid w:val="00840CA8"/>
    <w:rsid w:val="00841963"/>
    <w:rsid w:val="00841C39"/>
    <w:rsid w:val="0084244F"/>
    <w:rsid w:val="008424DD"/>
    <w:rsid w:val="00842557"/>
    <w:rsid w:val="00842E24"/>
    <w:rsid w:val="00842ECA"/>
    <w:rsid w:val="008440A3"/>
    <w:rsid w:val="0084431B"/>
    <w:rsid w:val="008445AB"/>
    <w:rsid w:val="00844ADD"/>
    <w:rsid w:val="00845CC5"/>
    <w:rsid w:val="00845FB4"/>
    <w:rsid w:val="00846513"/>
    <w:rsid w:val="00846A54"/>
    <w:rsid w:val="00847916"/>
    <w:rsid w:val="00847AA3"/>
    <w:rsid w:val="00847E06"/>
    <w:rsid w:val="00847E3B"/>
    <w:rsid w:val="00850D9E"/>
    <w:rsid w:val="00850FDF"/>
    <w:rsid w:val="008510AB"/>
    <w:rsid w:val="008513E6"/>
    <w:rsid w:val="00851720"/>
    <w:rsid w:val="0085259B"/>
    <w:rsid w:val="00852886"/>
    <w:rsid w:val="00852904"/>
    <w:rsid w:val="00852918"/>
    <w:rsid w:val="00853AF9"/>
    <w:rsid w:val="00853B04"/>
    <w:rsid w:val="0085402C"/>
    <w:rsid w:val="00854545"/>
    <w:rsid w:val="008545AF"/>
    <w:rsid w:val="00854B3E"/>
    <w:rsid w:val="0085512D"/>
    <w:rsid w:val="00856576"/>
    <w:rsid w:val="00856A4E"/>
    <w:rsid w:val="00856FCE"/>
    <w:rsid w:val="008574BD"/>
    <w:rsid w:val="008577EB"/>
    <w:rsid w:val="00857A82"/>
    <w:rsid w:val="00857B2B"/>
    <w:rsid w:val="00857DE7"/>
    <w:rsid w:val="008609E6"/>
    <w:rsid w:val="00860BA5"/>
    <w:rsid w:val="00860F70"/>
    <w:rsid w:val="00861103"/>
    <w:rsid w:val="008611C3"/>
    <w:rsid w:val="008611D1"/>
    <w:rsid w:val="008612AB"/>
    <w:rsid w:val="00861CB8"/>
    <w:rsid w:val="00861D0B"/>
    <w:rsid w:val="0086268E"/>
    <w:rsid w:val="00862690"/>
    <w:rsid w:val="00862A7E"/>
    <w:rsid w:val="008630BB"/>
    <w:rsid w:val="008633A6"/>
    <w:rsid w:val="00863A08"/>
    <w:rsid w:val="00863A49"/>
    <w:rsid w:val="00863B95"/>
    <w:rsid w:val="00863CBF"/>
    <w:rsid w:val="00864289"/>
    <w:rsid w:val="00864596"/>
    <w:rsid w:val="00864A46"/>
    <w:rsid w:val="00865531"/>
    <w:rsid w:val="0086611F"/>
    <w:rsid w:val="0086633C"/>
    <w:rsid w:val="00866E46"/>
    <w:rsid w:val="00867A3E"/>
    <w:rsid w:val="00867C76"/>
    <w:rsid w:val="00867DCC"/>
    <w:rsid w:val="00867E73"/>
    <w:rsid w:val="0087017B"/>
    <w:rsid w:val="00870A85"/>
    <w:rsid w:val="00870F19"/>
    <w:rsid w:val="008714F2"/>
    <w:rsid w:val="008716BE"/>
    <w:rsid w:val="008717D0"/>
    <w:rsid w:val="00871AB9"/>
    <w:rsid w:val="0087301D"/>
    <w:rsid w:val="008732AD"/>
    <w:rsid w:val="008735F6"/>
    <w:rsid w:val="008737C6"/>
    <w:rsid w:val="008738FD"/>
    <w:rsid w:val="00874095"/>
    <w:rsid w:val="00874324"/>
    <w:rsid w:val="00874474"/>
    <w:rsid w:val="00874C38"/>
    <w:rsid w:val="008756D8"/>
    <w:rsid w:val="00875B07"/>
    <w:rsid w:val="00875B25"/>
    <w:rsid w:val="00875D22"/>
    <w:rsid w:val="008760D6"/>
    <w:rsid w:val="00876740"/>
    <w:rsid w:val="008767ED"/>
    <w:rsid w:val="00876CE6"/>
    <w:rsid w:val="008771C5"/>
    <w:rsid w:val="008776A4"/>
    <w:rsid w:val="0088004C"/>
    <w:rsid w:val="0088073B"/>
    <w:rsid w:val="00880D39"/>
    <w:rsid w:val="00880E82"/>
    <w:rsid w:val="00881014"/>
    <w:rsid w:val="008817E1"/>
    <w:rsid w:val="00881F21"/>
    <w:rsid w:val="0088266C"/>
    <w:rsid w:val="008829FE"/>
    <w:rsid w:val="0088324C"/>
    <w:rsid w:val="008832E9"/>
    <w:rsid w:val="0088336B"/>
    <w:rsid w:val="00883EDB"/>
    <w:rsid w:val="00884233"/>
    <w:rsid w:val="008842CB"/>
    <w:rsid w:val="00884384"/>
    <w:rsid w:val="00884895"/>
    <w:rsid w:val="00884B03"/>
    <w:rsid w:val="00884B48"/>
    <w:rsid w:val="0088516D"/>
    <w:rsid w:val="00885289"/>
    <w:rsid w:val="0088562A"/>
    <w:rsid w:val="00885632"/>
    <w:rsid w:val="00886506"/>
    <w:rsid w:val="00886C65"/>
    <w:rsid w:val="0088732D"/>
    <w:rsid w:val="00887D5B"/>
    <w:rsid w:val="00890346"/>
    <w:rsid w:val="00891591"/>
    <w:rsid w:val="00891BBE"/>
    <w:rsid w:val="00891F8D"/>
    <w:rsid w:val="00891F90"/>
    <w:rsid w:val="00892010"/>
    <w:rsid w:val="00892171"/>
    <w:rsid w:val="008927E5"/>
    <w:rsid w:val="0089363F"/>
    <w:rsid w:val="008937DC"/>
    <w:rsid w:val="00893D04"/>
    <w:rsid w:val="0089481C"/>
    <w:rsid w:val="008948B6"/>
    <w:rsid w:val="00894C47"/>
    <w:rsid w:val="008955BC"/>
    <w:rsid w:val="008956EB"/>
    <w:rsid w:val="00895F52"/>
    <w:rsid w:val="00896048"/>
    <w:rsid w:val="008968D5"/>
    <w:rsid w:val="0089788C"/>
    <w:rsid w:val="00897EFB"/>
    <w:rsid w:val="008A0951"/>
    <w:rsid w:val="008A1467"/>
    <w:rsid w:val="008A27F0"/>
    <w:rsid w:val="008A3042"/>
    <w:rsid w:val="008A3191"/>
    <w:rsid w:val="008A326A"/>
    <w:rsid w:val="008A36E0"/>
    <w:rsid w:val="008A4749"/>
    <w:rsid w:val="008A4B8D"/>
    <w:rsid w:val="008A4E57"/>
    <w:rsid w:val="008A52D4"/>
    <w:rsid w:val="008A58C7"/>
    <w:rsid w:val="008A5A42"/>
    <w:rsid w:val="008A6289"/>
    <w:rsid w:val="008A6BDB"/>
    <w:rsid w:val="008A6CC4"/>
    <w:rsid w:val="008A6D54"/>
    <w:rsid w:val="008A6E50"/>
    <w:rsid w:val="008A6F79"/>
    <w:rsid w:val="008A70DD"/>
    <w:rsid w:val="008B04B5"/>
    <w:rsid w:val="008B0532"/>
    <w:rsid w:val="008B0905"/>
    <w:rsid w:val="008B0BF4"/>
    <w:rsid w:val="008B1A84"/>
    <w:rsid w:val="008B1C36"/>
    <w:rsid w:val="008B27EA"/>
    <w:rsid w:val="008B29A6"/>
    <w:rsid w:val="008B2A5C"/>
    <w:rsid w:val="008B3301"/>
    <w:rsid w:val="008B3862"/>
    <w:rsid w:val="008B3885"/>
    <w:rsid w:val="008B3AC7"/>
    <w:rsid w:val="008B458E"/>
    <w:rsid w:val="008B49FC"/>
    <w:rsid w:val="008B5110"/>
    <w:rsid w:val="008B5134"/>
    <w:rsid w:val="008B53F9"/>
    <w:rsid w:val="008B572E"/>
    <w:rsid w:val="008B574D"/>
    <w:rsid w:val="008B5E98"/>
    <w:rsid w:val="008B61C3"/>
    <w:rsid w:val="008B6332"/>
    <w:rsid w:val="008B6530"/>
    <w:rsid w:val="008B6628"/>
    <w:rsid w:val="008B6706"/>
    <w:rsid w:val="008B6757"/>
    <w:rsid w:val="008B6D26"/>
    <w:rsid w:val="008B6DA4"/>
    <w:rsid w:val="008B6E8D"/>
    <w:rsid w:val="008B72DB"/>
    <w:rsid w:val="008B79E0"/>
    <w:rsid w:val="008C16D5"/>
    <w:rsid w:val="008C1B16"/>
    <w:rsid w:val="008C1C48"/>
    <w:rsid w:val="008C1F82"/>
    <w:rsid w:val="008C23DF"/>
    <w:rsid w:val="008C3865"/>
    <w:rsid w:val="008C43A9"/>
    <w:rsid w:val="008C49A9"/>
    <w:rsid w:val="008C5057"/>
    <w:rsid w:val="008C50ED"/>
    <w:rsid w:val="008C55E3"/>
    <w:rsid w:val="008C5AE8"/>
    <w:rsid w:val="008C5B5A"/>
    <w:rsid w:val="008C616D"/>
    <w:rsid w:val="008C6B59"/>
    <w:rsid w:val="008C76C2"/>
    <w:rsid w:val="008D0211"/>
    <w:rsid w:val="008D069C"/>
    <w:rsid w:val="008D0B9B"/>
    <w:rsid w:val="008D0C30"/>
    <w:rsid w:val="008D1561"/>
    <w:rsid w:val="008D16E2"/>
    <w:rsid w:val="008D1B3A"/>
    <w:rsid w:val="008D27BC"/>
    <w:rsid w:val="008D28B5"/>
    <w:rsid w:val="008D2A4E"/>
    <w:rsid w:val="008D2B93"/>
    <w:rsid w:val="008D3609"/>
    <w:rsid w:val="008D3733"/>
    <w:rsid w:val="008D3977"/>
    <w:rsid w:val="008D3C19"/>
    <w:rsid w:val="008D3D8F"/>
    <w:rsid w:val="008D4003"/>
    <w:rsid w:val="008D42FB"/>
    <w:rsid w:val="008D4C11"/>
    <w:rsid w:val="008D5DF4"/>
    <w:rsid w:val="008D5EA6"/>
    <w:rsid w:val="008D6055"/>
    <w:rsid w:val="008D617D"/>
    <w:rsid w:val="008D6303"/>
    <w:rsid w:val="008D64BE"/>
    <w:rsid w:val="008D65D7"/>
    <w:rsid w:val="008D6A91"/>
    <w:rsid w:val="008D6CAC"/>
    <w:rsid w:val="008E0371"/>
    <w:rsid w:val="008E0573"/>
    <w:rsid w:val="008E05A6"/>
    <w:rsid w:val="008E0926"/>
    <w:rsid w:val="008E0BFA"/>
    <w:rsid w:val="008E12FA"/>
    <w:rsid w:val="008E1CAB"/>
    <w:rsid w:val="008E27AB"/>
    <w:rsid w:val="008E2C60"/>
    <w:rsid w:val="008E2F57"/>
    <w:rsid w:val="008E361D"/>
    <w:rsid w:val="008E37A2"/>
    <w:rsid w:val="008E37A4"/>
    <w:rsid w:val="008E3D35"/>
    <w:rsid w:val="008E462C"/>
    <w:rsid w:val="008E4729"/>
    <w:rsid w:val="008E47F4"/>
    <w:rsid w:val="008E4B95"/>
    <w:rsid w:val="008E4C6C"/>
    <w:rsid w:val="008E5B7A"/>
    <w:rsid w:val="008E5F9C"/>
    <w:rsid w:val="008E63AB"/>
    <w:rsid w:val="008E648C"/>
    <w:rsid w:val="008E6580"/>
    <w:rsid w:val="008E6D2E"/>
    <w:rsid w:val="008E6EDE"/>
    <w:rsid w:val="008E730C"/>
    <w:rsid w:val="008F037F"/>
    <w:rsid w:val="008F0569"/>
    <w:rsid w:val="008F0734"/>
    <w:rsid w:val="008F1257"/>
    <w:rsid w:val="008F1906"/>
    <w:rsid w:val="008F2098"/>
    <w:rsid w:val="008F24E4"/>
    <w:rsid w:val="008F250F"/>
    <w:rsid w:val="008F25EF"/>
    <w:rsid w:val="008F29E6"/>
    <w:rsid w:val="008F2AEF"/>
    <w:rsid w:val="008F2F0D"/>
    <w:rsid w:val="008F33D1"/>
    <w:rsid w:val="008F3465"/>
    <w:rsid w:val="008F34F0"/>
    <w:rsid w:val="008F45C4"/>
    <w:rsid w:val="008F4871"/>
    <w:rsid w:val="008F4B69"/>
    <w:rsid w:val="008F518A"/>
    <w:rsid w:val="008F531E"/>
    <w:rsid w:val="008F532B"/>
    <w:rsid w:val="008F5694"/>
    <w:rsid w:val="008F5C60"/>
    <w:rsid w:val="008F5E6A"/>
    <w:rsid w:val="008F5EB6"/>
    <w:rsid w:val="008F6318"/>
    <w:rsid w:val="008F638D"/>
    <w:rsid w:val="008F66F7"/>
    <w:rsid w:val="008F718F"/>
    <w:rsid w:val="008F7493"/>
    <w:rsid w:val="008F7A7E"/>
    <w:rsid w:val="009004D6"/>
    <w:rsid w:val="00900B10"/>
    <w:rsid w:val="009011EB"/>
    <w:rsid w:val="00901242"/>
    <w:rsid w:val="00901745"/>
    <w:rsid w:val="0090180A"/>
    <w:rsid w:val="00901B05"/>
    <w:rsid w:val="009020F2"/>
    <w:rsid w:val="009021BF"/>
    <w:rsid w:val="009024FF"/>
    <w:rsid w:val="00902C87"/>
    <w:rsid w:val="00902EC0"/>
    <w:rsid w:val="009036E4"/>
    <w:rsid w:val="009049AD"/>
    <w:rsid w:val="00904D5A"/>
    <w:rsid w:val="009054D2"/>
    <w:rsid w:val="009056B8"/>
    <w:rsid w:val="00905781"/>
    <w:rsid w:val="00906262"/>
    <w:rsid w:val="00906556"/>
    <w:rsid w:val="009069CA"/>
    <w:rsid w:val="00906B0A"/>
    <w:rsid w:val="00906BC3"/>
    <w:rsid w:val="00906F32"/>
    <w:rsid w:val="009074A2"/>
    <w:rsid w:val="009078B1"/>
    <w:rsid w:val="00907B7A"/>
    <w:rsid w:val="00907EE7"/>
    <w:rsid w:val="00910287"/>
    <w:rsid w:val="009108C1"/>
    <w:rsid w:val="00910A3C"/>
    <w:rsid w:val="00911E54"/>
    <w:rsid w:val="009123FF"/>
    <w:rsid w:val="0091249C"/>
    <w:rsid w:val="009124A2"/>
    <w:rsid w:val="00912562"/>
    <w:rsid w:val="00912A06"/>
    <w:rsid w:val="00912A67"/>
    <w:rsid w:val="00912AB8"/>
    <w:rsid w:val="00912E77"/>
    <w:rsid w:val="00912FDE"/>
    <w:rsid w:val="00913345"/>
    <w:rsid w:val="009133B5"/>
    <w:rsid w:val="009134E3"/>
    <w:rsid w:val="0091364D"/>
    <w:rsid w:val="00913686"/>
    <w:rsid w:val="00914BCD"/>
    <w:rsid w:val="00914ED1"/>
    <w:rsid w:val="00915512"/>
    <w:rsid w:val="00915558"/>
    <w:rsid w:val="00915919"/>
    <w:rsid w:val="00915BDC"/>
    <w:rsid w:val="00916866"/>
    <w:rsid w:val="009169ED"/>
    <w:rsid w:val="00917084"/>
    <w:rsid w:val="00917700"/>
    <w:rsid w:val="00917796"/>
    <w:rsid w:val="009207EE"/>
    <w:rsid w:val="00920ABA"/>
    <w:rsid w:val="00921396"/>
    <w:rsid w:val="009214F4"/>
    <w:rsid w:val="009215AF"/>
    <w:rsid w:val="00921878"/>
    <w:rsid w:val="00921D5E"/>
    <w:rsid w:val="00922559"/>
    <w:rsid w:val="00922B23"/>
    <w:rsid w:val="00922E33"/>
    <w:rsid w:val="00922F72"/>
    <w:rsid w:val="00923054"/>
    <w:rsid w:val="00923124"/>
    <w:rsid w:val="009234AD"/>
    <w:rsid w:val="00923B5B"/>
    <w:rsid w:val="00923EBE"/>
    <w:rsid w:val="00923F7E"/>
    <w:rsid w:val="009240DE"/>
    <w:rsid w:val="00924172"/>
    <w:rsid w:val="009244E0"/>
    <w:rsid w:val="0092485F"/>
    <w:rsid w:val="00925781"/>
    <w:rsid w:val="009260EB"/>
    <w:rsid w:val="00926631"/>
    <w:rsid w:val="00926714"/>
    <w:rsid w:val="0092680A"/>
    <w:rsid w:val="00926C77"/>
    <w:rsid w:val="00926D15"/>
    <w:rsid w:val="00926EB5"/>
    <w:rsid w:val="00926F06"/>
    <w:rsid w:val="00927D06"/>
    <w:rsid w:val="00927E8B"/>
    <w:rsid w:val="009309A2"/>
    <w:rsid w:val="00930A04"/>
    <w:rsid w:val="009328D2"/>
    <w:rsid w:val="00932BD9"/>
    <w:rsid w:val="00932DE3"/>
    <w:rsid w:val="009331C5"/>
    <w:rsid w:val="009332EB"/>
    <w:rsid w:val="009334D2"/>
    <w:rsid w:val="00933DE7"/>
    <w:rsid w:val="00933EB1"/>
    <w:rsid w:val="009343E7"/>
    <w:rsid w:val="00934737"/>
    <w:rsid w:val="00935058"/>
    <w:rsid w:val="009358C2"/>
    <w:rsid w:val="00935A00"/>
    <w:rsid w:val="00936AB6"/>
    <w:rsid w:val="00936AD5"/>
    <w:rsid w:val="00936E2F"/>
    <w:rsid w:val="009371A5"/>
    <w:rsid w:val="009371BA"/>
    <w:rsid w:val="00937727"/>
    <w:rsid w:val="009378DC"/>
    <w:rsid w:val="00940402"/>
    <w:rsid w:val="00940729"/>
    <w:rsid w:val="00940999"/>
    <w:rsid w:val="00940AA7"/>
    <w:rsid w:val="00940C35"/>
    <w:rsid w:val="0094111B"/>
    <w:rsid w:val="0094208B"/>
    <w:rsid w:val="00942212"/>
    <w:rsid w:val="009424A9"/>
    <w:rsid w:val="009426C2"/>
    <w:rsid w:val="00943B76"/>
    <w:rsid w:val="00944474"/>
    <w:rsid w:val="009445AB"/>
    <w:rsid w:val="00944658"/>
    <w:rsid w:val="009448FA"/>
    <w:rsid w:val="00944D3A"/>
    <w:rsid w:val="00944ED7"/>
    <w:rsid w:val="00945055"/>
    <w:rsid w:val="009460B4"/>
    <w:rsid w:val="0094681B"/>
    <w:rsid w:val="009469B6"/>
    <w:rsid w:val="00947669"/>
    <w:rsid w:val="009476D6"/>
    <w:rsid w:val="0094798E"/>
    <w:rsid w:val="00947BF0"/>
    <w:rsid w:val="0095006A"/>
    <w:rsid w:val="00950A7A"/>
    <w:rsid w:val="00950D73"/>
    <w:rsid w:val="0095131E"/>
    <w:rsid w:val="0095191F"/>
    <w:rsid w:val="009519B1"/>
    <w:rsid w:val="00951B6D"/>
    <w:rsid w:val="00951BBC"/>
    <w:rsid w:val="00951D47"/>
    <w:rsid w:val="00951FA0"/>
    <w:rsid w:val="00952204"/>
    <w:rsid w:val="009523BA"/>
    <w:rsid w:val="00952424"/>
    <w:rsid w:val="009527A1"/>
    <w:rsid w:val="00952880"/>
    <w:rsid w:val="00952CA4"/>
    <w:rsid w:val="00952DEF"/>
    <w:rsid w:val="00952FAA"/>
    <w:rsid w:val="0095326A"/>
    <w:rsid w:val="00953D42"/>
    <w:rsid w:val="00954540"/>
    <w:rsid w:val="00954A92"/>
    <w:rsid w:val="0095519F"/>
    <w:rsid w:val="009551AB"/>
    <w:rsid w:val="009555BC"/>
    <w:rsid w:val="009557AE"/>
    <w:rsid w:val="00955BA0"/>
    <w:rsid w:val="00955C88"/>
    <w:rsid w:val="009568C0"/>
    <w:rsid w:val="00956AB4"/>
    <w:rsid w:val="00956D32"/>
    <w:rsid w:val="00957297"/>
    <w:rsid w:val="0095741D"/>
    <w:rsid w:val="00957510"/>
    <w:rsid w:val="00957F5E"/>
    <w:rsid w:val="0096054E"/>
    <w:rsid w:val="009608BE"/>
    <w:rsid w:val="00960B98"/>
    <w:rsid w:val="00961490"/>
    <w:rsid w:val="00961669"/>
    <w:rsid w:val="009617F0"/>
    <w:rsid w:val="00961D9B"/>
    <w:rsid w:val="00962247"/>
    <w:rsid w:val="00962428"/>
    <w:rsid w:val="00962573"/>
    <w:rsid w:val="009625C7"/>
    <w:rsid w:val="00962E2D"/>
    <w:rsid w:val="00963086"/>
    <w:rsid w:val="00963732"/>
    <w:rsid w:val="00963877"/>
    <w:rsid w:val="00963BFD"/>
    <w:rsid w:val="009642EB"/>
    <w:rsid w:val="0096431C"/>
    <w:rsid w:val="009643E6"/>
    <w:rsid w:val="00964909"/>
    <w:rsid w:val="00964CA5"/>
    <w:rsid w:val="00964D7B"/>
    <w:rsid w:val="00965085"/>
    <w:rsid w:val="0096591A"/>
    <w:rsid w:val="00965952"/>
    <w:rsid w:val="00966358"/>
    <w:rsid w:val="009669F2"/>
    <w:rsid w:val="0096728D"/>
    <w:rsid w:val="00967487"/>
    <w:rsid w:val="00967915"/>
    <w:rsid w:val="009701D2"/>
    <w:rsid w:val="00970EE2"/>
    <w:rsid w:val="009712BB"/>
    <w:rsid w:val="0097178A"/>
    <w:rsid w:val="00971DE1"/>
    <w:rsid w:val="00971F2B"/>
    <w:rsid w:val="0097295E"/>
    <w:rsid w:val="009731B1"/>
    <w:rsid w:val="00973388"/>
    <w:rsid w:val="009733E0"/>
    <w:rsid w:val="009735C0"/>
    <w:rsid w:val="00973675"/>
    <w:rsid w:val="009738CD"/>
    <w:rsid w:val="00973F19"/>
    <w:rsid w:val="00974610"/>
    <w:rsid w:val="009749C8"/>
    <w:rsid w:val="00974C6F"/>
    <w:rsid w:val="00974DC2"/>
    <w:rsid w:val="009759D8"/>
    <w:rsid w:val="009767FC"/>
    <w:rsid w:val="0097696F"/>
    <w:rsid w:val="009771C3"/>
    <w:rsid w:val="00977716"/>
    <w:rsid w:val="0098002D"/>
    <w:rsid w:val="0098013E"/>
    <w:rsid w:val="009801BF"/>
    <w:rsid w:val="00980CA9"/>
    <w:rsid w:val="00981123"/>
    <w:rsid w:val="009811E2"/>
    <w:rsid w:val="00981A1A"/>
    <w:rsid w:val="00982474"/>
    <w:rsid w:val="00983727"/>
    <w:rsid w:val="00983BFD"/>
    <w:rsid w:val="00984040"/>
    <w:rsid w:val="00984AE5"/>
    <w:rsid w:val="009856DD"/>
    <w:rsid w:val="00985F04"/>
    <w:rsid w:val="00986677"/>
    <w:rsid w:val="0098701E"/>
    <w:rsid w:val="00987306"/>
    <w:rsid w:val="00987474"/>
    <w:rsid w:val="009877D4"/>
    <w:rsid w:val="00987FBE"/>
    <w:rsid w:val="00990115"/>
    <w:rsid w:val="0099029A"/>
    <w:rsid w:val="00990B4D"/>
    <w:rsid w:val="009915E3"/>
    <w:rsid w:val="0099188C"/>
    <w:rsid w:val="00991A97"/>
    <w:rsid w:val="00991ABC"/>
    <w:rsid w:val="00991C72"/>
    <w:rsid w:val="0099227E"/>
    <w:rsid w:val="00992311"/>
    <w:rsid w:val="00992703"/>
    <w:rsid w:val="00992F2E"/>
    <w:rsid w:val="009934E1"/>
    <w:rsid w:val="00993C19"/>
    <w:rsid w:val="00993F60"/>
    <w:rsid w:val="00994081"/>
    <w:rsid w:val="00994299"/>
    <w:rsid w:val="00994E84"/>
    <w:rsid w:val="00995E7D"/>
    <w:rsid w:val="00996586"/>
    <w:rsid w:val="00996BA5"/>
    <w:rsid w:val="00996E0E"/>
    <w:rsid w:val="00996FFB"/>
    <w:rsid w:val="009971C2"/>
    <w:rsid w:val="009973B9"/>
    <w:rsid w:val="009975B6"/>
    <w:rsid w:val="00997662"/>
    <w:rsid w:val="00997748"/>
    <w:rsid w:val="00997A59"/>
    <w:rsid w:val="00997F38"/>
    <w:rsid w:val="00997FA9"/>
    <w:rsid w:val="009A02C1"/>
    <w:rsid w:val="009A06D0"/>
    <w:rsid w:val="009A07EF"/>
    <w:rsid w:val="009A0969"/>
    <w:rsid w:val="009A151D"/>
    <w:rsid w:val="009A1A39"/>
    <w:rsid w:val="009A1E2A"/>
    <w:rsid w:val="009A1F67"/>
    <w:rsid w:val="009A208A"/>
    <w:rsid w:val="009A2A12"/>
    <w:rsid w:val="009A2B46"/>
    <w:rsid w:val="009A3009"/>
    <w:rsid w:val="009A3169"/>
    <w:rsid w:val="009A322A"/>
    <w:rsid w:val="009A3359"/>
    <w:rsid w:val="009A349D"/>
    <w:rsid w:val="009A3727"/>
    <w:rsid w:val="009A3931"/>
    <w:rsid w:val="009A3B63"/>
    <w:rsid w:val="009A3B9F"/>
    <w:rsid w:val="009A4C02"/>
    <w:rsid w:val="009A5629"/>
    <w:rsid w:val="009A6410"/>
    <w:rsid w:val="009A65F8"/>
    <w:rsid w:val="009A6C00"/>
    <w:rsid w:val="009A7A67"/>
    <w:rsid w:val="009A7DDA"/>
    <w:rsid w:val="009B1291"/>
    <w:rsid w:val="009B1375"/>
    <w:rsid w:val="009B15D9"/>
    <w:rsid w:val="009B18D9"/>
    <w:rsid w:val="009B2183"/>
    <w:rsid w:val="009B21BC"/>
    <w:rsid w:val="009B2272"/>
    <w:rsid w:val="009B22AF"/>
    <w:rsid w:val="009B2972"/>
    <w:rsid w:val="009B3736"/>
    <w:rsid w:val="009B37F0"/>
    <w:rsid w:val="009B3B13"/>
    <w:rsid w:val="009B3D7C"/>
    <w:rsid w:val="009B3E97"/>
    <w:rsid w:val="009B4311"/>
    <w:rsid w:val="009B4825"/>
    <w:rsid w:val="009B499F"/>
    <w:rsid w:val="009B5382"/>
    <w:rsid w:val="009B5C30"/>
    <w:rsid w:val="009B60B1"/>
    <w:rsid w:val="009B6B0B"/>
    <w:rsid w:val="009B70F1"/>
    <w:rsid w:val="009B7C80"/>
    <w:rsid w:val="009C00FA"/>
    <w:rsid w:val="009C01AB"/>
    <w:rsid w:val="009C022D"/>
    <w:rsid w:val="009C0542"/>
    <w:rsid w:val="009C082D"/>
    <w:rsid w:val="009C0A33"/>
    <w:rsid w:val="009C0ABE"/>
    <w:rsid w:val="009C0AF5"/>
    <w:rsid w:val="009C0DA8"/>
    <w:rsid w:val="009C1A02"/>
    <w:rsid w:val="009C2BF2"/>
    <w:rsid w:val="009C3AFA"/>
    <w:rsid w:val="009C3E29"/>
    <w:rsid w:val="009C3F5C"/>
    <w:rsid w:val="009C48C4"/>
    <w:rsid w:val="009C5040"/>
    <w:rsid w:val="009C5184"/>
    <w:rsid w:val="009C6BF7"/>
    <w:rsid w:val="009C71BA"/>
    <w:rsid w:val="009C7371"/>
    <w:rsid w:val="009C75D5"/>
    <w:rsid w:val="009C76A6"/>
    <w:rsid w:val="009C7F5A"/>
    <w:rsid w:val="009D0E92"/>
    <w:rsid w:val="009D127E"/>
    <w:rsid w:val="009D1459"/>
    <w:rsid w:val="009D1C01"/>
    <w:rsid w:val="009D1DB4"/>
    <w:rsid w:val="009D2DF4"/>
    <w:rsid w:val="009D2FCA"/>
    <w:rsid w:val="009D3E5B"/>
    <w:rsid w:val="009D3F4E"/>
    <w:rsid w:val="009D44B4"/>
    <w:rsid w:val="009D4519"/>
    <w:rsid w:val="009D4D29"/>
    <w:rsid w:val="009D501F"/>
    <w:rsid w:val="009D5A93"/>
    <w:rsid w:val="009D5CB5"/>
    <w:rsid w:val="009D5E83"/>
    <w:rsid w:val="009D6277"/>
    <w:rsid w:val="009D69D1"/>
    <w:rsid w:val="009D7427"/>
    <w:rsid w:val="009D7F95"/>
    <w:rsid w:val="009D7F9F"/>
    <w:rsid w:val="009D7FEF"/>
    <w:rsid w:val="009E0265"/>
    <w:rsid w:val="009E0614"/>
    <w:rsid w:val="009E070A"/>
    <w:rsid w:val="009E08EE"/>
    <w:rsid w:val="009E11B5"/>
    <w:rsid w:val="009E154E"/>
    <w:rsid w:val="009E15BF"/>
    <w:rsid w:val="009E18EF"/>
    <w:rsid w:val="009E211B"/>
    <w:rsid w:val="009E2B11"/>
    <w:rsid w:val="009E35A7"/>
    <w:rsid w:val="009E42B9"/>
    <w:rsid w:val="009E47B0"/>
    <w:rsid w:val="009E47DB"/>
    <w:rsid w:val="009E4854"/>
    <w:rsid w:val="009E4F3D"/>
    <w:rsid w:val="009E5021"/>
    <w:rsid w:val="009E54E4"/>
    <w:rsid w:val="009E557E"/>
    <w:rsid w:val="009E56E2"/>
    <w:rsid w:val="009E5CED"/>
    <w:rsid w:val="009E5E42"/>
    <w:rsid w:val="009E622E"/>
    <w:rsid w:val="009E6551"/>
    <w:rsid w:val="009E688D"/>
    <w:rsid w:val="009E6C64"/>
    <w:rsid w:val="009E7112"/>
    <w:rsid w:val="009E75CB"/>
    <w:rsid w:val="009F0067"/>
    <w:rsid w:val="009F0CBE"/>
    <w:rsid w:val="009F135D"/>
    <w:rsid w:val="009F1808"/>
    <w:rsid w:val="009F1869"/>
    <w:rsid w:val="009F1F7C"/>
    <w:rsid w:val="009F237F"/>
    <w:rsid w:val="009F24E8"/>
    <w:rsid w:val="009F2B48"/>
    <w:rsid w:val="009F3507"/>
    <w:rsid w:val="009F367E"/>
    <w:rsid w:val="009F384B"/>
    <w:rsid w:val="009F40DA"/>
    <w:rsid w:val="009F4157"/>
    <w:rsid w:val="009F48AF"/>
    <w:rsid w:val="009F4A4F"/>
    <w:rsid w:val="009F4F1D"/>
    <w:rsid w:val="009F4F3D"/>
    <w:rsid w:val="009F545B"/>
    <w:rsid w:val="009F5909"/>
    <w:rsid w:val="009F5CC3"/>
    <w:rsid w:val="009F60A9"/>
    <w:rsid w:val="009F6A7D"/>
    <w:rsid w:val="009F6C4E"/>
    <w:rsid w:val="009F6D97"/>
    <w:rsid w:val="009F6F01"/>
    <w:rsid w:val="009F700B"/>
    <w:rsid w:val="009F7011"/>
    <w:rsid w:val="009F78BD"/>
    <w:rsid w:val="00A00006"/>
    <w:rsid w:val="00A00AE2"/>
    <w:rsid w:val="00A00B07"/>
    <w:rsid w:val="00A0133E"/>
    <w:rsid w:val="00A015FB"/>
    <w:rsid w:val="00A01816"/>
    <w:rsid w:val="00A018A4"/>
    <w:rsid w:val="00A01CCC"/>
    <w:rsid w:val="00A01E59"/>
    <w:rsid w:val="00A01F5A"/>
    <w:rsid w:val="00A02049"/>
    <w:rsid w:val="00A02678"/>
    <w:rsid w:val="00A028D0"/>
    <w:rsid w:val="00A03520"/>
    <w:rsid w:val="00A03CC5"/>
    <w:rsid w:val="00A045D9"/>
    <w:rsid w:val="00A04671"/>
    <w:rsid w:val="00A048AD"/>
    <w:rsid w:val="00A04B1E"/>
    <w:rsid w:val="00A04C85"/>
    <w:rsid w:val="00A04CDF"/>
    <w:rsid w:val="00A051CF"/>
    <w:rsid w:val="00A052A5"/>
    <w:rsid w:val="00A0538F"/>
    <w:rsid w:val="00A053B5"/>
    <w:rsid w:val="00A0545E"/>
    <w:rsid w:val="00A05485"/>
    <w:rsid w:val="00A0593D"/>
    <w:rsid w:val="00A05E63"/>
    <w:rsid w:val="00A061A6"/>
    <w:rsid w:val="00A06544"/>
    <w:rsid w:val="00A067C4"/>
    <w:rsid w:val="00A06E50"/>
    <w:rsid w:val="00A07113"/>
    <w:rsid w:val="00A073E4"/>
    <w:rsid w:val="00A07838"/>
    <w:rsid w:val="00A0797D"/>
    <w:rsid w:val="00A07B11"/>
    <w:rsid w:val="00A1011E"/>
    <w:rsid w:val="00A10262"/>
    <w:rsid w:val="00A106C6"/>
    <w:rsid w:val="00A10828"/>
    <w:rsid w:val="00A10879"/>
    <w:rsid w:val="00A10A5F"/>
    <w:rsid w:val="00A11099"/>
    <w:rsid w:val="00A11300"/>
    <w:rsid w:val="00A113CE"/>
    <w:rsid w:val="00A114D2"/>
    <w:rsid w:val="00A119F9"/>
    <w:rsid w:val="00A11F54"/>
    <w:rsid w:val="00A12359"/>
    <w:rsid w:val="00A12A5C"/>
    <w:rsid w:val="00A12B58"/>
    <w:rsid w:val="00A134B5"/>
    <w:rsid w:val="00A1356C"/>
    <w:rsid w:val="00A13818"/>
    <w:rsid w:val="00A13C4E"/>
    <w:rsid w:val="00A14201"/>
    <w:rsid w:val="00A14A71"/>
    <w:rsid w:val="00A14BF6"/>
    <w:rsid w:val="00A14C0B"/>
    <w:rsid w:val="00A16282"/>
    <w:rsid w:val="00A16727"/>
    <w:rsid w:val="00A1687B"/>
    <w:rsid w:val="00A16CD1"/>
    <w:rsid w:val="00A178CA"/>
    <w:rsid w:val="00A17B72"/>
    <w:rsid w:val="00A17C93"/>
    <w:rsid w:val="00A17D33"/>
    <w:rsid w:val="00A17DE3"/>
    <w:rsid w:val="00A20160"/>
    <w:rsid w:val="00A207C6"/>
    <w:rsid w:val="00A20B0B"/>
    <w:rsid w:val="00A20DFA"/>
    <w:rsid w:val="00A20E7A"/>
    <w:rsid w:val="00A20FDC"/>
    <w:rsid w:val="00A21352"/>
    <w:rsid w:val="00A229BE"/>
    <w:rsid w:val="00A22B17"/>
    <w:rsid w:val="00A22E6B"/>
    <w:rsid w:val="00A2344F"/>
    <w:rsid w:val="00A241A1"/>
    <w:rsid w:val="00A24325"/>
    <w:rsid w:val="00A245BD"/>
    <w:rsid w:val="00A24BDC"/>
    <w:rsid w:val="00A24E79"/>
    <w:rsid w:val="00A24FDB"/>
    <w:rsid w:val="00A25991"/>
    <w:rsid w:val="00A259D2"/>
    <w:rsid w:val="00A25A4D"/>
    <w:rsid w:val="00A25B4F"/>
    <w:rsid w:val="00A26AC8"/>
    <w:rsid w:val="00A2718B"/>
    <w:rsid w:val="00A271C9"/>
    <w:rsid w:val="00A2725E"/>
    <w:rsid w:val="00A3030A"/>
    <w:rsid w:val="00A30844"/>
    <w:rsid w:val="00A3088B"/>
    <w:rsid w:val="00A308C4"/>
    <w:rsid w:val="00A30E5C"/>
    <w:rsid w:val="00A30EFA"/>
    <w:rsid w:val="00A31192"/>
    <w:rsid w:val="00A31823"/>
    <w:rsid w:val="00A31D8F"/>
    <w:rsid w:val="00A32036"/>
    <w:rsid w:val="00A323A0"/>
    <w:rsid w:val="00A32434"/>
    <w:rsid w:val="00A3258C"/>
    <w:rsid w:val="00A3267C"/>
    <w:rsid w:val="00A32C7A"/>
    <w:rsid w:val="00A32CF1"/>
    <w:rsid w:val="00A32E10"/>
    <w:rsid w:val="00A32E41"/>
    <w:rsid w:val="00A32FFA"/>
    <w:rsid w:val="00A331F0"/>
    <w:rsid w:val="00A332BE"/>
    <w:rsid w:val="00A33474"/>
    <w:rsid w:val="00A334EE"/>
    <w:rsid w:val="00A33A2A"/>
    <w:rsid w:val="00A33CFE"/>
    <w:rsid w:val="00A33EA0"/>
    <w:rsid w:val="00A341F2"/>
    <w:rsid w:val="00A342C3"/>
    <w:rsid w:val="00A344C1"/>
    <w:rsid w:val="00A3454D"/>
    <w:rsid w:val="00A347C2"/>
    <w:rsid w:val="00A3544A"/>
    <w:rsid w:val="00A35654"/>
    <w:rsid w:val="00A35744"/>
    <w:rsid w:val="00A35920"/>
    <w:rsid w:val="00A3603A"/>
    <w:rsid w:val="00A3640E"/>
    <w:rsid w:val="00A36969"/>
    <w:rsid w:val="00A37230"/>
    <w:rsid w:val="00A37284"/>
    <w:rsid w:val="00A3728C"/>
    <w:rsid w:val="00A37504"/>
    <w:rsid w:val="00A375AB"/>
    <w:rsid w:val="00A37A50"/>
    <w:rsid w:val="00A401F7"/>
    <w:rsid w:val="00A4020A"/>
    <w:rsid w:val="00A402B2"/>
    <w:rsid w:val="00A402FB"/>
    <w:rsid w:val="00A408B0"/>
    <w:rsid w:val="00A4149C"/>
    <w:rsid w:val="00A4162C"/>
    <w:rsid w:val="00A41772"/>
    <w:rsid w:val="00A4180F"/>
    <w:rsid w:val="00A41A2A"/>
    <w:rsid w:val="00A41C82"/>
    <w:rsid w:val="00A41FB3"/>
    <w:rsid w:val="00A42040"/>
    <w:rsid w:val="00A42498"/>
    <w:rsid w:val="00A425DB"/>
    <w:rsid w:val="00A42987"/>
    <w:rsid w:val="00A42FA0"/>
    <w:rsid w:val="00A4322B"/>
    <w:rsid w:val="00A439AB"/>
    <w:rsid w:val="00A43BAE"/>
    <w:rsid w:val="00A452A0"/>
    <w:rsid w:val="00A4545D"/>
    <w:rsid w:val="00A462C0"/>
    <w:rsid w:val="00A4674E"/>
    <w:rsid w:val="00A46A14"/>
    <w:rsid w:val="00A46D17"/>
    <w:rsid w:val="00A47012"/>
    <w:rsid w:val="00A5041B"/>
    <w:rsid w:val="00A50606"/>
    <w:rsid w:val="00A5083E"/>
    <w:rsid w:val="00A508AB"/>
    <w:rsid w:val="00A509D6"/>
    <w:rsid w:val="00A50A71"/>
    <w:rsid w:val="00A50A7B"/>
    <w:rsid w:val="00A515AB"/>
    <w:rsid w:val="00A51F14"/>
    <w:rsid w:val="00A52B4E"/>
    <w:rsid w:val="00A5396C"/>
    <w:rsid w:val="00A53B91"/>
    <w:rsid w:val="00A53E0D"/>
    <w:rsid w:val="00A547A5"/>
    <w:rsid w:val="00A55801"/>
    <w:rsid w:val="00A55D71"/>
    <w:rsid w:val="00A55E7B"/>
    <w:rsid w:val="00A561EC"/>
    <w:rsid w:val="00A5624F"/>
    <w:rsid w:val="00A56367"/>
    <w:rsid w:val="00A5652F"/>
    <w:rsid w:val="00A56825"/>
    <w:rsid w:val="00A57BE8"/>
    <w:rsid w:val="00A57FD3"/>
    <w:rsid w:val="00A60090"/>
    <w:rsid w:val="00A60CDD"/>
    <w:rsid w:val="00A6114F"/>
    <w:rsid w:val="00A61341"/>
    <w:rsid w:val="00A61457"/>
    <w:rsid w:val="00A617AC"/>
    <w:rsid w:val="00A61BAF"/>
    <w:rsid w:val="00A61BDD"/>
    <w:rsid w:val="00A61CC3"/>
    <w:rsid w:val="00A61DB2"/>
    <w:rsid w:val="00A61F7D"/>
    <w:rsid w:val="00A625AE"/>
    <w:rsid w:val="00A62680"/>
    <w:rsid w:val="00A631BE"/>
    <w:rsid w:val="00A6332C"/>
    <w:rsid w:val="00A637F2"/>
    <w:rsid w:val="00A638B4"/>
    <w:rsid w:val="00A638F0"/>
    <w:rsid w:val="00A63B62"/>
    <w:rsid w:val="00A63B9F"/>
    <w:rsid w:val="00A64D9E"/>
    <w:rsid w:val="00A654CD"/>
    <w:rsid w:val="00A655FA"/>
    <w:rsid w:val="00A65BDD"/>
    <w:rsid w:val="00A65FCD"/>
    <w:rsid w:val="00A66468"/>
    <w:rsid w:val="00A6698A"/>
    <w:rsid w:val="00A671D3"/>
    <w:rsid w:val="00A67A45"/>
    <w:rsid w:val="00A70398"/>
    <w:rsid w:val="00A7046B"/>
    <w:rsid w:val="00A706DC"/>
    <w:rsid w:val="00A70C9A"/>
    <w:rsid w:val="00A71264"/>
    <w:rsid w:val="00A71679"/>
    <w:rsid w:val="00A716B4"/>
    <w:rsid w:val="00A71B37"/>
    <w:rsid w:val="00A71DD1"/>
    <w:rsid w:val="00A72373"/>
    <w:rsid w:val="00A7361E"/>
    <w:rsid w:val="00A73C5B"/>
    <w:rsid w:val="00A7416D"/>
    <w:rsid w:val="00A744A6"/>
    <w:rsid w:val="00A7483B"/>
    <w:rsid w:val="00A74963"/>
    <w:rsid w:val="00A74C9A"/>
    <w:rsid w:val="00A74E52"/>
    <w:rsid w:val="00A74F0E"/>
    <w:rsid w:val="00A75922"/>
    <w:rsid w:val="00A75B53"/>
    <w:rsid w:val="00A75C69"/>
    <w:rsid w:val="00A760B0"/>
    <w:rsid w:val="00A76B77"/>
    <w:rsid w:val="00A76D3D"/>
    <w:rsid w:val="00A76F8C"/>
    <w:rsid w:val="00A77193"/>
    <w:rsid w:val="00A771AE"/>
    <w:rsid w:val="00A774C2"/>
    <w:rsid w:val="00A77722"/>
    <w:rsid w:val="00A7779C"/>
    <w:rsid w:val="00A8001A"/>
    <w:rsid w:val="00A80836"/>
    <w:rsid w:val="00A80B0E"/>
    <w:rsid w:val="00A8112F"/>
    <w:rsid w:val="00A8159B"/>
    <w:rsid w:val="00A82593"/>
    <w:rsid w:val="00A8334B"/>
    <w:rsid w:val="00A83433"/>
    <w:rsid w:val="00A83456"/>
    <w:rsid w:val="00A83457"/>
    <w:rsid w:val="00A839ED"/>
    <w:rsid w:val="00A83E4C"/>
    <w:rsid w:val="00A84603"/>
    <w:rsid w:val="00A84E69"/>
    <w:rsid w:val="00A85512"/>
    <w:rsid w:val="00A85757"/>
    <w:rsid w:val="00A857D8"/>
    <w:rsid w:val="00A86568"/>
    <w:rsid w:val="00A86A69"/>
    <w:rsid w:val="00A87AF1"/>
    <w:rsid w:val="00A902D5"/>
    <w:rsid w:val="00A909B6"/>
    <w:rsid w:val="00A91027"/>
    <w:rsid w:val="00A9158A"/>
    <w:rsid w:val="00A91837"/>
    <w:rsid w:val="00A91F3C"/>
    <w:rsid w:val="00A92339"/>
    <w:rsid w:val="00A92AB1"/>
    <w:rsid w:val="00A930C2"/>
    <w:rsid w:val="00A932A1"/>
    <w:rsid w:val="00A939A3"/>
    <w:rsid w:val="00A94ACC"/>
    <w:rsid w:val="00A96A7E"/>
    <w:rsid w:val="00A96DE9"/>
    <w:rsid w:val="00A9775F"/>
    <w:rsid w:val="00A978A5"/>
    <w:rsid w:val="00A97AB3"/>
    <w:rsid w:val="00A97D33"/>
    <w:rsid w:val="00A97FE8"/>
    <w:rsid w:val="00AA0665"/>
    <w:rsid w:val="00AA0EE6"/>
    <w:rsid w:val="00AA1064"/>
    <w:rsid w:val="00AA1487"/>
    <w:rsid w:val="00AA15F7"/>
    <w:rsid w:val="00AA1626"/>
    <w:rsid w:val="00AA1BEE"/>
    <w:rsid w:val="00AA1D1A"/>
    <w:rsid w:val="00AA1F78"/>
    <w:rsid w:val="00AA272C"/>
    <w:rsid w:val="00AA28DA"/>
    <w:rsid w:val="00AA2BF1"/>
    <w:rsid w:val="00AA2D19"/>
    <w:rsid w:val="00AA3E57"/>
    <w:rsid w:val="00AA4749"/>
    <w:rsid w:val="00AA48C2"/>
    <w:rsid w:val="00AA49BA"/>
    <w:rsid w:val="00AA606C"/>
    <w:rsid w:val="00AA60FA"/>
    <w:rsid w:val="00AA6540"/>
    <w:rsid w:val="00AA6715"/>
    <w:rsid w:val="00AA6C4E"/>
    <w:rsid w:val="00AA6E6C"/>
    <w:rsid w:val="00AA726A"/>
    <w:rsid w:val="00AA73F7"/>
    <w:rsid w:val="00AA759F"/>
    <w:rsid w:val="00AA786D"/>
    <w:rsid w:val="00AA7FB0"/>
    <w:rsid w:val="00AB0093"/>
    <w:rsid w:val="00AB040F"/>
    <w:rsid w:val="00AB08A8"/>
    <w:rsid w:val="00AB0FB1"/>
    <w:rsid w:val="00AB1968"/>
    <w:rsid w:val="00AB1C8C"/>
    <w:rsid w:val="00AB22C1"/>
    <w:rsid w:val="00AB2329"/>
    <w:rsid w:val="00AB273F"/>
    <w:rsid w:val="00AB2A08"/>
    <w:rsid w:val="00AB3942"/>
    <w:rsid w:val="00AB3E5E"/>
    <w:rsid w:val="00AB4181"/>
    <w:rsid w:val="00AB424E"/>
    <w:rsid w:val="00AB486A"/>
    <w:rsid w:val="00AB4872"/>
    <w:rsid w:val="00AB5B31"/>
    <w:rsid w:val="00AB5C66"/>
    <w:rsid w:val="00AB6067"/>
    <w:rsid w:val="00AB6369"/>
    <w:rsid w:val="00AB6478"/>
    <w:rsid w:val="00AB66D8"/>
    <w:rsid w:val="00AB6BE6"/>
    <w:rsid w:val="00AB6C23"/>
    <w:rsid w:val="00AB6FF9"/>
    <w:rsid w:val="00AB71F4"/>
    <w:rsid w:val="00AB7524"/>
    <w:rsid w:val="00AB7666"/>
    <w:rsid w:val="00AB7CC8"/>
    <w:rsid w:val="00AC019C"/>
    <w:rsid w:val="00AC0219"/>
    <w:rsid w:val="00AC0458"/>
    <w:rsid w:val="00AC0578"/>
    <w:rsid w:val="00AC077E"/>
    <w:rsid w:val="00AC149E"/>
    <w:rsid w:val="00AC1DB4"/>
    <w:rsid w:val="00AC1DF2"/>
    <w:rsid w:val="00AC1E0B"/>
    <w:rsid w:val="00AC21CA"/>
    <w:rsid w:val="00AC2959"/>
    <w:rsid w:val="00AC2BEC"/>
    <w:rsid w:val="00AC33A3"/>
    <w:rsid w:val="00AC3D12"/>
    <w:rsid w:val="00AC3E2F"/>
    <w:rsid w:val="00AC42CA"/>
    <w:rsid w:val="00AC4EA2"/>
    <w:rsid w:val="00AC4FD4"/>
    <w:rsid w:val="00AC536A"/>
    <w:rsid w:val="00AC5DF7"/>
    <w:rsid w:val="00AC6964"/>
    <w:rsid w:val="00AC69FE"/>
    <w:rsid w:val="00AC6A21"/>
    <w:rsid w:val="00AC6A97"/>
    <w:rsid w:val="00AC7552"/>
    <w:rsid w:val="00AC774D"/>
    <w:rsid w:val="00AC7989"/>
    <w:rsid w:val="00AC79A8"/>
    <w:rsid w:val="00AC7B37"/>
    <w:rsid w:val="00AC7B87"/>
    <w:rsid w:val="00AC7DFA"/>
    <w:rsid w:val="00AC7E28"/>
    <w:rsid w:val="00AD0963"/>
    <w:rsid w:val="00AD0C90"/>
    <w:rsid w:val="00AD12E9"/>
    <w:rsid w:val="00AD130A"/>
    <w:rsid w:val="00AD1A23"/>
    <w:rsid w:val="00AD1B8D"/>
    <w:rsid w:val="00AD1BD0"/>
    <w:rsid w:val="00AD224C"/>
    <w:rsid w:val="00AD2999"/>
    <w:rsid w:val="00AD319C"/>
    <w:rsid w:val="00AD35D6"/>
    <w:rsid w:val="00AD36CE"/>
    <w:rsid w:val="00AD3CC6"/>
    <w:rsid w:val="00AD43FE"/>
    <w:rsid w:val="00AD44BB"/>
    <w:rsid w:val="00AD48C8"/>
    <w:rsid w:val="00AD51EC"/>
    <w:rsid w:val="00AD5F42"/>
    <w:rsid w:val="00AD5FEA"/>
    <w:rsid w:val="00AD614E"/>
    <w:rsid w:val="00AD644C"/>
    <w:rsid w:val="00AD6B2E"/>
    <w:rsid w:val="00AD7299"/>
    <w:rsid w:val="00AD73E8"/>
    <w:rsid w:val="00AD756E"/>
    <w:rsid w:val="00AD7D8F"/>
    <w:rsid w:val="00AE0D25"/>
    <w:rsid w:val="00AE0EE3"/>
    <w:rsid w:val="00AE0F29"/>
    <w:rsid w:val="00AE0FE7"/>
    <w:rsid w:val="00AE1838"/>
    <w:rsid w:val="00AE196A"/>
    <w:rsid w:val="00AE1F36"/>
    <w:rsid w:val="00AE253C"/>
    <w:rsid w:val="00AE27EF"/>
    <w:rsid w:val="00AE2FF1"/>
    <w:rsid w:val="00AE3771"/>
    <w:rsid w:val="00AE3B8C"/>
    <w:rsid w:val="00AE3BF2"/>
    <w:rsid w:val="00AE3C52"/>
    <w:rsid w:val="00AE3CE1"/>
    <w:rsid w:val="00AE46FA"/>
    <w:rsid w:val="00AE47D3"/>
    <w:rsid w:val="00AE4AF7"/>
    <w:rsid w:val="00AE4EF1"/>
    <w:rsid w:val="00AE523C"/>
    <w:rsid w:val="00AE53F8"/>
    <w:rsid w:val="00AE5BE4"/>
    <w:rsid w:val="00AE6336"/>
    <w:rsid w:val="00AE71B5"/>
    <w:rsid w:val="00AE78B9"/>
    <w:rsid w:val="00AE7C23"/>
    <w:rsid w:val="00AF0D7B"/>
    <w:rsid w:val="00AF10F2"/>
    <w:rsid w:val="00AF1167"/>
    <w:rsid w:val="00AF1826"/>
    <w:rsid w:val="00AF1DD2"/>
    <w:rsid w:val="00AF1EE5"/>
    <w:rsid w:val="00AF2682"/>
    <w:rsid w:val="00AF2762"/>
    <w:rsid w:val="00AF27EA"/>
    <w:rsid w:val="00AF29ED"/>
    <w:rsid w:val="00AF3399"/>
    <w:rsid w:val="00AF353B"/>
    <w:rsid w:val="00AF3CAC"/>
    <w:rsid w:val="00AF4452"/>
    <w:rsid w:val="00AF46E2"/>
    <w:rsid w:val="00AF4A4E"/>
    <w:rsid w:val="00AF4E71"/>
    <w:rsid w:val="00AF5192"/>
    <w:rsid w:val="00AF54DB"/>
    <w:rsid w:val="00AF55E8"/>
    <w:rsid w:val="00AF5860"/>
    <w:rsid w:val="00AF5D4C"/>
    <w:rsid w:val="00AF5DB8"/>
    <w:rsid w:val="00AF5F83"/>
    <w:rsid w:val="00AF6080"/>
    <w:rsid w:val="00AF6670"/>
    <w:rsid w:val="00AF69CD"/>
    <w:rsid w:val="00AF6B08"/>
    <w:rsid w:val="00AF6E2E"/>
    <w:rsid w:val="00AF6E78"/>
    <w:rsid w:val="00AF7700"/>
    <w:rsid w:val="00AF7D20"/>
    <w:rsid w:val="00AF7DDB"/>
    <w:rsid w:val="00B001C1"/>
    <w:rsid w:val="00B00308"/>
    <w:rsid w:val="00B008BD"/>
    <w:rsid w:val="00B00B74"/>
    <w:rsid w:val="00B012CC"/>
    <w:rsid w:val="00B0146D"/>
    <w:rsid w:val="00B01546"/>
    <w:rsid w:val="00B0170D"/>
    <w:rsid w:val="00B01877"/>
    <w:rsid w:val="00B01E88"/>
    <w:rsid w:val="00B01EC0"/>
    <w:rsid w:val="00B01F75"/>
    <w:rsid w:val="00B02AEB"/>
    <w:rsid w:val="00B02B15"/>
    <w:rsid w:val="00B03324"/>
    <w:rsid w:val="00B03FA0"/>
    <w:rsid w:val="00B04448"/>
    <w:rsid w:val="00B0493F"/>
    <w:rsid w:val="00B049B8"/>
    <w:rsid w:val="00B04CB2"/>
    <w:rsid w:val="00B04EBB"/>
    <w:rsid w:val="00B05298"/>
    <w:rsid w:val="00B05580"/>
    <w:rsid w:val="00B05D9F"/>
    <w:rsid w:val="00B05DF6"/>
    <w:rsid w:val="00B06209"/>
    <w:rsid w:val="00B0652B"/>
    <w:rsid w:val="00B06780"/>
    <w:rsid w:val="00B070B1"/>
    <w:rsid w:val="00B07519"/>
    <w:rsid w:val="00B07AEA"/>
    <w:rsid w:val="00B07E25"/>
    <w:rsid w:val="00B10930"/>
    <w:rsid w:val="00B10C39"/>
    <w:rsid w:val="00B10C76"/>
    <w:rsid w:val="00B11F91"/>
    <w:rsid w:val="00B1209A"/>
    <w:rsid w:val="00B12397"/>
    <w:rsid w:val="00B125E7"/>
    <w:rsid w:val="00B127C4"/>
    <w:rsid w:val="00B12B2F"/>
    <w:rsid w:val="00B12BFF"/>
    <w:rsid w:val="00B130EA"/>
    <w:rsid w:val="00B1329A"/>
    <w:rsid w:val="00B13362"/>
    <w:rsid w:val="00B1338D"/>
    <w:rsid w:val="00B13495"/>
    <w:rsid w:val="00B13596"/>
    <w:rsid w:val="00B14220"/>
    <w:rsid w:val="00B14465"/>
    <w:rsid w:val="00B1459E"/>
    <w:rsid w:val="00B14DB0"/>
    <w:rsid w:val="00B15061"/>
    <w:rsid w:val="00B153DF"/>
    <w:rsid w:val="00B15447"/>
    <w:rsid w:val="00B157B5"/>
    <w:rsid w:val="00B15D9F"/>
    <w:rsid w:val="00B17013"/>
    <w:rsid w:val="00B170AF"/>
    <w:rsid w:val="00B17871"/>
    <w:rsid w:val="00B178EF"/>
    <w:rsid w:val="00B17B6A"/>
    <w:rsid w:val="00B17CB8"/>
    <w:rsid w:val="00B20260"/>
    <w:rsid w:val="00B206C5"/>
    <w:rsid w:val="00B20C1B"/>
    <w:rsid w:val="00B20E8E"/>
    <w:rsid w:val="00B210AD"/>
    <w:rsid w:val="00B21399"/>
    <w:rsid w:val="00B214A5"/>
    <w:rsid w:val="00B214FA"/>
    <w:rsid w:val="00B2174F"/>
    <w:rsid w:val="00B218F8"/>
    <w:rsid w:val="00B21AE1"/>
    <w:rsid w:val="00B220F0"/>
    <w:rsid w:val="00B2226E"/>
    <w:rsid w:val="00B229EB"/>
    <w:rsid w:val="00B22DF1"/>
    <w:rsid w:val="00B239C5"/>
    <w:rsid w:val="00B23A5B"/>
    <w:rsid w:val="00B24017"/>
    <w:rsid w:val="00B2406B"/>
    <w:rsid w:val="00B24125"/>
    <w:rsid w:val="00B242CE"/>
    <w:rsid w:val="00B2438E"/>
    <w:rsid w:val="00B24541"/>
    <w:rsid w:val="00B249C2"/>
    <w:rsid w:val="00B24BA9"/>
    <w:rsid w:val="00B25421"/>
    <w:rsid w:val="00B255A9"/>
    <w:rsid w:val="00B2585A"/>
    <w:rsid w:val="00B25B5D"/>
    <w:rsid w:val="00B25C11"/>
    <w:rsid w:val="00B25C61"/>
    <w:rsid w:val="00B25FE6"/>
    <w:rsid w:val="00B2666E"/>
    <w:rsid w:val="00B2693B"/>
    <w:rsid w:val="00B26D92"/>
    <w:rsid w:val="00B26D9B"/>
    <w:rsid w:val="00B26FCF"/>
    <w:rsid w:val="00B30071"/>
    <w:rsid w:val="00B3038A"/>
    <w:rsid w:val="00B3064D"/>
    <w:rsid w:val="00B3192A"/>
    <w:rsid w:val="00B31C2A"/>
    <w:rsid w:val="00B31DF6"/>
    <w:rsid w:val="00B32137"/>
    <w:rsid w:val="00B323A3"/>
    <w:rsid w:val="00B326FD"/>
    <w:rsid w:val="00B327FB"/>
    <w:rsid w:val="00B32934"/>
    <w:rsid w:val="00B32ADC"/>
    <w:rsid w:val="00B32F72"/>
    <w:rsid w:val="00B3304C"/>
    <w:rsid w:val="00B33287"/>
    <w:rsid w:val="00B33641"/>
    <w:rsid w:val="00B336A6"/>
    <w:rsid w:val="00B336D1"/>
    <w:rsid w:val="00B345BC"/>
    <w:rsid w:val="00B3462A"/>
    <w:rsid w:val="00B34AA6"/>
    <w:rsid w:val="00B34F70"/>
    <w:rsid w:val="00B352A8"/>
    <w:rsid w:val="00B35972"/>
    <w:rsid w:val="00B35B78"/>
    <w:rsid w:val="00B35BA6"/>
    <w:rsid w:val="00B36707"/>
    <w:rsid w:val="00B36DA8"/>
    <w:rsid w:val="00B36DC0"/>
    <w:rsid w:val="00B37502"/>
    <w:rsid w:val="00B3775E"/>
    <w:rsid w:val="00B37C70"/>
    <w:rsid w:val="00B37CB5"/>
    <w:rsid w:val="00B37CBC"/>
    <w:rsid w:val="00B37FD2"/>
    <w:rsid w:val="00B40333"/>
    <w:rsid w:val="00B40FF9"/>
    <w:rsid w:val="00B41922"/>
    <w:rsid w:val="00B41F46"/>
    <w:rsid w:val="00B42051"/>
    <w:rsid w:val="00B42748"/>
    <w:rsid w:val="00B428B7"/>
    <w:rsid w:val="00B42E5C"/>
    <w:rsid w:val="00B42F25"/>
    <w:rsid w:val="00B42F5B"/>
    <w:rsid w:val="00B44396"/>
    <w:rsid w:val="00B44BE4"/>
    <w:rsid w:val="00B44E88"/>
    <w:rsid w:val="00B45155"/>
    <w:rsid w:val="00B45F21"/>
    <w:rsid w:val="00B464F2"/>
    <w:rsid w:val="00B46B29"/>
    <w:rsid w:val="00B46E76"/>
    <w:rsid w:val="00B47243"/>
    <w:rsid w:val="00B47555"/>
    <w:rsid w:val="00B476A1"/>
    <w:rsid w:val="00B478BE"/>
    <w:rsid w:val="00B47A2D"/>
    <w:rsid w:val="00B47DC8"/>
    <w:rsid w:val="00B50712"/>
    <w:rsid w:val="00B5079A"/>
    <w:rsid w:val="00B508FF"/>
    <w:rsid w:val="00B5190A"/>
    <w:rsid w:val="00B5194A"/>
    <w:rsid w:val="00B51CAC"/>
    <w:rsid w:val="00B51D97"/>
    <w:rsid w:val="00B522CF"/>
    <w:rsid w:val="00B52878"/>
    <w:rsid w:val="00B52C78"/>
    <w:rsid w:val="00B52E0A"/>
    <w:rsid w:val="00B536A6"/>
    <w:rsid w:val="00B53845"/>
    <w:rsid w:val="00B53B56"/>
    <w:rsid w:val="00B53D4A"/>
    <w:rsid w:val="00B53EBB"/>
    <w:rsid w:val="00B5412B"/>
    <w:rsid w:val="00B54C53"/>
    <w:rsid w:val="00B54F4B"/>
    <w:rsid w:val="00B55A00"/>
    <w:rsid w:val="00B55CC7"/>
    <w:rsid w:val="00B56263"/>
    <w:rsid w:val="00B566FF"/>
    <w:rsid w:val="00B5679B"/>
    <w:rsid w:val="00B57D8E"/>
    <w:rsid w:val="00B57EFD"/>
    <w:rsid w:val="00B60187"/>
    <w:rsid w:val="00B60B88"/>
    <w:rsid w:val="00B60F87"/>
    <w:rsid w:val="00B60FD8"/>
    <w:rsid w:val="00B61881"/>
    <w:rsid w:val="00B61BF6"/>
    <w:rsid w:val="00B61F2B"/>
    <w:rsid w:val="00B636C0"/>
    <w:rsid w:val="00B63C9D"/>
    <w:rsid w:val="00B63CBF"/>
    <w:rsid w:val="00B640A1"/>
    <w:rsid w:val="00B6479A"/>
    <w:rsid w:val="00B649BA"/>
    <w:rsid w:val="00B64D0D"/>
    <w:rsid w:val="00B64E0F"/>
    <w:rsid w:val="00B65203"/>
    <w:rsid w:val="00B65349"/>
    <w:rsid w:val="00B659DE"/>
    <w:rsid w:val="00B65AD0"/>
    <w:rsid w:val="00B65F3B"/>
    <w:rsid w:val="00B66842"/>
    <w:rsid w:val="00B66E19"/>
    <w:rsid w:val="00B67262"/>
    <w:rsid w:val="00B67345"/>
    <w:rsid w:val="00B6735A"/>
    <w:rsid w:val="00B67F2E"/>
    <w:rsid w:val="00B7021F"/>
    <w:rsid w:val="00B703AB"/>
    <w:rsid w:val="00B704C5"/>
    <w:rsid w:val="00B70645"/>
    <w:rsid w:val="00B70F7A"/>
    <w:rsid w:val="00B71324"/>
    <w:rsid w:val="00B714B6"/>
    <w:rsid w:val="00B7216D"/>
    <w:rsid w:val="00B7230B"/>
    <w:rsid w:val="00B72584"/>
    <w:rsid w:val="00B72948"/>
    <w:rsid w:val="00B73096"/>
    <w:rsid w:val="00B7324A"/>
    <w:rsid w:val="00B7326D"/>
    <w:rsid w:val="00B73374"/>
    <w:rsid w:val="00B739F6"/>
    <w:rsid w:val="00B73ABC"/>
    <w:rsid w:val="00B73ADE"/>
    <w:rsid w:val="00B73B15"/>
    <w:rsid w:val="00B73E86"/>
    <w:rsid w:val="00B7423E"/>
    <w:rsid w:val="00B74298"/>
    <w:rsid w:val="00B742E3"/>
    <w:rsid w:val="00B743F4"/>
    <w:rsid w:val="00B7448D"/>
    <w:rsid w:val="00B747A7"/>
    <w:rsid w:val="00B74BC3"/>
    <w:rsid w:val="00B74CA4"/>
    <w:rsid w:val="00B74EFA"/>
    <w:rsid w:val="00B74EFB"/>
    <w:rsid w:val="00B74F30"/>
    <w:rsid w:val="00B7539B"/>
    <w:rsid w:val="00B75405"/>
    <w:rsid w:val="00B7565D"/>
    <w:rsid w:val="00B75DC6"/>
    <w:rsid w:val="00B75DEF"/>
    <w:rsid w:val="00B76239"/>
    <w:rsid w:val="00B762BA"/>
    <w:rsid w:val="00B7668F"/>
    <w:rsid w:val="00B76850"/>
    <w:rsid w:val="00B76E01"/>
    <w:rsid w:val="00B76EC3"/>
    <w:rsid w:val="00B77645"/>
    <w:rsid w:val="00B77774"/>
    <w:rsid w:val="00B777CA"/>
    <w:rsid w:val="00B77D9F"/>
    <w:rsid w:val="00B8066A"/>
    <w:rsid w:val="00B80917"/>
    <w:rsid w:val="00B819FE"/>
    <w:rsid w:val="00B81EA5"/>
    <w:rsid w:val="00B82854"/>
    <w:rsid w:val="00B82C08"/>
    <w:rsid w:val="00B82D52"/>
    <w:rsid w:val="00B83132"/>
    <w:rsid w:val="00B83758"/>
    <w:rsid w:val="00B83B28"/>
    <w:rsid w:val="00B8427C"/>
    <w:rsid w:val="00B84716"/>
    <w:rsid w:val="00B84BDE"/>
    <w:rsid w:val="00B84EF0"/>
    <w:rsid w:val="00B84F02"/>
    <w:rsid w:val="00B8522C"/>
    <w:rsid w:val="00B85646"/>
    <w:rsid w:val="00B85B3E"/>
    <w:rsid w:val="00B85BF8"/>
    <w:rsid w:val="00B85DEE"/>
    <w:rsid w:val="00B86792"/>
    <w:rsid w:val="00B8691C"/>
    <w:rsid w:val="00B8695D"/>
    <w:rsid w:val="00B86CA0"/>
    <w:rsid w:val="00B86FCF"/>
    <w:rsid w:val="00B872BE"/>
    <w:rsid w:val="00B87540"/>
    <w:rsid w:val="00B877C1"/>
    <w:rsid w:val="00B87B77"/>
    <w:rsid w:val="00B87D90"/>
    <w:rsid w:val="00B87E9A"/>
    <w:rsid w:val="00B90017"/>
    <w:rsid w:val="00B9001D"/>
    <w:rsid w:val="00B90563"/>
    <w:rsid w:val="00B906C5"/>
    <w:rsid w:val="00B909FC"/>
    <w:rsid w:val="00B90B33"/>
    <w:rsid w:val="00B90DED"/>
    <w:rsid w:val="00B9131C"/>
    <w:rsid w:val="00B91468"/>
    <w:rsid w:val="00B92333"/>
    <w:rsid w:val="00B92600"/>
    <w:rsid w:val="00B9283F"/>
    <w:rsid w:val="00B92CA4"/>
    <w:rsid w:val="00B92DEE"/>
    <w:rsid w:val="00B9353A"/>
    <w:rsid w:val="00B937BA"/>
    <w:rsid w:val="00B9389C"/>
    <w:rsid w:val="00B93B16"/>
    <w:rsid w:val="00B93F33"/>
    <w:rsid w:val="00B944E3"/>
    <w:rsid w:val="00B94A52"/>
    <w:rsid w:val="00B94A6E"/>
    <w:rsid w:val="00B94B99"/>
    <w:rsid w:val="00B95054"/>
    <w:rsid w:val="00B957C2"/>
    <w:rsid w:val="00B95F9E"/>
    <w:rsid w:val="00B96452"/>
    <w:rsid w:val="00B96621"/>
    <w:rsid w:val="00B96D45"/>
    <w:rsid w:val="00B971FA"/>
    <w:rsid w:val="00B97268"/>
    <w:rsid w:val="00B9786C"/>
    <w:rsid w:val="00B97C91"/>
    <w:rsid w:val="00B97DC3"/>
    <w:rsid w:val="00B97E23"/>
    <w:rsid w:val="00BA1695"/>
    <w:rsid w:val="00BA1D7A"/>
    <w:rsid w:val="00BA1DE5"/>
    <w:rsid w:val="00BA26AC"/>
    <w:rsid w:val="00BA2F95"/>
    <w:rsid w:val="00BA3407"/>
    <w:rsid w:val="00BA3672"/>
    <w:rsid w:val="00BA3E86"/>
    <w:rsid w:val="00BA415F"/>
    <w:rsid w:val="00BA41A3"/>
    <w:rsid w:val="00BA4376"/>
    <w:rsid w:val="00BA4678"/>
    <w:rsid w:val="00BA48FB"/>
    <w:rsid w:val="00BA4C6C"/>
    <w:rsid w:val="00BA4CAD"/>
    <w:rsid w:val="00BA4ECE"/>
    <w:rsid w:val="00BA55AC"/>
    <w:rsid w:val="00BA56E2"/>
    <w:rsid w:val="00BA5CE7"/>
    <w:rsid w:val="00BA5FC6"/>
    <w:rsid w:val="00BA685B"/>
    <w:rsid w:val="00BA6FC5"/>
    <w:rsid w:val="00BA7096"/>
    <w:rsid w:val="00BA72BF"/>
    <w:rsid w:val="00BA72EF"/>
    <w:rsid w:val="00BA73A1"/>
    <w:rsid w:val="00BB0657"/>
    <w:rsid w:val="00BB069D"/>
    <w:rsid w:val="00BB08F0"/>
    <w:rsid w:val="00BB0F40"/>
    <w:rsid w:val="00BB11F9"/>
    <w:rsid w:val="00BB1DD4"/>
    <w:rsid w:val="00BB201D"/>
    <w:rsid w:val="00BB20FA"/>
    <w:rsid w:val="00BB230D"/>
    <w:rsid w:val="00BB29AF"/>
    <w:rsid w:val="00BB2CF7"/>
    <w:rsid w:val="00BB340F"/>
    <w:rsid w:val="00BB3648"/>
    <w:rsid w:val="00BB365A"/>
    <w:rsid w:val="00BB37AE"/>
    <w:rsid w:val="00BB39B8"/>
    <w:rsid w:val="00BB42BE"/>
    <w:rsid w:val="00BB4AF0"/>
    <w:rsid w:val="00BB4E6D"/>
    <w:rsid w:val="00BB5A50"/>
    <w:rsid w:val="00BB5B98"/>
    <w:rsid w:val="00BB5F97"/>
    <w:rsid w:val="00BB60AF"/>
    <w:rsid w:val="00BB64B5"/>
    <w:rsid w:val="00BB6511"/>
    <w:rsid w:val="00BB6A70"/>
    <w:rsid w:val="00BB700B"/>
    <w:rsid w:val="00BB7C08"/>
    <w:rsid w:val="00BC05E3"/>
    <w:rsid w:val="00BC0C30"/>
    <w:rsid w:val="00BC0CA0"/>
    <w:rsid w:val="00BC100A"/>
    <w:rsid w:val="00BC24DB"/>
    <w:rsid w:val="00BC2882"/>
    <w:rsid w:val="00BC3350"/>
    <w:rsid w:val="00BC3A79"/>
    <w:rsid w:val="00BC3B49"/>
    <w:rsid w:val="00BC4555"/>
    <w:rsid w:val="00BC46A4"/>
    <w:rsid w:val="00BC4721"/>
    <w:rsid w:val="00BC4F9E"/>
    <w:rsid w:val="00BC5021"/>
    <w:rsid w:val="00BC5F1B"/>
    <w:rsid w:val="00BC602D"/>
    <w:rsid w:val="00BC6150"/>
    <w:rsid w:val="00BC61A9"/>
    <w:rsid w:val="00BC728D"/>
    <w:rsid w:val="00BC7306"/>
    <w:rsid w:val="00BC74B9"/>
    <w:rsid w:val="00BC77C2"/>
    <w:rsid w:val="00BC7A0D"/>
    <w:rsid w:val="00BC7AFE"/>
    <w:rsid w:val="00BC7D86"/>
    <w:rsid w:val="00BC7E22"/>
    <w:rsid w:val="00BD00B8"/>
    <w:rsid w:val="00BD0588"/>
    <w:rsid w:val="00BD09B4"/>
    <w:rsid w:val="00BD0C1C"/>
    <w:rsid w:val="00BD10DD"/>
    <w:rsid w:val="00BD1349"/>
    <w:rsid w:val="00BD1E0C"/>
    <w:rsid w:val="00BD21FE"/>
    <w:rsid w:val="00BD2332"/>
    <w:rsid w:val="00BD2905"/>
    <w:rsid w:val="00BD3827"/>
    <w:rsid w:val="00BD55FB"/>
    <w:rsid w:val="00BD6183"/>
    <w:rsid w:val="00BD6EB4"/>
    <w:rsid w:val="00BD6F34"/>
    <w:rsid w:val="00BD70E5"/>
    <w:rsid w:val="00BD7624"/>
    <w:rsid w:val="00BD7F17"/>
    <w:rsid w:val="00BE0B67"/>
    <w:rsid w:val="00BE0D80"/>
    <w:rsid w:val="00BE0F08"/>
    <w:rsid w:val="00BE1768"/>
    <w:rsid w:val="00BE18E6"/>
    <w:rsid w:val="00BE1AE9"/>
    <w:rsid w:val="00BE1C0F"/>
    <w:rsid w:val="00BE1D32"/>
    <w:rsid w:val="00BE1E5A"/>
    <w:rsid w:val="00BE1EA1"/>
    <w:rsid w:val="00BE1EE1"/>
    <w:rsid w:val="00BE1FF7"/>
    <w:rsid w:val="00BE2195"/>
    <w:rsid w:val="00BE21AC"/>
    <w:rsid w:val="00BE230D"/>
    <w:rsid w:val="00BE2336"/>
    <w:rsid w:val="00BE238F"/>
    <w:rsid w:val="00BE23DC"/>
    <w:rsid w:val="00BE2771"/>
    <w:rsid w:val="00BE2D1A"/>
    <w:rsid w:val="00BE2E0B"/>
    <w:rsid w:val="00BE4220"/>
    <w:rsid w:val="00BE4791"/>
    <w:rsid w:val="00BE51D6"/>
    <w:rsid w:val="00BE52C3"/>
    <w:rsid w:val="00BE5339"/>
    <w:rsid w:val="00BE57D0"/>
    <w:rsid w:val="00BE5828"/>
    <w:rsid w:val="00BE58CB"/>
    <w:rsid w:val="00BE6067"/>
    <w:rsid w:val="00BE61AC"/>
    <w:rsid w:val="00BE6CE5"/>
    <w:rsid w:val="00BE74B4"/>
    <w:rsid w:val="00BE7993"/>
    <w:rsid w:val="00BF084C"/>
    <w:rsid w:val="00BF0E4D"/>
    <w:rsid w:val="00BF145C"/>
    <w:rsid w:val="00BF1F31"/>
    <w:rsid w:val="00BF27A1"/>
    <w:rsid w:val="00BF31F6"/>
    <w:rsid w:val="00BF3270"/>
    <w:rsid w:val="00BF3391"/>
    <w:rsid w:val="00BF36E6"/>
    <w:rsid w:val="00BF38E4"/>
    <w:rsid w:val="00BF391B"/>
    <w:rsid w:val="00BF4365"/>
    <w:rsid w:val="00BF4A4E"/>
    <w:rsid w:val="00BF4DA7"/>
    <w:rsid w:val="00BF51B1"/>
    <w:rsid w:val="00BF5571"/>
    <w:rsid w:val="00BF63B1"/>
    <w:rsid w:val="00BF6A5D"/>
    <w:rsid w:val="00BF724C"/>
    <w:rsid w:val="00BF7811"/>
    <w:rsid w:val="00BF7C24"/>
    <w:rsid w:val="00C000D1"/>
    <w:rsid w:val="00C0064C"/>
    <w:rsid w:val="00C00B43"/>
    <w:rsid w:val="00C00FB9"/>
    <w:rsid w:val="00C012BC"/>
    <w:rsid w:val="00C01400"/>
    <w:rsid w:val="00C01AB9"/>
    <w:rsid w:val="00C01D71"/>
    <w:rsid w:val="00C02264"/>
    <w:rsid w:val="00C02A4C"/>
    <w:rsid w:val="00C02B02"/>
    <w:rsid w:val="00C02B2E"/>
    <w:rsid w:val="00C03579"/>
    <w:rsid w:val="00C03EC6"/>
    <w:rsid w:val="00C0418E"/>
    <w:rsid w:val="00C04393"/>
    <w:rsid w:val="00C043EE"/>
    <w:rsid w:val="00C04532"/>
    <w:rsid w:val="00C04546"/>
    <w:rsid w:val="00C0517B"/>
    <w:rsid w:val="00C05472"/>
    <w:rsid w:val="00C054AF"/>
    <w:rsid w:val="00C0557C"/>
    <w:rsid w:val="00C0597A"/>
    <w:rsid w:val="00C05D21"/>
    <w:rsid w:val="00C05D35"/>
    <w:rsid w:val="00C05E00"/>
    <w:rsid w:val="00C05FFB"/>
    <w:rsid w:val="00C069EC"/>
    <w:rsid w:val="00C06B00"/>
    <w:rsid w:val="00C06CB2"/>
    <w:rsid w:val="00C06E58"/>
    <w:rsid w:val="00C07112"/>
    <w:rsid w:val="00C0727A"/>
    <w:rsid w:val="00C07336"/>
    <w:rsid w:val="00C07C38"/>
    <w:rsid w:val="00C07D8A"/>
    <w:rsid w:val="00C102F9"/>
    <w:rsid w:val="00C10A92"/>
    <w:rsid w:val="00C10E1E"/>
    <w:rsid w:val="00C11407"/>
    <w:rsid w:val="00C114F7"/>
    <w:rsid w:val="00C11A01"/>
    <w:rsid w:val="00C11D8C"/>
    <w:rsid w:val="00C11EE2"/>
    <w:rsid w:val="00C12023"/>
    <w:rsid w:val="00C120F7"/>
    <w:rsid w:val="00C123A4"/>
    <w:rsid w:val="00C123FE"/>
    <w:rsid w:val="00C127C0"/>
    <w:rsid w:val="00C12C3A"/>
    <w:rsid w:val="00C1320B"/>
    <w:rsid w:val="00C13384"/>
    <w:rsid w:val="00C1349D"/>
    <w:rsid w:val="00C1394E"/>
    <w:rsid w:val="00C13A19"/>
    <w:rsid w:val="00C13A1D"/>
    <w:rsid w:val="00C14495"/>
    <w:rsid w:val="00C14AE6"/>
    <w:rsid w:val="00C14E5B"/>
    <w:rsid w:val="00C14F99"/>
    <w:rsid w:val="00C153F0"/>
    <w:rsid w:val="00C157FD"/>
    <w:rsid w:val="00C15D82"/>
    <w:rsid w:val="00C1614C"/>
    <w:rsid w:val="00C16679"/>
    <w:rsid w:val="00C1667E"/>
    <w:rsid w:val="00C16D5A"/>
    <w:rsid w:val="00C200BB"/>
    <w:rsid w:val="00C204A0"/>
    <w:rsid w:val="00C2055C"/>
    <w:rsid w:val="00C206AD"/>
    <w:rsid w:val="00C20B0B"/>
    <w:rsid w:val="00C20C40"/>
    <w:rsid w:val="00C20DAC"/>
    <w:rsid w:val="00C21270"/>
    <w:rsid w:val="00C21285"/>
    <w:rsid w:val="00C2155A"/>
    <w:rsid w:val="00C225BB"/>
    <w:rsid w:val="00C22642"/>
    <w:rsid w:val="00C22D5C"/>
    <w:rsid w:val="00C23082"/>
    <w:rsid w:val="00C233AC"/>
    <w:rsid w:val="00C23A83"/>
    <w:rsid w:val="00C23C36"/>
    <w:rsid w:val="00C23CA9"/>
    <w:rsid w:val="00C23DD2"/>
    <w:rsid w:val="00C23E74"/>
    <w:rsid w:val="00C240AD"/>
    <w:rsid w:val="00C247E6"/>
    <w:rsid w:val="00C24BC5"/>
    <w:rsid w:val="00C252BC"/>
    <w:rsid w:val="00C25A53"/>
    <w:rsid w:val="00C25B38"/>
    <w:rsid w:val="00C25EC6"/>
    <w:rsid w:val="00C2642F"/>
    <w:rsid w:val="00C26595"/>
    <w:rsid w:val="00C26639"/>
    <w:rsid w:val="00C267F0"/>
    <w:rsid w:val="00C26BCA"/>
    <w:rsid w:val="00C26F5F"/>
    <w:rsid w:val="00C2721A"/>
    <w:rsid w:val="00C27DEB"/>
    <w:rsid w:val="00C31547"/>
    <w:rsid w:val="00C31FC8"/>
    <w:rsid w:val="00C320B0"/>
    <w:rsid w:val="00C3280B"/>
    <w:rsid w:val="00C32D4C"/>
    <w:rsid w:val="00C32EB1"/>
    <w:rsid w:val="00C33228"/>
    <w:rsid w:val="00C334CC"/>
    <w:rsid w:val="00C3381E"/>
    <w:rsid w:val="00C338C4"/>
    <w:rsid w:val="00C338CE"/>
    <w:rsid w:val="00C33D18"/>
    <w:rsid w:val="00C33FA9"/>
    <w:rsid w:val="00C34184"/>
    <w:rsid w:val="00C34617"/>
    <w:rsid w:val="00C3470F"/>
    <w:rsid w:val="00C352DF"/>
    <w:rsid w:val="00C3537F"/>
    <w:rsid w:val="00C35A60"/>
    <w:rsid w:val="00C36454"/>
    <w:rsid w:val="00C364E5"/>
    <w:rsid w:val="00C3672C"/>
    <w:rsid w:val="00C36839"/>
    <w:rsid w:val="00C36888"/>
    <w:rsid w:val="00C37042"/>
    <w:rsid w:val="00C37560"/>
    <w:rsid w:val="00C37FEC"/>
    <w:rsid w:val="00C409D2"/>
    <w:rsid w:val="00C40B63"/>
    <w:rsid w:val="00C4175B"/>
    <w:rsid w:val="00C4189C"/>
    <w:rsid w:val="00C419AE"/>
    <w:rsid w:val="00C41B92"/>
    <w:rsid w:val="00C41F59"/>
    <w:rsid w:val="00C41FED"/>
    <w:rsid w:val="00C42581"/>
    <w:rsid w:val="00C42975"/>
    <w:rsid w:val="00C42E8B"/>
    <w:rsid w:val="00C437B1"/>
    <w:rsid w:val="00C43D92"/>
    <w:rsid w:val="00C43FC6"/>
    <w:rsid w:val="00C452C2"/>
    <w:rsid w:val="00C4552F"/>
    <w:rsid w:val="00C455C9"/>
    <w:rsid w:val="00C4560F"/>
    <w:rsid w:val="00C4618C"/>
    <w:rsid w:val="00C46363"/>
    <w:rsid w:val="00C4637C"/>
    <w:rsid w:val="00C466C0"/>
    <w:rsid w:val="00C46801"/>
    <w:rsid w:val="00C475B9"/>
    <w:rsid w:val="00C47A92"/>
    <w:rsid w:val="00C47B1B"/>
    <w:rsid w:val="00C47C18"/>
    <w:rsid w:val="00C47C1D"/>
    <w:rsid w:val="00C47DD6"/>
    <w:rsid w:val="00C50586"/>
    <w:rsid w:val="00C505A1"/>
    <w:rsid w:val="00C50E13"/>
    <w:rsid w:val="00C50FA4"/>
    <w:rsid w:val="00C512DC"/>
    <w:rsid w:val="00C515E0"/>
    <w:rsid w:val="00C51855"/>
    <w:rsid w:val="00C51F38"/>
    <w:rsid w:val="00C52712"/>
    <w:rsid w:val="00C52AFA"/>
    <w:rsid w:val="00C52D0B"/>
    <w:rsid w:val="00C52FC1"/>
    <w:rsid w:val="00C534B4"/>
    <w:rsid w:val="00C543DA"/>
    <w:rsid w:val="00C543ED"/>
    <w:rsid w:val="00C5475C"/>
    <w:rsid w:val="00C54A53"/>
    <w:rsid w:val="00C54AC8"/>
    <w:rsid w:val="00C54B82"/>
    <w:rsid w:val="00C550BD"/>
    <w:rsid w:val="00C55C00"/>
    <w:rsid w:val="00C56084"/>
    <w:rsid w:val="00C561EF"/>
    <w:rsid w:val="00C570C0"/>
    <w:rsid w:val="00C577C1"/>
    <w:rsid w:val="00C5799D"/>
    <w:rsid w:val="00C57A01"/>
    <w:rsid w:val="00C60017"/>
    <w:rsid w:val="00C6006D"/>
    <w:rsid w:val="00C60308"/>
    <w:rsid w:val="00C605C5"/>
    <w:rsid w:val="00C6086F"/>
    <w:rsid w:val="00C60DD9"/>
    <w:rsid w:val="00C6106C"/>
    <w:rsid w:val="00C61218"/>
    <w:rsid w:val="00C61D06"/>
    <w:rsid w:val="00C61E83"/>
    <w:rsid w:val="00C626BC"/>
    <w:rsid w:val="00C629E7"/>
    <w:rsid w:val="00C62AA3"/>
    <w:rsid w:val="00C62C62"/>
    <w:rsid w:val="00C6350C"/>
    <w:rsid w:val="00C63966"/>
    <w:rsid w:val="00C63C09"/>
    <w:rsid w:val="00C63CA3"/>
    <w:rsid w:val="00C63D69"/>
    <w:rsid w:val="00C63FAD"/>
    <w:rsid w:val="00C642EA"/>
    <w:rsid w:val="00C64531"/>
    <w:rsid w:val="00C64B3B"/>
    <w:rsid w:val="00C64EB4"/>
    <w:rsid w:val="00C65297"/>
    <w:rsid w:val="00C65AF4"/>
    <w:rsid w:val="00C65D64"/>
    <w:rsid w:val="00C661C2"/>
    <w:rsid w:val="00C66218"/>
    <w:rsid w:val="00C6634E"/>
    <w:rsid w:val="00C665C9"/>
    <w:rsid w:val="00C66735"/>
    <w:rsid w:val="00C6690B"/>
    <w:rsid w:val="00C66B90"/>
    <w:rsid w:val="00C66D20"/>
    <w:rsid w:val="00C66EC1"/>
    <w:rsid w:val="00C672E3"/>
    <w:rsid w:val="00C6749F"/>
    <w:rsid w:val="00C67826"/>
    <w:rsid w:val="00C67869"/>
    <w:rsid w:val="00C67B0E"/>
    <w:rsid w:val="00C67B58"/>
    <w:rsid w:val="00C70E9C"/>
    <w:rsid w:val="00C70F18"/>
    <w:rsid w:val="00C711FB"/>
    <w:rsid w:val="00C715C7"/>
    <w:rsid w:val="00C717CE"/>
    <w:rsid w:val="00C718E5"/>
    <w:rsid w:val="00C71EF1"/>
    <w:rsid w:val="00C71F71"/>
    <w:rsid w:val="00C72850"/>
    <w:rsid w:val="00C72A47"/>
    <w:rsid w:val="00C73320"/>
    <w:rsid w:val="00C737AD"/>
    <w:rsid w:val="00C73F15"/>
    <w:rsid w:val="00C749A4"/>
    <w:rsid w:val="00C74EB6"/>
    <w:rsid w:val="00C74F94"/>
    <w:rsid w:val="00C7515C"/>
    <w:rsid w:val="00C7518C"/>
    <w:rsid w:val="00C75664"/>
    <w:rsid w:val="00C75C59"/>
    <w:rsid w:val="00C76806"/>
    <w:rsid w:val="00C7692B"/>
    <w:rsid w:val="00C77234"/>
    <w:rsid w:val="00C77388"/>
    <w:rsid w:val="00C77740"/>
    <w:rsid w:val="00C77D77"/>
    <w:rsid w:val="00C8018E"/>
    <w:rsid w:val="00C80DBE"/>
    <w:rsid w:val="00C80DE3"/>
    <w:rsid w:val="00C815C7"/>
    <w:rsid w:val="00C81955"/>
    <w:rsid w:val="00C81A35"/>
    <w:rsid w:val="00C81EA9"/>
    <w:rsid w:val="00C82148"/>
    <w:rsid w:val="00C829F7"/>
    <w:rsid w:val="00C83330"/>
    <w:rsid w:val="00C833EA"/>
    <w:rsid w:val="00C8345E"/>
    <w:rsid w:val="00C83AE3"/>
    <w:rsid w:val="00C83C18"/>
    <w:rsid w:val="00C83C52"/>
    <w:rsid w:val="00C83EA9"/>
    <w:rsid w:val="00C843D8"/>
    <w:rsid w:val="00C844EB"/>
    <w:rsid w:val="00C8452D"/>
    <w:rsid w:val="00C845CA"/>
    <w:rsid w:val="00C84A26"/>
    <w:rsid w:val="00C84B12"/>
    <w:rsid w:val="00C84D2F"/>
    <w:rsid w:val="00C84E0B"/>
    <w:rsid w:val="00C850AF"/>
    <w:rsid w:val="00C85199"/>
    <w:rsid w:val="00C85392"/>
    <w:rsid w:val="00C85758"/>
    <w:rsid w:val="00C85883"/>
    <w:rsid w:val="00C85E49"/>
    <w:rsid w:val="00C86D36"/>
    <w:rsid w:val="00C86DC9"/>
    <w:rsid w:val="00C87290"/>
    <w:rsid w:val="00C8748B"/>
    <w:rsid w:val="00C87565"/>
    <w:rsid w:val="00C879E8"/>
    <w:rsid w:val="00C87A24"/>
    <w:rsid w:val="00C900C5"/>
    <w:rsid w:val="00C907D2"/>
    <w:rsid w:val="00C90F49"/>
    <w:rsid w:val="00C91077"/>
    <w:rsid w:val="00C91090"/>
    <w:rsid w:val="00C91999"/>
    <w:rsid w:val="00C926F6"/>
    <w:rsid w:val="00C92818"/>
    <w:rsid w:val="00C92904"/>
    <w:rsid w:val="00C92F16"/>
    <w:rsid w:val="00C931DC"/>
    <w:rsid w:val="00C933D6"/>
    <w:rsid w:val="00C9366F"/>
    <w:rsid w:val="00C936FF"/>
    <w:rsid w:val="00C94408"/>
    <w:rsid w:val="00C94616"/>
    <w:rsid w:val="00C94851"/>
    <w:rsid w:val="00C949E7"/>
    <w:rsid w:val="00C959CD"/>
    <w:rsid w:val="00C95A2D"/>
    <w:rsid w:val="00C97021"/>
    <w:rsid w:val="00C971D0"/>
    <w:rsid w:val="00C973C5"/>
    <w:rsid w:val="00C978B7"/>
    <w:rsid w:val="00C978E1"/>
    <w:rsid w:val="00C97995"/>
    <w:rsid w:val="00C97D99"/>
    <w:rsid w:val="00CA028A"/>
    <w:rsid w:val="00CA028E"/>
    <w:rsid w:val="00CA02FC"/>
    <w:rsid w:val="00CA0620"/>
    <w:rsid w:val="00CA08A3"/>
    <w:rsid w:val="00CA0A80"/>
    <w:rsid w:val="00CA1595"/>
    <w:rsid w:val="00CA1644"/>
    <w:rsid w:val="00CA17DF"/>
    <w:rsid w:val="00CA18BD"/>
    <w:rsid w:val="00CA1962"/>
    <w:rsid w:val="00CA1F2B"/>
    <w:rsid w:val="00CA2425"/>
    <w:rsid w:val="00CA27BA"/>
    <w:rsid w:val="00CA2942"/>
    <w:rsid w:val="00CA34E9"/>
    <w:rsid w:val="00CA3672"/>
    <w:rsid w:val="00CA3D11"/>
    <w:rsid w:val="00CA44AD"/>
    <w:rsid w:val="00CA48AF"/>
    <w:rsid w:val="00CA4B46"/>
    <w:rsid w:val="00CA5C07"/>
    <w:rsid w:val="00CA5F7A"/>
    <w:rsid w:val="00CA5FE5"/>
    <w:rsid w:val="00CA69DA"/>
    <w:rsid w:val="00CA7148"/>
    <w:rsid w:val="00CA7BBD"/>
    <w:rsid w:val="00CB01D7"/>
    <w:rsid w:val="00CB0551"/>
    <w:rsid w:val="00CB06DD"/>
    <w:rsid w:val="00CB09B0"/>
    <w:rsid w:val="00CB0A9C"/>
    <w:rsid w:val="00CB0C8A"/>
    <w:rsid w:val="00CB13D0"/>
    <w:rsid w:val="00CB16B9"/>
    <w:rsid w:val="00CB2496"/>
    <w:rsid w:val="00CB24EE"/>
    <w:rsid w:val="00CB385B"/>
    <w:rsid w:val="00CB3D11"/>
    <w:rsid w:val="00CB417D"/>
    <w:rsid w:val="00CB4328"/>
    <w:rsid w:val="00CB4B88"/>
    <w:rsid w:val="00CB5087"/>
    <w:rsid w:val="00CB51D4"/>
    <w:rsid w:val="00CB60A1"/>
    <w:rsid w:val="00CB6178"/>
    <w:rsid w:val="00CB748E"/>
    <w:rsid w:val="00CB7515"/>
    <w:rsid w:val="00CB7E24"/>
    <w:rsid w:val="00CC0382"/>
    <w:rsid w:val="00CC03DB"/>
    <w:rsid w:val="00CC0473"/>
    <w:rsid w:val="00CC08A2"/>
    <w:rsid w:val="00CC0A4F"/>
    <w:rsid w:val="00CC149E"/>
    <w:rsid w:val="00CC17C9"/>
    <w:rsid w:val="00CC1E6C"/>
    <w:rsid w:val="00CC2712"/>
    <w:rsid w:val="00CC283E"/>
    <w:rsid w:val="00CC2F5B"/>
    <w:rsid w:val="00CC30DE"/>
    <w:rsid w:val="00CC3207"/>
    <w:rsid w:val="00CC3F63"/>
    <w:rsid w:val="00CC44A4"/>
    <w:rsid w:val="00CC4550"/>
    <w:rsid w:val="00CC47C1"/>
    <w:rsid w:val="00CC492D"/>
    <w:rsid w:val="00CC4DE4"/>
    <w:rsid w:val="00CC5221"/>
    <w:rsid w:val="00CC5565"/>
    <w:rsid w:val="00CC5714"/>
    <w:rsid w:val="00CC5850"/>
    <w:rsid w:val="00CC64DB"/>
    <w:rsid w:val="00CC7270"/>
    <w:rsid w:val="00CC7C7C"/>
    <w:rsid w:val="00CD0968"/>
    <w:rsid w:val="00CD0C81"/>
    <w:rsid w:val="00CD14D3"/>
    <w:rsid w:val="00CD17B6"/>
    <w:rsid w:val="00CD2225"/>
    <w:rsid w:val="00CD2D28"/>
    <w:rsid w:val="00CD31C0"/>
    <w:rsid w:val="00CD36DE"/>
    <w:rsid w:val="00CD39DF"/>
    <w:rsid w:val="00CD3B7B"/>
    <w:rsid w:val="00CD4100"/>
    <w:rsid w:val="00CD4601"/>
    <w:rsid w:val="00CD4F8C"/>
    <w:rsid w:val="00CD51AD"/>
    <w:rsid w:val="00CD5612"/>
    <w:rsid w:val="00CD5713"/>
    <w:rsid w:val="00CD6A29"/>
    <w:rsid w:val="00CD7869"/>
    <w:rsid w:val="00CD7A36"/>
    <w:rsid w:val="00CD7B1C"/>
    <w:rsid w:val="00CD7B6F"/>
    <w:rsid w:val="00CD7F51"/>
    <w:rsid w:val="00CE027D"/>
    <w:rsid w:val="00CE04F8"/>
    <w:rsid w:val="00CE10EF"/>
    <w:rsid w:val="00CE15DA"/>
    <w:rsid w:val="00CE19E0"/>
    <w:rsid w:val="00CE1A0F"/>
    <w:rsid w:val="00CE1C32"/>
    <w:rsid w:val="00CE1EF5"/>
    <w:rsid w:val="00CE2D2A"/>
    <w:rsid w:val="00CE36B9"/>
    <w:rsid w:val="00CE379D"/>
    <w:rsid w:val="00CE3A57"/>
    <w:rsid w:val="00CE40E9"/>
    <w:rsid w:val="00CE4714"/>
    <w:rsid w:val="00CE4C5A"/>
    <w:rsid w:val="00CE53C6"/>
    <w:rsid w:val="00CE54BB"/>
    <w:rsid w:val="00CE5566"/>
    <w:rsid w:val="00CE57C8"/>
    <w:rsid w:val="00CE6D57"/>
    <w:rsid w:val="00CE7159"/>
    <w:rsid w:val="00CE7275"/>
    <w:rsid w:val="00CE7C8A"/>
    <w:rsid w:val="00CE7DA2"/>
    <w:rsid w:val="00CE7EA3"/>
    <w:rsid w:val="00CF01E5"/>
    <w:rsid w:val="00CF09A4"/>
    <w:rsid w:val="00CF0A56"/>
    <w:rsid w:val="00CF0B85"/>
    <w:rsid w:val="00CF0EDF"/>
    <w:rsid w:val="00CF1000"/>
    <w:rsid w:val="00CF112C"/>
    <w:rsid w:val="00CF14F9"/>
    <w:rsid w:val="00CF1B88"/>
    <w:rsid w:val="00CF3BD2"/>
    <w:rsid w:val="00CF3FE7"/>
    <w:rsid w:val="00CF410F"/>
    <w:rsid w:val="00CF4719"/>
    <w:rsid w:val="00CF49B0"/>
    <w:rsid w:val="00CF4AE8"/>
    <w:rsid w:val="00CF4CCD"/>
    <w:rsid w:val="00CF4E93"/>
    <w:rsid w:val="00CF5687"/>
    <w:rsid w:val="00CF58D9"/>
    <w:rsid w:val="00CF5F52"/>
    <w:rsid w:val="00CF5F77"/>
    <w:rsid w:val="00CF60D7"/>
    <w:rsid w:val="00CF66FD"/>
    <w:rsid w:val="00CF683E"/>
    <w:rsid w:val="00CF73AF"/>
    <w:rsid w:val="00CF7482"/>
    <w:rsid w:val="00CF7763"/>
    <w:rsid w:val="00CF7A31"/>
    <w:rsid w:val="00CF7B8F"/>
    <w:rsid w:val="00CF7E0C"/>
    <w:rsid w:val="00CF7F2E"/>
    <w:rsid w:val="00D000C6"/>
    <w:rsid w:val="00D00384"/>
    <w:rsid w:val="00D00D7D"/>
    <w:rsid w:val="00D01221"/>
    <w:rsid w:val="00D01665"/>
    <w:rsid w:val="00D016DA"/>
    <w:rsid w:val="00D01B11"/>
    <w:rsid w:val="00D01FD2"/>
    <w:rsid w:val="00D020CF"/>
    <w:rsid w:val="00D022C9"/>
    <w:rsid w:val="00D026BC"/>
    <w:rsid w:val="00D02895"/>
    <w:rsid w:val="00D02CF9"/>
    <w:rsid w:val="00D02E2F"/>
    <w:rsid w:val="00D02E84"/>
    <w:rsid w:val="00D03700"/>
    <w:rsid w:val="00D03956"/>
    <w:rsid w:val="00D03A31"/>
    <w:rsid w:val="00D03D5C"/>
    <w:rsid w:val="00D03F7A"/>
    <w:rsid w:val="00D0405E"/>
    <w:rsid w:val="00D04344"/>
    <w:rsid w:val="00D0506C"/>
    <w:rsid w:val="00D050B1"/>
    <w:rsid w:val="00D05817"/>
    <w:rsid w:val="00D05BFB"/>
    <w:rsid w:val="00D066E4"/>
    <w:rsid w:val="00D06B3A"/>
    <w:rsid w:val="00D06CD9"/>
    <w:rsid w:val="00D0725C"/>
    <w:rsid w:val="00D07AE6"/>
    <w:rsid w:val="00D07DBD"/>
    <w:rsid w:val="00D10066"/>
    <w:rsid w:val="00D10160"/>
    <w:rsid w:val="00D10337"/>
    <w:rsid w:val="00D106F1"/>
    <w:rsid w:val="00D10928"/>
    <w:rsid w:val="00D109EE"/>
    <w:rsid w:val="00D10A7E"/>
    <w:rsid w:val="00D10A93"/>
    <w:rsid w:val="00D10D4B"/>
    <w:rsid w:val="00D111A6"/>
    <w:rsid w:val="00D1148A"/>
    <w:rsid w:val="00D11B26"/>
    <w:rsid w:val="00D11BC7"/>
    <w:rsid w:val="00D127A6"/>
    <w:rsid w:val="00D12C54"/>
    <w:rsid w:val="00D12DC3"/>
    <w:rsid w:val="00D12F83"/>
    <w:rsid w:val="00D132BB"/>
    <w:rsid w:val="00D138CB"/>
    <w:rsid w:val="00D13A0F"/>
    <w:rsid w:val="00D140E7"/>
    <w:rsid w:val="00D14552"/>
    <w:rsid w:val="00D1575C"/>
    <w:rsid w:val="00D158B3"/>
    <w:rsid w:val="00D15C73"/>
    <w:rsid w:val="00D16041"/>
    <w:rsid w:val="00D161E6"/>
    <w:rsid w:val="00D16A58"/>
    <w:rsid w:val="00D17D6C"/>
    <w:rsid w:val="00D206DD"/>
    <w:rsid w:val="00D20AD1"/>
    <w:rsid w:val="00D216BF"/>
    <w:rsid w:val="00D2241A"/>
    <w:rsid w:val="00D22842"/>
    <w:rsid w:val="00D22D13"/>
    <w:rsid w:val="00D2304A"/>
    <w:rsid w:val="00D23459"/>
    <w:rsid w:val="00D23C67"/>
    <w:rsid w:val="00D23DBA"/>
    <w:rsid w:val="00D23F84"/>
    <w:rsid w:val="00D24192"/>
    <w:rsid w:val="00D250B8"/>
    <w:rsid w:val="00D25429"/>
    <w:rsid w:val="00D255C7"/>
    <w:rsid w:val="00D25766"/>
    <w:rsid w:val="00D258C8"/>
    <w:rsid w:val="00D25B13"/>
    <w:rsid w:val="00D25E9F"/>
    <w:rsid w:val="00D26015"/>
    <w:rsid w:val="00D262DE"/>
    <w:rsid w:val="00D2654E"/>
    <w:rsid w:val="00D266F5"/>
    <w:rsid w:val="00D27528"/>
    <w:rsid w:val="00D276AD"/>
    <w:rsid w:val="00D27C32"/>
    <w:rsid w:val="00D27D8D"/>
    <w:rsid w:val="00D30616"/>
    <w:rsid w:val="00D30AC9"/>
    <w:rsid w:val="00D30E50"/>
    <w:rsid w:val="00D31041"/>
    <w:rsid w:val="00D31284"/>
    <w:rsid w:val="00D319B4"/>
    <w:rsid w:val="00D31DA6"/>
    <w:rsid w:val="00D31E36"/>
    <w:rsid w:val="00D32466"/>
    <w:rsid w:val="00D32645"/>
    <w:rsid w:val="00D32997"/>
    <w:rsid w:val="00D32D36"/>
    <w:rsid w:val="00D32DF6"/>
    <w:rsid w:val="00D330D0"/>
    <w:rsid w:val="00D333C7"/>
    <w:rsid w:val="00D3350F"/>
    <w:rsid w:val="00D336B5"/>
    <w:rsid w:val="00D337BA"/>
    <w:rsid w:val="00D343A2"/>
    <w:rsid w:val="00D3442A"/>
    <w:rsid w:val="00D3457E"/>
    <w:rsid w:val="00D359A2"/>
    <w:rsid w:val="00D35B79"/>
    <w:rsid w:val="00D36123"/>
    <w:rsid w:val="00D3612B"/>
    <w:rsid w:val="00D3634C"/>
    <w:rsid w:val="00D369E5"/>
    <w:rsid w:val="00D372B5"/>
    <w:rsid w:val="00D377E4"/>
    <w:rsid w:val="00D37CAC"/>
    <w:rsid w:val="00D37F62"/>
    <w:rsid w:val="00D37F9F"/>
    <w:rsid w:val="00D40103"/>
    <w:rsid w:val="00D406BC"/>
    <w:rsid w:val="00D40909"/>
    <w:rsid w:val="00D40FD7"/>
    <w:rsid w:val="00D415C5"/>
    <w:rsid w:val="00D41A10"/>
    <w:rsid w:val="00D41DBE"/>
    <w:rsid w:val="00D41FC2"/>
    <w:rsid w:val="00D42897"/>
    <w:rsid w:val="00D429AF"/>
    <w:rsid w:val="00D42A06"/>
    <w:rsid w:val="00D42BEF"/>
    <w:rsid w:val="00D43243"/>
    <w:rsid w:val="00D4354B"/>
    <w:rsid w:val="00D43B02"/>
    <w:rsid w:val="00D44012"/>
    <w:rsid w:val="00D44342"/>
    <w:rsid w:val="00D445F2"/>
    <w:rsid w:val="00D447BE"/>
    <w:rsid w:val="00D44D80"/>
    <w:rsid w:val="00D44F59"/>
    <w:rsid w:val="00D451A4"/>
    <w:rsid w:val="00D452C1"/>
    <w:rsid w:val="00D45349"/>
    <w:rsid w:val="00D454CE"/>
    <w:rsid w:val="00D4563E"/>
    <w:rsid w:val="00D45BC4"/>
    <w:rsid w:val="00D45DBA"/>
    <w:rsid w:val="00D466C3"/>
    <w:rsid w:val="00D4674B"/>
    <w:rsid w:val="00D468E8"/>
    <w:rsid w:val="00D46F5B"/>
    <w:rsid w:val="00D47087"/>
    <w:rsid w:val="00D473F3"/>
    <w:rsid w:val="00D47792"/>
    <w:rsid w:val="00D479FB"/>
    <w:rsid w:val="00D47DDB"/>
    <w:rsid w:val="00D50141"/>
    <w:rsid w:val="00D50364"/>
    <w:rsid w:val="00D504F5"/>
    <w:rsid w:val="00D505FD"/>
    <w:rsid w:val="00D50667"/>
    <w:rsid w:val="00D510B2"/>
    <w:rsid w:val="00D512EE"/>
    <w:rsid w:val="00D5158C"/>
    <w:rsid w:val="00D51D1E"/>
    <w:rsid w:val="00D51DEC"/>
    <w:rsid w:val="00D52D74"/>
    <w:rsid w:val="00D52DEB"/>
    <w:rsid w:val="00D53395"/>
    <w:rsid w:val="00D539BF"/>
    <w:rsid w:val="00D53A8D"/>
    <w:rsid w:val="00D53CCE"/>
    <w:rsid w:val="00D53E29"/>
    <w:rsid w:val="00D54980"/>
    <w:rsid w:val="00D5527E"/>
    <w:rsid w:val="00D55289"/>
    <w:rsid w:val="00D556F2"/>
    <w:rsid w:val="00D55DCD"/>
    <w:rsid w:val="00D55FEB"/>
    <w:rsid w:val="00D56610"/>
    <w:rsid w:val="00D56AAE"/>
    <w:rsid w:val="00D56F3A"/>
    <w:rsid w:val="00D57731"/>
    <w:rsid w:val="00D57A6E"/>
    <w:rsid w:val="00D60008"/>
    <w:rsid w:val="00D6079C"/>
    <w:rsid w:val="00D609A5"/>
    <w:rsid w:val="00D616FA"/>
    <w:rsid w:val="00D62728"/>
    <w:rsid w:val="00D6294B"/>
    <w:rsid w:val="00D62BB4"/>
    <w:rsid w:val="00D63131"/>
    <w:rsid w:val="00D63D56"/>
    <w:rsid w:val="00D64294"/>
    <w:rsid w:val="00D64462"/>
    <w:rsid w:val="00D64D1B"/>
    <w:rsid w:val="00D64F36"/>
    <w:rsid w:val="00D6658B"/>
    <w:rsid w:val="00D66E14"/>
    <w:rsid w:val="00D67321"/>
    <w:rsid w:val="00D67A42"/>
    <w:rsid w:val="00D67E97"/>
    <w:rsid w:val="00D67EBB"/>
    <w:rsid w:val="00D71C9F"/>
    <w:rsid w:val="00D7225C"/>
    <w:rsid w:val="00D722B9"/>
    <w:rsid w:val="00D72390"/>
    <w:rsid w:val="00D72511"/>
    <w:rsid w:val="00D72577"/>
    <w:rsid w:val="00D72BEF"/>
    <w:rsid w:val="00D734D2"/>
    <w:rsid w:val="00D73589"/>
    <w:rsid w:val="00D73A1D"/>
    <w:rsid w:val="00D73DDA"/>
    <w:rsid w:val="00D74273"/>
    <w:rsid w:val="00D74497"/>
    <w:rsid w:val="00D74AB2"/>
    <w:rsid w:val="00D74D96"/>
    <w:rsid w:val="00D74DB7"/>
    <w:rsid w:val="00D74DF4"/>
    <w:rsid w:val="00D76B6A"/>
    <w:rsid w:val="00D77006"/>
    <w:rsid w:val="00D771C5"/>
    <w:rsid w:val="00D77241"/>
    <w:rsid w:val="00D772EA"/>
    <w:rsid w:val="00D77F85"/>
    <w:rsid w:val="00D803AA"/>
    <w:rsid w:val="00D8044A"/>
    <w:rsid w:val="00D804CB"/>
    <w:rsid w:val="00D804E1"/>
    <w:rsid w:val="00D806BD"/>
    <w:rsid w:val="00D80845"/>
    <w:rsid w:val="00D80AA0"/>
    <w:rsid w:val="00D81015"/>
    <w:rsid w:val="00D8121A"/>
    <w:rsid w:val="00D813B0"/>
    <w:rsid w:val="00D815E1"/>
    <w:rsid w:val="00D8178C"/>
    <w:rsid w:val="00D825AE"/>
    <w:rsid w:val="00D82B0E"/>
    <w:rsid w:val="00D83B4D"/>
    <w:rsid w:val="00D83E66"/>
    <w:rsid w:val="00D841C3"/>
    <w:rsid w:val="00D84269"/>
    <w:rsid w:val="00D845A8"/>
    <w:rsid w:val="00D8477B"/>
    <w:rsid w:val="00D84796"/>
    <w:rsid w:val="00D84827"/>
    <w:rsid w:val="00D849D8"/>
    <w:rsid w:val="00D855E7"/>
    <w:rsid w:val="00D856F8"/>
    <w:rsid w:val="00D8571D"/>
    <w:rsid w:val="00D8591C"/>
    <w:rsid w:val="00D85EC1"/>
    <w:rsid w:val="00D863CC"/>
    <w:rsid w:val="00D86426"/>
    <w:rsid w:val="00D864D2"/>
    <w:rsid w:val="00D8675D"/>
    <w:rsid w:val="00D8687A"/>
    <w:rsid w:val="00D8739F"/>
    <w:rsid w:val="00D87BB8"/>
    <w:rsid w:val="00D90300"/>
    <w:rsid w:val="00D90C83"/>
    <w:rsid w:val="00D90FAD"/>
    <w:rsid w:val="00D916FE"/>
    <w:rsid w:val="00D91726"/>
    <w:rsid w:val="00D91B3C"/>
    <w:rsid w:val="00D92747"/>
    <w:rsid w:val="00D927FF"/>
    <w:rsid w:val="00D92C4D"/>
    <w:rsid w:val="00D92EAC"/>
    <w:rsid w:val="00D92F9B"/>
    <w:rsid w:val="00D932ED"/>
    <w:rsid w:val="00D934D5"/>
    <w:rsid w:val="00D93706"/>
    <w:rsid w:val="00D937CD"/>
    <w:rsid w:val="00D93FD6"/>
    <w:rsid w:val="00D94722"/>
    <w:rsid w:val="00D9480E"/>
    <w:rsid w:val="00D9495E"/>
    <w:rsid w:val="00D949EB"/>
    <w:rsid w:val="00D949ED"/>
    <w:rsid w:val="00D95054"/>
    <w:rsid w:val="00D955F3"/>
    <w:rsid w:val="00D95BB8"/>
    <w:rsid w:val="00D973CB"/>
    <w:rsid w:val="00D9744F"/>
    <w:rsid w:val="00DA0280"/>
    <w:rsid w:val="00DA079C"/>
    <w:rsid w:val="00DA07BD"/>
    <w:rsid w:val="00DA0D9F"/>
    <w:rsid w:val="00DA11A5"/>
    <w:rsid w:val="00DA1453"/>
    <w:rsid w:val="00DA168E"/>
    <w:rsid w:val="00DA1B35"/>
    <w:rsid w:val="00DA27D5"/>
    <w:rsid w:val="00DA2EA3"/>
    <w:rsid w:val="00DA2EBD"/>
    <w:rsid w:val="00DA2F1D"/>
    <w:rsid w:val="00DA3012"/>
    <w:rsid w:val="00DA37C2"/>
    <w:rsid w:val="00DA3C42"/>
    <w:rsid w:val="00DA42C6"/>
    <w:rsid w:val="00DA463E"/>
    <w:rsid w:val="00DA49AB"/>
    <w:rsid w:val="00DA4EFF"/>
    <w:rsid w:val="00DA5531"/>
    <w:rsid w:val="00DA5A04"/>
    <w:rsid w:val="00DA5A18"/>
    <w:rsid w:val="00DA6011"/>
    <w:rsid w:val="00DA649A"/>
    <w:rsid w:val="00DA6B75"/>
    <w:rsid w:val="00DA7070"/>
    <w:rsid w:val="00DA75D5"/>
    <w:rsid w:val="00DA77BC"/>
    <w:rsid w:val="00DA7BAB"/>
    <w:rsid w:val="00DA7F39"/>
    <w:rsid w:val="00DB0051"/>
    <w:rsid w:val="00DB04EF"/>
    <w:rsid w:val="00DB05E3"/>
    <w:rsid w:val="00DB0630"/>
    <w:rsid w:val="00DB06E7"/>
    <w:rsid w:val="00DB0CA2"/>
    <w:rsid w:val="00DB0FA4"/>
    <w:rsid w:val="00DB10AC"/>
    <w:rsid w:val="00DB192E"/>
    <w:rsid w:val="00DB1FE4"/>
    <w:rsid w:val="00DB27EC"/>
    <w:rsid w:val="00DB2EAB"/>
    <w:rsid w:val="00DB3EEB"/>
    <w:rsid w:val="00DB3F4B"/>
    <w:rsid w:val="00DB42CA"/>
    <w:rsid w:val="00DB45BE"/>
    <w:rsid w:val="00DB4DAB"/>
    <w:rsid w:val="00DB4E35"/>
    <w:rsid w:val="00DB4E77"/>
    <w:rsid w:val="00DB4E84"/>
    <w:rsid w:val="00DB5216"/>
    <w:rsid w:val="00DB5418"/>
    <w:rsid w:val="00DB5950"/>
    <w:rsid w:val="00DB5C26"/>
    <w:rsid w:val="00DB631D"/>
    <w:rsid w:val="00DB6585"/>
    <w:rsid w:val="00DB6667"/>
    <w:rsid w:val="00DB6C3B"/>
    <w:rsid w:val="00DB716D"/>
    <w:rsid w:val="00DB743D"/>
    <w:rsid w:val="00DB7628"/>
    <w:rsid w:val="00DB776A"/>
    <w:rsid w:val="00DB7DBB"/>
    <w:rsid w:val="00DC01AB"/>
    <w:rsid w:val="00DC037A"/>
    <w:rsid w:val="00DC0D48"/>
    <w:rsid w:val="00DC0D64"/>
    <w:rsid w:val="00DC1C11"/>
    <w:rsid w:val="00DC1D72"/>
    <w:rsid w:val="00DC1DC3"/>
    <w:rsid w:val="00DC1E99"/>
    <w:rsid w:val="00DC2358"/>
    <w:rsid w:val="00DC2CC5"/>
    <w:rsid w:val="00DC36D6"/>
    <w:rsid w:val="00DC3DA1"/>
    <w:rsid w:val="00DC47A8"/>
    <w:rsid w:val="00DC4924"/>
    <w:rsid w:val="00DC4BB8"/>
    <w:rsid w:val="00DC514F"/>
    <w:rsid w:val="00DC5690"/>
    <w:rsid w:val="00DC5979"/>
    <w:rsid w:val="00DC5CDE"/>
    <w:rsid w:val="00DC5DCB"/>
    <w:rsid w:val="00DC6FF3"/>
    <w:rsid w:val="00DC7030"/>
    <w:rsid w:val="00DC745E"/>
    <w:rsid w:val="00DC76F6"/>
    <w:rsid w:val="00DC7983"/>
    <w:rsid w:val="00DC7A76"/>
    <w:rsid w:val="00DD041D"/>
    <w:rsid w:val="00DD07E2"/>
    <w:rsid w:val="00DD09EA"/>
    <w:rsid w:val="00DD0BB7"/>
    <w:rsid w:val="00DD0D43"/>
    <w:rsid w:val="00DD0DFE"/>
    <w:rsid w:val="00DD1201"/>
    <w:rsid w:val="00DD158C"/>
    <w:rsid w:val="00DD1855"/>
    <w:rsid w:val="00DD1889"/>
    <w:rsid w:val="00DD1AA8"/>
    <w:rsid w:val="00DD268A"/>
    <w:rsid w:val="00DD2942"/>
    <w:rsid w:val="00DD2E8F"/>
    <w:rsid w:val="00DD3319"/>
    <w:rsid w:val="00DD34AB"/>
    <w:rsid w:val="00DD34B5"/>
    <w:rsid w:val="00DD3795"/>
    <w:rsid w:val="00DD3C7D"/>
    <w:rsid w:val="00DD4127"/>
    <w:rsid w:val="00DD47DF"/>
    <w:rsid w:val="00DD4D01"/>
    <w:rsid w:val="00DD4E51"/>
    <w:rsid w:val="00DD5355"/>
    <w:rsid w:val="00DD56A5"/>
    <w:rsid w:val="00DD5D51"/>
    <w:rsid w:val="00DD6334"/>
    <w:rsid w:val="00DD6AAA"/>
    <w:rsid w:val="00DD700B"/>
    <w:rsid w:val="00DD733D"/>
    <w:rsid w:val="00DD7693"/>
    <w:rsid w:val="00DD7F58"/>
    <w:rsid w:val="00DE0172"/>
    <w:rsid w:val="00DE074B"/>
    <w:rsid w:val="00DE07FA"/>
    <w:rsid w:val="00DE0B56"/>
    <w:rsid w:val="00DE0BE8"/>
    <w:rsid w:val="00DE0C93"/>
    <w:rsid w:val="00DE0F65"/>
    <w:rsid w:val="00DE16F3"/>
    <w:rsid w:val="00DE1A67"/>
    <w:rsid w:val="00DE1BE9"/>
    <w:rsid w:val="00DE21B5"/>
    <w:rsid w:val="00DE2876"/>
    <w:rsid w:val="00DE305C"/>
    <w:rsid w:val="00DE3114"/>
    <w:rsid w:val="00DE3204"/>
    <w:rsid w:val="00DE3ABA"/>
    <w:rsid w:val="00DE3CA9"/>
    <w:rsid w:val="00DE3CF7"/>
    <w:rsid w:val="00DE3E49"/>
    <w:rsid w:val="00DE4140"/>
    <w:rsid w:val="00DE48DC"/>
    <w:rsid w:val="00DE4C6A"/>
    <w:rsid w:val="00DE4D67"/>
    <w:rsid w:val="00DE56C8"/>
    <w:rsid w:val="00DE647D"/>
    <w:rsid w:val="00DE6506"/>
    <w:rsid w:val="00DE698B"/>
    <w:rsid w:val="00DE69ED"/>
    <w:rsid w:val="00DE6A1A"/>
    <w:rsid w:val="00DE6A3A"/>
    <w:rsid w:val="00DE6C6A"/>
    <w:rsid w:val="00DE7BEF"/>
    <w:rsid w:val="00DE7E02"/>
    <w:rsid w:val="00DF0543"/>
    <w:rsid w:val="00DF0670"/>
    <w:rsid w:val="00DF083E"/>
    <w:rsid w:val="00DF1459"/>
    <w:rsid w:val="00DF1682"/>
    <w:rsid w:val="00DF179B"/>
    <w:rsid w:val="00DF1D04"/>
    <w:rsid w:val="00DF1D06"/>
    <w:rsid w:val="00DF1E45"/>
    <w:rsid w:val="00DF211D"/>
    <w:rsid w:val="00DF23ED"/>
    <w:rsid w:val="00DF31AC"/>
    <w:rsid w:val="00DF3511"/>
    <w:rsid w:val="00DF35A4"/>
    <w:rsid w:val="00DF35CC"/>
    <w:rsid w:val="00DF3793"/>
    <w:rsid w:val="00DF3CB2"/>
    <w:rsid w:val="00DF52C0"/>
    <w:rsid w:val="00DF5841"/>
    <w:rsid w:val="00DF58D9"/>
    <w:rsid w:val="00DF5988"/>
    <w:rsid w:val="00DF5C4F"/>
    <w:rsid w:val="00DF5E4B"/>
    <w:rsid w:val="00DF6170"/>
    <w:rsid w:val="00DF651A"/>
    <w:rsid w:val="00DF6617"/>
    <w:rsid w:val="00DF7047"/>
    <w:rsid w:val="00DF79B7"/>
    <w:rsid w:val="00DF7CCB"/>
    <w:rsid w:val="00DF7FA7"/>
    <w:rsid w:val="00E0049B"/>
    <w:rsid w:val="00E004AC"/>
    <w:rsid w:val="00E0073E"/>
    <w:rsid w:val="00E0117C"/>
    <w:rsid w:val="00E0127D"/>
    <w:rsid w:val="00E0150C"/>
    <w:rsid w:val="00E01541"/>
    <w:rsid w:val="00E01AB5"/>
    <w:rsid w:val="00E0216E"/>
    <w:rsid w:val="00E03037"/>
    <w:rsid w:val="00E03083"/>
    <w:rsid w:val="00E03EF5"/>
    <w:rsid w:val="00E042C1"/>
    <w:rsid w:val="00E04CFC"/>
    <w:rsid w:val="00E04DF5"/>
    <w:rsid w:val="00E04FBE"/>
    <w:rsid w:val="00E05665"/>
    <w:rsid w:val="00E05A2B"/>
    <w:rsid w:val="00E06097"/>
    <w:rsid w:val="00E06C98"/>
    <w:rsid w:val="00E071D5"/>
    <w:rsid w:val="00E0726E"/>
    <w:rsid w:val="00E072E8"/>
    <w:rsid w:val="00E076B7"/>
    <w:rsid w:val="00E07E63"/>
    <w:rsid w:val="00E1017F"/>
    <w:rsid w:val="00E113AF"/>
    <w:rsid w:val="00E114F7"/>
    <w:rsid w:val="00E116A6"/>
    <w:rsid w:val="00E118CB"/>
    <w:rsid w:val="00E11B06"/>
    <w:rsid w:val="00E12009"/>
    <w:rsid w:val="00E12479"/>
    <w:rsid w:val="00E124C8"/>
    <w:rsid w:val="00E132B4"/>
    <w:rsid w:val="00E134A9"/>
    <w:rsid w:val="00E138B3"/>
    <w:rsid w:val="00E13D2E"/>
    <w:rsid w:val="00E14401"/>
    <w:rsid w:val="00E14842"/>
    <w:rsid w:val="00E14BC7"/>
    <w:rsid w:val="00E14DCC"/>
    <w:rsid w:val="00E151EB"/>
    <w:rsid w:val="00E15487"/>
    <w:rsid w:val="00E156D0"/>
    <w:rsid w:val="00E15752"/>
    <w:rsid w:val="00E15ED6"/>
    <w:rsid w:val="00E16885"/>
    <w:rsid w:val="00E169E1"/>
    <w:rsid w:val="00E16DCC"/>
    <w:rsid w:val="00E1731A"/>
    <w:rsid w:val="00E17321"/>
    <w:rsid w:val="00E1799F"/>
    <w:rsid w:val="00E179CB"/>
    <w:rsid w:val="00E2033E"/>
    <w:rsid w:val="00E20464"/>
    <w:rsid w:val="00E2051A"/>
    <w:rsid w:val="00E20F66"/>
    <w:rsid w:val="00E21364"/>
    <w:rsid w:val="00E216F6"/>
    <w:rsid w:val="00E21786"/>
    <w:rsid w:val="00E218B8"/>
    <w:rsid w:val="00E218D5"/>
    <w:rsid w:val="00E219F2"/>
    <w:rsid w:val="00E21CBA"/>
    <w:rsid w:val="00E22335"/>
    <w:rsid w:val="00E23347"/>
    <w:rsid w:val="00E2338D"/>
    <w:rsid w:val="00E23618"/>
    <w:rsid w:val="00E247CC"/>
    <w:rsid w:val="00E248CD"/>
    <w:rsid w:val="00E24B66"/>
    <w:rsid w:val="00E24F85"/>
    <w:rsid w:val="00E250FC"/>
    <w:rsid w:val="00E2517F"/>
    <w:rsid w:val="00E2518B"/>
    <w:rsid w:val="00E255CF"/>
    <w:rsid w:val="00E25C72"/>
    <w:rsid w:val="00E25F7B"/>
    <w:rsid w:val="00E26645"/>
    <w:rsid w:val="00E268DE"/>
    <w:rsid w:val="00E26ABD"/>
    <w:rsid w:val="00E26AD1"/>
    <w:rsid w:val="00E271D5"/>
    <w:rsid w:val="00E271E1"/>
    <w:rsid w:val="00E279C9"/>
    <w:rsid w:val="00E27EC2"/>
    <w:rsid w:val="00E30454"/>
    <w:rsid w:val="00E3099B"/>
    <w:rsid w:val="00E30E1B"/>
    <w:rsid w:val="00E30FC0"/>
    <w:rsid w:val="00E318B0"/>
    <w:rsid w:val="00E330BF"/>
    <w:rsid w:val="00E334FA"/>
    <w:rsid w:val="00E3357E"/>
    <w:rsid w:val="00E33775"/>
    <w:rsid w:val="00E33DBD"/>
    <w:rsid w:val="00E33F58"/>
    <w:rsid w:val="00E33FA0"/>
    <w:rsid w:val="00E346A4"/>
    <w:rsid w:val="00E350CB"/>
    <w:rsid w:val="00E3560F"/>
    <w:rsid w:val="00E35762"/>
    <w:rsid w:val="00E35DB5"/>
    <w:rsid w:val="00E35E6A"/>
    <w:rsid w:val="00E35FC6"/>
    <w:rsid w:val="00E3609C"/>
    <w:rsid w:val="00E36360"/>
    <w:rsid w:val="00E36859"/>
    <w:rsid w:val="00E371A4"/>
    <w:rsid w:val="00E375DB"/>
    <w:rsid w:val="00E379AF"/>
    <w:rsid w:val="00E37E3E"/>
    <w:rsid w:val="00E37F5B"/>
    <w:rsid w:val="00E37F72"/>
    <w:rsid w:val="00E40A06"/>
    <w:rsid w:val="00E40A38"/>
    <w:rsid w:val="00E415ED"/>
    <w:rsid w:val="00E41614"/>
    <w:rsid w:val="00E41644"/>
    <w:rsid w:val="00E41CB1"/>
    <w:rsid w:val="00E420B7"/>
    <w:rsid w:val="00E425A4"/>
    <w:rsid w:val="00E42E0E"/>
    <w:rsid w:val="00E43534"/>
    <w:rsid w:val="00E43BE7"/>
    <w:rsid w:val="00E441BE"/>
    <w:rsid w:val="00E4481D"/>
    <w:rsid w:val="00E44A63"/>
    <w:rsid w:val="00E45C98"/>
    <w:rsid w:val="00E45E9F"/>
    <w:rsid w:val="00E4617A"/>
    <w:rsid w:val="00E467E4"/>
    <w:rsid w:val="00E46ABB"/>
    <w:rsid w:val="00E46EBC"/>
    <w:rsid w:val="00E46ECD"/>
    <w:rsid w:val="00E472F8"/>
    <w:rsid w:val="00E478B2"/>
    <w:rsid w:val="00E5011F"/>
    <w:rsid w:val="00E50681"/>
    <w:rsid w:val="00E50BB3"/>
    <w:rsid w:val="00E512C4"/>
    <w:rsid w:val="00E52552"/>
    <w:rsid w:val="00E5336A"/>
    <w:rsid w:val="00E53998"/>
    <w:rsid w:val="00E54301"/>
    <w:rsid w:val="00E5489A"/>
    <w:rsid w:val="00E54B34"/>
    <w:rsid w:val="00E54ED6"/>
    <w:rsid w:val="00E556AB"/>
    <w:rsid w:val="00E557D7"/>
    <w:rsid w:val="00E5594D"/>
    <w:rsid w:val="00E56121"/>
    <w:rsid w:val="00E568C2"/>
    <w:rsid w:val="00E56C7B"/>
    <w:rsid w:val="00E56D5B"/>
    <w:rsid w:val="00E57308"/>
    <w:rsid w:val="00E5742C"/>
    <w:rsid w:val="00E57613"/>
    <w:rsid w:val="00E57713"/>
    <w:rsid w:val="00E605F4"/>
    <w:rsid w:val="00E6062C"/>
    <w:rsid w:val="00E617C3"/>
    <w:rsid w:val="00E6195E"/>
    <w:rsid w:val="00E619F2"/>
    <w:rsid w:val="00E61A47"/>
    <w:rsid w:val="00E62015"/>
    <w:rsid w:val="00E623A4"/>
    <w:rsid w:val="00E625FE"/>
    <w:rsid w:val="00E62866"/>
    <w:rsid w:val="00E6338F"/>
    <w:rsid w:val="00E63C21"/>
    <w:rsid w:val="00E63C51"/>
    <w:rsid w:val="00E63E52"/>
    <w:rsid w:val="00E64BBC"/>
    <w:rsid w:val="00E652AA"/>
    <w:rsid w:val="00E65A13"/>
    <w:rsid w:val="00E65AF2"/>
    <w:rsid w:val="00E6639A"/>
    <w:rsid w:val="00E66A2A"/>
    <w:rsid w:val="00E67003"/>
    <w:rsid w:val="00E67380"/>
    <w:rsid w:val="00E67627"/>
    <w:rsid w:val="00E67BDB"/>
    <w:rsid w:val="00E67F2E"/>
    <w:rsid w:val="00E70589"/>
    <w:rsid w:val="00E708EA"/>
    <w:rsid w:val="00E708FF"/>
    <w:rsid w:val="00E70D68"/>
    <w:rsid w:val="00E7106B"/>
    <w:rsid w:val="00E71673"/>
    <w:rsid w:val="00E71CFF"/>
    <w:rsid w:val="00E71F2E"/>
    <w:rsid w:val="00E7205D"/>
    <w:rsid w:val="00E72135"/>
    <w:rsid w:val="00E732D3"/>
    <w:rsid w:val="00E73519"/>
    <w:rsid w:val="00E73945"/>
    <w:rsid w:val="00E73FE0"/>
    <w:rsid w:val="00E7461B"/>
    <w:rsid w:val="00E74AC4"/>
    <w:rsid w:val="00E74BE8"/>
    <w:rsid w:val="00E74EF8"/>
    <w:rsid w:val="00E7543F"/>
    <w:rsid w:val="00E75513"/>
    <w:rsid w:val="00E75998"/>
    <w:rsid w:val="00E7642F"/>
    <w:rsid w:val="00E764A4"/>
    <w:rsid w:val="00E76830"/>
    <w:rsid w:val="00E7685B"/>
    <w:rsid w:val="00E76BB4"/>
    <w:rsid w:val="00E76BCD"/>
    <w:rsid w:val="00E7752A"/>
    <w:rsid w:val="00E77678"/>
    <w:rsid w:val="00E77AEE"/>
    <w:rsid w:val="00E805D7"/>
    <w:rsid w:val="00E806DF"/>
    <w:rsid w:val="00E811E9"/>
    <w:rsid w:val="00E81A52"/>
    <w:rsid w:val="00E81D6C"/>
    <w:rsid w:val="00E828D8"/>
    <w:rsid w:val="00E82E61"/>
    <w:rsid w:val="00E82F1B"/>
    <w:rsid w:val="00E83420"/>
    <w:rsid w:val="00E83F0A"/>
    <w:rsid w:val="00E840E2"/>
    <w:rsid w:val="00E844FC"/>
    <w:rsid w:val="00E84845"/>
    <w:rsid w:val="00E848C9"/>
    <w:rsid w:val="00E84F4D"/>
    <w:rsid w:val="00E8500F"/>
    <w:rsid w:val="00E85339"/>
    <w:rsid w:val="00E8577D"/>
    <w:rsid w:val="00E85997"/>
    <w:rsid w:val="00E85A65"/>
    <w:rsid w:val="00E85D09"/>
    <w:rsid w:val="00E86147"/>
    <w:rsid w:val="00E864E3"/>
    <w:rsid w:val="00E866A0"/>
    <w:rsid w:val="00E86CCF"/>
    <w:rsid w:val="00E86D34"/>
    <w:rsid w:val="00E87687"/>
    <w:rsid w:val="00E87B9E"/>
    <w:rsid w:val="00E9023B"/>
    <w:rsid w:val="00E905AA"/>
    <w:rsid w:val="00E906C0"/>
    <w:rsid w:val="00E9074C"/>
    <w:rsid w:val="00E90993"/>
    <w:rsid w:val="00E90D95"/>
    <w:rsid w:val="00E918A2"/>
    <w:rsid w:val="00E918F6"/>
    <w:rsid w:val="00E919D7"/>
    <w:rsid w:val="00E91A7E"/>
    <w:rsid w:val="00E91E38"/>
    <w:rsid w:val="00E9216C"/>
    <w:rsid w:val="00E92266"/>
    <w:rsid w:val="00E9248C"/>
    <w:rsid w:val="00E924D2"/>
    <w:rsid w:val="00E925CE"/>
    <w:rsid w:val="00E928EB"/>
    <w:rsid w:val="00E92B1A"/>
    <w:rsid w:val="00E93282"/>
    <w:rsid w:val="00E93A50"/>
    <w:rsid w:val="00E94175"/>
    <w:rsid w:val="00E954DA"/>
    <w:rsid w:val="00E95591"/>
    <w:rsid w:val="00E95818"/>
    <w:rsid w:val="00E95828"/>
    <w:rsid w:val="00E96082"/>
    <w:rsid w:val="00E961DE"/>
    <w:rsid w:val="00E965EA"/>
    <w:rsid w:val="00E96AE5"/>
    <w:rsid w:val="00E96F66"/>
    <w:rsid w:val="00E971F3"/>
    <w:rsid w:val="00E972CE"/>
    <w:rsid w:val="00E973B0"/>
    <w:rsid w:val="00E97692"/>
    <w:rsid w:val="00E97D63"/>
    <w:rsid w:val="00EA0359"/>
    <w:rsid w:val="00EA0CBD"/>
    <w:rsid w:val="00EA1410"/>
    <w:rsid w:val="00EA16F0"/>
    <w:rsid w:val="00EA16FC"/>
    <w:rsid w:val="00EA179C"/>
    <w:rsid w:val="00EA1890"/>
    <w:rsid w:val="00EA2134"/>
    <w:rsid w:val="00EA2475"/>
    <w:rsid w:val="00EA25EB"/>
    <w:rsid w:val="00EA2B86"/>
    <w:rsid w:val="00EA375F"/>
    <w:rsid w:val="00EA39A0"/>
    <w:rsid w:val="00EA3A0F"/>
    <w:rsid w:val="00EA3A23"/>
    <w:rsid w:val="00EA3B29"/>
    <w:rsid w:val="00EA4393"/>
    <w:rsid w:val="00EA48A9"/>
    <w:rsid w:val="00EA4F6E"/>
    <w:rsid w:val="00EA533A"/>
    <w:rsid w:val="00EA5682"/>
    <w:rsid w:val="00EA6119"/>
    <w:rsid w:val="00EA78D6"/>
    <w:rsid w:val="00EA7A72"/>
    <w:rsid w:val="00EA7CDF"/>
    <w:rsid w:val="00EB0200"/>
    <w:rsid w:val="00EB021B"/>
    <w:rsid w:val="00EB0426"/>
    <w:rsid w:val="00EB0CE1"/>
    <w:rsid w:val="00EB0EBB"/>
    <w:rsid w:val="00EB0FCF"/>
    <w:rsid w:val="00EB1963"/>
    <w:rsid w:val="00EB1A18"/>
    <w:rsid w:val="00EB1FF8"/>
    <w:rsid w:val="00EB247E"/>
    <w:rsid w:val="00EB29D4"/>
    <w:rsid w:val="00EB2D72"/>
    <w:rsid w:val="00EB2F65"/>
    <w:rsid w:val="00EB34EB"/>
    <w:rsid w:val="00EB3CA1"/>
    <w:rsid w:val="00EB47B6"/>
    <w:rsid w:val="00EB4C7E"/>
    <w:rsid w:val="00EB5112"/>
    <w:rsid w:val="00EB5590"/>
    <w:rsid w:val="00EB55ED"/>
    <w:rsid w:val="00EB5775"/>
    <w:rsid w:val="00EB64DF"/>
    <w:rsid w:val="00EB6C86"/>
    <w:rsid w:val="00EB6E4C"/>
    <w:rsid w:val="00EC0CF5"/>
    <w:rsid w:val="00EC12EA"/>
    <w:rsid w:val="00EC164B"/>
    <w:rsid w:val="00EC173E"/>
    <w:rsid w:val="00EC260D"/>
    <w:rsid w:val="00EC2A1B"/>
    <w:rsid w:val="00EC2BED"/>
    <w:rsid w:val="00EC307E"/>
    <w:rsid w:val="00EC3C9D"/>
    <w:rsid w:val="00EC4020"/>
    <w:rsid w:val="00EC46B4"/>
    <w:rsid w:val="00EC4CAB"/>
    <w:rsid w:val="00EC4DA1"/>
    <w:rsid w:val="00EC514E"/>
    <w:rsid w:val="00EC51F9"/>
    <w:rsid w:val="00EC5A81"/>
    <w:rsid w:val="00EC67FE"/>
    <w:rsid w:val="00EC68F9"/>
    <w:rsid w:val="00EC6A34"/>
    <w:rsid w:val="00EC6B90"/>
    <w:rsid w:val="00EC7096"/>
    <w:rsid w:val="00EC73CC"/>
    <w:rsid w:val="00EC748C"/>
    <w:rsid w:val="00EC77A2"/>
    <w:rsid w:val="00EC77CC"/>
    <w:rsid w:val="00EC7FFC"/>
    <w:rsid w:val="00ED0054"/>
    <w:rsid w:val="00ED007D"/>
    <w:rsid w:val="00ED085A"/>
    <w:rsid w:val="00ED0C3D"/>
    <w:rsid w:val="00ED0F92"/>
    <w:rsid w:val="00ED109D"/>
    <w:rsid w:val="00ED10A4"/>
    <w:rsid w:val="00ED1907"/>
    <w:rsid w:val="00ED1F0F"/>
    <w:rsid w:val="00ED1FC4"/>
    <w:rsid w:val="00ED256E"/>
    <w:rsid w:val="00ED29AA"/>
    <w:rsid w:val="00ED2D3B"/>
    <w:rsid w:val="00ED2EE3"/>
    <w:rsid w:val="00ED3228"/>
    <w:rsid w:val="00ED37AD"/>
    <w:rsid w:val="00ED3824"/>
    <w:rsid w:val="00ED399C"/>
    <w:rsid w:val="00ED3BB6"/>
    <w:rsid w:val="00ED3F71"/>
    <w:rsid w:val="00ED45F4"/>
    <w:rsid w:val="00ED5195"/>
    <w:rsid w:val="00ED557D"/>
    <w:rsid w:val="00ED5AE2"/>
    <w:rsid w:val="00ED6119"/>
    <w:rsid w:val="00ED65A8"/>
    <w:rsid w:val="00ED65D9"/>
    <w:rsid w:val="00ED663D"/>
    <w:rsid w:val="00ED757A"/>
    <w:rsid w:val="00ED7584"/>
    <w:rsid w:val="00ED75D4"/>
    <w:rsid w:val="00ED75FA"/>
    <w:rsid w:val="00ED7F06"/>
    <w:rsid w:val="00EE0261"/>
    <w:rsid w:val="00EE057B"/>
    <w:rsid w:val="00EE094D"/>
    <w:rsid w:val="00EE0BB2"/>
    <w:rsid w:val="00EE0C1E"/>
    <w:rsid w:val="00EE0CCE"/>
    <w:rsid w:val="00EE1304"/>
    <w:rsid w:val="00EE15A7"/>
    <w:rsid w:val="00EE1D63"/>
    <w:rsid w:val="00EE2252"/>
    <w:rsid w:val="00EE231F"/>
    <w:rsid w:val="00EE2BBB"/>
    <w:rsid w:val="00EE2D96"/>
    <w:rsid w:val="00EE2E23"/>
    <w:rsid w:val="00EE33CC"/>
    <w:rsid w:val="00EE34DC"/>
    <w:rsid w:val="00EE34DD"/>
    <w:rsid w:val="00EE405B"/>
    <w:rsid w:val="00EE546E"/>
    <w:rsid w:val="00EE54DB"/>
    <w:rsid w:val="00EE5566"/>
    <w:rsid w:val="00EE5752"/>
    <w:rsid w:val="00EE5801"/>
    <w:rsid w:val="00EE5A67"/>
    <w:rsid w:val="00EE5B34"/>
    <w:rsid w:val="00EE5BA1"/>
    <w:rsid w:val="00EE6987"/>
    <w:rsid w:val="00EE7218"/>
    <w:rsid w:val="00EE778D"/>
    <w:rsid w:val="00EE7990"/>
    <w:rsid w:val="00EE7AA2"/>
    <w:rsid w:val="00EE7B52"/>
    <w:rsid w:val="00EF0AC9"/>
    <w:rsid w:val="00EF0C66"/>
    <w:rsid w:val="00EF1193"/>
    <w:rsid w:val="00EF1856"/>
    <w:rsid w:val="00EF1C5F"/>
    <w:rsid w:val="00EF20ED"/>
    <w:rsid w:val="00EF2664"/>
    <w:rsid w:val="00EF2A91"/>
    <w:rsid w:val="00EF2C01"/>
    <w:rsid w:val="00EF2FE6"/>
    <w:rsid w:val="00EF40A4"/>
    <w:rsid w:val="00EF446E"/>
    <w:rsid w:val="00EF463D"/>
    <w:rsid w:val="00EF4D35"/>
    <w:rsid w:val="00EF4E31"/>
    <w:rsid w:val="00EF505E"/>
    <w:rsid w:val="00EF5AA9"/>
    <w:rsid w:val="00EF5C6A"/>
    <w:rsid w:val="00EF5D95"/>
    <w:rsid w:val="00EF61C1"/>
    <w:rsid w:val="00EF61EE"/>
    <w:rsid w:val="00EF6413"/>
    <w:rsid w:val="00EF708A"/>
    <w:rsid w:val="00EF7178"/>
    <w:rsid w:val="00EF71EA"/>
    <w:rsid w:val="00EF7311"/>
    <w:rsid w:val="00EF755E"/>
    <w:rsid w:val="00EF76F0"/>
    <w:rsid w:val="00EF7C47"/>
    <w:rsid w:val="00EF7C81"/>
    <w:rsid w:val="00F003C5"/>
    <w:rsid w:val="00F00749"/>
    <w:rsid w:val="00F01315"/>
    <w:rsid w:val="00F01773"/>
    <w:rsid w:val="00F019A3"/>
    <w:rsid w:val="00F01B07"/>
    <w:rsid w:val="00F01BD8"/>
    <w:rsid w:val="00F01C6C"/>
    <w:rsid w:val="00F01D48"/>
    <w:rsid w:val="00F01D6A"/>
    <w:rsid w:val="00F022DA"/>
    <w:rsid w:val="00F02910"/>
    <w:rsid w:val="00F02975"/>
    <w:rsid w:val="00F02C55"/>
    <w:rsid w:val="00F035B6"/>
    <w:rsid w:val="00F03EAE"/>
    <w:rsid w:val="00F040FA"/>
    <w:rsid w:val="00F0424C"/>
    <w:rsid w:val="00F042C2"/>
    <w:rsid w:val="00F04413"/>
    <w:rsid w:val="00F0470C"/>
    <w:rsid w:val="00F04B38"/>
    <w:rsid w:val="00F04E0F"/>
    <w:rsid w:val="00F0582B"/>
    <w:rsid w:val="00F05A9E"/>
    <w:rsid w:val="00F05AFA"/>
    <w:rsid w:val="00F05C63"/>
    <w:rsid w:val="00F05FBB"/>
    <w:rsid w:val="00F06247"/>
    <w:rsid w:val="00F06451"/>
    <w:rsid w:val="00F06B40"/>
    <w:rsid w:val="00F071EE"/>
    <w:rsid w:val="00F07419"/>
    <w:rsid w:val="00F07AA9"/>
    <w:rsid w:val="00F07D2E"/>
    <w:rsid w:val="00F100CC"/>
    <w:rsid w:val="00F10A39"/>
    <w:rsid w:val="00F10CEC"/>
    <w:rsid w:val="00F11561"/>
    <w:rsid w:val="00F117E6"/>
    <w:rsid w:val="00F11816"/>
    <w:rsid w:val="00F1186C"/>
    <w:rsid w:val="00F11D18"/>
    <w:rsid w:val="00F125EA"/>
    <w:rsid w:val="00F127D9"/>
    <w:rsid w:val="00F127F2"/>
    <w:rsid w:val="00F12AC1"/>
    <w:rsid w:val="00F12B2F"/>
    <w:rsid w:val="00F12C9E"/>
    <w:rsid w:val="00F12D3B"/>
    <w:rsid w:val="00F12F6C"/>
    <w:rsid w:val="00F1326C"/>
    <w:rsid w:val="00F13346"/>
    <w:rsid w:val="00F13EBE"/>
    <w:rsid w:val="00F147E6"/>
    <w:rsid w:val="00F14CFC"/>
    <w:rsid w:val="00F14D2C"/>
    <w:rsid w:val="00F14F95"/>
    <w:rsid w:val="00F15329"/>
    <w:rsid w:val="00F158F3"/>
    <w:rsid w:val="00F1606C"/>
    <w:rsid w:val="00F161C8"/>
    <w:rsid w:val="00F165D1"/>
    <w:rsid w:val="00F167C8"/>
    <w:rsid w:val="00F16C83"/>
    <w:rsid w:val="00F17FB9"/>
    <w:rsid w:val="00F20DE0"/>
    <w:rsid w:val="00F212C9"/>
    <w:rsid w:val="00F21D1A"/>
    <w:rsid w:val="00F22637"/>
    <w:rsid w:val="00F229DD"/>
    <w:rsid w:val="00F22DDC"/>
    <w:rsid w:val="00F2364A"/>
    <w:rsid w:val="00F24055"/>
    <w:rsid w:val="00F243CD"/>
    <w:rsid w:val="00F25116"/>
    <w:rsid w:val="00F25355"/>
    <w:rsid w:val="00F25466"/>
    <w:rsid w:val="00F258BC"/>
    <w:rsid w:val="00F261A6"/>
    <w:rsid w:val="00F26225"/>
    <w:rsid w:val="00F264D5"/>
    <w:rsid w:val="00F2661C"/>
    <w:rsid w:val="00F2669F"/>
    <w:rsid w:val="00F26B16"/>
    <w:rsid w:val="00F26EC6"/>
    <w:rsid w:val="00F27128"/>
    <w:rsid w:val="00F27312"/>
    <w:rsid w:val="00F27321"/>
    <w:rsid w:val="00F279ED"/>
    <w:rsid w:val="00F27F49"/>
    <w:rsid w:val="00F30144"/>
    <w:rsid w:val="00F30569"/>
    <w:rsid w:val="00F309A5"/>
    <w:rsid w:val="00F30E4C"/>
    <w:rsid w:val="00F30E86"/>
    <w:rsid w:val="00F3101D"/>
    <w:rsid w:val="00F316DD"/>
    <w:rsid w:val="00F320EB"/>
    <w:rsid w:val="00F32558"/>
    <w:rsid w:val="00F32811"/>
    <w:rsid w:val="00F3289F"/>
    <w:rsid w:val="00F329A1"/>
    <w:rsid w:val="00F33AFE"/>
    <w:rsid w:val="00F3422B"/>
    <w:rsid w:val="00F34624"/>
    <w:rsid w:val="00F34C66"/>
    <w:rsid w:val="00F353F3"/>
    <w:rsid w:val="00F355CD"/>
    <w:rsid w:val="00F360D7"/>
    <w:rsid w:val="00F36615"/>
    <w:rsid w:val="00F369CD"/>
    <w:rsid w:val="00F36D56"/>
    <w:rsid w:val="00F37229"/>
    <w:rsid w:val="00F37388"/>
    <w:rsid w:val="00F3739B"/>
    <w:rsid w:val="00F3752A"/>
    <w:rsid w:val="00F37531"/>
    <w:rsid w:val="00F3769F"/>
    <w:rsid w:val="00F377E9"/>
    <w:rsid w:val="00F37CC7"/>
    <w:rsid w:val="00F37EA5"/>
    <w:rsid w:val="00F40C29"/>
    <w:rsid w:val="00F40D1E"/>
    <w:rsid w:val="00F40E71"/>
    <w:rsid w:val="00F4104E"/>
    <w:rsid w:val="00F41FC5"/>
    <w:rsid w:val="00F4231D"/>
    <w:rsid w:val="00F42C36"/>
    <w:rsid w:val="00F42F4A"/>
    <w:rsid w:val="00F4340B"/>
    <w:rsid w:val="00F43627"/>
    <w:rsid w:val="00F44297"/>
    <w:rsid w:val="00F44A79"/>
    <w:rsid w:val="00F44BAA"/>
    <w:rsid w:val="00F44CAD"/>
    <w:rsid w:val="00F45B13"/>
    <w:rsid w:val="00F45FAD"/>
    <w:rsid w:val="00F4769C"/>
    <w:rsid w:val="00F5005E"/>
    <w:rsid w:val="00F509C2"/>
    <w:rsid w:val="00F50E4F"/>
    <w:rsid w:val="00F5136D"/>
    <w:rsid w:val="00F51A15"/>
    <w:rsid w:val="00F51C16"/>
    <w:rsid w:val="00F52315"/>
    <w:rsid w:val="00F52823"/>
    <w:rsid w:val="00F5294A"/>
    <w:rsid w:val="00F52BC2"/>
    <w:rsid w:val="00F53104"/>
    <w:rsid w:val="00F53304"/>
    <w:rsid w:val="00F53443"/>
    <w:rsid w:val="00F5349D"/>
    <w:rsid w:val="00F5388D"/>
    <w:rsid w:val="00F53CEA"/>
    <w:rsid w:val="00F53EFA"/>
    <w:rsid w:val="00F542BF"/>
    <w:rsid w:val="00F54BC9"/>
    <w:rsid w:val="00F54FCD"/>
    <w:rsid w:val="00F55272"/>
    <w:rsid w:val="00F55E30"/>
    <w:rsid w:val="00F55FBD"/>
    <w:rsid w:val="00F56048"/>
    <w:rsid w:val="00F5611B"/>
    <w:rsid w:val="00F56312"/>
    <w:rsid w:val="00F56371"/>
    <w:rsid w:val="00F5644D"/>
    <w:rsid w:val="00F5656D"/>
    <w:rsid w:val="00F565C1"/>
    <w:rsid w:val="00F5661C"/>
    <w:rsid w:val="00F56636"/>
    <w:rsid w:val="00F57443"/>
    <w:rsid w:val="00F57627"/>
    <w:rsid w:val="00F57A49"/>
    <w:rsid w:val="00F57B37"/>
    <w:rsid w:val="00F61B40"/>
    <w:rsid w:val="00F61BCF"/>
    <w:rsid w:val="00F61E7A"/>
    <w:rsid w:val="00F626D1"/>
    <w:rsid w:val="00F62788"/>
    <w:rsid w:val="00F62C1E"/>
    <w:rsid w:val="00F6401F"/>
    <w:rsid w:val="00F64221"/>
    <w:rsid w:val="00F64C2E"/>
    <w:rsid w:val="00F6510D"/>
    <w:rsid w:val="00F653B9"/>
    <w:rsid w:val="00F6582C"/>
    <w:rsid w:val="00F6591D"/>
    <w:rsid w:val="00F65C21"/>
    <w:rsid w:val="00F664E9"/>
    <w:rsid w:val="00F66554"/>
    <w:rsid w:val="00F666FB"/>
    <w:rsid w:val="00F66A6D"/>
    <w:rsid w:val="00F6739E"/>
    <w:rsid w:val="00F67EFD"/>
    <w:rsid w:val="00F7009C"/>
    <w:rsid w:val="00F70733"/>
    <w:rsid w:val="00F70766"/>
    <w:rsid w:val="00F70A41"/>
    <w:rsid w:val="00F70C43"/>
    <w:rsid w:val="00F70DC7"/>
    <w:rsid w:val="00F70E15"/>
    <w:rsid w:val="00F71796"/>
    <w:rsid w:val="00F71BDA"/>
    <w:rsid w:val="00F71EA2"/>
    <w:rsid w:val="00F71FD8"/>
    <w:rsid w:val="00F72294"/>
    <w:rsid w:val="00F72499"/>
    <w:rsid w:val="00F725CC"/>
    <w:rsid w:val="00F72ADD"/>
    <w:rsid w:val="00F72B54"/>
    <w:rsid w:val="00F72CC3"/>
    <w:rsid w:val="00F72CCA"/>
    <w:rsid w:val="00F73056"/>
    <w:rsid w:val="00F741B4"/>
    <w:rsid w:val="00F742F0"/>
    <w:rsid w:val="00F745A5"/>
    <w:rsid w:val="00F74660"/>
    <w:rsid w:val="00F749E0"/>
    <w:rsid w:val="00F75231"/>
    <w:rsid w:val="00F7524A"/>
    <w:rsid w:val="00F75FE8"/>
    <w:rsid w:val="00F76363"/>
    <w:rsid w:val="00F76443"/>
    <w:rsid w:val="00F76561"/>
    <w:rsid w:val="00F76646"/>
    <w:rsid w:val="00F768A5"/>
    <w:rsid w:val="00F769B7"/>
    <w:rsid w:val="00F76C49"/>
    <w:rsid w:val="00F77033"/>
    <w:rsid w:val="00F77066"/>
    <w:rsid w:val="00F77119"/>
    <w:rsid w:val="00F77794"/>
    <w:rsid w:val="00F77CE0"/>
    <w:rsid w:val="00F80BB6"/>
    <w:rsid w:val="00F80C6C"/>
    <w:rsid w:val="00F8117C"/>
    <w:rsid w:val="00F8121B"/>
    <w:rsid w:val="00F81404"/>
    <w:rsid w:val="00F81821"/>
    <w:rsid w:val="00F81BDC"/>
    <w:rsid w:val="00F8233E"/>
    <w:rsid w:val="00F82399"/>
    <w:rsid w:val="00F82A39"/>
    <w:rsid w:val="00F831C5"/>
    <w:rsid w:val="00F837E0"/>
    <w:rsid w:val="00F83B03"/>
    <w:rsid w:val="00F84005"/>
    <w:rsid w:val="00F84271"/>
    <w:rsid w:val="00F843E0"/>
    <w:rsid w:val="00F854E5"/>
    <w:rsid w:val="00F85E8E"/>
    <w:rsid w:val="00F85EC6"/>
    <w:rsid w:val="00F85F3A"/>
    <w:rsid w:val="00F861F7"/>
    <w:rsid w:val="00F8636C"/>
    <w:rsid w:val="00F86419"/>
    <w:rsid w:val="00F8684C"/>
    <w:rsid w:val="00F86D04"/>
    <w:rsid w:val="00F878E8"/>
    <w:rsid w:val="00F878F7"/>
    <w:rsid w:val="00F87CA8"/>
    <w:rsid w:val="00F90CD2"/>
    <w:rsid w:val="00F90F47"/>
    <w:rsid w:val="00F91412"/>
    <w:rsid w:val="00F91BF7"/>
    <w:rsid w:val="00F91DB3"/>
    <w:rsid w:val="00F91FAB"/>
    <w:rsid w:val="00F92A8D"/>
    <w:rsid w:val="00F932B8"/>
    <w:rsid w:val="00F933B5"/>
    <w:rsid w:val="00F9355E"/>
    <w:rsid w:val="00F93569"/>
    <w:rsid w:val="00F9397C"/>
    <w:rsid w:val="00F93AB1"/>
    <w:rsid w:val="00F93C2E"/>
    <w:rsid w:val="00F940D9"/>
    <w:rsid w:val="00F9418F"/>
    <w:rsid w:val="00F94A05"/>
    <w:rsid w:val="00F94FBB"/>
    <w:rsid w:val="00F950EC"/>
    <w:rsid w:val="00F952C6"/>
    <w:rsid w:val="00F952DF"/>
    <w:rsid w:val="00F955EE"/>
    <w:rsid w:val="00F96788"/>
    <w:rsid w:val="00F9748D"/>
    <w:rsid w:val="00F977C2"/>
    <w:rsid w:val="00FA050D"/>
    <w:rsid w:val="00FA09AF"/>
    <w:rsid w:val="00FA0A9F"/>
    <w:rsid w:val="00FA0ADD"/>
    <w:rsid w:val="00FA0E1F"/>
    <w:rsid w:val="00FA1793"/>
    <w:rsid w:val="00FA1C28"/>
    <w:rsid w:val="00FA222B"/>
    <w:rsid w:val="00FA2728"/>
    <w:rsid w:val="00FA2B9F"/>
    <w:rsid w:val="00FA2DD8"/>
    <w:rsid w:val="00FA3195"/>
    <w:rsid w:val="00FA3E4B"/>
    <w:rsid w:val="00FA4AE7"/>
    <w:rsid w:val="00FA4EFD"/>
    <w:rsid w:val="00FA56E5"/>
    <w:rsid w:val="00FA5FC9"/>
    <w:rsid w:val="00FA68B0"/>
    <w:rsid w:val="00FB0165"/>
    <w:rsid w:val="00FB0377"/>
    <w:rsid w:val="00FB2B8B"/>
    <w:rsid w:val="00FB2FB8"/>
    <w:rsid w:val="00FB30F9"/>
    <w:rsid w:val="00FB311E"/>
    <w:rsid w:val="00FB37E3"/>
    <w:rsid w:val="00FB3FCB"/>
    <w:rsid w:val="00FB423E"/>
    <w:rsid w:val="00FB4B7C"/>
    <w:rsid w:val="00FB5027"/>
    <w:rsid w:val="00FB5277"/>
    <w:rsid w:val="00FB52D7"/>
    <w:rsid w:val="00FB53EF"/>
    <w:rsid w:val="00FB5BA0"/>
    <w:rsid w:val="00FB5DBD"/>
    <w:rsid w:val="00FB6363"/>
    <w:rsid w:val="00FB6A29"/>
    <w:rsid w:val="00FB7058"/>
    <w:rsid w:val="00FB78E5"/>
    <w:rsid w:val="00FB7B51"/>
    <w:rsid w:val="00FB7D4D"/>
    <w:rsid w:val="00FC0409"/>
    <w:rsid w:val="00FC05B8"/>
    <w:rsid w:val="00FC0684"/>
    <w:rsid w:val="00FC069D"/>
    <w:rsid w:val="00FC0D8C"/>
    <w:rsid w:val="00FC0F8F"/>
    <w:rsid w:val="00FC117A"/>
    <w:rsid w:val="00FC13A6"/>
    <w:rsid w:val="00FC14C9"/>
    <w:rsid w:val="00FC1A1F"/>
    <w:rsid w:val="00FC1ABB"/>
    <w:rsid w:val="00FC26C7"/>
    <w:rsid w:val="00FC2B9E"/>
    <w:rsid w:val="00FC2DF4"/>
    <w:rsid w:val="00FC2E6A"/>
    <w:rsid w:val="00FC32C7"/>
    <w:rsid w:val="00FC349E"/>
    <w:rsid w:val="00FC3E9E"/>
    <w:rsid w:val="00FC4AB2"/>
    <w:rsid w:val="00FC5AC3"/>
    <w:rsid w:val="00FC5D72"/>
    <w:rsid w:val="00FC5D85"/>
    <w:rsid w:val="00FC601A"/>
    <w:rsid w:val="00FC6089"/>
    <w:rsid w:val="00FC696B"/>
    <w:rsid w:val="00FC699F"/>
    <w:rsid w:val="00FC6A34"/>
    <w:rsid w:val="00FC6AE8"/>
    <w:rsid w:val="00FC6C76"/>
    <w:rsid w:val="00FC7085"/>
    <w:rsid w:val="00FC7958"/>
    <w:rsid w:val="00FD025A"/>
    <w:rsid w:val="00FD0361"/>
    <w:rsid w:val="00FD059B"/>
    <w:rsid w:val="00FD084F"/>
    <w:rsid w:val="00FD0C5E"/>
    <w:rsid w:val="00FD10E7"/>
    <w:rsid w:val="00FD15C9"/>
    <w:rsid w:val="00FD230E"/>
    <w:rsid w:val="00FD2475"/>
    <w:rsid w:val="00FD2DD4"/>
    <w:rsid w:val="00FD2DF7"/>
    <w:rsid w:val="00FD2EE2"/>
    <w:rsid w:val="00FD311F"/>
    <w:rsid w:val="00FD32B7"/>
    <w:rsid w:val="00FD3392"/>
    <w:rsid w:val="00FD35F5"/>
    <w:rsid w:val="00FD3793"/>
    <w:rsid w:val="00FD3945"/>
    <w:rsid w:val="00FD48E3"/>
    <w:rsid w:val="00FD4A1D"/>
    <w:rsid w:val="00FD4C26"/>
    <w:rsid w:val="00FD4E6D"/>
    <w:rsid w:val="00FD4F94"/>
    <w:rsid w:val="00FD5211"/>
    <w:rsid w:val="00FD5322"/>
    <w:rsid w:val="00FD533D"/>
    <w:rsid w:val="00FD5474"/>
    <w:rsid w:val="00FD598E"/>
    <w:rsid w:val="00FD5C95"/>
    <w:rsid w:val="00FD5FEE"/>
    <w:rsid w:val="00FD6FC3"/>
    <w:rsid w:val="00FD72CD"/>
    <w:rsid w:val="00FE0421"/>
    <w:rsid w:val="00FE0C5C"/>
    <w:rsid w:val="00FE0C6E"/>
    <w:rsid w:val="00FE1142"/>
    <w:rsid w:val="00FE1309"/>
    <w:rsid w:val="00FE15F8"/>
    <w:rsid w:val="00FE18DA"/>
    <w:rsid w:val="00FE2036"/>
    <w:rsid w:val="00FE2129"/>
    <w:rsid w:val="00FE24B3"/>
    <w:rsid w:val="00FE2A0F"/>
    <w:rsid w:val="00FE2DBF"/>
    <w:rsid w:val="00FE2F55"/>
    <w:rsid w:val="00FE313D"/>
    <w:rsid w:val="00FE3567"/>
    <w:rsid w:val="00FE35FA"/>
    <w:rsid w:val="00FE3CDF"/>
    <w:rsid w:val="00FE41F4"/>
    <w:rsid w:val="00FE45D4"/>
    <w:rsid w:val="00FE46AC"/>
    <w:rsid w:val="00FE46E6"/>
    <w:rsid w:val="00FE4704"/>
    <w:rsid w:val="00FE4E7E"/>
    <w:rsid w:val="00FE55C9"/>
    <w:rsid w:val="00FE5F7D"/>
    <w:rsid w:val="00FE680B"/>
    <w:rsid w:val="00FE68D6"/>
    <w:rsid w:val="00FE73AF"/>
    <w:rsid w:val="00FE78F2"/>
    <w:rsid w:val="00FE7E38"/>
    <w:rsid w:val="00FF0220"/>
    <w:rsid w:val="00FF1087"/>
    <w:rsid w:val="00FF1E7D"/>
    <w:rsid w:val="00FF27C0"/>
    <w:rsid w:val="00FF2C9E"/>
    <w:rsid w:val="00FF4ACD"/>
    <w:rsid w:val="00FF51DA"/>
    <w:rsid w:val="00FF5799"/>
    <w:rsid w:val="00FF5C71"/>
    <w:rsid w:val="00FF5E5B"/>
    <w:rsid w:val="00FF6180"/>
    <w:rsid w:val="00FF6A4E"/>
    <w:rsid w:val="00FF6C67"/>
    <w:rsid w:val="00FF7357"/>
    <w:rsid w:val="00FF7706"/>
    <w:rsid w:val="00FF794C"/>
    <w:rsid w:val="00FF7F4D"/>
    <w:rsid w:val="5A257FBB"/>
    <w:rsid w:val="6A94DD8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E22F1"/>
  <w15:chartTrackingRefBased/>
  <w15:docId w15:val="{580CB6B6-2C00-4C57-B789-7DBF7F19D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11E02"/>
    <w:pPr>
      <w:jc w:val="both"/>
    </w:pPr>
  </w:style>
  <w:style w:type="paragraph" w:styleId="Heading1">
    <w:name w:val="heading 1"/>
    <w:aliases w:val="PB Heading 1"/>
    <w:basedOn w:val="Normal"/>
    <w:next w:val="PBParagraph"/>
    <w:link w:val="Heading1Char"/>
    <w:uiPriority w:val="1"/>
    <w:rsid w:val="008630BB"/>
    <w:pPr>
      <w:keepNext/>
      <w:keepLines/>
      <w:numPr>
        <w:numId w:val="17"/>
      </w:numPr>
      <w:spacing w:before="240" w:after="120"/>
      <w:jc w:val="left"/>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
    <w:link w:val="Heading2Char"/>
    <w:uiPriority w:val="2"/>
    <w:qFormat/>
    <w:rsid w:val="004F15DB"/>
    <w:pPr>
      <w:numPr>
        <w:ilvl w:val="1"/>
        <w:numId w:val="1"/>
      </w:numPr>
      <w:outlineLvl w:val="1"/>
    </w:pPr>
    <w:rPr>
      <w:color w:val="024987" w:themeColor="accent3"/>
      <w:sz w:val="24"/>
      <w:szCs w:val="24"/>
    </w:rPr>
  </w:style>
  <w:style w:type="paragraph" w:styleId="Heading3">
    <w:name w:val="heading 3"/>
    <w:aliases w:val="PB Heading 3"/>
    <w:basedOn w:val="Heading2"/>
    <w:next w:val="PBParagraph"/>
    <w:link w:val="Heading3Char"/>
    <w:uiPriority w:val="3"/>
    <w:qFormat/>
    <w:rsid w:val="00F91412"/>
    <w:pPr>
      <w:keepNext w:val="0"/>
      <w:keepLines w:val="0"/>
      <w:widowControl w:val="0"/>
      <w:numPr>
        <w:ilvl w:val="2"/>
        <w:numId w:val="17"/>
      </w:numPr>
      <w:spacing w:before="0" w:after="0" w:line="240" w:lineRule="auto"/>
      <w:outlineLvl w:val="2"/>
    </w:pPr>
    <w:rPr>
      <w:rFonts w:asciiTheme="minorHAnsi" w:hAnsiTheme="minorHAnsi"/>
      <w:color w:val="03295A" w:themeColor="accent4"/>
      <w:sz w:val="20"/>
      <w:szCs w:val="20"/>
    </w:rPr>
  </w:style>
  <w:style w:type="paragraph" w:styleId="Heading4">
    <w:name w:val="heading 4"/>
    <w:aliases w:val="PB Heading 4"/>
    <w:basedOn w:val="Heading3"/>
    <w:next w:val="PBParagraph"/>
    <w:link w:val="Heading4Char"/>
    <w:uiPriority w:val="4"/>
    <w:qFormat/>
    <w:rsid w:val="00E2518B"/>
    <w:pPr>
      <w:numPr>
        <w:ilvl w:val="3"/>
      </w:numPr>
      <w:outlineLvl w:val="3"/>
    </w:pPr>
    <w:rPr>
      <w:bCs w:val="0"/>
      <w:i/>
      <w:iCs/>
      <w:color w:val="0094D2"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B1459E"/>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8E6580"/>
    <w:rPr>
      <w:rFonts w:asciiTheme="majorHAnsi" w:eastAsiaTheme="majorEastAsia" w:hAnsiTheme="majorHAnsi" w:cstheme="majorBidi"/>
      <w:b/>
      <w:color w:val="03295A" w:themeColor="accent4"/>
      <w:spacing w:val="10"/>
      <w:kern w:val="28"/>
      <w:sz w:val="32"/>
      <w:szCs w:val="56"/>
      <w:lang w:val="fr-FR"/>
    </w:rPr>
  </w:style>
  <w:style w:type="character" w:customStyle="1" w:styleId="Heading1Char">
    <w:name w:val="Heading 1 Char"/>
    <w:aliases w:val="PB Heading 1 Char"/>
    <w:basedOn w:val="DefaultParagraphFont"/>
    <w:link w:val="Heading1"/>
    <w:uiPriority w:val="1"/>
    <w:rsid w:val="008E6580"/>
    <w:rPr>
      <w:rFonts w:asciiTheme="majorHAnsi" w:eastAsiaTheme="majorEastAsia" w:hAnsiTheme="majorHAnsi" w:cstheme="majorBidi"/>
      <w:bCs/>
      <w:color w:val="03295A" w:themeColor="accent4"/>
      <w:sz w:val="28"/>
      <w:szCs w:val="28"/>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fr-FR"/>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fr-FR"/>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4"/>
      </w:numPr>
      <w:contextualSpacing/>
    </w:pPr>
  </w:style>
  <w:style w:type="paragraph" w:customStyle="1" w:styleId="PBParagraph">
    <w:name w:val="PB Paragraph"/>
    <w:basedOn w:val="ListParagraph"/>
    <w:link w:val="PBParagraphChar"/>
    <w:qFormat/>
    <w:rsid w:val="008E6580"/>
    <w:pPr>
      <w:numPr>
        <w:numId w:val="2"/>
      </w:numPr>
      <w:spacing w:after="120"/>
      <w:contextualSpacing w:val="0"/>
    </w:pPr>
  </w:style>
  <w:style w:type="character" w:customStyle="1" w:styleId="Heading2Char">
    <w:name w:val="Heading 2 Char"/>
    <w:aliases w:val="PB Heading 2 Char"/>
    <w:basedOn w:val="DefaultParagraphFont"/>
    <w:link w:val="Heading2"/>
    <w:uiPriority w:val="2"/>
    <w:rsid w:val="004F15DB"/>
    <w:rPr>
      <w:rFonts w:asciiTheme="majorHAnsi" w:eastAsiaTheme="majorEastAsia" w:hAnsiTheme="majorHAnsi" w:cstheme="majorBidi"/>
      <w:bCs/>
      <w:color w:val="024987" w:themeColor="accent3"/>
      <w:sz w:val="24"/>
      <w:szCs w:val="24"/>
    </w:rPr>
  </w:style>
  <w:style w:type="character" w:customStyle="1" w:styleId="ListParagraphChar">
    <w:name w:val="List Paragraph Char"/>
    <w:aliases w:val="PB Numbered List Char"/>
    <w:basedOn w:val="DefaultParagraphFont"/>
    <w:link w:val="ListParagraph"/>
    <w:uiPriority w:val="34"/>
    <w:rsid w:val="008E6580"/>
  </w:style>
  <w:style w:type="character" w:customStyle="1" w:styleId="PBParagraphChar">
    <w:name w:val="PB Paragraph Char"/>
    <w:basedOn w:val="ListParagraphChar"/>
    <w:link w:val="PBParagraph"/>
    <w:rsid w:val="008E6580"/>
  </w:style>
  <w:style w:type="character" w:customStyle="1" w:styleId="Heading3Char">
    <w:name w:val="Heading 3 Char"/>
    <w:aliases w:val="PB Heading 3 Char"/>
    <w:basedOn w:val="DefaultParagraphFont"/>
    <w:link w:val="Heading3"/>
    <w:uiPriority w:val="3"/>
    <w:rsid w:val="00F91412"/>
    <w:rPr>
      <w:rFonts w:eastAsiaTheme="majorEastAsia" w:cstheme="majorBidi"/>
      <w:bCs/>
      <w:color w:val="03295A" w:themeColor="accent4"/>
      <w:sz w:val="20"/>
      <w:szCs w:val="20"/>
    </w:rPr>
  </w:style>
  <w:style w:type="paragraph" w:customStyle="1" w:styleId="PBBulletList">
    <w:name w:val="PB Bullet List"/>
    <w:basedOn w:val="ListParagraph"/>
    <w:link w:val="PBBulletListChar"/>
    <w:uiPriority w:val="6"/>
    <w:qFormat/>
    <w:rsid w:val="001C1A21"/>
    <w:pPr>
      <w:numPr>
        <w:numId w:val="3"/>
      </w:numPr>
    </w:pPr>
  </w:style>
  <w:style w:type="character" w:customStyle="1" w:styleId="Heading4Char">
    <w:name w:val="Heading 4 Char"/>
    <w:aliases w:val="PB Heading 4 Char"/>
    <w:basedOn w:val="DefaultParagraphFont"/>
    <w:link w:val="Heading4"/>
    <w:uiPriority w:val="4"/>
    <w:rsid w:val="008E6580"/>
    <w:rPr>
      <w:rFonts w:eastAsiaTheme="majorEastAsia" w:cstheme="majorBidi"/>
      <w:i/>
      <w:iCs/>
      <w:color w:val="0094D2" w:themeColor="accent1"/>
      <w:sz w:val="20"/>
      <w:szCs w:val="20"/>
    </w:rPr>
  </w:style>
  <w:style w:type="character" w:customStyle="1" w:styleId="PBBulletListChar">
    <w:name w:val="PB Bullet List Char"/>
    <w:basedOn w:val="ListParagraphChar"/>
    <w:link w:val="PBBulletList"/>
    <w:uiPriority w:val="6"/>
    <w:rsid w:val="008E6580"/>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fr-FR"/>
    </w:rPr>
  </w:style>
  <w:style w:type="paragraph" w:styleId="FootnoteText">
    <w:name w:val="footnote text"/>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basedOn w:val="DefaultParagraphFont"/>
    <w:link w:val="FootnoteText"/>
    <w:uiPriority w:val="99"/>
    <w:rsid w:val="000B17BF"/>
    <w:rPr>
      <w:sz w:val="18"/>
      <w:szCs w:val="20"/>
      <w:lang w:val="fr-FR"/>
    </w:rPr>
  </w:style>
  <w:style w:type="character" w:styleId="FootnoteReference">
    <w:name w:val="footnote reference"/>
    <w:basedOn w:val="DefaultParagraphFont"/>
    <w:uiPriority w:val="99"/>
    <w:unhideWhenUsed/>
    <w:rsid w:val="00C114F7"/>
    <w:rPr>
      <w:vertAlign w:val="superscript"/>
    </w:rPr>
  </w:style>
  <w:style w:type="paragraph" w:styleId="TOCHeading">
    <w:name w:val="TOC Heading"/>
    <w:basedOn w:val="Heading1"/>
    <w:next w:val="Normal"/>
    <w:uiPriority w:val="39"/>
    <w:unhideWhenUsed/>
    <w:rsid w:val="00497782"/>
    <w:pPr>
      <w:spacing w:line="259" w:lineRule="auto"/>
      <w:ind w:left="0" w:firstLine="0"/>
      <w:jc w:val="center"/>
      <w:outlineLvl w:val="9"/>
    </w:pPr>
    <w:rPr>
      <w:rFonts w:cstheme="majorHAnsi"/>
    </w:rPr>
  </w:style>
  <w:style w:type="paragraph" w:styleId="TOC1">
    <w:name w:val="toc 1"/>
    <w:basedOn w:val="Normal"/>
    <w:next w:val="Normal"/>
    <w:autoRedefine/>
    <w:uiPriority w:val="39"/>
    <w:unhideWhenUsed/>
    <w:rsid w:val="00BF7811"/>
    <w:pPr>
      <w:tabs>
        <w:tab w:val="left" w:pos="567"/>
        <w:tab w:val="right" w:leader="dot" w:pos="9628"/>
      </w:tabs>
      <w:spacing w:after="120"/>
      <w:ind w:left="567" w:hanging="567"/>
      <w:jc w:val="left"/>
    </w:pPr>
    <w:rPr>
      <w:noProof/>
    </w:rPr>
  </w:style>
  <w:style w:type="paragraph" w:styleId="TOC2">
    <w:name w:val="toc 2"/>
    <w:basedOn w:val="Normal"/>
    <w:next w:val="Normal"/>
    <w:autoRedefine/>
    <w:uiPriority w:val="39"/>
    <w:unhideWhenUsed/>
    <w:rsid w:val="000E2DB0"/>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0E2DB0"/>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fr-FR"/>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fr-FR"/>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fr-FR"/>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fr-FR"/>
    </w:rPr>
  </w:style>
  <w:style w:type="character" w:styleId="UnresolvedMention">
    <w:name w:val="Unresolved Mention"/>
    <w:basedOn w:val="DefaultParagraphFont"/>
    <w:uiPriority w:val="99"/>
    <w:unhideWhenUsed/>
    <w:rsid w:val="00D44012"/>
    <w:rPr>
      <w:color w:val="605E5C"/>
      <w:shd w:val="clear" w:color="auto" w:fill="E1DFDD"/>
    </w:rPr>
  </w:style>
  <w:style w:type="paragraph" w:customStyle="1" w:styleId="PBParagraphs">
    <w:name w:val="PBParagraphs"/>
    <w:basedOn w:val="Normal"/>
    <w:link w:val="PBParagraphsChar"/>
    <w:qFormat/>
    <w:rsid w:val="00BB0F40"/>
    <w:pPr>
      <w:numPr>
        <w:numId w:val="5"/>
      </w:numPr>
      <w:tabs>
        <w:tab w:val="left" w:pos="567"/>
      </w:tabs>
      <w:spacing w:before="120" w:after="120" w:line="240" w:lineRule="auto"/>
    </w:pPr>
    <w:rPr>
      <w:rFonts w:ascii="Calibri" w:eastAsia="SimSun" w:hAnsi="Calibri"/>
      <w:szCs w:val="19"/>
    </w:rPr>
  </w:style>
  <w:style w:type="character" w:customStyle="1" w:styleId="PBParagraphsChar">
    <w:name w:val="PBParagraphs Char"/>
    <w:basedOn w:val="DefaultParagraphFont"/>
    <w:link w:val="PBParagraphs"/>
    <w:rsid w:val="00BB0F40"/>
    <w:rPr>
      <w:rFonts w:ascii="Calibri" w:eastAsia="SimSun" w:hAnsi="Calibri"/>
      <w:szCs w:val="19"/>
    </w:rPr>
  </w:style>
  <w:style w:type="numbering" w:customStyle="1" w:styleId="CurrentList1">
    <w:name w:val="Current List1"/>
    <w:uiPriority w:val="99"/>
    <w:rsid w:val="00E90993"/>
    <w:pPr>
      <w:numPr>
        <w:numId w:val="16"/>
      </w:numPr>
    </w:pPr>
  </w:style>
  <w:style w:type="character" w:styleId="FollowedHyperlink">
    <w:name w:val="FollowedHyperlink"/>
    <w:basedOn w:val="DefaultParagraphFont"/>
    <w:uiPriority w:val="99"/>
    <w:semiHidden/>
    <w:unhideWhenUsed/>
    <w:rsid w:val="0017467E"/>
    <w:rPr>
      <w:color w:val="53714B" w:themeColor="followedHyperlink"/>
      <w:u w:val="single"/>
    </w:rPr>
  </w:style>
  <w:style w:type="paragraph" w:styleId="Revision">
    <w:name w:val="Revision"/>
    <w:hidden/>
    <w:uiPriority w:val="99"/>
    <w:semiHidden/>
    <w:rsid w:val="00C844EB"/>
    <w:pPr>
      <w:spacing w:after="0" w:line="240" w:lineRule="auto"/>
    </w:pPr>
  </w:style>
  <w:style w:type="paragraph" w:styleId="NormalWeb">
    <w:name w:val="Normal (Web)"/>
    <w:basedOn w:val="Normal"/>
    <w:uiPriority w:val="99"/>
    <w:semiHidden/>
    <w:unhideWhenUsed/>
    <w:rsid w:val="00111E02"/>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numbering" w:customStyle="1" w:styleId="Style1">
    <w:name w:val="Style1"/>
    <w:uiPriority w:val="99"/>
    <w:rsid w:val="001F0C23"/>
    <w:pPr>
      <w:numPr>
        <w:numId w:val="18"/>
      </w:numPr>
    </w:pPr>
  </w:style>
  <w:style w:type="numbering" w:customStyle="1" w:styleId="Style2">
    <w:name w:val="Style2"/>
    <w:uiPriority w:val="99"/>
    <w:rsid w:val="00227CF4"/>
    <w:pPr>
      <w:numPr>
        <w:numId w:val="19"/>
      </w:numPr>
    </w:pPr>
  </w:style>
  <w:style w:type="numbering" w:customStyle="1" w:styleId="Style3">
    <w:name w:val="Style3"/>
    <w:uiPriority w:val="99"/>
    <w:rsid w:val="00227CF4"/>
  </w:style>
  <w:style w:type="numbering" w:customStyle="1" w:styleId="Style6">
    <w:name w:val="Style6"/>
    <w:uiPriority w:val="99"/>
    <w:rsid w:val="00A50606"/>
    <w:pPr>
      <w:numPr>
        <w:numId w:val="1"/>
      </w:numPr>
    </w:pPr>
  </w:style>
  <w:style w:type="numbering" w:customStyle="1" w:styleId="Style7">
    <w:name w:val="Style7"/>
    <w:uiPriority w:val="99"/>
    <w:rsid w:val="00A50606"/>
    <w:pPr>
      <w:numPr>
        <w:numId w:val="6"/>
      </w:numPr>
    </w:pPr>
  </w:style>
  <w:style w:type="numbering" w:customStyle="1" w:styleId="Style8">
    <w:name w:val="Style8"/>
    <w:uiPriority w:val="99"/>
    <w:rsid w:val="00A50606"/>
    <w:pPr>
      <w:numPr>
        <w:numId w:val="7"/>
      </w:numPr>
    </w:pPr>
  </w:style>
  <w:style w:type="numbering" w:customStyle="1" w:styleId="Style9">
    <w:name w:val="Style9"/>
    <w:uiPriority w:val="99"/>
    <w:rsid w:val="00A50606"/>
    <w:pPr>
      <w:numPr>
        <w:numId w:val="10"/>
      </w:numPr>
    </w:pPr>
  </w:style>
  <w:style w:type="numbering" w:customStyle="1" w:styleId="Style10">
    <w:name w:val="Style10"/>
    <w:uiPriority w:val="99"/>
    <w:rsid w:val="00106E12"/>
    <w:pPr>
      <w:numPr>
        <w:numId w:val="8"/>
      </w:numPr>
    </w:pPr>
  </w:style>
  <w:style w:type="numbering" w:customStyle="1" w:styleId="Style11">
    <w:name w:val="Style11"/>
    <w:uiPriority w:val="99"/>
    <w:rsid w:val="00D14552"/>
    <w:pPr>
      <w:numPr>
        <w:numId w:val="9"/>
      </w:numPr>
    </w:pPr>
  </w:style>
  <w:style w:type="numbering" w:customStyle="1" w:styleId="Style12">
    <w:name w:val="Style12"/>
    <w:uiPriority w:val="99"/>
    <w:rsid w:val="00124A88"/>
    <w:pPr>
      <w:numPr>
        <w:numId w:val="13"/>
      </w:numPr>
    </w:pPr>
  </w:style>
  <w:style w:type="numbering" w:customStyle="1" w:styleId="Style13">
    <w:name w:val="Style13"/>
    <w:uiPriority w:val="99"/>
    <w:rsid w:val="00FB4B7C"/>
    <w:pPr>
      <w:numPr>
        <w:numId w:val="11"/>
      </w:numPr>
    </w:pPr>
  </w:style>
  <w:style w:type="numbering" w:customStyle="1" w:styleId="Style14">
    <w:name w:val="Style14"/>
    <w:uiPriority w:val="99"/>
    <w:rsid w:val="00FB4B7C"/>
    <w:pPr>
      <w:numPr>
        <w:numId w:val="12"/>
      </w:numPr>
    </w:pPr>
  </w:style>
  <w:style w:type="numbering" w:customStyle="1" w:styleId="Style15">
    <w:name w:val="Style15"/>
    <w:uiPriority w:val="99"/>
    <w:rsid w:val="00FB4B7C"/>
    <w:pPr>
      <w:numPr>
        <w:numId w:val="55"/>
      </w:numPr>
    </w:pPr>
  </w:style>
  <w:style w:type="paragraph" w:styleId="TOC4">
    <w:name w:val="toc 4"/>
    <w:basedOn w:val="Normal"/>
    <w:next w:val="Normal"/>
    <w:autoRedefine/>
    <w:uiPriority w:val="39"/>
    <w:unhideWhenUsed/>
    <w:rsid w:val="007B75C6"/>
    <w:pPr>
      <w:spacing w:after="100" w:line="240" w:lineRule="auto"/>
      <w:ind w:left="720"/>
      <w:jc w:val="left"/>
    </w:pPr>
    <w:rPr>
      <w:rFonts w:eastAsiaTheme="minorEastAsia"/>
      <w:sz w:val="24"/>
      <w:szCs w:val="24"/>
      <w:lang w:eastAsia="en-GB"/>
    </w:rPr>
  </w:style>
  <w:style w:type="paragraph" w:styleId="TOC5">
    <w:name w:val="toc 5"/>
    <w:basedOn w:val="Normal"/>
    <w:next w:val="Normal"/>
    <w:autoRedefine/>
    <w:uiPriority w:val="39"/>
    <w:unhideWhenUsed/>
    <w:rsid w:val="007B75C6"/>
    <w:pPr>
      <w:spacing w:after="100" w:line="240" w:lineRule="auto"/>
      <w:ind w:left="960"/>
      <w:jc w:val="left"/>
    </w:pPr>
    <w:rPr>
      <w:rFonts w:eastAsiaTheme="minorEastAsia"/>
      <w:sz w:val="24"/>
      <w:szCs w:val="24"/>
      <w:lang w:eastAsia="en-GB"/>
    </w:rPr>
  </w:style>
  <w:style w:type="paragraph" w:styleId="TOC6">
    <w:name w:val="toc 6"/>
    <w:basedOn w:val="Normal"/>
    <w:next w:val="Normal"/>
    <w:autoRedefine/>
    <w:uiPriority w:val="39"/>
    <w:unhideWhenUsed/>
    <w:rsid w:val="007B75C6"/>
    <w:pPr>
      <w:spacing w:after="100" w:line="240" w:lineRule="auto"/>
      <w:ind w:left="1200"/>
      <w:jc w:val="left"/>
    </w:pPr>
    <w:rPr>
      <w:rFonts w:eastAsiaTheme="minorEastAsia"/>
      <w:sz w:val="24"/>
      <w:szCs w:val="24"/>
      <w:lang w:eastAsia="en-GB"/>
    </w:rPr>
  </w:style>
  <w:style w:type="paragraph" w:styleId="TOC7">
    <w:name w:val="toc 7"/>
    <w:basedOn w:val="Normal"/>
    <w:next w:val="Normal"/>
    <w:autoRedefine/>
    <w:uiPriority w:val="39"/>
    <w:unhideWhenUsed/>
    <w:rsid w:val="007B75C6"/>
    <w:pPr>
      <w:spacing w:after="100" w:line="240" w:lineRule="auto"/>
      <w:ind w:left="1440"/>
      <w:jc w:val="left"/>
    </w:pPr>
    <w:rPr>
      <w:rFonts w:eastAsiaTheme="minorEastAsia"/>
      <w:sz w:val="24"/>
      <w:szCs w:val="24"/>
      <w:lang w:eastAsia="en-GB"/>
    </w:rPr>
  </w:style>
  <w:style w:type="paragraph" w:styleId="TOC8">
    <w:name w:val="toc 8"/>
    <w:basedOn w:val="Normal"/>
    <w:next w:val="Normal"/>
    <w:autoRedefine/>
    <w:uiPriority w:val="39"/>
    <w:unhideWhenUsed/>
    <w:rsid w:val="007B75C6"/>
    <w:pPr>
      <w:spacing w:after="100" w:line="240" w:lineRule="auto"/>
      <w:ind w:left="1680"/>
      <w:jc w:val="left"/>
    </w:pPr>
    <w:rPr>
      <w:rFonts w:eastAsiaTheme="minorEastAsia"/>
      <w:sz w:val="24"/>
      <w:szCs w:val="24"/>
      <w:lang w:eastAsia="en-GB"/>
    </w:rPr>
  </w:style>
  <w:style w:type="paragraph" w:styleId="TOC9">
    <w:name w:val="toc 9"/>
    <w:basedOn w:val="Normal"/>
    <w:next w:val="Normal"/>
    <w:autoRedefine/>
    <w:uiPriority w:val="39"/>
    <w:unhideWhenUsed/>
    <w:rsid w:val="007B75C6"/>
    <w:pPr>
      <w:spacing w:after="100" w:line="240" w:lineRule="auto"/>
      <w:ind w:left="1920"/>
      <w:jc w:val="left"/>
    </w:pPr>
    <w:rPr>
      <w:rFonts w:eastAsiaTheme="minorEastAsia"/>
      <w:sz w:val="24"/>
      <w:szCs w:val="24"/>
      <w:lang w:eastAsia="en-GB"/>
    </w:rPr>
  </w:style>
  <w:style w:type="character" w:styleId="Mention">
    <w:name w:val="Mention"/>
    <w:basedOn w:val="DefaultParagraphFont"/>
    <w:uiPriority w:val="99"/>
    <w:unhideWhenUsed/>
    <w:rsid w:val="008F3465"/>
    <w:rPr>
      <w:color w:val="2B579A"/>
      <w:shd w:val="clear" w:color="auto" w:fill="E1DFDD"/>
    </w:rPr>
  </w:style>
  <w:style w:type="paragraph" w:customStyle="1" w:styleId="pf0">
    <w:name w:val="pf0"/>
    <w:basedOn w:val="Normal"/>
    <w:rsid w:val="00AD7299"/>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character" w:customStyle="1" w:styleId="cf01">
    <w:name w:val="cf01"/>
    <w:basedOn w:val="DefaultParagraphFont"/>
    <w:rsid w:val="00AD7299"/>
    <w:rPr>
      <w:rFonts w:ascii="Segoe UI" w:hAnsi="Segoe UI" w:cs="Segoe UI" w:hint="default"/>
      <w:sz w:val="18"/>
      <w:szCs w:val="18"/>
    </w:rPr>
  </w:style>
  <w:style w:type="character" w:customStyle="1" w:styleId="cf11">
    <w:name w:val="cf11"/>
    <w:basedOn w:val="DefaultParagraphFont"/>
    <w:rsid w:val="00AD7299"/>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2080">
      <w:bodyDiv w:val="1"/>
      <w:marLeft w:val="0"/>
      <w:marRight w:val="0"/>
      <w:marTop w:val="0"/>
      <w:marBottom w:val="0"/>
      <w:divBdr>
        <w:top w:val="none" w:sz="0" w:space="0" w:color="auto"/>
        <w:left w:val="none" w:sz="0" w:space="0" w:color="auto"/>
        <w:bottom w:val="none" w:sz="0" w:space="0" w:color="auto"/>
        <w:right w:val="none" w:sz="0" w:space="0" w:color="auto"/>
      </w:divBdr>
    </w:div>
    <w:div w:id="118115133">
      <w:bodyDiv w:val="1"/>
      <w:marLeft w:val="0"/>
      <w:marRight w:val="0"/>
      <w:marTop w:val="0"/>
      <w:marBottom w:val="0"/>
      <w:divBdr>
        <w:top w:val="none" w:sz="0" w:space="0" w:color="auto"/>
        <w:left w:val="none" w:sz="0" w:space="0" w:color="auto"/>
        <w:bottom w:val="none" w:sz="0" w:space="0" w:color="auto"/>
        <w:right w:val="none" w:sz="0" w:space="0" w:color="auto"/>
      </w:divBdr>
    </w:div>
    <w:div w:id="186647232">
      <w:bodyDiv w:val="1"/>
      <w:marLeft w:val="0"/>
      <w:marRight w:val="0"/>
      <w:marTop w:val="0"/>
      <w:marBottom w:val="0"/>
      <w:divBdr>
        <w:top w:val="none" w:sz="0" w:space="0" w:color="auto"/>
        <w:left w:val="none" w:sz="0" w:space="0" w:color="auto"/>
        <w:bottom w:val="none" w:sz="0" w:space="0" w:color="auto"/>
        <w:right w:val="none" w:sz="0" w:space="0" w:color="auto"/>
      </w:divBdr>
    </w:div>
    <w:div w:id="198861690">
      <w:bodyDiv w:val="1"/>
      <w:marLeft w:val="0"/>
      <w:marRight w:val="0"/>
      <w:marTop w:val="0"/>
      <w:marBottom w:val="0"/>
      <w:divBdr>
        <w:top w:val="none" w:sz="0" w:space="0" w:color="auto"/>
        <w:left w:val="none" w:sz="0" w:space="0" w:color="auto"/>
        <w:bottom w:val="none" w:sz="0" w:space="0" w:color="auto"/>
        <w:right w:val="none" w:sz="0" w:space="0" w:color="auto"/>
      </w:divBdr>
    </w:div>
    <w:div w:id="243956466">
      <w:bodyDiv w:val="1"/>
      <w:marLeft w:val="0"/>
      <w:marRight w:val="0"/>
      <w:marTop w:val="0"/>
      <w:marBottom w:val="0"/>
      <w:divBdr>
        <w:top w:val="none" w:sz="0" w:space="0" w:color="auto"/>
        <w:left w:val="none" w:sz="0" w:space="0" w:color="auto"/>
        <w:bottom w:val="none" w:sz="0" w:space="0" w:color="auto"/>
        <w:right w:val="none" w:sz="0" w:space="0" w:color="auto"/>
      </w:divBdr>
    </w:div>
    <w:div w:id="326328235">
      <w:bodyDiv w:val="1"/>
      <w:marLeft w:val="0"/>
      <w:marRight w:val="0"/>
      <w:marTop w:val="0"/>
      <w:marBottom w:val="0"/>
      <w:divBdr>
        <w:top w:val="none" w:sz="0" w:space="0" w:color="auto"/>
        <w:left w:val="none" w:sz="0" w:space="0" w:color="auto"/>
        <w:bottom w:val="none" w:sz="0" w:space="0" w:color="auto"/>
        <w:right w:val="none" w:sz="0" w:space="0" w:color="auto"/>
      </w:divBdr>
    </w:div>
    <w:div w:id="329647034">
      <w:bodyDiv w:val="1"/>
      <w:marLeft w:val="0"/>
      <w:marRight w:val="0"/>
      <w:marTop w:val="0"/>
      <w:marBottom w:val="0"/>
      <w:divBdr>
        <w:top w:val="none" w:sz="0" w:space="0" w:color="auto"/>
        <w:left w:val="none" w:sz="0" w:space="0" w:color="auto"/>
        <w:bottom w:val="none" w:sz="0" w:space="0" w:color="auto"/>
        <w:right w:val="none" w:sz="0" w:space="0" w:color="auto"/>
      </w:divBdr>
    </w:div>
    <w:div w:id="376781480">
      <w:bodyDiv w:val="1"/>
      <w:marLeft w:val="0"/>
      <w:marRight w:val="0"/>
      <w:marTop w:val="0"/>
      <w:marBottom w:val="0"/>
      <w:divBdr>
        <w:top w:val="none" w:sz="0" w:space="0" w:color="auto"/>
        <w:left w:val="none" w:sz="0" w:space="0" w:color="auto"/>
        <w:bottom w:val="none" w:sz="0" w:space="0" w:color="auto"/>
        <w:right w:val="none" w:sz="0" w:space="0" w:color="auto"/>
      </w:divBdr>
    </w:div>
    <w:div w:id="423647063">
      <w:bodyDiv w:val="1"/>
      <w:marLeft w:val="0"/>
      <w:marRight w:val="0"/>
      <w:marTop w:val="0"/>
      <w:marBottom w:val="0"/>
      <w:divBdr>
        <w:top w:val="none" w:sz="0" w:space="0" w:color="auto"/>
        <w:left w:val="none" w:sz="0" w:space="0" w:color="auto"/>
        <w:bottom w:val="none" w:sz="0" w:space="0" w:color="auto"/>
        <w:right w:val="none" w:sz="0" w:space="0" w:color="auto"/>
      </w:divBdr>
    </w:div>
    <w:div w:id="454368888">
      <w:bodyDiv w:val="1"/>
      <w:marLeft w:val="0"/>
      <w:marRight w:val="0"/>
      <w:marTop w:val="0"/>
      <w:marBottom w:val="0"/>
      <w:divBdr>
        <w:top w:val="none" w:sz="0" w:space="0" w:color="auto"/>
        <w:left w:val="none" w:sz="0" w:space="0" w:color="auto"/>
        <w:bottom w:val="none" w:sz="0" w:space="0" w:color="auto"/>
        <w:right w:val="none" w:sz="0" w:space="0" w:color="auto"/>
      </w:divBdr>
    </w:div>
    <w:div w:id="475220177">
      <w:bodyDiv w:val="1"/>
      <w:marLeft w:val="0"/>
      <w:marRight w:val="0"/>
      <w:marTop w:val="0"/>
      <w:marBottom w:val="0"/>
      <w:divBdr>
        <w:top w:val="none" w:sz="0" w:space="0" w:color="auto"/>
        <w:left w:val="none" w:sz="0" w:space="0" w:color="auto"/>
        <w:bottom w:val="none" w:sz="0" w:space="0" w:color="auto"/>
        <w:right w:val="none" w:sz="0" w:space="0" w:color="auto"/>
      </w:divBdr>
    </w:div>
    <w:div w:id="580414570">
      <w:bodyDiv w:val="1"/>
      <w:marLeft w:val="0"/>
      <w:marRight w:val="0"/>
      <w:marTop w:val="0"/>
      <w:marBottom w:val="0"/>
      <w:divBdr>
        <w:top w:val="none" w:sz="0" w:space="0" w:color="auto"/>
        <w:left w:val="none" w:sz="0" w:space="0" w:color="auto"/>
        <w:bottom w:val="none" w:sz="0" w:space="0" w:color="auto"/>
        <w:right w:val="none" w:sz="0" w:space="0" w:color="auto"/>
      </w:divBdr>
    </w:div>
    <w:div w:id="608975808">
      <w:bodyDiv w:val="1"/>
      <w:marLeft w:val="0"/>
      <w:marRight w:val="0"/>
      <w:marTop w:val="0"/>
      <w:marBottom w:val="0"/>
      <w:divBdr>
        <w:top w:val="none" w:sz="0" w:space="0" w:color="auto"/>
        <w:left w:val="none" w:sz="0" w:space="0" w:color="auto"/>
        <w:bottom w:val="none" w:sz="0" w:space="0" w:color="auto"/>
        <w:right w:val="none" w:sz="0" w:space="0" w:color="auto"/>
      </w:divBdr>
    </w:div>
    <w:div w:id="618072377">
      <w:bodyDiv w:val="1"/>
      <w:marLeft w:val="0"/>
      <w:marRight w:val="0"/>
      <w:marTop w:val="0"/>
      <w:marBottom w:val="0"/>
      <w:divBdr>
        <w:top w:val="none" w:sz="0" w:space="0" w:color="auto"/>
        <w:left w:val="none" w:sz="0" w:space="0" w:color="auto"/>
        <w:bottom w:val="none" w:sz="0" w:space="0" w:color="auto"/>
        <w:right w:val="none" w:sz="0" w:space="0" w:color="auto"/>
      </w:divBdr>
    </w:div>
    <w:div w:id="632177598">
      <w:bodyDiv w:val="1"/>
      <w:marLeft w:val="0"/>
      <w:marRight w:val="0"/>
      <w:marTop w:val="0"/>
      <w:marBottom w:val="0"/>
      <w:divBdr>
        <w:top w:val="none" w:sz="0" w:space="0" w:color="auto"/>
        <w:left w:val="none" w:sz="0" w:space="0" w:color="auto"/>
        <w:bottom w:val="none" w:sz="0" w:space="0" w:color="auto"/>
        <w:right w:val="none" w:sz="0" w:space="0" w:color="auto"/>
      </w:divBdr>
    </w:div>
    <w:div w:id="689069477">
      <w:bodyDiv w:val="1"/>
      <w:marLeft w:val="0"/>
      <w:marRight w:val="0"/>
      <w:marTop w:val="0"/>
      <w:marBottom w:val="0"/>
      <w:divBdr>
        <w:top w:val="none" w:sz="0" w:space="0" w:color="auto"/>
        <w:left w:val="none" w:sz="0" w:space="0" w:color="auto"/>
        <w:bottom w:val="none" w:sz="0" w:space="0" w:color="auto"/>
        <w:right w:val="none" w:sz="0" w:space="0" w:color="auto"/>
      </w:divBdr>
    </w:div>
    <w:div w:id="716777388">
      <w:bodyDiv w:val="1"/>
      <w:marLeft w:val="0"/>
      <w:marRight w:val="0"/>
      <w:marTop w:val="0"/>
      <w:marBottom w:val="0"/>
      <w:divBdr>
        <w:top w:val="none" w:sz="0" w:space="0" w:color="auto"/>
        <w:left w:val="none" w:sz="0" w:space="0" w:color="auto"/>
        <w:bottom w:val="none" w:sz="0" w:space="0" w:color="auto"/>
        <w:right w:val="none" w:sz="0" w:space="0" w:color="auto"/>
      </w:divBdr>
    </w:div>
    <w:div w:id="734473209">
      <w:bodyDiv w:val="1"/>
      <w:marLeft w:val="0"/>
      <w:marRight w:val="0"/>
      <w:marTop w:val="0"/>
      <w:marBottom w:val="0"/>
      <w:divBdr>
        <w:top w:val="none" w:sz="0" w:space="0" w:color="auto"/>
        <w:left w:val="none" w:sz="0" w:space="0" w:color="auto"/>
        <w:bottom w:val="none" w:sz="0" w:space="0" w:color="auto"/>
        <w:right w:val="none" w:sz="0" w:space="0" w:color="auto"/>
      </w:divBdr>
    </w:div>
    <w:div w:id="758908055">
      <w:bodyDiv w:val="1"/>
      <w:marLeft w:val="0"/>
      <w:marRight w:val="0"/>
      <w:marTop w:val="0"/>
      <w:marBottom w:val="0"/>
      <w:divBdr>
        <w:top w:val="none" w:sz="0" w:space="0" w:color="auto"/>
        <w:left w:val="none" w:sz="0" w:space="0" w:color="auto"/>
        <w:bottom w:val="none" w:sz="0" w:space="0" w:color="auto"/>
        <w:right w:val="none" w:sz="0" w:space="0" w:color="auto"/>
      </w:divBdr>
    </w:div>
    <w:div w:id="891037852">
      <w:bodyDiv w:val="1"/>
      <w:marLeft w:val="0"/>
      <w:marRight w:val="0"/>
      <w:marTop w:val="0"/>
      <w:marBottom w:val="0"/>
      <w:divBdr>
        <w:top w:val="none" w:sz="0" w:space="0" w:color="auto"/>
        <w:left w:val="none" w:sz="0" w:space="0" w:color="auto"/>
        <w:bottom w:val="none" w:sz="0" w:space="0" w:color="auto"/>
        <w:right w:val="none" w:sz="0" w:space="0" w:color="auto"/>
      </w:divBdr>
    </w:div>
    <w:div w:id="959647955">
      <w:bodyDiv w:val="1"/>
      <w:marLeft w:val="0"/>
      <w:marRight w:val="0"/>
      <w:marTop w:val="0"/>
      <w:marBottom w:val="0"/>
      <w:divBdr>
        <w:top w:val="none" w:sz="0" w:space="0" w:color="auto"/>
        <w:left w:val="none" w:sz="0" w:space="0" w:color="auto"/>
        <w:bottom w:val="none" w:sz="0" w:space="0" w:color="auto"/>
        <w:right w:val="none" w:sz="0" w:space="0" w:color="auto"/>
      </w:divBdr>
    </w:div>
    <w:div w:id="1001657793">
      <w:bodyDiv w:val="1"/>
      <w:marLeft w:val="0"/>
      <w:marRight w:val="0"/>
      <w:marTop w:val="0"/>
      <w:marBottom w:val="0"/>
      <w:divBdr>
        <w:top w:val="none" w:sz="0" w:space="0" w:color="auto"/>
        <w:left w:val="none" w:sz="0" w:space="0" w:color="auto"/>
        <w:bottom w:val="none" w:sz="0" w:space="0" w:color="auto"/>
        <w:right w:val="none" w:sz="0" w:space="0" w:color="auto"/>
      </w:divBdr>
    </w:div>
    <w:div w:id="1136794319">
      <w:bodyDiv w:val="1"/>
      <w:marLeft w:val="0"/>
      <w:marRight w:val="0"/>
      <w:marTop w:val="0"/>
      <w:marBottom w:val="0"/>
      <w:divBdr>
        <w:top w:val="none" w:sz="0" w:space="0" w:color="auto"/>
        <w:left w:val="none" w:sz="0" w:space="0" w:color="auto"/>
        <w:bottom w:val="none" w:sz="0" w:space="0" w:color="auto"/>
        <w:right w:val="none" w:sz="0" w:space="0" w:color="auto"/>
      </w:divBdr>
    </w:div>
    <w:div w:id="1139037838">
      <w:bodyDiv w:val="1"/>
      <w:marLeft w:val="0"/>
      <w:marRight w:val="0"/>
      <w:marTop w:val="0"/>
      <w:marBottom w:val="0"/>
      <w:divBdr>
        <w:top w:val="none" w:sz="0" w:space="0" w:color="auto"/>
        <w:left w:val="none" w:sz="0" w:space="0" w:color="auto"/>
        <w:bottom w:val="none" w:sz="0" w:space="0" w:color="auto"/>
        <w:right w:val="none" w:sz="0" w:space="0" w:color="auto"/>
      </w:divBdr>
    </w:div>
    <w:div w:id="1149638081">
      <w:bodyDiv w:val="1"/>
      <w:marLeft w:val="0"/>
      <w:marRight w:val="0"/>
      <w:marTop w:val="0"/>
      <w:marBottom w:val="0"/>
      <w:divBdr>
        <w:top w:val="none" w:sz="0" w:space="0" w:color="auto"/>
        <w:left w:val="none" w:sz="0" w:space="0" w:color="auto"/>
        <w:bottom w:val="none" w:sz="0" w:space="0" w:color="auto"/>
        <w:right w:val="none" w:sz="0" w:space="0" w:color="auto"/>
      </w:divBdr>
    </w:div>
    <w:div w:id="1243249364">
      <w:bodyDiv w:val="1"/>
      <w:marLeft w:val="0"/>
      <w:marRight w:val="0"/>
      <w:marTop w:val="0"/>
      <w:marBottom w:val="0"/>
      <w:divBdr>
        <w:top w:val="none" w:sz="0" w:space="0" w:color="auto"/>
        <w:left w:val="none" w:sz="0" w:space="0" w:color="auto"/>
        <w:bottom w:val="none" w:sz="0" w:space="0" w:color="auto"/>
        <w:right w:val="none" w:sz="0" w:space="0" w:color="auto"/>
      </w:divBdr>
    </w:div>
    <w:div w:id="1284845719">
      <w:bodyDiv w:val="1"/>
      <w:marLeft w:val="0"/>
      <w:marRight w:val="0"/>
      <w:marTop w:val="0"/>
      <w:marBottom w:val="0"/>
      <w:divBdr>
        <w:top w:val="none" w:sz="0" w:space="0" w:color="auto"/>
        <w:left w:val="none" w:sz="0" w:space="0" w:color="auto"/>
        <w:bottom w:val="none" w:sz="0" w:space="0" w:color="auto"/>
        <w:right w:val="none" w:sz="0" w:space="0" w:color="auto"/>
      </w:divBdr>
    </w:div>
    <w:div w:id="1347366185">
      <w:bodyDiv w:val="1"/>
      <w:marLeft w:val="0"/>
      <w:marRight w:val="0"/>
      <w:marTop w:val="0"/>
      <w:marBottom w:val="0"/>
      <w:divBdr>
        <w:top w:val="none" w:sz="0" w:space="0" w:color="auto"/>
        <w:left w:val="none" w:sz="0" w:space="0" w:color="auto"/>
        <w:bottom w:val="none" w:sz="0" w:space="0" w:color="auto"/>
        <w:right w:val="none" w:sz="0" w:space="0" w:color="auto"/>
      </w:divBdr>
    </w:div>
    <w:div w:id="1374771607">
      <w:bodyDiv w:val="1"/>
      <w:marLeft w:val="0"/>
      <w:marRight w:val="0"/>
      <w:marTop w:val="0"/>
      <w:marBottom w:val="0"/>
      <w:divBdr>
        <w:top w:val="none" w:sz="0" w:space="0" w:color="auto"/>
        <w:left w:val="none" w:sz="0" w:space="0" w:color="auto"/>
        <w:bottom w:val="none" w:sz="0" w:space="0" w:color="auto"/>
        <w:right w:val="none" w:sz="0" w:space="0" w:color="auto"/>
      </w:divBdr>
    </w:div>
    <w:div w:id="1489979470">
      <w:bodyDiv w:val="1"/>
      <w:marLeft w:val="0"/>
      <w:marRight w:val="0"/>
      <w:marTop w:val="0"/>
      <w:marBottom w:val="0"/>
      <w:divBdr>
        <w:top w:val="none" w:sz="0" w:space="0" w:color="auto"/>
        <w:left w:val="none" w:sz="0" w:space="0" w:color="auto"/>
        <w:bottom w:val="none" w:sz="0" w:space="0" w:color="auto"/>
        <w:right w:val="none" w:sz="0" w:space="0" w:color="auto"/>
      </w:divBdr>
    </w:div>
    <w:div w:id="1558320346">
      <w:bodyDiv w:val="1"/>
      <w:marLeft w:val="0"/>
      <w:marRight w:val="0"/>
      <w:marTop w:val="0"/>
      <w:marBottom w:val="0"/>
      <w:divBdr>
        <w:top w:val="none" w:sz="0" w:space="0" w:color="auto"/>
        <w:left w:val="none" w:sz="0" w:space="0" w:color="auto"/>
        <w:bottom w:val="none" w:sz="0" w:space="0" w:color="auto"/>
        <w:right w:val="none" w:sz="0" w:space="0" w:color="auto"/>
      </w:divBdr>
    </w:div>
    <w:div w:id="1581987652">
      <w:bodyDiv w:val="1"/>
      <w:marLeft w:val="0"/>
      <w:marRight w:val="0"/>
      <w:marTop w:val="0"/>
      <w:marBottom w:val="0"/>
      <w:divBdr>
        <w:top w:val="none" w:sz="0" w:space="0" w:color="auto"/>
        <w:left w:val="none" w:sz="0" w:space="0" w:color="auto"/>
        <w:bottom w:val="none" w:sz="0" w:space="0" w:color="auto"/>
        <w:right w:val="none" w:sz="0" w:space="0" w:color="auto"/>
      </w:divBdr>
    </w:div>
    <w:div w:id="1610813758">
      <w:bodyDiv w:val="1"/>
      <w:marLeft w:val="0"/>
      <w:marRight w:val="0"/>
      <w:marTop w:val="0"/>
      <w:marBottom w:val="0"/>
      <w:divBdr>
        <w:top w:val="none" w:sz="0" w:space="0" w:color="auto"/>
        <w:left w:val="none" w:sz="0" w:space="0" w:color="auto"/>
        <w:bottom w:val="none" w:sz="0" w:space="0" w:color="auto"/>
        <w:right w:val="none" w:sz="0" w:space="0" w:color="auto"/>
      </w:divBdr>
    </w:div>
    <w:div w:id="1629125915">
      <w:bodyDiv w:val="1"/>
      <w:marLeft w:val="0"/>
      <w:marRight w:val="0"/>
      <w:marTop w:val="0"/>
      <w:marBottom w:val="0"/>
      <w:divBdr>
        <w:top w:val="none" w:sz="0" w:space="0" w:color="auto"/>
        <w:left w:val="none" w:sz="0" w:space="0" w:color="auto"/>
        <w:bottom w:val="none" w:sz="0" w:space="0" w:color="auto"/>
        <w:right w:val="none" w:sz="0" w:space="0" w:color="auto"/>
      </w:divBdr>
    </w:div>
    <w:div w:id="1638340948">
      <w:bodyDiv w:val="1"/>
      <w:marLeft w:val="0"/>
      <w:marRight w:val="0"/>
      <w:marTop w:val="0"/>
      <w:marBottom w:val="0"/>
      <w:divBdr>
        <w:top w:val="none" w:sz="0" w:space="0" w:color="auto"/>
        <w:left w:val="none" w:sz="0" w:space="0" w:color="auto"/>
        <w:bottom w:val="none" w:sz="0" w:space="0" w:color="auto"/>
        <w:right w:val="none" w:sz="0" w:space="0" w:color="auto"/>
      </w:divBdr>
    </w:div>
    <w:div w:id="1662152885">
      <w:bodyDiv w:val="1"/>
      <w:marLeft w:val="0"/>
      <w:marRight w:val="0"/>
      <w:marTop w:val="0"/>
      <w:marBottom w:val="0"/>
      <w:divBdr>
        <w:top w:val="none" w:sz="0" w:space="0" w:color="auto"/>
        <w:left w:val="none" w:sz="0" w:space="0" w:color="auto"/>
        <w:bottom w:val="none" w:sz="0" w:space="0" w:color="auto"/>
        <w:right w:val="none" w:sz="0" w:space="0" w:color="auto"/>
      </w:divBdr>
    </w:div>
    <w:div w:id="1725105134">
      <w:bodyDiv w:val="1"/>
      <w:marLeft w:val="0"/>
      <w:marRight w:val="0"/>
      <w:marTop w:val="0"/>
      <w:marBottom w:val="0"/>
      <w:divBdr>
        <w:top w:val="none" w:sz="0" w:space="0" w:color="auto"/>
        <w:left w:val="none" w:sz="0" w:space="0" w:color="auto"/>
        <w:bottom w:val="none" w:sz="0" w:space="0" w:color="auto"/>
        <w:right w:val="none" w:sz="0" w:space="0" w:color="auto"/>
      </w:divBdr>
    </w:div>
    <w:div w:id="1798716866">
      <w:bodyDiv w:val="1"/>
      <w:marLeft w:val="0"/>
      <w:marRight w:val="0"/>
      <w:marTop w:val="0"/>
      <w:marBottom w:val="0"/>
      <w:divBdr>
        <w:top w:val="none" w:sz="0" w:space="0" w:color="auto"/>
        <w:left w:val="none" w:sz="0" w:space="0" w:color="auto"/>
        <w:bottom w:val="none" w:sz="0" w:space="0" w:color="auto"/>
        <w:right w:val="none" w:sz="0" w:space="0" w:color="auto"/>
      </w:divBdr>
    </w:div>
    <w:div w:id="1814978170">
      <w:bodyDiv w:val="1"/>
      <w:marLeft w:val="0"/>
      <w:marRight w:val="0"/>
      <w:marTop w:val="0"/>
      <w:marBottom w:val="0"/>
      <w:divBdr>
        <w:top w:val="none" w:sz="0" w:space="0" w:color="auto"/>
        <w:left w:val="none" w:sz="0" w:space="0" w:color="auto"/>
        <w:bottom w:val="none" w:sz="0" w:space="0" w:color="auto"/>
        <w:right w:val="none" w:sz="0" w:space="0" w:color="auto"/>
      </w:divBdr>
    </w:div>
    <w:div w:id="1833790228">
      <w:bodyDiv w:val="1"/>
      <w:marLeft w:val="0"/>
      <w:marRight w:val="0"/>
      <w:marTop w:val="0"/>
      <w:marBottom w:val="0"/>
      <w:divBdr>
        <w:top w:val="none" w:sz="0" w:space="0" w:color="auto"/>
        <w:left w:val="none" w:sz="0" w:space="0" w:color="auto"/>
        <w:bottom w:val="none" w:sz="0" w:space="0" w:color="auto"/>
        <w:right w:val="none" w:sz="0" w:space="0" w:color="auto"/>
      </w:divBdr>
      <w:divsChild>
        <w:div w:id="102070450">
          <w:marLeft w:val="0"/>
          <w:marRight w:val="0"/>
          <w:marTop w:val="0"/>
          <w:marBottom w:val="0"/>
          <w:divBdr>
            <w:top w:val="none" w:sz="0" w:space="0" w:color="auto"/>
            <w:left w:val="none" w:sz="0" w:space="0" w:color="auto"/>
            <w:bottom w:val="none" w:sz="0" w:space="0" w:color="auto"/>
            <w:right w:val="none" w:sz="0" w:space="0" w:color="auto"/>
          </w:divBdr>
        </w:div>
        <w:div w:id="345061970">
          <w:marLeft w:val="0"/>
          <w:marRight w:val="0"/>
          <w:marTop w:val="0"/>
          <w:marBottom w:val="0"/>
          <w:divBdr>
            <w:top w:val="none" w:sz="0" w:space="0" w:color="auto"/>
            <w:left w:val="none" w:sz="0" w:space="0" w:color="auto"/>
            <w:bottom w:val="none" w:sz="0" w:space="0" w:color="auto"/>
            <w:right w:val="none" w:sz="0" w:space="0" w:color="auto"/>
          </w:divBdr>
        </w:div>
        <w:div w:id="934558971">
          <w:marLeft w:val="0"/>
          <w:marRight w:val="0"/>
          <w:marTop w:val="0"/>
          <w:marBottom w:val="0"/>
          <w:divBdr>
            <w:top w:val="none" w:sz="0" w:space="0" w:color="auto"/>
            <w:left w:val="none" w:sz="0" w:space="0" w:color="auto"/>
            <w:bottom w:val="none" w:sz="0" w:space="0" w:color="auto"/>
            <w:right w:val="none" w:sz="0" w:space="0" w:color="auto"/>
          </w:divBdr>
        </w:div>
        <w:div w:id="1466388669">
          <w:marLeft w:val="0"/>
          <w:marRight w:val="0"/>
          <w:marTop w:val="0"/>
          <w:marBottom w:val="0"/>
          <w:divBdr>
            <w:top w:val="none" w:sz="0" w:space="0" w:color="auto"/>
            <w:left w:val="none" w:sz="0" w:space="0" w:color="auto"/>
            <w:bottom w:val="none" w:sz="0" w:space="0" w:color="auto"/>
            <w:right w:val="none" w:sz="0" w:space="0" w:color="auto"/>
          </w:divBdr>
        </w:div>
        <w:div w:id="1678458967">
          <w:marLeft w:val="0"/>
          <w:marRight w:val="0"/>
          <w:marTop w:val="0"/>
          <w:marBottom w:val="0"/>
          <w:divBdr>
            <w:top w:val="none" w:sz="0" w:space="0" w:color="auto"/>
            <w:left w:val="none" w:sz="0" w:space="0" w:color="auto"/>
            <w:bottom w:val="none" w:sz="0" w:space="0" w:color="auto"/>
            <w:right w:val="none" w:sz="0" w:space="0" w:color="auto"/>
          </w:divBdr>
        </w:div>
      </w:divsChild>
    </w:div>
    <w:div w:id="1841969515">
      <w:bodyDiv w:val="1"/>
      <w:marLeft w:val="0"/>
      <w:marRight w:val="0"/>
      <w:marTop w:val="0"/>
      <w:marBottom w:val="0"/>
      <w:divBdr>
        <w:top w:val="none" w:sz="0" w:space="0" w:color="auto"/>
        <w:left w:val="none" w:sz="0" w:space="0" w:color="auto"/>
        <w:bottom w:val="none" w:sz="0" w:space="0" w:color="auto"/>
        <w:right w:val="none" w:sz="0" w:space="0" w:color="auto"/>
      </w:divBdr>
    </w:div>
    <w:div w:id="1844003103">
      <w:bodyDiv w:val="1"/>
      <w:marLeft w:val="0"/>
      <w:marRight w:val="0"/>
      <w:marTop w:val="0"/>
      <w:marBottom w:val="0"/>
      <w:divBdr>
        <w:top w:val="none" w:sz="0" w:space="0" w:color="auto"/>
        <w:left w:val="none" w:sz="0" w:space="0" w:color="auto"/>
        <w:bottom w:val="none" w:sz="0" w:space="0" w:color="auto"/>
        <w:right w:val="none" w:sz="0" w:space="0" w:color="auto"/>
      </w:divBdr>
    </w:div>
    <w:div w:id="1866213590">
      <w:bodyDiv w:val="1"/>
      <w:marLeft w:val="0"/>
      <w:marRight w:val="0"/>
      <w:marTop w:val="0"/>
      <w:marBottom w:val="0"/>
      <w:divBdr>
        <w:top w:val="none" w:sz="0" w:space="0" w:color="auto"/>
        <w:left w:val="none" w:sz="0" w:space="0" w:color="auto"/>
        <w:bottom w:val="none" w:sz="0" w:space="0" w:color="auto"/>
        <w:right w:val="none" w:sz="0" w:space="0" w:color="auto"/>
      </w:divBdr>
    </w:div>
    <w:div w:id="1997873987">
      <w:bodyDiv w:val="1"/>
      <w:marLeft w:val="0"/>
      <w:marRight w:val="0"/>
      <w:marTop w:val="0"/>
      <w:marBottom w:val="0"/>
      <w:divBdr>
        <w:top w:val="none" w:sz="0" w:space="0" w:color="auto"/>
        <w:left w:val="none" w:sz="0" w:space="0" w:color="auto"/>
        <w:bottom w:val="none" w:sz="0" w:space="0" w:color="auto"/>
        <w:right w:val="none" w:sz="0" w:space="0" w:color="auto"/>
      </w:divBdr>
    </w:div>
    <w:div w:id="2010717319">
      <w:bodyDiv w:val="1"/>
      <w:marLeft w:val="0"/>
      <w:marRight w:val="0"/>
      <w:marTop w:val="0"/>
      <w:marBottom w:val="0"/>
      <w:divBdr>
        <w:top w:val="none" w:sz="0" w:space="0" w:color="auto"/>
        <w:left w:val="none" w:sz="0" w:space="0" w:color="auto"/>
        <w:bottom w:val="none" w:sz="0" w:space="0" w:color="auto"/>
        <w:right w:val="none" w:sz="0" w:space="0" w:color="auto"/>
      </w:divBdr>
    </w:div>
    <w:div w:id="2019505471">
      <w:bodyDiv w:val="1"/>
      <w:marLeft w:val="0"/>
      <w:marRight w:val="0"/>
      <w:marTop w:val="0"/>
      <w:marBottom w:val="0"/>
      <w:divBdr>
        <w:top w:val="none" w:sz="0" w:space="0" w:color="auto"/>
        <w:left w:val="none" w:sz="0" w:space="0" w:color="auto"/>
        <w:bottom w:val="none" w:sz="0" w:space="0" w:color="auto"/>
        <w:right w:val="none" w:sz="0" w:space="0" w:color="auto"/>
      </w:divBdr>
    </w:div>
    <w:div w:id="2023703478">
      <w:bodyDiv w:val="1"/>
      <w:marLeft w:val="0"/>
      <w:marRight w:val="0"/>
      <w:marTop w:val="0"/>
      <w:marBottom w:val="0"/>
      <w:divBdr>
        <w:top w:val="none" w:sz="0" w:space="0" w:color="auto"/>
        <w:left w:val="none" w:sz="0" w:space="0" w:color="auto"/>
        <w:bottom w:val="none" w:sz="0" w:space="0" w:color="auto"/>
        <w:right w:val="none" w:sz="0" w:space="0" w:color="auto"/>
      </w:divBdr>
    </w:div>
    <w:div w:id="2099322428">
      <w:bodyDiv w:val="1"/>
      <w:marLeft w:val="0"/>
      <w:marRight w:val="0"/>
      <w:marTop w:val="0"/>
      <w:marBottom w:val="0"/>
      <w:divBdr>
        <w:top w:val="none" w:sz="0" w:space="0" w:color="auto"/>
        <w:left w:val="none" w:sz="0" w:space="0" w:color="auto"/>
        <w:bottom w:val="none" w:sz="0" w:space="0" w:color="auto"/>
        <w:right w:val="none" w:sz="0" w:space="0" w:color="auto"/>
      </w:divBdr>
    </w:div>
    <w:div w:id="2108576360">
      <w:bodyDiv w:val="1"/>
      <w:marLeft w:val="0"/>
      <w:marRight w:val="0"/>
      <w:marTop w:val="0"/>
      <w:marBottom w:val="0"/>
      <w:divBdr>
        <w:top w:val="none" w:sz="0" w:space="0" w:color="auto"/>
        <w:left w:val="none" w:sz="0" w:space="0" w:color="auto"/>
        <w:bottom w:val="none" w:sz="0" w:space="0" w:color="auto"/>
        <w:right w:val="none" w:sz="0" w:space="0" w:color="auto"/>
      </w:divBdr>
      <w:divsChild>
        <w:div w:id="231964583">
          <w:marLeft w:val="0"/>
          <w:marRight w:val="0"/>
          <w:marTop w:val="0"/>
          <w:marBottom w:val="0"/>
          <w:divBdr>
            <w:top w:val="none" w:sz="0" w:space="0" w:color="auto"/>
            <w:left w:val="none" w:sz="0" w:space="0" w:color="auto"/>
            <w:bottom w:val="none" w:sz="0" w:space="0" w:color="auto"/>
            <w:right w:val="none" w:sz="0" w:space="0" w:color="auto"/>
          </w:divBdr>
        </w:div>
        <w:div w:id="329916882">
          <w:marLeft w:val="0"/>
          <w:marRight w:val="0"/>
          <w:marTop w:val="0"/>
          <w:marBottom w:val="0"/>
          <w:divBdr>
            <w:top w:val="none" w:sz="0" w:space="0" w:color="auto"/>
            <w:left w:val="none" w:sz="0" w:space="0" w:color="auto"/>
            <w:bottom w:val="none" w:sz="0" w:space="0" w:color="auto"/>
            <w:right w:val="none" w:sz="0" w:space="0" w:color="auto"/>
          </w:divBdr>
        </w:div>
        <w:div w:id="1257595134">
          <w:marLeft w:val="0"/>
          <w:marRight w:val="0"/>
          <w:marTop w:val="0"/>
          <w:marBottom w:val="0"/>
          <w:divBdr>
            <w:top w:val="none" w:sz="0" w:space="0" w:color="auto"/>
            <w:left w:val="none" w:sz="0" w:space="0" w:color="auto"/>
            <w:bottom w:val="none" w:sz="0" w:space="0" w:color="auto"/>
            <w:right w:val="none" w:sz="0" w:space="0" w:color="auto"/>
          </w:divBdr>
        </w:div>
        <w:div w:id="1486359530">
          <w:marLeft w:val="0"/>
          <w:marRight w:val="0"/>
          <w:marTop w:val="0"/>
          <w:marBottom w:val="0"/>
          <w:divBdr>
            <w:top w:val="none" w:sz="0" w:space="0" w:color="auto"/>
            <w:left w:val="none" w:sz="0" w:space="0" w:color="auto"/>
            <w:bottom w:val="none" w:sz="0" w:space="0" w:color="auto"/>
            <w:right w:val="none" w:sz="0" w:space="0" w:color="auto"/>
          </w:divBdr>
        </w:div>
      </w:divsChild>
    </w:div>
    <w:div w:id="2124495371">
      <w:bodyDiv w:val="1"/>
      <w:marLeft w:val="0"/>
      <w:marRight w:val="0"/>
      <w:marTop w:val="0"/>
      <w:marBottom w:val="0"/>
      <w:divBdr>
        <w:top w:val="none" w:sz="0" w:space="0" w:color="auto"/>
        <w:left w:val="none" w:sz="0" w:space="0" w:color="auto"/>
        <w:bottom w:val="none" w:sz="0" w:space="0" w:color="auto"/>
        <w:right w:val="none" w:sz="0" w:space="0" w:color="auto"/>
      </w:divBdr>
    </w:div>
    <w:div w:id="214619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hcch.net/fr/instruments/conventions/specialised-sections/child-abduction/" TargetMode="External"/><Relationship Id="rId18" Type="http://schemas.openxmlformats.org/officeDocument/2006/relationships/hyperlink" Target="http://www.hcch.net/"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www.hcch.net/" TargetMode="External"/><Relationship Id="rId17" Type="http://schemas.openxmlformats.org/officeDocument/2006/relationships/hyperlink" Target="https://www.hcch.net/fr/instruments/conventions/specialised-sections/adults" TargetMode="External"/><Relationship Id="rId2" Type="http://schemas.openxmlformats.org/officeDocument/2006/relationships/customXml" Target="../customXml/item2.xml"/><Relationship Id="rId16" Type="http://schemas.openxmlformats.org/officeDocument/2006/relationships/hyperlink" Target="https://www.hcch.net/fr/instruments/conventions/full-text/?cid=13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cch.net/fr/instruments/conventions/specialised-sections/child-support"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cch.net/fr/instruments/conventions/specialised-sections/intercountry-adoption"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2CBD83D73D24E668C88EDDB9CB398D6"/>
        <w:category>
          <w:name w:val="General"/>
          <w:gallery w:val="placeholder"/>
        </w:category>
        <w:types>
          <w:type w:val="bbPlcHdr"/>
        </w:types>
        <w:behaviors>
          <w:behavior w:val="content"/>
        </w:behaviors>
        <w:guid w:val="{3BFBD320-1FD1-4FAC-AE1C-A19BCD9412AE}"/>
      </w:docPartPr>
      <w:docPartBody>
        <w:p w:rsidR="00A42C83" w:rsidRDefault="00A42C83" w:rsidP="00A42C83">
          <w:pPr>
            <w:pStyle w:val="22CBD83D73D24E668C88EDDB9CB398D6"/>
          </w:pPr>
          <w:r w:rsidRPr="002B236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636A"/>
    <w:rsid w:val="00025D7F"/>
    <w:rsid w:val="000446D6"/>
    <w:rsid w:val="00067F7B"/>
    <w:rsid w:val="000707C2"/>
    <w:rsid w:val="000727CD"/>
    <w:rsid w:val="000A37C8"/>
    <w:rsid w:val="00101C46"/>
    <w:rsid w:val="00143F48"/>
    <w:rsid w:val="001453BA"/>
    <w:rsid w:val="0016283F"/>
    <w:rsid w:val="0018486D"/>
    <w:rsid w:val="00187C73"/>
    <w:rsid w:val="001A5133"/>
    <w:rsid w:val="001B71E7"/>
    <w:rsid w:val="001F37C0"/>
    <w:rsid w:val="00260461"/>
    <w:rsid w:val="002F1BA6"/>
    <w:rsid w:val="00392192"/>
    <w:rsid w:val="00395438"/>
    <w:rsid w:val="003A3A1A"/>
    <w:rsid w:val="003B7B92"/>
    <w:rsid w:val="003F7709"/>
    <w:rsid w:val="004A05BD"/>
    <w:rsid w:val="004F3F33"/>
    <w:rsid w:val="005052C8"/>
    <w:rsid w:val="005165FE"/>
    <w:rsid w:val="00547088"/>
    <w:rsid w:val="005A1563"/>
    <w:rsid w:val="005F636A"/>
    <w:rsid w:val="00637051"/>
    <w:rsid w:val="00666685"/>
    <w:rsid w:val="006670B9"/>
    <w:rsid w:val="00683108"/>
    <w:rsid w:val="006C1EE2"/>
    <w:rsid w:val="00727D65"/>
    <w:rsid w:val="00763510"/>
    <w:rsid w:val="007E1BAF"/>
    <w:rsid w:val="008256CD"/>
    <w:rsid w:val="00857A82"/>
    <w:rsid w:val="008B3301"/>
    <w:rsid w:val="008C1C48"/>
    <w:rsid w:val="008C223C"/>
    <w:rsid w:val="00903CBD"/>
    <w:rsid w:val="00977EA9"/>
    <w:rsid w:val="009A077D"/>
    <w:rsid w:val="00A42C83"/>
    <w:rsid w:val="00A70DEF"/>
    <w:rsid w:val="00AC7AD4"/>
    <w:rsid w:val="00B2270C"/>
    <w:rsid w:val="00B9131C"/>
    <w:rsid w:val="00BB7F8F"/>
    <w:rsid w:val="00BD183C"/>
    <w:rsid w:val="00BD778F"/>
    <w:rsid w:val="00C25614"/>
    <w:rsid w:val="00C44D50"/>
    <w:rsid w:val="00C71695"/>
    <w:rsid w:val="00C82AA1"/>
    <w:rsid w:val="00CC2712"/>
    <w:rsid w:val="00CC72FD"/>
    <w:rsid w:val="00CF7634"/>
    <w:rsid w:val="00D26CD2"/>
    <w:rsid w:val="00D760C6"/>
    <w:rsid w:val="00D92404"/>
    <w:rsid w:val="00DD3B0C"/>
    <w:rsid w:val="00E65AF2"/>
    <w:rsid w:val="00EB5DF1"/>
    <w:rsid w:val="00EB5E91"/>
    <w:rsid w:val="00F70BF8"/>
    <w:rsid w:val="00F87CA8"/>
    <w:rsid w:val="00F97439"/>
    <w:rsid w:val="00FA285B"/>
    <w:rsid w:val="00FD132C"/>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nl-NL"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2C83"/>
    <w:rPr>
      <w:color w:val="808080"/>
    </w:rPr>
  </w:style>
  <w:style w:type="paragraph" w:customStyle="1" w:styleId="22CBD83D73D24E668C88EDDB9CB398D6">
    <w:name w:val="22CBD83D73D24E668C88EDDB9CB398D6"/>
    <w:rsid w:val="00A42C83"/>
    <w:pPr>
      <w:spacing w:after="160" w:line="278" w:lineRule="auto"/>
    </w:pPr>
    <w:rPr>
      <w:kern w:val="2"/>
      <w:lang w:val="en-NL" w:eastAsia="en-NL"/>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Marta Pertegás</DisplayName>
        <AccountId>29</AccountId>
        <AccountType/>
      </UserInfo>
      <UserInfo>
        <DisplayName>Gérardine Goh Escolar</DisplayName>
        <AccountId>85</AccountId>
        <AccountType/>
      </UserInfo>
      <UserInfo>
        <DisplayName>Willem van der Endt</DisplayName>
        <AccountId>33</AccountId>
        <AccountType/>
      </UserInfo>
      <UserInfo>
        <DisplayName>Stuart Hawkins</DisplayName>
        <AccountId>6</AccountId>
        <AccountType/>
      </UserInfo>
      <UserInfo>
        <DisplayName>Willy de Zoete</DisplayName>
        <AccountId>18</AccountId>
        <AccountType/>
      </UserInfo>
      <UserInfo>
        <DisplayName>Lydie de Loof</DisplayName>
        <AccountId>49</AccountId>
        <AccountType/>
      </UserInfo>
      <UserInfo>
        <DisplayName>Philippe Lortie</DisplayName>
        <AccountId>42</AccountId>
        <AccountType/>
      </UserInfo>
      <UserInfo>
        <DisplayName>Charlotte Darbas</DisplayName>
        <AccountId>14</AccountId>
        <AccountType/>
      </UserInfo>
      <UserInfo>
        <DisplayName>Ana Zanettin</DisplayName>
        <AccountId>72</AccountId>
        <AccountType/>
      </UserInfo>
      <UserInfo>
        <DisplayName>Laura Molenaar</DisplayName>
        <AccountId>48</AccountId>
        <AccountType/>
      </UserInfo>
      <UserInfo>
        <DisplayName>Nietta Keane</DisplayName>
        <AccountId>17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853575E1739C42B1E3677FAA579C74" ma:contentTypeVersion="9" ma:contentTypeDescription="Create a new document." ma:contentTypeScope="" ma:versionID="d619fc59ca5de0a5b4c426c1267aebbe">
  <xsd:schema xmlns:xsd="http://www.w3.org/2001/XMLSchema" xmlns:xs="http://www.w3.org/2001/XMLSchema" xmlns:p="http://schemas.microsoft.com/office/2006/metadata/properties" xmlns:ns2="f331b2ce-b7fd-4fe6-9115-e1c8e8a5bacb" xmlns:ns3="6652c5c8-06da-49d8-9279-6cb6c545cc53" targetNamespace="http://schemas.microsoft.com/office/2006/metadata/properties" ma:root="true" ma:fieldsID="ec8602659981f26ba93e7467f08b7e2f" ns2:_="" ns3:_="">
    <xsd:import namespace="f331b2ce-b7fd-4fe6-9115-e1c8e8a5bacb"/>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1b2ce-b7fd-4fe6-9115-e1c8e8a5b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2.xml><?xml version="1.0" encoding="utf-8"?>
<ds:datastoreItem xmlns:ds="http://schemas.openxmlformats.org/officeDocument/2006/customXml" ds:itemID="{33EC989E-B649-44DE-9E04-DEE60A6C9527}">
  <ds:schemaRefs>
    <ds:schemaRef ds:uri="http://schemas.openxmlformats.org/officeDocument/2006/bibliography"/>
  </ds:schemaRefs>
</ds:datastoreItem>
</file>

<file path=customXml/itemProps3.xml><?xml version="1.0" encoding="utf-8"?>
<ds:datastoreItem xmlns:ds="http://schemas.openxmlformats.org/officeDocument/2006/customXml" ds:itemID="{7DF396C9-00D4-4156-BC38-E46E8A3B7743}">
  <ds:schemaRefs>
    <ds:schemaRef ds:uri="http://schemas.microsoft.com/office/2006/metadata/properties"/>
    <ds:schemaRef ds:uri="http://schemas.microsoft.com/office/infopath/2007/PartnerControls"/>
    <ds:schemaRef ds:uri="6652c5c8-06da-49d8-9279-6cb6c545cc53"/>
    <ds:schemaRef ds:uri="1c4906f5-9645-43b3-baa5-5f8b1ab61bfb"/>
  </ds:schemaRefs>
</ds:datastoreItem>
</file>

<file path=customXml/itemProps4.xml><?xml version="1.0" encoding="utf-8"?>
<ds:datastoreItem xmlns:ds="http://schemas.openxmlformats.org/officeDocument/2006/customXml" ds:itemID="{D4F77F9B-1276-48BD-B308-C44A6F5C2D3F}"/>
</file>

<file path=customXml/itemProps5.xml><?xml version="1.0" encoding="utf-8"?>
<ds:datastoreItem xmlns:ds="http://schemas.openxmlformats.org/officeDocument/2006/customXml" ds:itemID="{3E76F97F-FD05-4915-95B3-8ED06C27B3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7</Pages>
  <Words>15818</Words>
  <Characters>90165</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Projet de Profil d’État en vertu de la Convention Protection des enfants de 1996</vt:lpstr>
    </vt:vector>
  </TitlesOfParts>
  <Company/>
  <LinksUpToDate>false</LinksUpToDate>
  <CharactersWithSpaces>105772</CharactersWithSpaces>
  <SharedDoc>false</SharedDoc>
  <HLinks>
    <vt:vector size="432" baseType="variant">
      <vt:variant>
        <vt:i4>4456513</vt:i4>
      </vt:variant>
      <vt:variant>
        <vt:i4>3900</vt:i4>
      </vt:variant>
      <vt:variant>
        <vt:i4>0</vt:i4>
      </vt:variant>
      <vt:variant>
        <vt:i4>5</vt:i4>
      </vt:variant>
      <vt:variant>
        <vt:lpwstr>http://www.hcch.net/</vt:lpwstr>
      </vt:variant>
      <vt:variant>
        <vt:lpwstr/>
      </vt:variant>
      <vt:variant>
        <vt:i4>4456513</vt:i4>
      </vt:variant>
      <vt:variant>
        <vt:i4>372</vt:i4>
      </vt:variant>
      <vt:variant>
        <vt:i4>0</vt:i4>
      </vt:variant>
      <vt:variant>
        <vt:i4>5</vt:i4>
      </vt:variant>
      <vt:variant>
        <vt:lpwstr>http://www.hcch.net/</vt:lpwstr>
      </vt:variant>
      <vt:variant>
        <vt:lpwstr/>
      </vt:variant>
      <vt:variant>
        <vt:i4>1310783</vt:i4>
      </vt:variant>
      <vt:variant>
        <vt:i4>365</vt:i4>
      </vt:variant>
      <vt:variant>
        <vt:i4>0</vt:i4>
      </vt:variant>
      <vt:variant>
        <vt:i4>5</vt:i4>
      </vt:variant>
      <vt:variant>
        <vt:lpwstr/>
      </vt:variant>
      <vt:variant>
        <vt:lpwstr>_Toc139131405</vt:lpwstr>
      </vt:variant>
      <vt:variant>
        <vt:i4>1310783</vt:i4>
      </vt:variant>
      <vt:variant>
        <vt:i4>359</vt:i4>
      </vt:variant>
      <vt:variant>
        <vt:i4>0</vt:i4>
      </vt:variant>
      <vt:variant>
        <vt:i4>5</vt:i4>
      </vt:variant>
      <vt:variant>
        <vt:lpwstr/>
      </vt:variant>
      <vt:variant>
        <vt:lpwstr>_Toc139131404</vt:lpwstr>
      </vt:variant>
      <vt:variant>
        <vt:i4>1310783</vt:i4>
      </vt:variant>
      <vt:variant>
        <vt:i4>353</vt:i4>
      </vt:variant>
      <vt:variant>
        <vt:i4>0</vt:i4>
      </vt:variant>
      <vt:variant>
        <vt:i4>5</vt:i4>
      </vt:variant>
      <vt:variant>
        <vt:lpwstr/>
      </vt:variant>
      <vt:variant>
        <vt:lpwstr>_Toc139131403</vt:lpwstr>
      </vt:variant>
      <vt:variant>
        <vt:i4>1310783</vt:i4>
      </vt:variant>
      <vt:variant>
        <vt:i4>347</vt:i4>
      </vt:variant>
      <vt:variant>
        <vt:i4>0</vt:i4>
      </vt:variant>
      <vt:variant>
        <vt:i4>5</vt:i4>
      </vt:variant>
      <vt:variant>
        <vt:lpwstr/>
      </vt:variant>
      <vt:variant>
        <vt:lpwstr>_Toc139131402</vt:lpwstr>
      </vt:variant>
      <vt:variant>
        <vt:i4>1310783</vt:i4>
      </vt:variant>
      <vt:variant>
        <vt:i4>341</vt:i4>
      </vt:variant>
      <vt:variant>
        <vt:i4>0</vt:i4>
      </vt:variant>
      <vt:variant>
        <vt:i4>5</vt:i4>
      </vt:variant>
      <vt:variant>
        <vt:lpwstr/>
      </vt:variant>
      <vt:variant>
        <vt:lpwstr>_Toc139131401</vt:lpwstr>
      </vt:variant>
      <vt:variant>
        <vt:i4>1310783</vt:i4>
      </vt:variant>
      <vt:variant>
        <vt:i4>335</vt:i4>
      </vt:variant>
      <vt:variant>
        <vt:i4>0</vt:i4>
      </vt:variant>
      <vt:variant>
        <vt:i4>5</vt:i4>
      </vt:variant>
      <vt:variant>
        <vt:lpwstr/>
      </vt:variant>
      <vt:variant>
        <vt:lpwstr>_Toc139131400</vt:lpwstr>
      </vt:variant>
      <vt:variant>
        <vt:i4>1900600</vt:i4>
      </vt:variant>
      <vt:variant>
        <vt:i4>329</vt:i4>
      </vt:variant>
      <vt:variant>
        <vt:i4>0</vt:i4>
      </vt:variant>
      <vt:variant>
        <vt:i4>5</vt:i4>
      </vt:variant>
      <vt:variant>
        <vt:lpwstr/>
      </vt:variant>
      <vt:variant>
        <vt:lpwstr>_Toc139131399</vt:lpwstr>
      </vt:variant>
      <vt:variant>
        <vt:i4>1900600</vt:i4>
      </vt:variant>
      <vt:variant>
        <vt:i4>323</vt:i4>
      </vt:variant>
      <vt:variant>
        <vt:i4>0</vt:i4>
      </vt:variant>
      <vt:variant>
        <vt:i4>5</vt:i4>
      </vt:variant>
      <vt:variant>
        <vt:lpwstr/>
      </vt:variant>
      <vt:variant>
        <vt:lpwstr>_Toc139131398</vt:lpwstr>
      </vt:variant>
      <vt:variant>
        <vt:i4>1900600</vt:i4>
      </vt:variant>
      <vt:variant>
        <vt:i4>317</vt:i4>
      </vt:variant>
      <vt:variant>
        <vt:i4>0</vt:i4>
      </vt:variant>
      <vt:variant>
        <vt:i4>5</vt:i4>
      </vt:variant>
      <vt:variant>
        <vt:lpwstr/>
      </vt:variant>
      <vt:variant>
        <vt:lpwstr>_Toc139131397</vt:lpwstr>
      </vt:variant>
      <vt:variant>
        <vt:i4>1900600</vt:i4>
      </vt:variant>
      <vt:variant>
        <vt:i4>311</vt:i4>
      </vt:variant>
      <vt:variant>
        <vt:i4>0</vt:i4>
      </vt:variant>
      <vt:variant>
        <vt:i4>5</vt:i4>
      </vt:variant>
      <vt:variant>
        <vt:lpwstr/>
      </vt:variant>
      <vt:variant>
        <vt:lpwstr>_Toc139131396</vt:lpwstr>
      </vt:variant>
      <vt:variant>
        <vt:i4>1900600</vt:i4>
      </vt:variant>
      <vt:variant>
        <vt:i4>305</vt:i4>
      </vt:variant>
      <vt:variant>
        <vt:i4>0</vt:i4>
      </vt:variant>
      <vt:variant>
        <vt:i4>5</vt:i4>
      </vt:variant>
      <vt:variant>
        <vt:lpwstr/>
      </vt:variant>
      <vt:variant>
        <vt:lpwstr>_Toc139131395</vt:lpwstr>
      </vt:variant>
      <vt:variant>
        <vt:i4>1900600</vt:i4>
      </vt:variant>
      <vt:variant>
        <vt:i4>299</vt:i4>
      </vt:variant>
      <vt:variant>
        <vt:i4>0</vt:i4>
      </vt:variant>
      <vt:variant>
        <vt:i4>5</vt:i4>
      </vt:variant>
      <vt:variant>
        <vt:lpwstr/>
      </vt:variant>
      <vt:variant>
        <vt:lpwstr>_Toc139131394</vt:lpwstr>
      </vt:variant>
      <vt:variant>
        <vt:i4>1900600</vt:i4>
      </vt:variant>
      <vt:variant>
        <vt:i4>293</vt:i4>
      </vt:variant>
      <vt:variant>
        <vt:i4>0</vt:i4>
      </vt:variant>
      <vt:variant>
        <vt:i4>5</vt:i4>
      </vt:variant>
      <vt:variant>
        <vt:lpwstr/>
      </vt:variant>
      <vt:variant>
        <vt:lpwstr>_Toc139131393</vt:lpwstr>
      </vt:variant>
      <vt:variant>
        <vt:i4>1900600</vt:i4>
      </vt:variant>
      <vt:variant>
        <vt:i4>287</vt:i4>
      </vt:variant>
      <vt:variant>
        <vt:i4>0</vt:i4>
      </vt:variant>
      <vt:variant>
        <vt:i4>5</vt:i4>
      </vt:variant>
      <vt:variant>
        <vt:lpwstr/>
      </vt:variant>
      <vt:variant>
        <vt:lpwstr>_Toc139131392</vt:lpwstr>
      </vt:variant>
      <vt:variant>
        <vt:i4>1900600</vt:i4>
      </vt:variant>
      <vt:variant>
        <vt:i4>281</vt:i4>
      </vt:variant>
      <vt:variant>
        <vt:i4>0</vt:i4>
      </vt:variant>
      <vt:variant>
        <vt:i4>5</vt:i4>
      </vt:variant>
      <vt:variant>
        <vt:lpwstr/>
      </vt:variant>
      <vt:variant>
        <vt:lpwstr>_Toc139131391</vt:lpwstr>
      </vt:variant>
      <vt:variant>
        <vt:i4>1900600</vt:i4>
      </vt:variant>
      <vt:variant>
        <vt:i4>275</vt:i4>
      </vt:variant>
      <vt:variant>
        <vt:i4>0</vt:i4>
      </vt:variant>
      <vt:variant>
        <vt:i4>5</vt:i4>
      </vt:variant>
      <vt:variant>
        <vt:lpwstr/>
      </vt:variant>
      <vt:variant>
        <vt:lpwstr>_Toc139131390</vt:lpwstr>
      </vt:variant>
      <vt:variant>
        <vt:i4>1835064</vt:i4>
      </vt:variant>
      <vt:variant>
        <vt:i4>269</vt:i4>
      </vt:variant>
      <vt:variant>
        <vt:i4>0</vt:i4>
      </vt:variant>
      <vt:variant>
        <vt:i4>5</vt:i4>
      </vt:variant>
      <vt:variant>
        <vt:lpwstr/>
      </vt:variant>
      <vt:variant>
        <vt:lpwstr>_Toc139131389</vt:lpwstr>
      </vt:variant>
      <vt:variant>
        <vt:i4>1835064</vt:i4>
      </vt:variant>
      <vt:variant>
        <vt:i4>263</vt:i4>
      </vt:variant>
      <vt:variant>
        <vt:i4>0</vt:i4>
      </vt:variant>
      <vt:variant>
        <vt:i4>5</vt:i4>
      </vt:variant>
      <vt:variant>
        <vt:lpwstr/>
      </vt:variant>
      <vt:variant>
        <vt:lpwstr>_Toc139131388</vt:lpwstr>
      </vt:variant>
      <vt:variant>
        <vt:i4>1835064</vt:i4>
      </vt:variant>
      <vt:variant>
        <vt:i4>257</vt:i4>
      </vt:variant>
      <vt:variant>
        <vt:i4>0</vt:i4>
      </vt:variant>
      <vt:variant>
        <vt:i4>5</vt:i4>
      </vt:variant>
      <vt:variant>
        <vt:lpwstr/>
      </vt:variant>
      <vt:variant>
        <vt:lpwstr>_Toc139131387</vt:lpwstr>
      </vt:variant>
      <vt:variant>
        <vt:i4>1835064</vt:i4>
      </vt:variant>
      <vt:variant>
        <vt:i4>251</vt:i4>
      </vt:variant>
      <vt:variant>
        <vt:i4>0</vt:i4>
      </vt:variant>
      <vt:variant>
        <vt:i4>5</vt:i4>
      </vt:variant>
      <vt:variant>
        <vt:lpwstr/>
      </vt:variant>
      <vt:variant>
        <vt:lpwstr>_Toc139131386</vt:lpwstr>
      </vt:variant>
      <vt:variant>
        <vt:i4>1835064</vt:i4>
      </vt:variant>
      <vt:variant>
        <vt:i4>245</vt:i4>
      </vt:variant>
      <vt:variant>
        <vt:i4>0</vt:i4>
      </vt:variant>
      <vt:variant>
        <vt:i4>5</vt:i4>
      </vt:variant>
      <vt:variant>
        <vt:lpwstr/>
      </vt:variant>
      <vt:variant>
        <vt:lpwstr>_Toc139131385</vt:lpwstr>
      </vt:variant>
      <vt:variant>
        <vt:i4>1835064</vt:i4>
      </vt:variant>
      <vt:variant>
        <vt:i4>239</vt:i4>
      </vt:variant>
      <vt:variant>
        <vt:i4>0</vt:i4>
      </vt:variant>
      <vt:variant>
        <vt:i4>5</vt:i4>
      </vt:variant>
      <vt:variant>
        <vt:lpwstr/>
      </vt:variant>
      <vt:variant>
        <vt:lpwstr>_Toc139131384</vt:lpwstr>
      </vt:variant>
      <vt:variant>
        <vt:i4>1835064</vt:i4>
      </vt:variant>
      <vt:variant>
        <vt:i4>233</vt:i4>
      </vt:variant>
      <vt:variant>
        <vt:i4>0</vt:i4>
      </vt:variant>
      <vt:variant>
        <vt:i4>5</vt:i4>
      </vt:variant>
      <vt:variant>
        <vt:lpwstr/>
      </vt:variant>
      <vt:variant>
        <vt:lpwstr>_Toc139131383</vt:lpwstr>
      </vt:variant>
      <vt:variant>
        <vt:i4>1835064</vt:i4>
      </vt:variant>
      <vt:variant>
        <vt:i4>227</vt:i4>
      </vt:variant>
      <vt:variant>
        <vt:i4>0</vt:i4>
      </vt:variant>
      <vt:variant>
        <vt:i4>5</vt:i4>
      </vt:variant>
      <vt:variant>
        <vt:lpwstr/>
      </vt:variant>
      <vt:variant>
        <vt:lpwstr>_Toc139131382</vt:lpwstr>
      </vt:variant>
      <vt:variant>
        <vt:i4>1835064</vt:i4>
      </vt:variant>
      <vt:variant>
        <vt:i4>221</vt:i4>
      </vt:variant>
      <vt:variant>
        <vt:i4>0</vt:i4>
      </vt:variant>
      <vt:variant>
        <vt:i4>5</vt:i4>
      </vt:variant>
      <vt:variant>
        <vt:lpwstr/>
      </vt:variant>
      <vt:variant>
        <vt:lpwstr>_Toc139131381</vt:lpwstr>
      </vt:variant>
      <vt:variant>
        <vt:i4>1835064</vt:i4>
      </vt:variant>
      <vt:variant>
        <vt:i4>215</vt:i4>
      </vt:variant>
      <vt:variant>
        <vt:i4>0</vt:i4>
      </vt:variant>
      <vt:variant>
        <vt:i4>5</vt:i4>
      </vt:variant>
      <vt:variant>
        <vt:lpwstr/>
      </vt:variant>
      <vt:variant>
        <vt:lpwstr>_Toc139131380</vt:lpwstr>
      </vt:variant>
      <vt:variant>
        <vt:i4>1245240</vt:i4>
      </vt:variant>
      <vt:variant>
        <vt:i4>209</vt:i4>
      </vt:variant>
      <vt:variant>
        <vt:i4>0</vt:i4>
      </vt:variant>
      <vt:variant>
        <vt:i4>5</vt:i4>
      </vt:variant>
      <vt:variant>
        <vt:lpwstr/>
      </vt:variant>
      <vt:variant>
        <vt:lpwstr>_Toc139131379</vt:lpwstr>
      </vt:variant>
      <vt:variant>
        <vt:i4>1245240</vt:i4>
      </vt:variant>
      <vt:variant>
        <vt:i4>203</vt:i4>
      </vt:variant>
      <vt:variant>
        <vt:i4>0</vt:i4>
      </vt:variant>
      <vt:variant>
        <vt:i4>5</vt:i4>
      </vt:variant>
      <vt:variant>
        <vt:lpwstr/>
      </vt:variant>
      <vt:variant>
        <vt:lpwstr>_Toc139131378</vt:lpwstr>
      </vt:variant>
      <vt:variant>
        <vt:i4>1245240</vt:i4>
      </vt:variant>
      <vt:variant>
        <vt:i4>197</vt:i4>
      </vt:variant>
      <vt:variant>
        <vt:i4>0</vt:i4>
      </vt:variant>
      <vt:variant>
        <vt:i4>5</vt:i4>
      </vt:variant>
      <vt:variant>
        <vt:lpwstr/>
      </vt:variant>
      <vt:variant>
        <vt:lpwstr>_Toc139131377</vt:lpwstr>
      </vt:variant>
      <vt:variant>
        <vt:i4>1245240</vt:i4>
      </vt:variant>
      <vt:variant>
        <vt:i4>191</vt:i4>
      </vt:variant>
      <vt:variant>
        <vt:i4>0</vt:i4>
      </vt:variant>
      <vt:variant>
        <vt:i4>5</vt:i4>
      </vt:variant>
      <vt:variant>
        <vt:lpwstr/>
      </vt:variant>
      <vt:variant>
        <vt:lpwstr>_Toc139131376</vt:lpwstr>
      </vt:variant>
      <vt:variant>
        <vt:i4>1245240</vt:i4>
      </vt:variant>
      <vt:variant>
        <vt:i4>185</vt:i4>
      </vt:variant>
      <vt:variant>
        <vt:i4>0</vt:i4>
      </vt:variant>
      <vt:variant>
        <vt:i4>5</vt:i4>
      </vt:variant>
      <vt:variant>
        <vt:lpwstr/>
      </vt:variant>
      <vt:variant>
        <vt:lpwstr>_Toc139131375</vt:lpwstr>
      </vt:variant>
      <vt:variant>
        <vt:i4>1245240</vt:i4>
      </vt:variant>
      <vt:variant>
        <vt:i4>179</vt:i4>
      </vt:variant>
      <vt:variant>
        <vt:i4>0</vt:i4>
      </vt:variant>
      <vt:variant>
        <vt:i4>5</vt:i4>
      </vt:variant>
      <vt:variant>
        <vt:lpwstr/>
      </vt:variant>
      <vt:variant>
        <vt:lpwstr>_Toc139131374</vt:lpwstr>
      </vt:variant>
      <vt:variant>
        <vt:i4>1245240</vt:i4>
      </vt:variant>
      <vt:variant>
        <vt:i4>173</vt:i4>
      </vt:variant>
      <vt:variant>
        <vt:i4>0</vt:i4>
      </vt:variant>
      <vt:variant>
        <vt:i4>5</vt:i4>
      </vt:variant>
      <vt:variant>
        <vt:lpwstr/>
      </vt:variant>
      <vt:variant>
        <vt:lpwstr>_Toc139131373</vt:lpwstr>
      </vt:variant>
      <vt:variant>
        <vt:i4>1245240</vt:i4>
      </vt:variant>
      <vt:variant>
        <vt:i4>167</vt:i4>
      </vt:variant>
      <vt:variant>
        <vt:i4>0</vt:i4>
      </vt:variant>
      <vt:variant>
        <vt:i4>5</vt:i4>
      </vt:variant>
      <vt:variant>
        <vt:lpwstr/>
      </vt:variant>
      <vt:variant>
        <vt:lpwstr>_Toc139131372</vt:lpwstr>
      </vt:variant>
      <vt:variant>
        <vt:i4>1245240</vt:i4>
      </vt:variant>
      <vt:variant>
        <vt:i4>161</vt:i4>
      </vt:variant>
      <vt:variant>
        <vt:i4>0</vt:i4>
      </vt:variant>
      <vt:variant>
        <vt:i4>5</vt:i4>
      </vt:variant>
      <vt:variant>
        <vt:lpwstr/>
      </vt:variant>
      <vt:variant>
        <vt:lpwstr>_Toc139131371</vt:lpwstr>
      </vt:variant>
      <vt:variant>
        <vt:i4>1245240</vt:i4>
      </vt:variant>
      <vt:variant>
        <vt:i4>155</vt:i4>
      </vt:variant>
      <vt:variant>
        <vt:i4>0</vt:i4>
      </vt:variant>
      <vt:variant>
        <vt:i4>5</vt:i4>
      </vt:variant>
      <vt:variant>
        <vt:lpwstr/>
      </vt:variant>
      <vt:variant>
        <vt:lpwstr>_Toc139131370</vt:lpwstr>
      </vt:variant>
      <vt:variant>
        <vt:i4>1179704</vt:i4>
      </vt:variant>
      <vt:variant>
        <vt:i4>149</vt:i4>
      </vt:variant>
      <vt:variant>
        <vt:i4>0</vt:i4>
      </vt:variant>
      <vt:variant>
        <vt:i4>5</vt:i4>
      </vt:variant>
      <vt:variant>
        <vt:lpwstr/>
      </vt:variant>
      <vt:variant>
        <vt:lpwstr>_Toc139131369</vt:lpwstr>
      </vt:variant>
      <vt:variant>
        <vt:i4>1179704</vt:i4>
      </vt:variant>
      <vt:variant>
        <vt:i4>143</vt:i4>
      </vt:variant>
      <vt:variant>
        <vt:i4>0</vt:i4>
      </vt:variant>
      <vt:variant>
        <vt:i4>5</vt:i4>
      </vt:variant>
      <vt:variant>
        <vt:lpwstr/>
      </vt:variant>
      <vt:variant>
        <vt:lpwstr>_Toc139131368</vt:lpwstr>
      </vt:variant>
      <vt:variant>
        <vt:i4>1179704</vt:i4>
      </vt:variant>
      <vt:variant>
        <vt:i4>137</vt:i4>
      </vt:variant>
      <vt:variant>
        <vt:i4>0</vt:i4>
      </vt:variant>
      <vt:variant>
        <vt:i4>5</vt:i4>
      </vt:variant>
      <vt:variant>
        <vt:lpwstr/>
      </vt:variant>
      <vt:variant>
        <vt:lpwstr>_Toc139131367</vt:lpwstr>
      </vt:variant>
      <vt:variant>
        <vt:i4>1179704</vt:i4>
      </vt:variant>
      <vt:variant>
        <vt:i4>131</vt:i4>
      </vt:variant>
      <vt:variant>
        <vt:i4>0</vt:i4>
      </vt:variant>
      <vt:variant>
        <vt:i4>5</vt:i4>
      </vt:variant>
      <vt:variant>
        <vt:lpwstr/>
      </vt:variant>
      <vt:variant>
        <vt:lpwstr>_Toc139131366</vt:lpwstr>
      </vt:variant>
      <vt:variant>
        <vt:i4>1179704</vt:i4>
      </vt:variant>
      <vt:variant>
        <vt:i4>125</vt:i4>
      </vt:variant>
      <vt:variant>
        <vt:i4>0</vt:i4>
      </vt:variant>
      <vt:variant>
        <vt:i4>5</vt:i4>
      </vt:variant>
      <vt:variant>
        <vt:lpwstr/>
      </vt:variant>
      <vt:variant>
        <vt:lpwstr>_Toc139131365</vt:lpwstr>
      </vt:variant>
      <vt:variant>
        <vt:i4>1179704</vt:i4>
      </vt:variant>
      <vt:variant>
        <vt:i4>119</vt:i4>
      </vt:variant>
      <vt:variant>
        <vt:i4>0</vt:i4>
      </vt:variant>
      <vt:variant>
        <vt:i4>5</vt:i4>
      </vt:variant>
      <vt:variant>
        <vt:lpwstr/>
      </vt:variant>
      <vt:variant>
        <vt:lpwstr>_Toc139131364</vt:lpwstr>
      </vt:variant>
      <vt:variant>
        <vt:i4>1179704</vt:i4>
      </vt:variant>
      <vt:variant>
        <vt:i4>113</vt:i4>
      </vt:variant>
      <vt:variant>
        <vt:i4>0</vt:i4>
      </vt:variant>
      <vt:variant>
        <vt:i4>5</vt:i4>
      </vt:variant>
      <vt:variant>
        <vt:lpwstr/>
      </vt:variant>
      <vt:variant>
        <vt:lpwstr>_Toc139131363</vt:lpwstr>
      </vt:variant>
      <vt:variant>
        <vt:i4>1179704</vt:i4>
      </vt:variant>
      <vt:variant>
        <vt:i4>107</vt:i4>
      </vt:variant>
      <vt:variant>
        <vt:i4>0</vt:i4>
      </vt:variant>
      <vt:variant>
        <vt:i4>5</vt:i4>
      </vt:variant>
      <vt:variant>
        <vt:lpwstr/>
      </vt:variant>
      <vt:variant>
        <vt:lpwstr>_Toc139131362</vt:lpwstr>
      </vt:variant>
      <vt:variant>
        <vt:i4>1179704</vt:i4>
      </vt:variant>
      <vt:variant>
        <vt:i4>101</vt:i4>
      </vt:variant>
      <vt:variant>
        <vt:i4>0</vt:i4>
      </vt:variant>
      <vt:variant>
        <vt:i4>5</vt:i4>
      </vt:variant>
      <vt:variant>
        <vt:lpwstr/>
      </vt:variant>
      <vt:variant>
        <vt:lpwstr>_Toc139131361</vt:lpwstr>
      </vt:variant>
      <vt:variant>
        <vt:i4>1179704</vt:i4>
      </vt:variant>
      <vt:variant>
        <vt:i4>95</vt:i4>
      </vt:variant>
      <vt:variant>
        <vt:i4>0</vt:i4>
      </vt:variant>
      <vt:variant>
        <vt:i4>5</vt:i4>
      </vt:variant>
      <vt:variant>
        <vt:lpwstr/>
      </vt:variant>
      <vt:variant>
        <vt:lpwstr>_Toc139131360</vt:lpwstr>
      </vt:variant>
      <vt:variant>
        <vt:i4>1114168</vt:i4>
      </vt:variant>
      <vt:variant>
        <vt:i4>89</vt:i4>
      </vt:variant>
      <vt:variant>
        <vt:i4>0</vt:i4>
      </vt:variant>
      <vt:variant>
        <vt:i4>5</vt:i4>
      </vt:variant>
      <vt:variant>
        <vt:lpwstr/>
      </vt:variant>
      <vt:variant>
        <vt:lpwstr>_Toc139131359</vt:lpwstr>
      </vt:variant>
      <vt:variant>
        <vt:i4>1114168</vt:i4>
      </vt:variant>
      <vt:variant>
        <vt:i4>83</vt:i4>
      </vt:variant>
      <vt:variant>
        <vt:i4>0</vt:i4>
      </vt:variant>
      <vt:variant>
        <vt:i4>5</vt:i4>
      </vt:variant>
      <vt:variant>
        <vt:lpwstr/>
      </vt:variant>
      <vt:variant>
        <vt:lpwstr>_Toc139131358</vt:lpwstr>
      </vt:variant>
      <vt:variant>
        <vt:i4>1114168</vt:i4>
      </vt:variant>
      <vt:variant>
        <vt:i4>77</vt:i4>
      </vt:variant>
      <vt:variant>
        <vt:i4>0</vt:i4>
      </vt:variant>
      <vt:variant>
        <vt:i4>5</vt:i4>
      </vt:variant>
      <vt:variant>
        <vt:lpwstr/>
      </vt:variant>
      <vt:variant>
        <vt:lpwstr>_Toc139131357</vt:lpwstr>
      </vt:variant>
      <vt:variant>
        <vt:i4>1114168</vt:i4>
      </vt:variant>
      <vt:variant>
        <vt:i4>71</vt:i4>
      </vt:variant>
      <vt:variant>
        <vt:i4>0</vt:i4>
      </vt:variant>
      <vt:variant>
        <vt:i4>5</vt:i4>
      </vt:variant>
      <vt:variant>
        <vt:lpwstr/>
      </vt:variant>
      <vt:variant>
        <vt:lpwstr>_Toc139131356</vt:lpwstr>
      </vt:variant>
      <vt:variant>
        <vt:i4>1114168</vt:i4>
      </vt:variant>
      <vt:variant>
        <vt:i4>65</vt:i4>
      </vt:variant>
      <vt:variant>
        <vt:i4>0</vt:i4>
      </vt:variant>
      <vt:variant>
        <vt:i4>5</vt:i4>
      </vt:variant>
      <vt:variant>
        <vt:lpwstr/>
      </vt:variant>
      <vt:variant>
        <vt:lpwstr>_Toc139131355</vt:lpwstr>
      </vt:variant>
      <vt:variant>
        <vt:i4>1114168</vt:i4>
      </vt:variant>
      <vt:variant>
        <vt:i4>59</vt:i4>
      </vt:variant>
      <vt:variant>
        <vt:i4>0</vt:i4>
      </vt:variant>
      <vt:variant>
        <vt:i4>5</vt:i4>
      </vt:variant>
      <vt:variant>
        <vt:lpwstr/>
      </vt:variant>
      <vt:variant>
        <vt:lpwstr>_Toc139131354</vt:lpwstr>
      </vt:variant>
      <vt:variant>
        <vt:i4>1114168</vt:i4>
      </vt:variant>
      <vt:variant>
        <vt:i4>53</vt:i4>
      </vt:variant>
      <vt:variant>
        <vt:i4>0</vt:i4>
      </vt:variant>
      <vt:variant>
        <vt:i4>5</vt:i4>
      </vt:variant>
      <vt:variant>
        <vt:lpwstr/>
      </vt:variant>
      <vt:variant>
        <vt:lpwstr>_Toc139131353</vt:lpwstr>
      </vt:variant>
      <vt:variant>
        <vt:i4>1114168</vt:i4>
      </vt:variant>
      <vt:variant>
        <vt:i4>47</vt:i4>
      </vt:variant>
      <vt:variant>
        <vt:i4>0</vt:i4>
      </vt:variant>
      <vt:variant>
        <vt:i4>5</vt:i4>
      </vt:variant>
      <vt:variant>
        <vt:lpwstr/>
      </vt:variant>
      <vt:variant>
        <vt:lpwstr>_Toc139131352</vt:lpwstr>
      </vt:variant>
      <vt:variant>
        <vt:i4>1114168</vt:i4>
      </vt:variant>
      <vt:variant>
        <vt:i4>41</vt:i4>
      </vt:variant>
      <vt:variant>
        <vt:i4>0</vt:i4>
      </vt:variant>
      <vt:variant>
        <vt:i4>5</vt:i4>
      </vt:variant>
      <vt:variant>
        <vt:lpwstr/>
      </vt:variant>
      <vt:variant>
        <vt:lpwstr>_Toc139131351</vt:lpwstr>
      </vt:variant>
      <vt:variant>
        <vt:i4>1114168</vt:i4>
      </vt:variant>
      <vt:variant>
        <vt:i4>35</vt:i4>
      </vt:variant>
      <vt:variant>
        <vt:i4>0</vt:i4>
      </vt:variant>
      <vt:variant>
        <vt:i4>5</vt:i4>
      </vt:variant>
      <vt:variant>
        <vt:lpwstr/>
      </vt:variant>
      <vt:variant>
        <vt:lpwstr>_Toc139131350</vt:lpwstr>
      </vt:variant>
      <vt:variant>
        <vt:i4>1048632</vt:i4>
      </vt:variant>
      <vt:variant>
        <vt:i4>29</vt:i4>
      </vt:variant>
      <vt:variant>
        <vt:i4>0</vt:i4>
      </vt:variant>
      <vt:variant>
        <vt:i4>5</vt:i4>
      </vt:variant>
      <vt:variant>
        <vt:lpwstr/>
      </vt:variant>
      <vt:variant>
        <vt:lpwstr>_Toc139131349</vt:lpwstr>
      </vt:variant>
      <vt:variant>
        <vt:i4>1048632</vt:i4>
      </vt:variant>
      <vt:variant>
        <vt:i4>23</vt:i4>
      </vt:variant>
      <vt:variant>
        <vt:i4>0</vt:i4>
      </vt:variant>
      <vt:variant>
        <vt:i4>5</vt:i4>
      </vt:variant>
      <vt:variant>
        <vt:lpwstr/>
      </vt:variant>
      <vt:variant>
        <vt:lpwstr>_Toc139131348</vt:lpwstr>
      </vt:variant>
      <vt:variant>
        <vt:i4>1048632</vt:i4>
      </vt:variant>
      <vt:variant>
        <vt:i4>17</vt:i4>
      </vt:variant>
      <vt:variant>
        <vt:i4>0</vt:i4>
      </vt:variant>
      <vt:variant>
        <vt:i4>5</vt:i4>
      </vt:variant>
      <vt:variant>
        <vt:lpwstr/>
      </vt:variant>
      <vt:variant>
        <vt:lpwstr>_Toc139131347</vt:lpwstr>
      </vt:variant>
      <vt:variant>
        <vt:i4>1048632</vt:i4>
      </vt:variant>
      <vt:variant>
        <vt:i4>11</vt:i4>
      </vt:variant>
      <vt:variant>
        <vt:i4>0</vt:i4>
      </vt:variant>
      <vt:variant>
        <vt:i4>5</vt:i4>
      </vt:variant>
      <vt:variant>
        <vt:lpwstr/>
      </vt:variant>
      <vt:variant>
        <vt:lpwstr>_Toc139131346</vt:lpwstr>
      </vt:variant>
      <vt:variant>
        <vt:i4>1245209</vt:i4>
      </vt:variant>
      <vt:variant>
        <vt:i4>6</vt:i4>
      </vt:variant>
      <vt:variant>
        <vt:i4>0</vt:i4>
      </vt:variant>
      <vt:variant>
        <vt:i4>5</vt:i4>
      </vt:variant>
      <vt:variant>
        <vt:lpwstr>https://assets.hcch.net/docs/4d217202-bb50-4dcf-9269-b3b3c3663c71.pdf</vt:lpwstr>
      </vt:variant>
      <vt:variant>
        <vt:lpwstr/>
      </vt:variant>
      <vt:variant>
        <vt:i4>5046290</vt:i4>
      </vt:variant>
      <vt:variant>
        <vt:i4>3</vt:i4>
      </vt:variant>
      <vt:variant>
        <vt:i4>0</vt:i4>
      </vt:variant>
      <vt:variant>
        <vt:i4>5</vt:i4>
      </vt:variant>
      <vt:variant>
        <vt:lpwstr>https://assets.hcch.net/docs/cab0ac02-f2c6-4b6f-8bb1-5b3bb0ad5e59.pdf</vt:lpwstr>
      </vt:variant>
      <vt:variant>
        <vt:lpwstr/>
      </vt:variant>
      <vt:variant>
        <vt:i4>4390991</vt:i4>
      </vt:variant>
      <vt:variant>
        <vt:i4>0</vt:i4>
      </vt:variant>
      <vt:variant>
        <vt:i4>0</vt:i4>
      </vt:variant>
      <vt:variant>
        <vt:i4>5</vt:i4>
      </vt:variant>
      <vt:variant>
        <vt:lpwstr>https://assets.hcch.net/docs/efa6d3a2-d90c-4d16-a297-1b7a3f4312ee.pdf</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ariant>
        <vt:i4>6094945</vt:i4>
      </vt:variant>
      <vt:variant>
        <vt:i4>12</vt:i4>
      </vt:variant>
      <vt:variant>
        <vt:i4>0</vt:i4>
      </vt:variant>
      <vt:variant>
        <vt:i4>5</vt:i4>
      </vt:variant>
      <vt:variant>
        <vt:lpwstr>mailto:nk@hcch.net</vt:lpwstr>
      </vt:variant>
      <vt:variant>
        <vt:lpwstr/>
      </vt:variant>
      <vt:variant>
        <vt:i4>6094945</vt:i4>
      </vt:variant>
      <vt:variant>
        <vt:i4>9</vt:i4>
      </vt:variant>
      <vt:variant>
        <vt:i4>0</vt:i4>
      </vt:variant>
      <vt:variant>
        <vt:i4>5</vt:i4>
      </vt:variant>
      <vt:variant>
        <vt:lpwstr>mailto:nk@hcch.net</vt:lpwstr>
      </vt:variant>
      <vt:variant>
        <vt:lpwstr/>
      </vt:variant>
      <vt:variant>
        <vt:i4>6094945</vt:i4>
      </vt:variant>
      <vt:variant>
        <vt:i4>6</vt:i4>
      </vt:variant>
      <vt:variant>
        <vt:i4>0</vt:i4>
      </vt:variant>
      <vt:variant>
        <vt:i4>5</vt:i4>
      </vt:variant>
      <vt:variant>
        <vt:lpwstr>mailto:nk@hcch.net</vt:lpwstr>
      </vt:variant>
      <vt:variant>
        <vt:lpwstr/>
      </vt:variant>
      <vt:variant>
        <vt:i4>6094945</vt:i4>
      </vt:variant>
      <vt:variant>
        <vt:i4>3</vt:i4>
      </vt:variant>
      <vt:variant>
        <vt:i4>0</vt:i4>
      </vt:variant>
      <vt:variant>
        <vt:i4>5</vt:i4>
      </vt:variant>
      <vt:variant>
        <vt:lpwstr>mailto:nk@hcch.net</vt:lpwstr>
      </vt:variant>
      <vt:variant>
        <vt:lpwstr/>
      </vt:variant>
      <vt:variant>
        <vt:i4>6094945</vt:i4>
      </vt:variant>
      <vt:variant>
        <vt:i4>0</vt:i4>
      </vt:variant>
      <vt:variant>
        <vt:i4>0</vt:i4>
      </vt:variant>
      <vt:variant>
        <vt:i4>5</vt:i4>
      </vt:variant>
      <vt:variant>
        <vt:lpwstr>mailto:nk@hcc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l d’État en vertu de la Convention Protection des enfants de 1996</dc:title>
  <dc:subject/>
  <dc:creator/>
  <cp:keywords/>
  <dc:description/>
  <cp:lastModifiedBy>Nietta Keane</cp:lastModifiedBy>
  <cp:revision>1172</cp:revision>
  <cp:lastPrinted>2026-03-26T10:22:00Z</cp:lastPrinted>
  <dcterms:created xsi:type="dcterms:W3CDTF">2023-05-24T21:46:00Z</dcterms:created>
  <dcterms:modified xsi:type="dcterms:W3CDTF">2026-03-2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9853575E1739C42B1E3677FAA579C74</vt:lpwstr>
  </property>
  <property fmtid="{D5CDD505-2E9C-101B-9397-08002B2CF9AE}" pid="4" name="Order">
    <vt:r8>44000</vt:r8>
  </property>
  <property fmtid="{D5CDD505-2E9C-101B-9397-08002B2CF9AE}" pid="5" name="_ColorHex">
    <vt:lpwstr/>
  </property>
  <property fmtid="{D5CDD505-2E9C-101B-9397-08002B2CF9AE}" pid="6" name="_Emoji">
    <vt:lpwstr/>
  </property>
  <property fmtid="{D5CDD505-2E9C-101B-9397-08002B2CF9AE}" pid="7" name="ComplianceAssetId">
    <vt:lpwstr/>
  </property>
  <property fmtid="{D5CDD505-2E9C-101B-9397-08002B2CF9AE}" pid="8" name="_ExtendedDescription">
    <vt:lpwstr/>
  </property>
  <property fmtid="{D5CDD505-2E9C-101B-9397-08002B2CF9AE}" pid="9" name="_ColorTag">
    <vt:lpwstr/>
  </property>
  <property fmtid="{D5CDD505-2E9C-101B-9397-08002B2CF9AE}" pid="10" name="TriggerFlowInfo">
    <vt:lpwstr/>
  </property>
  <property fmtid="{D5CDD505-2E9C-101B-9397-08002B2CF9AE}" pid="11" name="GrammarlyDocumentId">
    <vt:lpwstr>ddd994a34cc2a0f68e48b206f17e455f82e4bacf535c1f7220fa616b96f63f39</vt:lpwstr>
  </property>
  <property fmtid="{D5CDD505-2E9C-101B-9397-08002B2CF9AE}" pid="12" name="xd_Signature">
    <vt:bool>false</vt:bool>
  </property>
  <property fmtid="{D5CDD505-2E9C-101B-9397-08002B2CF9AE}" pid="13" name="xd_ProgID">
    <vt:lpwstr/>
  </property>
  <property fmtid="{D5CDD505-2E9C-101B-9397-08002B2CF9AE}" pid="14" name="TemplateUrl">
    <vt:lpwstr/>
  </property>
</Properties>
</file>